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EC1BD" w14:textId="75C323CA" w:rsidR="00EB4177" w:rsidRDefault="00787442">
      <w:pPr>
        <w:pStyle w:val="TOC1"/>
        <w:rPr>
          <w:rFonts w:asciiTheme="minorHAnsi" w:eastAsiaTheme="minorEastAsia" w:hAnsiTheme="minorHAnsi" w:cstheme="minorBidi"/>
          <w:b w:val="0"/>
          <w:bCs w:val="0"/>
          <w:kern w:val="2"/>
          <w:sz w:val="22"/>
          <w:szCs w:val="22"/>
          <w14:ligatures w14:val="standardContextual"/>
        </w:rPr>
      </w:pPr>
      <w:r w:rsidRPr="008D097D">
        <w:fldChar w:fldCharType="begin"/>
      </w:r>
      <w:r w:rsidRPr="008D097D">
        <w:instrText xml:space="preserve"> TOC \o "1-1" \h \z </w:instrText>
      </w:r>
      <w:r w:rsidRPr="008D097D">
        <w:fldChar w:fldCharType="separate"/>
      </w:r>
      <w:hyperlink w:anchor="_Toc144755384" w:history="1">
        <w:r w:rsidR="00EB4177" w:rsidRPr="008A1468">
          <w:rPr>
            <w:rStyle w:val="Hyperlink"/>
            <w:rFonts w:ascii="Skeena" w:hAnsi="Skeena"/>
          </w:rPr>
          <w:t>104 Appendix A</w:t>
        </w:r>
        <w:r w:rsidR="00EB4177">
          <w:rPr>
            <w:rFonts w:asciiTheme="minorHAnsi" w:eastAsiaTheme="minorEastAsia" w:hAnsiTheme="minorHAnsi" w:cstheme="minorBidi"/>
            <w:b w:val="0"/>
            <w:bCs w:val="0"/>
            <w:kern w:val="2"/>
            <w:sz w:val="22"/>
            <w:szCs w:val="22"/>
            <w14:ligatures w14:val="standardContextual"/>
          </w:rPr>
          <w:tab/>
        </w:r>
        <w:r w:rsidR="00EB4177" w:rsidRPr="008A1468">
          <w:rPr>
            <w:rStyle w:val="Hyperlink"/>
            <w:rFonts w:ascii="Skeena" w:hAnsi="Skeena"/>
          </w:rPr>
          <w:t>Acronyms</w:t>
        </w:r>
        <w:r w:rsidR="00EB4177">
          <w:rPr>
            <w:webHidden/>
          </w:rPr>
          <w:tab/>
        </w:r>
        <w:r w:rsidR="00EB4177">
          <w:rPr>
            <w:webHidden/>
          </w:rPr>
          <w:fldChar w:fldCharType="begin"/>
        </w:r>
        <w:r w:rsidR="00EB4177">
          <w:rPr>
            <w:webHidden/>
          </w:rPr>
          <w:instrText xml:space="preserve"> PAGEREF _Toc144755384 \h </w:instrText>
        </w:r>
        <w:r w:rsidR="00EB4177">
          <w:rPr>
            <w:webHidden/>
          </w:rPr>
        </w:r>
        <w:r w:rsidR="00EB4177">
          <w:rPr>
            <w:webHidden/>
          </w:rPr>
          <w:fldChar w:fldCharType="separate"/>
        </w:r>
        <w:r w:rsidR="00EB4177">
          <w:rPr>
            <w:webHidden/>
          </w:rPr>
          <w:t>3</w:t>
        </w:r>
        <w:r w:rsidR="00EB4177">
          <w:rPr>
            <w:webHidden/>
          </w:rPr>
          <w:fldChar w:fldCharType="end"/>
        </w:r>
      </w:hyperlink>
    </w:p>
    <w:p w14:paraId="5EAB55F0" w14:textId="134E7EDD"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385" w:history="1">
        <w:r w:rsidRPr="008A1468">
          <w:rPr>
            <w:rStyle w:val="Hyperlink"/>
            <w:rFonts w:ascii="Skeena" w:hAnsi="Skeena"/>
          </w:rPr>
          <w:t>104 Appendix B</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Basic Application Process</w:t>
        </w:r>
        <w:r>
          <w:rPr>
            <w:webHidden/>
          </w:rPr>
          <w:tab/>
        </w:r>
        <w:r>
          <w:rPr>
            <w:webHidden/>
          </w:rPr>
          <w:fldChar w:fldCharType="begin"/>
        </w:r>
        <w:r>
          <w:rPr>
            <w:webHidden/>
          </w:rPr>
          <w:instrText xml:space="preserve"> PAGEREF _Toc144755385 \h </w:instrText>
        </w:r>
        <w:r>
          <w:rPr>
            <w:webHidden/>
          </w:rPr>
        </w:r>
        <w:r>
          <w:rPr>
            <w:webHidden/>
          </w:rPr>
          <w:fldChar w:fldCharType="separate"/>
        </w:r>
        <w:r>
          <w:rPr>
            <w:webHidden/>
          </w:rPr>
          <w:t>9</w:t>
        </w:r>
        <w:r>
          <w:rPr>
            <w:webHidden/>
          </w:rPr>
          <w:fldChar w:fldCharType="end"/>
        </w:r>
      </w:hyperlink>
    </w:p>
    <w:p w14:paraId="6E0CAFC7" w14:textId="086DA2AC"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386" w:history="1">
        <w:r w:rsidRPr="008A1468">
          <w:rPr>
            <w:rStyle w:val="Hyperlink"/>
            <w:rFonts w:ascii="Skeena" w:hAnsi="Skeena"/>
          </w:rPr>
          <w:t>104 Appendix C</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Reserved for Future Use</w:t>
        </w:r>
        <w:r>
          <w:rPr>
            <w:webHidden/>
          </w:rPr>
          <w:tab/>
        </w:r>
        <w:r>
          <w:rPr>
            <w:webHidden/>
          </w:rPr>
          <w:fldChar w:fldCharType="begin"/>
        </w:r>
        <w:r>
          <w:rPr>
            <w:webHidden/>
          </w:rPr>
          <w:instrText xml:space="preserve"> PAGEREF _Toc144755386 \h </w:instrText>
        </w:r>
        <w:r>
          <w:rPr>
            <w:webHidden/>
          </w:rPr>
        </w:r>
        <w:r>
          <w:rPr>
            <w:webHidden/>
          </w:rPr>
          <w:fldChar w:fldCharType="separate"/>
        </w:r>
        <w:r>
          <w:rPr>
            <w:webHidden/>
          </w:rPr>
          <w:t>10</w:t>
        </w:r>
        <w:r>
          <w:rPr>
            <w:webHidden/>
          </w:rPr>
          <w:fldChar w:fldCharType="end"/>
        </w:r>
      </w:hyperlink>
    </w:p>
    <w:p w14:paraId="77C04C17" w14:textId="4631CB7C"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387" w:history="1">
        <w:r w:rsidRPr="008A1468">
          <w:rPr>
            <w:rStyle w:val="Hyperlink"/>
            <w:rFonts w:ascii="Skeena" w:hAnsi="Skeena"/>
          </w:rPr>
          <w:t>104 Appendix D</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Certificate of Creditable Coverage (COCC)</w:t>
        </w:r>
        <w:r>
          <w:rPr>
            <w:webHidden/>
          </w:rPr>
          <w:tab/>
        </w:r>
        <w:r>
          <w:rPr>
            <w:webHidden/>
          </w:rPr>
          <w:fldChar w:fldCharType="begin"/>
        </w:r>
        <w:r>
          <w:rPr>
            <w:webHidden/>
          </w:rPr>
          <w:instrText xml:space="preserve"> PAGEREF _Toc144755387 \h </w:instrText>
        </w:r>
        <w:r>
          <w:rPr>
            <w:webHidden/>
          </w:rPr>
        </w:r>
        <w:r>
          <w:rPr>
            <w:webHidden/>
          </w:rPr>
          <w:fldChar w:fldCharType="separate"/>
        </w:r>
        <w:r>
          <w:rPr>
            <w:webHidden/>
          </w:rPr>
          <w:t>11</w:t>
        </w:r>
        <w:r>
          <w:rPr>
            <w:webHidden/>
          </w:rPr>
          <w:fldChar w:fldCharType="end"/>
        </w:r>
      </w:hyperlink>
    </w:p>
    <w:p w14:paraId="273416A7" w14:textId="526DD3E9"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388" w:history="1">
        <w:r w:rsidRPr="008A1468">
          <w:rPr>
            <w:rStyle w:val="Hyperlink"/>
            <w:rFonts w:ascii="Skeena" w:hAnsi="Skeena"/>
          </w:rPr>
          <w:t>104 Appendix E</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Welvista of SC (formerly known as CommuniCare)</w:t>
        </w:r>
        <w:r>
          <w:rPr>
            <w:webHidden/>
          </w:rPr>
          <w:tab/>
        </w:r>
        <w:r>
          <w:rPr>
            <w:webHidden/>
          </w:rPr>
          <w:fldChar w:fldCharType="begin"/>
        </w:r>
        <w:r>
          <w:rPr>
            <w:webHidden/>
          </w:rPr>
          <w:instrText xml:space="preserve"> PAGEREF _Toc144755388 \h </w:instrText>
        </w:r>
        <w:r>
          <w:rPr>
            <w:webHidden/>
          </w:rPr>
        </w:r>
        <w:r>
          <w:rPr>
            <w:webHidden/>
          </w:rPr>
          <w:fldChar w:fldCharType="separate"/>
        </w:r>
        <w:r>
          <w:rPr>
            <w:webHidden/>
          </w:rPr>
          <w:t>12</w:t>
        </w:r>
        <w:r>
          <w:rPr>
            <w:webHidden/>
          </w:rPr>
          <w:fldChar w:fldCharType="end"/>
        </w:r>
      </w:hyperlink>
    </w:p>
    <w:p w14:paraId="1455C7BB" w14:textId="36915597"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389" w:history="1">
        <w:r w:rsidRPr="008A1468">
          <w:rPr>
            <w:rStyle w:val="Hyperlink"/>
            <w:rFonts w:ascii="Skeena" w:hAnsi="Skeena"/>
          </w:rPr>
          <w:t>104 Appendix F</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Community Health Centers of SC</w:t>
        </w:r>
        <w:r>
          <w:rPr>
            <w:webHidden/>
          </w:rPr>
          <w:tab/>
        </w:r>
        <w:r>
          <w:rPr>
            <w:webHidden/>
          </w:rPr>
          <w:fldChar w:fldCharType="begin"/>
        </w:r>
        <w:r>
          <w:rPr>
            <w:webHidden/>
          </w:rPr>
          <w:instrText xml:space="preserve"> PAGEREF _Toc144755389 \h </w:instrText>
        </w:r>
        <w:r>
          <w:rPr>
            <w:webHidden/>
          </w:rPr>
        </w:r>
        <w:r>
          <w:rPr>
            <w:webHidden/>
          </w:rPr>
          <w:fldChar w:fldCharType="separate"/>
        </w:r>
        <w:r>
          <w:rPr>
            <w:webHidden/>
          </w:rPr>
          <w:t>13</w:t>
        </w:r>
        <w:r>
          <w:rPr>
            <w:webHidden/>
          </w:rPr>
          <w:fldChar w:fldCharType="end"/>
        </w:r>
      </w:hyperlink>
    </w:p>
    <w:p w14:paraId="39DC1A37" w14:textId="3E8ABA4E"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390" w:history="1">
        <w:r w:rsidRPr="008A1468">
          <w:rPr>
            <w:rStyle w:val="Hyperlink"/>
            <w:rFonts w:ascii="Skeena" w:hAnsi="Skeena"/>
          </w:rPr>
          <w:t>104 Appendix G</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Cost-of-Living Adjustments (COLA)</w:t>
        </w:r>
        <w:r>
          <w:rPr>
            <w:webHidden/>
          </w:rPr>
          <w:tab/>
        </w:r>
        <w:r>
          <w:rPr>
            <w:webHidden/>
          </w:rPr>
          <w:fldChar w:fldCharType="begin"/>
        </w:r>
        <w:r>
          <w:rPr>
            <w:webHidden/>
          </w:rPr>
          <w:instrText xml:space="preserve"> PAGEREF _Toc144755390 \h </w:instrText>
        </w:r>
        <w:r>
          <w:rPr>
            <w:webHidden/>
          </w:rPr>
        </w:r>
        <w:r>
          <w:rPr>
            <w:webHidden/>
          </w:rPr>
          <w:fldChar w:fldCharType="separate"/>
        </w:r>
        <w:r>
          <w:rPr>
            <w:webHidden/>
          </w:rPr>
          <w:t>20</w:t>
        </w:r>
        <w:r>
          <w:rPr>
            <w:webHidden/>
          </w:rPr>
          <w:fldChar w:fldCharType="end"/>
        </w:r>
      </w:hyperlink>
    </w:p>
    <w:p w14:paraId="4BE67C2F" w14:textId="5C43E8D9"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391" w:history="1">
        <w:r w:rsidRPr="008A1468">
          <w:rPr>
            <w:rStyle w:val="Hyperlink"/>
            <w:rFonts w:ascii="Skeena" w:hAnsi="Skeena"/>
          </w:rPr>
          <w:t>104 Appendix H</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Courthouse/Property Searches</w:t>
        </w:r>
        <w:r>
          <w:rPr>
            <w:webHidden/>
          </w:rPr>
          <w:tab/>
        </w:r>
        <w:r>
          <w:rPr>
            <w:webHidden/>
          </w:rPr>
          <w:fldChar w:fldCharType="begin"/>
        </w:r>
        <w:r>
          <w:rPr>
            <w:webHidden/>
          </w:rPr>
          <w:instrText xml:space="preserve"> PAGEREF _Toc144755391 \h </w:instrText>
        </w:r>
        <w:r>
          <w:rPr>
            <w:webHidden/>
          </w:rPr>
        </w:r>
        <w:r>
          <w:rPr>
            <w:webHidden/>
          </w:rPr>
          <w:fldChar w:fldCharType="separate"/>
        </w:r>
        <w:r>
          <w:rPr>
            <w:webHidden/>
          </w:rPr>
          <w:t>23</w:t>
        </w:r>
        <w:r>
          <w:rPr>
            <w:webHidden/>
          </w:rPr>
          <w:fldChar w:fldCharType="end"/>
        </w:r>
      </w:hyperlink>
    </w:p>
    <w:p w14:paraId="6436E67F" w14:textId="75792A96"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392" w:history="1">
        <w:r w:rsidRPr="008A1468">
          <w:rPr>
            <w:rStyle w:val="Hyperlink"/>
            <w:rFonts w:ascii="Skeena" w:hAnsi="Skeena"/>
          </w:rPr>
          <w:t>104 Appendix I</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Definitions</w:t>
        </w:r>
        <w:r>
          <w:rPr>
            <w:webHidden/>
          </w:rPr>
          <w:tab/>
        </w:r>
        <w:r>
          <w:rPr>
            <w:webHidden/>
          </w:rPr>
          <w:fldChar w:fldCharType="begin"/>
        </w:r>
        <w:r>
          <w:rPr>
            <w:webHidden/>
          </w:rPr>
          <w:instrText xml:space="preserve"> PAGEREF _Toc144755392 \h </w:instrText>
        </w:r>
        <w:r>
          <w:rPr>
            <w:webHidden/>
          </w:rPr>
        </w:r>
        <w:r>
          <w:rPr>
            <w:webHidden/>
          </w:rPr>
          <w:fldChar w:fldCharType="separate"/>
        </w:r>
        <w:r>
          <w:rPr>
            <w:webHidden/>
          </w:rPr>
          <w:t>29</w:t>
        </w:r>
        <w:r>
          <w:rPr>
            <w:webHidden/>
          </w:rPr>
          <w:fldChar w:fldCharType="end"/>
        </w:r>
      </w:hyperlink>
    </w:p>
    <w:p w14:paraId="293584A8" w14:textId="539180D1"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393" w:history="1">
        <w:r w:rsidRPr="008A1468">
          <w:rPr>
            <w:rStyle w:val="Hyperlink"/>
            <w:rFonts w:ascii="Skeena" w:hAnsi="Skeena"/>
          </w:rPr>
          <w:t>104 Appendix J</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Early Periodic Screening, Diagnosis and Treatment (EPSDT) Program</w:t>
        </w:r>
        <w:r>
          <w:rPr>
            <w:webHidden/>
          </w:rPr>
          <w:tab/>
        </w:r>
        <w:r>
          <w:rPr>
            <w:webHidden/>
          </w:rPr>
          <w:fldChar w:fldCharType="begin"/>
        </w:r>
        <w:r>
          <w:rPr>
            <w:webHidden/>
          </w:rPr>
          <w:instrText xml:space="preserve"> PAGEREF _Toc144755393 \h </w:instrText>
        </w:r>
        <w:r>
          <w:rPr>
            <w:webHidden/>
          </w:rPr>
        </w:r>
        <w:r>
          <w:rPr>
            <w:webHidden/>
          </w:rPr>
          <w:fldChar w:fldCharType="separate"/>
        </w:r>
        <w:r>
          <w:rPr>
            <w:webHidden/>
          </w:rPr>
          <w:t>50</w:t>
        </w:r>
        <w:r>
          <w:rPr>
            <w:webHidden/>
          </w:rPr>
          <w:fldChar w:fldCharType="end"/>
        </w:r>
      </w:hyperlink>
    </w:p>
    <w:p w14:paraId="052EF7CD" w14:textId="1AA6CC4D"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394" w:history="1">
        <w:r w:rsidRPr="008A1468">
          <w:rPr>
            <w:rStyle w:val="Hyperlink"/>
            <w:rFonts w:ascii="Skeena" w:hAnsi="Skeena"/>
          </w:rPr>
          <w:t>104 Appendix K</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Race Code Values</w:t>
        </w:r>
        <w:r>
          <w:rPr>
            <w:webHidden/>
          </w:rPr>
          <w:tab/>
        </w:r>
        <w:r>
          <w:rPr>
            <w:webHidden/>
          </w:rPr>
          <w:fldChar w:fldCharType="begin"/>
        </w:r>
        <w:r>
          <w:rPr>
            <w:webHidden/>
          </w:rPr>
          <w:instrText xml:space="preserve"> PAGEREF _Toc144755394 \h </w:instrText>
        </w:r>
        <w:r>
          <w:rPr>
            <w:webHidden/>
          </w:rPr>
        </w:r>
        <w:r>
          <w:rPr>
            <w:webHidden/>
          </w:rPr>
          <w:fldChar w:fldCharType="separate"/>
        </w:r>
        <w:r>
          <w:rPr>
            <w:webHidden/>
          </w:rPr>
          <w:t>51</w:t>
        </w:r>
        <w:r>
          <w:rPr>
            <w:webHidden/>
          </w:rPr>
          <w:fldChar w:fldCharType="end"/>
        </w:r>
      </w:hyperlink>
    </w:p>
    <w:p w14:paraId="75E533FC" w14:textId="7DCAFAC7"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395" w:history="1">
        <w:r w:rsidRPr="008A1468">
          <w:rPr>
            <w:rStyle w:val="Hyperlink"/>
            <w:rFonts w:ascii="Skeena" w:hAnsi="Skeena"/>
          </w:rPr>
          <w:t>104 Appendix L</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IRS Form 1095-B Documentation of Health Coverage</w:t>
        </w:r>
        <w:r>
          <w:rPr>
            <w:webHidden/>
          </w:rPr>
          <w:tab/>
        </w:r>
        <w:r>
          <w:rPr>
            <w:webHidden/>
          </w:rPr>
          <w:fldChar w:fldCharType="begin"/>
        </w:r>
        <w:r>
          <w:rPr>
            <w:webHidden/>
          </w:rPr>
          <w:instrText xml:space="preserve"> PAGEREF _Toc144755395 \h </w:instrText>
        </w:r>
        <w:r>
          <w:rPr>
            <w:webHidden/>
          </w:rPr>
        </w:r>
        <w:r>
          <w:rPr>
            <w:webHidden/>
          </w:rPr>
          <w:fldChar w:fldCharType="separate"/>
        </w:r>
        <w:r>
          <w:rPr>
            <w:webHidden/>
          </w:rPr>
          <w:t>52</w:t>
        </w:r>
        <w:r>
          <w:rPr>
            <w:webHidden/>
          </w:rPr>
          <w:fldChar w:fldCharType="end"/>
        </w:r>
      </w:hyperlink>
    </w:p>
    <w:p w14:paraId="75083372" w14:textId="3116EC87"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396" w:history="1">
        <w:r w:rsidRPr="008A1468">
          <w:rPr>
            <w:rStyle w:val="Hyperlink"/>
            <w:rFonts w:ascii="Skeena" w:hAnsi="Skeena"/>
          </w:rPr>
          <w:t>104 Appendix M</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Forms</w:t>
        </w:r>
        <w:r>
          <w:rPr>
            <w:webHidden/>
          </w:rPr>
          <w:tab/>
        </w:r>
        <w:r>
          <w:rPr>
            <w:webHidden/>
          </w:rPr>
          <w:fldChar w:fldCharType="begin"/>
        </w:r>
        <w:r>
          <w:rPr>
            <w:webHidden/>
          </w:rPr>
          <w:instrText xml:space="preserve"> PAGEREF _Toc144755396 \h </w:instrText>
        </w:r>
        <w:r>
          <w:rPr>
            <w:webHidden/>
          </w:rPr>
        </w:r>
        <w:r>
          <w:rPr>
            <w:webHidden/>
          </w:rPr>
          <w:fldChar w:fldCharType="separate"/>
        </w:r>
        <w:r>
          <w:rPr>
            <w:webHidden/>
          </w:rPr>
          <w:t>54</w:t>
        </w:r>
        <w:r>
          <w:rPr>
            <w:webHidden/>
          </w:rPr>
          <w:fldChar w:fldCharType="end"/>
        </w:r>
      </w:hyperlink>
    </w:p>
    <w:p w14:paraId="56AA81A4" w14:textId="095BE602"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397" w:history="1">
        <w:r w:rsidRPr="008A1468">
          <w:rPr>
            <w:rStyle w:val="Hyperlink"/>
            <w:rFonts w:ascii="Skeena" w:hAnsi="Skeena"/>
          </w:rPr>
          <w:t>104 Appendix N</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Free Medical Clinics of SC</w:t>
        </w:r>
        <w:r>
          <w:rPr>
            <w:webHidden/>
          </w:rPr>
          <w:tab/>
        </w:r>
        <w:r>
          <w:rPr>
            <w:webHidden/>
          </w:rPr>
          <w:fldChar w:fldCharType="begin"/>
        </w:r>
        <w:r>
          <w:rPr>
            <w:webHidden/>
          </w:rPr>
          <w:instrText xml:space="preserve"> PAGEREF _Toc144755397 \h </w:instrText>
        </w:r>
        <w:r>
          <w:rPr>
            <w:webHidden/>
          </w:rPr>
        </w:r>
        <w:r>
          <w:rPr>
            <w:webHidden/>
          </w:rPr>
          <w:fldChar w:fldCharType="separate"/>
        </w:r>
        <w:r>
          <w:rPr>
            <w:webHidden/>
          </w:rPr>
          <w:t>55</w:t>
        </w:r>
        <w:r>
          <w:rPr>
            <w:webHidden/>
          </w:rPr>
          <w:fldChar w:fldCharType="end"/>
        </w:r>
      </w:hyperlink>
    </w:p>
    <w:p w14:paraId="663C59B3" w14:textId="2C25B719"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398" w:history="1">
        <w:r w:rsidRPr="008A1468">
          <w:rPr>
            <w:rStyle w:val="Hyperlink"/>
            <w:rFonts w:ascii="Skeena" w:hAnsi="Skeena"/>
          </w:rPr>
          <w:t>104 Appendix O</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Health Insurance Premium Payment (HIPP) Program</w:t>
        </w:r>
        <w:r>
          <w:rPr>
            <w:webHidden/>
          </w:rPr>
          <w:tab/>
        </w:r>
        <w:r>
          <w:rPr>
            <w:webHidden/>
          </w:rPr>
          <w:fldChar w:fldCharType="begin"/>
        </w:r>
        <w:r>
          <w:rPr>
            <w:webHidden/>
          </w:rPr>
          <w:instrText xml:space="preserve"> PAGEREF _Toc144755398 \h </w:instrText>
        </w:r>
        <w:r>
          <w:rPr>
            <w:webHidden/>
          </w:rPr>
        </w:r>
        <w:r>
          <w:rPr>
            <w:webHidden/>
          </w:rPr>
          <w:fldChar w:fldCharType="separate"/>
        </w:r>
        <w:r>
          <w:rPr>
            <w:webHidden/>
          </w:rPr>
          <w:t>59</w:t>
        </w:r>
        <w:r>
          <w:rPr>
            <w:webHidden/>
          </w:rPr>
          <w:fldChar w:fldCharType="end"/>
        </w:r>
      </w:hyperlink>
    </w:p>
    <w:p w14:paraId="344A2229" w14:textId="4D7C2512"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399" w:history="1">
        <w:r w:rsidRPr="008A1468">
          <w:rPr>
            <w:rStyle w:val="Hyperlink"/>
            <w:rFonts w:ascii="Skeena" w:hAnsi="Skeena"/>
          </w:rPr>
          <w:t>104 Appendix P</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Income Eligibility and Verification System (IEVS)</w:t>
        </w:r>
        <w:r>
          <w:rPr>
            <w:webHidden/>
          </w:rPr>
          <w:tab/>
        </w:r>
        <w:r>
          <w:rPr>
            <w:webHidden/>
          </w:rPr>
          <w:fldChar w:fldCharType="begin"/>
        </w:r>
        <w:r>
          <w:rPr>
            <w:webHidden/>
          </w:rPr>
          <w:instrText xml:space="preserve"> PAGEREF _Toc144755399 \h </w:instrText>
        </w:r>
        <w:r>
          <w:rPr>
            <w:webHidden/>
          </w:rPr>
        </w:r>
        <w:r>
          <w:rPr>
            <w:webHidden/>
          </w:rPr>
          <w:fldChar w:fldCharType="separate"/>
        </w:r>
        <w:r>
          <w:rPr>
            <w:webHidden/>
          </w:rPr>
          <w:t>60</w:t>
        </w:r>
        <w:r>
          <w:rPr>
            <w:webHidden/>
          </w:rPr>
          <w:fldChar w:fldCharType="end"/>
        </w:r>
      </w:hyperlink>
    </w:p>
    <w:p w14:paraId="1B0D5B95" w14:textId="75608F68"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00" w:history="1">
        <w:r w:rsidRPr="008A1468">
          <w:rPr>
            <w:rStyle w:val="Hyperlink"/>
            <w:rFonts w:ascii="Skeena" w:hAnsi="Skeena"/>
          </w:rPr>
          <w:t>104 Appendix Q</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Translation Services</w:t>
        </w:r>
        <w:r>
          <w:rPr>
            <w:webHidden/>
          </w:rPr>
          <w:tab/>
        </w:r>
        <w:r>
          <w:rPr>
            <w:webHidden/>
          </w:rPr>
          <w:fldChar w:fldCharType="begin"/>
        </w:r>
        <w:r>
          <w:rPr>
            <w:webHidden/>
          </w:rPr>
          <w:instrText xml:space="preserve"> PAGEREF _Toc144755400 \h </w:instrText>
        </w:r>
        <w:r>
          <w:rPr>
            <w:webHidden/>
          </w:rPr>
        </w:r>
        <w:r>
          <w:rPr>
            <w:webHidden/>
          </w:rPr>
          <w:fldChar w:fldCharType="separate"/>
        </w:r>
        <w:r>
          <w:rPr>
            <w:webHidden/>
          </w:rPr>
          <w:t>62</w:t>
        </w:r>
        <w:r>
          <w:rPr>
            <w:webHidden/>
          </w:rPr>
          <w:fldChar w:fldCharType="end"/>
        </w:r>
      </w:hyperlink>
    </w:p>
    <w:p w14:paraId="6A7F310D" w14:textId="38FB4F8C"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01" w:history="1">
        <w:r w:rsidRPr="008A1468">
          <w:rPr>
            <w:rStyle w:val="Hyperlink"/>
            <w:rFonts w:ascii="Skeena" w:hAnsi="Skeena"/>
          </w:rPr>
          <w:t>104 Appendix R</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Life Insurance Verification</w:t>
        </w:r>
        <w:r>
          <w:rPr>
            <w:webHidden/>
          </w:rPr>
          <w:tab/>
        </w:r>
        <w:r>
          <w:rPr>
            <w:webHidden/>
          </w:rPr>
          <w:fldChar w:fldCharType="begin"/>
        </w:r>
        <w:r>
          <w:rPr>
            <w:webHidden/>
          </w:rPr>
          <w:instrText xml:space="preserve"> PAGEREF _Toc144755401 \h </w:instrText>
        </w:r>
        <w:r>
          <w:rPr>
            <w:webHidden/>
          </w:rPr>
        </w:r>
        <w:r>
          <w:rPr>
            <w:webHidden/>
          </w:rPr>
          <w:fldChar w:fldCharType="separate"/>
        </w:r>
        <w:r>
          <w:rPr>
            <w:webHidden/>
          </w:rPr>
          <w:t>63</w:t>
        </w:r>
        <w:r>
          <w:rPr>
            <w:webHidden/>
          </w:rPr>
          <w:fldChar w:fldCharType="end"/>
        </w:r>
      </w:hyperlink>
    </w:p>
    <w:p w14:paraId="2C89BC54" w14:textId="320F0E84"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02" w:history="1">
        <w:r w:rsidRPr="008A1468">
          <w:rPr>
            <w:rStyle w:val="Hyperlink"/>
            <w:rFonts w:ascii="Skeena" w:hAnsi="Skeena"/>
          </w:rPr>
          <w:t>104 Appendix S</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Lifeline Assistance Program</w:t>
        </w:r>
        <w:r>
          <w:rPr>
            <w:webHidden/>
          </w:rPr>
          <w:tab/>
        </w:r>
        <w:r>
          <w:rPr>
            <w:webHidden/>
          </w:rPr>
          <w:fldChar w:fldCharType="begin"/>
        </w:r>
        <w:r>
          <w:rPr>
            <w:webHidden/>
          </w:rPr>
          <w:instrText xml:space="preserve"> PAGEREF _Toc144755402 \h </w:instrText>
        </w:r>
        <w:r>
          <w:rPr>
            <w:webHidden/>
          </w:rPr>
        </w:r>
        <w:r>
          <w:rPr>
            <w:webHidden/>
          </w:rPr>
          <w:fldChar w:fldCharType="separate"/>
        </w:r>
        <w:r>
          <w:rPr>
            <w:webHidden/>
          </w:rPr>
          <w:t>64</w:t>
        </w:r>
        <w:r>
          <w:rPr>
            <w:webHidden/>
          </w:rPr>
          <w:fldChar w:fldCharType="end"/>
        </w:r>
      </w:hyperlink>
    </w:p>
    <w:p w14:paraId="3B0ABEFA" w14:textId="0368E0AF"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03" w:history="1">
        <w:r w:rsidRPr="008A1468">
          <w:rPr>
            <w:rStyle w:val="Hyperlink"/>
            <w:rFonts w:ascii="Skeena" w:hAnsi="Skeena"/>
          </w:rPr>
          <w:t>104 Appendix T</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Reserved for Future Use</w:t>
        </w:r>
        <w:r>
          <w:rPr>
            <w:webHidden/>
          </w:rPr>
          <w:tab/>
        </w:r>
        <w:r>
          <w:rPr>
            <w:webHidden/>
          </w:rPr>
          <w:fldChar w:fldCharType="begin"/>
        </w:r>
        <w:r>
          <w:rPr>
            <w:webHidden/>
          </w:rPr>
          <w:instrText xml:space="preserve"> PAGEREF _Toc144755403 \h </w:instrText>
        </w:r>
        <w:r>
          <w:rPr>
            <w:webHidden/>
          </w:rPr>
        </w:r>
        <w:r>
          <w:rPr>
            <w:webHidden/>
          </w:rPr>
          <w:fldChar w:fldCharType="separate"/>
        </w:r>
        <w:r>
          <w:rPr>
            <w:webHidden/>
          </w:rPr>
          <w:t>65</w:t>
        </w:r>
        <w:r>
          <w:rPr>
            <w:webHidden/>
          </w:rPr>
          <w:fldChar w:fldCharType="end"/>
        </w:r>
      </w:hyperlink>
    </w:p>
    <w:p w14:paraId="264D5C35" w14:textId="12731025"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04" w:history="1">
        <w:r w:rsidRPr="008A1468">
          <w:rPr>
            <w:rStyle w:val="Hyperlink"/>
            <w:rFonts w:ascii="Skeena" w:hAnsi="Skeena"/>
          </w:rPr>
          <w:t>104 Appendix U</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Medicaid Policy Requests Through Service Manager</w:t>
        </w:r>
        <w:r>
          <w:rPr>
            <w:webHidden/>
          </w:rPr>
          <w:tab/>
        </w:r>
        <w:r>
          <w:rPr>
            <w:webHidden/>
          </w:rPr>
          <w:fldChar w:fldCharType="begin"/>
        </w:r>
        <w:r>
          <w:rPr>
            <w:webHidden/>
          </w:rPr>
          <w:instrText xml:space="preserve"> PAGEREF _Toc144755404 \h </w:instrText>
        </w:r>
        <w:r>
          <w:rPr>
            <w:webHidden/>
          </w:rPr>
        </w:r>
        <w:r>
          <w:rPr>
            <w:webHidden/>
          </w:rPr>
          <w:fldChar w:fldCharType="separate"/>
        </w:r>
        <w:r>
          <w:rPr>
            <w:webHidden/>
          </w:rPr>
          <w:t>66</w:t>
        </w:r>
        <w:r>
          <w:rPr>
            <w:webHidden/>
          </w:rPr>
          <w:fldChar w:fldCharType="end"/>
        </w:r>
      </w:hyperlink>
    </w:p>
    <w:p w14:paraId="00D71980" w14:textId="70A5EE8C"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05" w:history="1">
        <w:r w:rsidRPr="008A1468">
          <w:rPr>
            <w:rStyle w:val="Hyperlink"/>
            <w:rFonts w:ascii="Skeena" w:hAnsi="Skeena"/>
          </w:rPr>
          <w:t>104 Appendix V</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National Voter Registration Act (NVRA)</w:t>
        </w:r>
        <w:r>
          <w:rPr>
            <w:webHidden/>
          </w:rPr>
          <w:tab/>
        </w:r>
        <w:r>
          <w:rPr>
            <w:webHidden/>
          </w:rPr>
          <w:fldChar w:fldCharType="begin"/>
        </w:r>
        <w:r>
          <w:rPr>
            <w:webHidden/>
          </w:rPr>
          <w:instrText xml:space="preserve"> PAGEREF _Toc144755405 \h </w:instrText>
        </w:r>
        <w:r>
          <w:rPr>
            <w:webHidden/>
          </w:rPr>
        </w:r>
        <w:r>
          <w:rPr>
            <w:webHidden/>
          </w:rPr>
          <w:fldChar w:fldCharType="separate"/>
        </w:r>
        <w:r>
          <w:rPr>
            <w:webHidden/>
          </w:rPr>
          <w:t>67</w:t>
        </w:r>
        <w:r>
          <w:rPr>
            <w:webHidden/>
          </w:rPr>
          <w:fldChar w:fldCharType="end"/>
        </w:r>
      </w:hyperlink>
    </w:p>
    <w:p w14:paraId="56F9F879" w14:textId="038611EA"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06" w:history="1">
        <w:r w:rsidRPr="008A1468">
          <w:rPr>
            <w:rStyle w:val="Hyperlink"/>
            <w:rFonts w:ascii="Skeena" w:hAnsi="Skeena"/>
          </w:rPr>
          <w:t>104 Appendix W</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New Eyes for the Needy Program</w:t>
        </w:r>
        <w:r>
          <w:rPr>
            <w:webHidden/>
          </w:rPr>
          <w:tab/>
        </w:r>
        <w:r>
          <w:rPr>
            <w:webHidden/>
          </w:rPr>
          <w:fldChar w:fldCharType="begin"/>
        </w:r>
        <w:r>
          <w:rPr>
            <w:webHidden/>
          </w:rPr>
          <w:instrText xml:space="preserve"> PAGEREF _Toc144755406 \h </w:instrText>
        </w:r>
        <w:r>
          <w:rPr>
            <w:webHidden/>
          </w:rPr>
        </w:r>
        <w:r>
          <w:rPr>
            <w:webHidden/>
          </w:rPr>
          <w:fldChar w:fldCharType="separate"/>
        </w:r>
        <w:r>
          <w:rPr>
            <w:webHidden/>
          </w:rPr>
          <w:t>68</w:t>
        </w:r>
        <w:r>
          <w:rPr>
            <w:webHidden/>
          </w:rPr>
          <w:fldChar w:fldCharType="end"/>
        </w:r>
      </w:hyperlink>
    </w:p>
    <w:p w14:paraId="4EBE23E8" w14:textId="7E59CCE1"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07" w:history="1">
        <w:r w:rsidRPr="008A1468">
          <w:rPr>
            <w:rStyle w:val="Hyperlink"/>
            <w:rFonts w:ascii="Skeena" w:hAnsi="Skeena"/>
          </w:rPr>
          <w:t>104 Appendix X</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Healthy Connections (Medicaid) Insurance Card</w:t>
        </w:r>
        <w:r>
          <w:rPr>
            <w:webHidden/>
          </w:rPr>
          <w:tab/>
        </w:r>
        <w:r>
          <w:rPr>
            <w:webHidden/>
          </w:rPr>
          <w:fldChar w:fldCharType="begin"/>
        </w:r>
        <w:r>
          <w:rPr>
            <w:webHidden/>
          </w:rPr>
          <w:instrText xml:space="preserve"> PAGEREF _Toc144755407 \h </w:instrText>
        </w:r>
        <w:r>
          <w:rPr>
            <w:webHidden/>
          </w:rPr>
        </w:r>
        <w:r>
          <w:rPr>
            <w:webHidden/>
          </w:rPr>
          <w:fldChar w:fldCharType="separate"/>
        </w:r>
        <w:r>
          <w:rPr>
            <w:webHidden/>
          </w:rPr>
          <w:t>71</w:t>
        </w:r>
        <w:r>
          <w:rPr>
            <w:webHidden/>
          </w:rPr>
          <w:fldChar w:fldCharType="end"/>
        </w:r>
      </w:hyperlink>
    </w:p>
    <w:p w14:paraId="6F745A70" w14:textId="2F411F17"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08" w:history="1">
        <w:r w:rsidRPr="008A1468">
          <w:rPr>
            <w:rStyle w:val="Hyperlink"/>
            <w:rFonts w:ascii="Skeena" w:hAnsi="Skeena"/>
          </w:rPr>
          <w:t>104 Appendix Y</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Prescription Assistance Programs</w:t>
        </w:r>
        <w:r>
          <w:rPr>
            <w:webHidden/>
          </w:rPr>
          <w:tab/>
        </w:r>
        <w:r>
          <w:rPr>
            <w:webHidden/>
          </w:rPr>
          <w:fldChar w:fldCharType="begin"/>
        </w:r>
        <w:r>
          <w:rPr>
            <w:webHidden/>
          </w:rPr>
          <w:instrText xml:space="preserve"> PAGEREF _Toc144755408 \h </w:instrText>
        </w:r>
        <w:r>
          <w:rPr>
            <w:webHidden/>
          </w:rPr>
        </w:r>
        <w:r>
          <w:rPr>
            <w:webHidden/>
          </w:rPr>
          <w:fldChar w:fldCharType="separate"/>
        </w:r>
        <w:r>
          <w:rPr>
            <w:webHidden/>
          </w:rPr>
          <w:t>72</w:t>
        </w:r>
        <w:r>
          <w:rPr>
            <w:webHidden/>
          </w:rPr>
          <w:fldChar w:fldCharType="end"/>
        </w:r>
      </w:hyperlink>
    </w:p>
    <w:p w14:paraId="5DBE6EC0" w14:textId="6CB5A1B6"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09" w:history="1">
        <w:r w:rsidRPr="008A1468">
          <w:rPr>
            <w:rStyle w:val="Hyperlink"/>
            <w:rFonts w:ascii="Skeena" w:hAnsi="Skeena"/>
          </w:rPr>
          <w:t>104 Appendix Z</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Program Operations Manual System (POMS) on Internet</w:t>
        </w:r>
        <w:r>
          <w:rPr>
            <w:webHidden/>
          </w:rPr>
          <w:tab/>
        </w:r>
        <w:r>
          <w:rPr>
            <w:webHidden/>
          </w:rPr>
          <w:fldChar w:fldCharType="begin"/>
        </w:r>
        <w:r>
          <w:rPr>
            <w:webHidden/>
          </w:rPr>
          <w:instrText xml:space="preserve"> PAGEREF _Toc144755409 \h </w:instrText>
        </w:r>
        <w:r>
          <w:rPr>
            <w:webHidden/>
          </w:rPr>
        </w:r>
        <w:r>
          <w:rPr>
            <w:webHidden/>
          </w:rPr>
          <w:fldChar w:fldCharType="separate"/>
        </w:r>
        <w:r>
          <w:rPr>
            <w:webHidden/>
          </w:rPr>
          <w:t>74</w:t>
        </w:r>
        <w:r>
          <w:rPr>
            <w:webHidden/>
          </w:rPr>
          <w:fldChar w:fldCharType="end"/>
        </w:r>
      </w:hyperlink>
    </w:p>
    <w:p w14:paraId="6DABA386" w14:textId="39EB1BEB"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10" w:history="1">
        <w:r w:rsidRPr="008A1468">
          <w:rPr>
            <w:rStyle w:val="Hyperlink"/>
            <w:rFonts w:ascii="Skeena" w:hAnsi="Skeena"/>
          </w:rPr>
          <w:t>104 Appendix AA</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Toll-Free Numbers at SC DHHS</w:t>
        </w:r>
        <w:r>
          <w:rPr>
            <w:webHidden/>
          </w:rPr>
          <w:tab/>
        </w:r>
        <w:r>
          <w:rPr>
            <w:webHidden/>
          </w:rPr>
          <w:fldChar w:fldCharType="begin"/>
        </w:r>
        <w:r>
          <w:rPr>
            <w:webHidden/>
          </w:rPr>
          <w:instrText xml:space="preserve"> PAGEREF _Toc144755410 \h </w:instrText>
        </w:r>
        <w:r>
          <w:rPr>
            <w:webHidden/>
          </w:rPr>
        </w:r>
        <w:r>
          <w:rPr>
            <w:webHidden/>
          </w:rPr>
          <w:fldChar w:fldCharType="separate"/>
        </w:r>
        <w:r>
          <w:rPr>
            <w:webHidden/>
          </w:rPr>
          <w:t>75</w:t>
        </w:r>
        <w:r>
          <w:rPr>
            <w:webHidden/>
          </w:rPr>
          <w:fldChar w:fldCharType="end"/>
        </w:r>
      </w:hyperlink>
    </w:p>
    <w:p w14:paraId="6CAD3B78" w14:textId="424931DB"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11" w:history="1">
        <w:r w:rsidRPr="008A1468">
          <w:rPr>
            <w:rStyle w:val="Hyperlink"/>
            <w:rFonts w:ascii="Skeena" w:hAnsi="Skeena"/>
          </w:rPr>
          <w:t>104 Appendix BB</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Verification of Car Values</w:t>
        </w:r>
        <w:r>
          <w:rPr>
            <w:webHidden/>
          </w:rPr>
          <w:tab/>
        </w:r>
        <w:r>
          <w:rPr>
            <w:webHidden/>
          </w:rPr>
          <w:fldChar w:fldCharType="begin"/>
        </w:r>
        <w:r>
          <w:rPr>
            <w:webHidden/>
          </w:rPr>
          <w:instrText xml:space="preserve"> PAGEREF _Toc144755411 \h </w:instrText>
        </w:r>
        <w:r>
          <w:rPr>
            <w:webHidden/>
          </w:rPr>
        </w:r>
        <w:r>
          <w:rPr>
            <w:webHidden/>
          </w:rPr>
          <w:fldChar w:fldCharType="separate"/>
        </w:r>
        <w:r>
          <w:rPr>
            <w:webHidden/>
          </w:rPr>
          <w:t>77</w:t>
        </w:r>
        <w:r>
          <w:rPr>
            <w:webHidden/>
          </w:rPr>
          <w:fldChar w:fldCharType="end"/>
        </w:r>
      </w:hyperlink>
    </w:p>
    <w:p w14:paraId="4CCF6B18" w14:textId="2C0F4CE1"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12" w:history="1">
        <w:r w:rsidRPr="008A1468">
          <w:rPr>
            <w:rStyle w:val="Hyperlink"/>
            <w:rFonts w:ascii="Skeena" w:hAnsi="Skeena"/>
          </w:rPr>
          <w:t>104 Appendix CC</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Women, Infants and Children (WIC) at DSS</w:t>
        </w:r>
        <w:r>
          <w:rPr>
            <w:webHidden/>
          </w:rPr>
          <w:tab/>
        </w:r>
        <w:r>
          <w:rPr>
            <w:webHidden/>
          </w:rPr>
          <w:fldChar w:fldCharType="begin"/>
        </w:r>
        <w:r>
          <w:rPr>
            <w:webHidden/>
          </w:rPr>
          <w:instrText xml:space="preserve"> PAGEREF _Toc144755412 \h </w:instrText>
        </w:r>
        <w:r>
          <w:rPr>
            <w:webHidden/>
          </w:rPr>
        </w:r>
        <w:r>
          <w:rPr>
            <w:webHidden/>
          </w:rPr>
          <w:fldChar w:fldCharType="separate"/>
        </w:r>
        <w:r>
          <w:rPr>
            <w:webHidden/>
          </w:rPr>
          <w:t>79</w:t>
        </w:r>
        <w:r>
          <w:rPr>
            <w:webHidden/>
          </w:rPr>
          <w:fldChar w:fldCharType="end"/>
        </w:r>
      </w:hyperlink>
    </w:p>
    <w:p w14:paraId="4C4C6557" w14:textId="0841D6A3"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13" w:history="1">
        <w:r w:rsidRPr="008A1468">
          <w:rPr>
            <w:rStyle w:val="Hyperlink"/>
            <w:rFonts w:ascii="Skeena" w:hAnsi="Skeena"/>
          </w:rPr>
          <w:t>104 Appendix DD</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Reserved for Future Use</w:t>
        </w:r>
        <w:r>
          <w:rPr>
            <w:webHidden/>
          </w:rPr>
          <w:tab/>
        </w:r>
        <w:r>
          <w:rPr>
            <w:webHidden/>
          </w:rPr>
          <w:fldChar w:fldCharType="begin"/>
        </w:r>
        <w:r>
          <w:rPr>
            <w:webHidden/>
          </w:rPr>
          <w:instrText xml:space="preserve"> PAGEREF _Toc144755413 \h </w:instrText>
        </w:r>
        <w:r>
          <w:rPr>
            <w:webHidden/>
          </w:rPr>
        </w:r>
        <w:r>
          <w:rPr>
            <w:webHidden/>
          </w:rPr>
          <w:fldChar w:fldCharType="separate"/>
        </w:r>
        <w:r>
          <w:rPr>
            <w:webHidden/>
          </w:rPr>
          <w:t>81</w:t>
        </w:r>
        <w:r>
          <w:rPr>
            <w:webHidden/>
          </w:rPr>
          <w:fldChar w:fldCharType="end"/>
        </w:r>
      </w:hyperlink>
    </w:p>
    <w:p w14:paraId="29D88A7B" w14:textId="3B651E80"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14" w:history="1">
        <w:r w:rsidRPr="008A1468">
          <w:rPr>
            <w:rStyle w:val="Hyperlink"/>
            <w:rFonts w:ascii="Skeena" w:hAnsi="Skeena"/>
          </w:rPr>
          <w:t>104 Appendix EE</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Web Address Index</w:t>
        </w:r>
        <w:r>
          <w:rPr>
            <w:webHidden/>
          </w:rPr>
          <w:tab/>
        </w:r>
        <w:r>
          <w:rPr>
            <w:webHidden/>
          </w:rPr>
          <w:fldChar w:fldCharType="begin"/>
        </w:r>
        <w:r>
          <w:rPr>
            <w:webHidden/>
          </w:rPr>
          <w:instrText xml:space="preserve"> PAGEREF _Toc144755414 \h </w:instrText>
        </w:r>
        <w:r>
          <w:rPr>
            <w:webHidden/>
          </w:rPr>
        </w:r>
        <w:r>
          <w:rPr>
            <w:webHidden/>
          </w:rPr>
          <w:fldChar w:fldCharType="separate"/>
        </w:r>
        <w:r>
          <w:rPr>
            <w:webHidden/>
          </w:rPr>
          <w:t>82</w:t>
        </w:r>
        <w:r>
          <w:rPr>
            <w:webHidden/>
          </w:rPr>
          <w:fldChar w:fldCharType="end"/>
        </w:r>
      </w:hyperlink>
    </w:p>
    <w:p w14:paraId="73455C49" w14:textId="1A62CF6B"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15" w:history="1">
        <w:r w:rsidRPr="008A1468">
          <w:rPr>
            <w:rStyle w:val="Hyperlink"/>
            <w:rFonts w:ascii="Skeena" w:hAnsi="Skeena"/>
          </w:rPr>
          <w:t>104 Appendix FF</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Federal Qualified Health Centers</w:t>
        </w:r>
        <w:r>
          <w:rPr>
            <w:webHidden/>
          </w:rPr>
          <w:tab/>
        </w:r>
        <w:r>
          <w:rPr>
            <w:webHidden/>
          </w:rPr>
          <w:fldChar w:fldCharType="begin"/>
        </w:r>
        <w:r>
          <w:rPr>
            <w:webHidden/>
          </w:rPr>
          <w:instrText xml:space="preserve"> PAGEREF _Toc144755415 \h </w:instrText>
        </w:r>
        <w:r>
          <w:rPr>
            <w:webHidden/>
          </w:rPr>
        </w:r>
        <w:r>
          <w:rPr>
            <w:webHidden/>
          </w:rPr>
          <w:fldChar w:fldCharType="separate"/>
        </w:r>
        <w:r>
          <w:rPr>
            <w:webHidden/>
          </w:rPr>
          <w:t>83</w:t>
        </w:r>
        <w:r>
          <w:rPr>
            <w:webHidden/>
          </w:rPr>
          <w:fldChar w:fldCharType="end"/>
        </w:r>
      </w:hyperlink>
    </w:p>
    <w:p w14:paraId="46F240EC" w14:textId="485153E4"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16" w:history="1">
        <w:r w:rsidRPr="008A1468">
          <w:rPr>
            <w:rStyle w:val="Hyperlink"/>
            <w:rFonts w:ascii="Skeena" w:hAnsi="Skeena"/>
          </w:rPr>
          <w:t>104 Appendix GG</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Children’s Rehabilitative Services</w:t>
        </w:r>
        <w:r>
          <w:rPr>
            <w:webHidden/>
          </w:rPr>
          <w:tab/>
        </w:r>
        <w:r>
          <w:rPr>
            <w:webHidden/>
          </w:rPr>
          <w:fldChar w:fldCharType="begin"/>
        </w:r>
        <w:r>
          <w:rPr>
            <w:webHidden/>
          </w:rPr>
          <w:instrText xml:space="preserve"> PAGEREF _Toc144755416 \h </w:instrText>
        </w:r>
        <w:r>
          <w:rPr>
            <w:webHidden/>
          </w:rPr>
        </w:r>
        <w:r>
          <w:rPr>
            <w:webHidden/>
          </w:rPr>
          <w:fldChar w:fldCharType="separate"/>
        </w:r>
        <w:r>
          <w:rPr>
            <w:webHidden/>
          </w:rPr>
          <w:t>85</w:t>
        </w:r>
        <w:r>
          <w:rPr>
            <w:webHidden/>
          </w:rPr>
          <w:fldChar w:fldCharType="end"/>
        </w:r>
      </w:hyperlink>
    </w:p>
    <w:p w14:paraId="56B186DC" w14:textId="723259CC"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17" w:history="1">
        <w:r w:rsidRPr="008A1468">
          <w:rPr>
            <w:rStyle w:val="Hyperlink"/>
            <w:rFonts w:ascii="Skeena" w:hAnsi="Skeena"/>
          </w:rPr>
          <w:t>104 Appendix HH</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About Reverse Mortgages</w:t>
        </w:r>
        <w:r>
          <w:rPr>
            <w:webHidden/>
          </w:rPr>
          <w:tab/>
        </w:r>
        <w:r>
          <w:rPr>
            <w:webHidden/>
          </w:rPr>
          <w:fldChar w:fldCharType="begin"/>
        </w:r>
        <w:r>
          <w:rPr>
            <w:webHidden/>
          </w:rPr>
          <w:instrText xml:space="preserve"> PAGEREF _Toc144755417 \h </w:instrText>
        </w:r>
        <w:r>
          <w:rPr>
            <w:webHidden/>
          </w:rPr>
        </w:r>
        <w:r>
          <w:rPr>
            <w:webHidden/>
          </w:rPr>
          <w:fldChar w:fldCharType="separate"/>
        </w:r>
        <w:r>
          <w:rPr>
            <w:webHidden/>
          </w:rPr>
          <w:t>86</w:t>
        </w:r>
        <w:r>
          <w:rPr>
            <w:webHidden/>
          </w:rPr>
          <w:fldChar w:fldCharType="end"/>
        </w:r>
      </w:hyperlink>
    </w:p>
    <w:p w14:paraId="738F79B0" w14:textId="7FB25416"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18" w:history="1">
        <w:r w:rsidRPr="008A1468">
          <w:rPr>
            <w:rStyle w:val="Hyperlink"/>
            <w:rFonts w:ascii="Skeena" w:hAnsi="Skeena"/>
          </w:rPr>
          <w:t>104 Appendix II</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Verify Direct</w:t>
        </w:r>
        <w:r>
          <w:rPr>
            <w:webHidden/>
          </w:rPr>
          <w:tab/>
        </w:r>
        <w:r>
          <w:rPr>
            <w:webHidden/>
          </w:rPr>
          <w:fldChar w:fldCharType="begin"/>
        </w:r>
        <w:r>
          <w:rPr>
            <w:webHidden/>
          </w:rPr>
          <w:instrText xml:space="preserve"> PAGEREF _Toc144755418 \h </w:instrText>
        </w:r>
        <w:r>
          <w:rPr>
            <w:webHidden/>
          </w:rPr>
        </w:r>
        <w:r>
          <w:rPr>
            <w:webHidden/>
          </w:rPr>
          <w:fldChar w:fldCharType="separate"/>
        </w:r>
        <w:r>
          <w:rPr>
            <w:webHidden/>
          </w:rPr>
          <w:t>89</w:t>
        </w:r>
        <w:r>
          <w:rPr>
            <w:webHidden/>
          </w:rPr>
          <w:fldChar w:fldCharType="end"/>
        </w:r>
      </w:hyperlink>
    </w:p>
    <w:p w14:paraId="623C57FC" w14:textId="12F4496D" w:rsidR="00EB4177" w:rsidRDefault="00EB4177">
      <w:pPr>
        <w:pStyle w:val="TOC1"/>
        <w:rPr>
          <w:rFonts w:asciiTheme="minorHAnsi" w:eastAsiaTheme="minorEastAsia" w:hAnsiTheme="minorHAnsi" w:cstheme="minorBidi"/>
          <w:b w:val="0"/>
          <w:bCs w:val="0"/>
          <w:kern w:val="2"/>
          <w:sz w:val="22"/>
          <w:szCs w:val="22"/>
          <w14:ligatures w14:val="standardContextual"/>
        </w:rPr>
      </w:pPr>
      <w:hyperlink w:anchor="_Toc144755419" w:history="1">
        <w:r w:rsidRPr="008A1468">
          <w:rPr>
            <w:rStyle w:val="Hyperlink"/>
            <w:rFonts w:ascii="Skeena" w:hAnsi="Skeena"/>
          </w:rPr>
          <w:t>104 Appendix JJ</w:t>
        </w:r>
        <w:r>
          <w:rPr>
            <w:rFonts w:asciiTheme="minorHAnsi" w:eastAsiaTheme="minorEastAsia" w:hAnsiTheme="minorHAnsi" w:cstheme="minorBidi"/>
            <w:b w:val="0"/>
            <w:bCs w:val="0"/>
            <w:kern w:val="2"/>
            <w:sz w:val="22"/>
            <w:szCs w:val="22"/>
            <w14:ligatures w14:val="standardContextual"/>
          </w:rPr>
          <w:tab/>
        </w:r>
        <w:r w:rsidRPr="008A1468">
          <w:rPr>
            <w:rStyle w:val="Hyperlink"/>
            <w:rFonts w:ascii="Skeena" w:hAnsi="Skeena"/>
          </w:rPr>
          <w:t>Medically Indigent Assistance Program (MIAP) County Designees</w:t>
        </w:r>
        <w:r>
          <w:rPr>
            <w:webHidden/>
          </w:rPr>
          <w:tab/>
        </w:r>
        <w:r>
          <w:rPr>
            <w:webHidden/>
          </w:rPr>
          <w:fldChar w:fldCharType="begin"/>
        </w:r>
        <w:r>
          <w:rPr>
            <w:webHidden/>
          </w:rPr>
          <w:instrText xml:space="preserve"> PAGEREF _Toc144755419 \h </w:instrText>
        </w:r>
        <w:r>
          <w:rPr>
            <w:webHidden/>
          </w:rPr>
        </w:r>
        <w:r>
          <w:rPr>
            <w:webHidden/>
          </w:rPr>
          <w:fldChar w:fldCharType="separate"/>
        </w:r>
        <w:r>
          <w:rPr>
            <w:webHidden/>
          </w:rPr>
          <w:t>90</w:t>
        </w:r>
        <w:r>
          <w:rPr>
            <w:webHidden/>
          </w:rPr>
          <w:fldChar w:fldCharType="end"/>
        </w:r>
      </w:hyperlink>
    </w:p>
    <w:p w14:paraId="2181623D" w14:textId="400852E9" w:rsidR="00787442" w:rsidRPr="008D097D" w:rsidRDefault="00787442">
      <w:pPr>
        <w:pStyle w:val="BodyText"/>
      </w:pPr>
      <w:r w:rsidRPr="008D097D">
        <w:fldChar w:fldCharType="end"/>
      </w:r>
    </w:p>
    <w:p w14:paraId="42ABB4E7" w14:textId="77777777" w:rsidR="00F15C90" w:rsidRPr="00F15C90" w:rsidRDefault="00787442" w:rsidP="00F15C90">
      <w:pPr>
        <w:pStyle w:val="ManualHeading1"/>
        <w:ind w:left="2520" w:hanging="2520"/>
        <w:rPr>
          <w:rFonts w:ascii="Skeena" w:hAnsi="Skeena"/>
        </w:rPr>
      </w:pPr>
      <w:r w:rsidRPr="008D097D">
        <w:br w:type="page"/>
      </w:r>
      <w:bookmarkStart w:id="0" w:name="_Toc144195548"/>
      <w:bookmarkStart w:id="1" w:name="_Toc144199637"/>
      <w:bookmarkStart w:id="2" w:name="_Toc144755384"/>
      <w:r w:rsidR="00F15C90" w:rsidRPr="00F15C90">
        <w:rPr>
          <w:rFonts w:ascii="Skeena" w:hAnsi="Skeena"/>
        </w:rPr>
        <w:lastRenderedPageBreak/>
        <w:t>104 Appendix A</w:t>
      </w:r>
      <w:r w:rsidR="00F15C90" w:rsidRPr="00F15C90">
        <w:rPr>
          <w:rFonts w:ascii="Skeena" w:hAnsi="Skeena"/>
        </w:rPr>
        <w:tab/>
        <w:t>Acronyms</w:t>
      </w:r>
      <w:bookmarkEnd w:id="0"/>
      <w:bookmarkEnd w:id="1"/>
      <w:bookmarkEnd w:id="2"/>
    </w:p>
    <w:p w14:paraId="5047CE45" w14:textId="77777777" w:rsidR="00F15C90" w:rsidRPr="00F15C90" w:rsidRDefault="00F15C90" w:rsidP="00F15C90">
      <w:pPr>
        <w:jc w:val="right"/>
        <w:rPr>
          <w:rFonts w:ascii="Skeena" w:hAnsi="Skeena"/>
          <w:b w:val="0"/>
        </w:rPr>
      </w:pPr>
      <w:r w:rsidRPr="00F15C90">
        <w:rPr>
          <w:rFonts w:ascii="Skeena" w:hAnsi="Skeena"/>
          <w:b w:val="0"/>
          <w:sz w:val="16"/>
        </w:rPr>
        <w:t>(Rev. 11/01/18)</w:t>
      </w:r>
    </w:p>
    <w:tbl>
      <w:tblPr>
        <w:tblStyle w:val="GridTable41"/>
        <w:tblW w:w="5000" w:type="pct"/>
        <w:tblLook w:val="0420" w:firstRow="1" w:lastRow="0" w:firstColumn="0" w:lastColumn="0" w:noHBand="0" w:noVBand="1"/>
      </w:tblPr>
      <w:tblGrid>
        <w:gridCol w:w="1500"/>
        <w:gridCol w:w="7850"/>
      </w:tblGrid>
      <w:tr w:rsidR="00F15C90" w:rsidRPr="00F15C90" w14:paraId="7281B1F7" w14:textId="77777777" w:rsidTr="00F15C90">
        <w:trPr>
          <w:cnfStyle w:val="100000000000" w:firstRow="1" w:lastRow="0" w:firstColumn="0" w:lastColumn="0" w:oddVBand="0" w:evenVBand="0" w:oddHBand="0" w:evenHBand="0" w:firstRowFirstColumn="0" w:firstRowLastColumn="0" w:lastRowFirstColumn="0" w:lastRowLastColumn="0"/>
          <w:tblHeader/>
        </w:trPr>
        <w:tc>
          <w:tcPr>
            <w:tcW w:w="802" w:type="pct"/>
          </w:tcPr>
          <w:p w14:paraId="6DC10A6D" w14:textId="77777777" w:rsidR="00F15C90" w:rsidRPr="00F15C90" w:rsidRDefault="00F15C90" w:rsidP="00F15C90">
            <w:pPr>
              <w:jc w:val="center"/>
              <w:rPr>
                <w:rFonts w:ascii="Skeena" w:hAnsi="Skeena"/>
              </w:rPr>
            </w:pPr>
            <w:r w:rsidRPr="00F15C90">
              <w:rPr>
                <w:rFonts w:ascii="Skeena" w:hAnsi="Skeena"/>
              </w:rPr>
              <w:t>Acronym</w:t>
            </w:r>
          </w:p>
        </w:tc>
        <w:tc>
          <w:tcPr>
            <w:tcW w:w="4198" w:type="pct"/>
          </w:tcPr>
          <w:p w14:paraId="21B9DDE1" w14:textId="77777777" w:rsidR="00F15C90" w:rsidRPr="00F15C90" w:rsidRDefault="00F15C90" w:rsidP="00F15C90">
            <w:pPr>
              <w:jc w:val="center"/>
              <w:rPr>
                <w:rFonts w:ascii="Skeena" w:hAnsi="Skeena"/>
              </w:rPr>
            </w:pPr>
            <w:r w:rsidRPr="00F15C90">
              <w:rPr>
                <w:rFonts w:ascii="Skeena" w:hAnsi="Skeena"/>
              </w:rPr>
              <w:t>Definition</w:t>
            </w:r>
          </w:p>
        </w:tc>
      </w:tr>
      <w:tr w:rsidR="00F15C90" w:rsidRPr="00F15C90" w14:paraId="21E452AB" w14:textId="77777777" w:rsidTr="00894D7D">
        <w:tc>
          <w:tcPr>
            <w:tcW w:w="802" w:type="pct"/>
          </w:tcPr>
          <w:p w14:paraId="74953787" w14:textId="77777777" w:rsidR="00F15C90" w:rsidRPr="00F15C90" w:rsidRDefault="00F15C90" w:rsidP="00F15C90">
            <w:pPr>
              <w:rPr>
                <w:rFonts w:ascii="Skeena" w:hAnsi="Skeena"/>
                <w:b w:val="0"/>
                <w:bCs w:val="0"/>
              </w:rPr>
            </w:pPr>
            <w:r w:rsidRPr="00F15C90">
              <w:rPr>
                <w:rFonts w:ascii="Skeena" w:hAnsi="Skeena"/>
                <w:b w:val="0"/>
                <w:bCs w:val="0"/>
              </w:rPr>
              <w:t>ABD</w:t>
            </w:r>
          </w:p>
        </w:tc>
        <w:tc>
          <w:tcPr>
            <w:tcW w:w="4198" w:type="pct"/>
          </w:tcPr>
          <w:p w14:paraId="1B803E57" w14:textId="77777777" w:rsidR="00F15C90" w:rsidRPr="00F15C90" w:rsidRDefault="00F15C90" w:rsidP="00F15C90">
            <w:pPr>
              <w:rPr>
                <w:rFonts w:ascii="Skeena" w:hAnsi="Skeena"/>
                <w:b w:val="0"/>
                <w:bCs w:val="0"/>
              </w:rPr>
            </w:pPr>
            <w:r w:rsidRPr="00F15C90">
              <w:rPr>
                <w:rFonts w:ascii="Skeena" w:hAnsi="Skeena"/>
                <w:b w:val="0"/>
                <w:bCs w:val="0"/>
              </w:rPr>
              <w:t>Aged, Blind and Disabled</w:t>
            </w:r>
          </w:p>
        </w:tc>
      </w:tr>
      <w:tr w:rsidR="00F15C90" w:rsidRPr="00F15C90" w14:paraId="485B1D2F"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4F443366" w14:textId="77777777" w:rsidR="00F15C90" w:rsidRPr="00F15C90" w:rsidRDefault="00F15C90" w:rsidP="00F15C90">
            <w:pPr>
              <w:rPr>
                <w:rFonts w:ascii="Skeena" w:hAnsi="Skeena"/>
                <w:b w:val="0"/>
                <w:bCs w:val="0"/>
              </w:rPr>
            </w:pPr>
            <w:r w:rsidRPr="00F15C90">
              <w:rPr>
                <w:rFonts w:ascii="Skeena" w:hAnsi="Skeena"/>
                <w:b w:val="0"/>
                <w:bCs w:val="0"/>
              </w:rPr>
              <w:t>ABD-NH</w:t>
            </w:r>
          </w:p>
        </w:tc>
        <w:tc>
          <w:tcPr>
            <w:tcW w:w="4198" w:type="pct"/>
          </w:tcPr>
          <w:p w14:paraId="0674C2A0" w14:textId="77777777" w:rsidR="00F15C90" w:rsidRPr="00F15C90" w:rsidRDefault="00F15C90" w:rsidP="00F15C90">
            <w:pPr>
              <w:rPr>
                <w:rFonts w:ascii="Skeena" w:hAnsi="Skeena"/>
                <w:b w:val="0"/>
                <w:bCs w:val="0"/>
              </w:rPr>
            </w:pPr>
            <w:r w:rsidRPr="00F15C90">
              <w:rPr>
                <w:rFonts w:ascii="Skeena" w:hAnsi="Skeena"/>
                <w:b w:val="0"/>
                <w:bCs w:val="0"/>
              </w:rPr>
              <w:t>Aged, Blind and Disabled – Nursing Home</w:t>
            </w:r>
          </w:p>
        </w:tc>
      </w:tr>
      <w:tr w:rsidR="00F15C90" w:rsidRPr="00F15C90" w14:paraId="0863C56D" w14:textId="77777777" w:rsidTr="00894D7D">
        <w:tc>
          <w:tcPr>
            <w:tcW w:w="802" w:type="pct"/>
          </w:tcPr>
          <w:p w14:paraId="6A7B8297" w14:textId="77777777" w:rsidR="00F15C90" w:rsidRPr="00F15C90" w:rsidRDefault="00F15C90" w:rsidP="00F15C90">
            <w:pPr>
              <w:rPr>
                <w:rFonts w:ascii="Skeena" w:hAnsi="Skeena"/>
                <w:b w:val="0"/>
                <w:bCs w:val="0"/>
              </w:rPr>
            </w:pPr>
            <w:r w:rsidRPr="00F15C90">
              <w:rPr>
                <w:rFonts w:ascii="Skeena" w:hAnsi="Skeena"/>
                <w:b w:val="0"/>
                <w:bCs w:val="0"/>
              </w:rPr>
              <w:t>ACD</w:t>
            </w:r>
          </w:p>
        </w:tc>
        <w:tc>
          <w:tcPr>
            <w:tcW w:w="4198" w:type="pct"/>
          </w:tcPr>
          <w:p w14:paraId="1F4DD7FD" w14:textId="77777777" w:rsidR="00F15C90" w:rsidRPr="00F15C90" w:rsidRDefault="00F15C90" w:rsidP="00F15C90">
            <w:pPr>
              <w:rPr>
                <w:rFonts w:ascii="Skeena" w:hAnsi="Skeena"/>
                <w:b w:val="0"/>
                <w:bCs w:val="0"/>
              </w:rPr>
            </w:pPr>
            <w:r w:rsidRPr="00F15C90">
              <w:rPr>
                <w:rFonts w:ascii="Skeena" w:hAnsi="Skeena"/>
                <w:b w:val="0"/>
                <w:bCs w:val="0"/>
              </w:rPr>
              <w:t>Anticipated Closure Date</w:t>
            </w:r>
          </w:p>
        </w:tc>
      </w:tr>
      <w:tr w:rsidR="00F15C90" w:rsidRPr="00F15C90" w14:paraId="43A4B0E4"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7699A922" w14:textId="77777777" w:rsidR="00F15C90" w:rsidRPr="00F15C90" w:rsidRDefault="00F15C90" w:rsidP="00F15C90">
            <w:pPr>
              <w:rPr>
                <w:rFonts w:ascii="Skeena" w:hAnsi="Skeena"/>
                <w:b w:val="0"/>
                <w:bCs w:val="0"/>
              </w:rPr>
            </w:pPr>
            <w:r w:rsidRPr="00F15C90">
              <w:rPr>
                <w:rFonts w:ascii="Skeena" w:hAnsi="Skeena"/>
                <w:b w:val="0"/>
                <w:bCs w:val="0"/>
              </w:rPr>
              <w:t>ACE</w:t>
            </w:r>
          </w:p>
        </w:tc>
        <w:tc>
          <w:tcPr>
            <w:tcW w:w="4198" w:type="pct"/>
          </w:tcPr>
          <w:p w14:paraId="7FFA6293" w14:textId="77777777" w:rsidR="00F15C90" w:rsidRPr="00F15C90" w:rsidRDefault="00F15C90" w:rsidP="00F15C90">
            <w:pPr>
              <w:rPr>
                <w:rFonts w:ascii="Skeena" w:hAnsi="Skeena"/>
                <w:b w:val="0"/>
                <w:bCs w:val="0"/>
              </w:rPr>
            </w:pPr>
            <w:r w:rsidRPr="00F15C90">
              <w:rPr>
                <w:rFonts w:ascii="Skeena" w:hAnsi="Skeena"/>
                <w:b w:val="0"/>
                <w:bCs w:val="0"/>
              </w:rPr>
              <w:t>Assistance for Coaching Excellence</w:t>
            </w:r>
          </w:p>
        </w:tc>
      </w:tr>
      <w:tr w:rsidR="00F15C90" w:rsidRPr="00F15C90" w14:paraId="4C7CCEE2" w14:textId="77777777" w:rsidTr="00894D7D">
        <w:tc>
          <w:tcPr>
            <w:tcW w:w="802" w:type="pct"/>
          </w:tcPr>
          <w:p w14:paraId="2022EEAD" w14:textId="77777777" w:rsidR="00F15C90" w:rsidRPr="00F15C90" w:rsidRDefault="00F15C90" w:rsidP="00F15C90">
            <w:pPr>
              <w:rPr>
                <w:rFonts w:ascii="Skeena" w:hAnsi="Skeena"/>
                <w:b w:val="0"/>
                <w:bCs w:val="0"/>
              </w:rPr>
            </w:pPr>
            <w:r w:rsidRPr="00F15C90">
              <w:rPr>
                <w:rFonts w:ascii="Skeena" w:hAnsi="Skeena"/>
                <w:b w:val="0"/>
                <w:bCs w:val="0"/>
              </w:rPr>
              <w:t>AIDS</w:t>
            </w:r>
          </w:p>
        </w:tc>
        <w:tc>
          <w:tcPr>
            <w:tcW w:w="4198" w:type="pct"/>
          </w:tcPr>
          <w:p w14:paraId="772B2023" w14:textId="77777777" w:rsidR="00F15C90" w:rsidRPr="00F15C90" w:rsidRDefault="00F15C90" w:rsidP="00F15C90">
            <w:pPr>
              <w:rPr>
                <w:rFonts w:ascii="Skeena" w:hAnsi="Skeena"/>
                <w:b w:val="0"/>
                <w:bCs w:val="0"/>
              </w:rPr>
            </w:pPr>
            <w:r w:rsidRPr="00F15C90">
              <w:rPr>
                <w:rFonts w:ascii="Skeena" w:hAnsi="Skeena"/>
                <w:b w:val="0"/>
                <w:bCs w:val="0"/>
              </w:rPr>
              <w:t>Acquired Immune Deficiency Syndrome</w:t>
            </w:r>
          </w:p>
        </w:tc>
      </w:tr>
      <w:tr w:rsidR="00F15C90" w:rsidRPr="00F15C90" w14:paraId="4EF18CB0"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6B198ACB" w14:textId="77777777" w:rsidR="00F15C90" w:rsidRPr="00F15C90" w:rsidRDefault="00F15C90" w:rsidP="00F15C90">
            <w:pPr>
              <w:rPr>
                <w:rFonts w:ascii="Skeena" w:hAnsi="Skeena"/>
                <w:b w:val="0"/>
                <w:bCs w:val="0"/>
              </w:rPr>
            </w:pPr>
            <w:r w:rsidRPr="00F15C90">
              <w:rPr>
                <w:rFonts w:ascii="Skeena" w:hAnsi="Skeena"/>
                <w:b w:val="0"/>
                <w:bCs w:val="0"/>
              </w:rPr>
              <w:t>ALJ</w:t>
            </w:r>
          </w:p>
        </w:tc>
        <w:tc>
          <w:tcPr>
            <w:tcW w:w="4198" w:type="pct"/>
          </w:tcPr>
          <w:p w14:paraId="4DEE6DA7" w14:textId="77777777" w:rsidR="00F15C90" w:rsidRPr="00F15C90" w:rsidRDefault="00F15C90" w:rsidP="00F15C90">
            <w:pPr>
              <w:rPr>
                <w:rFonts w:ascii="Skeena" w:hAnsi="Skeena"/>
                <w:b w:val="0"/>
                <w:bCs w:val="0"/>
              </w:rPr>
            </w:pPr>
            <w:r w:rsidRPr="00F15C90">
              <w:rPr>
                <w:rFonts w:ascii="Skeena" w:hAnsi="Skeena"/>
                <w:b w:val="0"/>
                <w:bCs w:val="0"/>
              </w:rPr>
              <w:t>Administrative Law Judge</w:t>
            </w:r>
          </w:p>
        </w:tc>
      </w:tr>
      <w:tr w:rsidR="00F15C90" w:rsidRPr="00F15C90" w14:paraId="12485F0D" w14:textId="77777777" w:rsidTr="00894D7D">
        <w:tc>
          <w:tcPr>
            <w:tcW w:w="802" w:type="pct"/>
          </w:tcPr>
          <w:p w14:paraId="23AF20CB" w14:textId="77777777" w:rsidR="00F15C90" w:rsidRPr="00F15C90" w:rsidRDefault="00F15C90" w:rsidP="00F15C90">
            <w:pPr>
              <w:rPr>
                <w:rFonts w:ascii="Skeena" w:hAnsi="Skeena"/>
                <w:b w:val="0"/>
                <w:bCs w:val="0"/>
              </w:rPr>
            </w:pPr>
            <w:r w:rsidRPr="00F15C90">
              <w:rPr>
                <w:rFonts w:ascii="Skeena" w:hAnsi="Skeena"/>
                <w:b w:val="0"/>
                <w:bCs w:val="0"/>
              </w:rPr>
              <w:t>AR</w:t>
            </w:r>
          </w:p>
        </w:tc>
        <w:tc>
          <w:tcPr>
            <w:tcW w:w="4198" w:type="pct"/>
          </w:tcPr>
          <w:p w14:paraId="1089D1F5" w14:textId="77777777" w:rsidR="00F15C90" w:rsidRPr="00F15C90" w:rsidRDefault="00F15C90" w:rsidP="00F15C90">
            <w:pPr>
              <w:rPr>
                <w:rFonts w:ascii="Skeena" w:hAnsi="Skeena"/>
                <w:b w:val="0"/>
                <w:bCs w:val="0"/>
              </w:rPr>
            </w:pPr>
            <w:r w:rsidRPr="00F15C90">
              <w:rPr>
                <w:rFonts w:ascii="Skeena" w:hAnsi="Skeena"/>
                <w:b w:val="0"/>
                <w:bCs w:val="0"/>
              </w:rPr>
              <w:t>Authorized Representative</w:t>
            </w:r>
          </w:p>
        </w:tc>
      </w:tr>
      <w:tr w:rsidR="00F15C90" w:rsidRPr="00F15C90" w14:paraId="616BADA1"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7D732E4A" w14:textId="77777777" w:rsidR="00F15C90" w:rsidRPr="00F15C90" w:rsidRDefault="00F15C90" w:rsidP="00F15C90">
            <w:pPr>
              <w:rPr>
                <w:rFonts w:ascii="Skeena" w:hAnsi="Skeena"/>
                <w:b w:val="0"/>
                <w:bCs w:val="0"/>
              </w:rPr>
            </w:pPr>
            <w:r w:rsidRPr="00F15C90">
              <w:rPr>
                <w:rFonts w:ascii="Skeena" w:hAnsi="Skeena"/>
                <w:b w:val="0"/>
                <w:bCs w:val="0"/>
              </w:rPr>
              <w:t>AV</w:t>
            </w:r>
          </w:p>
        </w:tc>
        <w:tc>
          <w:tcPr>
            <w:tcW w:w="4198" w:type="pct"/>
          </w:tcPr>
          <w:p w14:paraId="46C3D268" w14:textId="77777777" w:rsidR="00F15C90" w:rsidRPr="00F15C90" w:rsidRDefault="00F15C90" w:rsidP="00F15C90">
            <w:pPr>
              <w:rPr>
                <w:rFonts w:ascii="Skeena" w:hAnsi="Skeena"/>
                <w:b w:val="0"/>
                <w:bCs w:val="0"/>
              </w:rPr>
            </w:pPr>
            <w:r w:rsidRPr="00F15C90">
              <w:rPr>
                <w:rFonts w:ascii="Skeena" w:hAnsi="Skeena"/>
                <w:b w:val="0"/>
                <w:bCs w:val="0"/>
              </w:rPr>
              <w:t>Actual Value</w:t>
            </w:r>
          </w:p>
        </w:tc>
      </w:tr>
      <w:tr w:rsidR="00F15C90" w:rsidRPr="00F15C90" w14:paraId="48A6F356" w14:textId="77777777" w:rsidTr="00894D7D">
        <w:tc>
          <w:tcPr>
            <w:tcW w:w="802" w:type="pct"/>
          </w:tcPr>
          <w:p w14:paraId="7AF0EF1F" w14:textId="77777777" w:rsidR="00F15C90" w:rsidRPr="00F15C90" w:rsidRDefault="00F15C90" w:rsidP="00F15C90">
            <w:pPr>
              <w:rPr>
                <w:rFonts w:ascii="Skeena" w:hAnsi="Skeena"/>
                <w:b w:val="0"/>
                <w:bCs w:val="0"/>
              </w:rPr>
            </w:pPr>
            <w:r w:rsidRPr="00F15C90">
              <w:rPr>
                <w:rFonts w:ascii="Skeena" w:hAnsi="Skeena"/>
                <w:b w:val="0"/>
                <w:bCs w:val="0"/>
              </w:rPr>
              <w:t>BCCP</w:t>
            </w:r>
          </w:p>
        </w:tc>
        <w:tc>
          <w:tcPr>
            <w:tcW w:w="4198" w:type="pct"/>
          </w:tcPr>
          <w:p w14:paraId="08127F36" w14:textId="77777777" w:rsidR="00F15C90" w:rsidRPr="00F15C90" w:rsidRDefault="00F15C90" w:rsidP="00F15C90">
            <w:pPr>
              <w:rPr>
                <w:rFonts w:ascii="Skeena" w:hAnsi="Skeena"/>
                <w:b w:val="0"/>
                <w:bCs w:val="0"/>
              </w:rPr>
            </w:pPr>
            <w:r w:rsidRPr="00F15C90">
              <w:rPr>
                <w:rFonts w:ascii="Skeena" w:hAnsi="Skeena"/>
                <w:b w:val="0"/>
                <w:bCs w:val="0"/>
              </w:rPr>
              <w:t>Breast and Cervical Cancer Program</w:t>
            </w:r>
          </w:p>
        </w:tc>
      </w:tr>
      <w:tr w:rsidR="00F15C90" w:rsidRPr="00F15C90" w14:paraId="70189043"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47D21756" w14:textId="77777777" w:rsidR="00F15C90" w:rsidRPr="00F15C90" w:rsidRDefault="00F15C90" w:rsidP="00F15C90">
            <w:pPr>
              <w:rPr>
                <w:rFonts w:ascii="Skeena" w:hAnsi="Skeena"/>
                <w:b w:val="0"/>
                <w:bCs w:val="0"/>
              </w:rPr>
            </w:pPr>
            <w:r w:rsidRPr="00F15C90">
              <w:rPr>
                <w:rFonts w:ascii="Skeena" w:hAnsi="Skeena"/>
                <w:b w:val="0"/>
                <w:bCs w:val="0"/>
              </w:rPr>
              <w:t>BCCPTA</w:t>
            </w:r>
          </w:p>
        </w:tc>
        <w:tc>
          <w:tcPr>
            <w:tcW w:w="4198" w:type="pct"/>
          </w:tcPr>
          <w:p w14:paraId="61D62A10" w14:textId="77777777" w:rsidR="00F15C90" w:rsidRPr="00F15C90" w:rsidRDefault="00F15C90" w:rsidP="00F15C90">
            <w:pPr>
              <w:rPr>
                <w:rFonts w:ascii="Skeena" w:hAnsi="Skeena"/>
                <w:b w:val="0"/>
                <w:bCs w:val="0"/>
              </w:rPr>
            </w:pPr>
            <w:r w:rsidRPr="00F15C90">
              <w:rPr>
                <w:rFonts w:ascii="Skeena" w:hAnsi="Skeena"/>
                <w:b w:val="0"/>
                <w:bCs w:val="0"/>
              </w:rPr>
              <w:t>Breast and Cervical Cancer Prevention and Treatment Act of 2000</w:t>
            </w:r>
          </w:p>
        </w:tc>
      </w:tr>
      <w:tr w:rsidR="00F15C90" w:rsidRPr="00F15C90" w14:paraId="5FBB3358" w14:textId="77777777" w:rsidTr="00894D7D">
        <w:tc>
          <w:tcPr>
            <w:tcW w:w="802" w:type="pct"/>
          </w:tcPr>
          <w:p w14:paraId="79633C1E" w14:textId="77777777" w:rsidR="00F15C90" w:rsidRPr="00F15C90" w:rsidRDefault="00F15C90" w:rsidP="00F15C90">
            <w:pPr>
              <w:rPr>
                <w:rFonts w:ascii="Skeena" w:hAnsi="Skeena"/>
                <w:b w:val="0"/>
                <w:bCs w:val="0"/>
              </w:rPr>
            </w:pPr>
            <w:r w:rsidRPr="00F15C90">
              <w:rPr>
                <w:rFonts w:ascii="Skeena" w:hAnsi="Skeena"/>
                <w:b w:val="0"/>
                <w:bCs w:val="0"/>
              </w:rPr>
              <w:t>BCIS</w:t>
            </w:r>
          </w:p>
        </w:tc>
        <w:tc>
          <w:tcPr>
            <w:tcW w:w="4198" w:type="pct"/>
          </w:tcPr>
          <w:p w14:paraId="6F064CBF" w14:textId="77777777" w:rsidR="00F15C90" w:rsidRPr="00F15C90" w:rsidRDefault="00F15C90" w:rsidP="00F15C90">
            <w:pPr>
              <w:rPr>
                <w:rFonts w:ascii="Skeena" w:hAnsi="Skeena"/>
                <w:b w:val="0"/>
                <w:bCs w:val="0"/>
              </w:rPr>
            </w:pPr>
            <w:r w:rsidRPr="00F15C90">
              <w:rPr>
                <w:rFonts w:ascii="Skeena" w:hAnsi="Skeena"/>
                <w:b w:val="0"/>
                <w:bCs w:val="0"/>
              </w:rPr>
              <w:t>Bureau of Citizenship and Immigration Services</w:t>
            </w:r>
          </w:p>
        </w:tc>
      </w:tr>
      <w:tr w:rsidR="00F15C90" w:rsidRPr="00F15C90" w14:paraId="30545123"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2BADAFD4" w14:textId="77777777" w:rsidR="00F15C90" w:rsidRPr="00F15C90" w:rsidRDefault="00F15C90" w:rsidP="00F15C90">
            <w:pPr>
              <w:rPr>
                <w:rFonts w:ascii="Skeena" w:hAnsi="Skeena"/>
                <w:b w:val="0"/>
                <w:bCs w:val="0"/>
              </w:rPr>
            </w:pPr>
            <w:r w:rsidRPr="00F15C90">
              <w:rPr>
                <w:rFonts w:ascii="Skeena" w:hAnsi="Skeena"/>
                <w:b w:val="0"/>
                <w:bCs w:val="0"/>
              </w:rPr>
              <w:t>BCN</w:t>
            </w:r>
          </w:p>
        </w:tc>
        <w:tc>
          <w:tcPr>
            <w:tcW w:w="4198" w:type="pct"/>
          </w:tcPr>
          <w:p w14:paraId="413F3155" w14:textId="77777777" w:rsidR="00F15C90" w:rsidRPr="00F15C90" w:rsidRDefault="00F15C90" w:rsidP="00F15C90">
            <w:pPr>
              <w:rPr>
                <w:rFonts w:ascii="Skeena" w:hAnsi="Skeena"/>
                <w:b w:val="0"/>
                <w:bCs w:val="0"/>
              </w:rPr>
            </w:pPr>
            <w:r w:rsidRPr="00F15C90">
              <w:rPr>
                <w:rFonts w:ascii="Skeena" w:hAnsi="Skeena"/>
                <w:b w:val="0"/>
                <w:bCs w:val="0"/>
              </w:rPr>
              <w:t>Best Chance Network</w:t>
            </w:r>
          </w:p>
        </w:tc>
      </w:tr>
      <w:tr w:rsidR="00F15C90" w:rsidRPr="00F15C90" w14:paraId="54753BE8" w14:textId="77777777" w:rsidTr="00894D7D">
        <w:tc>
          <w:tcPr>
            <w:tcW w:w="802" w:type="pct"/>
          </w:tcPr>
          <w:p w14:paraId="2DB97B97" w14:textId="77777777" w:rsidR="00F15C90" w:rsidRPr="00F15C90" w:rsidRDefault="00F15C90" w:rsidP="00F15C90">
            <w:pPr>
              <w:rPr>
                <w:rFonts w:ascii="Skeena" w:hAnsi="Skeena"/>
                <w:b w:val="0"/>
                <w:bCs w:val="0"/>
              </w:rPr>
            </w:pPr>
            <w:r w:rsidRPr="00F15C90">
              <w:rPr>
                <w:rFonts w:ascii="Skeena" w:hAnsi="Skeena"/>
                <w:b w:val="0"/>
                <w:bCs w:val="0"/>
              </w:rPr>
              <w:t>BEERS</w:t>
            </w:r>
          </w:p>
        </w:tc>
        <w:tc>
          <w:tcPr>
            <w:tcW w:w="4198" w:type="pct"/>
          </w:tcPr>
          <w:p w14:paraId="3FC71B75" w14:textId="77777777" w:rsidR="00F15C90" w:rsidRPr="00F15C90" w:rsidRDefault="00F15C90" w:rsidP="00F15C90">
            <w:pPr>
              <w:rPr>
                <w:rFonts w:ascii="Skeena" w:hAnsi="Skeena"/>
                <w:b w:val="0"/>
                <w:bCs w:val="0"/>
              </w:rPr>
            </w:pPr>
            <w:r w:rsidRPr="00F15C90">
              <w:rPr>
                <w:rFonts w:ascii="Skeena" w:hAnsi="Skeena"/>
                <w:b w:val="0"/>
                <w:bCs w:val="0"/>
              </w:rPr>
              <w:t>Beneficiary Earnings Exchange Record System</w:t>
            </w:r>
          </w:p>
        </w:tc>
      </w:tr>
      <w:tr w:rsidR="00F15C90" w:rsidRPr="00F15C90" w14:paraId="27941EE9"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30881C68" w14:textId="77777777" w:rsidR="00F15C90" w:rsidRPr="00F15C90" w:rsidRDefault="00F15C90" w:rsidP="00F15C90">
            <w:pPr>
              <w:rPr>
                <w:rFonts w:ascii="Skeena" w:hAnsi="Skeena"/>
                <w:b w:val="0"/>
                <w:bCs w:val="0"/>
              </w:rPr>
            </w:pPr>
            <w:r w:rsidRPr="00F15C90">
              <w:rPr>
                <w:rFonts w:ascii="Skeena" w:hAnsi="Skeena"/>
                <w:b w:val="0"/>
                <w:bCs w:val="0"/>
              </w:rPr>
              <w:t>BENDEX</w:t>
            </w:r>
          </w:p>
        </w:tc>
        <w:tc>
          <w:tcPr>
            <w:tcW w:w="4198" w:type="pct"/>
          </w:tcPr>
          <w:p w14:paraId="70B6958C" w14:textId="77777777" w:rsidR="00F15C90" w:rsidRPr="00F15C90" w:rsidRDefault="00F15C90" w:rsidP="00F15C90">
            <w:pPr>
              <w:rPr>
                <w:rFonts w:ascii="Skeena" w:hAnsi="Skeena"/>
                <w:b w:val="0"/>
                <w:bCs w:val="0"/>
              </w:rPr>
            </w:pPr>
            <w:r w:rsidRPr="00F15C90">
              <w:rPr>
                <w:rFonts w:ascii="Skeena" w:hAnsi="Skeena"/>
                <w:b w:val="0"/>
                <w:bCs w:val="0"/>
              </w:rPr>
              <w:t>Beneficiary Earnings Data Exchange</w:t>
            </w:r>
          </w:p>
        </w:tc>
      </w:tr>
      <w:tr w:rsidR="00F15C90" w:rsidRPr="00F15C90" w14:paraId="1EC89983" w14:textId="77777777" w:rsidTr="00894D7D">
        <w:tc>
          <w:tcPr>
            <w:tcW w:w="802" w:type="pct"/>
          </w:tcPr>
          <w:p w14:paraId="78729EA4" w14:textId="77777777" w:rsidR="00F15C90" w:rsidRPr="00F15C90" w:rsidRDefault="00F15C90" w:rsidP="00F15C90">
            <w:pPr>
              <w:rPr>
                <w:rFonts w:ascii="Skeena" w:hAnsi="Skeena"/>
                <w:b w:val="0"/>
                <w:bCs w:val="0"/>
              </w:rPr>
            </w:pPr>
            <w:r w:rsidRPr="00F15C90">
              <w:rPr>
                <w:rFonts w:ascii="Skeena" w:hAnsi="Skeena"/>
                <w:b w:val="0"/>
                <w:bCs w:val="0"/>
              </w:rPr>
              <w:t>BEA</w:t>
            </w:r>
          </w:p>
        </w:tc>
        <w:tc>
          <w:tcPr>
            <w:tcW w:w="4198" w:type="pct"/>
          </w:tcPr>
          <w:p w14:paraId="603CFD27" w14:textId="77777777" w:rsidR="00F15C90" w:rsidRPr="00F15C90" w:rsidRDefault="00F15C90" w:rsidP="00F15C90">
            <w:pPr>
              <w:rPr>
                <w:rFonts w:ascii="Skeena" w:hAnsi="Skeena"/>
                <w:b w:val="0"/>
                <w:bCs w:val="0"/>
              </w:rPr>
            </w:pPr>
            <w:r w:rsidRPr="00F15C90">
              <w:rPr>
                <w:rFonts w:ascii="Skeena" w:hAnsi="Skeena"/>
                <w:b w:val="0"/>
                <w:bCs w:val="0"/>
              </w:rPr>
              <w:t>Bureau of Eligibility Administration</w:t>
            </w:r>
          </w:p>
        </w:tc>
      </w:tr>
      <w:tr w:rsidR="00F15C90" w:rsidRPr="00F15C90" w14:paraId="41E18E96"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10B5EFFD" w14:textId="77777777" w:rsidR="00F15C90" w:rsidRPr="00F15C90" w:rsidRDefault="00F15C90" w:rsidP="00F15C90">
            <w:pPr>
              <w:rPr>
                <w:rFonts w:ascii="Skeena" w:hAnsi="Skeena"/>
                <w:b w:val="0"/>
                <w:bCs w:val="0"/>
              </w:rPr>
            </w:pPr>
            <w:r w:rsidRPr="00F15C90">
              <w:rPr>
                <w:rFonts w:ascii="Skeena" w:hAnsi="Skeena"/>
                <w:b w:val="0"/>
                <w:bCs w:val="0"/>
              </w:rPr>
              <w:t>BG</w:t>
            </w:r>
          </w:p>
        </w:tc>
        <w:tc>
          <w:tcPr>
            <w:tcW w:w="4198" w:type="pct"/>
          </w:tcPr>
          <w:p w14:paraId="2EC475A2" w14:textId="77777777" w:rsidR="00F15C90" w:rsidRPr="00F15C90" w:rsidRDefault="00F15C90" w:rsidP="00F15C90">
            <w:pPr>
              <w:rPr>
                <w:rFonts w:ascii="Skeena" w:hAnsi="Skeena"/>
                <w:b w:val="0"/>
                <w:bCs w:val="0"/>
              </w:rPr>
            </w:pPr>
            <w:r w:rsidRPr="00F15C90">
              <w:rPr>
                <w:rFonts w:ascii="Skeena" w:hAnsi="Skeena"/>
                <w:b w:val="0"/>
                <w:bCs w:val="0"/>
              </w:rPr>
              <w:t>Budget Group</w:t>
            </w:r>
          </w:p>
        </w:tc>
      </w:tr>
      <w:tr w:rsidR="00F15C90" w:rsidRPr="00F15C90" w14:paraId="2DC6C85A" w14:textId="77777777" w:rsidTr="00894D7D">
        <w:tc>
          <w:tcPr>
            <w:tcW w:w="802" w:type="pct"/>
          </w:tcPr>
          <w:p w14:paraId="0527D5F4" w14:textId="77777777" w:rsidR="00F15C90" w:rsidRPr="00F15C90" w:rsidRDefault="00F15C90" w:rsidP="00F15C90">
            <w:pPr>
              <w:rPr>
                <w:rFonts w:ascii="Skeena" w:hAnsi="Skeena"/>
                <w:b w:val="0"/>
                <w:bCs w:val="0"/>
              </w:rPr>
            </w:pPr>
            <w:r w:rsidRPr="00F15C90">
              <w:rPr>
                <w:rFonts w:ascii="Skeena" w:hAnsi="Skeena"/>
                <w:b w:val="0"/>
                <w:bCs w:val="0"/>
              </w:rPr>
              <w:t>BGP</w:t>
            </w:r>
          </w:p>
        </w:tc>
        <w:tc>
          <w:tcPr>
            <w:tcW w:w="4198" w:type="pct"/>
          </w:tcPr>
          <w:p w14:paraId="6447B3BA" w14:textId="77777777" w:rsidR="00F15C90" w:rsidRPr="00F15C90" w:rsidRDefault="00F15C90" w:rsidP="00F15C90">
            <w:pPr>
              <w:rPr>
                <w:rFonts w:ascii="Skeena" w:hAnsi="Skeena"/>
                <w:b w:val="0"/>
                <w:bCs w:val="0"/>
              </w:rPr>
            </w:pPr>
            <w:r w:rsidRPr="00F15C90">
              <w:rPr>
                <w:rFonts w:ascii="Skeena" w:hAnsi="Skeena"/>
                <w:b w:val="0"/>
                <w:bCs w:val="0"/>
              </w:rPr>
              <w:t>Budget Group Period</w:t>
            </w:r>
          </w:p>
        </w:tc>
      </w:tr>
      <w:tr w:rsidR="00F15C90" w:rsidRPr="00F15C90" w14:paraId="61853B24"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3E01001C" w14:textId="77777777" w:rsidR="00F15C90" w:rsidRPr="00F15C90" w:rsidRDefault="00F15C90" w:rsidP="00F15C90">
            <w:pPr>
              <w:rPr>
                <w:rFonts w:ascii="Skeena" w:hAnsi="Skeena"/>
                <w:b w:val="0"/>
                <w:bCs w:val="0"/>
              </w:rPr>
            </w:pPr>
            <w:r w:rsidRPr="00F15C90">
              <w:rPr>
                <w:rFonts w:ascii="Skeena" w:hAnsi="Skeena"/>
                <w:b w:val="0"/>
                <w:bCs w:val="0"/>
              </w:rPr>
              <w:t>BIA</w:t>
            </w:r>
          </w:p>
        </w:tc>
        <w:tc>
          <w:tcPr>
            <w:tcW w:w="4198" w:type="pct"/>
          </w:tcPr>
          <w:p w14:paraId="476DFCBA" w14:textId="77777777" w:rsidR="00F15C90" w:rsidRPr="00F15C90" w:rsidRDefault="00F15C90" w:rsidP="00F15C90">
            <w:pPr>
              <w:rPr>
                <w:rFonts w:ascii="Skeena" w:hAnsi="Skeena"/>
                <w:b w:val="0"/>
                <w:bCs w:val="0"/>
              </w:rPr>
            </w:pPr>
            <w:r w:rsidRPr="00F15C90">
              <w:rPr>
                <w:rFonts w:ascii="Skeena" w:hAnsi="Skeena"/>
                <w:b w:val="0"/>
                <w:bCs w:val="0"/>
              </w:rPr>
              <w:t>Bureau of Indian Affairs</w:t>
            </w:r>
          </w:p>
        </w:tc>
      </w:tr>
      <w:tr w:rsidR="00F15C90" w:rsidRPr="00F15C90" w14:paraId="39B5B2DF" w14:textId="77777777" w:rsidTr="00894D7D">
        <w:tc>
          <w:tcPr>
            <w:tcW w:w="802" w:type="pct"/>
          </w:tcPr>
          <w:p w14:paraId="4F3AD089" w14:textId="77777777" w:rsidR="00F15C90" w:rsidRPr="00F15C90" w:rsidRDefault="00F15C90" w:rsidP="00F15C90">
            <w:pPr>
              <w:rPr>
                <w:rFonts w:ascii="Skeena" w:hAnsi="Skeena"/>
                <w:b w:val="0"/>
                <w:bCs w:val="0"/>
              </w:rPr>
            </w:pPr>
            <w:r w:rsidRPr="00F15C90">
              <w:rPr>
                <w:rFonts w:ascii="Skeena" w:hAnsi="Skeena"/>
                <w:b w:val="0"/>
                <w:bCs w:val="0"/>
              </w:rPr>
              <w:t>BL</w:t>
            </w:r>
          </w:p>
        </w:tc>
        <w:tc>
          <w:tcPr>
            <w:tcW w:w="4198" w:type="pct"/>
          </w:tcPr>
          <w:p w14:paraId="1E5EE64C" w14:textId="77777777" w:rsidR="00F15C90" w:rsidRPr="00F15C90" w:rsidRDefault="00F15C90" w:rsidP="00F15C90">
            <w:pPr>
              <w:rPr>
                <w:rFonts w:ascii="Skeena" w:hAnsi="Skeena"/>
                <w:b w:val="0"/>
                <w:bCs w:val="0"/>
              </w:rPr>
            </w:pPr>
            <w:r w:rsidRPr="00F15C90">
              <w:rPr>
                <w:rFonts w:ascii="Skeena" w:hAnsi="Skeena"/>
                <w:b w:val="0"/>
                <w:bCs w:val="0"/>
              </w:rPr>
              <w:t>Black Lung</w:t>
            </w:r>
          </w:p>
        </w:tc>
      </w:tr>
      <w:tr w:rsidR="00F15C90" w:rsidRPr="00F15C90" w14:paraId="57AE4A56"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0A9BF6DF" w14:textId="77777777" w:rsidR="00F15C90" w:rsidRPr="00F15C90" w:rsidRDefault="00F15C90" w:rsidP="00F15C90">
            <w:pPr>
              <w:rPr>
                <w:rFonts w:ascii="Skeena" w:hAnsi="Skeena"/>
                <w:b w:val="0"/>
                <w:bCs w:val="0"/>
              </w:rPr>
            </w:pPr>
            <w:r w:rsidRPr="00F15C90">
              <w:rPr>
                <w:rFonts w:ascii="Skeena" w:hAnsi="Skeena"/>
                <w:b w:val="0"/>
                <w:bCs w:val="0"/>
              </w:rPr>
              <w:t>BUS</w:t>
            </w:r>
          </w:p>
        </w:tc>
        <w:tc>
          <w:tcPr>
            <w:tcW w:w="4198" w:type="pct"/>
          </w:tcPr>
          <w:p w14:paraId="1C5A8508" w14:textId="77777777" w:rsidR="00F15C90" w:rsidRPr="00F15C90" w:rsidRDefault="00F15C90" w:rsidP="00F15C90">
            <w:pPr>
              <w:rPr>
                <w:rFonts w:ascii="Skeena" w:hAnsi="Skeena"/>
                <w:b w:val="0"/>
                <w:bCs w:val="0"/>
              </w:rPr>
            </w:pPr>
            <w:r w:rsidRPr="00F15C90">
              <w:rPr>
                <w:rFonts w:ascii="Skeena" w:hAnsi="Skeena"/>
                <w:b w:val="0"/>
                <w:bCs w:val="0"/>
              </w:rPr>
              <w:t>Department of Beneficiary User Services</w:t>
            </w:r>
          </w:p>
        </w:tc>
      </w:tr>
      <w:tr w:rsidR="00F15C90" w:rsidRPr="00F15C90" w14:paraId="280A23D1" w14:textId="77777777" w:rsidTr="00894D7D">
        <w:tc>
          <w:tcPr>
            <w:tcW w:w="802" w:type="pct"/>
          </w:tcPr>
          <w:p w14:paraId="5466BB8E" w14:textId="77777777" w:rsidR="00F15C90" w:rsidRPr="00F15C90" w:rsidRDefault="00F15C90" w:rsidP="00F15C90">
            <w:pPr>
              <w:rPr>
                <w:rFonts w:ascii="Skeena" w:hAnsi="Skeena"/>
                <w:b w:val="0"/>
                <w:bCs w:val="0"/>
              </w:rPr>
            </w:pPr>
            <w:r w:rsidRPr="00F15C90">
              <w:rPr>
                <w:rFonts w:ascii="Skeena" w:hAnsi="Skeena"/>
                <w:b w:val="0"/>
                <w:bCs w:val="0"/>
              </w:rPr>
              <w:t>BWE</w:t>
            </w:r>
          </w:p>
        </w:tc>
        <w:tc>
          <w:tcPr>
            <w:tcW w:w="4198" w:type="pct"/>
          </w:tcPr>
          <w:p w14:paraId="04360929" w14:textId="77777777" w:rsidR="00F15C90" w:rsidRPr="00F15C90" w:rsidRDefault="00F15C90" w:rsidP="00F15C90">
            <w:pPr>
              <w:rPr>
                <w:rFonts w:ascii="Skeena" w:hAnsi="Skeena"/>
                <w:b w:val="0"/>
                <w:bCs w:val="0"/>
              </w:rPr>
            </w:pPr>
            <w:r w:rsidRPr="00F15C90">
              <w:rPr>
                <w:rFonts w:ascii="Skeena" w:hAnsi="Skeena"/>
                <w:b w:val="0"/>
                <w:bCs w:val="0"/>
              </w:rPr>
              <w:t>Blind Work Experience</w:t>
            </w:r>
          </w:p>
        </w:tc>
      </w:tr>
      <w:tr w:rsidR="00F15C90" w:rsidRPr="00F15C90" w14:paraId="4A41F7E5"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280CCC10" w14:textId="77777777" w:rsidR="00F15C90" w:rsidRPr="00F15C90" w:rsidRDefault="00F15C90" w:rsidP="00F15C90">
            <w:pPr>
              <w:rPr>
                <w:rFonts w:ascii="Skeena" w:hAnsi="Skeena"/>
                <w:b w:val="0"/>
                <w:bCs w:val="0"/>
              </w:rPr>
            </w:pPr>
            <w:r w:rsidRPr="00F15C90">
              <w:rPr>
                <w:rFonts w:ascii="Skeena" w:hAnsi="Skeena"/>
                <w:b w:val="0"/>
                <w:bCs w:val="0"/>
              </w:rPr>
              <w:t>CCDBGA</w:t>
            </w:r>
          </w:p>
        </w:tc>
        <w:tc>
          <w:tcPr>
            <w:tcW w:w="4198" w:type="pct"/>
          </w:tcPr>
          <w:p w14:paraId="0DFD5210" w14:textId="77777777" w:rsidR="00F15C90" w:rsidRPr="00F15C90" w:rsidRDefault="00F15C90" w:rsidP="00F15C90">
            <w:pPr>
              <w:rPr>
                <w:rFonts w:ascii="Skeena" w:hAnsi="Skeena"/>
                <w:b w:val="0"/>
                <w:bCs w:val="0"/>
              </w:rPr>
            </w:pPr>
            <w:r w:rsidRPr="00F15C90">
              <w:rPr>
                <w:rFonts w:ascii="Skeena" w:hAnsi="Skeena"/>
                <w:b w:val="0"/>
                <w:bCs w:val="0"/>
              </w:rPr>
              <w:t>Child Care and Development Block Grant Act</w:t>
            </w:r>
          </w:p>
        </w:tc>
      </w:tr>
      <w:tr w:rsidR="00F15C90" w:rsidRPr="00F15C90" w14:paraId="1C00A3CF" w14:textId="77777777" w:rsidTr="00894D7D">
        <w:tc>
          <w:tcPr>
            <w:tcW w:w="802" w:type="pct"/>
          </w:tcPr>
          <w:p w14:paraId="5FCFDBFD" w14:textId="77777777" w:rsidR="00F15C90" w:rsidRPr="00F15C90" w:rsidRDefault="00F15C90" w:rsidP="00F15C90">
            <w:pPr>
              <w:rPr>
                <w:rFonts w:ascii="Skeena" w:hAnsi="Skeena"/>
                <w:b w:val="0"/>
                <w:bCs w:val="0"/>
              </w:rPr>
            </w:pPr>
            <w:r w:rsidRPr="00F15C90">
              <w:rPr>
                <w:rFonts w:ascii="Skeena" w:hAnsi="Skeena"/>
                <w:b w:val="0"/>
                <w:bCs w:val="0"/>
              </w:rPr>
              <w:t>CCEDC</w:t>
            </w:r>
          </w:p>
        </w:tc>
        <w:tc>
          <w:tcPr>
            <w:tcW w:w="4198" w:type="pct"/>
          </w:tcPr>
          <w:p w14:paraId="443763E8" w14:textId="77777777" w:rsidR="00F15C90" w:rsidRPr="00F15C90" w:rsidRDefault="00F15C90" w:rsidP="00F15C90">
            <w:pPr>
              <w:rPr>
                <w:rFonts w:ascii="Skeena" w:hAnsi="Skeena"/>
                <w:b w:val="0"/>
                <w:bCs w:val="0"/>
              </w:rPr>
            </w:pPr>
            <w:r w:rsidRPr="00F15C90">
              <w:rPr>
                <w:rFonts w:ascii="Skeena" w:hAnsi="Skeena"/>
                <w:b w:val="0"/>
                <w:bCs w:val="0"/>
              </w:rPr>
              <w:t>Continuum of Care for Emotionally Disturbed Children</w:t>
            </w:r>
          </w:p>
        </w:tc>
      </w:tr>
      <w:tr w:rsidR="00F15C90" w:rsidRPr="00F15C90" w14:paraId="39AAC4F3"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5F98FE96" w14:textId="77777777" w:rsidR="00F15C90" w:rsidRPr="00F15C90" w:rsidRDefault="00F15C90" w:rsidP="00F15C90">
            <w:pPr>
              <w:rPr>
                <w:rFonts w:ascii="Skeena" w:hAnsi="Skeena"/>
                <w:b w:val="0"/>
                <w:bCs w:val="0"/>
              </w:rPr>
            </w:pPr>
            <w:r w:rsidRPr="00F15C90">
              <w:rPr>
                <w:rFonts w:ascii="Skeena" w:hAnsi="Skeena"/>
                <w:b w:val="0"/>
                <w:bCs w:val="0"/>
              </w:rPr>
              <w:t>CD</w:t>
            </w:r>
          </w:p>
        </w:tc>
        <w:tc>
          <w:tcPr>
            <w:tcW w:w="4198" w:type="pct"/>
          </w:tcPr>
          <w:p w14:paraId="0B6B97CA" w14:textId="77777777" w:rsidR="00F15C90" w:rsidRPr="00F15C90" w:rsidRDefault="00F15C90" w:rsidP="00F15C90">
            <w:pPr>
              <w:rPr>
                <w:rFonts w:ascii="Skeena" w:hAnsi="Skeena"/>
                <w:b w:val="0"/>
                <w:bCs w:val="0"/>
              </w:rPr>
            </w:pPr>
            <w:r w:rsidRPr="00F15C90">
              <w:rPr>
                <w:rFonts w:ascii="Skeena" w:hAnsi="Skeena"/>
                <w:b w:val="0"/>
                <w:bCs w:val="0"/>
              </w:rPr>
              <w:t>Certificate of Deposit</w:t>
            </w:r>
          </w:p>
        </w:tc>
      </w:tr>
      <w:tr w:rsidR="00F15C90" w:rsidRPr="00F15C90" w14:paraId="4A08E68C" w14:textId="77777777" w:rsidTr="00894D7D">
        <w:tc>
          <w:tcPr>
            <w:tcW w:w="802" w:type="pct"/>
          </w:tcPr>
          <w:p w14:paraId="67526A54" w14:textId="77777777" w:rsidR="00F15C90" w:rsidRPr="00F15C90" w:rsidRDefault="00F15C90" w:rsidP="00F15C90">
            <w:pPr>
              <w:rPr>
                <w:rFonts w:ascii="Skeena" w:hAnsi="Skeena"/>
                <w:b w:val="0"/>
                <w:bCs w:val="0"/>
              </w:rPr>
            </w:pPr>
            <w:r w:rsidRPr="00F15C90">
              <w:rPr>
                <w:rFonts w:ascii="Skeena" w:hAnsi="Skeena"/>
                <w:b w:val="0"/>
                <w:bCs w:val="0"/>
              </w:rPr>
              <w:t>CEP</w:t>
            </w:r>
          </w:p>
        </w:tc>
        <w:tc>
          <w:tcPr>
            <w:tcW w:w="4198" w:type="pct"/>
          </w:tcPr>
          <w:p w14:paraId="5FC6005D" w14:textId="77777777" w:rsidR="00F15C90" w:rsidRPr="00F15C90" w:rsidRDefault="00F15C90" w:rsidP="00F15C90">
            <w:pPr>
              <w:rPr>
                <w:rFonts w:ascii="Skeena" w:hAnsi="Skeena"/>
                <w:b w:val="0"/>
                <w:bCs w:val="0"/>
              </w:rPr>
            </w:pPr>
            <w:r w:rsidRPr="00F15C90">
              <w:rPr>
                <w:rFonts w:ascii="Skeena" w:hAnsi="Skeena"/>
                <w:b w:val="0"/>
                <w:bCs w:val="0"/>
              </w:rPr>
              <w:t>Central Eligibility Processing</w:t>
            </w:r>
          </w:p>
        </w:tc>
      </w:tr>
      <w:tr w:rsidR="00F15C90" w:rsidRPr="00F15C90" w14:paraId="4DCF19FE"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52815EE0" w14:textId="77777777" w:rsidR="00F15C90" w:rsidRPr="00F15C90" w:rsidRDefault="00F15C90" w:rsidP="00F15C90">
            <w:pPr>
              <w:rPr>
                <w:rFonts w:ascii="Skeena" w:hAnsi="Skeena"/>
                <w:b w:val="0"/>
                <w:bCs w:val="0"/>
              </w:rPr>
            </w:pPr>
            <w:r w:rsidRPr="00F15C90">
              <w:rPr>
                <w:rFonts w:ascii="Skeena" w:hAnsi="Skeena"/>
                <w:b w:val="0"/>
                <w:bCs w:val="0"/>
              </w:rPr>
              <w:t>CHIP</w:t>
            </w:r>
          </w:p>
        </w:tc>
        <w:tc>
          <w:tcPr>
            <w:tcW w:w="4198" w:type="pct"/>
          </w:tcPr>
          <w:p w14:paraId="4821A54B" w14:textId="77777777" w:rsidR="00F15C90" w:rsidRPr="00F15C90" w:rsidRDefault="00F15C90" w:rsidP="00F15C90">
            <w:pPr>
              <w:rPr>
                <w:rFonts w:ascii="Skeena" w:hAnsi="Skeena"/>
                <w:b w:val="0"/>
                <w:bCs w:val="0"/>
              </w:rPr>
            </w:pPr>
            <w:r w:rsidRPr="00F15C90">
              <w:rPr>
                <w:rFonts w:ascii="Skeena" w:hAnsi="Skeena"/>
                <w:b w:val="0"/>
                <w:bCs w:val="0"/>
              </w:rPr>
              <w:t>Children’s Health Insurance Program</w:t>
            </w:r>
          </w:p>
        </w:tc>
      </w:tr>
      <w:tr w:rsidR="00F15C90" w:rsidRPr="00F15C90" w14:paraId="5FEA747D" w14:textId="77777777" w:rsidTr="00894D7D">
        <w:tc>
          <w:tcPr>
            <w:tcW w:w="802" w:type="pct"/>
          </w:tcPr>
          <w:p w14:paraId="1D2506C2" w14:textId="77777777" w:rsidR="00F15C90" w:rsidRPr="00F15C90" w:rsidRDefault="00F15C90" w:rsidP="00F15C90">
            <w:pPr>
              <w:rPr>
                <w:rFonts w:ascii="Skeena" w:hAnsi="Skeena"/>
                <w:b w:val="0"/>
                <w:bCs w:val="0"/>
              </w:rPr>
            </w:pPr>
            <w:r w:rsidRPr="00F15C90">
              <w:rPr>
                <w:rFonts w:ascii="Skeena" w:hAnsi="Skeena"/>
                <w:b w:val="0"/>
                <w:bCs w:val="0"/>
              </w:rPr>
              <w:t>CI</w:t>
            </w:r>
          </w:p>
        </w:tc>
        <w:tc>
          <w:tcPr>
            <w:tcW w:w="4198" w:type="pct"/>
          </w:tcPr>
          <w:p w14:paraId="30810004" w14:textId="77777777" w:rsidR="00F15C90" w:rsidRPr="00F15C90" w:rsidRDefault="00F15C90" w:rsidP="00F15C90">
            <w:pPr>
              <w:rPr>
                <w:rFonts w:ascii="Skeena" w:hAnsi="Skeena"/>
                <w:b w:val="0"/>
                <w:bCs w:val="0"/>
              </w:rPr>
            </w:pPr>
            <w:r w:rsidRPr="00F15C90">
              <w:rPr>
                <w:rFonts w:ascii="Skeena" w:hAnsi="Skeena"/>
                <w:b w:val="0"/>
                <w:bCs w:val="0"/>
              </w:rPr>
              <w:t>Countable Income</w:t>
            </w:r>
          </w:p>
        </w:tc>
      </w:tr>
      <w:tr w:rsidR="00F15C90" w:rsidRPr="00F15C90" w14:paraId="1F6A1750"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4083D3D9" w14:textId="77777777" w:rsidR="00F15C90" w:rsidRPr="00F15C90" w:rsidRDefault="00F15C90" w:rsidP="00F15C90">
            <w:pPr>
              <w:rPr>
                <w:rFonts w:ascii="Skeena" w:hAnsi="Skeena"/>
                <w:b w:val="0"/>
                <w:bCs w:val="0"/>
              </w:rPr>
            </w:pPr>
            <w:r w:rsidRPr="00F15C90">
              <w:rPr>
                <w:rFonts w:ascii="Skeena" w:hAnsi="Skeena"/>
                <w:b w:val="0"/>
                <w:bCs w:val="0"/>
              </w:rPr>
              <w:t>CIU</w:t>
            </w:r>
          </w:p>
        </w:tc>
        <w:tc>
          <w:tcPr>
            <w:tcW w:w="4198" w:type="pct"/>
          </w:tcPr>
          <w:p w14:paraId="1C631003" w14:textId="77777777" w:rsidR="00F15C90" w:rsidRPr="00F15C90" w:rsidRDefault="00F15C90" w:rsidP="00F15C90">
            <w:pPr>
              <w:rPr>
                <w:rFonts w:ascii="Skeena" w:hAnsi="Skeena"/>
                <w:b w:val="0"/>
                <w:bCs w:val="0"/>
              </w:rPr>
            </w:pPr>
            <w:r w:rsidRPr="00F15C90">
              <w:rPr>
                <w:rFonts w:ascii="Skeena" w:hAnsi="Skeena"/>
                <w:b w:val="0"/>
                <w:bCs w:val="0"/>
              </w:rPr>
              <w:t>Central Institutional Unit</w:t>
            </w:r>
          </w:p>
        </w:tc>
      </w:tr>
      <w:tr w:rsidR="00F15C90" w:rsidRPr="00F15C90" w14:paraId="62A83D0A" w14:textId="77777777" w:rsidTr="00894D7D">
        <w:tc>
          <w:tcPr>
            <w:tcW w:w="802" w:type="pct"/>
          </w:tcPr>
          <w:p w14:paraId="440D11D5" w14:textId="77777777" w:rsidR="00F15C90" w:rsidRPr="00F15C90" w:rsidRDefault="00F15C90" w:rsidP="00F15C90">
            <w:pPr>
              <w:rPr>
                <w:rFonts w:ascii="Skeena" w:hAnsi="Skeena"/>
                <w:b w:val="0"/>
                <w:bCs w:val="0"/>
              </w:rPr>
            </w:pPr>
            <w:r w:rsidRPr="00F15C90">
              <w:rPr>
                <w:rFonts w:ascii="Skeena" w:hAnsi="Skeena"/>
                <w:b w:val="0"/>
                <w:bCs w:val="0"/>
              </w:rPr>
              <w:t>CLTC</w:t>
            </w:r>
          </w:p>
        </w:tc>
        <w:tc>
          <w:tcPr>
            <w:tcW w:w="4198" w:type="pct"/>
          </w:tcPr>
          <w:p w14:paraId="4471F3F1" w14:textId="77777777" w:rsidR="00F15C90" w:rsidRPr="00F15C90" w:rsidRDefault="00F15C90" w:rsidP="00F15C90">
            <w:pPr>
              <w:rPr>
                <w:rFonts w:ascii="Skeena" w:hAnsi="Skeena"/>
                <w:b w:val="0"/>
                <w:bCs w:val="0"/>
              </w:rPr>
            </w:pPr>
            <w:r w:rsidRPr="00F15C90">
              <w:rPr>
                <w:rFonts w:ascii="Skeena" w:hAnsi="Skeena"/>
                <w:b w:val="0"/>
                <w:bCs w:val="0"/>
              </w:rPr>
              <w:t>Community Long-Term Care</w:t>
            </w:r>
          </w:p>
        </w:tc>
      </w:tr>
      <w:tr w:rsidR="00F15C90" w:rsidRPr="00F15C90" w14:paraId="1542EFFB"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6B3A9653" w14:textId="77777777" w:rsidR="00F15C90" w:rsidRPr="00F15C90" w:rsidRDefault="00F15C90" w:rsidP="00F15C90">
            <w:pPr>
              <w:rPr>
                <w:rFonts w:ascii="Skeena" w:hAnsi="Skeena"/>
                <w:b w:val="0"/>
                <w:bCs w:val="0"/>
              </w:rPr>
            </w:pPr>
            <w:r w:rsidRPr="00F15C90">
              <w:rPr>
                <w:rFonts w:ascii="Skeena" w:hAnsi="Skeena"/>
                <w:b w:val="0"/>
                <w:bCs w:val="0"/>
              </w:rPr>
              <w:t>CMA</w:t>
            </w:r>
          </w:p>
        </w:tc>
        <w:tc>
          <w:tcPr>
            <w:tcW w:w="4198" w:type="pct"/>
          </w:tcPr>
          <w:p w14:paraId="41A5EB5C" w14:textId="77777777" w:rsidR="00F15C90" w:rsidRPr="00F15C90" w:rsidRDefault="00F15C90" w:rsidP="00F15C90">
            <w:pPr>
              <w:rPr>
                <w:rFonts w:ascii="Skeena" w:hAnsi="Skeena"/>
                <w:b w:val="0"/>
                <w:bCs w:val="0"/>
              </w:rPr>
            </w:pPr>
            <w:r w:rsidRPr="00F15C90">
              <w:rPr>
                <w:rFonts w:ascii="Skeena" w:hAnsi="Skeena"/>
                <w:b w:val="0"/>
                <w:bCs w:val="0"/>
              </w:rPr>
              <w:t>Clothing Maintenance Allowance</w:t>
            </w:r>
          </w:p>
        </w:tc>
      </w:tr>
      <w:tr w:rsidR="00F15C90" w:rsidRPr="00F15C90" w14:paraId="76BD2D6E" w14:textId="77777777" w:rsidTr="00894D7D">
        <w:tc>
          <w:tcPr>
            <w:tcW w:w="802" w:type="pct"/>
          </w:tcPr>
          <w:p w14:paraId="43FD3591" w14:textId="77777777" w:rsidR="00F15C90" w:rsidRPr="00F15C90" w:rsidRDefault="00F15C90" w:rsidP="00F15C90">
            <w:pPr>
              <w:rPr>
                <w:rFonts w:ascii="Skeena" w:hAnsi="Skeena"/>
                <w:b w:val="0"/>
                <w:bCs w:val="0"/>
              </w:rPr>
            </w:pPr>
            <w:r w:rsidRPr="00F15C90">
              <w:rPr>
                <w:rFonts w:ascii="Skeena" w:hAnsi="Skeena"/>
                <w:b w:val="0"/>
                <w:bCs w:val="0"/>
              </w:rPr>
              <w:t>CMS</w:t>
            </w:r>
          </w:p>
        </w:tc>
        <w:tc>
          <w:tcPr>
            <w:tcW w:w="4198" w:type="pct"/>
          </w:tcPr>
          <w:p w14:paraId="63FCDD28" w14:textId="77777777" w:rsidR="00F15C90" w:rsidRPr="00F15C90" w:rsidRDefault="00F15C90" w:rsidP="00F15C90">
            <w:pPr>
              <w:rPr>
                <w:rFonts w:ascii="Skeena" w:hAnsi="Skeena"/>
                <w:b w:val="0"/>
                <w:bCs w:val="0"/>
              </w:rPr>
            </w:pPr>
            <w:r w:rsidRPr="00F15C90">
              <w:rPr>
                <w:rFonts w:ascii="Skeena" w:hAnsi="Skeena"/>
                <w:b w:val="0"/>
                <w:bCs w:val="0"/>
              </w:rPr>
              <w:t>Centers for Medicare and Medicaid Services</w:t>
            </w:r>
          </w:p>
        </w:tc>
      </w:tr>
      <w:tr w:rsidR="00F15C90" w:rsidRPr="00F15C90" w14:paraId="723F6AF8"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5284D65C" w14:textId="77777777" w:rsidR="00F15C90" w:rsidRPr="00F15C90" w:rsidRDefault="00F15C90" w:rsidP="00F15C90">
            <w:pPr>
              <w:rPr>
                <w:rFonts w:ascii="Skeena" w:hAnsi="Skeena"/>
                <w:b w:val="0"/>
                <w:bCs w:val="0"/>
              </w:rPr>
            </w:pPr>
            <w:r w:rsidRPr="00F15C90">
              <w:rPr>
                <w:rFonts w:ascii="Skeena" w:hAnsi="Skeena"/>
                <w:b w:val="0"/>
                <w:bCs w:val="0"/>
              </w:rPr>
              <w:t>CMV</w:t>
            </w:r>
          </w:p>
        </w:tc>
        <w:tc>
          <w:tcPr>
            <w:tcW w:w="4198" w:type="pct"/>
          </w:tcPr>
          <w:p w14:paraId="4D207BEF" w14:textId="77777777" w:rsidR="00F15C90" w:rsidRPr="00F15C90" w:rsidRDefault="00F15C90" w:rsidP="00F15C90">
            <w:pPr>
              <w:rPr>
                <w:rFonts w:ascii="Skeena" w:hAnsi="Skeena"/>
                <w:b w:val="0"/>
                <w:bCs w:val="0"/>
              </w:rPr>
            </w:pPr>
            <w:r w:rsidRPr="00F15C90">
              <w:rPr>
                <w:rFonts w:ascii="Skeena" w:hAnsi="Skeena"/>
                <w:b w:val="0"/>
                <w:bCs w:val="0"/>
              </w:rPr>
              <w:t>Current Market Value</w:t>
            </w:r>
          </w:p>
        </w:tc>
      </w:tr>
      <w:tr w:rsidR="00F15C90" w:rsidRPr="00F15C90" w14:paraId="68740AA1" w14:textId="77777777" w:rsidTr="00894D7D">
        <w:tc>
          <w:tcPr>
            <w:tcW w:w="802" w:type="pct"/>
          </w:tcPr>
          <w:p w14:paraId="05F7A28F" w14:textId="77777777" w:rsidR="00F15C90" w:rsidRPr="00F15C90" w:rsidRDefault="00F15C90" w:rsidP="00F15C90">
            <w:pPr>
              <w:rPr>
                <w:rFonts w:ascii="Skeena" w:hAnsi="Skeena"/>
                <w:b w:val="0"/>
                <w:bCs w:val="0"/>
              </w:rPr>
            </w:pPr>
            <w:r w:rsidRPr="00F15C90">
              <w:rPr>
                <w:rFonts w:ascii="Skeena" w:hAnsi="Skeena"/>
                <w:b w:val="0"/>
                <w:bCs w:val="0"/>
              </w:rPr>
              <w:t>CNCS</w:t>
            </w:r>
          </w:p>
        </w:tc>
        <w:tc>
          <w:tcPr>
            <w:tcW w:w="4198" w:type="pct"/>
          </w:tcPr>
          <w:p w14:paraId="0824022C" w14:textId="77777777" w:rsidR="00F15C90" w:rsidRPr="00F15C90" w:rsidRDefault="00F15C90" w:rsidP="00F15C90">
            <w:pPr>
              <w:rPr>
                <w:rFonts w:ascii="Skeena" w:hAnsi="Skeena"/>
                <w:b w:val="0"/>
                <w:bCs w:val="0"/>
              </w:rPr>
            </w:pPr>
            <w:r w:rsidRPr="00F15C90">
              <w:rPr>
                <w:rFonts w:ascii="Skeena" w:hAnsi="Skeena"/>
                <w:b w:val="0"/>
                <w:bCs w:val="0"/>
              </w:rPr>
              <w:t>Corporation for National and Community Services</w:t>
            </w:r>
          </w:p>
        </w:tc>
      </w:tr>
      <w:tr w:rsidR="00F15C90" w:rsidRPr="00F15C90" w14:paraId="708924E5"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46C8A89E" w14:textId="77777777" w:rsidR="00F15C90" w:rsidRPr="00F15C90" w:rsidRDefault="00F15C90" w:rsidP="00F15C90">
            <w:pPr>
              <w:rPr>
                <w:rFonts w:ascii="Skeena" w:hAnsi="Skeena"/>
                <w:b w:val="0"/>
                <w:bCs w:val="0"/>
              </w:rPr>
            </w:pPr>
            <w:r w:rsidRPr="00F15C90">
              <w:rPr>
                <w:rFonts w:ascii="Skeena" w:hAnsi="Skeena"/>
                <w:b w:val="0"/>
                <w:bCs w:val="0"/>
              </w:rPr>
              <w:t>COBRA</w:t>
            </w:r>
          </w:p>
        </w:tc>
        <w:tc>
          <w:tcPr>
            <w:tcW w:w="4198" w:type="pct"/>
          </w:tcPr>
          <w:p w14:paraId="1AF97EFB" w14:textId="77777777" w:rsidR="00F15C90" w:rsidRPr="00F15C90" w:rsidRDefault="00F15C90" w:rsidP="00F15C90">
            <w:pPr>
              <w:rPr>
                <w:rFonts w:ascii="Skeena" w:hAnsi="Skeena"/>
                <w:b w:val="0"/>
                <w:bCs w:val="0"/>
              </w:rPr>
            </w:pPr>
            <w:r w:rsidRPr="00F15C90">
              <w:rPr>
                <w:rFonts w:ascii="Skeena" w:hAnsi="Skeena"/>
                <w:b w:val="0"/>
                <w:bCs w:val="0"/>
              </w:rPr>
              <w:t>Consolidated Omnibus Budget Reconciliation Act (1985)</w:t>
            </w:r>
          </w:p>
        </w:tc>
      </w:tr>
      <w:tr w:rsidR="00F15C90" w:rsidRPr="00F15C90" w14:paraId="2E7D3B6E" w14:textId="77777777" w:rsidTr="00894D7D">
        <w:tc>
          <w:tcPr>
            <w:tcW w:w="802" w:type="pct"/>
          </w:tcPr>
          <w:p w14:paraId="58594A7E" w14:textId="77777777" w:rsidR="00F15C90" w:rsidRPr="00F15C90" w:rsidRDefault="00F15C90" w:rsidP="00F15C90">
            <w:pPr>
              <w:rPr>
                <w:rFonts w:ascii="Skeena" w:hAnsi="Skeena"/>
                <w:b w:val="0"/>
                <w:bCs w:val="0"/>
              </w:rPr>
            </w:pPr>
            <w:r w:rsidRPr="00F15C90">
              <w:rPr>
                <w:rFonts w:ascii="Skeena" w:hAnsi="Skeena"/>
                <w:b w:val="0"/>
                <w:bCs w:val="0"/>
              </w:rPr>
              <w:t>COLA</w:t>
            </w:r>
          </w:p>
        </w:tc>
        <w:tc>
          <w:tcPr>
            <w:tcW w:w="4198" w:type="pct"/>
          </w:tcPr>
          <w:p w14:paraId="748BB3CA" w14:textId="77777777" w:rsidR="00F15C90" w:rsidRPr="00F15C90" w:rsidRDefault="00F15C90" w:rsidP="00F15C90">
            <w:pPr>
              <w:rPr>
                <w:rFonts w:ascii="Skeena" w:hAnsi="Skeena"/>
                <w:b w:val="0"/>
                <w:bCs w:val="0"/>
              </w:rPr>
            </w:pPr>
            <w:r w:rsidRPr="00F15C90">
              <w:rPr>
                <w:rFonts w:ascii="Skeena" w:hAnsi="Skeena"/>
                <w:b w:val="0"/>
                <w:bCs w:val="0"/>
              </w:rPr>
              <w:t>Cost-of-Living Adjustment</w:t>
            </w:r>
          </w:p>
        </w:tc>
      </w:tr>
      <w:tr w:rsidR="00F15C90" w:rsidRPr="00F15C90" w14:paraId="335FFFE1"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155DA5EF" w14:textId="77777777" w:rsidR="00F15C90" w:rsidRPr="00F15C90" w:rsidRDefault="00F15C90" w:rsidP="00F15C90">
            <w:pPr>
              <w:rPr>
                <w:rFonts w:ascii="Skeena" w:hAnsi="Skeena"/>
                <w:b w:val="0"/>
                <w:bCs w:val="0"/>
              </w:rPr>
            </w:pPr>
            <w:r w:rsidRPr="00F15C90">
              <w:rPr>
                <w:rFonts w:ascii="Skeena" w:hAnsi="Skeena"/>
                <w:b w:val="0"/>
                <w:bCs w:val="0"/>
              </w:rPr>
              <w:t>CRCF</w:t>
            </w:r>
          </w:p>
        </w:tc>
        <w:tc>
          <w:tcPr>
            <w:tcW w:w="4198" w:type="pct"/>
          </w:tcPr>
          <w:p w14:paraId="44B3736D" w14:textId="77777777" w:rsidR="00F15C90" w:rsidRPr="00F15C90" w:rsidRDefault="00F15C90" w:rsidP="00F15C90">
            <w:pPr>
              <w:rPr>
                <w:rFonts w:ascii="Skeena" w:hAnsi="Skeena"/>
                <w:b w:val="0"/>
                <w:bCs w:val="0"/>
              </w:rPr>
            </w:pPr>
            <w:r w:rsidRPr="00F15C90">
              <w:rPr>
                <w:rFonts w:ascii="Skeena" w:hAnsi="Skeena"/>
                <w:b w:val="0"/>
                <w:bCs w:val="0"/>
              </w:rPr>
              <w:t>Community Residential Care Facilities</w:t>
            </w:r>
          </w:p>
        </w:tc>
      </w:tr>
      <w:tr w:rsidR="00F15C90" w:rsidRPr="00F15C90" w14:paraId="4D740556" w14:textId="77777777" w:rsidTr="00894D7D">
        <w:tc>
          <w:tcPr>
            <w:tcW w:w="802" w:type="pct"/>
          </w:tcPr>
          <w:p w14:paraId="04E82811" w14:textId="77777777" w:rsidR="00F15C90" w:rsidRPr="00F15C90" w:rsidRDefault="00F15C90" w:rsidP="00F15C90">
            <w:pPr>
              <w:rPr>
                <w:rFonts w:ascii="Skeena" w:hAnsi="Skeena"/>
                <w:b w:val="0"/>
                <w:bCs w:val="0"/>
              </w:rPr>
            </w:pPr>
            <w:r w:rsidRPr="00F15C90">
              <w:rPr>
                <w:rFonts w:ascii="Skeena" w:hAnsi="Skeena"/>
                <w:b w:val="0"/>
                <w:bCs w:val="0"/>
              </w:rPr>
              <w:t>CSD</w:t>
            </w:r>
          </w:p>
        </w:tc>
        <w:tc>
          <w:tcPr>
            <w:tcW w:w="4198" w:type="pct"/>
          </w:tcPr>
          <w:p w14:paraId="5955D909" w14:textId="77777777" w:rsidR="00F15C90" w:rsidRPr="00F15C90" w:rsidRDefault="00F15C90" w:rsidP="00F15C90">
            <w:pPr>
              <w:rPr>
                <w:rFonts w:ascii="Skeena" w:hAnsi="Skeena"/>
                <w:b w:val="0"/>
                <w:bCs w:val="0"/>
              </w:rPr>
            </w:pPr>
            <w:r w:rsidRPr="00F15C90">
              <w:rPr>
                <w:rFonts w:ascii="Skeena" w:hAnsi="Skeena"/>
                <w:b w:val="0"/>
                <w:bCs w:val="0"/>
              </w:rPr>
              <w:t>Client Status Document</w:t>
            </w:r>
          </w:p>
        </w:tc>
      </w:tr>
      <w:tr w:rsidR="00F15C90" w:rsidRPr="00F15C90" w14:paraId="04D3ACA6"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76FD90A0" w14:textId="77777777" w:rsidR="00F15C90" w:rsidRPr="00F15C90" w:rsidRDefault="00F15C90" w:rsidP="00F15C90">
            <w:pPr>
              <w:rPr>
                <w:rFonts w:ascii="Skeena" w:hAnsi="Skeena"/>
                <w:b w:val="0"/>
                <w:bCs w:val="0"/>
              </w:rPr>
            </w:pPr>
            <w:r w:rsidRPr="00F15C90">
              <w:rPr>
                <w:rFonts w:ascii="Skeena" w:hAnsi="Skeena"/>
                <w:b w:val="0"/>
                <w:bCs w:val="0"/>
              </w:rPr>
              <w:t>CSV</w:t>
            </w:r>
          </w:p>
        </w:tc>
        <w:tc>
          <w:tcPr>
            <w:tcW w:w="4198" w:type="pct"/>
          </w:tcPr>
          <w:p w14:paraId="78A248E7" w14:textId="77777777" w:rsidR="00F15C90" w:rsidRPr="00F15C90" w:rsidRDefault="00F15C90" w:rsidP="00F15C90">
            <w:pPr>
              <w:rPr>
                <w:rFonts w:ascii="Skeena" w:hAnsi="Skeena"/>
                <w:b w:val="0"/>
                <w:bCs w:val="0"/>
              </w:rPr>
            </w:pPr>
            <w:r w:rsidRPr="00F15C90">
              <w:rPr>
                <w:rFonts w:ascii="Skeena" w:hAnsi="Skeena"/>
                <w:b w:val="0"/>
                <w:bCs w:val="0"/>
              </w:rPr>
              <w:t>Cash Surrender Value</w:t>
            </w:r>
          </w:p>
        </w:tc>
      </w:tr>
      <w:tr w:rsidR="00F15C90" w:rsidRPr="00F15C90" w14:paraId="2D913728" w14:textId="77777777" w:rsidTr="00894D7D">
        <w:tc>
          <w:tcPr>
            <w:tcW w:w="802" w:type="pct"/>
          </w:tcPr>
          <w:p w14:paraId="479310FB" w14:textId="77777777" w:rsidR="00F15C90" w:rsidRPr="00F15C90" w:rsidRDefault="00F15C90" w:rsidP="00F15C90">
            <w:pPr>
              <w:rPr>
                <w:rFonts w:ascii="Skeena" w:hAnsi="Skeena"/>
                <w:b w:val="0"/>
                <w:bCs w:val="0"/>
              </w:rPr>
            </w:pPr>
            <w:r w:rsidRPr="00F15C90">
              <w:rPr>
                <w:rFonts w:ascii="Skeena" w:hAnsi="Skeena"/>
                <w:b w:val="0"/>
                <w:bCs w:val="0"/>
              </w:rPr>
              <w:lastRenderedPageBreak/>
              <w:t>CV</w:t>
            </w:r>
          </w:p>
        </w:tc>
        <w:tc>
          <w:tcPr>
            <w:tcW w:w="4198" w:type="pct"/>
          </w:tcPr>
          <w:p w14:paraId="6FFF3B42" w14:textId="77777777" w:rsidR="00F15C90" w:rsidRPr="00F15C90" w:rsidRDefault="00F15C90" w:rsidP="00F15C90">
            <w:pPr>
              <w:rPr>
                <w:rFonts w:ascii="Skeena" w:hAnsi="Skeena"/>
                <w:b w:val="0"/>
                <w:bCs w:val="0"/>
              </w:rPr>
            </w:pPr>
            <w:r w:rsidRPr="00F15C90">
              <w:rPr>
                <w:rFonts w:ascii="Skeena" w:hAnsi="Skeena"/>
                <w:b w:val="0"/>
                <w:bCs w:val="0"/>
              </w:rPr>
              <w:t>Cash Value</w:t>
            </w:r>
          </w:p>
        </w:tc>
      </w:tr>
      <w:tr w:rsidR="00F15C90" w:rsidRPr="00F15C90" w14:paraId="16B3098F"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36FDCDD4" w14:textId="77777777" w:rsidR="00F15C90" w:rsidRPr="00F15C90" w:rsidRDefault="00F15C90" w:rsidP="00F15C90">
            <w:pPr>
              <w:rPr>
                <w:rFonts w:ascii="Skeena" w:hAnsi="Skeena"/>
                <w:b w:val="0"/>
                <w:bCs w:val="0"/>
              </w:rPr>
            </w:pPr>
            <w:r w:rsidRPr="00F15C90">
              <w:rPr>
                <w:rFonts w:ascii="Skeena" w:hAnsi="Skeena"/>
                <w:b w:val="0"/>
                <w:bCs w:val="0"/>
              </w:rPr>
              <w:t>DAA</w:t>
            </w:r>
          </w:p>
        </w:tc>
        <w:tc>
          <w:tcPr>
            <w:tcW w:w="4198" w:type="pct"/>
          </w:tcPr>
          <w:p w14:paraId="41CDFEC1" w14:textId="77777777" w:rsidR="00F15C90" w:rsidRPr="00F15C90" w:rsidRDefault="00F15C90" w:rsidP="00F15C90">
            <w:pPr>
              <w:rPr>
                <w:rFonts w:ascii="Skeena" w:hAnsi="Skeena"/>
                <w:b w:val="0"/>
                <w:bCs w:val="0"/>
              </w:rPr>
            </w:pPr>
            <w:r w:rsidRPr="00F15C90">
              <w:rPr>
                <w:rFonts w:ascii="Skeena" w:hAnsi="Skeena"/>
                <w:b w:val="0"/>
                <w:bCs w:val="0"/>
              </w:rPr>
              <w:t>Drug Addiction or Alcoholism</w:t>
            </w:r>
          </w:p>
        </w:tc>
      </w:tr>
      <w:tr w:rsidR="00F15C90" w:rsidRPr="00F15C90" w14:paraId="099510F5" w14:textId="77777777" w:rsidTr="00894D7D">
        <w:tc>
          <w:tcPr>
            <w:tcW w:w="802" w:type="pct"/>
          </w:tcPr>
          <w:p w14:paraId="6D826573" w14:textId="77777777" w:rsidR="00F15C90" w:rsidRPr="00F15C90" w:rsidRDefault="00F15C90" w:rsidP="00F15C90">
            <w:pPr>
              <w:rPr>
                <w:rFonts w:ascii="Skeena" w:hAnsi="Skeena"/>
                <w:b w:val="0"/>
                <w:bCs w:val="0"/>
              </w:rPr>
            </w:pPr>
            <w:r w:rsidRPr="00F15C90">
              <w:rPr>
                <w:rFonts w:ascii="Skeena" w:hAnsi="Skeena"/>
                <w:b w:val="0"/>
                <w:bCs w:val="0"/>
              </w:rPr>
              <w:t>DAC</w:t>
            </w:r>
          </w:p>
        </w:tc>
        <w:tc>
          <w:tcPr>
            <w:tcW w:w="4198" w:type="pct"/>
          </w:tcPr>
          <w:p w14:paraId="3E7AD6F3" w14:textId="77777777" w:rsidR="00F15C90" w:rsidRPr="00F15C90" w:rsidRDefault="00F15C90" w:rsidP="00F15C90">
            <w:pPr>
              <w:rPr>
                <w:rFonts w:ascii="Skeena" w:hAnsi="Skeena"/>
                <w:b w:val="0"/>
                <w:bCs w:val="0"/>
              </w:rPr>
            </w:pPr>
            <w:r w:rsidRPr="00F15C90">
              <w:rPr>
                <w:rFonts w:ascii="Skeena" w:hAnsi="Skeena"/>
                <w:b w:val="0"/>
                <w:bCs w:val="0"/>
              </w:rPr>
              <w:t>Disabled Adult Children</w:t>
            </w:r>
          </w:p>
        </w:tc>
      </w:tr>
      <w:tr w:rsidR="00F15C90" w:rsidRPr="00F15C90" w14:paraId="237DBE56"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36B830F7" w14:textId="77777777" w:rsidR="00F15C90" w:rsidRPr="00F15C90" w:rsidRDefault="00F15C90" w:rsidP="00F15C90">
            <w:pPr>
              <w:rPr>
                <w:rFonts w:ascii="Skeena" w:hAnsi="Skeena"/>
                <w:b w:val="0"/>
                <w:bCs w:val="0"/>
              </w:rPr>
            </w:pPr>
            <w:r w:rsidRPr="00F15C90">
              <w:rPr>
                <w:rFonts w:ascii="Skeena" w:hAnsi="Skeena"/>
                <w:b w:val="0"/>
                <w:bCs w:val="0"/>
              </w:rPr>
              <w:t>DB</w:t>
            </w:r>
          </w:p>
        </w:tc>
        <w:tc>
          <w:tcPr>
            <w:tcW w:w="4198" w:type="pct"/>
          </w:tcPr>
          <w:p w14:paraId="533B42C7" w14:textId="77777777" w:rsidR="00F15C90" w:rsidRPr="00F15C90" w:rsidRDefault="00F15C90" w:rsidP="00F15C90">
            <w:pPr>
              <w:rPr>
                <w:rFonts w:ascii="Skeena" w:hAnsi="Skeena"/>
                <w:b w:val="0"/>
                <w:bCs w:val="0"/>
              </w:rPr>
            </w:pPr>
            <w:r w:rsidRPr="00F15C90">
              <w:rPr>
                <w:rFonts w:ascii="Skeena" w:hAnsi="Skeena"/>
                <w:b w:val="0"/>
                <w:bCs w:val="0"/>
              </w:rPr>
              <w:t>Deemed Baby</w:t>
            </w:r>
          </w:p>
        </w:tc>
      </w:tr>
      <w:tr w:rsidR="00F15C90" w:rsidRPr="00F15C90" w14:paraId="60BB3BC2" w14:textId="77777777" w:rsidTr="00894D7D">
        <w:tc>
          <w:tcPr>
            <w:tcW w:w="802" w:type="pct"/>
          </w:tcPr>
          <w:p w14:paraId="29FBAE41" w14:textId="77777777" w:rsidR="00F15C90" w:rsidRPr="00F15C90" w:rsidRDefault="00F15C90" w:rsidP="00F15C90">
            <w:pPr>
              <w:rPr>
                <w:rFonts w:ascii="Skeena" w:hAnsi="Skeena"/>
                <w:b w:val="0"/>
                <w:bCs w:val="0"/>
              </w:rPr>
            </w:pPr>
            <w:r w:rsidRPr="00F15C90">
              <w:rPr>
                <w:rFonts w:ascii="Skeena" w:hAnsi="Skeena"/>
                <w:b w:val="0"/>
                <w:bCs w:val="0"/>
              </w:rPr>
              <w:t>DCEP</w:t>
            </w:r>
          </w:p>
        </w:tc>
        <w:tc>
          <w:tcPr>
            <w:tcW w:w="4198" w:type="pct"/>
          </w:tcPr>
          <w:p w14:paraId="3758B241" w14:textId="77777777" w:rsidR="00F15C90" w:rsidRPr="00F15C90" w:rsidRDefault="00F15C90" w:rsidP="00F15C90">
            <w:pPr>
              <w:rPr>
                <w:rFonts w:ascii="Skeena" w:hAnsi="Skeena"/>
                <w:b w:val="0"/>
                <w:bCs w:val="0"/>
              </w:rPr>
            </w:pPr>
            <w:r w:rsidRPr="00F15C90">
              <w:rPr>
                <w:rFonts w:ascii="Skeena" w:hAnsi="Skeena"/>
                <w:b w:val="0"/>
                <w:bCs w:val="0"/>
              </w:rPr>
              <w:t>Division of Central Eligibility Processing</w:t>
            </w:r>
          </w:p>
        </w:tc>
      </w:tr>
      <w:tr w:rsidR="00F15C90" w:rsidRPr="00F15C90" w14:paraId="6CEC5374"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09F05AA5" w14:textId="77777777" w:rsidR="00F15C90" w:rsidRPr="00F15C90" w:rsidRDefault="00F15C90" w:rsidP="00F15C90">
            <w:pPr>
              <w:rPr>
                <w:rFonts w:ascii="Skeena" w:hAnsi="Skeena"/>
                <w:b w:val="0"/>
                <w:bCs w:val="0"/>
              </w:rPr>
            </w:pPr>
            <w:r w:rsidRPr="00F15C90">
              <w:rPr>
                <w:rFonts w:ascii="Skeena" w:hAnsi="Skeena"/>
                <w:b w:val="0"/>
                <w:bCs w:val="0"/>
              </w:rPr>
              <w:t>DDD</w:t>
            </w:r>
          </w:p>
        </w:tc>
        <w:tc>
          <w:tcPr>
            <w:tcW w:w="4198" w:type="pct"/>
          </w:tcPr>
          <w:p w14:paraId="64D22542" w14:textId="77777777" w:rsidR="00F15C90" w:rsidRPr="00F15C90" w:rsidRDefault="00F15C90" w:rsidP="00F15C90">
            <w:pPr>
              <w:rPr>
                <w:rFonts w:ascii="Skeena" w:hAnsi="Skeena"/>
                <w:b w:val="0"/>
                <w:bCs w:val="0"/>
              </w:rPr>
            </w:pPr>
            <w:r w:rsidRPr="00F15C90">
              <w:rPr>
                <w:rFonts w:ascii="Skeena" w:hAnsi="Skeena"/>
                <w:b w:val="0"/>
                <w:bCs w:val="0"/>
              </w:rPr>
              <w:t>Department of Disability Determinations</w:t>
            </w:r>
          </w:p>
        </w:tc>
      </w:tr>
      <w:tr w:rsidR="00F15C90" w:rsidRPr="00F15C90" w14:paraId="2A6880B5" w14:textId="77777777" w:rsidTr="00894D7D">
        <w:tc>
          <w:tcPr>
            <w:tcW w:w="802" w:type="pct"/>
          </w:tcPr>
          <w:p w14:paraId="414A7A5C" w14:textId="77777777" w:rsidR="00F15C90" w:rsidRPr="00F15C90" w:rsidRDefault="00F15C90" w:rsidP="00F15C90">
            <w:pPr>
              <w:rPr>
                <w:rFonts w:ascii="Skeena" w:hAnsi="Skeena"/>
                <w:b w:val="0"/>
                <w:bCs w:val="0"/>
              </w:rPr>
            </w:pPr>
            <w:r w:rsidRPr="00F15C90">
              <w:rPr>
                <w:rFonts w:ascii="Skeena" w:hAnsi="Skeena"/>
                <w:b w:val="0"/>
                <w:bCs w:val="0"/>
              </w:rPr>
              <w:t>DDSN</w:t>
            </w:r>
          </w:p>
        </w:tc>
        <w:tc>
          <w:tcPr>
            <w:tcW w:w="4198" w:type="pct"/>
          </w:tcPr>
          <w:p w14:paraId="6144E094" w14:textId="77777777" w:rsidR="00F15C90" w:rsidRPr="00F15C90" w:rsidRDefault="00F15C90" w:rsidP="00F15C90">
            <w:pPr>
              <w:rPr>
                <w:rFonts w:ascii="Skeena" w:hAnsi="Skeena"/>
                <w:b w:val="0"/>
                <w:bCs w:val="0"/>
              </w:rPr>
            </w:pPr>
            <w:r w:rsidRPr="00F15C90">
              <w:rPr>
                <w:rFonts w:ascii="Skeena" w:hAnsi="Skeena"/>
                <w:b w:val="0"/>
                <w:bCs w:val="0"/>
              </w:rPr>
              <w:t>Department of Disabilities and Special Needs</w:t>
            </w:r>
          </w:p>
        </w:tc>
      </w:tr>
      <w:tr w:rsidR="00F15C90" w:rsidRPr="00F15C90" w14:paraId="34C64D8E"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061E6BA9" w14:textId="77777777" w:rsidR="00F15C90" w:rsidRPr="00F15C90" w:rsidRDefault="00F15C90" w:rsidP="00F15C90">
            <w:pPr>
              <w:rPr>
                <w:rFonts w:ascii="Skeena" w:hAnsi="Skeena"/>
                <w:b w:val="0"/>
                <w:bCs w:val="0"/>
              </w:rPr>
            </w:pPr>
            <w:r w:rsidRPr="00F15C90">
              <w:rPr>
                <w:rFonts w:ascii="Skeena" w:hAnsi="Skeena"/>
                <w:b w:val="0"/>
                <w:bCs w:val="0"/>
              </w:rPr>
              <w:t>DHEC</w:t>
            </w:r>
          </w:p>
        </w:tc>
        <w:tc>
          <w:tcPr>
            <w:tcW w:w="4198" w:type="pct"/>
          </w:tcPr>
          <w:p w14:paraId="5814E5F2" w14:textId="77777777" w:rsidR="00F15C90" w:rsidRPr="00F15C90" w:rsidRDefault="00F15C90" w:rsidP="00F15C90">
            <w:pPr>
              <w:rPr>
                <w:rFonts w:ascii="Skeena" w:hAnsi="Skeena"/>
                <w:b w:val="0"/>
                <w:bCs w:val="0"/>
              </w:rPr>
            </w:pPr>
            <w:r w:rsidRPr="00F15C90">
              <w:rPr>
                <w:rFonts w:ascii="Skeena" w:hAnsi="Skeena"/>
                <w:b w:val="0"/>
                <w:bCs w:val="0"/>
              </w:rPr>
              <w:t>Department of Health and Environmental Control</w:t>
            </w:r>
          </w:p>
        </w:tc>
      </w:tr>
      <w:tr w:rsidR="00F15C90" w:rsidRPr="00F15C90" w14:paraId="0BE18A21" w14:textId="77777777" w:rsidTr="00894D7D">
        <w:tc>
          <w:tcPr>
            <w:tcW w:w="802" w:type="pct"/>
          </w:tcPr>
          <w:p w14:paraId="369A15DB" w14:textId="77777777" w:rsidR="00F15C90" w:rsidRPr="00F15C90" w:rsidRDefault="00F15C90" w:rsidP="00F15C90">
            <w:pPr>
              <w:rPr>
                <w:rFonts w:ascii="Skeena" w:hAnsi="Skeena"/>
                <w:b w:val="0"/>
                <w:bCs w:val="0"/>
              </w:rPr>
            </w:pPr>
            <w:r w:rsidRPr="00F15C90">
              <w:rPr>
                <w:rFonts w:ascii="Skeena" w:hAnsi="Skeena"/>
                <w:b w:val="0"/>
                <w:bCs w:val="0"/>
              </w:rPr>
              <w:t>DHHS</w:t>
            </w:r>
          </w:p>
        </w:tc>
        <w:tc>
          <w:tcPr>
            <w:tcW w:w="4198" w:type="pct"/>
          </w:tcPr>
          <w:p w14:paraId="50454128" w14:textId="77777777" w:rsidR="00F15C90" w:rsidRPr="00F15C90" w:rsidRDefault="00F15C90" w:rsidP="00F15C90">
            <w:pPr>
              <w:rPr>
                <w:rFonts w:ascii="Skeena" w:hAnsi="Skeena"/>
                <w:b w:val="0"/>
                <w:bCs w:val="0"/>
              </w:rPr>
            </w:pPr>
            <w:r w:rsidRPr="00F15C90">
              <w:rPr>
                <w:rFonts w:ascii="Skeena" w:hAnsi="Skeena"/>
                <w:b w:val="0"/>
                <w:bCs w:val="0"/>
              </w:rPr>
              <w:t>Department of Health and Human Services</w:t>
            </w:r>
          </w:p>
        </w:tc>
      </w:tr>
      <w:tr w:rsidR="00F15C90" w:rsidRPr="00F15C90" w14:paraId="7826869E"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667CCB5C" w14:textId="77777777" w:rsidR="00F15C90" w:rsidRPr="00F15C90" w:rsidRDefault="00F15C90" w:rsidP="00F15C90">
            <w:pPr>
              <w:rPr>
                <w:rFonts w:ascii="Skeena" w:hAnsi="Skeena"/>
                <w:b w:val="0"/>
                <w:bCs w:val="0"/>
              </w:rPr>
            </w:pPr>
            <w:r w:rsidRPr="00F15C90">
              <w:rPr>
                <w:rFonts w:ascii="Skeena" w:hAnsi="Skeena"/>
                <w:b w:val="0"/>
                <w:bCs w:val="0"/>
              </w:rPr>
              <w:t>DEW</w:t>
            </w:r>
          </w:p>
        </w:tc>
        <w:tc>
          <w:tcPr>
            <w:tcW w:w="4198" w:type="pct"/>
          </w:tcPr>
          <w:p w14:paraId="5C926B2D" w14:textId="77777777" w:rsidR="00F15C90" w:rsidRPr="00F15C90" w:rsidRDefault="00F15C90" w:rsidP="00F15C90">
            <w:pPr>
              <w:rPr>
                <w:rFonts w:ascii="Skeena" w:hAnsi="Skeena"/>
                <w:b w:val="0"/>
                <w:bCs w:val="0"/>
              </w:rPr>
            </w:pPr>
            <w:r w:rsidRPr="00F15C90">
              <w:rPr>
                <w:rFonts w:ascii="Skeena" w:hAnsi="Skeena"/>
                <w:b w:val="0"/>
                <w:bCs w:val="0"/>
              </w:rPr>
              <w:t>Department of Employment and Workforce</w:t>
            </w:r>
          </w:p>
        </w:tc>
      </w:tr>
      <w:tr w:rsidR="00F15C90" w:rsidRPr="00F15C90" w14:paraId="60039961" w14:textId="77777777" w:rsidTr="00894D7D">
        <w:tc>
          <w:tcPr>
            <w:tcW w:w="802" w:type="pct"/>
          </w:tcPr>
          <w:p w14:paraId="79076377" w14:textId="77777777" w:rsidR="00F15C90" w:rsidRPr="00F15C90" w:rsidRDefault="00F15C90" w:rsidP="00F15C90">
            <w:pPr>
              <w:rPr>
                <w:rFonts w:ascii="Skeena" w:hAnsi="Skeena"/>
                <w:b w:val="0"/>
                <w:bCs w:val="0"/>
              </w:rPr>
            </w:pPr>
            <w:r w:rsidRPr="00F15C90">
              <w:rPr>
                <w:rFonts w:ascii="Skeena" w:hAnsi="Skeena"/>
                <w:b w:val="0"/>
                <w:bCs w:val="0"/>
              </w:rPr>
              <w:t>DJJ</w:t>
            </w:r>
          </w:p>
        </w:tc>
        <w:tc>
          <w:tcPr>
            <w:tcW w:w="4198" w:type="pct"/>
          </w:tcPr>
          <w:p w14:paraId="2B7FC70A" w14:textId="77777777" w:rsidR="00F15C90" w:rsidRPr="00F15C90" w:rsidRDefault="00F15C90" w:rsidP="00F15C90">
            <w:pPr>
              <w:rPr>
                <w:rFonts w:ascii="Skeena" w:hAnsi="Skeena"/>
                <w:b w:val="0"/>
                <w:bCs w:val="0"/>
              </w:rPr>
            </w:pPr>
            <w:r w:rsidRPr="00F15C90">
              <w:rPr>
                <w:rFonts w:ascii="Skeena" w:hAnsi="Skeena"/>
                <w:b w:val="0"/>
                <w:bCs w:val="0"/>
              </w:rPr>
              <w:t>Department of Juvenile Justice</w:t>
            </w:r>
          </w:p>
        </w:tc>
      </w:tr>
      <w:tr w:rsidR="00F15C90" w:rsidRPr="00F15C90" w14:paraId="625A9BF4"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05201AC6" w14:textId="77777777" w:rsidR="00F15C90" w:rsidRPr="00F15C90" w:rsidRDefault="00F15C90" w:rsidP="00F15C90">
            <w:pPr>
              <w:rPr>
                <w:rFonts w:ascii="Skeena" w:hAnsi="Skeena"/>
                <w:b w:val="0"/>
                <w:bCs w:val="0"/>
              </w:rPr>
            </w:pPr>
            <w:r w:rsidRPr="00F15C90">
              <w:rPr>
                <w:rFonts w:ascii="Skeena" w:hAnsi="Skeena"/>
                <w:b w:val="0"/>
                <w:bCs w:val="0"/>
              </w:rPr>
              <w:t>DMH</w:t>
            </w:r>
          </w:p>
        </w:tc>
        <w:tc>
          <w:tcPr>
            <w:tcW w:w="4198" w:type="pct"/>
          </w:tcPr>
          <w:p w14:paraId="3BAFCD0F" w14:textId="77777777" w:rsidR="00F15C90" w:rsidRPr="00F15C90" w:rsidRDefault="00F15C90" w:rsidP="00F15C90">
            <w:pPr>
              <w:rPr>
                <w:rFonts w:ascii="Skeena" w:hAnsi="Skeena"/>
                <w:b w:val="0"/>
                <w:bCs w:val="0"/>
              </w:rPr>
            </w:pPr>
            <w:r w:rsidRPr="00F15C90">
              <w:rPr>
                <w:rFonts w:ascii="Skeena" w:hAnsi="Skeena"/>
                <w:b w:val="0"/>
                <w:bCs w:val="0"/>
              </w:rPr>
              <w:t>Department of Mental Health</w:t>
            </w:r>
          </w:p>
        </w:tc>
      </w:tr>
      <w:tr w:rsidR="00F15C90" w:rsidRPr="00F15C90" w14:paraId="38AE5134" w14:textId="77777777" w:rsidTr="00894D7D">
        <w:tc>
          <w:tcPr>
            <w:tcW w:w="802" w:type="pct"/>
          </w:tcPr>
          <w:p w14:paraId="491DC1DF" w14:textId="77777777" w:rsidR="00F15C90" w:rsidRPr="00F15C90" w:rsidRDefault="00F15C90" w:rsidP="00F15C90">
            <w:pPr>
              <w:rPr>
                <w:rFonts w:ascii="Skeena" w:hAnsi="Skeena"/>
                <w:b w:val="0"/>
                <w:bCs w:val="0"/>
              </w:rPr>
            </w:pPr>
            <w:r w:rsidRPr="00F15C90">
              <w:rPr>
                <w:rFonts w:ascii="Skeena" w:hAnsi="Skeena"/>
                <w:b w:val="0"/>
                <w:bCs w:val="0"/>
              </w:rPr>
              <w:t>DOB</w:t>
            </w:r>
          </w:p>
        </w:tc>
        <w:tc>
          <w:tcPr>
            <w:tcW w:w="4198" w:type="pct"/>
          </w:tcPr>
          <w:p w14:paraId="15A366E0" w14:textId="77777777" w:rsidR="00F15C90" w:rsidRPr="00F15C90" w:rsidRDefault="00F15C90" w:rsidP="00F15C90">
            <w:pPr>
              <w:rPr>
                <w:rFonts w:ascii="Skeena" w:hAnsi="Skeena"/>
                <w:b w:val="0"/>
                <w:bCs w:val="0"/>
              </w:rPr>
            </w:pPr>
            <w:r w:rsidRPr="00F15C90">
              <w:rPr>
                <w:rFonts w:ascii="Skeena" w:hAnsi="Skeena"/>
                <w:b w:val="0"/>
                <w:bCs w:val="0"/>
              </w:rPr>
              <w:t>Date of Birth</w:t>
            </w:r>
          </w:p>
        </w:tc>
      </w:tr>
      <w:tr w:rsidR="00F15C90" w:rsidRPr="00F15C90" w14:paraId="5B6E4565"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126E09B7" w14:textId="77777777" w:rsidR="00F15C90" w:rsidRPr="00F15C90" w:rsidRDefault="00F15C90" w:rsidP="00F15C90">
            <w:pPr>
              <w:rPr>
                <w:rFonts w:ascii="Skeena" w:hAnsi="Skeena"/>
                <w:b w:val="0"/>
                <w:bCs w:val="0"/>
              </w:rPr>
            </w:pPr>
            <w:r w:rsidRPr="00F15C90">
              <w:rPr>
                <w:rFonts w:ascii="Skeena" w:hAnsi="Skeena"/>
                <w:b w:val="0"/>
                <w:bCs w:val="0"/>
              </w:rPr>
              <w:t>DOD</w:t>
            </w:r>
          </w:p>
        </w:tc>
        <w:tc>
          <w:tcPr>
            <w:tcW w:w="4198" w:type="pct"/>
          </w:tcPr>
          <w:p w14:paraId="22777272" w14:textId="77777777" w:rsidR="00F15C90" w:rsidRPr="00F15C90" w:rsidRDefault="00F15C90" w:rsidP="00F15C90">
            <w:pPr>
              <w:rPr>
                <w:rFonts w:ascii="Skeena" w:hAnsi="Skeena"/>
                <w:b w:val="0"/>
                <w:bCs w:val="0"/>
              </w:rPr>
            </w:pPr>
            <w:r w:rsidRPr="00F15C90">
              <w:rPr>
                <w:rFonts w:ascii="Skeena" w:hAnsi="Skeena"/>
                <w:b w:val="0"/>
                <w:bCs w:val="0"/>
              </w:rPr>
              <w:t>Date of Death</w:t>
            </w:r>
          </w:p>
        </w:tc>
      </w:tr>
      <w:tr w:rsidR="00F15C90" w:rsidRPr="00F15C90" w14:paraId="07A3BC24" w14:textId="77777777" w:rsidTr="00894D7D">
        <w:tc>
          <w:tcPr>
            <w:tcW w:w="802" w:type="pct"/>
          </w:tcPr>
          <w:p w14:paraId="3069268F" w14:textId="77777777" w:rsidR="00F15C90" w:rsidRPr="00F15C90" w:rsidRDefault="00F15C90" w:rsidP="00F15C90">
            <w:pPr>
              <w:rPr>
                <w:rFonts w:ascii="Skeena" w:hAnsi="Skeena"/>
                <w:b w:val="0"/>
                <w:bCs w:val="0"/>
              </w:rPr>
            </w:pPr>
            <w:r w:rsidRPr="00F15C90">
              <w:rPr>
                <w:rFonts w:ascii="Skeena" w:hAnsi="Skeena"/>
                <w:b w:val="0"/>
                <w:bCs w:val="0"/>
              </w:rPr>
              <w:t>DOD</w:t>
            </w:r>
          </w:p>
        </w:tc>
        <w:tc>
          <w:tcPr>
            <w:tcW w:w="4198" w:type="pct"/>
          </w:tcPr>
          <w:p w14:paraId="4CF900E2" w14:textId="77777777" w:rsidR="00F15C90" w:rsidRPr="00F15C90" w:rsidRDefault="00F15C90" w:rsidP="00F15C90">
            <w:pPr>
              <w:rPr>
                <w:rFonts w:ascii="Skeena" w:hAnsi="Skeena"/>
                <w:b w:val="0"/>
                <w:bCs w:val="0"/>
              </w:rPr>
            </w:pPr>
            <w:r w:rsidRPr="00F15C90">
              <w:rPr>
                <w:rFonts w:ascii="Skeena" w:hAnsi="Skeena"/>
                <w:b w:val="0"/>
                <w:bCs w:val="0"/>
              </w:rPr>
              <w:t>Department of Defense</w:t>
            </w:r>
          </w:p>
        </w:tc>
      </w:tr>
      <w:tr w:rsidR="00F15C90" w:rsidRPr="00F15C90" w14:paraId="0468A6AB"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2F7562FB" w14:textId="77777777" w:rsidR="00F15C90" w:rsidRPr="00F15C90" w:rsidRDefault="00F15C90" w:rsidP="00F15C90">
            <w:pPr>
              <w:rPr>
                <w:rFonts w:ascii="Skeena" w:hAnsi="Skeena"/>
                <w:b w:val="0"/>
                <w:bCs w:val="0"/>
              </w:rPr>
            </w:pPr>
            <w:r w:rsidRPr="00F15C90">
              <w:rPr>
                <w:rFonts w:ascii="Skeena" w:hAnsi="Skeena"/>
                <w:b w:val="0"/>
                <w:bCs w:val="0"/>
              </w:rPr>
              <w:t>DOI</w:t>
            </w:r>
          </w:p>
        </w:tc>
        <w:tc>
          <w:tcPr>
            <w:tcW w:w="4198" w:type="pct"/>
          </w:tcPr>
          <w:p w14:paraId="45630FF9" w14:textId="77777777" w:rsidR="00F15C90" w:rsidRPr="00F15C90" w:rsidRDefault="00F15C90" w:rsidP="00F15C90">
            <w:pPr>
              <w:rPr>
                <w:rFonts w:ascii="Skeena" w:hAnsi="Skeena"/>
                <w:b w:val="0"/>
                <w:bCs w:val="0"/>
              </w:rPr>
            </w:pPr>
            <w:r w:rsidRPr="00F15C90">
              <w:rPr>
                <w:rFonts w:ascii="Skeena" w:hAnsi="Skeena"/>
                <w:b w:val="0"/>
                <w:bCs w:val="0"/>
              </w:rPr>
              <w:t>Department of Insurance</w:t>
            </w:r>
          </w:p>
        </w:tc>
      </w:tr>
      <w:tr w:rsidR="00F15C90" w:rsidRPr="00F15C90" w14:paraId="7902D76D" w14:textId="77777777" w:rsidTr="00894D7D">
        <w:tc>
          <w:tcPr>
            <w:tcW w:w="802" w:type="pct"/>
          </w:tcPr>
          <w:p w14:paraId="3DCE8E1E" w14:textId="77777777" w:rsidR="00F15C90" w:rsidRPr="00F15C90" w:rsidRDefault="00F15C90" w:rsidP="00F15C90">
            <w:pPr>
              <w:rPr>
                <w:rFonts w:ascii="Skeena" w:hAnsi="Skeena"/>
                <w:b w:val="0"/>
                <w:bCs w:val="0"/>
              </w:rPr>
            </w:pPr>
            <w:r w:rsidRPr="00F15C90">
              <w:rPr>
                <w:rFonts w:ascii="Skeena" w:hAnsi="Skeena"/>
                <w:b w:val="0"/>
                <w:bCs w:val="0"/>
              </w:rPr>
              <w:t>DOL</w:t>
            </w:r>
          </w:p>
        </w:tc>
        <w:tc>
          <w:tcPr>
            <w:tcW w:w="4198" w:type="pct"/>
          </w:tcPr>
          <w:p w14:paraId="382EDDE1" w14:textId="77777777" w:rsidR="00F15C90" w:rsidRPr="00F15C90" w:rsidRDefault="00F15C90" w:rsidP="00F15C90">
            <w:pPr>
              <w:rPr>
                <w:rFonts w:ascii="Skeena" w:hAnsi="Skeena"/>
                <w:b w:val="0"/>
                <w:bCs w:val="0"/>
              </w:rPr>
            </w:pPr>
            <w:r w:rsidRPr="00F15C90">
              <w:rPr>
                <w:rFonts w:ascii="Skeena" w:hAnsi="Skeena"/>
                <w:b w:val="0"/>
                <w:bCs w:val="0"/>
              </w:rPr>
              <w:t>Department of Labor</w:t>
            </w:r>
          </w:p>
        </w:tc>
      </w:tr>
      <w:tr w:rsidR="00F15C90" w:rsidRPr="00F15C90" w14:paraId="7B75F80C"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7D0F76DE" w14:textId="77777777" w:rsidR="00F15C90" w:rsidRPr="00F15C90" w:rsidRDefault="00F15C90" w:rsidP="00F15C90">
            <w:pPr>
              <w:rPr>
                <w:rFonts w:ascii="Skeena" w:hAnsi="Skeena"/>
                <w:b w:val="0"/>
                <w:bCs w:val="0"/>
              </w:rPr>
            </w:pPr>
            <w:r w:rsidRPr="00F15C90">
              <w:rPr>
                <w:rFonts w:ascii="Skeena" w:hAnsi="Skeena"/>
                <w:b w:val="0"/>
                <w:bCs w:val="0"/>
              </w:rPr>
              <w:t>DSS</w:t>
            </w:r>
          </w:p>
        </w:tc>
        <w:tc>
          <w:tcPr>
            <w:tcW w:w="4198" w:type="pct"/>
          </w:tcPr>
          <w:p w14:paraId="55500FAB" w14:textId="77777777" w:rsidR="00F15C90" w:rsidRPr="00F15C90" w:rsidRDefault="00F15C90" w:rsidP="00F15C90">
            <w:pPr>
              <w:rPr>
                <w:rFonts w:ascii="Skeena" w:hAnsi="Skeena"/>
                <w:b w:val="0"/>
                <w:bCs w:val="0"/>
              </w:rPr>
            </w:pPr>
            <w:r w:rsidRPr="00F15C90">
              <w:rPr>
                <w:rFonts w:ascii="Skeena" w:hAnsi="Skeena"/>
                <w:b w:val="0"/>
                <w:bCs w:val="0"/>
              </w:rPr>
              <w:t>Department of Social Services</w:t>
            </w:r>
          </w:p>
        </w:tc>
      </w:tr>
      <w:tr w:rsidR="00F15C90" w:rsidRPr="00F15C90" w14:paraId="1F812A3C" w14:textId="77777777" w:rsidTr="00894D7D">
        <w:tc>
          <w:tcPr>
            <w:tcW w:w="802" w:type="pct"/>
          </w:tcPr>
          <w:p w14:paraId="77B9D7E5" w14:textId="77777777" w:rsidR="00F15C90" w:rsidRPr="00F15C90" w:rsidRDefault="00F15C90" w:rsidP="00F15C90">
            <w:pPr>
              <w:rPr>
                <w:rFonts w:ascii="Skeena" w:hAnsi="Skeena"/>
                <w:b w:val="0"/>
                <w:bCs w:val="0"/>
              </w:rPr>
            </w:pPr>
            <w:r w:rsidRPr="00F15C90">
              <w:rPr>
                <w:rFonts w:ascii="Skeena" w:hAnsi="Skeena"/>
                <w:b w:val="0"/>
                <w:bCs w:val="0"/>
              </w:rPr>
              <w:t>DWW</w:t>
            </w:r>
          </w:p>
        </w:tc>
        <w:tc>
          <w:tcPr>
            <w:tcW w:w="4198" w:type="pct"/>
          </w:tcPr>
          <w:p w14:paraId="2F9C6FFE" w14:textId="77777777" w:rsidR="00F15C90" w:rsidRPr="00F15C90" w:rsidRDefault="00F15C90" w:rsidP="00F15C90">
            <w:pPr>
              <w:rPr>
                <w:rFonts w:ascii="Skeena" w:hAnsi="Skeena"/>
                <w:b w:val="0"/>
                <w:bCs w:val="0"/>
              </w:rPr>
            </w:pPr>
            <w:r w:rsidRPr="00F15C90">
              <w:rPr>
                <w:rFonts w:ascii="Skeena" w:hAnsi="Skeena"/>
                <w:b w:val="0"/>
                <w:bCs w:val="0"/>
              </w:rPr>
              <w:t>Disabled Widows/Widowers</w:t>
            </w:r>
          </w:p>
        </w:tc>
      </w:tr>
      <w:tr w:rsidR="00F15C90" w:rsidRPr="00F15C90" w14:paraId="673A2211"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393DF3CC" w14:textId="77777777" w:rsidR="00F15C90" w:rsidRPr="00F15C90" w:rsidRDefault="00F15C90" w:rsidP="00F15C90">
            <w:pPr>
              <w:rPr>
                <w:rFonts w:ascii="Skeena" w:hAnsi="Skeena"/>
                <w:b w:val="0"/>
                <w:bCs w:val="0"/>
              </w:rPr>
            </w:pPr>
            <w:r w:rsidRPr="00F15C90">
              <w:rPr>
                <w:rFonts w:ascii="Skeena" w:hAnsi="Skeena"/>
                <w:b w:val="0"/>
                <w:bCs w:val="0"/>
              </w:rPr>
              <w:t>EFT</w:t>
            </w:r>
          </w:p>
        </w:tc>
        <w:tc>
          <w:tcPr>
            <w:tcW w:w="4198" w:type="pct"/>
          </w:tcPr>
          <w:p w14:paraId="18BEB533" w14:textId="77777777" w:rsidR="00F15C90" w:rsidRPr="00F15C90" w:rsidRDefault="00F15C90" w:rsidP="00F15C90">
            <w:pPr>
              <w:rPr>
                <w:rFonts w:ascii="Skeena" w:hAnsi="Skeena"/>
                <w:b w:val="0"/>
                <w:bCs w:val="0"/>
              </w:rPr>
            </w:pPr>
            <w:r w:rsidRPr="00F15C90">
              <w:rPr>
                <w:rFonts w:ascii="Skeena" w:hAnsi="Skeena"/>
                <w:b w:val="0"/>
                <w:bCs w:val="0"/>
              </w:rPr>
              <w:t>Electronic Funds Transfer</w:t>
            </w:r>
          </w:p>
        </w:tc>
      </w:tr>
      <w:tr w:rsidR="00F15C90" w:rsidRPr="00F15C90" w14:paraId="74BD6927" w14:textId="77777777" w:rsidTr="00894D7D">
        <w:tc>
          <w:tcPr>
            <w:tcW w:w="802" w:type="pct"/>
          </w:tcPr>
          <w:p w14:paraId="3C39DD63" w14:textId="77777777" w:rsidR="00F15C90" w:rsidRPr="00F15C90" w:rsidRDefault="00F15C90" w:rsidP="00F15C90">
            <w:pPr>
              <w:rPr>
                <w:rFonts w:ascii="Skeena" w:hAnsi="Skeena"/>
                <w:b w:val="0"/>
                <w:bCs w:val="0"/>
              </w:rPr>
            </w:pPr>
            <w:r w:rsidRPr="00F15C90">
              <w:rPr>
                <w:rFonts w:ascii="Skeena" w:hAnsi="Skeena"/>
                <w:b w:val="0"/>
                <w:bCs w:val="0"/>
              </w:rPr>
              <w:t>EITC</w:t>
            </w:r>
          </w:p>
        </w:tc>
        <w:tc>
          <w:tcPr>
            <w:tcW w:w="4198" w:type="pct"/>
          </w:tcPr>
          <w:p w14:paraId="12EEF86F" w14:textId="77777777" w:rsidR="00F15C90" w:rsidRPr="00F15C90" w:rsidRDefault="00F15C90" w:rsidP="00F15C90">
            <w:pPr>
              <w:rPr>
                <w:rFonts w:ascii="Skeena" w:hAnsi="Skeena"/>
                <w:b w:val="0"/>
                <w:bCs w:val="0"/>
              </w:rPr>
            </w:pPr>
            <w:r w:rsidRPr="00F15C90">
              <w:rPr>
                <w:rFonts w:ascii="Skeena" w:hAnsi="Skeena"/>
                <w:b w:val="0"/>
                <w:bCs w:val="0"/>
              </w:rPr>
              <w:t>Earned Income Tax Credit</w:t>
            </w:r>
          </w:p>
        </w:tc>
      </w:tr>
      <w:tr w:rsidR="00F15C90" w:rsidRPr="00F15C90" w14:paraId="6B241C08"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2177EB2A" w14:textId="77777777" w:rsidR="00F15C90" w:rsidRPr="00F15C90" w:rsidRDefault="00F15C90" w:rsidP="00F15C90">
            <w:pPr>
              <w:rPr>
                <w:rFonts w:ascii="Skeena" w:hAnsi="Skeena"/>
                <w:b w:val="0"/>
                <w:bCs w:val="0"/>
              </w:rPr>
            </w:pPr>
            <w:r w:rsidRPr="00F15C90">
              <w:rPr>
                <w:rFonts w:ascii="Skeena" w:hAnsi="Skeena"/>
                <w:b w:val="0"/>
                <w:bCs w:val="0"/>
              </w:rPr>
              <w:t>EODDA</w:t>
            </w:r>
          </w:p>
        </w:tc>
        <w:tc>
          <w:tcPr>
            <w:tcW w:w="4198" w:type="pct"/>
          </w:tcPr>
          <w:p w14:paraId="1085769D" w14:textId="77777777" w:rsidR="00F15C90" w:rsidRPr="00F15C90" w:rsidRDefault="00F15C90" w:rsidP="00F15C90">
            <w:pPr>
              <w:rPr>
                <w:rFonts w:ascii="Skeena" w:hAnsi="Skeena"/>
                <w:b w:val="0"/>
                <w:bCs w:val="0"/>
              </w:rPr>
            </w:pPr>
            <w:r w:rsidRPr="00F15C90">
              <w:rPr>
                <w:rFonts w:ascii="Skeena" w:hAnsi="Skeena"/>
                <w:b w:val="0"/>
                <w:bCs w:val="0"/>
              </w:rPr>
              <w:t>Employment Opportunities for Disabled Americans Act</w:t>
            </w:r>
          </w:p>
        </w:tc>
      </w:tr>
      <w:tr w:rsidR="00F15C90" w:rsidRPr="00F15C90" w14:paraId="1406A790" w14:textId="77777777" w:rsidTr="00894D7D">
        <w:tc>
          <w:tcPr>
            <w:tcW w:w="802" w:type="pct"/>
          </w:tcPr>
          <w:p w14:paraId="6354452E" w14:textId="77777777" w:rsidR="00F15C90" w:rsidRPr="00F15C90" w:rsidRDefault="00F15C90" w:rsidP="00F15C90">
            <w:pPr>
              <w:rPr>
                <w:rFonts w:ascii="Skeena" w:hAnsi="Skeena"/>
                <w:b w:val="0"/>
                <w:bCs w:val="0"/>
              </w:rPr>
            </w:pPr>
            <w:r w:rsidRPr="00F15C90">
              <w:rPr>
                <w:rFonts w:ascii="Skeena" w:hAnsi="Skeena"/>
                <w:b w:val="0"/>
                <w:bCs w:val="0"/>
              </w:rPr>
              <w:t>EPSDT</w:t>
            </w:r>
          </w:p>
        </w:tc>
        <w:tc>
          <w:tcPr>
            <w:tcW w:w="4198" w:type="pct"/>
          </w:tcPr>
          <w:p w14:paraId="32EEF3AB" w14:textId="77777777" w:rsidR="00F15C90" w:rsidRPr="00F15C90" w:rsidRDefault="00F15C90" w:rsidP="00F15C90">
            <w:pPr>
              <w:rPr>
                <w:rFonts w:ascii="Skeena" w:hAnsi="Skeena"/>
                <w:b w:val="0"/>
                <w:bCs w:val="0"/>
              </w:rPr>
            </w:pPr>
            <w:r w:rsidRPr="00F15C90">
              <w:rPr>
                <w:rFonts w:ascii="Skeena" w:hAnsi="Skeena"/>
                <w:b w:val="0"/>
                <w:bCs w:val="0"/>
              </w:rPr>
              <w:t>Early Periodic Screening, Diagnosis and Treatment Program</w:t>
            </w:r>
          </w:p>
        </w:tc>
      </w:tr>
      <w:tr w:rsidR="00F15C90" w:rsidRPr="00F15C90" w14:paraId="35C2FBAB"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5E56FAE1" w14:textId="77777777" w:rsidR="00F15C90" w:rsidRPr="00F15C90" w:rsidRDefault="00F15C90" w:rsidP="00F15C90">
            <w:pPr>
              <w:rPr>
                <w:rFonts w:ascii="Skeena" w:hAnsi="Skeena"/>
                <w:b w:val="0"/>
                <w:bCs w:val="0"/>
              </w:rPr>
            </w:pPr>
            <w:r w:rsidRPr="00F15C90">
              <w:rPr>
                <w:rFonts w:ascii="Skeena" w:hAnsi="Skeena"/>
                <w:b w:val="0"/>
                <w:bCs w:val="0"/>
              </w:rPr>
              <w:t>EQA</w:t>
            </w:r>
          </w:p>
        </w:tc>
        <w:tc>
          <w:tcPr>
            <w:tcW w:w="4198" w:type="pct"/>
          </w:tcPr>
          <w:p w14:paraId="49E37316" w14:textId="77777777" w:rsidR="00F15C90" w:rsidRPr="00F15C90" w:rsidRDefault="00F15C90" w:rsidP="00F15C90">
            <w:pPr>
              <w:rPr>
                <w:rFonts w:ascii="Skeena" w:hAnsi="Skeena"/>
                <w:b w:val="0"/>
                <w:bCs w:val="0"/>
              </w:rPr>
            </w:pPr>
            <w:r w:rsidRPr="00F15C90">
              <w:rPr>
                <w:rFonts w:ascii="Skeena" w:hAnsi="Skeena"/>
                <w:b w:val="0"/>
                <w:bCs w:val="0"/>
              </w:rPr>
              <w:t>Eligibility Quality Assurance</w:t>
            </w:r>
          </w:p>
        </w:tc>
      </w:tr>
      <w:tr w:rsidR="00F15C90" w:rsidRPr="00F15C90" w14:paraId="68974BE8" w14:textId="77777777" w:rsidTr="00894D7D">
        <w:tc>
          <w:tcPr>
            <w:tcW w:w="802" w:type="pct"/>
          </w:tcPr>
          <w:p w14:paraId="143D9F72" w14:textId="77777777" w:rsidR="00F15C90" w:rsidRPr="00F15C90" w:rsidRDefault="00F15C90" w:rsidP="00F15C90">
            <w:pPr>
              <w:rPr>
                <w:rFonts w:ascii="Skeena" w:hAnsi="Skeena"/>
                <w:b w:val="0"/>
                <w:bCs w:val="0"/>
              </w:rPr>
            </w:pPr>
            <w:r w:rsidRPr="00F15C90">
              <w:rPr>
                <w:rFonts w:ascii="Skeena" w:hAnsi="Skeena"/>
                <w:b w:val="0"/>
                <w:bCs w:val="0"/>
              </w:rPr>
              <w:t>ES</w:t>
            </w:r>
          </w:p>
        </w:tc>
        <w:tc>
          <w:tcPr>
            <w:tcW w:w="4198" w:type="pct"/>
          </w:tcPr>
          <w:p w14:paraId="1B1AA777" w14:textId="77777777" w:rsidR="00F15C90" w:rsidRPr="00F15C90" w:rsidRDefault="00F15C90" w:rsidP="00F15C90">
            <w:pPr>
              <w:rPr>
                <w:rFonts w:ascii="Skeena" w:hAnsi="Skeena"/>
                <w:b w:val="0"/>
                <w:bCs w:val="0"/>
              </w:rPr>
            </w:pPr>
            <w:r w:rsidRPr="00F15C90">
              <w:rPr>
                <w:rFonts w:ascii="Skeena" w:hAnsi="Skeena"/>
                <w:b w:val="0"/>
                <w:bCs w:val="0"/>
              </w:rPr>
              <w:t>Essential Spouse</w:t>
            </w:r>
          </w:p>
        </w:tc>
      </w:tr>
      <w:tr w:rsidR="00F15C90" w:rsidRPr="00F15C90" w14:paraId="44FED7A1"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0F47EEA8" w14:textId="77777777" w:rsidR="00F15C90" w:rsidRPr="00F15C90" w:rsidRDefault="00F15C90" w:rsidP="00F15C90">
            <w:pPr>
              <w:rPr>
                <w:rFonts w:ascii="Skeena" w:hAnsi="Skeena"/>
                <w:b w:val="0"/>
                <w:bCs w:val="0"/>
              </w:rPr>
            </w:pPr>
            <w:r w:rsidRPr="00F15C90">
              <w:rPr>
                <w:rFonts w:ascii="Skeena" w:hAnsi="Skeena"/>
                <w:b w:val="0"/>
                <w:bCs w:val="0"/>
              </w:rPr>
              <w:t>ESC</w:t>
            </w:r>
          </w:p>
        </w:tc>
        <w:tc>
          <w:tcPr>
            <w:tcW w:w="4198" w:type="pct"/>
          </w:tcPr>
          <w:p w14:paraId="559B61AC" w14:textId="77777777" w:rsidR="00F15C90" w:rsidRPr="00F15C90" w:rsidRDefault="00F15C90" w:rsidP="00F15C90">
            <w:pPr>
              <w:rPr>
                <w:rFonts w:ascii="Skeena" w:hAnsi="Skeena"/>
                <w:b w:val="0"/>
                <w:bCs w:val="0"/>
              </w:rPr>
            </w:pPr>
            <w:r w:rsidRPr="00F15C90">
              <w:rPr>
                <w:rFonts w:ascii="Skeena" w:hAnsi="Skeena"/>
                <w:b w:val="0"/>
                <w:bCs w:val="0"/>
              </w:rPr>
              <w:t>Employment Security Commission</w:t>
            </w:r>
          </w:p>
        </w:tc>
      </w:tr>
      <w:tr w:rsidR="00F15C90" w:rsidRPr="00F15C90" w14:paraId="20D196E3" w14:textId="77777777" w:rsidTr="00894D7D">
        <w:tc>
          <w:tcPr>
            <w:tcW w:w="802" w:type="pct"/>
          </w:tcPr>
          <w:p w14:paraId="7FA314A6" w14:textId="77777777" w:rsidR="00F15C90" w:rsidRPr="00F15C90" w:rsidRDefault="00F15C90" w:rsidP="00F15C90">
            <w:pPr>
              <w:rPr>
                <w:rFonts w:ascii="Skeena" w:hAnsi="Skeena"/>
                <w:b w:val="0"/>
                <w:bCs w:val="0"/>
              </w:rPr>
            </w:pPr>
            <w:r w:rsidRPr="00F15C90">
              <w:rPr>
                <w:rFonts w:ascii="Skeena" w:hAnsi="Skeena"/>
                <w:b w:val="0"/>
                <w:bCs w:val="0"/>
              </w:rPr>
              <w:t>EW</w:t>
            </w:r>
          </w:p>
        </w:tc>
        <w:tc>
          <w:tcPr>
            <w:tcW w:w="4198" w:type="pct"/>
          </w:tcPr>
          <w:p w14:paraId="2E5C2A5A" w14:textId="77777777" w:rsidR="00F15C90" w:rsidRPr="00F15C90" w:rsidRDefault="00F15C90" w:rsidP="00F15C90">
            <w:pPr>
              <w:rPr>
                <w:rFonts w:ascii="Skeena" w:hAnsi="Skeena"/>
                <w:b w:val="0"/>
                <w:bCs w:val="0"/>
              </w:rPr>
            </w:pPr>
            <w:r w:rsidRPr="00F15C90">
              <w:rPr>
                <w:rFonts w:ascii="Skeena" w:hAnsi="Skeena"/>
                <w:b w:val="0"/>
                <w:bCs w:val="0"/>
              </w:rPr>
              <w:t>Eligibility Worker</w:t>
            </w:r>
          </w:p>
        </w:tc>
      </w:tr>
      <w:tr w:rsidR="00F15C90" w:rsidRPr="00F15C90" w14:paraId="15CC59D1"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2396544A" w14:textId="77777777" w:rsidR="00F15C90" w:rsidRPr="00F15C90" w:rsidRDefault="00F15C90" w:rsidP="00F15C90">
            <w:pPr>
              <w:rPr>
                <w:rFonts w:ascii="Skeena" w:hAnsi="Skeena"/>
                <w:b w:val="0"/>
                <w:bCs w:val="0"/>
              </w:rPr>
            </w:pPr>
            <w:r w:rsidRPr="00F15C90">
              <w:rPr>
                <w:rFonts w:ascii="Skeena" w:hAnsi="Skeena"/>
                <w:b w:val="0"/>
                <w:bCs w:val="0"/>
              </w:rPr>
              <w:t>EWW</w:t>
            </w:r>
          </w:p>
        </w:tc>
        <w:tc>
          <w:tcPr>
            <w:tcW w:w="4198" w:type="pct"/>
          </w:tcPr>
          <w:p w14:paraId="592C5BD8" w14:textId="77777777" w:rsidR="00F15C90" w:rsidRPr="00F15C90" w:rsidRDefault="00F15C90" w:rsidP="00F15C90">
            <w:pPr>
              <w:rPr>
                <w:rFonts w:ascii="Skeena" w:hAnsi="Skeena"/>
                <w:b w:val="0"/>
                <w:bCs w:val="0"/>
              </w:rPr>
            </w:pPr>
            <w:r w:rsidRPr="00F15C90">
              <w:rPr>
                <w:rFonts w:ascii="Skeena" w:hAnsi="Skeena"/>
                <w:b w:val="0"/>
                <w:bCs w:val="0"/>
              </w:rPr>
              <w:t>Early Widows/Widowers</w:t>
            </w:r>
          </w:p>
        </w:tc>
      </w:tr>
      <w:tr w:rsidR="00F15C90" w:rsidRPr="00F15C90" w14:paraId="039EBA3B" w14:textId="77777777" w:rsidTr="00894D7D">
        <w:tc>
          <w:tcPr>
            <w:tcW w:w="802" w:type="pct"/>
          </w:tcPr>
          <w:p w14:paraId="5B9E736D" w14:textId="77777777" w:rsidR="00F15C90" w:rsidRPr="00F15C90" w:rsidRDefault="00F15C90" w:rsidP="00F15C90">
            <w:pPr>
              <w:rPr>
                <w:rFonts w:ascii="Skeena" w:hAnsi="Skeena"/>
                <w:b w:val="0"/>
                <w:bCs w:val="0"/>
              </w:rPr>
            </w:pPr>
            <w:r w:rsidRPr="00F15C90">
              <w:rPr>
                <w:rFonts w:ascii="Skeena" w:hAnsi="Skeena"/>
                <w:b w:val="0"/>
                <w:bCs w:val="0"/>
              </w:rPr>
              <w:t>FAD</w:t>
            </w:r>
          </w:p>
        </w:tc>
        <w:tc>
          <w:tcPr>
            <w:tcW w:w="4198" w:type="pct"/>
          </w:tcPr>
          <w:p w14:paraId="68BF07E5" w14:textId="77777777" w:rsidR="00F15C90" w:rsidRPr="00F15C90" w:rsidRDefault="00F15C90" w:rsidP="00F15C90">
            <w:pPr>
              <w:rPr>
                <w:rFonts w:ascii="Skeena" w:hAnsi="Skeena"/>
                <w:b w:val="0"/>
                <w:bCs w:val="0"/>
              </w:rPr>
            </w:pPr>
            <w:r w:rsidRPr="00F15C90">
              <w:rPr>
                <w:rFonts w:ascii="Skeena" w:hAnsi="Skeena"/>
                <w:b w:val="0"/>
                <w:bCs w:val="0"/>
              </w:rPr>
              <w:t>Final Administrative Decision</w:t>
            </w:r>
          </w:p>
        </w:tc>
      </w:tr>
      <w:tr w:rsidR="00F15C90" w:rsidRPr="00F15C90" w14:paraId="07C69531"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7B5B1B55" w14:textId="77777777" w:rsidR="00F15C90" w:rsidRPr="00F15C90" w:rsidRDefault="00F15C90" w:rsidP="00F15C90">
            <w:pPr>
              <w:rPr>
                <w:rFonts w:ascii="Skeena" w:hAnsi="Skeena"/>
                <w:b w:val="0"/>
                <w:bCs w:val="0"/>
              </w:rPr>
            </w:pPr>
            <w:r w:rsidRPr="00F15C90">
              <w:rPr>
                <w:rFonts w:ascii="Skeena" w:hAnsi="Skeena"/>
                <w:b w:val="0"/>
                <w:bCs w:val="0"/>
              </w:rPr>
              <w:t>FBR</w:t>
            </w:r>
          </w:p>
        </w:tc>
        <w:tc>
          <w:tcPr>
            <w:tcW w:w="4198" w:type="pct"/>
          </w:tcPr>
          <w:p w14:paraId="71348B08" w14:textId="77777777" w:rsidR="00F15C90" w:rsidRPr="00F15C90" w:rsidRDefault="00F15C90" w:rsidP="00F15C90">
            <w:pPr>
              <w:rPr>
                <w:rFonts w:ascii="Skeena" w:hAnsi="Skeena"/>
                <w:b w:val="0"/>
                <w:bCs w:val="0"/>
              </w:rPr>
            </w:pPr>
            <w:r w:rsidRPr="00F15C90">
              <w:rPr>
                <w:rFonts w:ascii="Skeena" w:hAnsi="Skeena"/>
                <w:b w:val="0"/>
                <w:bCs w:val="0"/>
              </w:rPr>
              <w:t>Federal Benefit Rate</w:t>
            </w:r>
          </w:p>
        </w:tc>
      </w:tr>
      <w:tr w:rsidR="00F15C90" w:rsidRPr="00F15C90" w14:paraId="4A7E11C5" w14:textId="77777777" w:rsidTr="00894D7D">
        <w:tc>
          <w:tcPr>
            <w:tcW w:w="802" w:type="pct"/>
          </w:tcPr>
          <w:p w14:paraId="68561FD6" w14:textId="77777777" w:rsidR="00F15C90" w:rsidRPr="00F15C90" w:rsidRDefault="00F15C90" w:rsidP="00F15C90">
            <w:pPr>
              <w:rPr>
                <w:rFonts w:ascii="Skeena" w:hAnsi="Skeena"/>
                <w:b w:val="0"/>
                <w:bCs w:val="0"/>
              </w:rPr>
            </w:pPr>
            <w:r w:rsidRPr="00F15C90">
              <w:rPr>
                <w:rFonts w:ascii="Skeena" w:hAnsi="Skeena"/>
                <w:b w:val="0"/>
                <w:bCs w:val="0"/>
              </w:rPr>
              <w:t>FEMA</w:t>
            </w:r>
          </w:p>
        </w:tc>
        <w:tc>
          <w:tcPr>
            <w:tcW w:w="4198" w:type="pct"/>
          </w:tcPr>
          <w:p w14:paraId="4B1046EF" w14:textId="77777777" w:rsidR="00F15C90" w:rsidRPr="00F15C90" w:rsidRDefault="00F15C90" w:rsidP="00F15C90">
            <w:pPr>
              <w:rPr>
                <w:rFonts w:ascii="Skeena" w:hAnsi="Skeena"/>
                <w:b w:val="0"/>
                <w:bCs w:val="0"/>
              </w:rPr>
            </w:pPr>
            <w:r w:rsidRPr="00F15C90">
              <w:rPr>
                <w:rFonts w:ascii="Skeena" w:hAnsi="Skeena"/>
                <w:b w:val="0"/>
                <w:bCs w:val="0"/>
              </w:rPr>
              <w:t>Federal Emergency Management Agency</w:t>
            </w:r>
          </w:p>
        </w:tc>
      </w:tr>
      <w:tr w:rsidR="00F15C90" w:rsidRPr="00F15C90" w14:paraId="6A99B443"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617C8F53" w14:textId="77777777" w:rsidR="00F15C90" w:rsidRPr="00F15C90" w:rsidRDefault="00F15C90" w:rsidP="00F15C90">
            <w:pPr>
              <w:rPr>
                <w:rFonts w:ascii="Skeena" w:hAnsi="Skeena"/>
                <w:b w:val="0"/>
                <w:bCs w:val="0"/>
              </w:rPr>
            </w:pPr>
            <w:r w:rsidRPr="00F15C90">
              <w:rPr>
                <w:rFonts w:ascii="Skeena" w:hAnsi="Skeena"/>
                <w:b w:val="0"/>
                <w:bCs w:val="0"/>
              </w:rPr>
              <w:t>FERS</w:t>
            </w:r>
          </w:p>
        </w:tc>
        <w:tc>
          <w:tcPr>
            <w:tcW w:w="4198" w:type="pct"/>
          </w:tcPr>
          <w:p w14:paraId="02935E6A" w14:textId="77777777" w:rsidR="00F15C90" w:rsidRPr="00F15C90" w:rsidRDefault="00F15C90" w:rsidP="00F15C90">
            <w:pPr>
              <w:rPr>
                <w:rFonts w:ascii="Skeena" w:hAnsi="Skeena"/>
                <w:b w:val="0"/>
                <w:bCs w:val="0"/>
              </w:rPr>
            </w:pPr>
            <w:r w:rsidRPr="00F15C90">
              <w:rPr>
                <w:rFonts w:ascii="Skeena" w:hAnsi="Skeena"/>
                <w:b w:val="0"/>
                <w:bCs w:val="0"/>
              </w:rPr>
              <w:t>Federal Employee Retirement System</w:t>
            </w:r>
          </w:p>
        </w:tc>
      </w:tr>
      <w:tr w:rsidR="00F15C90" w:rsidRPr="00F15C90" w14:paraId="767CFAEE" w14:textId="77777777" w:rsidTr="00894D7D">
        <w:tc>
          <w:tcPr>
            <w:tcW w:w="802" w:type="pct"/>
          </w:tcPr>
          <w:p w14:paraId="25A5718B" w14:textId="77777777" w:rsidR="00F15C90" w:rsidRPr="00F15C90" w:rsidRDefault="00F15C90" w:rsidP="00F15C90">
            <w:pPr>
              <w:rPr>
                <w:rFonts w:ascii="Skeena" w:hAnsi="Skeena"/>
                <w:b w:val="0"/>
                <w:bCs w:val="0"/>
              </w:rPr>
            </w:pPr>
            <w:r w:rsidRPr="00F15C90">
              <w:rPr>
                <w:rFonts w:ascii="Skeena" w:hAnsi="Skeena"/>
                <w:b w:val="0"/>
                <w:bCs w:val="0"/>
              </w:rPr>
              <w:t>FFC</w:t>
            </w:r>
          </w:p>
        </w:tc>
        <w:tc>
          <w:tcPr>
            <w:tcW w:w="4198" w:type="pct"/>
          </w:tcPr>
          <w:p w14:paraId="5701ADFF" w14:textId="77777777" w:rsidR="00F15C90" w:rsidRPr="00F15C90" w:rsidRDefault="00F15C90" w:rsidP="00F15C90">
            <w:pPr>
              <w:rPr>
                <w:rFonts w:ascii="Skeena" w:hAnsi="Skeena"/>
                <w:b w:val="0"/>
                <w:bCs w:val="0"/>
              </w:rPr>
            </w:pPr>
            <w:r w:rsidRPr="00F15C90">
              <w:rPr>
                <w:rFonts w:ascii="Skeena" w:hAnsi="Skeena"/>
                <w:b w:val="0"/>
                <w:bCs w:val="0"/>
              </w:rPr>
              <w:t>Former Foster Care</w:t>
            </w:r>
          </w:p>
        </w:tc>
      </w:tr>
      <w:tr w:rsidR="00F15C90" w:rsidRPr="00F15C90" w14:paraId="650AFA19"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33B380DC" w14:textId="77777777" w:rsidR="00F15C90" w:rsidRPr="00F15C90" w:rsidRDefault="00F15C90" w:rsidP="00F15C90">
            <w:pPr>
              <w:rPr>
                <w:rFonts w:ascii="Skeena" w:hAnsi="Skeena"/>
                <w:b w:val="0"/>
                <w:bCs w:val="0"/>
              </w:rPr>
            </w:pPr>
            <w:r w:rsidRPr="00F15C90">
              <w:rPr>
                <w:rFonts w:ascii="Skeena" w:hAnsi="Skeena"/>
                <w:b w:val="0"/>
                <w:bCs w:val="0"/>
              </w:rPr>
              <w:t>FFM</w:t>
            </w:r>
          </w:p>
        </w:tc>
        <w:tc>
          <w:tcPr>
            <w:tcW w:w="4198" w:type="pct"/>
          </w:tcPr>
          <w:p w14:paraId="08635044" w14:textId="77777777" w:rsidR="00F15C90" w:rsidRPr="00F15C90" w:rsidRDefault="00F15C90" w:rsidP="00F15C90">
            <w:pPr>
              <w:rPr>
                <w:rFonts w:ascii="Skeena" w:hAnsi="Skeena"/>
                <w:b w:val="0"/>
                <w:bCs w:val="0"/>
              </w:rPr>
            </w:pPr>
            <w:r w:rsidRPr="00F15C90">
              <w:rPr>
                <w:rFonts w:ascii="Skeena" w:hAnsi="Skeena"/>
                <w:b w:val="0"/>
                <w:bCs w:val="0"/>
              </w:rPr>
              <w:t>Federally Facilitated Marketplace</w:t>
            </w:r>
          </w:p>
        </w:tc>
      </w:tr>
      <w:tr w:rsidR="00F15C90" w:rsidRPr="00F15C90" w14:paraId="4C9EB084" w14:textId="77777777" w:rsidTr="00894D7D">
        <w:tc>
          <w:tcPr>
            <w:tcW w:w="802" w:type="pct"/>
          </w:tcPr>
          <w:p w14:paraId="7129702A" w14:textId="77777777" w:rsidR="00F15C90" w:rsidRPr="00F15C90" w:rsidRDefault="00F15C90" w:rsidP="00F15C90">
            <w:pPr>
              <w:rPr>
                <w:rFonts w:ascii="Skeena" w:hAnsi="Skeena"/>
                <w:b w:val="0"/>
                <w:bCs w:val="0"/>
              </w:rPr>
            </w:pPr>
            <w:r w:rsidRPr="00F15C90">
              <w:rPr>
                <w:rFonts w:ascii="Skeena" w:hAnsi="Skeena"/>
                <w:b w:val="0"/>
                <w:bCs w:val="0"/>
              </w:rPr>
              <w:t>FFP</w:t>
            </w:r>
          </w:p>
        </w:tc>
        <w:tc>
          <w:tcPr>
            <w:tcW w:w="4198" w:type="pct"/>
          </w:tcPr>
          <w:p w14:paraId="5DC0E85A" w14:textId="77777777" w:rsidR="00F15C90" w:rsidRPr="00F15C90" w:rsidRDefault="00F15C90" w:rsidP="00F15C90">
            <w:pPr>
              <w:rPr>
                <w:rFonts w:ascii="Skeena" w:hAnsi="Skeena"/>
                <w:b w:val="0"/>
                <w:bCs w:val="0"/>
              </w:rPr>
            </w:pPr>
            <w:r w:rsidRPr="00F15C90">
              <w:rPr>
                <w:rFonts w:ascii="Skeena" w:hAnsi="Skeena"/>
                <w:b w:val="0"/>
                <w:bCs w:val="0"/>
              </w:rPr>
              <w:t>Federal Financial Participation</w:t>
            </w:r>
          </w:p>
        </w:tc>
      </w:tr>
      <w:tr w:rsidR="00F15C90" w:rsidRPr="00F15C90" w14:paraId="6F978D03"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7EE6A066" w14:textId="77777777" w:rsidR="00F15C90" w:rsidRPr="00F15C90" w:rsidRDefault="00F15C90" w:rsidP="00F15C90">
            <w:pPr>
              <w:rPr>
                <w:rFonts w:ascii="Skeena" w:hAnsi="Skeena"/>
                <w:b w:val="0"/>
                <w:bCs w:val="0"/>
              </w:rPr>
            </w:pPr>
            <w:r w:rsidRPr="00F15C90">
              <w:rPr>
                <w:rFonts w:ascii="Skeena" w:hAnsi="Skeena"/>
                <w:b w:val="0"/>
                <w:bCs w:val="0"/>
              </w:rPr>
              <w:t>FI</w:t>
            </w:r>
          </w:p>
        </w:tc>
        <w:tc>
          <w:tcPr>
            <w:tcW w:w="4198" w:type="pct"/>
          </w:tcPr>
          <w:p w14:paraId="70A47132" w14:textId="77777777" w:rsidR="00F15C90" w:rsidRPr="00F15C90" w:rsidRDefault="00F15C90" w:rsidP="00F15C90">
            <w:pPr>
              <w:rPr>
                <w:rFonts w:ascii="Skeena" w:hAnsi="Skeena"/>
                <w:b w:val="0"/>
                <w:bCs w:val="0"/>
              </w:rPr>
            </w:pPr>
            <w:r w:rsidRPr="00F15C90">
              <w:rPr>
                <w:rFonts w:ascii="Skeena" w:hAnsi="Skeena"/>
                <w:b w:val="0"/>
                <w:bCs w:val="0"/>
              </w:rPr>
              <w:t>Family Independence</w:t>
            </w:r>
          </w:p>
        </w:tc>
      </w:tr>
      <w:tr w:rsidR="00F15C90" w:rsidRPr="00F15C90" w14:paraId="665692A8" w14:textId="77777777" w:rsidTr="00894D7D">
        <w:tc>
          <w:tcPr>
            <w:tcW w:w="802" w:type="pct"/>
          </w:tcPr>
          <w:p w14:paraId="2409A40D" w14:textId="77777777" w:rsidR="00F15C90" w:rsidRPr="00F15C90" w:rsidRDefault="00F15C90" w:rsidP="00F15C90">
            <w:pPr>
              <w:rPr>
                <w:rFonts w:ascii="Skeena" w:hAnsi="Skeena"/>
                <w:b w:val="0"/>
                <w:bCs w:val="0"/>
              </w:rPr>
            </w:pPr>
            <w:r w:rsidRPr="00F15C90">
              <w:rPr>
                <w:rFonts w:ascii="Skeena" w:hAnsi="Skeena"/>
                <w:b w:val="0"/>
                <w:bCs w:val="0"/>
              </w:rPr>
              <w:t>FMSHA</w:t>
            </w:r>
          </w:p>
        </w:tc>
        <w:tc>
          <w:tcPr>
            <w:tcW w:w="4198" w:type="pct"/>
          </w:tcPr>
          <w:p w14:paraId="20E75939" w14:textId="77777777" w:rsidR="00F15C90" w:rsidRPr="00F15C90" w:rsidRDefault="00F15C90" w:rsidP="00F15C90">
            <w:pPr>
              <w:rPr>
                <w:rFonts w:ascii="Skeena" w:hAnsi="Skeena"/>
                <w:b w:val="0"/>
                <w:bCs w:val="0"/>
              </w:rPr>
            </w:pPr>
            <w:r w:rsidRPr="00F15C90">
              <w:rPr>
                <w:rFonts w:ascii="Skeena" w:hAnsi="Skeena"/>
                <w:b w:val="0"/>
                <w:bCs w:val="0"/>
              </w:rPr>
              <w:t>Federal Mine Safety and Health Act</w:t>
            </w:r>
          </w:p>
        </w:tc>
      </w:tr>
      <w:tr w:rsidR="00F15C90" w:rsidRPr="00F15C90" w14:paraId="6581A219"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224524A7" w14:textId="77777777" w:rsidR="00F15C90" w:rsidRPr="00F15C90" w:rsidRDefault="00F15C90" w:rsidP="00F15C90">
            <w:pPr>
              <w:rPr>
                <w:rFonts w:ascii="Skeena" w:hAnsi="Skeena"/>
                <w:b w:val="0"/>
                <w:bCs w:val="0"/>
              </w:rPr>
            </w:pPr>
            <w:r w:rsidRPr="00F15C90">
              <w:rPr>
                <w:rFonts w:ascii="Skeena" w:hAnsi="Skeena"/>
                <w:b w:val="0"/>
                <w:bCs w:val="0"/>
              </w:rPr>
              <w:t>FMV</w:t>
            </w:r>
          </w:p>
        </w:tc>
        <w:tc>
          <w:tcPr>
            <w:tcW w:w="4198" w:type="pct"/>
          </w:tcPr>
          <w:p w14:paraId="519BEA8A" w14:textId="77777777" w:rsidR="00F15C90" w:rsidRPr="00F15C90" w:rsidRDefault="00F15C90" w:rsidP="00F15C90">
            <w:pPr>
              <w:rPr>
                <w:rFonts w:ascii="Skeena" w:hAnsi="Skeena"/>
                <w:b w:val="0"/>
                <w:bCs w:val="0"/>
              </w:rPr>
            </w:pPr>
            <w:r w:rsidRPr="00F15C90">
              <w:rPr>
                <w:rFonts w:ascii="Skeena" w:hAnsi="Skeena"/>
                <w:b w:val="0"/>
                <w:bCs w:val="0"/>
              </w:rPr>
              <w:t>Fair Market Value</w:t>
            </w:r>
          </w:p>
        </w:tc>
      </w:tr>
      <w:tr w:rsidR="00F15C90" w:rsidRPr="00F15C90" w14:paraId="0FB756C2" w14:textId="77777777" w:rsidTr="00894D7D">
        <w:tc>
          <w:tcPr>
            <w:tcW w:w="802" w:type="pct"/>
          </w:tcPr>
          <w:p w14:paraId="39347D7D" w14:textId="77777777" w:rsidR="00F15C90" w:rsidRPr="00F15C90" w:rsidRDefault="00F15C90" w:rsidP="00F15C90">
            <w:pPr>
              <w:rPr>
                <w:rFonts w:ascii="Skeena" w:hAnsi="Skeena"/>
                <w:b w:val="0"/>
                <w:bCs w:val="0"/>
              </w:rPr>
            </w:pPr>
            <w:r w:rsidRPr="00F15C90">
              <w:rPr>
                <w:rFonts w:ascii="Skeena" w:hAnsi="Skeena"/>
                <w:b w:val="0"/>
                <w:bCs w:val="0"/>
              </w:rPr>
              <w:t>FP</w:t>
            </w:r>
          </w:p>
        </w:tc>
        <w:tc>
          <w:tcPr>
            <w:tcW w:w="4198" w:type="pct"/>
          </w:tcPr>
          <w:p w14:paraId="2DBEE72C" w14:textId="77777777" w:rsidR="00F15C90" w:rsidRPr="00F15C90" w:rsidRDefault="00F15C90" w:rsidP="00F15C90">
            <w:pPr>
              <w:rPr>
                <w:rFonts w:ascii="Skeena" w:hAnsi="Skeena"/>
                <w:b w:val="0"/>
                <w:bCs w:val="0"/>
              </w:rPr>
            </w:pPr>
            <w:r w:rsidRPr="00F15C90">
              <w:rPr>
                <w:rFonts w:ascii="Skeena" w:hAnsi="Skeena"/>
                <w:b w:val="0"/>
                <w:bCs w:val="0"/>
              </w:rPr>
              <w:t>Family Planning</w:t>
            </w:r>
          </w:p>
        </w:tc>
      </w:tr>
      <w:tr w:rsidR="00F15C90" w:rsidRPr="00F15C90" w14:paraId="400A834C"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078806CE" w14:textId="77777777" w:rsidR="00F15C90" w:rsidRPr="00F15C90" w:rsidRDefault="00F15C90" w:rsidP="00F15C90">
            <w:pPr>
              <w:rPr>
                <w:rFonts w:ascii="Skeena" w:hAnsi="Skeena"/>
                <w:b w:val="0"/>
                <w:bCs w:val="0"/>
              </w:rPr>
            </w:pPr>
            <w:r w:rsidRPr="00F15C90">
              <w:rPr>
                <w:rFonts w:ascii="Skeena" w:hAnsi="Skeena"/>
                <w:b w:val="0"/>
                <w:bCs w:val="0"/>
              </w:rPr>
              <w:t>FPL</w:t>
            </w:r>
          </w:p>
        </w:tc>
        <w:tc>
          <w:tcPr>
            <w:tcW w:w="4198" w:type="pct"/>
          </w:tcPr>
          <w:p w14:paraId="0879B467" w14:textId="77777777" w:rsidR="00F15C90" w:rsidRPr="00F15C90" w:rsidRDefault="00F15C90" w:rsidP="00F15C90">
            <w:pPr>
              <w:rPr>
                <w:rFonts w:ascii="Skeena" w:hAnsi="Skeena"/>
                <w:b w:val="0"/>
                <w:bCs w:val="0"/>
              </w:rPr>
            </w:pPr>
            <w:r w:rsidRPr="00F15C90">
              <w:rPr>
                <w:rFonts w:ascii="Skeena" w:hAnsi="Skeena"/>
                <w:b w:val="0"/>
                <w:bCs w:val="0"/>
              </w:rPr>
              <w:t>Federal Poverty Level</w:t>
            </w:r>
          </w:p>
        </w:tc>
      </w:tr>
      <w:tr w:rsidR="00F15C90" w:rsidRPr="00F15C90" w14:paraId="1C34BC6B" w14:textId="77777777" w:rsidTr="00894D7D">
        <w:tc>
          <w:tcPr>
            <w:tcW w:w="802" w:type="pct"/>
          </w:tcPr>
          <w:p w14:paraId="6E5BD712" w14:textId="77777777" w:rsidR="00F15C90" w:rsidRPr="00F15C90" w:rsidRDefault="00F15C90" w:rsidP="00F15C90">
            <w:pPr>
              <w:rPr>
                <w:rFonts w:ascii="Skeena" w:hAnsi="Skeena"/>
                <w:b w:val="0"/>
                <w:bCs w:val="0"/>
              </w:rPr>
            </w:pPr>
            <w:r w:rsidRPr="00F15C90">
              <w:rPr>
                <w:rFonts w:ascii="Skeena" w:hAnsi="Skeena"/>
                <w:b w:val="0"/>
                <w:bCs w:val="0"/>
              </w:rPr>
              <w:lastRenderedPageBreak/>
              <w:t>FV</w:t>
            </w:r>
          </w:p>
        </w:tc>
        <w:tc>
          <w:tcPr>
            <w:tcW w:w="4198" w:type="pct"/>
          </w:tcPr>
          <w:p w14:paraId="5456ACEC" w14:textId="77777777" w:rsidR="00F15C90" w:rsidRPr="00F15C90" w:rsidRDefault="00F15C90" w:rsidP="00F15C90">
            <w:pPr>
              <w:rPr>
                <w:rFonts w:ascii="Skeena" w:hAnsi="Skeena"/>
                <w:b w:val="0"/>
                <w:bCs w:val="0"/>
              </w:rPr>
            </w:pPr>
            <w:r w:rsidRPr="00F15C90">
              <w:rPr>
                <w:rFonts w:ascii="Skeena" w:hAnsi="Skeena"/>
                <w:b w:val="0"/>
                <w:bCs w:val="0"/>
              </w:rPr>
              <w:t>Face Value</w:t>
            </w:r>
          </w:p>
        </w:tc>
      </w:tr>
      <w:tr w:rsidR="00F15C90" w:rsidRPr="00F15C90" w14:paraId="7AD58D65"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2E2D10D1" w14:textId="77777777" w:rsidR="00F15C90" w:rsidRPr="00F15C90" w:rsidRDefault="00F15C90" w:rsidP="00F15C90">
            <w:pPr>
              <w:rPr>
                <w:rFonts w:ascii="Skeena" w:hAnsi="Skeena"/>
                <w:b w:val="0"/>
                <w:bCs w:val="0"/>
              </w:rPr>
            </w:pPr>
            <w:r w:rsidRPr="00F15C90">
              <w:rPr>
                <w:rFonts w:ascii="Skeena" w:hAnsi="Skeena"/>
                <w:b w:val="0"/>
                <w:bCs w:val="0"/>
              </w:rPr>
              <w:t>GED</w:t>
            </w:r>
          </w:p>
        </w:tc>
        <w:tc>
          <w:tcPr>
            <w:tcW w:w="4198" w:type="pct"/>
          </w:tcPr>
          <w:p w14:paraId="11EAE165" w14:textId="77777777" w:rsidR="00F15C90" w:rsidRPr="00F15C90" w:rsidRDefault="00F15C90" w:rsidP="00F15C90">
            <w:pPr>
              <w:rPr>
                <w:rFonts w:ascii="Skeena" w:hAnsi="Skeena"/>
                <w:b w:val="0"/>
                <w:bCs w:val="0"/>
              </w:rPr>
            </w:pPr>
            <w:r w:rsidRPr="00F15C90">
              <w:rPr>
                <w:rFonts w:ascii="Skeena" w:hAnsi="Skeena"/>
                <w:b w:val="0"/>
                <w:bCs w:val="0"/>
              </w:rPr>
              <w:t>General Educational Development</w:t>
            </w:r>
          </w:p>
        </w:tc>
      </w:tr>
      <w:tr w:rsidR="00F15C90" w:rsidRPr="00F15C90" w14:paraId="69D273C5" w14:textId="77777777" w:rsidTr="00894D7D">
        <w:tc>
          <w:tcPr>
            <w:tcW w:w="802" w:type="pct"/>
          </w:tcPr>
          <w:p w14:paraId="6D9E5440" w14:textId="77777777" w:rsidR="00F15C90" w:rsidRPr="00F15C90" w:rsidRDefault="00F15C90" w:rsidP="00F15C90">
            <w:pPr>
              <w:rPr>
                <w:rFonts w:ascii="Skeena" w:hAnsi="Skeena"/>
                <w:b w:val="0"/>
                <w:bCs w:val="0"/>
              </w:rPr>
            </w:pPr>
            <w:r w:rsidRPr="00F15C90">
              <w:rPr>
                <w:rFonts w:ascii="Skeena" w:hAnsi="Skeena"/>
                <w:b w:val="0"/>
                <w:bCs w:val="0"/>
              </w:rPr>
              <w:t>GH</w:t>
            </w:r>
          </w:p>
        </w:tc>
        <w:tc>
          <w:tcPr>
            <w:tcW w:w="4198" w:type="pct"/>
          </w:tcPr>
          <w:p w14:paraId="6E12FF20" w14:textId="77777777" w:rsidR="00F15C90" w:rsidRPr="00F15C90" w:rsidRDefault="00F15C90" w:rsidP="00F15C90">
            <w:pPr>
              <w:rPr>
                <w:rFonts w:ascii="Skeena" w:hAnsi="Skeena"/>
                <w:b w:val="0"/>
                <w:bCs w:val="0"/>
              </w:rPr>
            </w:pPr>
            <w:r w:rsidRPr="00F15C90">
              <w:rPr>
                <w:rFonts w:ascii="Skeena" w:hAnsi="Skeena"/>
                <w:b w:val="0"/>
                <w:bCs w:val="0"/>
              </w:rPr>
              <w:t>General Hospital</w:t>
            </w:r>
          </w:p>
        </w:tc>
      </w:tr>
      <w:tr w:rsidR="00F15C90" w:rsidRPr="00F15C90" w14:paraId="5E8E1D03"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49B0443A" w14:textId="77777777" w:rsidR="00F15C90" w:rsidRPr="00F15C90" w:rsidRDefault="00F15C90" w:rsidP="00F15C90">
            <w:pPr>
              <w:rPr>
                <w:rFonts w:ascii="Skeena" w:hAnsi="Skeena"/>
                <w:b w:val="0"/>
                <w:bCs w:val="0"/>
              </w:rPr>
            </w:pPr>
            <w:r w:rsidRPr="00F15C90">
              <w:rPr>
                <w:rFonts w:ascii="Skeena" w:hAnsi="Skeena"/>
                <w:b w:val="0"/>
                <w:bCs w:val="0"/>
              </w:rPr>
              <w:t>GIT</w:t>
            </w:r>
          </w:p>
        </w:tc>
        <w:tc>
          <w:tcPr>
            <w:tcW w:w="4198" w:type="pct"/>
          </w:tcPr>
          <w:p w14:paraId="0A3641FC" w14:textId="77777777" w:rsidR="00F15C90" w:rsidRPr="00F15C90" w:rsidRDefault="00F15C90" w:rsidP="00F15C90">
            <w:pPr>
              <w:rPr>
                <w:rFonts w:ascii="Skeena" w:hAnsi="Skeena"/>
                <w:b w:val="0"/>
                <w:bCs w:val="0"/>
              </w:rPr>
            </w:pPr>
            <w:r w:rsidRPr="00F15C90">
              <w:rPr>
                <w:rFonts w:ascii="Skeena" w:hAnsi="Skeena"/>
                <w:b w:val="0"/>
                <w:bCs w:val="0"/>
              </w:rPr>
              <w:t>Gross Income Test</w:t>
            </w:r>
          </w:p>
        </w:tc>
      </w:tr>
      <w:tr w:rsidR="00F15C90" w:rsidRPr="00F15C90" w14:paraId="034FE80E" w14:textId="77777777" w:rsidTr="00894D7D">
        <w:tc>
          <w:tcPr>
            <w:tcW w:w="802" w:type="pct"/>
          </w:tcPr>
          <w:p w14:paraId="0CFBEC56" w14:textId="77777777" w:rsidR="00F15C90" w:rsidRPr="00F15C90" w:rsidRDefault="00F15C90" w:rsidP="00F15C90">
            <w:pPr>
              <w:rPr>
                <w:rFonts w:ascii="Skeena" w:hAnsi="Skeena"/>
                <w:b w:val="0"/>
                <w:bCs w:val="0"/>
              </w:rPr>
            </w:pPr>
            <w:r w:rsidRPr="00F15C90">
              <w:rPr>
                <w:rFonts w:ascii="Skeena" w:hAnsi="Skeena"/>
                <w:b w:val="0"/>
                <w:bCs w:val="0"/>
              </w:rPr>
              <w:t>HASCI</w:t>
            </w:r>
          </w:p>
        </w:tc>
        <w:tc>
          <w:tcPr>
            <w:tcW w:w="4198" w:type="pct"/>
          </w:tcPr>
          <w:p w14:paraId="37A65677" w14:textId="77777777" w:rsidR="00F15C90" w:rsidRPr="00F15C90" w:rsidRDefault="00F15C90" w:rsidP="00F15C90">
            <w:pPr>
              <w:rPr>
                <w:rFonts w:ascii="Skeena" w:hAnsi="Skeena"/>
                <w:b w:val="0"/>
                <w:bCs w:val="0"/>
              </w:rPr>
            </w:pPr>
            <w:r w:rsidRPr="00F15C90">
              <w:rPr>
                <w:rFonts w:ascii="Skeena" w:hAnsi="Skeena"/>
                <w:b w:val="0"/>
                <w:bCs w:val="0"/>
              </w:rPr>
              <w:t>Head and Spinal Cord Injured Waiver</w:t>
            </w:r>
          </w:p>
        </w:tc>
      </w:tr>
      <w:tr w:rsidR="00F15C90" w:rsidRPr="00F15C90" w14:paraId="38D0065F"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2B8605E1" w14:textId="77777777" w:rsidR="00F15C90" w:rsidRPr="00F15C90" w:rsidRDefault="00F15C90" w:rsidP="00F15C90">
            <w:pPr>
              <w:rPr>
                <w:rFonts w:ascii="Skeena" w:hAnsi="Skeena"/>
                <w:b w:val="0"/>
                <w:bCs w:val="0"/>
              </w:rPr>
            </w:pPr>
            <w:r w:rsidRPr="00F15C90">
              <w:rPr>
                <w:rFonts w:ascii="Skeena" w:hAnsi="Skeena"/>
                <w:b w:val="0"/>
                <w:bCs w:val="0"/>
              </w:rPr>
              <w:t>HCBS</w:t>
            </w:r>
          </w:p>
        </w:tc>
        <w:tc>
          <w:tcPr>
            <w:tcW w:w="4198" w:type="pct"/>
          </w:tcPr>
          <w:p w14:paraId="4F9C4355" w14:textId="77777777" w:rsidR="00F15C90" w:rsidRPr="00F15C90" w:rsidRDefault="00F15C90" w:rsidP="00F15C90">
            <w:pPr>
              <w:rPr>
                <w:rFonts w:ascii="Skeena" w:hAnsi="Skeena"/>
                <w:b w:val="0"/>
                <w:bCs w:val="0"/>
              </w:rPr>
            </w:pPr>
            <w:r w:rsidRPr="00F15C90">
              <w:rPr>
                <w:rFonts w:ascii="Skeena" w:hAnsi="Skeena"/>
                <w:b w:val="0"/>
                <w:bCs w:val="0"/>
              </w:rPr>
              <w:t>Home and Community Based Services</w:t>
            </w:r>
          </w:p>
        </w:tc>
      </w:tr>
      <w:tr w:rsidR="00F15C90" w:rsidRPr="00F15C90" w14:paraId="2FAFB2E8" w14:textId="77777777" w:rsidTr="00894D7D">
        <w:tc>
          <w:tcPr>
            <w:tcW w:w="802" w:type="pct"/>
          </w:tcPr>
          <w:p w14:paraId="1F9132F8" w14:textId="77777777" w:rsidR="00F15C90" w:rsidRPr="00F15C90" w:rsidRDefault="00F15C90" w:rsidP="00F15C90">
            <w:pPr>
              <w:rPr>
                <w:rFonts w:ascii="Skeena" w:hAnsi="Skeena"/>
                <w:b w:val="0"/>
                <w:bCs w:val="0"/>
              </w:rPr>
            </w:pPr>
            <w:r w:rsidRPr="00F15C90">
              <w:rPr>
                <w:rFonts w:ascii="Skeena" w:hAnsi="Skeena"/>
                <w:b w:val="0"/>
                <w:bCs w:val="0"/>
              </w:rPr>
              <w:t>HEA</w:t>
            </w:r>
          </w:p>
        </w:tc>
        <w:tc>
          <w:tcPr>
            <w:tcW w:w="4198" w:type="pct"/>
          </w:tcPr>
          <w:p w14:paraId="205D205F" w14:textId="77777777" w:rsidR="00F15C90" w:rsidRPr="00F15C90" w:rsidRDefault="00F15C90" w:rsidP="00F15C90">
            <w:pPr>
              <w:rPr>
                <w:rFonts w:ascii="Skeena" w:hAnsi="Skeena"/>
                <w:b w:val="0"/>
                <w:bCs w:val="0"/>
              </w:rPr>
            </w:pPr>
            <w:r w:rsidRPr="00F15C90">
              <w:rPr>
                <w:rFonts w:ascii="Skeena" w:hAnsi="Skeena"/>
                <w:b w:val="0"/>
                <w:bCs w:val="0"/>
              </w:rPr>
              <w:t>Home Energy Assistance</w:t>
            </w:r>
          </w:p>
        </w:tc>
      </w:tr>
      <w:tr w:rsidR="00F15C90" w:rsidRPr="00F15C90" w14:paraId="7789B208"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026F3252" w14:textId="77777777" w:rsidR="00F15C90" w:rsidRPr="00F15C90" w:rsidRDefault="00F15C90" w:rsidP="00F15C90">
            <w:pPr>
              <w:rPr>
                <w:rFonts w:ascii="Skeena" w:hAnsi="Skeena"/>
                <w:b w:val="0"/>
                <w:bCs w:val="0"/>
              </w:rPr>
            </w:pPr>
            <w:r w:rsidRPr="00F15C90">
              <w:rPr>
                <w:rFonts w:ascii="Skeena" w:hAnsi="Skeena"/>
                <w:b w:val="0"/>
                <w:bCs w:val="0"/>
              </w:rPr>
              <w:t>HEAP</w:t>
            </w:r>
          </w:p>
        </w:tc>
        <w:tc>
          <w:tcPr>
            <w:tcW w:w="4198" w:type="pct"/>
          </w:tcPr>
          <w:p w14:paraId="7EEA2490" w14:textId="77777777" w:rsidR="00F15C90" w:rsidRPr="00F15C90" w:rsidRDefault="00F15C90" w:rsidP="00F15C90">
            <w:pPr>
              <w:rPr>
                <w:rFonts w:ascii="Skeena" w:hAnsi="Skeena"/>
                <w:b w:val="0"/>
                <w:bCs w:val="0"/>
              </w:rPr>
            </w:pPr>
            <w:r w:rsidRPr="00F15C90">
              <w:rPr>
                <w:rFonts w:ascii="Skeena" w:hAnsi="Skeena"/>
                <w:b w:val="0"/>
                <w:bCs w:val="0"/>
              </w:rPr>
              <w:t>Home Energy Assistance Payment</w:t>
            </w:r>
          </w:p>
        </w:tc>
      </w:tr>
      <w:tr w:rsidR="00F15C90" w:rsidRPr="00F15C90" w14:paraId="1BE6B634" w14:textId="77777777" w:rsidTr="00894D7D">
        <w:tc>
          <w:tcPr>
            <w:tcW w:w="802" w:type="pct"/>
          </w:tcPr>
          <w:p w14:paraId="787FC846" w14:textId="77777777" w:rsidR="00F15C90" w:rsidRPr="00F15C90" w:rsidRDefault="00F15C90" w:rsidP="00F15C90">
            <w:pPr>
              <w:rPr>
                <w:rFonts w:ascii="Skeena" w:hAnsi="Skeena"/>
                <w:b w:val="0"/>
                <w:bCs w:val="0"/>
              </w:rPr>
            </w:pPr>
            <w:r w:rsidRPr="00F15C90">
              <w:rPr>
                <w:rFonts w:ascii="Skeena" w:hAnsi="Skeena"/>
                <w:b w:val="0"/>
                <w:bCs w:val="0"/>
              </w:rPr>
              <w:t>HIPAA</w:t>
            </w:r>
          </w:p>
        </w:tc>
        <w:tc>
          <w:tcPr>
            <w:tcW w:w="4198" w:type="pct"/>
          </w:tcPr>
          <w:p w14:paraId="593330DF" w14:textId="77777777" w:rsidR="00F15C90" w:rsidRPr="00F15C90" w:rsidRDefault="00F15C90" w:rsidP="00F15C90">
            <w:pPr>
              <w:rPr>
                <w:rFonts w:ascii="Skeena" w:hAnsi="Skeena"/>
                <w:b w:val="0"/>
                <w:bCs w:val="0"/>
              </w:rPr>
            </w:pPr>
            <w:r w:rsidRPr="00F15C90">
              <w:rPr>
                <w:rFonts w:ascii="Skeena" w:hAnsi="Skeena"/>
                <w:b w:val="0"/>
                <w:bCs w:val="0"/>
              </w:rPr>
              <w:t>Health Insurance Portability and Accountability Act</w:t>
            </w:r>
          </w:p>
        </w:tc>
      </w:tr>
      <w:tr w:rsidR="00F15C90" w:rsidRPr="00F15C90" w14:paraId="2204B796"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7CE89E89" w14:textId="77777777" w:rsidR="00F15C90" w:rsidRPr="00F15C90" w:rsidRDefault="00F15C90" w:rsidP="00F15C90">
            <w:pPr>
              <w:rPr>
                <w:rFonts w:ascii="Skeena" w:hAnsi="Skeena"/>
                <w:b w:val="0"/>
                <w:bCs w:val="0"/>
              </w:rPr>
            </w:pPr>
            <w:r w:rsidRPr="00F15C90">
              <w:rPr>
                <w:rFonts w:ascii="Skeena" w:hAnsi="Skeena"/>
                <w:b w:val="0"/>
                <w:bCs w:val="0"/>
              </w:rPr>
              <w:t>HIPP</w:t>
            </w:r>
          </w:p>
        </w:tc>
        <w:tc>
          <w:tcPr>
            <w:tcW w:w="4198" w:type="pct"/>
          </w:tcPr>
          <w:p w14:paraId="0316F013" w14:textId="77777777" w:rsidR="00F15C90" w:rsidRPr="00F15C90" w:rsidRDefault="00F15C90" w:rsidP="00F15C90">
            <w:pPr>
              <w:rPr>
                <w:rFonts w:ascii="Skeena" w:hAnsi="Skeena"/>
                <w:b w:val="0"/>
                <w:bCs w:val="0"/>
              </w:rPr>
            </w:pPr>
            <w:r w:rsidRPr="00F15C90">
              <w:rPr>
                <w:rFonts w:ascii="Skeena" w:hAnsi="Skeena"/>
                <w:b w:val="0"/>
                <w:bCs w:val="0"/>
              </w:rPr>
              <w:t>Health Insurance Premium Payment Program</w:t>
            </w:r>
          </w:p>
        </w:tc>
      </w:tr>
      <w:tr w:rsidR="00F15C90" w:rsidRPr="00F15C90" w14:paraId="33C21CD1" w14:textId="77777777" w:rsidTr="00894D7D">
        <w:tc>
          <w:tcPr>
            <w:tcW w:w="802" w:type="pct"/>
          </w:tcPr>
          <w:p w14:paraId="2A03AF31" w14:textId="77777777" w:rsidR="00F15C90" w:rsidRPr="00F15C90" w:rsidRDefault="00F15C90" w:rsidP="00F15C90">
            <w:pPr>
              <w:rPr>
                <w:rFonts w:ascii="Skeena" w:hAnsi="Skeena"/>
                <w:b w:val="0"/>
                <w:bCs w:val="0"/>
              </w:rPr>
            </w:pPr>
            <w:r w:rsidRPr="00F15C90">
              <w:rPr>
                <w:rFonts w:ascii="Skeena" w:hAnsi="Skeena"/>
                <w:b w:val="0"/>
                <w:bCs w:val="0"/>
              </w:rPr>
              <w:t>HIV</w:t>
            </w:r>
          </w:p>
        </w:tc>
        <w:tc>
          <w:tcPr>
            <w:tcW w:w="4198" w:type="pct"/>
          </w:tcPr>
          <w:p w14:paraId="6A64B008" w14:textId="77777777" w:rsidR="00F15C90" w:rsidRPr="00F15C90" w:rsidRDefault="00F15C90" w:rsidP="00F15C90">
            <w:pPr>
              <w:rPr>
                <w:rFonts w:ascii="Skeena" w:hAnsi="Skeena"/>
                <w:b w:val="0"/>
                <w:bCs w:val="0"/>
              </w:rPr>
            </w:pPr>
            <w:r w:rsidRPr="00F15C90">
              <w:rPr>
                <w:rFonts w:ascii="Skeena" w:hAnsi="Skeena"/>
                <w:b w:val="0"/>
                <w:bCs w:val="0"/>
              </w:rPr>
              <w:t>Human Immunodeficiency Virus</w:t>
            </w:r>
          </w:p>
        </w:tc>
      </w:tr>
      <w:tr w:rsidR="00F15C90" w:rsidRPr="00F15C90" w14:paraId="2F6F7A1E"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38D845B5" w14:textId="77777777" w:rsidR="00F15C90" w:rsidRPr="00F15C90" w:rsidRDefault="00F15C90" w:rsidP="00F15C90">
            <w:pPr>
              <w:rPr>
                <w:rFonts w:ascii="Skeena" w:hAnsi="Skeena"/>
                <w:b w:val="0"/>
                <w:bCs w:val="0"/>
              </w:rPr>
            </w:pPr>
            <w:r w:rsidRPr="00F15C90">
              <w:rPr>
                <w:rFonts w:ascii="Skeena" w:hAnsi="Skeena"/>
                <w:b w:val="0"/>
                <w:bCs w:val="0"/>
              </w:rPr>
              <w:t>HUD</w:t>
            </w:r>
          </w:p>
        </w:tc>
        <w:tc>
          <w:tcPr>
            <w:tcW w:w="4198" w:type="pct"/>
          </w:tcPr>
          <w:p w14:paraId="5BF70B0B" w14:textId="77777777" w:rsidR="00F15C90" w:rsidRPr="00F15C90" w:rsidRDefault="00F15C90" w:rsidP="00F15C90">
            <w:pPr>
              <w:rPr>
                <w:rFonts w:ascii="Skeena" w:hAnsi="Skeena"/>
                <w:b w:val="0"/>
                <w:bCs w:val="0"/>
              </w:rPr>
            </w:pPr>
            <w:r w:rsidRPr="00F15C90">
              <w:rPr>
                <w:rFonts w:ascii="Skeena" w:hAnsi="Skeena"/>
                <w:b w:val="0"/>
                <w:bCs w:val="0"/>
              </w:rPr>
              <w:t>Office of Housing and Urban Development</w:t>
            </w:r>
          </w:p>
        </w:tc>
      </w:tr>
      <w:tr w:rsidR="00F15C90" w:rsidRPr="00F15C90" w14:paraId="210C2902" w14:textId="77777777" w:rsidTr="00894D7D">
        <w:tc>
          <w:tcPr>
            <w:tcW w:w="802" w:type="pct"/>
          </w:tcPr>
          <w:p w14:paraId="62AC918F" w14:textId="77777777" w:rsidR="00F15C90" w:rsidRPr="00F15C90" w:rsidRDefault="00F15C90" w:rsidP="00F15C90">
            <w:pPr>
              <w:rPr>
                <w:rFonts w:ascii="Skeena" w:hAnsi="Skeena"/>
                <w:b w:val="0"/>
                <w:bCs w:val="0"/>
              </w:rPr>
            </w:pPr>
            <w:r w:rsidRPr="00F15C90">
              <w:rPr>
                <w:rFonts w:ascii="Skeena" w:hAnsi="Skeena"/>
                <w:b w:val="0"/>
                <w:bCs w:val="0"/>
              </w:rPr>
              <w:t>IBON</w:t>
            </w:r>
          </w:p>
        </w:tc>
        <w:tc>
          <w:tcPr>
            <w:tcW w:w="4198" w:type="pct"/>
          </w:tcPr>
          <w:p w14:paraId="115911CA" w14:textId="77777777" w:rsidR="00F15C90" w:rsidRPr="00F15C90" w:rsidRDefault="00F15C90" w:rsidP="00F15C90">
            <w:pPr>
              <w:rPr>
                <w:rFonts w:ascii="Skeena" w:hAnsi="Skeena"/>
                <w:b w:val="0"/>
                <w:bCs w:val="0"/>
              </w:rPr>
            </w:pPr>
            <w:r w:rsidRPr="00F15C90">
              <w:rPr>
                <w:rFonts w:ascii="Skeena" w:hAnsi="Skeena"/>
                <w:b w:val="0"/>
                <w:bCs w:val="0"/>
              </w:rPr>
              <w:t>Income Based on Need</w:t>
            </w:r>
          </w:p>
        </w:tc>
      </w:tr>
      <w:tr w:rsidR="00F15C90" w:rsidRPr="00F15C90" w14:paraId="07D7016B"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6A8DF529" w14:textId="77777777" w:rsidR="00F15C90" w:rsidRPr="00F15C90" w:rsidRDefault="00F15C90" w:rsidP="00F15C90">
            <w:pPr>
              <w:rPr>
                <w:rFonts w:ascii="Skeena" w:hAnsi="Skeena"/>
                <w:b w:val="0"/>
                <w:bCs w:val="0"/>
              </w:rPr>
            </w:pPr>
            <w:r w:rsidRPr="00F15C90">
              <w:rPr>
                <w:rFonts w:ascii="Skeena" w:hAnsi="Skeena"/>
                <w:b w:val="0"/>
                <w:bCs w:val="0"/>
              </w:rPr>
              <w:t>ICAMA</w:t>
            </w:r>
          </w:p>
        </w:tc>
        <w:tc>
          <w:tcPr>
            <w:tcW w:w="4198" w:type="pct"/>
          </w:tcPr>
          <w:p w14:paraId="63031204" w14:textId="77777777" w:rsidR="00F15C90" w:rsidRPr="00F15C90" w:rsidRDefault="00F15C90" w:rsidP="00F15C90">
            <w:pPr>
              <w:rPr>
                <w:rFonts w:ascii="Skeena" w:hAnsi="Skeena"/>
                <w:b w:val="0"/>
                <w:bCs w:val="0"/>
              </w:rPr>
            </w:pPr>
            <w:r w:rsidRPr="00F15C90">
              <w:rPr>
                <w:rFonts w:ascii="Skeena" w:hAnsi="Skeena"/>
                <w:b w:val="0"/>
                <w:bCs w:val="0"/>
              </w:rPr>
              <w:t>Interstate Compact on Adoption and Medical Assistance</w:t>
            </w:r>
          </w:p>
        </w:tc>
      </w:tr>
      <w:tr w:rsidR="00F15C90" w:rsidRPr="00F15C90" w14:paraId="71790137" w14:textId="77777777" w:rsidTr="00894D7D">
        <w:tc>
          <w:tcPr>
            <w:tcW w:w="802" w:type="pct"/>
          </w:tcPr>
          <w:p w14:paraId="5E5E10CE" w14:textId="77777777" w:rsidR="00F15C90" w:rsidRPr="00F15C90" w:rsidRDefault="00F15C90" w:rsidP="00F15C90">
            <w:pPr>
              <w:rPr>
                <w:rFonts w:ascii="Skeena" w:hAnsi="Skeena"/>
                <w:b w:val="0"/>
                <w:bCs w:val="0"/>
              </w:rPr>
            </w:pPr>
            <w:r w:rsidRPr="00F15C90">
              <w:rPr>
                <w:rFonts w:ascii="Skeena" w:hAnsi="Skeena"/>
                <w:b w:val="0"/>
                <w:bCs w:val="0"/>
              </w:rPr>
              <w:t>ICF</w:t>
            </w:r>
          </w:p>
        </w:tc>
        <w:tc>
          <w:tcPr>
            <w:tcW w:w="4198" w:type="pct"/>
          </w:tcPr>
          <w:p w14:paraId="59B78BBF" w14:textId="77777777" w:rsidR="00F15C90" w:rsidRPr="00F15C90" w:rsidRDefault="00F15C90" w:rsidP="00F15C90">
            <w:pPr>
              <w:rPr>
                <w:rFonts w:ascii="Skeena" w:hAnsi="Skeena"/>
                <w:b w:val="0"/>
                <w:bCs w:val="0"/>
              </w:rPr>
            </w:pPr>
            <w:r w:rsidRPr="00F15C90">
              <w:rPr>
                <w:rFonts w:ascii="Skeena" w:hAnsi="Skeena"/>
                <w:b w:val="0"/>
                <w:bCs w:val="0"/>
              </w:rPr>
              <w:t>Intermediate Care Facility</w:t>
            </w:r>
          </w:p>
        </w:tc>
      </w:tr>
      <w:tr w:rsidR="00F15C90" w:rsidRPr="00F15C90" w14:paraId="6B10BCCE"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4A308B39" w14:textId="77777777" w:rsidR="00F15C90" w:rsidRPr="00F15C90" w:rsidRDefault="00F15C90" w:rsidP="00F15C90">
            <w:pPr>
              <w:rPr>
                <w:rFonts w:ascii="Skeena" w:hAnsi="Skeena"/>
                <w:b w:val="0"/>
                <w:bCs w:val="0"/>
              </w:rPr>
            </w:pPr>
            <w:r w:rsidRPr="00F15C90">
              <w:rPr>
                <w:rFonts w:ascii="Skeena" w:hAnsi="Skeena"/>
                <w:b w:val="0"/>
                <w:bCs w:val="0"/>
              </w:rPr>
              <w:t>ICF/ID</w:t>
            </w:r>
          </w:p>
        </w:tc>
        <w:tc>
          <w:tcPr>
            <w:tcW w:w="4198" w:type="pct"/>
          </w:tcPr>
          <w:p w14:paraId="4359E771" w14:textId="77777777" w:rsidR="00F15C90" w:rsidRPr="00F15C90" w:rsidRDefault="00F15C90" w:rsidP="00F15C90">
            <w:pPr>
              <w:rPr>
                <w:rFonts w:ascii="Skeena" w:hAnsi="Skeena"/>
                <w:b w:val="0"/>
                <w:bCs w:val="0"/>
              </w:rPr>
            </w:pPr>
            <w:r w:rsidRPr="00F15C90">
              <w:rPr>
                <w:rFonts w:ascii="Skeena" w:hAnsi="Skeena"/>
                <w:b w:val="0"/>
                <w:bCs w:val="0"/>
              </w:rPr>
              <w:t>Intermediate Care Facility/Intellectual Disabilities</w:t>
            </w:r>
          </w:p>
        </w:tc>
      </w:tr>
      <w:tr w:rsidR="00F15C90" w:rsidRPr="00F15C90" w14:paraId="77730720" w14:textId="77777777" w:rsidTr="00894D7D">
        <w:tc>
          <w:tcPr>
            <w:tcW w:w="802" w:type="pct"/>
          </w:tcPr>
          <w:p w14:paraId="7C28141B" w14:textId="77777777" w:rsidR="00F15C90" w:rsidRPr="00F15C90" w:rsidRDefault="00F15C90" w:rsidP="00F15C90">
            <w:pPr>
              <w:rPr>
                <w:rFonts w:ascii="Skeena" w:hAnsi="Skeena"/>
                <w:b w:val="0"/>
                <w:bCs w:val="0"/>
              </w:rPr>
            </w:pPr>
            <w:r w:rsidRPr="00F15C90">
              <w:rPr>
                <w:rFonts w:ascii="Skeena" w:hAnsi="Skeena"/>
                <w:b w:val="0"/>
                <w:bCs w:val="0"/>
              </w:rPr>
              <w:t>ID</w:t>
            </w:r>
          </w:p>
        </w:tc>
        <w:tc>
          <w:tcPr>
            <w:tcW w:w="4198" w:type="pct"/>
          </w:tcPr>
          <w:p w14:paraId="289857F4" w14:textId="77777777" w:rsidR="00F15C90" w:rsidRPr="00F15C90" w:rsidRDefault="00F15C90" w:rsidP="00F15C90">
            <w:pPr>
              <w:rPr>
                <w:rFonts w:ascii="Skeena" w:hAnsi="Skeena"/>
                <w:b w:val="0"/>
                <w:bCs w:val="0"/>
              </w:rPr>
            </w:pPr>
            <w:r w:rsidRPr="00F15C90">
              <w:rPr>
                <w:rFonts w:ascii="Skeena" w:hAnsi="Skeena"/>
                <w:b w:val="0"/>
                <w:bCs w:val="0"/>
              </w:rPr>
              <w:t>Identification</w:t>
            </w:r>
          </w:p>
        </w:tc>
      </w:tr>
      <w:tr w:rsidR="00F15C90" w:rsidRPr="00F15C90" w14:paraId="18A45377"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12E54E83" w14:textId="77777777" w:rsidR="00F15C90" w:rsidRPr="00F15C90" w:rsidRDefault="00F15C90" w:rsidP="00F15C90">
            <w:pPr>
              <w:rPr>
                <w:rFonts w:ascii="Skeena" w:hAnsi="Skeena"/>
                <w:b w:val="0"/>
                <w:bCs w:val="0"/>
              </w:rPr>
            </w:pPr>
            <w:r w:rsidRPr="00F15C90">
              <w:rPr>
                <w:rFonts w:ascii="Skeena" w:hAnsi="Skeena"/>
                <w:b w:val="0"/>
                <w:bCs w:val="0"/>
              </w:rPr>
              <w:t>ID/RD</w:t>
            </w:r>
          </w:p>
        </w:tc>
        <w:tc>
          <w:tcPr>
            <w:tcW w:w="4198" w:type="pct"/>
          </w:tcPr>
          <w:p w14:paraId="0201C30C" w14:textId="77777777" w:rsidR="00F15C90" w:rsidRPr="00F15C90" w:rsidRDefault="00F15C90" w:rsidP="00F15C90">
            <w:pPr>
              <w:rPr>
                <w:rFonts w:ascii="Skeena" w:hAnsi="Skeena"/>
                <w:b w:val="0"/>
                <w:bCs w:val="0"/>
              </w:rPr>
            </w:pPr>
            <w:r w:rsidRPr="00F15C90">
              <w:rPr>
                <w:rFonts w:ascii="Skeena" w:hAnsi="Skeena"/>
                <w:b w:val="0"/>
                <w:bCs w:val="0"/>
              </w:rPr>
              <w:t>Intellectual Disabilities and Related Disabilities</w:t>
            </w:r>
          </w:p>
        </w:tc>
      </w:tr>
      <w:tr w:rsidR="00F15C90" w:rsidRPr="00F15C90" w14:paraId="3EA47D07" w14:textId="77777777" w:rsidTr="00894D7D">
        <w:tc>
          <w:tcPr>
            <w:tcW w:w="802" w:type="pct"/>
          </w:tcPr>
          <w:p w14:paraId="7322C73C" w14:textId="77777777" w:rsidR="00F15C90" w:rsidRPr="00F15C90" w:rsidRDefault="00F15C90" w:rsidP="00F15C90">
            <w:pPr>
              <w:rPr>
                <w:rFonts w:ascii="Skeena" w:hAnsi="Skeena"/>
                <w:b w:val="0"/>
                <w:bCs w:val="0"/>
              </w:rPr>
            </w:pPr>
            <w:r w:rsidRPr="00F15C90">
              <w:rPr>
                <w:rFonts w:ascii="Skeena" w:hAnsi="Skeena"/>
                <w:b w:val="0"/>
                <w:bCs w:val="0"/>
              </w:rPr>
              <w:t>IDT</w:t>
            </w:r>
          </w:p>
        </w:tc>
        <w:tc>
          <w:tcPr>
            <w:tcW w:w="4198" w:type="pct"/>
          </w:tcPr>
          <w:p w14:paraId="184232D3" w14:textId="77777777" w:rsidR="00F15C90" w:rsidRPr="00F15C90" w:rsidRDefault="00F15C90" w:rsidP="00F15C90">
            <w:pPr>
              <w:rPr>
                <w:rFonts w:ascii="Skeena" w:hAnsi="Skeena"/>
                <w:b w:val="0"/>
                <w:bCs w:val="0"/>
              </w:rPr>
            </w:pPr>
            <w:r w:rsidRPr="00F15C90">
              <w:rPr>
                <w:rFonts w:ascii="Skeena" w:hAnsi="Skeena"/>
                <w:b w:val="0"/>
                <w:bCs w:val="0"/>
              </w:rPr>
              <w:t>Interdisciplinary Team</w:t>
            </w:r>
          </w:p>
        </w:tc>
      </w:tr>
      <w:tr w:rsidR="00F15C90" w:rsidRPr="00F15C90" w14:paraId="132432AE"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475D4E1C" w14:textId="77777777" w:rsidR="00F15C90" w:rsidRPr="00F15C90" w:rsidRDefault="00F15C90" w:rsidP="00F15C90">
            <w:pPr>
              <w:rPr>
                <w:rFonts w:ascii="Skeena" w:hAnsi="Skeena"/>
                <w:b w:val="0"/>
                <w:bCs w:val="0"/>
              </w:rPr>
            </w:pPr>
            <w:r w:rsidRPr="00F15C90">
              <w:rPr>
                <w:rFonts w:ascii="Skeena" w:hAnsi="Skeena"/>
                <w:b w:val="0"/>
                <w:bCs w:val="0"/>
              </w:rPr>
              <w:t>IEVS</w:t>
            </w:r>
          </w:p>
        </w:tc>
        <w:tc>
          <w:tcPr>
            <w:tcW w:w="4198" w:type="pct"/>
          </w:tcPr>
          <w:p w14:paraId="618A5678" w14:textId="77777777" w:rsidR="00F15C90" w:rsidRPr="00F15C90" w:rsidRDefault="00F15C90" w:rsidP="00F15C90">
            <w:pPr>
              <w:rPr>
                <w:rFonts w:ascii="Skeena" w:hAnsi="Skeena"/>
                <w:b w:val="0"/>
                <w:bCs w:val="0"/>
              </w:rPr>
            </w:pPr>
            <w:r w:rsidRPr="00F15C90">
              <w:rPr>
                <w:rFonts w:ascii="Skeena" w:hAnsi="Skeena"/>
                <w:b w:val="0"/>
                <w:bCs w:val="0"/>
              </w:rPr>
              <w:t>Income Eligibility and Verification System</w:t>
            </w:r>
          </w:p>
        </w:tc>
      </w:tr>
      <w:tr w:rsidR="00F15C90" w:rsidRPr="00F15C90" w14:paraId="7CDBF978" w14:textId="77777777" w:rsidTr="00894D7D">
        <w:tc>
          <w:tcPr>
            <w:tcW w:w="802" w:type="pct"/>
          </w:tcPr>
          <w:p w14:paraId="6EB90511" w14:textId="77777777" w:rsidR="00F15C90" w:rsidRPr="00F15C90" w:rsidRDefault="00F15C90" w:rsidP="00F15C90">
            <w:pPr>
              <w:rPr>
                <w:rFonts w:ascii="Skeena" w:hAnsi="Skeena"/>
                <w:b w:val="0"/>
                <w:bCs w:val="0"/>
              </w:rPr>
            </w:pPr>
            <w:r w:rsidRPr="00F15C90">
              <w:rPr>
                <w:rFonts w:ascii="Skeena" w:hAnsi="Skeena"/>
                <w:b w:val="0"/>
                <w:bCs w:val="0"/>
              </w:rPr>
              <w:t>IHSS</w:t>
            </w:r>
          </w:p>
        </w:tc>
        <w:tc>
          <w:tcPr>
            <w:tcW w:w="4198" w:type="pct"/>
          </w:tcPr>
          <w:p w14:paraId="4B043E6F" w14:textId="77777777" w:rsidR="00F15C90" w:rsidRPr="00F15C90" w:rsidRDefault="00F15C90" w:rsidP="00F15C90">
            <w:pPr>
              <w:rPr>
                <w:rFonts w:ascii="Skeena" w:hAnsi="Skeena"/>
                <w:b w:val="0"/>
                <w:bCs w:val="0"/>
              </w:rPr>
            </w:pPr>
            <w:r w:rsidRPr="00F15C90">
              <w:rPr>
                <w:rFonts w:ascii="Skeena" w:hAnsi="Skeena"/>
                <w:b w:val="0"/>
                <w:bCs w:val="0"/>
              </w:rPr>
              <w:t>In-Home Supportive Services</w:t>
            </w:r>
          </w:p>
        </w:tc>
      </w:tr>
      <w:tr w:rsidR="00F15C90" w:rsidRPr="00F15C90" w14:paraId="6A397EA3"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1DFE65EF" w14:textId="77777777" w:rsidR="00F15C90" w:rsidRPr="00F15C90" w:rsidRDefault="00F15C90" w:rsidP="00F15C90">
            <w:pPr>
              <w:rPr>
                <w:rFonts w:ascii="Skeena" w:hAnsi="Skeena"/>
                <w:b w:val="0"/>
                <w:bCs w:val="0"/>
              </w:rPr>
            </w:pPr>
            <w:r w:rsidRPr="00F15C90">
              <w:rPr>
                <w:rFonts w:ascii="Skeena" w:hAnsi="Skeena"/>
                <w:b w:val="0"/>
                <w:bCs w:val="0"/>
              </w:rPr>
              <w:t>IMD</w:t>
            </w:r>
          </w:p>
        </w:tc>
        <w:tc>
          <w:tcPr>
            <w:tcW w:w="4198" w:type="pct"/>
          </w:tcPr>
          <w:p w14:paraId="439946AF" w14:textId="77777777" w:rsidR="00F15C90" w:rsidRPr="00F15C90" w:rsidRDefault="00F15C90" w:rsidP="00F15C90">
            <w:pPr>
              <w:rPr>
                <w:rFonts w:ascii="Skeena" w:hAnsi="Skeena"/>
                <w:b w:val="0"/>
                <w:bCs w:val="0"/>
              </w:rPr>
            </w:pPr>
            <w:r w:rsidRPr="00F15C90">
              <w:rPr>
                <w:rFonts w:ascii="Skeena" w:hAnsi="Skeena"/>
                <w:b w:val="0"/>
                <w:bCs w:val="0"/>
              </w:rPr>
              <w:t>Institution for Mental Disease</w:t>
            </w:r>
          </w:p>
        </w:tc>
      </w:tr>
      <w:tr w:rsidR="00F15C90" w:rsidRPr="00F15C90" w14:paraId="7EBDFB2A" w14:textId="77777777" w:rsidTr="00894D7D">
        <w:tc>
          <w:tcPr>
            <w:tcW w:w="802" w:type="pct"/>
          </w:tcPr>
          <w:p w14:paraId="3ABC35F7" w14:textId="77777777" w:rsidR="00F15C90" w:rsidRPr="00F15C90" w:rsidRDefault="00F15C90" w:rsidP="00F15C90">
            <w:pPr>
              <w:rPr>
                <w:rFonts w:ascii="Skeena" w:hAnsi="Skeena"/>
                <w:b w:val="0"/>
                <w:bCs w:val="0"/>
              </w:rPr>
            </w:pPr>
            <w:r w:rsidRPr="00F15C90">
              <w:rPr>
                <w:rFonts w:ascii="Skeena" w:hAnsi="Skeena"/>
                <w:b w:val="0"/>
                <w:bCs w:val="0"/>
              </w:rPr>
              <w:t>INS</w:t>
            </w:r>
          </w:p>
        </w:tc>
        <w:tc>
          <w:tcPr>
            <w:tcW w:w="4198" w:type="pct"/>
          </w:tcPr>
          <w:p w14:paraId="616F1D25" w14:textId="77777777" w:rsidR="00F15C90" w:rsidRPr="00F15C90" w:rsidRDefault="00F15C90" w:rsidP="00F15C90">
            <w:pPr>
              <w:rPr>
                <w:rFonts w:ascii="Skeena" w:hAnsi="Skeena"/>
                <w:b w:val="0"/>
                <w:bCs w:val="0"/>
              </w:rPr>
            </w:pPr>
            <w:r w:rsidRPr="00F15C90">
              <w:rPr>
                <w:rFonts w:ascii="Skeena" w:hAnsi="Skeena"/>
                <w:b w:val="0"/>
                <w:bCs w:val="0"/>
              </w:rPr>
              <w:t>Immigration and Naturalization Services</w:t>
            </w:r>
          </w:p>
        </w:tc>
      </w:tr>
      <w:tr w:rsidR="00F15C90" w:rsidRPr="00F15C90" w14:paraId="2EAEC5A0"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59597B95" w14:textId="77777777" w:rsidR="00F15C90" w:rsidRPr="00F15C90" w:rsidRDefault="00F15C90" w:rsidP="00F15C90">
            <w:pPr>
              <w:rPr>
                <w:rFonts w:ascii="Skeena" w:hAnsi="Skeena"/>
                <w:b w:val="0"/>
                <w:bCs w:val="0"/>
              </w:rPr>
            </w:pPr>
            <w:r w:rsidRPr="00F15C90">
              <w:rPr>
                <w:rFonts w:ascii="Skeena" w:hAnsi="Skeena"/>
                <w:b w:val="0"/>
                <w:bCs w:val="0"/>
              </w:rPr>
              <w:t>IRA</w:t>
            </w:r>
          </w:p>
        </w:tc>
        <w:tc>
          <w:tcPr>
            <w:tcW w:w="4198" w:type="pct"/>
          </w:tcPr>
          <w:p w14:paraId="58E6F0BF" w14:textId="77777777" w:rsidR="00F15C90" w:rsidRPr="00F15C90" w:rsidRDefault="00F15C90" w:rsidP="00F15C90">
            <w:pPr>
              <w:rPr>
                <w:rFonts w:ascii="Skeena" w:hAnsi="Skeena"/>
                <w:b w:val="0"/>
                <w:bCs w:val="0"/>
              </w:rPr>
            </w:pPr>
            <w:r w:rsidRPr="00F15C90">
              <w:rPr>
                <w:rFonts w:ascii="Skeena" w:hAnsi="Skeena"/>
                <w:b w:val="0"/>
                <w:bCs w:val="0"/>
              </w:rPr>
              <w:t>Individual Retirement Account</w:t>
            </w:r>
          </w:p>
        </w:tc>
      </w:tr>
      <w:tr w:rsidR="00F15C90" w:rsidRPr="00F15C90" w14:paraId="48949695" w14:textId="77777777" w:rsidTr="00894D7D">
        <w:tc>
          <w:tcPr>
            <w:tcW w:w="802" w:type="pct"/>
          </w:tcPr>
          <w:p w14:paraId="01E056BB" w14:textId="77777777" w:rsidR="00F15C90" w:rsidRPr="00F15C90" w:rsidRDefault="00F15C90" w:rsidP="00F15C90">
            <w:pPr>
              <w:rPr>
                <w:rFonts w:ascii="Skeena" w:hAnsi="Skeena"/>
                <w:b w:val="0"/>
                <w:bCs w:val="0"/>
              </w:rPr>
            </w:pPr>
            <w:r w:rsidRPr="00F15C90">
              <w:rPr>
                <w:rFonts w:ascii="Skeena" w:hAnsi="Skeena"/>
                <w:b w:val="0"/>
                <w:bCs w:val="0"/>
              </w:rPr>
              <w:t>IRS</w:t>
            </w:r>
          </w:p>
        </w:tc>
        <w:tc>
          <w:tcPr>
            <w:tcW w:w="4198" w:type="pct"/>
          </w:tcPr>
          <w:p w14:paraId="166C01FA" w14:textId="77777777" w:rsidR="00F15C90" w:rsidRPr="00F15C90" w:rsidRDefault="00F15C90" w:rsidP="00F15C90">
            <w:pPr>
              <w:rPr>
                <w:rFonts w:ascii="Skeena" w:hAnsi="Skeena"/>
                <w:b w:val="0"/>
                <w:bCs w:val="0"/>
              </w:rPr>
            </w:pPr>
            <w:r w:rsidRPr="00F15C90">
              <w:rPr>
                <w:rFonts w:ascii="Skeena" w:hAnsi="Skeena"/>
                <w:b w:val="0"/>
                <w:bCs w:val="0"/>
              </w:rPr>
              <w:t>Internal Revenue Service</w:t>
            </w:r>
          </w:p>
        </w:tc>
      </w:tr>
      <w:tr w:rsidR="00F15C90" w:rsidRPr="00F15C90" w14:paraId="3DAC25E2"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0761BCE8" w14:textId="77777777" w:rsidR="00F15C90" w:rsidRPr="00F15C90" w:rsidRDefault="00F15C90" w:rsidP="00F15C90">
            <w:pPr>
              <w:rPr>
                <w:rFonts w:ascii="Skeena" w:hAnsi="Skeena"/>
                <w:b w:val="0"/>
                <w:bCs w:val="0"/>
              </w:rPr>
            </w:pPr>
            <w:r w:rsidRPr="00F15C90">
              <w:rPr>
                <w:rFonts w:ascii="Skeena" w:hAnsi="Skeena"/>
                <w:b w:val="0"/>
                <w:bCs w:val="0"/>
              </w:rPr>
              <w:t>IRWE</w:t>
            </w:r>
          </w:p>
        </w:tc>
        <w:tc>
          <w:tcPr>
            <w:tcW w:w="4198" w:type="pct"/>
          </w:tcPr>
          <w:p w14:paraId="4B98BD8A" w14:textId="77777777" w:rsidR="00F15C90" w:rsidRPr="00F15C90" w:rsidRDefault="00F15C90" w:rsidP="00F15C90">
            <w:pPr>
              <w:rPr>
                <w:rFonts w:ascii="Skeena" w:hAnsi="Skeena"/>
                <w:b w:val="0"/>
                <w:bCs w:val="0"/>
              </w:rPr>
            </w:pPr>
            <w:r w:rsidRPr="00F15C90">
              <w:rPr>
                <w:rFonts w:ascii="Skeena" w:hAnsi="Skeena"/>
                <w:b w:val="0"/>
                <w:bCs w:val="0"/>
              </w:rPr>
              <w:t>Impairment-Related Work Experience</w:t>
            </w:r>
          </w:p>
        </w:tc>
      </w:tr>
      <w:tr w:rsidR="00F15C90" w:rsidRPr="00F15C90" w14:paraId="31E95A75" w14:textId="77777777" w:rsidTr="00894D7D">
        <w:tc>
          <w:tcPr>
            <w:tcW w:w="802" w:type="pct"/>
          </w:tcPr>
          <w:p w14:paraId="10362546" w14:textId="77777777" w:rsidR="00F15C90" w:rsidRPr="00F15C90" w:rsidRDefault="00F15C90" w:rsidP="00F15C90">
            <w:pPr>
              <w:rPr>
                <w:rFonts w:ascii="Skeena" w:hAnsi="Skeena"/>
                <w:b w:val="0"/>
                <w:bCs w:val="0"/>
              </w:rPr>
            </w:pPr>
            <w:r w:rsidRPr="00F15C90">
              <w:rPr>
                <w:rFonts w:ascii="Skeena" w:hAnsi="Skeena"/>
                <w:b w:val="0"/>
                <w:bCs w:val="0"/>
              </w:rPr>
              <w:t>ISM</w:t>
            </w:r>
          </w:p>
        </w:tc>
        <w:tc>
          <w:tcPr>
            <w:tcW w:w="4198" w:type="pct"/>
          </w:tcPr>
          <w:p w14:paraId="08409D90" w14:textId="77777777" w:rsidR="00F15C90" w:rsidRPr="00F15C90" w:rsidRDefault="00F15C90" w:rsidP="00F15C90">
            <w:pPr>
              <w:rPr>
                <w:rFonts w:ascii="Skeena" w:hAnsi="Skeena"/>
                <w:b w:val="0"/>
                <w:bCs w:val="0"/>
              </w:rPr>
            </w:pPr>
            <w:r w:rsidRPr="00F15C90">
              <w:rPr>
                <w:rFonts w:ascii="Skeena" w:hAnsi="Skeena"/>
                <w:b w:val="0"/>
                <w:bCs w:val="0"/>
              </w:rPr>
              <w:t>In-Kind Support and Maintenance</w:t>
            </w:r>
          </w:p>
        </w:tc>
      </w:tr>
      <w:tr w:rsidR="00F15C90" w:rsidRPr="00F15C90" w14:paraId="4ECC09B4"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603FF65F" w14:textId="77777777" w:rsidR="00F15C90" w:rsidRPr="00F15C90" w:rsidRDefault="00F15C90" w:rsidP="00F15C90">
            <w:pPr>
              <w:rPr>
                <w:rFonts w:ascii="Skeena" w:hAnsi="Skeena"/>
                <w:b w:val="0"/>
                <w:bCs w:val="0"/>
              </w:rPr>
            </w:pPr>
            <w:r w:rsidRPr="00F15C90">
              <w:rPr>
                <w:rFonts w:ascii="Skeena" w:hAnsi="Skeena"/>
                <w:b w:val="0"/>
                <w:bCs w:val="0"/>
              </w:rPr>
              <w:t>IT</w:t>
            </w:r>
          </w:p>
        </w:tc>
        <w:tc>
          <w:tcPr>
            <w:tcW w:w="4198" w:type="pct"/>
          </w:tcPr>
          <w:p w14:paraId="10DB7960" w14:textId="77777777" w:rsidR="00F15C90" w:rsidRPr="00F15C90" w:rsidRDefault="00F15C90" w:rsidP="00F15C90">
            <w:pPr>
              <w:rPr>
                <w:rFonts w:ascii="Skeena" w:hAnsi="Skeena"/>
                <w:b w:val="0"/>
                <w:bCs w:val="0"/>
              </w:rPr>
            </w:pPr>
            <w:r w:rsidRPr="00F15C90">
              <w:rPr>
                <w:rFonts w:ascii="Skeena" w:hAnsi="Skeena"/>
                <w:b w:val="0"/>
                <w:bCs w:val="0"/>
              </w:rPr>
              <w:t>Income Trust</w:t>
            </w:r>
          </w:p>
        </w:tc>
      </w:tr>
      <w:tr w:rsidR="00F15C90" w:rsidRPr="00F15C90" w14:paraId="13A6DFE6" w14:textId="77777777" w:rsidTr="00894D7D">
        <w:tc>
          <w:tcPr>
            <w:tcW w:w="802" w:type="pct"/>
          </w:tcPr>
          <w:p w14:paraId="049D1037" w14:textId="77777777" w:rsidR="00F15C90" w:rsidRPr="00F15C90" w:rsidRDefault="00F15C90" w:rsidP="00F15C90">
            <w:pPr>
              <w:rPr>
                <w:rFonts w:ascii="Skeena" w:hAnsi="Skeena"/>
                <w:b w:val="0"/>
                <w:bCs w:val="0"/>
              </w:rPr>
            </w:pPr>
            <w:r w:rsidRPr="00F15C90">
              <w:rPr>
                <w:rFonts w:ascii="Skeena" w:hAnsi="Skeena"/>
                <w:b w:val="0"/>
                <w:bCs w:val="0"/>
              </w:rPr>
              <w:t>IV-E</w:t>
            </w:r>
          </w:p>
        </w:tc>
        <w:tc>
          <w:tcPr>
            <w:tcW w:w="4198" w:type="pct"/>
          </w:tcPr>
          <w:p w14:paraId="1883CEF2" w14:textId="77777777" w:rsidR="00F15C90" w:rsidRPr="00F15C90" w:rsidRDefault="00F15C90" w:rsidP="00F15C90">
            <w:pPr>
              <w:rPr>
                <w:rFonts w:ascii="Skeena" w:hAnsi="Skeena"/>
                <w:b w:val="0"/>
                <w:bCs w:val="0"/>
              </w:rPr>
            </w:pPr>
            <w:r w:rsidRPr="00F15C90">
              <w:rPr>
                <w:rFonts w:ascii="Skeena" w:hAnsi="Skeena"/>
                <w:b w:val="0"/>
                <w:bCs w:val="0"/>
              </w:rPr>
              <w:t>Title IV-E (refers to Foster Care or Adoptions)</w:t>
            </w:r>
          </w:p>
        </w:tc>
      </w:tr>
      <w:tr w:rsidR="00F15C90" w:rsidRPr="00F15C90" w14:paraId="30F2C0A3"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03E8470F" w14:textId="77777777" w:rsidR="00F15C90" w:rsidRPr="00F15C90" w:rsidRDefault="00F15C90" w:rsidP="00F15C90">
            <w:pPr>
              <w:rPr>
                <w:rFonts w:ascii="Skeena" w:hAnsi="Skeena"/>
                <w:b w:val="0"/>
                <w:bCs w:val="0"/>
              </w:rPr>
            </w:pPr>
            <w:r w:rsidRPr="00F15C90">
              <w:rPr>
                <w:rFonts w:ascii="Skeena" w:hAnsi="Skeena"/>
                <w:b w:val="0"/>
                <w:bCs w:val="0"/>
              </w:rPr>
              <w:t>IVRS</w:t>
            </w:r>
          </w:p>
        </w:tc>
        <w:tc>
          <w:tcPr>
            <w:tcW w:w="4198" w:type="pct"/>
          </w:tcPr>
          <w:p w14:paraId="00FACF63" w14:textId="77777777" w:rsidR="00F15C90" w:rsidRPr="00F15C90" w:rsidRDefault="00F15C90" w:rsidP="00F15C90">
            <w:pPr>
              <w:rPr>
                <w:rFonts w:ascii="Skeena" w:hAnsi="Skeena"/>
                <w:b w:val="0"/>
                <w:bCs w:val="0"/>
              </w:rPr>
            </w:pPr>
            <w:r w:rsidRPr="00F15C90">
              <w:rPr>
                <w:rFonts w:ascii="Skeena" w:hAnsi="Skeena"/>
                <w:b w:val="0"/>
                <w:bCs w:val="0"/>
              </w:rPr>
              <w:t>Interactive Voice Response System</w:t>
            </w:r>
          </w:p>
        </w:tc>
      </w:tr>
      <w:tr w:rsidR="00F15C90" w:rsidRPr="00F15C90" w14:paraId="45B0F96C" w14:textId="77777777" w:rsidTr="00894D7D">
        <w:tc>
          <w:tcPr>
            <w:tcW w:w="802" w:type="pct"/>
          </w:tcPr>
          <w:p w14:paraId="6BD5057B" w14:textId="77777777" w:rsidR="00F15C90" w:rsidRPr="00F15C90" w:rsidRDefault="00F15C90" w:rsidP="00F15C90">
            <w:pPr>
              <w:rPr>
                <w:rFonts w:ascii="Skeena" w:hAnsi="Skeena"/>
                <w:b w:val="0"/>
                <w:bCs w:val="0"/>
              </w:rPr>
            </w:pPr>
            <w:r w:rsidRPr="00F15C90">
              <w:rPr>
                <w:rFonts w:ascii="Skeena" w:hAnsi="Skeena"/>
                <w:b w:val="0"/>
                <w:bCs w:val="0"/>
              </w:rPr>
              <w:t>JTPA</w:t>
            </w:r>
          </w:p>
        </w:tc>
        <w:tc>
          <w:tcPr>
            <w:tcW w:w="4198" w:type="pct"/>
          </w:tcPr>
          <w:p w14:paraId="664023F9" w14:textId="77777777" w:rsidR="00F15C90" w:rsidRPr="00F15C90" w:rsidRDefault="00F15C90" w:rsidP="00F15C90">
            <w:pPr>
              <w:rPr>
                <w:rFonts w:ascii="Skeena" w:hAnsi="Skeena"/>
                <w:b w:val="0"/>
                <w:bCs w:val="0"/>
              </w:rPr>
            </w:pPr>
            <w:r w:rsidRPr="00F15C90">
              <w:rPr>
                <w:rFonts w:ascii="Skeena" w:hAnsi="Skeena"/>
                <w:b w:val="0"/>
                <w:bCs w:val="0"/>
              </w:rPr>
              <w:t>Job Training Partnership Act</w:t>
            </w:r>
          </w:p>
        </w:tc>
      </w:tr>
      <w:tr w:rsidR="00F15C90" w:rsidRPr="00F15C90" w14:paraId="4A45E360"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315D88A4" w14:textId="77777777" w:rsidR="00F15C90" w:rsidRPr="00F15C90" w:rsidRDefault="00F15C90" w:rsidP="00F15C90">
            <w:pPr>
              <w:rPr>
                <w:rFonts w:ascii="Skeena" w:hAnsi="Skeena"/>
                <w:b w:val="0"/>
                <w:bCs w:val="0"/>
              </w:rPr>
            </w:pPr>
            <w:r w:rsidRPr="00F15C90">
              <w:rPr>
                <w:rFonts w:ascii="Skeena" w:hAnsi="Skeena"/>
                <w:b w:val="0"/>
                <w:bCs w:val="0"/>
              </w:rPr>
              <w:t>KB</w:t>
            </w:r>
          </w:p>
        </w:tc>
        <w:tc>
          <w:tcPr>
            <w:tcW w:w="4198" w:type="pct"/>
          </w:tcPr>
          <w:p w14:paraId="6C4FBE56" w14:textId="77777777" w:rsidR="00F15C90" w:rsidRPr="00F15C90" w:rsidRDefault="00F15C90" w:rsidP="00F15C90">
            <w:pPr>
              <w:rPr>
                <w:rFonts w:ascii="Skeena" w:hAnsi="Skeena"/>
                <w:b w:val="0"/>
                <w:bCs w:val="0"/>
              </w:rPr>
            </w:pPr>
            <w:r w:rsidRPr="00F15C90">
              <w:rPr>
                <w:rFonts w:ascii="Skeena" w:hAnsi="Skeena"/>
                <w:b w:val="0"/>
                <w:bCs w:val="0"/>
              </w:rPr>
              <w:t>Katie Beckett</w:t>
            </w:r>
          </w:p>
        </w:tc>
      </w:tr>
      <w:tr w:rsidR="00F15C90" w:rsidRPr="00F15C90" w14:paraId="7A494E55" w14:textId="77777777" w:rsidTr="00894D7D">
        <w:tc>
          <w:tcPr>
            <w:tcW w:w="802" w:type="pct"/>
          </w:tcPr>
          <w:p w14:paraId="7630B6B5" w14:textId="77777777" w:rsidR="00F15C90" w:rsidRPr="00F15C90" w:rsidRDefault="00F15C90" w:rsidP="00F15C90">
            <w:pPr>
              <w:rPr>
                <w:rFonts w:ascii="Skeena" w:hAnsi="Skeena"/>
                <w:b w:val="0"/>
                <w:bCs w:val="0"/>
              </w:rPr>
            </w:pPr>
            <w:r w:rsidRPr="00F15C90">
              <w:rPr>
                <w:rFonts w:ascii="Skeena" w:hAnsi="Skeena"/>
                <w:b w:val="0"/>
                <w:bCs w:val="0"/>
              </w:rPr>
              <w:t>LE</w:t>
            </w:r>
          </w:p>
        </w:tc>
        <w:tc>
          <w:tcPr>
            <w:tcW w:w="4198" w:type="pct"/>
          </w:tcPr>
          <w:p w14:paraId="45DE3FFB" w14:textId="77777777" w:rsidR="00F15C90" w:rsidRPr="00F15C90" w:rsidRDefault="00F15C90" w:rsidP="00F15C90">
            <w:pPr>
              <w:rPr>
                <w:rFonts w:ascii="Skeena" w:hAnsi="Skeena"/>
                <w:b w:val="0"/>
                <w:bCs w:val="0"/>
              </w:rPr>
            </w:pPr>
            <w:r w:rsidRPr="00F15C90">
              <w:rPr>
                <w:rFonts w:ascii="Skeena" w:hAnsi="Skeena"/>
                <w:b w:val="0"/>
                <w:bCs w:val="0"/>
              </w:rPr>
              <w:t>Life Estate</w:t>
            </w:r>
          </w:p>
        </w:tc>
      </w:tr>
      <w:tr w:rsidR="00F15C90" w:rsidRPr="00F15C90" w14:paraId="00678DD5"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694EFE06" w14:textId="77777777" w:rsidR="00F15C90" w:rsidRPr="00F15C90" w:rsidRDefault="00F15C90" w:rsidP="00F15C90">
            <w:pPr>
              <w:rPr>
                <w:rFonts w:ascii="Skeena" w:hAnsi="Skeena"/>
                <w:b w:val="0"/>
                <w:bCs w:val="0"/>
              </w:rPr>
            </w:pPr>
            <w:r w:rsidRPr="00F15C90">
              <w:rPr>
                <w:rFonts w:ascii="Skeena" w:hAnsi="Skeena"/>
                <w:b w:val="0"/>
                <w:bCs w:val="0"/>
              </w:rPr>
              <w:t>LEP</w:t>
            </w:r>
          </w:p>
        </w:tc>
        <w:tc>
          <w:tcPr>
            <w:tcW w:w="4198" w:type="pct"/>
          </w:tcPr>
          <w:p w14:paraId="167422CB" w14:textId="77777777" w:rsidR="00F15C90" w:rsidRPr="00F15C90" w:rsidRDefault="00F15C90" w:rsidP="00F15C90">
            <w:pPr>
              <w:rPr>
                <w:rFonts w:ascii="Skeena" w:hAnsi="Skeena"/>
                <w:b w:val="0"/>
                <w:bCs w:val="0"/>
              </w:rPr>
            </w:pPr>
            <w:r w:rsidRPr="00F15C90">
              <w:rPr>
                <w:rFonts w:ascii="Skeena" w:hAnsi="Skeena"/>
                <w:b w:val="0"/>
                <w:bCs w:val="0"/>
              </w:rPr>
              <w:t>Limited English Proficiency</w:t>
            </w:r>
          </w:p>
        </w:tc>
      </w:tr>
      <w:tr w:rsidR="00F15C90" w:rsidRPr="00F15C90" w14:paraId="4FDC57DC" w14:textId="77777777" w:rsidTr="00894D7D">
        <w:tc>
          <w:tcPr>
            <w:tcW w:w="802" w:type="pct"/>
          </w:tcPr>
          <w:p w14:paraId="1FB8CDD1" w14:textId="77777777" w:rsidR="00F15C90" w:rsidRPr="00F15C90" w:rsidRDefault="00F15C90" w:rsidP="00F15C90">
            <w:pPr>
              <w:rPr>
                <w:rFonts w:ascii="Skeena" w:hAnsi="Skeena"/>
                <w:b w:val="0"/>
                <w:bCs w:val="0"/>
              </w:rPr>
            </w:pPr>
            <w:r w:rsidRPr="00F15C90">
              <w:rPr>
                <w:rFonts w:ascii="Skeena" w:hAnsi="Skeena"/>
                <w:b w:val="0"/>
                <w:bCs w:val="0"/>
              </w:rPr>
              <w:t>LEP</w:t>
            </w:r>
          </w:p>
        </w:tc>
        <w:tc>
          <w:tcPr>
            <w:tcW w:w="4198" w:type="pct"/>
          </w:tcPr>
          <w:p w14:paraId="0FBC8F91" w14:textId="77777777" w:rsidR="00F15C90" w:rsidRPr="00F15C90" w:rsidRDefault="00F15C90" w:rsidP="00F15C90">
            <w:pPr>
              <w:rPr>
                <w:rFonts w:ascii="Skeena" w:hAnsi="Skeena"/>
                <w:b w:val="0"/>
                <w:bCs w:val="0"/>
              </w:rPr>
            </w:pPr>
            <w:r w:rsidRPr="00F15C90">
              <w:rPr>
                <w:rFonts w:ascii="Skeena" w:hAnsi="Skeena"/>
                <w:b w:val="0"/>
                <w:bCs w:val="0"/>
              </w:rPr>
              <w:t>Local Eligibility Processing</w:t>
            </w:r>
          </w:p>
        </w:tc>
      </w:tr>
      <w:tr w:rsidR="00F15C90" w:rsidRPr="00F15C90" w14:paraId="5F8FC038"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532376E0" w14:textId="77777777" w:rsidR="00F15C90" w:rsidRPr="00F15C90" w:rsidRDefault="00F15C90" w:rsidP="00F15C90">
            <w:pPr>
              <w:rPr>
                <w:rFonts w:ascii="Skeena" w:hAnsi="Skeena"/>
                <w:b w:val="0"/>
                <w:bCs w:val="0"/>
              </w:rPr>
            </w:pPr>
            <w:r w:rsidRPr="00F15C90">
              <w:rPr>
                <w:rFonts w:ascii="Skeena" w:hAnsi="Skeena"/>
                <w:b w:val="0"/>
                <w:bCs w:val="0"/>
              </w:rPr>
              <w:t>LIF</w:t>
            </w:r>
          </w:p>
        </w:tc>
        <w:tc>
          <w:tcPr>
            <w:tcW w:w="4198" w:type="pct"/>
          </w:tcPr>
          <w:p w14:paraId="1294550E" w14:textId="77777777" w:rsidR="00F15C90" w:rsidRPr="00F15C90" w:rsidRDefault="00F15C90" w:rsidP="00F15C90">
            <w:pPr>
              <w:rPr>
                <w:rFonts w:ascii="Skeena" w:hAnsi="Skeena"/>
                <w:b w:val="0"/>
                <w:bCs w:val="0"/>
              </w:rPr>
            </w:pPr>
            <w:r w:rsidRPr="00F15C90">
              <w:rPr>
                <w:rFonts w:ascii="Skeena" w:hAnsi="Skeena"/>
                <w:b w:val="0"/>
                <w:bCs w:val="0"/>
              </w:rPr>
              <w:t>Low Income Families</w:t>
            </w:r>
          </w:p>
        </w:tc>
      </w:tr>
      <w:tr w:rsidR="00F15C90" w:rsidRPr="00F15C90" w14:paraId="767E21E6" w14:textId="77777777" w:rsidTr="00894D7D">
        <w:tc>
          <w:tcPr>
            <w:tcW w:w="802" w:type="pct"/>
          </w:tcPr>
          <w:p w14:paraId="28CDFEC9" w14:textId="77777777" w:rsidR="00F15C90" w:rsidRPr="00F15C90" w:rsidRDefault="00F15C90" w:rsidP="00F15C90">
            <w:pPr>
              <w:rPr>
                <w:rFonts w:ascii="Skeena" w:hAnsi="Skeena"/>
                <w:b w:val="0"/>
                <w:bCs w:val="0"/>
              </w:rPr>
            </w:pPr>
            <w:r w:rsidRPr="00F15C90">
              <w:rPr>
                <w:rFonts w:ascii="Skeena" w:hAnsi="Skeena"/>
                <w:b w:val="0"/>
                <w:bCs w:val="0"/>
              </w:rPr>
              <w:t>LOC</w:t>
            </w:r>
          </w:p>
        </w:tc>
        <w:tc>
          <w:tcPr>
            <w:tcW w:w="4198" w:type="pct"/>
          </w:tcPr>
          <w:p w14:paraId="01B421B7" w14:textId="77777777" w:rsidR="00F15C90" w:rsidRPr="00F15C90" w:rsidRDefault="00F15C90" w:rsidP="00F15C90">
            <w:pPr>
              <w:rPr>
                <w:rFonts w:ascii="Skeena" w:hAnsi="Skeena"/>
                <w:b w:val="0"/>
                <w:bCs w:val="0"/>
              </w:rPr>
            </w:pPr>
            <w:r w:rsidRPr="00F15C90">
              <w:rPr>
                <w:rFonts w:ascii="Skeena" w:hAnsi="Skeena"/>
                <w:b w:val="0"/>
                <w:bCs w:val="0"/>
              </w:rPr>
              <w:t>Level of Care</w:t>
            </w:r>
          </w:p>
        </w:tc>
      </w:tr>
      <w:tr w:rsidR="00F15C90" w:rsidRPr="00F15C90" w14:paraId="645439EF"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5FE76C24" w14:textId="77777777" w:rsidR="00F15C90" w:rsidRPr="00F15C90" w:rsidRDefault="00F15C90" w:rsidP="00F15C90">
            <w:pPr>
              <w:rPr>
                <w:rFonts w:ascii="Skeena" w:hAnsi="Skeena"/>
                <w:b w:val="0"/>
                <w:bCs w:val="0"/>
              </w:rPr>
            </w:pPr>
            <w:r w:rsidRPr="00F15C90">
              <w:rPr>
                <w:rFonts w:ascii="Skeena" w:hAnsi="Skeena"/>
                <w:b w:val="0"/>
                <w:bCs w:val="0"/>
              </w:rPr>
              <w:t>LPR</w:t>
            </w:r>
          </w:p>
        </w:tc>
        <w:tc>
          <w:tcPr>
            <w:tcW w:w="4198" w:type="pct"/>
          </w:tcPr>
          <w:p w14:paraId="4C2C8E19" w14:textId="77777777" w:rsidR="00F15C90" w:rsidRPr="00F15C90" w:rsidRDefault="00F15C90" w:rsidP="00F15C90">
            <w:pPr>
              <w:rPr>
                <w:rFonts w:ascii="Skeena" w:hAnsi="Skeena"/>
                <w:b w:val="0"/>
                <w:bCs w:val="0"/>
              </w:rPr>
            </w:pPr>
            <w:r w:rsidRPr="00F15C90">
              <w:rPr>
                <w:rFonts w:ascii="Skeena" w:hAnsi="Skeena"/>
                <w:b w:val="0"/>
                <w:bCs w:val="0"/>
              </w:rPr>
              <w:t>Lawful Permanent Resident</w:t>
            </w:r>
          </w:p>
        </w:tc>
      </w:tr>
      <w:tr w:rsidR="00F15C90" w:rsidRPr="00F15C90" w14:paraId="31D09404" w14:textId="77777777" w:rsidTr="00894D7D">
        <w:tc>
          <w:tcPr>
            <w:tcW w:w="802" w:type="pct"/>
          </w:tcPr>
          <w:p w14:paraId="0E3F7266" w14:textId="77777777" w:rsidR="00F15C90" w:rsidRPr="00F15C90" w:rsidRDefault="00F15C90" w:rsidP="00F15C90">
            <w:pPr>
              <w:rPr>
                <w:rFonts w:ascii="Skeena" w:hAnsi="Skeena"/>
                <w:b w:val="0"/>
                <w:bCs w:val="0"/>
              </w:rPr>
            </w:pPr>
            <w:r w:rsidRPr="00F15C90">
              <w:rPr>
                <w:rFonts w:ascii="Skeena" w:hAnsi="Skeena"/>
                <w:b w:val="0"/>
                <w:bCs w:val="0"/>
              </w:rPr>
              <w:t>MAGI</w:t>
            </w:r>
          </w:p>
        </w:tc>
        <w:tc>
          <w:tcPr>
            <w:tcW w:w="4198" w:type="pct"/>
          </w:tcPr>
          <w:p w14:paraId="33146E19" w14:textId="77777777" w:rsidR="00F15C90" w:rsidRPr="00F15C90" w:rsidRDefault="00F15C90" w:rsidP="00F15C90">
            <w:pPr>
              <w:rPr>
                <w:rFonts w:ascii="Skeena" w:hAnsi="Skeena"/>
                <w:b w:val="0"/>
                <w:bCs w:val="0"/>
              </w:rPr>
            </w:pPr>
            <w:r w:rsidRPr="00F15C90">
              <w:rPr>
                <w:rFonts w:ascii="Skeena" w:hAnsi="Skeena"/>
                <w:b w:val="0"/>
                <w:bCs w:val="0"/>
              </w:rPr>
              <w:t>Modified Adjusted Gross Income</w:t>
            </w:r>
          </w:p>
        </w:tc>
      </w:tr>
      <w:tr w:rsidR="00F15C90" w:rsidRPr="00F15C90" w14:paraId="7BB1B3FF"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29CB3C9D" w14:textId="77777777" w:rsidR="00F15C90" w:rsidRPr="00F15C90" w:rsidRDefault="00F15C90" w:rsidP="00F15C90">
            <w:pPr>
              <w:rPr>
                <w:rFonts w:ascii="Skeena" w:hAnsi="Skeena"/>
                <w:b w:val="0"/>
                <w:bCs w:val="0"/>
              </w:rPr>
            </w:pPr>
            <w:r w:rsidRPr="00F15C90">
              <w:rPr>
                <w:rFonts w:ascii="Skeena" w:hAnsi="Skeena"/>
                <w:b w:val="0"/>
                <w:bCs w:val="0"/>
              </w:rPr>
              <w:t>MAO</w:t>
            </w:r>
          </w:p>
        </w:tc>
        <w:tc>
          <w:tcPr>
            <w:tcW w:w="4198" w:type="pct"/>
          </w:tcPr>
          <w:p w14:paraId="74E120BC" w14:textId="77777777" w:rsidR="00F15C90" w:rsidRPr="00F15C90" w:rsidRDefault="00F15C90" w:rsidP="00F15C90">
            <w:pPr>
              <w:rPr>
                <w:rFonts w:ascii="Skeena" w:hAnsi="Skeena"/>
                <w:b w:val="0"/>
                <w:bCs w:val="0"/>
              </w:rPr>
            </w:pPr>
            <w:r w:rsidRPr="00F15C90">
              <w:rPr>
                <w:rFonts w:ascii="Skeena" w:hAnsi="Skeena"/>
                <w:b w:val="0"/>
                <w:bCs w:val="0"/>
              </w:rPr>
              <w:t>Medical Assistance Only</w:t>
            </w:r>
          </w:p>
        </w:tc>
      </w:tr>
      <w:tr w:rsidR="00F15C90" w:rsidRPr="00F15C90" w14:paraId="7F72A7BD" w14:textId="77777777" w:rsidTr="00894D7D">
        <w:tc>
          <w:tcPr>
            <w:tcW w:w="802" w:type="pct"/>
          </w:tcPr>
          <w:p w14:paraId="6B532676" w14:textId="77777777" w:rsidR="00F15C90" w:rsidRPr="00F15C90" w:rsidRDefault="00F15C90" w:rsidP="00F15C90">
            <w:pPr>
              <w:rPr>
                <w:rFonts w:ascii="Skeena" w:hAnsi="Skeena"/>
                <w:b w:val="0"/>
                <w:bCs w:val="0"/>
              </w:rPr>
            </w:pPr>
            <w:r w:rsidRPr="00F15C90">
              <w:rPr>
                <w:rFonts w:ascii="Skeena" w:hAnsi="Skeena"/>
                <w:b w:val="0"/>
                <w:bCs w:val="0"/>
              </w:rPr>
              <w:lastRenderedPageBreak/>
              <w:t>MAO-NH</w:t>
            </w:r>
          </w:p>
        </w:tc>
        <w:tc>
          <w:tcPr>
            <w:tcW w:w="4198" w:type="pct"/>
          </w:tcPr>
          <w:p w14:paraId="6FF75B33" w14:textId="77777777" w:rsidR="00F15C90" w:rsidRPr="00F15C90" w:rsidRDefault="00F15C90" w:rsidP="00F15C90">
            <w:pPr>
              <w:rPr>
                <w:rFonts w:ascii="Skeena" w:hAnsi="Skeena"/>
                <w:b w:val="0"/>
                <w:bCs w:val="0"/>
              </w:rPr>
            </w:pPr>
            <w:r w:rsidRPr="00F15C90">
              <w:rPr>
                <w:rFonts w:ascii="Skeena" w:hAnsi="Skeena"/>
                <w:b w:val="0"/>
                <w:bCs w:val="0"/>
              </w:rPr>
              <w:t>Medicaid Assistance Only-Nursing Home</w:t>
            </w:r>
          </w:p>
        </w:tc>
      </w:tr>
      <w:tr w:rsidR="00F15C90" w:rsidRPr="00F15C90" w14:paraId="358CFFA6"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6C99F35F" w14:textId="77777777" w:rsidR="00F15C90" w:rsidRPr="00F15C90" w:rsidRDefault="00F15C90" w:rsidP="00F15C90">
            <w:pPr>
              <w:rPr>
                <w:rFonts w:ascii="Skeena" w:hAnsi="Skeena"/>
                <w:b w:val="0"/>
                <w:bCs w:val="0"/>
              </w:rPr>
            </w:pPr>
            <w:r w:rsidRPr="00F15C90">
              <w:rPr>
                <w:rFonts w:ascii="Skeena" w:hAnsi="Skeena"/>
                <w:b w:val="0"/>
                <w:bCs w:val="0"/>
              </w:rPr>
              <w:t>MCCA</w:t>
            </w:r>
          </w:p>
        </w:tc>
        <w:tc>
          <w:tcPr>
            <w:tcW w:w="4198" w:type="pct"/>
          </w:tcPr>
          <w:p w14:paraId="691A6B23" w14:textId="77777777" w:rsidR="00F15C90" w:rsidRPr="00F15C90" w:rsidRDefault="00F15C90" w:rsidP="00F15C90">
            <w:pPr>
              <w:rPr>
                <w:rFonts w:ascii="Skeena" w:hAnsi="Skeena"/>
                <w:b w:val="0"/>
                <w:bCs w:val="0"/>
              </w:rPr>
            </w:pPr>
            <w:r w:rsidRPr="00F15C90">
              <w:rPr>
                <w:rFonts w:ascii="Skeena" w:hAnsi="Skeena"/>
                <w:b w:val="0"/>
                <w:bCs w:val="0"/>
              </w:rPr>
              <w:t>Medicare Catastrophic Coverage Act of 1988</w:t>
            </w:r>
          </w:p>
        </w:tc>
      </w:tr>
      <w:tr w:rsidR="00F15C90" w:rsidRPr="00F15C90" w14:paraId="1990D75A" w14:textId="77777777" w:rsidTr="00894D7D">
        <w:tc>
          <w:tcPr>
            <w:tcW w:w="802" w:type="pct"/>
          </w:tcPr>
          <w:p w14:paraId="7D38464A" w14:textId="77777777" w:rsidR="00F15C90" w:rsidRPr="00F15C90" w:rsidRDefault="00F15C90" w:rsidP="00F15C90">
            <w:pPr>
              <w:rPr>
                <w:rFonts w:ascii="Skeena" w:hAnsi="Skeena"/>
                <w:b w:val="0"/>
                <w:bCs w:val="0"/>
              </w:rPr>
            </w:pPr>
            <w:r w:rsidRPr="00F15C90">
              <w:rPr>
                <w:rFonts w:ascii="Skeena" w:hAnsi="Skeena"/>
                <w:b w:val="0"/>
                <w:bCs w:val="0"/>
              </w:rPr>
              <w:t>MEDS</w:t>
            </w:r>
          </w:p>
        </w:tc>
        <w:tc>
          <w:tcPr>
            <w:tcW w:w="4198" w:type="pct"/>
          </w:tcPr>
          <w:p w14:paraId="72ED6D8E" w14:textId="77777777" w:rsidR="00F15C90" w:rsidRPr="00F15C90" w:rsidRDefault="00F15C90" w:rsidP="00F15C90">
            <w:pPr>
              <w:rPr>
                <w:rFonts w:ascii="Skeena" w:hAnsi="Skeena"/>
                <w:b w:val="0"/>
                <w:bCs w:val="0"/>
              </w:rPr>
            </w:pPr>
            <w:r w:rsidRPr="00F15C90">
              <w:rPr>
                <w:rFonts w:ascii="Skeena" w:hAnsi="Skeena"/>
                <w:b w:val="0"/>
                <w:bCs w:val="0"/>
              </w:rPr>
              <w:t>Medicaid Eligibility Determination System</w:t>
            </w:r>
          </w:p>
        </w:tc>
      </w:tr>
      <w:tr w:rsidR="00F15C90" w:rsidRPr="00F15C90" w14:paraId="12D45FE4"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64A2476C" w14:textId="77777777" w:rsidR="00F15C90" w:rsidRPr="00F15C90" w:rsidRDefault="00F15C90" w:rsidP="00F15C90">
            <w:pPr>
              <w:rPr>
                <w:rFonts w:ascii="Skeena" w:hAnsi="Skeena"/>
                <w:b w:val="0"/>
                <w:bCs w:val="0"/>
              </w:rPr>
            </w:pPr>
            <w:r w:rsidRPr="00F15C90">
              <w:rPr>
                <w:rFonts w:ascii="Skeena" w:hAnsi="Skeena"/>
                <w:b w:val="0"/>
                <w:bCs w:val="0"/>
              </w:rPr>
              <w:t>MIVS</w:t>
            </w:r>
          </w:p>
        </w:tc>
        <w:tc>
          <w:tcPr>
            <w:tcW w:w="4198" w:type="pct"/>
          </w:tcPr>
          <w:p w14:paraId="409AEF1F" w14:textId="77777777" w:rsidR="00F15C90" w:rsidRPr="00F15C90" w:rsidRDefault="00F15C90" w:rsidP="00F15C90">
            <w:pPr>
              <w:rPr>
                <w:rFonts w:ascii="Skeena" w:hAnsi="Skeena"/>
                <w:b w:val="0"/>
                <w:bCs w:val="0"/>
              </w:rPr>
            </w:pPr>
            <w:r w:rsidRPr="00F15C90">
              <w:rPr>
                <w:rFonts w:ascii="Skeena" w:hAnsi="Skeena"/>
                <w:b w:val="0"/>
                <w:bCs w:val="0"/>
              </w:rPr>
              <w:t>Medical Insurance Verification Services</w:t>
            </w:r>
          </w:p>
        </w:tc>
      </w:tr>
      <w:tr w:rsidR="00F15C90" w:rsidRPr="00F15C90" w14:paraId="56BECB7E" w14:textId="77777777" w:rsidTr="00894D7D">
        <w:tc>
          <w:tcPr>
            <w:tcW w:w="802" w:type="pct"/>
          </w:tcPr>
          <w:p w14:paraId="786F6951" w14:textId="77777777" w:rsidR="00F15C90" w:rsidRPr="00F15C90" w:rsidRDefault="00F15C90" w:rsidP="00F15C90">
            <w:pPr>
              <w:rPr>
                <w:rFonts w:ascii="Skeena" w:hAnsi="Skeena"/>
                <w:b w:val="0"/>
                <w:bCs w:val="0"/>
              </w:rPr>
            </w:pPr>
            <w:r w:rsidRPr="00F15C90">
              <w:rPr>
                <w:rFonts w:ascii="Skeena" w:hAnsi="Skeena"/>
                <w:b w:val="0"/>
                <w:bCs w:val="0"/>
              </w:rPr>
              <w:t>MIW</w:t>
            </w:r>
          </w:p>
        </w:tc>
        <w:tc>
          <w:tcPr>
            <w:tcW w:w="4198" w:type="pct"/>
          </w:tcPr>
          <w:p w14:paraId="6528512B" w14:textId="77777777" w:rsidR="00F15C90" w:rsidRPr="00F15C90" w:rsidRDefault="00F15C90" w:rsidP="00F15C90">
            <w:pPr>
              <w:rPr>
                <w:rFonts w:ascii="Skeena" w:hAnsi="Skeena"/>
                <w:b w:val="0"/>
                <w:bCs w:val="0"/>
              </w:rPr>
            </w:pPr>
            <w:r w:rsidRPr="00F15C90">
              <w:rPr>
                <w:rFonts w:ascii="Skeena" w:hAnsi="Skeena"/>
                <w:b w:val="0"/>
                <w:bCs w:val="0"/>
              </w:rPr>
              <w:t>Minimum Income Level Widows of Veterans</w:t>
            </w:r>
          </w:p>
        </w:tc>
      </w:tr>
      <w:tr w:rsidR="00F15C90" w:rsidRPr="00F15C90" w14:paraId="5EFC997B"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709177B0" w14:textId="77777777" w:rsidR="00F15C90" w:rsidRPr="00F15C90" w:rsidRDefault="00F15C90" w:rsidP="00F15C90">
            <w:pPr>
              <w:rPr>
                <w:rFonts w:ascii="Skeena" w:hAnsi="Skeena"/>
                <w:b w:val="0"/>
                <w:bCs w:val="0"/>
              </w:rPr>
            </w:pPr>
            <w:r w:rsidRPr="00F15C90">
              <w:rPr>
                <w:rFonts w:ascii="Skeena" w:hAnsi="Skeena"/>
                <w:b w:val="0"/>
                <w:bCs w:val="0"/>
              </w:rPr>
              <w:t>MMIS</w:t>
            </w:r>
          </w:p>
        </w:tc>
        <w:tc>
          <w:tcPr>
            <w:tcW w:w="4198" w:type="pct"/>
          </w:tcPr>
          <w:p w14:paraId="17A98FC1" w14:textId="77777777" w:rsidR="00F15C90" w:rsidRPr="00F15C90" w:rsidRDefault="00F15C90" w:rsidP="00F15C90">
            <w:pPr>
              <w:rPr>
                <w:rFonts w:ascii="Skeena" w:hAnsi="Skeena"/>
                <w:b w:val="0"/>
                <w:bCs w:val="0"/>
              </w:rPr>
            </w:pPr>
            <w:r w:rsidRPr="00F15C90">
              <w:rPr>
                <w:rFonts w:ascii="Skeena" w:hAnsi="Skeena"/>
                <w:b w:val="0"/>
                <w:bCs w:val="0"/>
              </w:rPr>
              <w:t>Medicaid Management Information System</w:t>
            </w:r>
          </w:p>
        </w:tc>
      </w:tr>
      <w:tr w:rsidR="00F15C90" w:rsidRPr="00F15C90" w14:paraId="1983E335" w14:textId="77777777" w:rsidTr="00894D7D">
        <w:tc>
          <w:tcPr>
            <w:tcW w:w="802" w:type="pct"/>
          </w:tcPr>
          <w:p w14:paraId="1B98F0A2" w14:textId="77777777" w:rsidR="00F15C90" w:rsidRPr="00F15C90" w:rsidRDefault="00F15C90" w:rsidP="00F15C90">
            <w:pPr>
              <w:rPr>
                <w:rFonts w:ascii="Skeena" w:hAnsi="Skeena"/>
                <w:b w:val="0"/>
                <w:bCs w:val="0"/>
              </w:rPr>
            </w:pPr>
            <w:r w:rsidRPr="00F15C90">
              <w:rPr>
                <w:rFonts w:ascii="Skeena" w:hAnsi="Skeena"/>
                <w:b w:val="0"/>
                <w:bCs w:val="0"/>
              </w:rPr>
              <w:t>MOD</w:t>
            </w:r>
          </w:p>
        </w:tc>
        <w:tc>
          <w:tcPr>
            <w:tcW w:w="4198" w:type="pct"/>
          </w:tcPr>
          <w:p w14:paraId="55542E5F" w14:textId="77777777" w:rsidR="00F15C90" w:rsidRPr="00F15C90" w:rsidRDefault="00F15C90" w:rsidP="00F15C90">
            <w:pPr>
              <w:rPr>
                <w:rFonts w:ascii="Skeena" w:hAnsi="Skeena"/>
                <w:b w:val="0"/>
                <w:bCs w:val="0"/>
              </w:rPr>
            </w:pPr>
            <w:r w:rsidRPr="00F15C90">
              <w:rPr>
                <w:rFonts w:ascii="Skeena" w:hAnsi="Skeena"/>
                <w:b w:val="0"/>
                <w:bCs w:val="0"/>
              </w:rPr>
              <w:t>Modify (MEDS)</w:t>
            </w:r>
          </w:p>
        </w:tc>
      </w:tr>
      <w:tr w:rsidR="00F15C90" w:rsidRPr="00F15C90" w14:paraId="6180175A"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73B022EC" w14:textId="77777777" w:rsidR="00F15C90" w:rsidRPr="00F15C90" w:rsidRDefault="00F15C90" w:rsidP="00F15C90">
            <w:pPr>
              <w:rPr>
                <w:rFonts w:ascii="Skeena" w:hAnsi="Skeena"/>
                <w:b w:val="0"/>
                <w:bCs w:val="0"/>
              </w:rPr>
            </w:pPr>
            <w:r w:rsidRPr="00F15C90">
              <w:rPr>
                <w:rFonts w:ascii="Skeena" w:hAnsi="Skeena"/>
                <w:b w:val="0"/>
                <w:bCs w:val="0"/>
              </w:rPr>
              <w:t>MPPM</w:t>
            </w:r>
          </w:p>
        </w:tc>
        <w:tc>
          <w:tcPr>
            <w:tcW w:w="4198" w:type="pct"/>
          </w:tcPr>
          <w:p w14:paraId="47389A31" w14:textId="77777777" w:rsidR="00F15C90" w:rsidRPr="00F15C90" w:rsidRDefault="00F15C90" w:rsidP="00F15C90">
            <w:pPr>
              <w:rPr>
                <w:rFonts w:ascii="Skeena" w:hAnsi="Skeena"/>
                <w:b w:val="0"/>
                <w:bCs w:val="0"/>
              </w:rPr>
            </w:pPr>
            <w:r w:rsidRPr="00F15C90">
              <w:rPr>
                <w:rFonts w:ascii="Skeena" w:hAnsi="Skeena"/>
                <w:b w:val="0"/>
                <w:bCs w:val="0"/>
              </w:rPr>
              <w:t>Medicaid Policy and Procedures Manual</w:t>
            </w:r>
          </w:p>
        </w:tc>
      </w:tr>
      <w:tr w:rsidR="00F15C90" w:rsidRPr="00F15C90" w14:paraId="4CCEAC8D" w14:textId="77777777" w:rsidTr="00894D7D">
        <w:tc>
          <w:tcPr>
            <w:tcW w:w="802" w:type="pct"/>
          </w:tcPr>
          <w:p w14:paraId="0A0CB177" w14:textId="77777777" w:rsidR="00F15C90" w:rsidRPr="00F15C90" w:rsidRDefault="00F15C90" w:rsidP="00F15C90">
            <w:pPr>
              <w:rPr>
                <w:rFonts w:ascii="Skeena" w:hAnsi="Skeena"/>
                <w:b w:val="0"/>
                <w:bCs w:val="0"/>
              </w:rPr>
            </w:pPr>
            <w:r w:rsidRPr="00F15C90">
              <w:rPr>
                <w:rFonts w:ascii="Skeena" w:hAnsi="Skeena"/>
                <w:b w:val="0"/>
                <w:bCs w:val="0"/>
              </w:rPr>
              <w:t>MR/RD</w:t>
            </w:r>
          </w:p>
        </w:tc>
        <w:tc>
          <w:tcPr>
            <w:tcW w:w="4198" w:type="pct"/>
          </w:tcPr>
          <w:p w14:paraId="2400C693" w14:textId="77777777" w:rsidR="00F15C90" w:rsidRPr="00F15C90" w:rsidRDefault="00F15C90" w:rsidP="00F15C90">
            <w:pPr>
              <w:rPr>
                <w:rFonts w:ascii="Skeena" w:hAnsi="Skeena"/>
                <w:b w:val="0"/>
                <w:bCs w:val="0"/>
              </w:rPr>
            </w:pPr>
            <w:r w:rsidRPr="00F15C90">
              <w:rPr>
                <w:rFonts w:ascii="Skeena" w:hAnsi="Skeena"/>
                <w:b w:val="0"/>
                <w:bCs w:val="0"/>
              </w:rPr>
              <w:t>Refer to ID/RD</w:t>
            </w:r>
          </w:p>
        </w:tc>
      </w:tr>
      <w:tr w:rsidR="00F15C90" w:rsidRPr="00F15C90" w14:paraId="2934A9EF"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2FBE6B13" w14:textId="77777777" w:rsidR="00F15C90" w:rsidRPr="00F15C90" w:rsidRDefault="00F15C90" w:rsidP="00F15C90">
            <w:pPr>
              <w:rPr>
                <w:rFonts w:ascii="Skeena" w:hAnsi="Skeena"/>
                <w:b w:val="0"/>
                <w:bCs w:val="0"/>
              </w:rPr>
            </w:pPr>
            <w:r w:rsidRPr="00F15C90">
              <w:rPr>
                <w:rFonts w:ascii="Skeena" w:hAnsi="Skeena"/>
                <w:b w:val="0"/>
                <w:bCs w:val="0"/>
              </w:rPr>
              <w:t>NA</w:t>
            </w:r>
          </w:p>
        </w:tc>
        <w:tc>
          <w:tcPr>
            <w:tcW w:w="4198" w:type="pct"/>
          </w:tcPr>
          <w:p w14:paraId="371E872D" w14:textId="77777777" w:rsidR="00F15C90" w:rsidRPr="00F15C90" w:rsidRDefault="00F15C90" w:rsidP="00F15C90">
            <w:pPr>
              <w:rPr>
                <w:rFonts w:ascii="Skeena" w:hAnsi="Skeena"/>
                <w:b w:val="0"/>
                <w:bCs w:val="0"/>
              </w:rPr>
            </w:pPr>
            <w:r w:rsidRPr="00F15C90">
              <w:rPr>
                <w:rFonts w:ascii="Skeena" w:hAnsi="Skeena"/>
                <w:b w:val="0"/>
                <w:bCs w:val="0"/>
              </w:rPr>
              <w:t>Not Applicable</w:t>
            </w:r>
          </w:p>
        </w:tc>
      </w:tr>
      <w:tr w:rsidR="00F15C90" w:rsidRPr="00F15C90" w14:paraId="2D161DCA" w14:textId="77777777" w:rsidTr="00894D7D">
        <w:tc>
          <w:tcPr>
            <w:tcW w:w="802" w:type="pct"/>
          </w:tcPr>
          <w:p w14:paraId="6467EE78" w14:textId="77777777" w:rsidR="00F15C90" w:rsidRPr="00F15C90" w:rsidRDefault="00F15C90" w:rsidP="00F15C90">
            <w:pPr>
              <w:rPr>
                <w:rFonts w:ascii="Skeena" w:hAnsi="Skeena"/>
                <w:b w:val="0"/>
                <w:bCs w:val="0"/>
              </w:rPr>
            </w:pPr>
            <w:r w:rsidRPr="00F15C90">
              <w:rPr>
                <w:rFonts w:ascii="Skeena" w:hAnsi="Skeena"/>
                <w:b w:val="0"/>
                <w:bCs w:val="0"/>
              </w:rPr>
              <w:t>NADA</w:t>
            </w:r>
          </w:p>
        </w:tc>
        <w:tc>
          <w:tcPr>
            <w:tcW w:w="4198" w:type="pct"/>
          </w:tcPr>
          <w:p w14:paraId="023457BA" w14:textId="77777777" w:rsidR="00F15C90" w:rsidRPr="00F15C90" w:rsidRDefault="00F15C90" w:rsidP="00F15C90">
            <w:pPr>
              <w:rPr>
                <w:rFonts w:ascii="Skeena" w:hAnsi="Skeena"/>
                <w:b w:val="0"/>
                <w:bCs w:val="0"/>
              </w:rPr>
            </w:pPr>
            <w:r w:rsidRPr="00F15C90">
              <w:rPr>
                <w:rFonts w:ascii="Skeena" w:hAnsi="Skeena"/>
                <w:b w:val="0"/>
                <w:bCs w:val="0"/>
              </w:rPr>
              <w:t>National Automobile Dealers’ Association</w:t>
            </w:r>
          </w:p>
        </w:tc>
      </w:tr>
      <w:tr w:rsidR="00F15C90" w:rsidRPr="00F15C90" w14:paraId="473BFE22"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44819019" w14:textId="77777777" w:rsidR="00F15C90" w:rsidRPr="00F15C90" w:rsidRDefault="00F15C90" w:rsidP="00F15C90">
            <w:pPr>
              <w:rPr>
                <w:rFonts w:ascii="Skeena" w:hAnsi="Skeena"/>
                <w:b w:val="0"/>
                <w:bCs w:val="0"/>
              </w:rPr>
            </w:pPr>
            <w:r w:rsidRPr="00F15C90">
              <w:rPr>
                <w:rFonts w:ascii="Skeena" w:hAnsi="Skeena"/>
                <w:b w:val="0"/>
                <w:bCs w:val="0"/>
              </w:rPr>
              <w:t>NBCCEDP</w:t>
            </w:r>
          </w:p>
        </w:tc>
        <w:tc>
          <w:tcPr>
            <w:tcW w:w="4198" w:type="pct"/>
          </w:tcPr>
          <w:p w14:paraId="3981E507" w14:textId="77777777" w:rsidR="00F15C90" w:rsidRPr="00F15C90" w:rsidRDefault="00F15C90" w:rsidP="00F15C90">
            <w:pPr>
              <w:rPr>
                <w:rFonts w:ascii="Skeena" w:hAnsi="Skeena"/>
                <w:b w:val="0"/>
                <w:bCs w:val="0"/>
              </w:rPr>
            </w:pPr>
            <w:r w:rsidRPr="00F15C90">
              <w:rPr>
                <w:rFonts w:ascii="Skeena" w:hAnsi="Skeena"/>
                <w:b w:val="0"/>
                <w:bCs w:val="0"/>
              </w:rPr>
              <w:t>National Breast &amp; Cervical Cancer Early Detection Program</w:t>
            </w:r>
          </w:p>
        </w:tc>
      </w:tr>
      <w:tr w:rsidR="00F15C90" w:rsidRPr="00F15C90" w14:paraId="32EEAC2F" w14:textId="77777777" w:rsidTr="00894D7D">
        <w:tc>
          <w:tcPr>
            <w:tcW w:w="802" w:type="pct"/>
          </w:tcPr>
          <w:p w14:paraId="639127DB" w14:textId="77777777" w:rsidR="00F15C90" w:rsidRPr="00F15C90" w:rsidRDefault="00F15C90" w:rsidP="00F15C90">
            <w:pPr>
              <w:rPr>
                <w:rFonts w:ascii="Skeena" w:hAnsi="Skeena"/>
                <w:b w:val="0"/>
                <w:bCs w:val="0"/>
              </w:rPr>
            </w:pPr>
            <w:r w:rsidRPr="00F15C90">
              <w:rPr>
                <w:rFonts w:ascii="Skeena" w:hAnsi="Skeena"/>
                <w:b w:val="0"/>
                <w:bCs w:val="0"/>
              </w:rPr>
              <w:t>NCCC</w:t>
            </w:r>
          </w:p>
        </w:tc>
        <w:tc>
          <w:tcPr>
            <w:tcW w:w="4198" w:type="pct"/>
          </w:tcPr>
          <w:p w14:paraId="52B2DDAA" w14:textId="77777777" w:rsidR="00F15C90" w:rsidRPr="00F15C90" w:rsidRDefault="00F15C90" w:rsidP="00F15C90">
            <w:pPr>
              <w:rPr>
                <w:rFonts w:ascii="Skeena" w:hAnsi="Skeena"/>
                <w:b w:val="0"/>
                <w:bCs w:val="0"/>
              </w:rPr>
            </w:pPr>
            <w:r w:rsidRPr="00F15C90">
              <w:rPr>
                <w:rFonts w:ascii="Skeena" w:hAnsi="Skeena"/>
                <w:b w:val="0"/>
                <w:bCs w:val="0"/>
              </w:rPr>
              <w:t>National Civilian Community Corps</w:t>
            </w:r>
          </w:p>
        </w:tc>
      </w:tr>
      <w:tr w:rsidR="00F15C90" w:rsidRPr="00F15C90" w14:paraId="2B49FCC4"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0950505C" w14:textId="77777777" w:rsidR="00F15C90" w:rsidRPr="00F15C90" w:rsidRDefault="00F15C90" w:rsidP="00F15C90">
            <w:pPr>
              <w:rPr>
                <w:rFonts w:ascii="Skeena" w:hAnsi="Skeena"/>
                <w:b w:val="0"/>
                <w:bCs w:val="0"/>
              </w:rPr>
            </w:pPr>
            <w:r w:rsidRPr="00F15C90">
              <w:rPr>
                <w:rFonts w:ascii="Skeena" w:hAnsi="Skeena"/>
                <w:b w:val="0"/>
                <w:bCs w:val="0"/>
              </w:rPr>
              <w:t>NEN</w:t>
            </w:r>
          </w:p>
        </w:tc>
        <w:tc>
          <w:tcPr>
            <w:tcW w:w="4198" w:type="pct"/>
          </w:tcPr>
          <w:p w14:paraId="69277F42" w14:textId="77777777" w:rsidR="00F15C90" w:rsidRPr="00F15C90" w:rsidRDefault="00F15C90" w:rsidP="00F15C90">
            <w:pPr>
              <w:rPr>
                <w:rFonts w:ascii="Skeena" w:hAnsi="Skeena"/>
                <w:b w:val="0"/>
                <w:bCs w:val="0"/>
              </w:rPr>
            </w:pPr>
            <w:r w:rsidRPr="00F15C90">
              <w:rPr>
                <w:rFonts w:ascii="Skeena" w:hAnsi="Skeena"/>
                <w:b w:val="0"/>
                <w:bCs w:val="0"/>
              </w:rPr>
              <w:t>New Eyes for the Needy Program</w:t>
            </w:r>
          </w:p>
        </w:tc>
      </w:tr>
      <w:tr w:rsidR="00F15C90" w:rsidRPr="00F15C90" w14:paraId="4CB5C350" w14:textId="77777777" w:rsidTr="00894D7D">
        <w:tc>
          <w:tcPr>
            <w:tcW w:w="802" w:type="pct"/>
          </w:tcPr>
          <w:p w14:paraId="5072B35C" w14:textId="77777777" w:rsidR="00F15C90" w:rsidRPr="00F15C90" w:rsidRDefault="00F15C90" w:rsidP="00F15C90">
            <w:pPr>
              <w:rPr>
                <w:rFonts w:ascii="Skeena" w:hAnsi="Skeena"/>
                <w:b w:val="0"/>
                <w:bCs w:val="0"/>
              </w:rPr>
            </w:pPr>
            <w:r w:rsidRPr="00F15C90">
              <w:rPr>
                <w:rFonts w:ascii="Skeena" w:hAnsi="Skeena"/>
                <w:b w:val="0"/>
                <w:bCs w:val="0"/>
              </w:rPr>
              <w:t>NESE</w:t>
            </w:r>
          </w:p>
        </w:tc>
        <w:tc>
          <w:tcPr>
            <w:tcW w:w="4198" w:type="pct"/>
          </w:tcPr>
          <w:p w14:paraId="5B57A730" w14:textId="77777777" w:rsidR="00F15C90" w:rsidRPr="00F15C90" w:rsidRDefault="00F15C90" w:rsidP="00F15C90">
            <w:pPr>
              <w:rPr>
                <w:rFonts w:ascii="Skeena" w:hAnsi="Skeena"/>
                <w:b w:val="0"/>
                <w:bCs w:val="0"/>
              </w:rPr>
            </w:pPr>
            <w:r w:rsidRPr="00F15C90">
              <w:rPr>
                <w:rFonts w:ascii="Skeena" w:hAnsi="Skeena"/>
                <w:b w:val="0"/>
                <w:bCs w:val="0"/>
              </w:rPr>
              <w:t>Net Earnings from Self-Employment</w:t>
            </w:r>
          </w:p>
        </w:tc>
      </w:tr>
      <w:tr w:rsidR="00F15C90" w:rsidRPr="00F15C90" w14:paraId="1A84C659"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7412BCF6" w14:textId="77777777" w:rsidR="00F15C90" w:rsidRPr="00F15C90" w:rsidRDefault="00F15C90" w:rsidP="00F15C90">
            <w:pPr>
              <w:rPr>
                <w:rFonts w:ascii="Skeena" w:hAnsi="Skeena"/>
                <w:b w:val="0"/>
                <w:bCs w:val="0"/>
              </w:rPr>
            </w:pPr>
            <w:r w:rsidRPr="00F15C90">
              <w:rPr>
                <w:rFonts w:ascii="Skeena" w:hAnsi="Skeena"/>
                <w:b w:val="0"/>
                <w:bCs w:val="0"/>
              </w:rPr>
              <w:t>NF</w:t>
            </w:r>
          </w:p>
        </w:tc>
        <w:tc>
          <w:tcPr>
            <w:tcW w:w="4198" w:type="pct"/>
          </w:tcPr>
          <w:p w14:paraId="0DE80E99" w14:textId="77777777" w:rsidR="00F15C90" w:rsidRPr="00F15C90" w:rsidRDefault="00F15C90" w:rsidP="00F15C90">
            <w:pPr>
              <w:rPr>
                <w:rFonts w:ascii="Skeena" w:hAnsi="Skeena"/>
                <w:b w:val="0"/>
                <w:bCs w:val="0"/>
              </w:rPr>
            </w:pPr>
            <w:r w:rsidRPr="00F15C90">
              <w:rPr>
                <w:rFonts w:ascii="Skeena" w:hAnsi="Skeena"/>
                <w:b w:val="0"/>
                <w:bCs w:val="0"/>
              </w:rPr>
              <w:t>Nursing Facility</w:t>
            </w:r>
          </w:p>
        </w:tc>
      </w:tr>
      <w:tr w:rsidR="00F15C90" w:rsidRPr="00F15C90" w14:paraId="3FF57055" w14:textId="77777777" w:rsidTr="00894D7D">
        <w:tc>
          <w:tcPr>
            <w:tcW w:w="802" w:type="pct"/>
          </w:tcPr>
          <w:p w14:paraId="72B9F1BC" w14:textId="77777777" w:rsidR="00F15C90" w:rsidRPr="00F15C90" w:rsidRDefault="00F15C90" w:rsidP="00F15C90">
            <w:pPr>
              <w:rPr>
                <w:rFonts w:ascii="Skeena" w:hAnsi="Skeena"/>
                <w:b w:val="0"/>
                <w:bCs w:val="0"/>
              </w:rPr>
            </w:pPr>
            <w:r w:rsidRPr="00F15C90">
              <w:rPr>
                <w:rFonts w:ascii="Skeena" w:hAnsi="Skeena"/>
                <w:b w:val="0"/>
                <w:bCs w:val="0"/>
              </w:rPr>
              <w:t>NH</w:t>
            </w:r>
          </w:p>
        </w:tc>
        <w:tc>
          <w:tcPr>
            <w:tcW w:w="4198" w:type="pct"/>
          </w:tcPr>
          <w:p w14:paraId="627BBC58" w14:textId="77777777" w:rsidR="00F15C90" w:rsidRPr="00F15C90" w:rsidRDefault="00F15C90" w:rsidP="00F15C90">
            <w:pPr>
              <w:rPr>
                <w:rFonts w:ascii="Skeena" w:hAnsi="Skeena"/>
                <w:b w:val="0"/>
                <w:bCs w:val="0"/>
              </w:rPr>
            </w:pPr>
            <w:r w:rsidRPr="00F15C90">
              <w:rPr>
                <w:rFonts w:ascii="Skeena" w:hAnsi="Skeena"/>
                <w:b w:val="0"/>
                <w:bCs w:val="0"/>
              </w:rPr>
              <w:t>Nursing Home</w:t>
            </w:r>
          </w:p>
        </w:tc>
      </w:tr>
      <w:tr w:rsidR="00F15C90" w:rsidRPr="00F15C90" w14:paraId="3E25886C"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45E34A17" w14:textId="77777777" w:rsidR="00F15C90" w:rsidRPr="00F15C90" w:rsidRDefault="00F15C90" w:rsidP="00F15C90">
            <w:pPr>
              <w:rPr>
                <w:rFonts w:ascii="Skeena" w:hAnsi="Skeena"/>
                <w:b w:val="0"/>
                <w:bCs w:val="0"/>
              </w:rPr>
            </w:pPr>
            <w:r w:rsidRPr="00F15C90">
              <w:rPr>
                <w:rFonts w:ascii="Skeena" w:hAnsi="Skeena"/>
                <w:b w:val="0"/>
                <w:bCs w:val="0"/>
              </w:rPr>
              <w:t>NIT</w:t>
            </w:r>
          </w:p>
        </w:tc>
        <w:tc>
          <w:tcPr>
            <w:tcW w:w="4198" w:type="pct"/>
          </w:tcPr>
          <w:p w14:paraId="3B9E2CB2" w14:textId="77777777" w:rsidR="00F15C90" w:rsidRPr="00F15C90" w:rsidRDefault="00F15C90" w:rsidP="00F15C90">
            <w:pPr>
              <w:rPr>
                <w:rFonts w:ascii="Skeena" w:hAnsi="Skeena"/>
                <w:b w:val="0"/>
                <w:bCs w:val="0"/>
              </w:rPr>
            </w:pPr>
            <w:r w:rsidRPr="00F15C90">
              <w:rPr>
                <w:rFonts w:ascii="Skeena" w:hAnsi="Skeena"/>
                <w:b w:val="0"/>
                <w:bCs w:val="0"/>
              </w:rPr>
              <w:t>Net Income Test</w:t>
            </w:r>
          </w:p>
        </w:tc>
      </w:tr>
      <w:tr w:rsidR="00F15C90" w:rsidRPr="00F15C90" w14:paraId="7BBD5023" w14:textId="77777777" w:rsidTr="00894D7D">
        <w:tc>
          <w:tcPr>
            <w:tcW w:w="802" w:type="pct"/>
          </w:tcPr>
          <w:p w14:paraId="40EF7652" w14:textId="77777777" w:rsidR="00F15C90" w:rsidRPr="00F15C90" w:rsidRDefault="00F15C90" w:rsidP="00F15C90">
            <w:pPr>
              <w:rPr>
                <w:rFonts w:ascii="Skeena" w:hAnsi="Skeena"/>
                <w:b w:val="0"/>
                <w:bCs w:val="0"/>
              </w:rPr>
            </w:pPr>
            <w:r w:rsidRPr="00F15C90">
              <w:rPr>
                <w:rFonts w:ascii="Skeena" w:hAnsi="Skeena"/>
                <w:b w:val="0"/>
                <w:bCs w:val="0"/>
              </w:rPr>
              <w:t>OBRA</w:t>
            </w:r>
          </w:p>
        </w:tc>
        <w:tc>
          <w:tcPr>
            <w:tcW w:w="4198" w:type="pct"/>
          </w:tcPr>
          <w:p w14:paraId="3D9AEE86" w14:textId="77777777" w:rsidR="00F15C90" w:rsidRPr="00F15C90" w:rsidRDefault="00F15C90" w:rsidP="00F15C90">
            <w:pPr>
              <w:rPr>
                <w:rFonts w:ascii="Skeena" w:hAnsi="Skeena"/>
                <w:b w:val="0"/>
                <w:bCs w:val="0"/>
              </w:rPr>
            </w:pPr>
            <w:r w:rsidRPr="00F15C90">
              <w:rPr>
                <w:rFonts w:ascii="Skeena" w:hAnsi="Skeena"/>
                <w:b w:val="0"/>
                <w:bCs w:val="0"/>
              </w:rPr>
              <w:t>Omnibus Budget Reconciliation Act</w:t>
            </w:r>
          </w:p>
        </w:tc>
      </w:tr>
      <w:tr w:rsidR="00F15C90" w:rsidRPr="00F15C90" w14:paraId="4BF7A2C9"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28B8372B" w14:textId="77777777" w:rsidR="00F15C90" w:rsidRPr="00F15C90" w:rsidRDefault="00F15C90" w:rsidP="00F15C90">
            <w:pPr>
              <w:rPr>
                <w:rFonts w:ascii="Skeena" w:hAnsi="Skeena"/>
                <w:b w:val="0"/>
                <w:bCs w:val="0"/>
              </w:rPr>
            </w:pPr>
            <w:r w:rsidRPr="00F15C90">
              <w:rPr>
                <w:rFonts w:ascii="Skeena" w:hAnsi="Skeena"/>
                <w:b w:val="0"/>
                <w:bCs w:val="0"/>
              </w:rPr>
              <w:t>OCSE</w:t>
            </w:r>
          </w:p>
        </w:tc>
        <w:tc>
          <w:tcPr>
            <w:tcW w:w="4198" w:type="pct"/>
          </w:tcPr>
          <w:p w14:paraId="3E292831" w14:textId="77777777" w:rsidR="00F15C90" w:rsidRPr="00F15C90" w:rsidRDefault="00F15C90" w:rsidP="00F15C90">
            <w:pPr>
              <w:rPr>
                <w:rFonts w:ascii="Skeena" w:hAnsi="Skeena"/>
                <w:b w:val="0"/>
                <w:bCs w:val="0"/>
              </w:rPr>
            </w:pPr>
            <w:r w:rsidRPr="00F15C90">
              <w:rPr>
                <w:rFonts w:ascii="Skeena" w:hAnsi="Skeena"/>
                <w:b w:val="0"/>
                <w:bCs w:val="0"/>
              </w:rPr>
              <w:t>Office of Child Support Enforcement</w:t>
            </w:r>
          </w:p>
        </w:tc>
      </w:tr>
      <w:tr w:rsidR="00F15C90" w:rsidRPr="00F15C90" w14:paraId="1F4C6DF6" w14:textId="77777777" w:rsidTr="00894D7D">
        <w:tc>
          <w:tcPr>
            <w:tcW w:w="802" w:type="pct"/>
          </w:tcPr>
          <w:p w14:paraId="762CE1B1" w14:textId="77777777" w:rsidR="00F15C90" w:rsidRPr="00F15C90" w:rsidRDefault="00F15C90" w:rsidP="00F15C90">
            <w:pPr>
              <w:rPr>
                <w:rFonts w:ascii="Skeena" w:hAnsi="Skeena"/>
                <w:b w:val="0"/>
                <w:bCs w:val="0"/>
              </w:rPr>
            </w:pPr>
            <w:r w:rsidRPr="00F15C90">
              <w:rPr>
                <w:rFonts w:ascii="Skeena" w:hAnsi="Skeena"/>
                <w:b w:val="0"/>
                <w:bCs w:val="0"/>
              </w:rPr>
              <w:t>OCWI</w:t>
            </w:r>
          </w:p>
        </w:tc>
        <w:tc>
          <w:tcPr>
            <w:tcW w:w="4198" w:type="pct"/>
          </w:tcPr>
          <w:p w14:paraId="32DB39FD" w14:textId="77777777" w:rsidR="00F15C90" w:rsidRPr="00F15C90" w:rsidRDefault="00F15C90" w:rsidP="00F15C90">
            <w:pPr>
              <w:rPr>
                <w:rFonts w:ascii="Skeena" w:hAnsi="Skeena"/>
                <w:b w:val="0"/>
                <w:bCs w:val="0"/>
              </w:rPr>
            </w:pPr>
            <w:r w:rsidRPr="00F15C90">
              <w:rPr>
                <w:rFonts w:ascii="Skeena" w:hAnsi="Skeena"/>
                <w:b w:val="0"/>
                <w:bCs w:val="0"/>
              </w:rPr>
              <w:t>Optional Coverage for (Pregnant) Women and Infants</w:t>
            </w:r>
          </w:p>
        </w:tc>
      </w:tr>
      <w:tr w:rsidR="00F15C90" w:rsidRPr="00F15C90" w14:paraId="5C547A26"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5223420B" w14:textId="77777777" w:rsidR="00F15C90" w:rsidRPr="00F15C90" w:rsidRDefault="00F15C90" w:rsidP="00F15C90">
            <w:pPr>
              <w:rPr>
                <w:rFonts w:ascii="Skeena" w:hAnsi="Skeena"/>
                <w:b w:val="0"/>
                <w:bCs w:val="0"/>
              </w:rPr>
            </w:pPr>
            <w:r w:rsidRPr="00F15C90">
              <w:rPr>
                <w:rFonts w:ascii="Skeena" w:hAnsi="Skeena"/>
                <w:b w:val="0"/>
                <w:bCs w:val="0"/>
              </w:rPr>
              <w:t>OPM</w:t>
            </w:r>
          </w:p>
        </w:tc>
        <w:tc>
          <w:tcPr>
            <w:tcW w:w="4198" w:type="pct"/>
          </w:tcPr>
          <w:p w14:paraId="2DA98B5F" w14:textId="77777777" w:rsidR="00F15C90" w:rsidRPr="00F15C90" w:rsidRDefault="00F15C90" w:rsidP="00F15C90">
            <w:pPr>
              <w:rPr>
                <w:rFonts w:ascii="Skeena" w:hAnsi="Skeena"/>
                <w:b w:val="0"/>
                <w:bCs w:val="0"/>
              </w:rPr>
            </w:pPr>
            <w:r w:rsidRPr="00F15C90">
              <w:rPr>
                <w:rFonts w:ascii="Skeena" w:hAnsi="Skeena"/>
                <w:b w:val="0"/>
                <w:bCs w:val="0"/>
              </w:rPr>
              <w:t>Office of Personnel Management</w:t>
            </w:r>
          </w:p>
        </w:tc>
      </w:tr>
      <w:tr w:rsidR="00F15C90" w:rsidRPr="00F15C90" w14:paraId="5C7ABCC1" w14:textId="77777777" w:rsidTr="00894D7D">
        <w:tc>
          <w:tcPr>
            <w:tcW w:w="802" w:type="pct"/>
          </w:tcPr>
          <w:p w14:paraId="2FDEFE50" w14:textId="77777777" w:rsidR="00F15C90" w:rsidRPr="00F15C90" w:rsidRDefault="00F15C90" w:rsidP="00F15C90">
            <w:pPr>
              <w:rPr>
                <w:rFonts w:ascii="Skeena" w:hAnsi="Skeena"/>
                <w:b w:val="0"/>
                <w:bCs w:val="0"/>
              </w:rPr>
            </w:pPr>
            <w:r w:rsidRPr="00F15C90">
              <w:rPr>
                <w:rFonts w:ascii="Skeena" w:hAnsi="Skeena"/>
                <w:b w:val="0"/>
                <w:bCs w:val="0"/>
              </w:rPr>
              <w:t>OSS</w:t>
            </w:r>
          </w:p>
        </w:tc>
        <w:tc>
          <w:tcPr>
            <w:tcW w:w="4198" w:type="pct"/>
          </w:tcPr>
          <w:p w14:paraId="18CF1C3B" w14:textId="77777777" w:rsidR="00F15C90" w:rsidRPr="00F15C90" w:rsidRDefault="00F15C90" w:rsidP="00F15C90">
            <w:pPr>
              <w:rPr>
                <w:rFonts w:ascii="Skeena" w:hAnsi="Skeena"/>
                <w:b w:val="0"/>
                <w:bCs w:val="0"/>
              </w:rPr>
            </w:pPr>
            <w:r w:rsidRPr="00F15C90">
              <w:rPr>
                <w:rFonts w:ascii="Skeena" w:hAnsi="Skeena"/>
                <w:b w:val="0"/>
                <w:bCs w:val="0"/>
              </w:rPr>
              <w:t>Optional State Supplementation</w:t>
            </w:r>
          </w:p>
        </w:tc>
      </w:tr>
      <w:tr w:rsidR="00F15C90" w:rsidRPr="00F15C90" w14:paraId="32C4460B"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6BA8103A" w14:textId="77777777" w:rsidR="00F15C90" w:rsidRPr="00F15C90" w:rsidRDefault="00F15C90" w:rsidP="00F15C90">
            <w:pPr>
              <w:rPr>
                <w:rFonts w:ascii="Skeena" w:hAnsi="Skeena"/>
                <w:b w:val="0"/>
                <w:bCs w:val="0"/>
              </w:rPr>
            </w:pPr>
            <w:r w:rsidRPr="00F15C90">
              <w:rPr>
                <w:rFonts w:ascii="Skeena" w:hAnsi="Skeena"/>
                <w:b w:val="0"/>
                <w:bCs w:val="0"/>
              </w:rPr>
              <w:t>PAC</w:t>
            </w:r>
          </w:p>
        </w:tc>
        <w:tc>
          <w:tcPr>
            <w:tcW w:w="4198" w:type="pct"/>
          </w:tcPr>
          <w:p w14:paraId="2983724A" w14:textId="77777777" w:rsidR="00F15C90" w:rsidRPr="00F15C90" w:rsidRDefault="00F15C90" w:rsidP="00F15C90">
            <w:pPr>
              <w:rPr>
                <w:rFonts w:ascii="Skeena" w:hAnsi="Skeena"/>
                <w:b w:val="0"/>
                <w:bCs w:val="0"/>
              </w:rPr>
            </w:pPr>
            <w:r w:rsidRPr="00F15C90">
              <w:rPr>
                <w:rFonts w:ascii="Skeena" w:hAnsi="Skeena"/>
                <w:b w:val="0"/>
                <w:bCs w:val="0"/>
              </w:rPr>
              <w:t>Pass-Along Children</w:t>
            </w:r>
          </w:p>
        </w:tc>
      </w:tr>
      <w:tr w:rsidR="00F15C90" w:rsidRPr="00F15C90" w14:paraId="1F181141" w14:textId="77777777" w:rsidTr="00894D7D">
        <w:tc>
          <w:tcPr>
            <w:tcW w:w="802" w:type="pct"/>
          </w:tcPr>
          <w:p w14:paraId="2EBFE093" w14:textId="77777777" w:rsidR="00F15C90" w:rsidRPr="00F15C90" w:rsidRDefault="00F15C90" w:rsidP="00F15C90">
            <w:pPr>
              <w:rPr>
                <w:rFonts w:ascii="Skeena" w:hAnsi="Skeena"/>
                <w:b w:val="0"/>
                <w:bCs w:val="0"/>
              </w:rPr>
            </w:pPr>
            <w:r w:rsidRPr="00F15C90">
              <w:rPr>
                <w:rFonts w:ascii="Skeena" w:hAnsi="Skeena"/>
                <w:b w:val="0"/>
                <w:bCs w:val="0"/>
              </w:rPr>
              <w:t>PASALG</w:t>
            </w:r>
          </w:p>
        </w:tc>
        <w:tc>
          <w:tcPr>
            <w:tcW w:w="4198" w:type="pct"/>
          </w:tcPr>
          <w:p w14:paraId="1217334F" w14:textId="77777777" w:rsidR="00F15C90" w:rsidRPr="00F15C90" w:rsidRDefault="00F15C90" w:rsidP="00F15C90">
            <w:pPr>
              <w:rPr>
                <w:rFonts w:ascii="Skeena" w:hAnsi="Skeena"/>
                <w:b w:val="0"/>
                <w:bCs w:val="0"/>
              </w:rPr>
            </w:pPr>
            <w:r w:rsidRPr="00F15C90">
              <w:rPr>
                <w:rFonts w:ascii="Skeena" w:hAnsi="Skeena"/>
                <w:b w:val="0"/>
                <w:bCs w:val="0"/>
              </w:rPr>
              <w:t>Pass Along</w:t>
            </w:r>
          </w:p>
        </w:tc>
      </w:tr>
      <w:tr w:rsidR="00F15C90" w:rsidRPr="00F15C90" w14:paraId="067409D6"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795A9CE3" w14:textId="77777777" w:rsidR="00F15C90" w:rsidRPr="00F15C90" w:rsidRDefault="00F15C90" w:rsidP="00F15C90">
            <w:pPr>
              <w:rPr>
                <w:rFonts w:ascii="Skeena" w:hAnsi="Skeena"/>
                <w:b w:val="0"/>
                <w:bCs w:val="0"/>
              </w:rPr>
            </w:pPr>
            <w:r w:rsidRPr="00F15C90">
              <w:rPr>
                <w:rFonts w:ascii="Skeena" w:hAnsi="Skeena"/>
                <w:b w:val="0"/>
                <w:bCs w:val="0"/>
              </w:rPr>
              <w:t>PASS</w:t>
            </w:r>
          </w:p>
        </w:tc>
        <w:tc>
          <w:tcPr>
            <w:tcW w:w="4198" w:type="pct"/>
          </w:tcPr>
          <w:p w14:paraId="2441AC19" w14:textId="77777777" w:rsidR="00F15C90" w:rsidRPr="00F15C90" w:rsidRDefault="00F15C90" w:rsidP="00F15C90">
            <w:pPr>
              <w:rPr>
                <w:rFonts w:ascii="Skeena" w:hAnsi="Skeena"/>
                <w:b w:val="0"/>
                <w:bCs w:val="0"/>
              </w:rPr>
            </w:pPr>
            <w:r w:rsidRPr="00F15C90">
              <w:rPr>
                <w:rFonts w:ascii="Skeena" w:hAnsi="Skeena"/>
                <w:b w:val="0"/>
                <w:bCs w:val="0"/>
              </w:rPr>
              <w:t>Plan for Achieving Self-</w:t>
            </w:r>
            <w:proofErr w:type="gramStart"/>
            <w:r w:rsidRPr="00F15C90">
              <w:rPr>
                <w:rFonts w:ascii="Skeena" w:hAnsi="Skeena"/>
                <w:b w:val="0"/>
                <w:bCs w:val="0"/>
              </w:rPr>
              <w:t>Support  (</w:t>
            </w:r>
            <w:proofErr w:type="gramEnd"/>
            <w:r w:rsidRPr="00F15C90">
              <w:rPr>
                <w:rFonts w:ascii="Skeena" w:hAnsi="Skeena"/>
                <w:b w:val="0"/>
                <w:bCs w:val="0"/>
              </w:rPr>
              <w:t>“Pickle”)</w:t>
            </w:r>
          </w:p>
        </w:tc>
      </w:tr>
      <w:tr w:rsidR="00F15C90" w:rsidRPr="00F15C90" w14:paraId="0D2FA634" w14:textId="77777777" w:rsidTr="00894D7D">
        <w:tc>
          <w:tcPr>
            <w:tcW w:w="802" w:type="pct"/>
          </w:tcPr>
          <w:p w14:paraId="2CAA068C" w14:textId="77777777" w:rsidR="00F15C90" w:rsidRPr="00F15C90" w:rsidRDefault="00F15C90" w:rsidP="00F15C90">
            <w:pPr>
              <w:rPr>
                <w:rFonts w:ascii="Skeena" w:hAnsi="Skeena"/>
                <w:b w:val="0"/>
                <w:bCs w:val="0"/>
              </w:rPr>
            </w:pPr>
            <w:r w:rsidRPr="00F15C90">
              <w:rPr>
                <w:rFonts w:ascii="Skeena" w:hAnsi="Skeena"/>
                <w:b w:val="0"/>
                <w:bCs w:val="0"/>
              </w:rPr>
              <w:t>PCAT</w:t>
            </w:r>
          </w:p>
        </w:tc>
        <w:tc>
          <w:tcPr>
            <w:tcW w:w="4198" w:type="pct"/>
          </w:tcPr>
          <w:p w14:paraId="11C9FE5B" w14:textId="77777777" w:rsidR="00F15C90" w:rsidRPr="00F15C90" w:rsidRDefault="00F15C90" w:rsidP="00F15C90">
            <w:pPr>
              <w:rPr>
                <w:rFonts w:ascii="Skeena" w:hAnsi="Skeena"/>
                <w:b w:val="0"/>
                <w:bCs w:val="0"/>
              </w:rPr>
            </w:pPr>
            <w:r w:rsidRPr="00F15C90">
              <w:rPr>
                <w:rFonts w:ascii="Skeena" w:hAnsi="Skeena"/>
                <w:b w:val="0"/>
                <w:bCs w:val="0"/>
              </w:rPr>
              <w:t>Payment Category</w:t>
            </w:r>
          </w:p>
        </w:tc>
      </w:tr>
      <w:tr w:rsidR="00F15C90" w:rsidRPr="00F15C90" w14:paraId="64C5BC95"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7807D4C1" w14:textId="77777777" w:rsidR="00F15C90" w:rsidRPr="00F15C90" w:rsidRDefault="00F15C90" w:rsidP="00F15C90">
            <w:pPr>
              <w:rPr>
                <w:rFonts w:ascii="Skeena" w:hAnsi="Skeena"/>
                <w:b w:val="0"/>
                <w:bCs w:val="0"/>
              </w:rPr>
            </w:pPr>
            <w:r w:rsidRPr="00F15C90">
              <w:rPr>
                <w:rFonts w:ascii="Skeena" w:hAnsi="Skeena"/>
                <w:b w:val="0"/>
                <w:bCs w:val="0"/>
              </w:rPr>
              <w:t>PCR</w:t>
            </w:r>
          </w:p>
        </w:tc>
        <w:tc>
          <w:tcPr>
            <w:tcW w:w="4198" w:type="pct"/>
          </w:tcPr>
          <w:p w14:paraId="5F79F556" w14:textId="77777777" w:rsidR="00F15C90" w:rsidRPr="00F15C90" w:rsidRDefault="00F15C90" w:rsidP="00F15C90">
            <w:pPr>
              <w:rPr>
                <w:rFonts w:ascii="Skeena" w:hAnsi="Skeena"/>
                <w:b w:val="0"/>
                <w:bCs w:val="0"/>
              </w:rPr>
            </w:pPr>
            <w:r w:rsidRPr="00F15C90">
              <w:rPr>
                <w:rFonts w:ascii="Skeena" w:hAnsi="Skeena"/>
                <w:b w:val="0"/>
                <w:bCs w:val="0"/>
              </w:rPr>
              <w:t>Parent/Caretaker Relative</w:t>
            </w:r>
          </w:p>
        </w:tc>
      </w:tr>
      <w:tr w:rsidR="00F15C90" w:rsidRPr="00F15C90" w14:paraId="2FE315F5" w14:textId="77777777" w:rsidTr="00894D7D">
        <w:tc>
          <w:tcPr>
            <w:tcW w:w="802" w:type="pct"/>
          </w:tcPr>
          <w:p w14:paraId="10E07FE4" w14:textId="77777777" w:rsidR="00F15C90" w:rsidRPr="00F15C90" w:rsidRDefault="00F15C90" w:rsidP="00F15C90">
            <w:pPr>
              <w:rPr>
                <w:rFonts w:ascii="Skeena" w:hAnsi="Skeena"/>
                <w:b w:val="0"/>
                <w:bCs w:val="0"/>
              </w:rPr>
            </w:pPr>
            <w:r w:rsidRPr="00F15C90">
              <w:rPr>
                <w:rFonts w:ascii="Skeena" w:hAnsi="Skeena"/>
                <w:b w:val="0"/>
                <w:bCs w:val="0"/>
              </w:rPr>
              <w:t>PCS</w:t>
            </w:r>
          </w:p>
        </w:tc>
        <w:tc>
          <w:tcPr>
            <w:tcW w:w="4198" w:type="pct"/>
          </w:tcPr>
          <w:p w14:paraId="0F97068D" w14:textId="77777777" w:rsidR="00F15C90" w:rsidRPr="00F15C90" w:rsidRDefault="00F15C90" w:rsidP="00F15C90">
            <w:pPr>
              <w:rPr>
                <w:rFonts w:ascii="Skeena" w:hAnsi="Skeena"/>
                <w:b w:val="0"/>
                <w:bCs w:val="0"/>
              </w:rPr>
            </w:pPr>
            <w:r w:rsidRPr="00F15C90">
              <w:rPr>
                <w:rFonts w:ascii="Skeena" w:hAnsi="Skeena"/>
                <w:b w:val="0"/>
                <w:bCs w:val="0"/>
              </w:rPr>
              <w:t>Person Composite Service</w:t>
            </w:r>
          </w:p>
        </w:tc>
      </w:tr>
      <w:tr w:rsidR="00F15C90" w:rsidRPr="00F15C90" w14:paraId="0CDDA536"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35CE1D77" w14:textId="77777777" w:rsidR="00F15C90" w:rsidRPr="00F15C90" w:rsidRDefault="00F15C90" w:rsidP="00F15C90">
            <w:pPr>
              <w:rPr>
                <w:rFonts w:ascii="Skeena" w:hAnsi="Skeena"/>
                <w:b w:val="0"/>
                <w:bCs w:val="0"/>
              </w:rPr>
            </w:pPr>
            <w:r w:rsidRPr="00F15C90">
              <w:rPr>
                <w:rFonts w:ascii="Skeena" w:hAnsi="Skeena"/>
                <w:b w:val="0"/>
                <w:bCs w:val="0"/>
              </w:rPr>
              <w:t>PHC</w:t>
            </w:r>
          </w:p>
        </w:tc>
        <w:tc>
          <w:tcPr>
            <w:tcW w:w="4198" w:type="pct"/>
          </w:tcPr>
          <w:p w14:paraId="3F4D2051" w14:textId="77777777" w:rsidR="00F15C90" w:rsidRPr="00F15C90" w:rsidRDefault="00F15C90" w:rsidP="00F15C90">
            <w:pPr>
              <w:rPr>
                <w:rFonts w:ascii="Skeena" w:hAnsi="Skeena"/>
                <w:b w:val="0"/>
                <w:bCs w:val="0"/>
              </w:rPr>
            </w:pPr>
            <w:r w:rsidRPr="00F15C90">
              <w:rPr>
                <w:rFonts w:ascii="Skeena" w:hAnsi="Skeena"/>
                <w:b w:val="0"/>
                <w:bCs w:val="0"/>
              </w:rPr>
              <w:t>Partners for Healthy Children</w:t>
            </w:r>
          </w:p>
        </w:tc>
      </w:tr>
      <w:tr w:rsidR="00F15C90" w:rsidRPr="00F15C90" w14:paraId="6603A36B" w14:textId="77777777" w:rsidTr="00894D7D">
        <w:tc>
          <w:tcPr>
            <w:tcW w:w="802" w:type="pct"/>
          </w:tcPr>
          <w:p w14:paraId="2E17BDAB" w14:textId="77777777" w:rsidR="00F15C90" w:rsidRPr="00F15C90" w:rsidRDefault="00F15C90" w:rsidP="00F15C90">
            <w:pPr>
              <w:rPr>
                <w:rFonts w:ascii="Skeena" w:hAnsi="Skeena"/>
                <w:b w:val="0"/>
                <w:bCs w:val="0"/>
              </w:rPr>
            </w:pPr>
            <w:r w:rsidRPr="00F15C90">
              <w:rPr>
                <w:rFonts w:ascii="Skeena" w:hAnsi="Skeena"/>
                <w:b w:val="0"/>
                <w:bCs w:val="0"/>
              </w:rPr>
              <w:t>PMV</w:t>
            </w:r>
          </w:p>
        </w:tc>
        <w:tc>
          <w:tcPr>
            <w:tcW w:w="4198" w:type="pct"/>
          </w:tcPr>
          <w:p w14:paraId="5FD413AC" w14:textId="77777777" w:rsidR="00F15C90" w:rsidRPr="00F15C90" w:rsidRDefault="00F15C90" w:rsidP="00F15C90">
            <w:pPr>
              <w:rPr>
                <w:rFonts w:ascii="Skeena" w:hAnsi="Skeena"/>
                <w:b w:val="0"/>
                <w:bCs w:val="0"/>
              </w:rPr>
            </w:pPr>
            <w:r w:rsidRPr="00F15C90">
              <w:rPr>
                <w:rFonts w:ascii="Skeena" w:hAnsi="Skeena"/>
                <w:b w:val="0"/>
                <w:bCs w:val="0"/>
              </w:rPr>
              <w:t>Presumed Maximum Value</w:t>
            </w:r>
          </w:p>
        </w:tc>
      </w:tr>
      <w:tr w:rsidR="00F15C90" w:rsidRPr="00F15C90" w14:paraId="582A3442"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34A13C54" w14:textId="77777777" w:rsidR="00F15C90" w:rsidRPr="00F15C90" w:rsidRDefault="00F15C90" w:rsidP="00F15C90">
            <w:pPr>
              <w:rPr>
                <w:rFonts w:ascii="Skeena" w:hAnsi="Skeena"/>
                <w:b w:val="0"/>
                <w:bCs w:val="0"/>
              </w:rPr>
            </w:pPr>
            <w:r w:rsidRPr="00F15C90">
              <w:rPr>
                <w:rFonts w:ascii="Skeena" w:hAnsi="Skeena"/>
                <w:b w:val="0"/>
                <w:bCs w:val="0"/>
              </w:rPr>
              <w:t>POA</w:t>
            </w:r>
          </w:p>
        </w:tc>
        <w:tc>
          <w:tcPr>
            <w:tcW w:w="4198" w:type="pct"/>
          </w:tcPr>
          <w:p w14:paraId="2894310B" w14:textId="77777777" w:rsidR="00F15C90" w:rsidRPr="00F15C90" w:rsidRDefault="00F15C90" w:rsidP="00F15C90">
            <w:pPr>
              <w:rPr>
                <w:rFonts w:ascii="Skeena" w:hAnsi="Skeena"/>
                <w:b w:val="0"/>
                <w:bCs w:val="0"/>
              </w:rPr>
            </w:pPr>
            <w:r w:rsidRPr="00F15C90">
              <w:rPr>
                <w:rFonts w:ascii="Skeena" w:hAnsi="Skeena"/>
                <w:b w:val="0"/>
                <w:bCs w:val="0"/>
              </w:rPr>
              <w:t>Power of Attorney</w:t>
            </w:r>
          </w:p>
        </w:tc>
      </w:tr>
      <w:tr w:rsidR="00F15C90" w:rsidRPr="00F15C90" w14:paraId="3DA32946" w14:textId="77777777" w:rsidTr="00894D7D">
        <w:tc>
          <w:tcPr>
            <w:tcW w:w="802" w:type="pct"/>
          </w:tcPr>
          <w:p w14:paraId="6623A9D5" w14:textId="77777777" w:rsidR="00F15C90" w:rsidRPr="00F15C90" w:rsidRDefault="00F15C90" w:rsidP="00F15C90">
            <w:pPr>
              <w:rPr>
                <w:rFonts w:ascii="Skeena" w:hAnsi="Skeena"/>
                <w:b w:val="0"/>
                <w:bCs w:val="0"/>
              </w:rPr>
            </w:pPr>
            <w:r w:rsidRPr="00F15C90">
              <w:rPr>
                <w:rFonts w:ascii="Skeena" w:hAnsi="Skeena"/>
                <w:b w:val="0"/>
                <w:bCs w:val="0"/>
              </w:rPr>
              <w:t>POMS</w:t>
            </w:r>
          </w:p>
        </w:tc>
        <w:tc>
          <w:tcPr>
            <w:tcW w:w="4198" w:type="pct"/>
          </w:tcPr>
          <w:p w14:paraId="013732C4" w14:textId="77777777" w:rsidR="00F15C90" w:rsidRPr="00F15C90" w:rsidRDefault="00F15C90" w:rsidP="00F15C90">
            <w:pPr>
              <w:rPr>
                <w:rFonts w:ascii="Skeena" w:hAnsi="Skeena"/>
                <w:b w:val="0"/>
                <w:bCs w:val="0"/>
              </w:rPr>
            </w:pPr>
            <w:r w:rsidRPr="00F15C90">
              <w:rPr>
                <w:rFonts w:ascii="Skeena" w:hAnsi="Skeena"/>
                <w:b w:val="0"/>
                <w:bCs w:val="0"/>
              </w:rPr>
              <w:t>Program Operations Manual System</w:t>
            </w:r>
          </w:p>
        </w:tc>
      </w:tr>
      <w:tr w:rsidR="00F15C90" w:rsidRPr="00F15C90" w14:paraId="68B202B1"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37733261" w14:textId="77777777" w:rsidR="00F15C90" w:rsidRPr="00F15C90" w:rsidRDefault="00F15C90" w:rsidP="00F15C90">
            <w:pPr>
              <w:rPr>
                <w:rFonts w:ascii="Skeena" w:hAnsi="Skeena"/>
                <w:b w:val="0"/>
                <w:bCs w:val="0"/>
              </w:rPr>
            </w:pPr>
            <w:r w:rsidRPr="00F15C90">
              <w:rPr>
                <w:rFonts w:ascii="Skeena" w:hAnsi="Skeena"/>
                <w:b w:val="0"/>
                <w:bCs w:val="0"/>
              </w:rPr>
              <w:t>POS</w:t>
            </w:r>
          </w:p>
        </w:tc>
        <w:tc>
          <w:tcPr>
            <w:tcW w:w="4198" w:type="pct"/>
          </w:tcPr>
          <w:p w14:paraId="59609146" w14:textId="77777777" w:rsidR="00F15C90" w:rsidRPr="00F15C90" w:rsidRDefault="00F15C90" w:rsidP="00F15C90">
            <w:pPr>
              <w:rPr>
                <w:rFonts w:ascii="Skeena" w:hAnsi="Skeena"/>
                <w:b w:val="0"/>
                <w:bCs w:val="0"/>
              </w:rPr>
            </w:pPr>
            <w:r w:rsidRPr="00F15C90">
              <w:rPr>
                <w:rFonts w:ascii="Skeena" w:hAnsi="Skeena"/>
                <w:b w:val="0"/>
                <w:bCs w:val="0"/>
              </w:rPr>
              <w:t>Point of Sale device</w:t>
            </w:r>
          </w:p>
        </w:tc>
      </w:tr>
      <w:tr w:rsidR="00F15C90" w:rsidRPr="00F15C90" w14:paraId="7099A4B0" w14:textId="77777777" w:rsidTr="00894D7D">
        <w:tc>
          <w:tcPr>
            <w:tcW w:w="802" w:type="pct"/>
          </w:tcPr>
          <w:p w14:paraId="101E3F75" w14:textId="77777777" w:rsidR="00F15C90" w:rsidRPr="00F15C90" w:rsidRDefault="00F15C90" w:rsidP="00F15C90">
            <w:pPr>
              <w:rPr>
                <w:rFonts w:ascii="Skeena" w:hAnsi="Skeena"/>
                <w:b w:val="0"/>
                <w:bCs w:val="0"/>
              </w:rPr>
            </w:pPr>
            <w:r w:rsidRPr="00F15C90">
              <w:rPr>
                <w:rFonts w:ascii="Skeena" w:hAnsi="Skeena"/>
                <w:b w:val="0"/>
                <w:bCs w:val="0"/>
              </w:rPr>
              <w:t>PPED</w:t>
            </w:r>
          </w:p>
        </w:tc>
        <w:tc>
          <w:tcPr>
            <w:tcW w:w="4198" w:type="pct"/>
          </w:tcPr>
          <w:p w14:paraId="73752858" w14:textId="77777777" w:rsidR="00F15C90" w:rsidRPr="00F15C90" w:rsidRDefault="00F15C90" w:rsidP="00F15C90">
            <w:pPr>
              <w:rPr>
                <w:rFonts w:ascii="Skeena" w:hAnsi="Skeena"/>
                <w:b w:val="0"/>
                <w:bCs w:val="0"/>
              </w:rPr>
            </w:pPr>
            <w:r w:rsidRPr="00F15C90">
              <w:rPr>
                <w:rFonts w:ascii="Skeena" w:hAnsi="Skeena"/>
                <w:b w:val="0"/>
                <w:bCs w:val="0"/>
              </w:rPr>
              <w:t>Protected Period End Date</w:t>
            </w:r>
          </w:p>
        </w:tc>
      </w:tr>
      <w:tr w:rsidR="00F15C90" w:rsidRPr="00F15C90" w14:paraId="121C0981"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514FE35B" w14:textId="77777777" w:rsidR="00F15C90" w:rsidRPr="00F15C90" w:rsidRDefault="00F15C90" w:rsidP="00F15C90">
            <w:pPr>
              <w:rPr>
                <w:rFonts w:ascii="Skeena" w:hAnsi="Skeena"/>
                <w:b w:val="0"/>
                <w:bCs w:val="0"/>
              </w:rPr>
            </w:pPr>
            <w:r w:rsidRPr="00F15C90">
              <w:rPr>
                <w:rFonts w:ascii="Skeena" w:hAnsi="Skeena"/>
                <w:b w:val="0"/>
                <w:bCs w:val="0"/>
              </w:rPr>
              <w:t>PRWOA</w:t>
            </w:r>
          </w:p>
        </w:tc>
        <w:tc>
          <w:tcPr>
            <w:tcW w:w="4198" w:type="pct"/>
          </w:tcPr>
          <w:p w14:paraId="00D1F7CC" w14:textId="77777777" w:rsidR="00F15C90" w:rsidRPr="00F15C90" w:rsidRDefault="00F15C90" w:rsidP="00F15C90">
            <w:pPr>
              <w:rPr>
                <w:rFonts w:ascii="Skeena" w:hAnsi="Skeena"/>
                <w:b w:val="0"/>
                <w:bCs w:val="0"/>
              </w:rPr>
            </w:pPr>
            <w:r w:rsidRPr="00F15C90">
              <w:rPr>
                <w:rFonts w:ascii="Skeena" w:hAnsi="Skeena"/>
                <w:b w:val="0"/>
                <w:bCs w:val="0"/>
              </w:rPr>
              <w:t>Personal Responsibility and Work Opportunity Act</w:t>
            </w:r>
          </w:p>
        </w:tc>
      </w:tr>
      <w:tr w:rsidR="00F15C90" w:rsidRPr="00F15C90" w14:paraId="1F02F2C6" w14:textId="77777777" w:rsidTr="00894D7D">
        <w:tc>
          <w:tcPr>
            <w:tcW w:w="802" w:type="pct"/>
          </w:tcPr>
          <w:p w14:paraId="58A55CC6" w14:textId="77777777" w:rsidR="00F15C90" w:rsidRPr="00F15C90" w:rsidRDefault="00F15C90" w:rsidP="00F15C90">
            <w:pPr>
              <w:rPr>
                <w:rFonts w:ascii="Skeena" w:hAnsi="Skeena"/>
                <w:b w:val="0"/>
                <w:bCs w:val="0"/>
              </w:rPr>
            </w:pPr>
            <w:r w:rsidRPr="00F15C90">
              <w:rPr>
                <w:rFonts w:ascii="Skeena" w:hAnsi="Skeena"/>
                <w:b w:val="0"/>
                <w:bCs w:val="0"/>
              </w:rPr>
              <w:t>PSC</w:t>
            </w:r>
          </w:p>
        </w:tc>
        <w:tc>
          <w:tcPr>
            <w:tcW w:w="4198" w:type="pct"/>
          </w:tcPr>
          <w:p w14:paraId="5AE50523" w14:textId="77777777" w:rsidR="00F15C90" w:rsidRPr="00F15C90" w:rsidRDefault="00F15C90" w:rsidP="00F15C90">
            <w:pPr>
              <w:rPr>
                <w:rFonts w:ascii="Skeena" w:hAnsi="Skeena"/>
                <w:b w:val="0"/>
                <w:bCs w:val="0"/>
              </w:rPr>
            </w:pPr>
            <w:r w:rsidRPr="00F15C90">
              <w:rPr>
                <w:rFonts w:ascii="Skeena" w:hAnsi="Skeena"/>
                <w:b w:val="0"/>
                <w:bCs w:val="0"/>
              </w:rPr>
              <w:t>Palmetto Senior Care</w:t>
            </w:r>
          </w:p>
        </w:tc>
      </w:tr>
      <w:tr w:rsidR="00F15C90" w:rsidRPr="00F15C90" w14:paraId="75674450"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4F284E5A" w14:textId="77777777" w:rsidR="00F15C90" w:rsidRPr="00F15C90" w:rsidRDefault="00F15C90" w:rsidP="00F15C90">
            <w:pPr>
              <w:rPr>
                <w:rFonts w:ascii="Skeena" w:hAnsi="Skeena"/>
                <w:b w:val="0"/>
                <w:bCs w:val="0"/>
              </w:rPr>
            </w:pPr>
            <w:r w:rsidRPr="00F15C90">
              <w:rPr>
                <w:rFonts w:ascii="Skeena" w:hAnsi="Skeena"/>
                <w:b w:val="0"/>
                <w:bCs w:val="0"/>
              </w:rPr>
              <w:t>PW</w:t>
            </w:r>
          </w:p>
        </w:tc>
        <w:tc>
          <w:tcPr>
            <w:tcW w:w="4198" w:type="pct"/>
          </w:tcPr>
          <w:p w14:paraId="5852A3EB" w14:textId="77777777" w:rsidR="00F15C90" w:rsidRPr="00F15C90" w:rsidRDefault="00F15C90" w:rsidP="00F15C90">
            <w:pPr>
              <w:rPr>
                <w:rFonts w:ascii="Skeena" w:hAnsi="Skeena"/>
                <w:b w:val="0"/>
                <w:bCs w:val="0"/>
              </w:rPr>
            </w:pPr>
            <w:r w:rsidRPr="00F15C90">
              <w:rPr>
                <w:rFonts w:ascii="Skeena" w:hAnsi="Skeena"/>
                <w:b w:val="0"/>
                <w:bCs w:val="0"/>
              </w:rPr>
              <w:t>Pregnant Women</w:t>
            </w:r>
          </w:p>
        </w:tc>
      </w:tr>
      <w:tr w:rsidR="00F15C90" w:rsidRPr="00F15C90" w14:paraId="32A349DA" w14:textId="77777777" w:rsidTr="00894D7D">
        <w:tc>
          <w:tcPr>
            <w:tcW w:w="802" w:type="pct"/>
          </w:tcPr>
          <w:p w14:paraId="15B49804" w14:textId="77777777" w:rsidR="00F15C90" w:rsidRPr="00F15C90" w:rsidRDefault="00F15C90" w:rsidP="00F15C90">
            <w:pPr>
              <w:rPr>
                <w:rFonts w:ascii="Skeena" w:hAnsi="Skeena"/>
                <w:b w:val="0"/>
                <w:bCs w:val="0"/>
              </w:rPr>
            </w:pPr>
            <w:r w:rsidRPr="00F15C90">
              <w:rPr>
                <w:rFonts w:ascii="Skeena" w:hAnsi="Skeena"/>
                <w:b w:val="0"/>
                <w:bCs w:val="0"/>
              </w:rPr>
              <w:t>QC</w:t>
            </w:r>
          </w:p>
        </w:tc>
        <w:tc>
          <w:tcPr>
            <w:tcW w:w="4198" w:type="pct"/>
          </w:tcPr>
          <w:p w14:paraId="4C389B1B" w14:textId="77777777" w:rsidR="00F15C90" w:rsidRPr="00F15C90" w:rsidRDefault="00F15C90" w:rsidP="00F15C90">
            <w:pPr>
              <w:rPr>
                <w:rFonts w:ascii="Skeena" w:hAnsi="Skeena"/>
                <w:b w:val="0"/>
                <w:bCs w:val="0"/>
              </w:rPr>
            </w:pPr>
            <w:r w:rsidRPr="00F15C90">
              <w:rPr>
                <w:rFonts w:ascii="Skeena" w:hAnsi="Skeena"/>
                <w:b w:val="0"/>
                <w:bCs w:val="0"/>
              </w:rPr>
              <w:t>Quality Control</w:t>
            </w:r>
          </w:p>
        </w:tc>
      </w:tr>
      <w:tr w:rsidR="00F15C90" w:rsidRPr="00F15C90" w14:paraId="26AD9C3A"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3D551161" w14:textId="77777777" w:rsidR="00F15C90" w:rsidRPr="00F15C90" w:rsidRDefault="00F15C90" w:rsidP="00F15C90">
            <w:pPr>
              <w:rPr>
                <w:rFonts w:ascii="Skeena" w:hAnsi="Skeena"/>
                <w:b w:val="0"/>
                <w:bCs w:val="0"/>
              </w:rPr>
            </w:pPr>
            <w:r w:rsidRPr="00F15C90">
              <w:rPr>
                <w:rFonts w:ascii="Skeena" w:hAnsi="Skeena"/>
                <w:b w:val="0"/>
                <w:bCs w:val="0"/>
              </w:rPr>
              <w:t>QDWI</w:t>
            </w:r>
          </w:p>
        </w:tc>
        <w:tc>
          <w:tcPr>
            <w:tcW w:w="4198" w:type="pct"/>
          </w:tcPr>
          <w:p w14:paraId="03888045" w14:textId="77777777" w:rsidR="00F15C90" w:rsidRPr="00F15C90" w:rsidRDefault="00F15C90" w:rsidP="00F15C90">
            <w:pPr>
              <w:rPr>
                <w:rFonts w:ascii="Skeena" w:hAnsi="Skeena"/>
                <w:b w:val="0"/>
                <w:bCs w:val="0"/>
              </w:rPr>
            </w:pPr>
            <w:r w:rsidRPr="00F15C90">
              <w:rPr>
                <w:rFonts w:ascii="Skeena" w:hAnsi="Skeena"/>
                <w:b w:val="0"/>
                <w:bCs w:val="0"/>
              </w:rPr>
              <w:t>Qualified Disabled and Working Individuals</w:t>
            </w:r>
          </w:p>
        </w:tc>
      </w:tr>
      <w:tr w:rsidR="00F15C90" w:rsidRPr="00F15C90" w14:paraId="6AB8783E" w14:textId="77777777" w:rsidTr="00894D7D">
        <w:tc>
          <w:tcPr>
            <w:tcW w:w="802" w:type="pct"/>
          </w:tcPr>
          <w:p w14:paraId="6D4F29A5" w14:textId="77777777" w:rsidR="00F15C90" w:rsidRPr="00F15C90" w:rsidRDefault="00F15C90" w:rsidP="00F15C90">
            <w:pPr>
              <w:rPr>
                <w:rFonts w:ascii="Skeena" w:hAnsi="Skeena"/>
                <w:b w:val="0"/>
                <w:bCs w:val="0"/>
              </w:rPr>
            </w:pPr>
            <w:r w:rsidRPr="00F15C90">
              <w:rPr>
                <w:rFonts w:ascii="Skeena" w:hAnsi="Skeena"/>
                <w:b w:val="0"/>
                <w:bCs w:val="0"/>
              </w:rPr>
              <w:lastRenderedPageBreak/>
              <w:t>QMB</w:t>
            </w:r>
          </w:p>
        </w:tc>
        <w:tc>
          <w:tcPr>
            <w:tcW w:w="4198" w:type="pct"/>
          </w:tcPr>
          <w:p w14:paraId="10FD9136" w14:textId="77777777" w:rsidR="00F15C90" w:rsidRPr="00F15C90" w:rsidRDefault="00F15C90" w:rsidP="00F15C90">
            <w:pPr>
              <w:rPr>
                <w:rFonts w:ascii="Skeena" w:hAnsi="Skeena"/>
                <w:b w:val="0"/>
                <w:bCs w:val="0"/>
              </w:rPr>
            </w:pPr>
            <w:r w:rsidRPr="00F15C90">
              <w:rPr>
                <w:rFonts w:ascii="Skeena" w:hAnsi="Skeena"/>
                <w:b w:val="0"/>
                <w:bCs w:val="0"/>
              </w:rPr>
              <w:t>Qualified Medicare Beneficiaries</w:t>
            </w:r>
          </w:p>
        </w:tc>
      </w:tr>
      <w:tr w:rsidR="00F15C90" w:rsidRPr="00F15C90" w14:paraId="2BFAF47A"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41E9C222" w14:textId="77777777" w:rsidR="00F15C90" w:rsidRPr="00F15C90" w:rsidRDefault="00F15C90" w:rsidP="00F15C90">
            <w:pPr>
              <w:rPr>
                <w:rFonts w:ascii="Skeena" w:hAnsi="Skeena"/>
                <w:b w:val="0"/>
                <w:bCs w:val="0"/>
              </w:rPr>
            </w:pPr>
            <w:r w:rsidRPr="00F15C90">
              <w:rPr>
                <w:rFonts w:ascii="Skeena" w:hAnsi="Skeena"/>
                <w:b w:val="0"/>
                <w:bCs w:val="0"/>
              </w:rPr>
              <w:t>RAP</w:t>
            </w:r>
          </w:p>
        </w:tc>
        <w:tc>
          <w:tcPr>
            <w:tcW w:w="4198" w:type="pct"/>
          </w:tcPr>
          <w:p w14:paraId="3FC96380" w14:textId="77777777" w:rsidR="00F15C90" w:rsidRPr="00F15C90" w:rsidRDefault="00F15C90" w:rsidP="00F15C90">
            <w:pPr>
              <w:rPr>
                <w:rFonts w:ascii="Skeena" w:hAnsi="Skeena"/>
                <w:b w:val="0"/>
                <w:bCs w:val="0"/>
              </w:rPr>
            </w:pPr>
            <w:r w:rsidRPr="00F15C90">
              <w:rPr>
                <w:rFonts w:ascii="Skeena" w:hAnsi="Skeena"/>
                <w:b w:val="0"/>
                <w:bCs w:val="0"/>
              </w:rPr>
              <w:t>Refugee Assistance Program</w:t>
            </w:r>
          </w:p>
        </w:tc>
      </w:tr>
      <w:tr w:rsidR="00F15C90" w:rsidRPr="00F15C90" w14:paraId="740BC2E5" w14:textId="77777777" w:rsidTr="00894D7D">
        <w:tc>
          <w:tcPr>
            <w:tcW w:w="802" w:type="pct"/>
          </w:tcPr>
          <w:p w14:paraId="5581B107" w14:textId="77777777" w:rsidR="00F15C90" w:rsidRPr="00F15C90" w:rsidRDefault="00F15C90" w:rsidP="00F15C90">
            <w:pPr>
              <w:rPr>
                <w:rFonts w:ascii="Skeena" w:hAnsi="Skeena"/>
                <w:b w:val="0"/>
                <w:bCs w:val="0"/>
              </w:rPr>
            </w:pPr>
            <w:r w:rsidRPr="00F15C90">
              <w:rPr>
                <w:rFonts w:ascii="Skeena" w:hAnsi="Skeena"/>
                <w:b w:val="0"/>
                <w:bCs w:val="0"/>
              </w:rPr>
              <w:t>RECTF</w:t>
            </w:r>
          </w:p>
        </w:tc>
        <w:tc>
          <w:tcPr>
            <w:tcW w:w="4198" w:type="pct"/>
          </w:tcPr>
          <w:p w14:paraId="6B714909" w14:textId="77777777" w:rsidR="00F15C90" w:rsidRPr="00F15C90" w:rsidRDefault="00F15C90" w:rsidP="00F15C90">
            <w:pPr>
              <w:rPr>
                <w:rFonts w:ascii="Skeena" w:hAnsi="Skeena"/>
                <w:b w:val="0"/>
                <w:bCs w:val="0"/>
              </w:rPr>
            </w:pPr>
            <w:r w:rsidRPr="00F15C90">
              <w:rPr>
                <w:rFonts w:ascii="Skeena" w:hAnsi="Skeena"/>
                <w:b w:val="0"/>
                <w:bCs w:val="0"/>
              </w:rPr>
              <w:t>Radiation Exposure Compensation Trust Fund</w:t>
            </w:r>
          </w:p>
        </w:tc>
      </w:tr>
      <w:tr w:rsidR="00F15C90" w:rsidRPr="00F15C90" w14:paraId="1A881B1D"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0240C94D" w14:textId="77777777" w:rsidR="00F15C90" w:rsidRPr="00F15C90" w:rsidRDefault="00F15C90" w:rsidP="00F15C90">
            <w:pPr>
              <w:rPr>
                <w:rFonts w:ascii="Skeena" w:hAnsi="Skeena"/>
                <w:b w:val="0"/>
                <w:bCs w:val="0"/>
              </w:rPr>
            </w:pPr>
            <w:r w:rsidRPr="00F15C90">
              <w:rPr>
                <w:rFonts w:ascii="Skeena" w:hAnsi="Skeena"/>
                <w:b w:val="0"/>
                <w:bCs w:val="0"/>
              </w:rPr>
              <w:t>RFC</w:t>
            </w:r>
          </w:p>
        </w:tc>
        <w:tc>
          <w:tcPr>
            <w:tcW w:w="4198" w:type="pct"/>
          </w:tcPr>
          <w:p w14:paraId="0A773710" w14:textId="77777777" w:rsidR="00F15C90" w:rsidRPr="00F15C90" w:rsidRDefault="00F15C90" w:rsidP="00F15C90">
            <w:pPr>
              <w:rPr>
                <w:rFonts w:ascii="Skeena" w:hAnsi="Skeena"/>
                <w:b w:val="0"/>
                <w:bCs w:val="0"/>
              </w:rPr>
            </w:pPr>
            <w:r w:rsidRPr="00F15C90">
              <w:rPr>
                <w:rFonts w:ascii="Skeena" w:hAnsi="Skeena"/>
                <w:b w:val="0"/>
                <w:bCs w:val="0"/>
              </w:rPr>
              <w:t>Regular Foster Care</w:t>
            </w:r>
          </w:p>
        </w:tc>
      </w:tr>
      <w:tr w:rsidR="00F15C90" w:rsidRPr="00F15C90" w14:paraId="38767EB7" w14:textId="77777777" w:rsidTr="00894D7D">
        <w:tc>
          <w:tcPr>
            <w:tcW w:w="802" w:type="pct"/>
          </w:tcPr>
          <w:p w14:paraId="7284D7C7" w14:textId="77777777" w:rsidR="00F15C90" w:rsidRPr="00F15C90" w:rsidRDefault="00F15C90" w:rsidP="00F15C90">
            <w:pPr>
              <w:rPr>
                <w:rFonts w:ascii="Skeena" w:hAnsi="Skeena"/>
                <w:b w:val="0"/>
                <w:bCs w:val="0"/>
              </w:rPr>
            </w:pPr>
            <w:r w:rsidRPr="00F15C90">
              <w:rPr>
                <w:rFonts w:ascii="Skeena" w:hAnsi="Skeena"/>
                <w:b w:val="0"/>
                <w:bCs w:val="0"/>
              </w:rPr>
              <w:t>RHB</w:t>
            </w:r>
          </w:p>
        </w:tc>
        <w:tc>
          <w:tcPr>
            <w:tcW w:w="4198" w:type="pct"/>
          </w:tcPr>
          <w:p w14:paraId="6D56DD59" w14:textId="77777777" w:rsidR="00F15C90" w:rsidRPr="00F15C90" w:rsidRDefault="00F15C90" w:rsidP="00F15C90">
            <w:pPr>
              <w:rPr>
                <w:rFonts w:ascii="Skeena" w:hAnsi="Skeena"/>
                <w:b w:val="0"/>
                <w:bCs w:val="0"/>
              </w:rPr>
            </w:pPr>
            <w:r w:rsidRPr="00F15C90">
              <w:rPr>
                <w:rFonts w:ascii="Skeena" w:hAnsi="Skeena"/>
                <w:b w:val="0"/>
                <w:bCs w:val="0"/>
              </w:rPr>
              <w:t>Retired Health Benefit</w:t>
            </w:r>
          </w:p>
        </w:tc>
      </w:tr>
      <w:tr w:rsidR="00F15C90" w:rsidRPr="00F15C90" w14:paraId="50C1925B"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34E81529" w14:textId="77777777" w:rsidR="00F15C90" w:rsidRPr="00F15C90" w:rsidRDefault="00F15C90" w:rsidP="00F15C90">
            <w:pPr>
              <w:rPr>
                <w:rFonts w:ascii="Skeena" w:hAnsi="Skeena"/>
                <w:b w:val="0"/>
                <w:bCs w:val="0"/>
              </w:rPr>
            </w:pPr>
            <w:r w:rsidRPr="00F15C90">
              <w:rPr>
                <w:rFonts w:ascii="Skeena" w:hAnsi="Skeena"/>
                <w:b w:val="0"/>
                <w:bCs w:val="0"/>
              </w:rPr>
              <w:t>RR</w:t>
            </w:r>
          </w:p>
        </w:tc>
        <w:tc>
          <w:tcPr>
            <w:tcW w:w="4198" w:type="pct"/>
          </w:tcPr>
          <w:p w14:paraId="4680A833" w14:textId="77777777" w:rsidR="00F15C90" w:rsidRPr="00F15C90" w:rsidRDefault="00F15C90" w:rsidP="00F15C90">
            <w:pPr>
              <w:rPr>
                <w:rFonts w:ascii="Skeena" w:hAnsi="Skeena"/>
                <w:b w:val="0"/>
                <w:bCs w:val="0"/>
              </w:rPr>
            </w:pPr>
            <w:r w:rsidRPr="00F15C90">
              <w:rPr>
                <w:rFonts w:ascii="Skeena" w:hAnsi="Skeena"/>
                <w:b w:val="0"/>
                <w:bCs w:val="0"/>
              </w:rPr>
              <w:t>Responsible Relative</w:t>
            </w:r>
          </w:p>
        </w:tc>
      </w:tr>
      <w:tr w:rsidR="00F15C90" w:rsidRPr="00F15C90" w14:paraId="521A6BE1" w14:textId="77777777" w:rsidTr="00894D7D">
        <w:tc>
          <w:tcPr>
            <w:tcW w:w="802" w:type="pct"/>
          </w:tcPr>
          <w:p w14:paraId="2D188121" w14:textId="77777777" w:rsidR="00F15C90" w:rsidRPr="00F15C90" w:rsidRDefault="00F15C90" w:rsidP="00F15C90">
            <w:pPr>
              <w:rPr>
                <w:rFonts w:ascii="Skeena" w:hAnsi="Skeena"/>
                <w:b w:val="0"/>
                <w:bCs w:val="0"/>
              </w:rPr>
            </w:pPr>
            <w:r w:rsidRPr="00F15C90">
              <w:rPr>
                <w:rFonts w:ascii="Skeena" w:hAnsi="Skeena"/>
                <w:b w:val="0"/>
                <w:bCs w:val="0"/>
              </w:rPr>
              <w:t>RRB</w:t>
            </w:r>
          </w:p>
        </w:tc>
        <w:tc>
          <w:tcPr>
            <w:tcW w:w="4198" w:type="pct"/>
          </w:tcPr>
          <w:p w14:paraId="201EA130" w14:textId="77777777" w:rsidR="00F15C90" w:rsidRPr="00F15C90" w:rsidRDefault="00F15C90" w:rsidP="00F15C90">
            <w:pPr>
              <w:rPr>
                <w:rFonts w:ascii="Skeena" w:hAnsi="Skeena"/>
                <w:b w:val="0"/>
                <w:bCs w:val="0"/>
              </w:rPr>
            </w:pPr>
            <w:r w:rsidRPr="00F15C90">
              <w:rPr>
                <w:rFonts w:ascii="Skeena" w:hAnsi="Skeena"/>
                <w:b w:val="0"/>
                <w:bCs w:val="0"/>
              </w:rPr>
              <w:t>Railroad Retirement Board</w:t>
            </w:r>
          </w:p>
        </w:tc>
      </w:tr>
      <w:tr w:rsidR="00F15C90" w:rsidRPr="00F15C90" w14:paraId="6FB3A023"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5AA96E7A" w14:textId="77777777" w:rsidR="00F15C90" w:rsidRPr="00F15C90" w:rsidRDefault="00F15C90" w:rsidP="00F15C90">
            <w:pPr>
              <w:rPr>
                <w:rFonts w:ascii="Skeena" w:hAnsi="Skeena"/>
                <w:b w:val="0"/>
                <w:bCs w:val="0"/>
              </w:rPr>
            </w:pPr>
            <w:r w:rsidRPr="00F15C90">
              <w:rPr>
                <w:rFonts w:ascii="Skeena" w:hAnsi="Skeena"/>
                <w:b w:val="0"/>
                <w:bCs w:val="0"/>
              </w:rPr>
              <w:t>RSDI</w:t>
            </w:r>
          </w:p>
        </w:tc>
        <w:tc>
          <w:tcPr>
            <w:tcW w:w="4198" w:type="pct"/>
          </w:tcPr>
          <w:p w14:paraId="3100330F" w14:textId="77777777" w:rsidR="00F15C90" w:rsidRPr="00F15C90" w:rsidRDefault="00F15C90" w:rsidP="00F15C90">
            <w:pPr>
              <w:rPr>
                <w:rFonts w:ascii="Skeena" w:hAnsi="Skeena"/>
                <w:b w:val="0"/>
                <w:bCs w:val="0"/>
              </w:rPr>
            </w:pPr>
            <w:r w:rsidRPr="00F15C90">
              <w:rPr>
                <w:rFonts w:ascii="Skeena" w:hAnsi="Skeena"/>
                <w:b w:val="0"/>
                <w:bCs w:val="0"/>
              </w:rPr>
              <w:t>Retirement, Survivors and Disability Insurance</w:t>
            </w:r>
          </w:p>
        </w:tc>
      </w:tr>
      <w:tr w:rsidR="00F15C90" w:rsidRPr="00F15C90" w14:paraId="684E8CA3" w14:textId="77777777" w:rsidTr="00894D7D">
        <w:tc>
          <w:tcPr>
            <w:tcW w:w="802" w:type="pct"/>
          </w:tcPr>
          <w:p w14:paraId="591348D0" w14:textId="77777777" w:rsidR="00F15C90" w:rsidRPr="00F15C90" w:rsidRDefault="00F15C90" w:rsidP="00F15C90">
            <w:pPr>
              <w:rPr>
                <w:rFonts w:ascii="Skeena" w:hAnsi="Skeena"/>
                <w:b w:val="0"/>
                <w:bCs w:val="0"/>
              </w:rPr>
            </w:pPr>
            <w:r w:rsidRPr="00F15C90">
              <w:rPr>
                <w:rFonts w:ascii="Skeena" w:hAnsi="Skeena"/>
                <w:b w:val="0"/>
                <w:bCs w:val="0"/>
              </w:rPr>
              <w:t>RSFPP</w:t>
            </w:r>
          </w:p>
        </w:tc>
        <w:tc>
          <w:tcPr>
            <w:tcW w:w="4198" w:type="pct"/>
          </w:tcPr>
          <w:p w14:paraId="53DD3531" w14:textId="77777777" w:rsidR="00F15C90" w:rsidRPr="00F15C90" w:rsidRDefault="00F15C90" w:rsidP="00F15C90">
            <w:pPr>
              <w:rPr>
                <w:rFonts w:ascii="Skeena" w:hAnsi="Skeena"/>
                <w:b w:val="0"/>
                <w:bCs w:val="0"/>
              </w:rPr>
            </w:pPr>
            <w:r w:rsidRPr="00F15C90">
              <w:rPr>
                <w:rFonts w:ascii="Skeena" w:hAnsi="Skeena"/>
                <w:b w:val="0"/>
                <w:bCs w:val="0"/>
              </w:rPr>
              <w:t>Retired Serviceman’s Family Protection Plan</w:t>
            </w:r>
          </w:p>
        </w:tc>
      </w:tr>
      <w:tr w:rsidR="00F15C90" w:rsidRPr="00F15C90" w14:paraId="4EE24F2A"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28764260" w14:textId="77777777" w:rsidR="00F15C90" w:rsidRPr="00F15C90" w:rsidRDefault="00F15C90" w:rsidP="00F15C90">
            <w:pPr>
              <w:rPr>
                <w:rFonts w:ascii="Skeena" w:hAnsi="Skeena"/>
                <w:b w:val="0"/>
                <w:bCs w:val="0"/>
              </w:rPr>
            </w:pPr>
            <w:r w:rsidRPr="00F15C90">
              <w:rPr>
                <w:rFonts w:ascii="Skeena" w:hAnsi="Skeena"/>
                <w:b w:val="0"/>
                <w:bCs w:val="0"/>
              </w:rPr>
              <w:t>RSVP</w:t>
            </w:r>
          </w:p>
        </w:tc>
        <w:tc>
          <w:tcPr>
            <w:tcW w:w="4198" w:type="pct"/>
          </w:tcPr>
          <w:p w14:paraId="5BDD2BB3" w14:textId="77777777" w:rsidR="00F15C90" w:rsidRPr="00F15C90" w:rsidRDefault="00F15C90" w:rsidP="00F15C90">
            <w:pPr>
              <w:rPr>
                <w:rFonts w:ascii="Skeena" w:hAnsi="Skeena"/>
                <w:b w:val="0"/>
                <w:bCs w:val="0"/>
              </w:rPr>
            </w:pPr>
            <w:r w:rsidRPr="00F15C90">
              <w:rPr>
                <w:rFonts w:ascii="Skeena" w:hAnsi="Skeena"/>
                <w:b w:val="0"/>
                <w:bCs w:val="0"/>
              </w:rPr>
              <w:t>Retired Senior Volunteer Program</w:t>
            </w:r>
          </w:p>
        </w:tc>
      </w:tr>
      <w:tr w:rsidR="00F15C90" w:rsidRPr="00F15C90" w14:paraId="2CF5EFDC" w14:textId="77777777" w:rsidTr="00894D7D">
        <w:tc>
          <w:tcPr>
            <w:tcW w:w="802" w:type="pct"/>
          </w:tcPr>
          <w:p w14:paraId="5B03CFA1" w14:textId="77777777" w:rsidR="00F15C90" w:rsidRPr="00F15C90" w:rsidRDefault="00F15C90" w:rsidP="00F15C90">
            <w:pPr>
              <w:rPr>
                <w:rFonts w:ascii="Skeena" w:hAnsi="Skeena"/>
                <w:b w:val="0"/>
                <w:bCs w:val="0"/>
              </w:rPr>
            </w:pPr>
            <w:r w:rsidRPr="00F15C90">
              <w:rPr>
                <w:rFonts w:ascii="Skeena" w:hAnsi="Skeena"/>
                <w:b w:val="0"/>
                <w:bCs w:val="0"/>
              </w:rPr>
              <w:t>SABON</w:t>
            </w:r>
          </w:p>
        </w:tc>
        <w:tc>
          <w:tcPr>
            <w:tcW w:w="4198" w:type="pct"/>
          </w:tcPr>
          <w:p w14:paraId="3C41375E" w14:textId="77777777" w:rsidR="00F15C90" w:rsidRPr="00F15C90" w:rsidRDefault="00F15C90" w:rsidP="00F15C90">
            <w:pPr>
              <w:rPr>
                <w:rFonts w:ascii="Skeena" w:hAnsi="Skeena"/>
                <w:b w:val="0"/>
                <w:bCs w:val="0"/>
              </w:rPr>
            </w:pPr>
            <w:r w:rsidRPr="00F15C90">
              <w:rPr>
                <w:rFonts w:ascii="Skeena" w:hAnsi="Skeena"/>
                <w:b w:val="0"/>
                <w:bCs w:val="0"/>
              </w:rPr>
              <w:t>State Assistance Based on Need</w:t>
            </w:r>
          </w:p>
        </w:tc>
      </w:tr>
      <w:tr w:rsidR="00F15C90" w:rsidRPr="00F15C90" w14:paraId="3777D7DF"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71FF952C" w14:textId="77777777" w:rsidR="00F15C90" w:rsidRPr="00F15C90" w:rsidRDefault="00F15C90" w:rsidP="00F15C90">
            <w:pPr>
              <w:rPr>
                <w:rFonts w:ascii="Skeena" w:hAnsi="Skeena"/>
                <w:b w:val="0"/>
                <w:bCs w:val="0"/>
              </w:rPr>
            </w:pPr>
            <w:r w:rsidRPr="00F15C90">
              <w:rPr>
                <w:rFonts w:ascii="Skeena" w:hAnsi="Skeena"/>
                <w:b w:val="0"/>
                <w:bCs w:val="0"/>
              </w:rPr>
              <w:t>SAVE</w:t>
            </w:r>
          </w:p>
        </w:tc>
        <w:tc>
          <w:tcPr>
            <w:tcW w:w="4198" w:type="pct"/>
          </w:tcPr>
          <w:p w14:paraId="750AB969" w14:textId="77777777" w:rsidR="00F15C90" w:rsidRPr="00F15C90" w:rsidRDefault="00F15C90" w:rsidP="00F15C90">
            <w:pPr>
              <w:rPr>
                <w:rFonts w:ascii="Skeena" w:hAnsi="Skeena"/>
                <w:b w:val="0"/>
                <w:bCs w:val="0"/>
              </w:rPr>
            </w:pPr>
            <w:r w:rsidRPr="00F15C90">
              <w:rPr>
                <w:rFonts w:ascii="Skeena" w:hAnsi="Skeena"/>
                <w:b w:val="0"/>
                <w:bCs w:val="0"/>
              </w:rPr>
              <w:t xml:space="preserve">Systematic Alien </w:t>
            </w:r>
            <w:proofErr w:type="gramStart"/>
            <w:r w:rsidRPr="00F15C90">
              <w:rPr>
                <w:rFonts w:ascii="Skeena" w:hAnsi="Skeena"/>
                <w:b w:val="0"/>
                <w:bCs w:val="0"/>
              </w:rPr>
              <w:t>Verification  for</w:t>
            </w:r>
            <w:proofErr w:type="gramEnd"/>
            <w:r w:rsidRPr="00F15C90">
              <w:rPr>
                <w:rFonts w:ascii="Skeena" w:hAnsi="Skeena"/>
                <w:b w:val="0"/>
                <w:bCs w:val="0"/>
              </w:rPr>
              <w:t xml:space="preserve"> Entitlement</w:t>
            </w:r>
          </w:p>
        </w:tc>
      </w:tr>
      <w:tr w:rsidR="00F15C90" w:rsidRPr="00F15C90" w14:paraId="45595F4A" w14:textId="77777777" w:rsidTr="00894D7D">
        <w:tc>
          <w:tcPr>
            <w:tcW w:w="802" w:type="pct"/>
          </w:tcPr>
          <w:p w14:paraId="0BA1610E" w14:textId="77777777" w:rsidR="00F15C90" w:rsidRPr="00F15C90" w:rsidRDefault="00F15C90" w:rsidP="00F15C90">
            <w:pPr>
              <w:rPr>
                <w:rFonts w:ascii="Skeena" w:hAnsi="Skeena"/>
                <w:b w:val="0"/>
                <w:bCs w:val="0"/>
              </w:rPr>
            </w:pPr>
            <w:r w:rsidRPr="00F15C90">
              <w:rPr>
                <w:rFonts w:ascii="Skeena" w:hAnsi="Skeena"/>
                <w:b w:val="0"/>
                <w:bCs w:val="0"/>
              </w:rPr>
              <w:t>SC</w:t>
            </w:r>
          </w:p>
        </w:tc>
        <w:tc>
          <w:tcPr>
            <w:tcW w:w="4198" w:type="pct"/>
          </w:tcPr>
          <w:p w14:paraId="4914FDCC" w14:textId="77777777" w:rsidR="00F15C90" w:rsidRPr="00F15C90" w:rsidRDefault="00F15C90" w:rsidP="00F15C90">
            <w:pPr>
              <w:rPr>
                <w:rFonts w:ascii="Skeena" w:hAnsi="Skeena"/>
                <w:b w:val="0"/>
                <w:bCs w:val="0"/>
              </w:rPr>
            </w:pPr>
            <w:r w:rsidRPr="00F15C90">
              <w:rPr>
                <w:rFonts w:ascii="Skeena" w:hAnsi="Skeena"/>
                <w:b w:val="0"/>
                <w:bCs w:val="0"/>
              </w:rPr>
              <w:t>South Carolina</w:t>
            </w:r>
          </w:p>
        </w:tc>
      </w:tr>
      <w:tr w:rsidR="00F15C90" w:rsidRPr="00F15C90" w14:paraId="2AB5F854"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10A96E1B" w14:textId="77777777" w:rsidR="00F15C90" w:rsidRPr="00F15C90" w:rsidRDefault="00F15C90" w:rsidP="00F15C90">
            <w:pPr>
              <w:rPr>
                <w:rFonts w:ascii="Skeena" w:hAnsi="Skeena"/>
                <w:b w:val="0"/>
                <w:bCs w:val="0"/>
              </w:rPr>
            </w:pPr>
            <w:r w:rsidRPr="00F15C90">
              <w:rPr>
                <w:rFonts w:ascii="Skeena" w:hAnsi="Skeena"/>
                <w:b w:val="0"/>
                <w:bCs w:val="0"/>
              </w:rPr>
              <w:t>SC DHHS</w:t>
            </w:r>
          </w:p>
        </w:tc>
        <w:tc>
          <w:tcPr>
            <w:tcW w:w="4198" w:type="pct"/>
          </w:tcPr>
          <w:p w14:paraId="4EF1BB94" w14:textId="77777777" w:rsidR="00F15C90" w:rsidRPr="00F15C90" w:rsidRDefault="00F15C90" w:rsidP="00F15C90">
            <w:pPr>
              <w:rPr>
                <w:rFonts w:ascii="Skeena" w:hAnsi="Skeena"/>
                <w:b w:val="0"/>
                <w:bCs w:val="0"/>
              </w:rPr>
            </w:pPr>
            <w:r w:rsidRPr="00F15C90">
              <w:rPr>
                <w:rFonts w:ascii="Skeena" w:hAnsi="Skeena"/>
                <w:b w:val="0"/>
                <w:bCs w:val="0"/>
              </w:rPr>
              <w:t>South Carolina Department of Health and Human Services</w:t>
            </w:r>
          </w:p>
        </w:tc>
      </w:tr>
      <w:tr w:rsidR="00F15C90" w:rsidRPr="00F15C90" w14:paraId="2600594B" w14:textId="77777777" w:rsidTr="00894D7D">
        <w:tc>
          <w:tcPr>
            <w:tcW w:w="802" w:type="pct"/>
          </w:tcPr>
          <w:p w14:paraId="22048702" w14:textId="77777777" w:rsidR="00F15C90" w:rsidRPr="00F15C90" w:rsidRDefault="00F15C90" w:rsidP="00F15C90">
            <w:pPr>
              <w:rPr>
                <w:rFonts w:ascii="Skeena" w:hAnsi="Skeena"/>
                <w:b w:val="0"/>
                <w:bCs w:val="0"/>
              </w:rPr>
            </w:pPr>
            <w:r w:rsidRPr="00F15C90">
              <w:rPr>
                <w:rFonts w:ascii="Skeena" w:hAnsi="Skeena"/>
                <w:b w:val="0"/>
                <w:bCs w:val="0"/>
              </w:rPr>
              <w:t>SCF</w:t>
            </w:r>
          </w:p>
        </w:tc>
        <w:tc>
          <w:tcPr>
            <w:tcW w:w="4198" w:type="pct"/>
          </w:tcPr>
          <w:p w14:paraId="22BC1F0F" w14:textId="77777777" w:rsidR="00F15C90" w:rsidRPr="00F15C90" w:rsidRDefault="00F15C90" w:rsidP="00F15C90">
            <w:pPr>
              <w:rPr>
                <w:rFonts w:ascii="Skeena" w:hAnsi="Skeena"/>
                <w:b w:val="0"/>
                <w:bCs w:val="0"/>
              </w:rPr>
            </w:pPr>
            <w:r w:rsidRPr="00F15C90">
              <w:rPr>
                <w:rFonts w:ascii="Skeena" w:hAnsi="Skeena"/>
                <w:b w:val="0"/>
                <w:bCs w:val="0"/>
              </w:rPr>
              <w:t>Skilled Care Facility</w:t>
            </w:r>
          </w:p>
        </w:tc>
      </w:tr>
      <w:tr w:rsidR="00F15C90" w:rsidRPr="00F15C90" w14:paraId="615A5102"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766E59BA" w14:textId="77777777" w:rsidR="00F15C90" w:rsidRPr="00F15C90" w:rsidRDefault="00F15C90" w:rsidP="00F15C90">
            <w:pPr>
              <w:rPr>
                <w:rFonts w:ascii="Skeena" w:hAnsi="Skeena"/>
                <w:b w:val="0"/>
                <w:bCs w:val="0"/>
              </w:rPr>
            </w:pPr>
            <w:r w:rsidRPr="00F15C90">
              <w:rPr>
                <w:rFonts w:ascii="Skeena" w:hAnsi="Skeena"/>
                <w:b w:val="0"/>
                <w:bCs w:val="0"/>
              </w:rPr>
              <w:t>SC MPPM</w:t>
            </w:r>
          </w:p>
        </w:tc>
        <w:tc>
          <w:tcPr>
            <w:tcW w:w="4198" w:type="pct"/>
          </w:tcPr>
          <w:p w14:paraId="0275195A" w14:textId="77777777" w:rsidR="00F15C90" w:rsidRPr="00F15C90" w:rsidRDefault="00F15C90" w:rsidP="00F15C90">
            <w:pPr>
              <w:rPr>
                <w:rFonts w:ascii="Skeena" w:hAnsi="Skeena"/>
                <w:b w:val="0"/>
                <w:bCs w:val="0"/>
              </w:rPr>
            </w:pPr>
            <w:r w:rsidRPr="00F15C90">
              <w:rPr>
                <w:rFonts w:ascii="Skeena" w:hAnsi="Skeena"/>
                <w:b w:val="0"/>
                <w:bCs w:val="0"/>
              </w:rPr>
              <w:t>South Carolina Medicaid Policy and Procedures Manual</w:t>
            </w:r>
          </w:p>
        </w:tc>
      </w:tr>
      <w:tr w:rsidR="00F15C90" w:rsidRPr="00F15C90" w14:paraId="62CAEDCB" w14:textId="77777777" w:rsidTr="00894D7D">
        <w:tc>
          <w:tcPr>
            <w:tcW w:w="802" w:type="pct"/>
          </w:tcPr>
          <w:p w14:paraId="60E2A639" w14:textId="77777777" w:rsidR="00F15C90" w:rsidRPr="00F15C90" w:rsidRDefault="00F15C90" w:rsidP="00F15C90">
            <w:pPr>
              <w:rPr>
                <w:rFonts w:ascii="Skeena" w:hAnsi="Skeena"/>
                <w:b w:val="0"/>
                <w:bCs w:val="0"/>
              </w:rPr>
            </w:pPr>
            <w:r w:rsidRPr="00F15C90">
              <w:rPr>
                <w:rFonts w:ascii="Skeena" w:hAnsi="Skeena"/>
                <w:b w:val="0"/>
                <w:bCs w:val="0"/>
              </w:rPr>
              <w:t>SCRS</w:t>
            </w:r>
          </w:p>
        </w:tc>
        <w:tc>
          <w:tcPr>
            <w:tcW w:w="4198" w:type="pct"/>
          </w:tcPr>
          <w:p w14:paraId="720FCA25" w14:textId="77777777" w:rsidR="00F15C90" w:rsidRPr="00F15C90" w:rsidRDefault="00F15C90" w:rsidP="00F15C90">
            <w:pPr>
              <w:rPr>
                <w:rFonts w:ascii="Skeena" w:hAnsi="Skeena"/>
                <w:b w:val="0"/>
                <w:bCs w:val="0"/>
              </w:rPr>
            </w:pPr>
            <w:r w:rsidRPr="00F15C90">
              <w:rPr>
                <w:rFonts w:ascii="Skeena" w:hAnsi="Skeena"/>
                <w:b w:val="0"/>
                <w:bCs w:val="0"/>
              </w:rPr>
              <w:t>South Carolina Retirement System</w:t>
            </w:r>
          </w:p>
        </w:tc>
      </w:tr>
      <w:tr w:rsidR="00F15C90" w:rsidRPr="00F15C90" w14:paraId="5DAAD21E"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1E11646F" w14:textId="77777777" w:rsidR="00F15C90" w:rsidRPr="00F15C90" w:rsidRDefault="00F15C90" w:rsidP="00F15C90">
            <w:pPr>
              <w:rPr>
                <w:rFonts w:ascii="Skeena" w:hAnsi="Skeena"/>
                <w:b w:val="0"/>
                <w:bCs w:val="0"/>
              </w:rPr>
            </w:pPr>
            <w:r w:rsidRPr="00F15C90">
              <w:rPr>
                <w:rFonts w:ascii="Skeena" w:hAnsi="Skeena"/>
                <w:b w:val="0"/>
                <w:bCs w:val="0"/>
              </w:rPr>
              <w:t>SCVRD</w:t>
            </w:r>
          </w:p>
        </w:tc>
        <w:tc>
          <w:tcPr>
            <w:tcW w:w="4198" w:type="pct"/>
          </w:tcPr>
          <w:p w14:paraId="1C46A814" w14:textId="77777777" w:rsidR="00F15C90" w:rsidRPr="00F15C90" w:rsidRDefault="00F15C90" w:rsidP="00F15C90">
            <w:pPr>
              <w:rPr>
                <w:rFonts w:ascii="Skeena" w:hAnsi="Skeena"/>
                <w:b w:val="0"/>
                <w:bCs w:val="0"/>
              </w:rPr>
            </w:pPr>
            <w:r w:rsidRPr="00F15C90">
              <w:rPr>
                <w:rFonts w:ascii="Skeena" w:hAnsi="Skeena"/>
                <w:b w:val="0"/>
                <w:bCs w:val="0"/>
              </w:rPr>
              <w:t>South Carolina Vocational Rehabilitation Department</w:t>
            </w:r>
          </w:p>
        </w:tc>
      </w:tr>
      <w:tr w:rsidR="00F15C90" w:rsidRPr="00F15C90" w14:paraId="640310A6" w14:textId="77777777" w:rsidTr="00894D7D">
        <w:tc>
          <w:tcPr>
            <w:tcW w:w="802" w:type="pct"/>
          </w:tcPr>
          <w:p w14:paraId="7D4BB458" w14:textId="77777777" w:rsidR="00F15C90" w:rsidRPr="00F15C90" w:rsidRDefault="00F15C90" w:rsidP="00F15C90">
            <w:pPr>
              <w:rPr>
                <w:rFonts w:ascii="Skeena" w:hAnsi="Skeena"/>
                <w:b w:val="0"/>
                <w:bCs w:val="0"/>
              </w:rPr>
            </w:pPr>
            <w:r w:rsidRPr="00F15C90">
              <w:rPr>
                <w:rFonts w:ascii="Skeena" w:hAnsi="Skeena"/>
                <w:b w:val="0"/>
                <w:bCs w:val="0"/>
              </w:rPr>
              <w:t>SDE</w:t>
            </w:r>
          </w:p>
        </w:tc>
        <w:tc>
          <w:tcPr>
            <w:tcW w:w="4198" w:type="pct"/>
          </w:tcPr>
          <w:p w14:paraId="5C527FF0" w14:textId="77777777" w:rsidR="00F15C90" w:rsidRPr="00F15C90" w:rsidRDefault="00F15C90" w:rsidP="00F15C90">
            <w:pPr>
              <w:rPr>
                <w:rFonts w:ascii="Skeena" w:hAnsi="Skeena"/>
                <w:b w:val="0"/>
                <w:bCs w:val="0"/>
              </w:rPr>
            </w:pPr>
            <w:r w:rsidRPr="00F15C90">
              <w:rPr>
                <w:rFonts w:ascii="Skeena" w:hAnsi="Skeena"/>
                <w:b w:val="0"/>
                <w:bCs w:val="0"/>
              </w:rPr>
              <w:t>State Department of Education</w:t>
            </w:r>
          </w:p>
        </w:tc>
      </w:tr>
      <w:tr w:rsidR="00F15C90" w:rsidRPr="00F15C90" w14:paraId="7A862531"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64A290CF" w14:textId="77777777" w:rsidR="00F15C90" w:rsidRPr="00F15C90" w:rsidRDefault="00F15C90" w:rsidP="00F15C90">
            <w:pPr>
              <w:rPr>
                <w:rFonts w:ascii="Skeena" w:hAnsi="Skeena"/>
                <w:b w:val="0"/>
                <w:bCs w:val="0"/>
              </w:rPr>
            </w:pPr>
            <w:r w:rsidRPr="00F15C90">
              <w:rPr>
                <w:rFonts w:ascii="Skeena" w:hAnsi="Skeena"/>
                <w:b w:val="0"/>
                <w:bCs w:val="0"/>
              </w:rPr>
              <w:t>SDX</w:t>
            </w:r>
          </w:p>
        </w:tc>
        <w:tc>
          <w:tcPr>
            <w:tcW w:w="4198" w:type="pct"/>
          </w:tcPr>
          <w:p w14:paraId="4B9A539A" w14:textId="77777777" w:rsidR="00F15C90" w:rsidRPr="00F15C90" w:rsidRDefault="00F15C90" w:rsidP="00F15C90">
            <w:pPr>
              <w:rPr>
                <w:rFonts w:ascii="Skeena" w:hAnsi="Skeena"/>
                <w:b w:val="0"/>
                <w:bCs w:val="0"/>
              </w:rPr>
            </w:pPr>
            <w:r w:rsidRPr="00F15C90">
              <w:rPr>
                <w:rFonts w:ascii="Skeena" w:hAnsi="Skeena"/>
                <w:b w:val="0"/>
                <w:bCs w:val="0"/>
              </w:rPr>
              <w:t>State Data Exchange</w:t>
            </w:r>
          </w:p>
        </w:tc>
      </w:tr>
      <w:tr w:rsidR="00F15C90" w:rsidRPr="00F15C90" w14:paraId="5AFF27CD" w14:textId="77777777" w:rsidTr="00894D7D">
        <w:tc>
          <w:tcPr>
            <w:tcW w:w="802" w:type="pct"/>
          </w:tcPr>
          <w:p w14:paraId="074DB85F" w14:textId="77777777" w:rsidR="00F15C90" w:rsidRPr="00F15C90" w:rsidRDefault="00F15C90" w:rsidP="00F15C90">
            <w:pPr>
              <w:rPr>
                <w:rFonts w:ascii="Skeena" w:hAnsi="Skeena"/>
                <w:b w:val="0"/>
                <w:bCs w:val="0"/>
              </w:rPr>
            </w:pPr>
            <w:r w:rsidRPr="00F15C90">
              <w:rPr>
                <w:rFonts w:ascii="Skeena" w:hAnsi="Skeena"/>
                <w:b w:val="0"/>
                <w:bCs w:val="0"/>
              </w:rPr>
              <w:t>SGA</w:t>
            </w:r>
          </w:p>
        </w:tc>
        <w:tc>
          <w:tcPr>
            <w:tcW w:w="4198" w:type="pct"/>
          </w:tcPr>
          <w:p w14:paraId="4BA6D9D2" w14:textId="77777777" w:rsidR="00F15C90" w:rsidRPr="00F15C90" w:rsidRDefault="00F15C90" w:rsidP="00F15C90">
            <w:pPr>
              <w:rPr>
                <w:rFonts w:ascii="Skeena" w:hAnsi="Skeena"/>
                <w:b w:val="0"/>
                <w:bCs w:val="0"/>
              </w:rPr>
            </w:pPr>
            <w:r w:rsidRPr="00F15C90">
              <w:rPr>
                <w:rFonts w:ascii="Skeena" w:hAnsi="Skeena"/>
                <w:b w:val="0"/>
                <w:bCs w:val="0"/>
              </w:rPr>
              <w:t>Substantial Gainful Activity</w:t>
            </w:r>
          </w:p>
        </w:tc>
      </w:tr>
      <w:tr w:rsidR="00F15C90" w:rsidRPr="00F15C90" w14:paraId="5D9C9911"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09A6CD80" w14:textId="77777777" w:rsidR="00F15C90" w:rsidRPr="00F15C90" w:rsidRDefault="00F15C90" w:rsidP="00F15C90">
            <w:pPr>
              <w:rPr>
                <w:rFonts w:ascii="Skeena" w:hAnsi="Skeena"/>
                <w:b w:val="0"/>
                <w:bCs w:val="0"/>
              </w:rPr>
            </w:pPr>
            <w:r w:rsidRPr="00F15C90">
              <w:rPr>
                <w:rFonts w:ascii="Skeena" w:hAnsi="Skeena"/>
                <w:b w:val="0"/>
                <w:bCs w:val="0"/>
              </w:rPr>
              <w:t>SLMB</w:t>
            </w:r>
          </w:p>
        </w:tc>
        <w:tc>
          <w:tcPr>
            <w:tcW w:w="4198" w:type="pct"/>
          </w:tcPr>
          <w:p w14:paraId="5F265BCC" w14:textId="77777777" w:rsidR="00F15C90" w:rsidRPr="00F15C90" w:rsidRDefault="00F15C90" w:rsidP="00F15C90">
            <w:pPr>
              <w:rPr>
                <w:rFonts w:ascii="Skeena" w:hAnsi="Skeena"/>
                <w:b w:val="0"/>
                <w:bCs w:val="0"/>
              </w:rPr>
            </w:pPr>
            <w:r w:rsidRPr="00F15C90">
              <w:rPr>
                <w:rFonts w:ascii="Skeena" w:hAnsi="Skeena"/>
                <w:b w:val="0"/>
                <w:bCs w:val="0"/>
              </w:rPr>
              <w:t xml:space="preserve">Specified Low-Income Medicare Beneficiaries </w:t>
            </w:r>
          </w:p>
        </w:tc>
      </w:tr>
      <w:tr w:rsidR="00F15C90" w:rsidRPr="00F15C90" w14:paraId="52686BDC" w14:textId="77777777" w:rsidTr="00894D7D">
        <w:tc>
          <w:tcPr>
            <w:tcW w:w="802" w:type="pct"/>
          </w:tcPr>
          <w:p w14:paraId="5BA919F5" w14:textId="77777777" w:rsidR="00F15C90" w:rsidRPr="00F15C90" w:rsidRDefault="00F15C90" w:rsidP="00F15C90">
            <w:pPr>
              <w:rPr>
                <w:rFonts w:ascii="Skeena" w:hAnsi="Skeena"/>
                <w:b w:val="0"/>
                <w:bCs w:val="0"/>
              </w:rPr>
            </w:pPr>
            <w:r w:rsidRPr="00F15C90">
              <w:rPr>
                <w:rFonts w:ascii="Skeena" w:hAnsi="Skeena"/>
                <w:b w:val="0"/>
                <w:bCs w:val="0"/>
              </w:rPr>
              <w:t>SMA</w:t>
            </w:r>
          </w:p>
        </w:tc>
        <w:tc>
          <w:tcPr>
            <w:tcW w:w="4198" w:type="pct"/>
          </w:tcPr>
          <w:p w14:paraId="0155C4B8" w14:textId="77777777" w:rsidR="00F15C90" w:rsidRPr="00F15C90" w:rsidRDefault="00F15C90" w:rsidP="00F15C90">
            <w:pPr>
              <w:rPr>
                <w:rFonts w:ascii="Skeena" w:hAnsi="Skeena"/>
                <w:b w:val="0"/>
                <w:bCs w:val="0"/>
              </w:rPr>
            </w:pPr>
            <w:r w:rsidRPr="00F15C90">
              <w:rPr>
                <w:rFonts w:ascii="Skeena" w:hAnsi="Skeena"/>
                <w:b w:val="0"/>
                <w:bCs w:val="0"/>
              </w:rPr>
              <w:t>Support and Maintenance Assistance</w:t>
            </w:r>
          </w:p>
        </w:tc>
      </w:tr>
      <w:tr w:rsidR="00F15C90" w:rsidRPr="00F15C90" w14:paraId="408D0448"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0AFEA66D" w14:textId="77777777" w:rsidR="00F15C90" w:rsidRPr="00F15C90" w:rsidRDefault="00F15C90" w:rsidP="00F15C90">
            <w:pPr>
              <w:rPr>
                <w:rFonts w:ascii="Skeena" w:hAnsi="Skeena"/>
                <w:b w:val="0"/>
                <w:bCs w:val="0"/>
              </w:rPr>
            </w:pPr>
            <w:r w:rsidRPr="00F15C90">
              <w:rPr>
                <w:rFonts w:ascii="Skeena" w:hAnsi="Skeena"/>
                <w:b w:val="0"/>
                <w:bCs w:val="0"/>
              </w:rPr>
              <w:t>SOP</w:t>
            </w:r>
          </w:p>
        </w:tc>
        <w:tc>
          <w:tcPr>
            <w:tcW w:w="4198" w:type="pct"/>
          </w:tcPr>
          <w:p w14:paraId="664357D2" w14:textId="77777777" w:rsidR="00F15C90" w:rsidRPr="00F15C90" w:rsidRDefault="00F15C90" w:rsidP="00F15C90">
            <w:pPr>
              <w:rPr>
                <w:rFonts w:ascii="Skeena" w:hAnsi="Skeena"/>
                <w:b w:val="0"/>
                <w:bCs w:val="0"/>
              </w:rPr>
            </w:pPr>
            <w:r w:rsidRPr="00F15C90">
              <w:rPr>
                <w:rFonts w:ascii="Skeena" w:hAnsi="Skeena"/>
                <w:b w:val="0"/>
                <w:bCs w:val="0"/>
              </w:rPr>
              <w:t>Standard of Promptness</w:t>
            </w:r>
          </w:p>
        </w:tc>
      </w:tr>
      <w:tr w:rsidR="00F15C90" w:rsidRPr="00F15C90" w14:paraId="2B7F740D" w14:textId="77777777" w:rsidTr="00894D7D">
        <w:tc>
          <w:tcPr>
            <w:tcW w:w="802" w:type="pct"/>
          </w:tcPr>
          <w:p w14:paraId="7CEA14B2" w14:textId="77777777" w:rsidR="00F15C90" w:rsidRPr="00F15C90" w:rsidRDefault="00F15C90" w:rsidP="00F15C90">
            <w:pPr>
              <w:rPr>
                <w:rFonts w:ascii="Skeena" w:hAnsi="Skeena"/>
                <w:b w:val="0"/>
                <w:bCs w:val="0"/>
              </w:rPr>
            </w:pPr>
            <w:r w:rsidRPr="00F15C90">
              <w:rPr>
                <w:rFonts w:ascii="Skeena" w:hAnsi="Skeena"/>
                <w:b w:val="0"/>
                <w:bCs w:val="0"/>
              </w:rPr>
              <w:t>SSA</w:t>
            </w:r>
          </w:p>
        </w:tc>
        <w:tc>
          <w:tcPr>
            <w:tcW w:w="4198" w:type="pct"/>
          </w:tcPr>
          <w:p w14:paraId="3B28E900" w14:textId="77777777" w:rsidR="00F15C90" w:rsidRPr="00F15C90" w:rsidRDefault="00F15C90" w:rsidP="00F15C90">
            <w:pPr>
              <w:rPr>
                <w:rFonts w:ascii="Skeena" w:hAnsi="Skeena"/>
                <w:b w:val="0"/>
                <w:bCs w:val="0"/>
              </w:rPr>
            </w:pPr>
            <w:r w:rsidRPr="00F15C90">
              <w:rPr>
                <w:rFonts w:ascii="Skeena" w:hAnsi="Skeena"/>
                <w:b w:val="0"/>
                <w:bCs w:val="0"/>
              </w:rPr>
              <w:t>Social Security Administration</w:t>
            </w:r>
          </w:p>
        </w:tc>
      </w:tr>
      <w:tr w:rsidR="00F15C90" w:rsidRPr="00F15C90" w14:paraId="0F0A909B"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5393E266" w14:textId="77777777" w:rsidR="00F15C90" w:rsidRPr="00F15C90" w:rsidRDefault="00F15C90" w:rsidP="00F15C90">
            <w:pPr>
              <w:rPr>
                <w:rFonts w:ascii="Skeena" w:hAnsi="Skeena"/>
                <w:b w:val="0"/>
                <w:bCs w:val="0"/>
              </w:rPr>
            </w:pPr>
            <w:r w:rsidRPr="00F15C90">
              <w:rPr>
                <w:rFonts w:ascii="Skeena" w:hAnsi="Skeena"/>
                <w:b w:val="0"/>
                <w:bCs w:val="0"/>
              </w:rPr>
              <w:t>SSI</w:t>
            </w:r>
          </w:p>
        </w:tc>
        <w:tc>
          <w:tcPr>
            <w:tcW w:w="4198" w:type="pct"/>
          </w:tcPr>
          <w:p w14:paraId="6B614E6D" w14:textId="77777777" w:rsidR="00F15C90" w:rsidRPr="00F15C90" w:rsidRDefault="00F15C90" w:rsidP="00F15C90">
            <w:pPr>
              <w:rPr>
                <w:rFonts w:ascii="Skeena" w:hAnsi="Skeena"/>
                <w:b w:val="0"/>
                <w:bCs w:val="0"/>
              </w:rPr>
            </w:pPr>
            <w:r w:rsidRPr="00F15C90">
              <w:rPr>
                <w:rFonts w:ascii="Skeena" w:hAnsi="Skeena"/>
                <w:b w:val="0"/>
                <w:bCs w:val="0"/>
              </w:rPr>
              <w:t>Supplemental Security Income</w:t>
            </w:r>
          </w:p>
        </w:tc>
      </w:tr>
      <w:tr w:rsidR="00F15C90" w:rsidRPr="00F15C90" w14:paraId="005C0501" w14:textId="77777777" w:rsidTr="00894D7D">
        <w:tc>
          <w:tcPr>
            <w:tcW w:w="802" w:type="pct"/>
          </w:tcPr>
          <w:p w14:paraId="235A3818" w14:textId="77777777" w:rsidR="00F15C90" w:rsidRPr="00F15C90" w:rsidRDefault="00F15C90" w:rsidP="00F15C90">
            <w:pPr>
              <w:rPr>
                <w:rFonts w:ascii="Skeena" w:hAnsi="Skeena"/>
                <w:b w:val="0"/>
                <w:bCs w:val="0"/>
              </w:rPr>
            </w:pPr>
            <w:r w:rsidRPr="00F15C90">
              <w:rPr>
                <w:rFonts w:ascii="Skeena" w:hAnsi="Skeena"/>
                <w:b w:val="0"/>
                <w:bCs w:val="0"/>
              </w:rPr>
              <w:t>SSI-NH</w:t>
            </w:r>
          </w:p>
        </w:tc>
        <w:tc>
          <w:tcPr>
            <w:tcW w:w="4198" w:type="pct"/>
          </w:tcPr>
          <w:p w14:paraId="5726A385" w14:textId="77777777" w:rsidR="00F15C90" w:rsidRPr="00F15C90" w:rsidRDefault="00F15C90" w:rsidP="00F15C90">
            <w:pPr>
              <w:rPr>
                <w:rFonts w:ascii="Skeena" w:hAnsi="Skeena"/>
                <w:b w:val="0"/>
                <w:bCs w:val="0"/>
              </w:rPr>
            </w:pPr>
            <w:r w:rsidRPr="00F15C90">
              <w:rPr>
                <w:rFonts w:ascii="Skeena" w:hAnsi="Skeena"/>
                <w:b w:val="0"/>
                <w:bCs w:val="0"/>
              </w:rPr>
              <w:t>Supplemental Security Income-Nursing Home</w:t>
            </w:r>
          </w:p>
        </w:tc>
      </w:tr>
      <w:tr w:rsidR="00F15C90" w:rsidRPr="00F15C90" w14:paraId="6688F595"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6538A91D" w14:textId="77777777" w:rsidR="00F15C90" w:rsidRPr="00F15C90" w:rsidRDefault="00F15C90" w:rsidP="00F15C90">
            <w:pPr>
              <w:rPr>
                <w:rFonts w:ascii="Skeena" w:hAnsi="Skeena"/>
                <w:b w:val="0"/>
                <w:bCs w:val="0"/>
              </w:rPr>
            </w:pPr>
            <w:r w:rsidRPr="00F15C90">
              <w:rPr>
                <w:rFonts w:ascii="Skeena" w:hAnsi="Skeena"/>
                <w:b w:val="0"/>
                <w:bCs w:val="0"/>
              </w:rPr>
              <w:t>SSI-OSS</w:t>
            </w:r>
          </w:p>
        </w:tc>
        <w:tc>
          <w:tcPr>
            <w:tcW w:w="4198" w:type="pct"/>
          </w:tcPr>
          <w:p w14:paraId="49BCAEC1" w14:textId="77777777" w:rsidR="00F15C90" w:rsidRPr="00F15C90" w:rsidRDefault="00F15C90" w:rsidP="00F15C90">
            <w:pPr>
              <w:rPr>
                <w:rFonts w:ascii="Skeena" w:hAnsi="Skeena"/>
                <w:b w:val="0"/>
                <w:bCs w:val="0"/>
              </w:rPr>
            </w:pPr>
            <w:r w:rsidRPr="00F15C90">
              <w:rPr>
                <w:rFonts w:ascii="Skeena" w:hAnsi="Skeena"/>
                <w:b w:val="0"/>
                <w:bCs w:val="0"/>
              </w:rPr>
              <w:t>Supplemental Security Income-Optional State Supplementation</w:t>
            </w:r>
          </w:p>
        </w:tc>
      </w:tr>
      <w:tr w:rsidR="00F15C90" w:rsidRPr="00F15C90" w14:paraId="5D762621" w14:textId="77777777" w:rsidTr="00894D7D">
        <w:tc>
          <w:tcPr>
            <w:tcW w:w="802" w:type="pct"/>
          </w:tcPr>
          <w:p w14:paraId="2F423C4E" w14:textId="77777777" w:rsidR="00F15C90" w:rsidRPr="00F15C90" w:rsidRDefault="00F15C90" w:rsidP="00F15C90">
            <w:pPr>
              <w:rPr>
                <w:rFonts w:ascii="Skeena" w:hAnsi="Skeena"/>
                <w:b w:val="0"/>
                <w:bCs w:val="0"/>
              </w:rPr>
            </w:pPr>
            <w:r w:rsidRPr="00F15C90">
              <w:rPr>
                <w:rFonts w:ascii="Skeena" w:hAnsi="Skeena"/>
                <w:b w:val="0"/>
                <w:bCs w:val="0"/>
              </w:rPr>
              <w:t>SSN</w:t>
            </w:r>
          </w:p>
        </w:tc>
        <w:tc>
          <w:tcPr>
            <w:tcW w:w="4198" w:type="pct"/>
          </w:tcPr>
          <w:p w14:paraId="1B105AC0" w14:textId="77777777" w:rsidR="00F15C90" w:rsidRPr="00F15C90" w:rsidRDefault="00F15C90" w:rsidP="00F15C90">
            <w:pPr>
              <w:rPr>
                <w:rFonts w:ascii="Skeena" w:hAnsi="Skeena"/>
                <w:b w:val="0"/>
                <w:bCs w:val="0"/>
              </w:rPr>
            </w:pPr>
            <w:r w:rsidRPr="00F15C90">
              <w:rPr>
                <w:rFonts w:ascii="Skeena" w:hAnsi="Skeena"/>
                <w:b w:val="0"/>
                <w:bCs w:val="0"/>
              </w:rPr>
              <w:t>Social Security Number</w:t>
            </w:r>
          </w:p>
        </w:tc>
      </w:tr>
      <w:tr w:rsidR="00F15C90" w:rsidRPr="00F15C90" w14:paraId="73CA15F1"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18A1AA8A" w14:textId="77777777" w:rsidR="00F15C90" w:rsidRPr="00F15C90" w:rsidRDefault="00F15C90" w:rsidP="00F15C90">
            <w:pPr>
              <w:rPr>
                <w:rFonts w:ascii="Skeena" w:hAnsi="Skeena"/>
                <w:b w:val="0"/>
                <w:bCs w:val="0"/>
              </w:rPr>
            </w:pPr>
            <w:r w:rsidRPr="00F15C90">
              <w:rPr>
                <w:rFonts w:ascii="Skeena" w:hAnsi="Skeena"/>
                <w:b w:val="0"/>
                <w:bCs w:val="0"/>
              </w:rPr>
              <w:t>SVES</w:t>
            </w:r>
          </w:p>
        </w:tc>
        <w:tc>
          <w:tcPr>
            <w:tcW w:w="4198" w:type="pct"/>
          </w:tcPr>
          <w:p w14:paraId="0D182EDA" w14:textId="77777777" w:rsidR="00F15C90" w:rsidRPr="00F15C90" w:rsidRDefault="00F15C90" w:rsidP="00F15C90">
            <w:pPr>
              <w:rPr>
                <w:rFonts w:ascii="Skeena" w:hAnsi="Skeena"/>
                <w:b w:val="0"/>
                <w:bCs w:val="0"/>
              </w:rPr>
            </w:pPr>
            <w:r w:rsidRPr="00F15C90">
              <w:rPr>
                <w:rFonts w:ascii="Skeena" w:hAnsi="Skeena"/>
                <w:b w:val="0"/>
                <w:bCs w:val="0"/>
              </w:rPr>
              <w:t>State Verification and Exchange System</w:t>
            </w:r>
          </w:p>
        </w:tc>
      </w:tr>
      <w:tr w:rsidR="00F15C90" w:rsidRPr="00F15C90" w14:paraId="4B1E3647" w14:textId="77777777" w:rsidTr="00894D7D">
        <w:tc>
          <w:tcPr>
            <w:tcW w:w="802" w:type="pct"/>
          </w:tcPr>
          <w:p w14:paraId="2AB8B9F6" w14:textId="77777777" w:rsidR="00F15C90" w:rsidRPr="00F15C90" w:rsidRDefault="00F15C90" w:rsidP="00F15C90">
            <w:pPr>
              <w:rPr>
                <w:rFonts w:ascii="Skeena" w:hAnsi="Skeena"/>
                <w:b w:val="0"/>
                <w:bCs w:val="0"/>
              </w:rPr>
            </w:pPr>
            <w:r w:rsidRPr="00F15C90">
              <w:rPr>
                <w:rFonts w:ascii="Skeena" w:hAnsi="Skeena"/>
                <w:b w:val="0"/>
                <w:bCs w:val="0"/>
              </w:rPr>
              <w:t>TANF</w:t>
            </w:r>
          </w:p>
        </w:tc>
        <w:tc>
          <w:tcPr>
            <w:tcW w:w="4198" w:type="pct"/>
          </w:tcPr>
          <w:p w14:paraId="0BC2CC24" w14:textId="77777777" w:rsidR="00F15C90" w:rsidRPr="00F15C90" w:rsidRDefault="00F15C90" w:rsidP="00F15C90">
            <w:pPr>
              <w:rPr>
                <w:rFonts w:ascii="Skeena" w:hAnsi="Skeena"/>
                <w:b w:val="0"/>
                <w:bCs w:val="0"/>
              </w:rPr>
            </w:pPr>
            <w:r w:rsidRPr="00F15C90">
              <w:rPr>
                <w:rFonts w:ascii="Skeena" w:hAnsi="Skeena"/>
                <w:b w:val="0"/>
                <w:bCs w:val="0"/>
              </w:rPr>
              <w:t>Temporary Assistance for Needy Families</w:t>
            </w:r>
          </w:p>
        </w:tc>
      </w:tr>
      <w:tr w:rsidR="00F15C90" w:rsidRPr="00F15C90" w14:paraId="2BB8670A"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61151A48" w14:textId="77777777" w:rsidR="00F15C90" w:rsidRPr="00F15C90" w:rsidRDefault="00F15C90" w:rsidP="00F15C90">
            <w:pPr>
              <w:rPr>
                <w:rFonts w:ascii="Skeena" w:hAnsi="Skeena"/>
                <w:b w:val="0"/>
                <w:bCs w:val="0"/>
              </w:rPr>
            </w:pPr>
            <w:r w:rsidRPr="00F15C90">
              <w:rPr>
                <w:rFonts w:ascii="Skeena" w:hAnsi="Skeena"/>
                <w:b w:val="0"/>
                <w:bCs w:val="0"/>
              </w:rPr>
              <w:t>TEFRA</w:t>
            </w:r>
          </w:p>
        </w:tc>
        <w:tc>
          <w:tcPr>
            <w:tcW w:w="4198" w:type="pct"/>
          </w:tcPr>
          <w:p w14:paraId="019E29DB" w14:textId="77777777" w:rsidR="00F15C90" w:rsidRPr="00F15C90" w:rsidRDefault="00F15C90" w:rsidP="00F15C90">
            <w:pPr>
              <w:rPr>
                <w:rFonts w:ascii="Skeena" w:hAnsi="Skeena"/>
                <w:b w:val="0"/>
                <w:bCs w:val="0"/>
              </w:rPr>
            </w:pPr>
            <w:r w:rsidRPr="00F15C90">
              <w:rPr>
                <w:rFonts w:ascii="Skeena" w:hAnsi="Skeena"/>
                <w:b w:val="0"/>
                <w:bCs w:val="0"/>
              </w:rPr>
              <w:t>Tax Equity and Fiscal Responsibility Act (Katie Beckett children)</w:t>
            </w:r>
          </w:p>
        </w:tc>
      </w:tr>
      <w:tr w:rsidR="00F15C90" w:rsidRPr="00F15C90" w14:paraId="12D609DB" w14:textId="77777777" w:rsidTr="00894D7D">
        <w:tc>
          <w:tcPr>
            <w:tcW w:w="802" w:type="pct"/>
          </w:tcPr>
          <w:p w14:paraId="5C55B21D" w14:textId="77777777" w:rsidR="00F15C90" w:rsidRPr="00F15C90" w:rsidRDefault="00F15C90" w:rsidP="00F15C90">
            <w:pPr>
              <w:rPr>
                <w:rFonts w:ascii="Skeena" w:hAnsi="Skeena"/>
                <w:b w:val="0"/>
                <w:bCs w:val="0"/>
              </w:rPr>
            </w:pPr>
            <w:r w:rsidRPr="00F15C90">
              <w:rPr>
                <w:rFonts w:ascii="Skeena" w:hAnsi="Skeena"/>
                <w:b w:val="0"/>
                <w:bCs w:val="0"/>
              </w:rPr>
              <w:t>TMA</w:t>
            </w:r>
          </w:p>
        </w:tc>
        <w:tc>
          <w:tcPr>
            <w:tcW w:w="4198" w:type="pct"/>
          </w:tcPr>
          <w:p w14:paraId="5E9EF2D0" w14:textId="77777777" w:rsidR="00F15C90" w:rsidRPr="00F15C90" w:rsidRDefault="00F15C90" w:rsidP="00F15C90">
            <w:pPr>
              <w:rPr>
                <w:rFonts w:ascii="Skeena" w:hAnsi="Skeena"/>
                <w:b w:val="0"/>
                <w:bCs w:val="0"/>
              </w:rPr>
            </w:pPr>
            <w:r w:rsidRPr="00F15C90">
              <w:rPr>
                <w:rFonts w:ascii="Skeena" w:hAnsi="Skeena"/>
                <w:b w:val="0"/>
                <w:bCs w:val="0"/>
              </w:rPr>
              <w:t>Transitional/Extended Medicaid</w:t>
            </w:r>
          </w:p>
        </w:tc>
      </w:tr>
      <w:tr w:rsidR="00F15C90" w:rsidRPr="00F15C90" w14:paraId="0982F831"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3844C670" w14:textId="77777777" w:rsidR="00F15C90" w:rsidRPr="00F15C90" w:rsidRDefault="00F15C90" w:rsidP="00F15C90">
            <w:pPr>
              <w:rPr>
                <w:rFonts w:ascii="Skeena" w:hAnsi="Skeena"/>
                <w:b w:val="0"/>
                <w:bCs w:val="0"/>
              </w:rPr>
            </w:pPr>
            <w:r w:rsidRPr="00F15C90">
              <w:rPr>
                <w:rFonts w:ascii="Skeena" w:hAnsi="Skeena"/>
                <w:b w:val="0"/>
                <w:bCs w:val="0"/>
              </w:rPr>
              <w:t>TPL</w:t>
            </w:r>
          </w:p>
        </w:tc>
        <w:tc>
          <w:tcPr>
            <w:tcW w:w="4198" w:type="pct"/>
          </w:tcPr>
          <w:p w14:paraId="417D9326" w14:textId="77777777" w:rsidR="00F15C90" w:rsidRPr="00F15C90" w:rsidRDefault="00F15C90" w:rsidP="00F15C90">
            <w:pPr>
              <w:rPr>
                <w:rFonts w:ascii="Skeena" w:hAnsi="Skeena"/>
                <w:b w:val="0"/>
                <w:bCs w:val="0"/>
              </w:rPr>
            </w:pPr>
            <w:r w:rsidRPr="00F15C90">
              <w:rPr>
                <w:rFonts w:ascii="Skeena" w:hAnsi="Skeena"/>
                <w:b w:val="0"/>
                <w:bCs w:val="0"/>
              </w:rPr>
              <w:t>Third Party Liability</w:t>
            </w:r>
          </w:p>
        </w:tc>
      </w:tr>
      <w:tr w:rsidR="00F15C90" w:rsidRPr="00F15C90" w14:paraId="015B0FD5" w14:textId="77777777" w:rsidTr="00894D7D">
        <w:tc>
          <w:tcPr>
            <w:tcW w:w="802" w:type="pct"/>
          </w:tcPr>
          <w:p w14:paraId="00782C0C" w14:textId="77777777" w:rsidR="00F15C90" w:rsidRPr="00F15C90" w:rsidRDefault="00F15C90" w:rsidP="00F15C90">
            <w:pPr>
              <w:rPr>
                <w:rFonts w:ascii="Skeena" w:hAnsi="Skeena"/>
                <w:b w:val="0"/>
                <w:bCs w:val="0"/>
              </w:rPr>
            </w:pPr>
            <w:r w:rsidRPr="00F15C90">
              <w:rPr>
                <w:rFonts w:ascii="Skeena" w:hAnsi="Skeena"/>
                <w:b w:val="0"/>
                <w:bCs w:val="0"/>
              </w:rPr>
              <w:t>UC</w:t>
            </w:r>
          </w:p>
        </w:tc>
        <w:tc>
          <w:tcPr>
            <w:tcW w:w="4198" w:type="pct"/>
          </w:tcPr>
          <w:p w14:paraId="1D3E7D56" w14:textId="77777777" w:rsidR="00F15C90" w:rsidRPr="00F15C90" w:rsidRDefault="00F15C90" w:rsidP="00F15C90">
            <w:pPr>
              <w:rPr>
                <w:rFonts w:ascii="Skeena" w:hAnsi="Skeena"/>
                <w:b w:val="0"/>
                <w:bCs w:val="0"/>
              </w:rPr>
            </w:pPr>
            <w:r w:rsidRPr="00F15C90">
              <w:rPr>
                <w:rFonts w:ascii="Skeena" w:hAnsi="Skeena"/>
                <w:b w:val="0"/>
                <w:bCs w:val="0"/>
              </w:rPr>
              <w:t>Unemployment Compensation</w:t>
            </w:r>
          </w:p>
        </w:tc>
      </w:tr>
      <w:tr w:rsidR="00F15C90" w:rsidRPr="00F15C90" w14:paraId="3DB3DF82"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1D7B1737" w14:textId="77777777" w:rsidR="00F15C90" w:rsidRPr="00F15C90" w:rsidRDefault="00F15C90" w:rsidP="00F15C90">
            <w:pPr>
              <w:rPr>
                <w:rFonts w:ascii="Skeena" w:hAnsi="Skeena"/>
                <w:b w:val="0"/>
                <w:bCs w:val="0"/>
              </w:rPr>
            </w:pPr>
            <w:r w:rsidRPr="00F15C90">
              <w:rPr>
                <w:rFonts w:ascii="Skeena" w:hAnsi="Skeena"/>
                <w:b w:val="0"/>
                <w:bCs w:val="0"/>
              </w:rPr>
              <w:t>UNC</w:t>
            </w:r>
          </w:p>
        </w:tc>
        <w:tc>
          <w:tcPr>
            <w:tcW w:w="4198" w:type="pct"/>
          </w:tcPr>
          <w:p w14:paraId="163656FD" w14:textId="77777777" w:rsidR="00F15C90" w:rsidRPr="00F15C90" w:rsidRDefault="00F15C90" w:rsidP="00F15C90">
            <w:pPr>
              <w:rPr>
                <w:rFonts w:ascii="Skeena" w:hAnsi="Skeena"/>
                <w:b w:val="0"/>
                <w:bCs w:val="0"/>
              </w:rPr>
            </w:pPr>
            <w:r w:rsidRPr="00F15C90">
              <w:rPr>
                <w:rFonts w:ascii="Skeena" w:hAnsi="Skeena"/>
                <w:b w:val="0"/>
                <w:bCs w:val="0"/>
              </w:rPr>
              <w:t>Unemployment Compensation</w:t>
            </w:r>
          </w:p>
        </w:tc>
      </w:tr>
      <w:tr w:rsidR="00F15C90" w:rsidRPr="00F15C90" w14:paraId="3A1417B0" w14:textId="77777777" w:rsidTr="00894D7D">
        <w:tc>
          <w:tcPr>
            <w:tcW w:w="802" w:type="pct"/>
          </w:tcPr>
          <w:p w14:paraId="38924F86" w14:textId="77777777" w:rsidR="00F15C90" w:rsidRPr="00F15C90" w:rsidRDefault="00F15C90" w:rsidP="00F15C90">
            <w:pPr>
              <w:rPr>
                <w:rFonts w:ascii="Skeena" w:hAnsi="Skeena"/>
                <w:b w:val="0"/>
                <w:bCs w:val="0"/>
              </w:rPr>
            </w:pPr>
            <w:r w:rsidRPr="00F15C90">
              <w:rPr>
                <w:rFonts w:ascii="Skeena" w:hAnsi="Skeena"/>
                <w:b w:val="0"/>
                <w:bCs w:val="0"/>
              </w:rPr>
              <w:t>USA</w:t>
            </w:r>
          </w:p>
        </w:tc>
        <w:tc>
          <w:tcPr>
            <w:tcW w:w="4198" w:type="pct"/>
          </w:tcPr>
          <w:p w14:paraId="6001A497" w14:textId="77777777" w:rsidR="00F15C90" w:rsidRPr="00F15C90" w:rsidRDefault="00F15C90" w:rsidP="00F15C90">
            <w:pPr>
              <w:rPr>
                <w:rFonts w:ascii="Skeena" w:hAnsi="Skeena"/>
                <w:b w:val="0"/>
                <w:bCs w:val="0"/>
              </w:rPr>
            </w:pPr>
            <w:r w:rsidRPr="00F15C90">
              <w:rPr>
                <w:rFonts w:ascii="Skeena" w:hAnsi="Skeena"/>
                <w:b w:val="0"/>
                <w:bCs w:val="0"/>
              </w:rPr>
              <w:t>United States of America</w:t>
            </w:r>
          </w:p>
        </w:tc>
      </w:tr>
      <w:tr w:rsidR="00F15C90" w:rsidRPr="00F15C90" w14:paraId="24882D69"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2FDD84D1" w14:textId="77777777" w:rsidR="00F15C90" w:rsidRPr="00F15C90" w:rsidRDefault="00F15C90" w:rsidP="00F15C90">
            <w:pPr>
              <w:rPr>
                <w:rFonts w:ascii="Skeena" w:hAnsi="Skeena"/>
                <w:b w:val="0"/>
                <w:bCs w:val="0"/>
              </w:rPr>
            </w:pPr>
            <w:r w:rsidRPr="00F15C90">
              <w:rPr>
                <w:rFonts w:ascii="Skeena" w:hAnsi="Skeena"/>
                <w:b w:val="0"/>
                <w:bCs w:val="0"/>
              </w:rPr>
              <w:t>UYA</w:t>
            </w:r>
          </w:p>
        </w:tc>
        <w:tc>
          <w:tcPr>
            <w:tcW w:w="4198" w:type="pct"/>
          </w:tcPr>
          <w:p w14:paraId="603D2382" w14:textId="77777777" w:rsidR="00F15C90" w:rsidRPr="00F15C90" w:rsidRDefault="00F15C90" w:rsidP="00F15C90">
            <w:pPr>
              <w:rPr>
                <w:rFonts w:ascii="Skeena" w:hAnsi="Skeena"/>
                <w:b w:val="0"/>
                <w:bCs w:val="0"/>
              </w:rPr>
            </w:pPr>
            <w:r w:rsidRPr="00F15C90">
              <w:rPr>
                <w:rFonts w:ascii="Skeena" w:hAnsi="Skeena"/>
                <w:b w:val="0"/>
                <w:bCs w:val="0"/>
              </w:rPr>
              <w:t>University Year of Action</w:t>
            </w:r>
          </w:p>
        </w:tc>
      </w:tr>
      <w:tr w:rsidR="00F15C90" w:rsidRPr="00F15C90" w14:paraId="4FED2A2A" w14:textId="77777777" w:rsidTr="00894D7D">
        <w:tc>
          <w:tcPr>
            <w:tcW w:w="802" w:type="pct"/>
          </w:tcPr>
          <w:p w14:paraId="1742E04D" w14:textId="77777777" w:rsidR="00F15C90" w:rsidRPr="00F15C90" w:rsidRDefault="00F15C90" w:rsidP="00F15C90">
            <w:pPr>
              <w:rPr>
                <w:rFonts w:ascii="Skeena" w:hAnsi="Skeena"/>
                <w:b w:val="0"/>
                <w:bCs w:val="0"/>
              </w:rPr>
            </w:pPr>
            <w:r w:rsidRPr="00F15C90">
              <w:rPr>
                <w:rFonts w:ascii="Skeena" w:hAnsi="Skeena"/>
                <w:b w:val="0"/>
                <w:bCs w:val="0"/>
              </w:rPr>
              <w:t>VA</w:t>
            </w:r>
          </w:p>
        </w:tc>
        <w:tc>
          <w:tcPr>
            <w:tcW w:w="4198" w:type="pct"/>
          </w:tcPr>
          <w:p w14:paraId="7BA3A490" w14:textId="77777777" w:rsidR="00F15C90" w:rsidRPr="00F15C90" w:rsidRDefault="00F15C90" w:rsidP="00F15C90">
            <w:pPr>
              <w:rPr>
                <w:rFonts w:ascii="Skeena" w:hAnsi="Skeena"/>
                <w:b w:val="0"/>
                <w:bCs w:val="0"/>
              </w:rPr>
            </w:pPr>
            <w:r w:rsidRPr="00F15C90">
              <w:rPr>
                <w:rFonts w:ascii="Skeena" w:hAnsi="Skeena"/>
                <w:b w:val="0"/>
                <w:bCs w:val="0"/>
              </w:rPr>
              <w:t>Veterans Administration</w:t>
            </w:r>
          </w:p>
        </w:tc>
      </w:tr>
      <w:tr w:rsidR="00F15C90" w:rsidRPr="00F15C90" w14:paraId="79177487"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58775EDB" w14:textId="77777777" w:rsidR="00F15C90" w:rsidRPr="00F15C90" w:rsidRDefault="00F15C90" w:rsidP="00F15C90">
            <w:pPr>
              <w:rPr>
                <w:rFonts w:ascii="Skeena" w:hAnsi="Skeena"/>
                <w:b w:val="0"/>
                <w:bCs w:val="0"/>
              </w:rPr>
            </w:pPr>
            <w:r w:rsidRPr="00F15C90">
              <w:rPr>
                <w:rFonts w:ascii="Skeena" w:hAnsi="Skeena"/>
                <w:b w:val="0"/>
                <w:bCs w:val="0"/>
              </w:rPr>
              <w:t>VENT</w:t>
            </w:r>
          </w:p>
        </w:tc>
        <w:tc>
          <w:tcPr>
            <w:tcW w:w="4198" w:type="pct"/>
          </w:tcPr>
          <w:p w14:paraId="767EC9FA" w14:textId="77777777" w:rsidR="00F15C90" w:rsidRPr="00F15C90" w:rsidRDefault="00F15C90" w:rsidP="00F15C90">
            <w:pPr>
              <w:rPr>
                <w:rFonts w:ascii="Skeena" w:hAnsi="Skeena"/>
                <w:b w:val="0"/>
                <w:bCs w:val="0"/>
              </w:rPr>
            </w:pPr>
            <w:r w:rsidRPr="00F15C90">
              <w:rPr>
                <w:rFonts w:ascii="Skeena" w:hAnsi="Skeena"/>
                <w:b w:val="0"/>
                <w:bCs w:val="0"/>
              </w:rPr>
              <w:t>Ventilator Waiver</w:t>
            </w:r>
          </w:p>
        </w:tc>
      </w:tr>
      <w:tr w:rsidR="00F15C90" w:rsidRPr="00F15C90" w14:paraId="31F34D34" w14:textId="77777777" w:rsidTr="00894D7D">
        <w:tc>
          <w:tcPr>
            <w:tcW w:w="802" w:type="pct"/>
          </w:tcPr>
          <w:p w14:paraId="13DE50DD" w14:textId="77777777" w:rsidR="00F15C90" w:rsidRPr="00F15C90" w:rsidRDefault="00F15C90" w:rsidP="00F15C90">
            <w:pPr>
              <w:rPr>
                <w:rFonts w:ascii="Skeena" w:hAnsi="Skeena"/>
                <w:b w:val="0"/>
                <w:bCs w:val="0"/>
              </w:rPr>
            </w:pPr>
            <w:r w:rsidRPr="00F15C90">
              <w:rPr>
                <w:rFonts w:ascii="Skeena" w:hAnsi="Skeena"/>
                <w:b w:val="0"/>
                <w:bCs w:val="0"/>
              </w:rPr>
              <w:lastRenderedPageBreak/>
              <w:t>VISTA</w:t>
            </w:r>
          </w:p>
        </w:tc>
        <w:tc>
          <w:tcPr>
            <w:tcW w:w="4198" w:type="pct"/>
          </w:tcPr>
          <w:p w14:paraId="52D0DE77" w14:textId="77777777" w:rsidR="00F15C90" w:rsidRPr="00F15C90" w:rsidRDefault="00F15C90" w:rsidP="00F15C90">
            <w:pPr>
              <w:rPr>
                <w:rFonts w:ascii="Skeena" w:hAnsi="Skeena"/>
                <w:b w:val="0"/>
                <w:bCs w:val="0"/>
              </w:rPr>
            </w:pPr>
            <w:r w:rsidRPr="00F15C90">
              <w:rPr>
                <w:rFonts w:ascii="Skeena" w:hAnsi="Skeena"/>
                <w:b w:val="0"/>
                <w:bCs w:val="0"/>
              </w:rPr>
              <w:t>Volunteers in Service to America</w:t>
            </w:r>
          </w:p>
        </w:tc>
      </w:tr>
      <w:tr w:rsidR="00F15C90" w:rsidRPr="00F15C90" w14:paraId="05ED0FAA"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5DE592CA" w14:textId="77777777" w:rsidR="00F15C90" w:rsidRPr="00F15C90" w:rsidRDefault="00F15C90" w:rsidP="00F15C90">
            <w:pPr>
              <w:rPr>
                <w:rFonts w:ascii="Skeena" w:hAnsi="Skeena"/>
                <w:b w:val="0"/>
                <w:bCs w:val="0"/>
              </w:rPr>
            </w:pPr>
            <w:r w:rsidRPr="00F15C90">
              <w:rPr>
                <w:rFonts w:ascii="Skeena" w:hAnsi="Skeena"/>
                <w:b w:val="0"/>
                <w:bCs w:val="0"/>
              </w:rPr>
              <w:t>VR</w:t>
            </w:r>
          </w:p>
        </w:tc>
        <w:tc>
          <w:tcPr>
            <w:tcW w:w="4198" w:type="pct"/>
          </w:tcPr>
          <w:p w14:paraId="4B3D337D" w14:textId="77777777" w:rsidR="00F15C90" w:rsidRPr="00F15C90" w:rsidRDefault="00F15C90" w:rsidP="00F15C90">
            <w:pPr>
              <w:rPr>
                <w:rFonts w:ascii="Skeena" w:hAnsi="Skeena"/>
                <w:b w:val="0"/>
                <w:bCs w:val="0"/>
              </w:rPr>
            </w:pPr>
            <w:r w:rsidRPr="00F15C90">
              <w:rPr>
                <w:rFonts w:ascii="Skeena" w:hAnsi="Skeena"/>
                <w:b w:val="0"/>
                <w:bCs w:val="0"/>
              </w:rPr>
              <w:t>Vocational Rehabilitation</w:t>
            </w:r>
          </w:p>
        </w:tc>
      </w:tr>
      <w:tr w:rsidR="00F15C90" w:rsidRPr="00F15C90" w14:paraId="508C26DC" w14:textId="77777777" w:rsidTr="00894D7D">
        <w:tc>
          <w:tcPr>
            <w:tcW w:w="802" w:type="pct"/>
          </w:tcPr>
          <w:p w14:paraId="727EAAA5" w14:textId="77777777" w:rsidR="00F15C90" w:rsidRPr="00F15C90" w:rsidRDefault="00F15C90" w:rsidP="00F15C90">
            <w:pPr>
              <w:rPr>
                <w:rFonts w:ascii="Skeena" w:hAnsi="Skeena"/>
                <w:b w:val="0"/>
                <w:bCs w:val="0"/>
              </w:rPr>
            </w:pPr>
            <w:r w:rsidRPr="00F15C90">
              <w:rPr>
                <w:rFonts w:ascii="Skeena" w:hAnsi="Skeena"/>
                <w:b w:val="0"/>
                <w:bCs w:val="0"/>
              </w:rPr>
              <w:t>VRDDS</w:t>
            </w:r>
          </w:p>
        </w:tc>
        <w:tc>
          <w:tcPr>
            <w:tcW w:w="4198" w:type="pct"/>
          </w:tcPr>
          <w:p w14:paraId="00657D7F" w14:textId="77777777" w:rsidR="00F15C90" w:rsidRPr="00F15C90" w:rsidRDefault="00F15C90" w:rsidP="00F15C90">
            <w:pPr>
              <w:rPr>
                <w:rFonts w:ascii="Skeena" w:hAnsi="Skeena"/>
                <w:b w:val="0"/>
                <w:bCs w:val="0"/>
              </w:rPr>
            </w:pPr>
            <w:r w:rsidRPr="00F15C90">
              <w:rPr>
                <w:rFonts w:ascii="Skeena" w:hAnsi="Skeena"/>
                <w:b w:val="0"/>
                <w:bCs w:val="0"/>
              </w:rPr>
              <w:t>Vocational Rehabilitation Disability Determination Service</w:t>
            </w:r>
          </w:p>
        </w:tc>
      </w:tr>
      <w:tr w:rsidR="00F15C90" w:rsidRPr="00F15C90" w14:paraId="5404E7EB"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2BBBA8D5" w14:textId="77777777" w:rsidR="00F15C90" w:rsidRPr="00F15C90" w:rsidRDefault="00F15C90" w:rsidP="00F15C90">
            <w:pPr>
              <w:rPr>
                <w:rFonts w:ascii="Skeena" w:hAnsi="Skeena"/>
                <w:b w:val="0"/>
                <w:bCs w:val="0"/>
              </w:rPr>
            </w:pPr>
            <w:r w:rsidRPr="00F15C90">
              <w:rPr>
                <w:rFonts w:ascii="Skeena" w:hAnsi="Skeena"/>
                <w:b w:val="0"/>
                <w:bCs w:val="0"/>
              </w:rPr>
              <w:t>VTR</w:t>
            </w:r>
          </w:p>
        </w:tc>
        <w:tc>
          <w:tcPr>
            <w:tcW w:w="4198" w:type="pct"/>
          </w:tcPr>
          <w:p w14:paraId="5948AC40" w14:textId="77777777" w:rsidR="00F15C90" w:rsidRPr="00F15C90" w:rsidRDefault="00F15C90" w:rsidP="00F15C90">
            <w:pPr>
              <w:rPr>
                <w:rFonts w:ascii="Skeena" w:hAnsi="Skeena"/>
                <w:b w:val="0"/>
                <w:bCs w:val="0"/>
              </w:rPr>
            </w:pPr>
            <w:r w:rsidRPr="00F15C90">
              <w:rPr>
                <w:rFonts w:ascii="Skeena" w:hAnsi="Skeena"/>
                <w:b w:val="0"/>
                <w:bCs w:val="0"/>
              </w:rPr>
              <w:t>Value of 1/3 Reduction</w:t>
            </w:r>
          </w:p>
        </w:tc>
      </w:tr>
      <w:tr w:rsidR="00F15C90" w:rsidRPr="00F15C90" w14:paraId="6DE3370E" w14:textId="77777777" w:rsidTr="00894D7D">
        <w:tc>
          <w:tcPr>
            <w:tcW w:w="802" w:type="pct"/>
          </w:tcPr>
          <w:p w14:paraId="5B4205F3" w14:textId="77777777" w:rsidR="00F15C90" w:rsidRPr="00F15C90" w:rsidRDefault="00F15C90" w:rsidP="00F15C90">
            <w:pPr>
              <w:rPr>
                <w:rFonts w:ascii="Skeena" w:hAnsi="Skeena"/>
                <w:b w:val="0"/>
                <w:bCs w:val="0"/>
              </w:rPr>
            </w:pPr>
            <w:r w:rsidRPr="00F15C90">
              <w:rPr>
                <w:rFonts w:ascii="Skeena" w:hAnsi="Skeena"/>
                <w:b w:val="0"/>
                <w:bCs w:val="0"/>
              </w:rPr>
              <w:t>WC</w:t>
            </w:r>
          </w:p>
        </w:tc>
        <w:tc>
          <w:tcPr>
            <w:tcW w:w="4198" w:type="pct"/>
          </w:tcPr>
          <w:p w14:paraId="0EEB247B" w14:textId="77777777" w:rsidR="00F15C90" w:rsidRPr="00F15C90" w:rsidRDefault="00F15C90" w:rsidP="00F15C90">
            <w:pPr>
              <w:rPr>
                <w:rFonts w:ascii="Skeena" w:hAnsi="Skeena"/>
                <w:b w:val="0"/>
                <w:bCs w:val="0"/>
              </w:rPr>
            </w:pPr>
            <w:r w:rsidRPr="00F15C90">
              <w:rPr>
                <w:rFonts w:ascii="Skeena" w:hAnsi="Skeena"/>
                <w:b w:val="0"/>
                <w:bCs w:val="0"/>
              </w:rPr>
              <w:t>Workers’ Compensation</w:t>
            </w:r>
          </w:p>
        </w:tc>
      </w:tr>
      <w:tr w:rsidR="00F15C90" w:rsidRPr="00F15C90" w14:paraId="3551D494"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40C41304" w14:textId="77777777" w:rsidR="00F15C90" w:rsidRPr="00F15C90" w:rsidRDefault="00F15C90" w:rsidP="00F15C90">
            <w:pPr>
              <w:rPr>
                <w:rFonts w:ascii="Skeena" w:hAnsi="Skeena"/>
                <w:b w:val="0"/>
                <w:bCs w:val="0"/>
              </w:rPr>
            </w:pPr>
            <w:r w:rsidRPr="00F15C90">
              <w:rPr>
                <w:rFonts w:ascii="Skeena" w:hAnsi="Skeena"/>
                <w:b w:val="0"/>
                <w:bCs w:val="0"/>
              </w:rPr>
              <w:t>WD</w:t>
            </w:r>
          </w:p>
        </w:tc>
        <w:tc>
          <w:tcPr>
            <w:tcW w:w="4198" w:type="pct"/>
          </w:tcPr>
          <w:p w14:paraId="3D1A4EE7" w14:textId="77777777" w:rsidR="00F15C90" w:rsidRPr="00F15C90" w:rsidRDefault="00F15C90" w:rsidP="00F15C90">
            <w:pPr>
              <w:rPr>
                <w:rFonts w:ascii="Skeena" w:hAnsi="Skeena"/>
                <w:b w:val="0"/>
                <w:bCs w:val="0"/>
              </w:rPr>
            </w:pPr>
            <w:r w:rsidRPr="00F15C90">
              <w:rPr>
                <w:rFonts w:ascii="Skeena" w:hAnsi="Skeena"/>
                <w:b w:val="0"/>
                <w:bCs w:val="0"/>
              </w:rPr>
              <w:t>Working Disabled</w:t>
            </w:r>
          </w:p>
        </w:tc>
      </w:tr>
      <w:tr w:rsidR="00F15C90" w:rsidRPr="00F15C90" w14:paraId="248C52D8" w14:textId="77777777" w:rsidTr="00894D7D">
        <w:tc>
          <w:tcPr>
            <w:tcW w:w="802" w:type="pct"/>
          </w:tcPr>
          <w:p w14:paraId="1F54F162" w14:textId="77777777" w:rsidR="00F15C90" w:rsidRPr="00F15C90" w:rsidRDefault="00F15C90" w:rsidP="00F15C90">
            <w:pPr>
              <w:rPr>
                <w:rFonts w:ascii="Skeena" w:hAnsi="Skeena"/>
                <w:b w:val="0"/>
                <w:bCs w:val="0"/>
              </w:rPr>
            </w:pPr>
            <w:r w:rsidRPr="00F15C90">
              <w:rPr>
                <w:rFonts w:ascii="Skeena" w:hAnsi="Skeena"/>
                <w:b w:val="0"/>
                <w:bCs w:val="0"/>
              </w:rPr>
              <w:t>WIC</w:t>
            </w:r>
          </w:p>
        </w:tc>
        <w:tc>
          <w:tcPr>
            <w:tcW w:w="4198" w:type="pct"/>
          </w:tcPr>
          <w:p w14:paraId="18BCF83F" w14:textId="77777777" w:rsidR="00F15C90" w:rsidRPr="00F15C90" w:rsidRDefault="00F15C90" w:rsidP="00F15C90">
            <w:pPr>
              <w:rPr>
                <w:rFonts w:ascii="Skeena" w:hAnsi="Skeena"/>
                <w:b w:val="0"/>
                <w:bCs w:val="0"/>
              </w:rPr>
            </w:pPr>
            <w:r w:rsidRPr="00F15C90">
              <w:rPr>
                <w:rFonts w:ascii="Skeena" w:hAnsi="Skeena"/>
                <w:b w:val="0"/>
                <w:bCs w:val="0"/>
              </w:rPr>
              <w:t>Women, Infants and Children Program (DHEC)</w:t>
            </w:r>
          </w:p>
        </w:tc>
      </w:tr>
      <w:tr w:rsidR="00F15C90" w:rsidRPr="00F15C90" w14:paraId="16280E40" w14:textId="77777777" w:rsidTr="00F15C90">
        <w:trPr>
          <w:cnfStyle w:val="000000010000" w:firstRow="0" w:lastRow="0" w:firstColumn="0" w:lastColumn="0" w:oddVBand="0" w:evenVBand="0" w:oddHBand="0" w:evenHBand="1" w:firstRowFirstColumn="0" w:firstRowLastColumn="0" w:lastRowFirstColumn="0" w:lastRowLastColumn="0"/>
        </w:trPr>
        <w:tc>
          <w:tcPr>
            <w:tcW w:w="802" w:type="pct"/>
          </w:tcPr>
          <w:p w14:paraId="3652E6A9" w14:textId="77777777" w:rsidR="00F15C90" w:rsidRPr="00F15C90" w:rsidRDefault="00F15C90" w:rsidP="00F15C90">
            <w:pPr>
              <w:rPr>
                <w:rFonts w:ascii="Skeena" w:hAnsi="Skeena"/>
                <w:b w:val="0"/>
                <w:bCs w:val="0"/>
              </w:rPr>
            </w:pPr>
            <w:r w:rsidRPr="00F15C90">
              <w:rPr>
                <w:rFonts w:ascii="Skeena" w:hAnsi="Skeena"/>
                <w:b w:val="0"/>
                <w:bCs w:val="0"/>
              </w:rPr>
              <w:t>WS</w:t>
            </w:r>
          </w:p>
        </w:tc>
        <w:tc>
          <w:tcPr>
            <w:tcW w:w="4198" w:type="pct"/>
          </w:tcPr>
          <w:p w14:paraId="2567B218" w14:textId="77777777" w:rsidR="00F15C90" w:rsidRPr="00F15C90" w:rsidRDefault="00F15C90" w:rsidP="00F15C90">
            <w:pPr>
              <w:rPr>
                <w:rFonts w:ascii="Skeena" w:hAnsi="Skeena"/>
                <w:b w:val="0"/>
                <w:bCs w:val="0"/>
              </w:rPr>
            </w:pPr>
            <w:r w:rsidRPr="00F15C90">
              <w:rPr>
                <w:rFonts w:ascii="Skeena" w:hAnsi="Skeena"/>
                <w:b w:val="0"/>
                <w:bCs w:val="0"/>
              </w:rPr>
              <w:t>Waiver Services</w:t>
            </w:r>
          </w:p>
        </w:tc>
      </w:tr>
      <w:tr w:rsidR="00F15C90" w:rsidRPr="00F15C90" w14:paraId="6332ABAA" w14:textId="77777777" w:rsidTr="00894D7D">
        <w:tc>
          <w:tcPr>
            <w:tcW w:w="802" w:type="pct"/>
          </w:tcPr>
          <w:p w14:paraId="19B76453" w14:textId="77777777" w:rsidR="00F15C90" w:rsidRPr="00F15C90" w:rsidRDefault="00F15C90" w:rsidP="00F15C90">
            <w:pPr>
              <w:rPr>
                <w:rFonts w:ascii="Skeena" w:hAnsi="Skeena"/>
                <w:b w:val="0"/>
                <w:bCs w:val="0"/>
              </w:rPr>
            </w:pPr>
            <w:r w:rsidRPr="00F15C90">
              <w:rPr>
                <w:rFonts w:ascii="Skeena" w:hAnsi="Skeena"/>
                <w:b w:val="0"/>
                <w:bCs w:val="0"/>
              </w:rPr>
              <w:t>WTPY</w:t>
            </w:r>
          </w:p>
        </w:tc>
        <w:tc>
          <w:tcPr>
            <w:tcW w:w="4198" w:type="pct"/>
          </w:tcPr>
          <w:p w14:paraId="2B908B09" w14:textId="77777777" w:rsidR="00F15C90" w:rsidRPr="00F15C90" w:rsidRDefault="00F15C90" w:rsidP="00F15C90">
            <w:pPr>
              <w:rPr>
                <w:rFonts w:ascii="Skeena" w:hAnsi="Skeena"/>
                <w:b w:val="0"/>
                <w:bCs w:val="0"/>
              </w:rPr>
            </w:pPr>
            <w:r w:rsidRPr="00F15C90">
              <w:rPr>
                <w:rFonts w:ascii="Skeena" w:hAnsi="Skeena"/>
                <w:b w:val="0"/>
                <w:bCs w:val="0"/>
              </w:rPr>
              <w:t>Wire Third Party</w:t>
            </w:r>
          </w:p>
        </w:tc>
      </w:tr>
    </w:tbl>
    <w:p w14:paraId="29F078F8" w14:textId="77777777" w:rsidR="00F15C90" w:rsidRPr="00F15C90" w:rsidRDefault="00F15C90" w:rsidP="00F15C90">
      <w:pPr>
        <w:tabs>
          <w:tab w:val="right" w:pos="9360"/>
        </w:tabs>
        <w:rPr>
          <w:rFonts w:ascii="Skeena" w:hAnsi="Skeena"/>
          <w:b w:val="0"/>
          <w:bCs w:val="0"/>
        </w:rPr>
      </w:pPr>
    </w:p>
    <w:p w14:paraId="095D7E44" w14:textId="77777777" w:rsidR="00F15C90" w:rsidRPr="00F15C90" w:rsidRDefault="00F15C90" w:rsidP="00F15C90">
      <w:pPr>
        <w:pStyle w:val="ManualHeading1"/>
        <w:ind w:left="2520" w:hanging="2520"/>
        <w:rPr>
          <w:rFonts w:ascii="Skeena" w:hAnsi="Skeena"/>
        </w:rPr>
      </w:pPr>
      <w:r w:rsidRPr="00F15C90">
        <w:br w:type="page"/>
      </w:r>
      <w:bookmarkStart w:id="3" w:name="_Toc144195549"/>
      <w:bookmarkStart w:id="4" w:name="_Toc144199638"/>
      <w:bookmarkStart w:id="5" w:name="_Toc144755385"/>
      <w:r w:rsidRPr="00F15C90">
        <w:rPr>
          <w:rFonts w:ascii="Skeena" w:hAnsi="Skeena"/>
        </w:rPr>
        <w:lastRenderedPageBreak/>
        <w:t>104 Appendix B</w:t>
      </w:r>
      <w:r w:rsidRPr="00F15C90">
        <w:rPr>
          <w:rFonts w:ascii="Skeena" w:hAnsi="Skeena"/>
        </w:rPr>
        <w:tab/>
        <w:t>Basic Application Process</w:t>
      </w:r>
      <w:bookmarkEnd w:id="3"/>
      <w:bookmarkEnd w:id="4"/>
      <w:bookmarkEnd w:id="5"/>
    </w:p>
    <w:p w14:paraId="62C1A4B5" w14:textId="77777777" w:rsidR="00F15C90" w:rsidRPr="00F15C90" w:rsidRDefault="00F15C90" w:rsidP="00F15C90">
      <w:pPr>
        <w:jc w:val="right"/>
        <w:rPr>
          <w:rFonts w:ascii="Skeena" w:hAnsi="Skeena"/>
          <w:b w:val="0"/>
          <w:sz w:val="16"/>
          <w:szCs w:val="16"/>
        </w:rPr>
      </w:pPr>
      <w:r w:rsidRPr="00F15C90">
        <w:rPr>
          <w:rFonts w:ascii="Skeena" w:hAnsi="Skeena"/>
          <w:b w:val="0"/>
          <w:sz w:val="16"/>
          <w:szCs w:val="16"/>
        </w:rPr>
        <w:t>(Eff. 10/01/13)</w:t>
      </w:r>
    </w:p>
    <w:p w14:paraId="39D8A1D3" w14:textId="77777777" w:rsidR="00F15C90" w:rsidRPr="00F15C90" w:rsidRDefault="00F15C90" w:rsidP="00F15C90">
      <w:pPr>
        <w:jc w:val="right"/>
        <w:rPr>
          <w:rFonts w:ascii="Skeena" w:hAnsi="Skeena"/>
        </w:rPr>
      </w:pPr>
      <w:hyperlink r:id="rId12" w:history="1">
        <w:r w:rsidRPr="00F15C90">
          <w:rPr>
            <w:rFonts w:ascii="Skeena" w:hAnsi="Skeena"/>
            <w:color w:val="0000FF"/>
            <w:u w:val="single"/>
          </w:rPr>
          <w:t>CFR §435.907</w:t>
        </w:r>
      </w:hyperlink>
      <w:r w:rsidRPr="00F15C90">
        <w:rPr>
          <w:rFonts w:ascii="Skeena" w:hAnsi="Skeena"/>
        </w:rPr>
        <w:t xml:space="preserve">; </w:t>
      </w:r>
      <w:hyperlink r:id="rId13" w:history="1">
        <w:r w:rsidRPr="00F15C90">
          <w:rPr>
            <w:rFonts w:ascii="Skeena" w:hAnsi="Skeena"/>
            <w:color w:val="0000FF"/>
            <w:u w:val="single"/>
          </w:rPr>
          <w:t>CFR §435.908</w:t>
        </w:r>
      </w:hyperlink>
    </w:p>
    <w:p w14:paraId="46C4EEF9" w14:textId="77777777" w:rsidR="00F15C90" w:rsidRPr="00F15C90" w:rsidRDefault="00F15C90" w:rsidP="00F15C90">
      <w:pPr>
        <w:jc w:val="both"/>
        <w:rPr>
          <w:rFonts w:ascii="Skeena" w:hAnsi="Skeena"/>
        </w:rPr>
      </w:pPr>
      <w:r w:rsidRPr="00F15C90">
        <w:rPr>
          <w:rFonts w:ascii="Skeena" w:hAnsi="Skeena"/>
        </w:rPr>
        <w:t>Applications Accepted to Collect Necessary Information</w:t>
      </w:r>
    </w:p>
    <w:p w14:paraId="0C109FB3" w14:textId="77777777" w:rsidR="00F15C90" w:rsidRPr="00F15C90" w:rsidRDefault="00F15C90" w:rsidP="00F15C90">
      <w:pPr>
        <w:numPr>
          <w:ilvl w:val="0"/>
          <w:numId w:val="2"/>
        </w:numPr>
        <w:ind w:left="360"/>
        <w:jc w:val="both"/>
        <w:rPr>
          <w:rFonts w:ascii="Skeena" w:hAnsi="Skeena"/>
          <w:b w:val="0"/>
          <w:bCs w:val="0"/>
        </w:rPr>
      </w:pPr>
      <w:hyperlink r:id="rId14" w:history="1">
        <w:r w:rsidRPr="00F15C90">
          <w:rPr>
            <w:rFonts w:ascii="Skeena" w:hAnsi="Skeena"/>
            <w:b w:val="0"/>
            <w:bCs w:val="0"/>
            <w:color w:val="0000FF"/>
            <w:u w:val="single"/>
          </w:rPr>
          <w:t>SC DHHS Form 3400</w:t>
        </w:r>
      </w:hyperlink>
      <w:r w:rsidRPr="00F15C90">
        <w:rPr>
          <w:rFonts w:ascii="Skeena" w:hAnsi="Skeena"/>
          <w:b w:val="0"/>
          <w:bCs w:val="0"/>
        </w:rPr>
        <w:t xml:space="preserve">, Healthy Connections Application for Medicaid and/or Affordable Health Coverage </w:t>
      </w:r>
    </w:p>
    <w:p w14:paraId="74CB5650" w14:textId="77777777" w:rsidR="00F15C90" w:rsidRPr="00F15C90" w:rsidRDefault="00F15C90" w:rsidP="00F15C90">
      <w:pPr>
        <w:numPr>
          <w:ilvl w:val="0"/>
          <w:numId w:val="2"/>
        </w:numPr>
        <w:ind w:left="360"/>
        <w:jc w:val="both"/>
        <w:rPr>
          <w:rFonts w:ascii="Skeena" w:hAnsi="Skeena"/>
          <w:b w:val="0"/>
          <w:bCs w:val="0"/>
        </w:rPr>
      </w:pPr>
      <w:hyperlink r:id="rId15" w:history="1">
        <w:r w:rsidRPr="00F15C90">
          <w:rPr>
            <w:rFonts w:ascii="Skeena" w:hAnsi="Skeena"/>
            <w:b w:val="0"/>
            <w:bCs w:val="0"/>
            <w:color w:val="0000FF"/>
            <w:u w:val="single"/>
          </w:rPr>
          <w:t>SC DHHS Form 3401</w:t>
        </w:r>
      </w:hyperlink>
      <w:r w:rsidRPr="00F15C90">
        <w:rPr>
          <w:rFonts w:ascii="Skeena" w:hAnsi="Skeena"/>
          <w:b w:val="0"/>
          <w:bCs w:val="0"/>
        </w:rPr>
        <w:t>, Application for Nursing Home, Residential, or In-Home Care</w:t>
      </w:r>
    </w:p>
    <w:p w14:paraId="37BB356C" w14:textId="77777777" w:rsidR="00F15C90" w:rsidRPr="00F15C90" w:rsidRDefault="00F15C90" w:rsidP="00F15C90">
      <w:pPr>
        <w:numPr>
          <w:ilvl w:val="0"/>
          <w:numId w:val="2"/>
        </w:numPr>
        <w:ind w:left="360"/>
        <w:jc w:val="both"/>
        <w:rPr>
          <w:rFonts w:ascii="Skeena" w:hAnsi="Skeena"/>
          <w:b w:val="0"/>
          <w:bCs w:val="0"/>
        </w:rPr>
      </w:pPr>
      <w:hyperlink r:id="rId16" w:history="1">
        <w:r w:rsidRPr="00F15C90">
          <w:rPr>
            <w:rFonts w:ascii="Skeena" w:hAnsi="Skeena"/>
            <w:b w:val="0"/>
            <w:bCs w:val="0"/>
            <w:color w:val="0000FF"/>
            <w:u w:val="single"/>
          </w:rPr>
          <w:t>SC DHHS Form 3400-01</w:t>
        </w:r>
      </w:hyperlink>
      <w:r w:rsidRPr="00F15C90">
        <w:rPr>
          <w:rFonts w:ascii="Skeena" w:hAnsi="Skeena"/>
          <w:b w:val="0"/>
          <w:bCs w:val="0"/>
        </w:rPr>
        <w:t>, Additional Person in Household</w:t>
      </w:r>
    </w:p>
    <w:p w14:paraId="23FD3B8A" w14:textId="77777777" w:rsidR="00F15C90" w:rsidRPr="00F15C90" w:rsidRDefault="00F15C90" w:rsidP="00F15C90">
      <w:pPr>
        <w:jc w:val="both"/>
        <w:rPr>
          <w:rFonts w:ascii="Skeena" w:hAnsi="Skeena"/>
          <w:b w:val="0"/>
          <w:bCs w:val="0"/>
          <w:i/>
          <w:iCs/>
        </w:rPr>
      </w:pPr>
      <w:r w:rsidRPr="00F15C90">
        <w:rPr>
          <w:rFonts w:ascii="Skeena" w:hAnsi="Skeena"/>
          <w:b w:val="0"/>
          <w:bCs w:val="0"/>
          <w:i/>
          <w:iCs/>
        </w:rPr>
        <w:t>(Refer to SC MPPM 101.03 for information on the application form and SC MPPM 101.04.01 for the recommended application for each program.)</w:t>
      </w:r>
    </w:p>
    <w:p w14:paraId="44E1E5AA" w14:textId="77777777" w:rsidR="00F15C90" w:rsidRPr="00F15C90" w:rsidRDefault="00F15C90" w:rsidP="00F15C90">
      <w:pPr>
        <w:jc w:val="both"/>
        <w:rPr>
          <w:rFonts w:ascii="Skeena" w:hAnsi="Skeena"/>
          <w:b w:val="0"/>
          <w:bCs w:val="0"/>
        </w:rPr>
      </w:pPr>
    </w:p>
    <w:p w14:paraId="29347E01" w14:textId="77777777" w:rsidR="00F15C90" w:rsidRPr="00F15C90" w:rsidRDefault="00F15C90" w:rsidP="00F15C90">
      <w:pPr>
        <w:jc w:val="both"/>
        <w:rPr>
          <w:rFonts w:ascii="Skeena" w:hAnsi="Skeena"/>
        </w:rPr>
      </w:pPr>
      <w:r w:rsidRPr="00F15C90">
        <w:rPr>
          <w:rFonts w:ascii="Skeena" w:hAnsi="Skeena"/>
        </w:rPr>
        <w:t>Method of Application</w:t>
      </w:r>
    </w:p>
    <w:p w14:paraId="5DD2BEA2" w14:textId="77777777" w:rsidR="00F15C90" w:rsidRPr="00F15C90" w:rsidRDefault="00F15C90" w:rsidP="00F15C90">
      <w:pPr>
        <w:jc w:val="both"/>
        <w:rPr>
          <w:rFonts w:ascii="Skeena" w:hAnsi="Skeena"/>
          <w:b w:val="0"/>
          <w:bCs w:val="0"/>
        </w:rPr>
      </w:pPr>
    </w:p>
    <w:p w14:paraId="78E8379F" w14:textId="77777777" w:rsidR="00F15C90" w:rsidRPr="00F15C90" w:rsidRDefault="00F15C90" w:rsidP="00F15C90">
      <w:pPr>
        <w:jc w:val="both"/>
        <w:rPr>
          <w:rFonts w:ascii="Skeena" w:hAnsi="Skeena"/>
          <w:b w:val="0"/>
          <w:bCs w:val="0"/>
        </w:rPr>
      </w:pPr>
      <w:r w:rsidRPr="00F15C90">
        <w:rPr>
          <w:rFonts w:ascii="Skeena" w:hAnsi="Skeena"/>
          <w:b w:val="0"/>
          <w:bCs w:val="0"/>
        </w:rPr>
        <w:t>Applications may be accepted via the Healthy Connections web portal, established community partners, telephone, mail, in person, Application assistance must be provided online and by phone, and it must be accessible to individuals with limited English proficiency and disabilities. Individuals of the applicant’s choice must be allowed to assist in the application process.</w:t>
      </w:r>
    </w:p>
    <w:p w14:paraId="7FAAC8BE" w14:textId="77777777" w:rsidR="00F15C90" w:rsidRPr="00F15C90" w:rsidRDefault="00F15C90" w:rsidP="00F15C90">
      <w:pPr>
        <w:jc w:val="both"/>
        <w:rPr>
          <w:rFonts w:ascii="Skeena" w:hAnsi="Skeena"/>
          <w:b w:val="0"/>
          <w:bCs w:val="0"/>
        </w:rPr>
      </w:pPr>
    </w:p>
    <w:p w14:paraId="55E41623" w14:textId="77777777" w:rsidR="00F15C90" w:rsidRPr="00F15C90" w:rsidRDefault="00F15C90" w:rsidP="00F15C90">
      <w:pPr>
        <w:jc w:val="both"/>
        <w:rPr>
          <w:rFonts w:ascii="Skeena" w:hAnsi="Skeena"/>
          <w:b w:val="0"/>
          <w:bCs w:val="0"/>
          <w:i/>
          <w:iCs/>
        </w:rPr>
      </w:pPr>
      <w:r w:rsidRPr="00F15C90">
        <w:rPr>
          <w:rFonts w:ascii="Skeena" w:hAnsi="Skeena"/>
          <w:b w:val="0"/>
          <w:bCs w:val="0"/>
        </w:rPr>
        <w:t xml:space="preserve">There is no requirement for a face-to-face interview although it may be beneficial for some types of cases like Nursing Home or Home and Community-Based Services. </w:t>
      </w:r>
      <w:r w:rsidRPr="00F15C90">
        <w:rPr>
          <w:rFonts w:ascii="Skeena" w:hAnsi="Skeena"/>
          <w:b w:val="0"/>
          <w:bCs w:val="0"/>
          <w:i/>
          <w:iCs/>
        </w:rPr>
        <w:t>(Refer to SC MPPM 101.04 for information on the application process.)</w:t>
      </w:r>
    </w:p>
    <w:p w14:paraId="2A3212F5" w14:textId="77777777" w:rsidR="00F15C90" w:rsidRPr="00F15C90" w:rsidRDefault="00F15C90" w:rsidP="00F15C90">
      <w:pPr>
        <w:jc w:val="both"/>
        <w:rPr>
          <w:rFonts w:ascii="Skeena" w:hAnsi="Skeena"/>
          <w:b w:val="0"/>
          <w:bCs w:val="0"/>
        </w:rPr>
      </w:pPr>
    </w:p>
    <w:p w14:paraId="5E0E1D77" w14:textId="77777777" w:rsidR="00F15C90" w:rsidRPr="00F15C90" w:rsidRDefault="00F15C90" w:rsidP="00F15C90">
      <w:pPr>
        <w:tabs>
          <w:tab w:val="left" w:pos="360"/>
        </w:tabs>
        <w:ind w:left="360" w:hanging="360"/>
        <w:jc w:val="both"/>
        <w:rPr>
          <w:rFonts w:ascii="Skeena" w:hAnsi="Skeena"/>
          <w:b w:val="0"/>
          <w:bCs w:val="0"/>
        </w:rPr>
      </w:pPr>
      <w:r w:rsidRPr="00F15C90">
        <w:rPr>
          <w:rFonts w:ascii="Skeena" w:hAnsi="Skeena"/>
          <w:b w:val="0"/>
          <w:bCs w:val="0"/>
        </w:rPr>
        <w:sym w:font="Symbol" w:char="F0B7"/>
      </w:r>
      <w:r w:rsidRPr="00F15C90">
        <w:rPr>
          <w:rFonts w:ascii="Skeena" w:hAnsi="Skeena"/>
          <w:b w:val="0"/>
          <w:bCs w:val="0"/>
        </w:rPr>
        <w:tab/>
        <w:t>If a face-to-face interview is conducted, either the applicant or the authorized representative is interviewed. During the interview the Eligibility Worker must:</w:t>
      </w:r>
    </w:p>
    <w:p w14:paraId="5E8D3D9D" w14:textId="77777777" w:rsidR="00F15C90" w:rsidRPr="00F15C90" w:rsidRDefault="00F15C90" w:rsidP="00F15C90">
      <w:pPr>
        <w:numPr>
          <w:ilvl w:val="1"/>
          <w:numId w:val="1"/>
        </w:numPr>
        <w:ind w:left="1080"/>
        <w:jc w:val="both"/>
        <w:rPr>
          <w:rFonts w:ascii="Skeena" w:hAnsi="Skeena"/>
          <w:b w:val="0"/>
          <w:bCs w:val="0"/>
          <w:u w:val="single"/>
        </w:rPr>
      </w:pPr>
      <w:r w:rsidRPr="00F15C90">
        <w:rPr>
          <w:rFonts w:ascii="Skeena" w:hAnsi="Skeena"/>
          <w:b w:val="0"/>
          <w:bCs w:val="0"/>
        </w:rPr>
        <w:t>Ask relevant questions needed to determine eligibility, and</w:t>
      </w:r>
    </w:p>
    <w:p w14:paraId="6B8192A3" w14:textId="77777777" w:rsidR="00F15C90" w:rsidRPr="00F15C90" w:rsidRDefault="00F15C90" w:rsidP="00F15C90">
      <w:pPr>
        <w:numPr>
          <w:ilvl w:val="1"/>
          <w:numId w:val="1"/>
        </w:numPr>
        <w:ind w:left="1080"/>
        <w:jc w:val="both"/>
        <w:rPr>
          <w:rFonts w:ascii="Skeena" w:hAnsi="Skeena"/>
          <w:b w:val="0"/>
          <w:bCs w:val="0"/>
          <w:u w:val="single"/>
        </w:rPr>
      </w:pPr>
      <w:r w:rsidRPr="00F15C90">
        <w:rPr>
          <w:rFonts w:ascii="Skeena" w:hAnsi="Skeena"/>
          <w:b w:val="0"/>
          <w:bCs w:val="0"/>
        </w:rPr>
        <w:t>Share information about the eligibility process, including:</w:t>
      </w:r>
    </w:p>
    <w:p w14:paraId="64E378EA" w14:textId="77777777" w:rsidR="00F15C90" w:rsidRPr="00F15C90" w:rsidRDefault="00F15C90" w:rsidP="00F15C90">
      <w:pPr>
        <w:numPr>
          <w:ilvl w:val="2"/>
          <w:numId w:val="1"/>
        </w:numPr>
        <w:ind w:left="1440"/>
        <w:jc w:val="both"/>
        <w:rPr>
          <w:rFonts w:ascii="Skeena" w:hAnsi="Skeena"/>
          <w:b w:val="0"/>
          <w:bCs w:val="0"/>
          <w:u w:val="single"/>
        </w:rPr>
      </w:pPr>
      <w:r w:rsidRPr="00F15C90">
        <w:rPr>
          <w:rFonts w:ascii="Skeena" w:hAnsi="Skeena"/>
          <w:b w:val="0"/>
          <w:bCs w:val="0"/>
        </w:rPr>
        <w:t>Verifications that are needed and why,</w:t>
      </w:r>
    </w:p>
    <w:p w14:paraId="05A29309" w14:textId="77777777" w:rsidR="00F15C90" w:rsidRPr="00F15C90" w:rsidRDefault="00F15C90" w:rsidP="00F15C90">
      <w:pPr>
        <w:numPr>
          <w:ilvl w:val="2"/>
          <w:numId w:val="1"/>
        </w:numPr>
        <w:ind w:left="1440"/>
        <w:jc w:val="both"/>
        <w:rPr>
          <w:rFonts w:ascii="Skeena" w:hAnsi="Skeena"/>
          <w:b w:val="0"/>
          <w:bCs w:val="0"/>
          <w:u w:val="single"/>
        </w:rPr>
      </w:pPr>
      <w:r w:rsidRPr="00F15C90">
        <w:rPr>
          <w:rFonts w:ascii="Skeena" w:hAnsi="Skeena"/>
          <w:b w:val="0"/>
          <w:bCs w:val="0"/>
        </w:rPr>
        <w:t>Interaction with Nursing Home and Community Long Term Care,</w:t>
      </w:r>
    </w:p>
    <w:p w14:paraId="48EF7492" w14:textId="77777777" w:rsidR="00F15C90" w:rsidRPr="00F15C90" w:rsidRDefault="00F15C90" w:rsidP="00F15C90">
      <w:pPr>
        <w:numPr>
          <w:ilvl w:val="2"/>
          <w:numId w:val="1"/>
        </w:numPr>
        <w:ind w:left="1440"/>
        <w:jc w:val="both"/>
        <w:rPr>
          <w:rFonts w:ascii="Skeena" w:hAnsi="Skeena"/>
          <w:b w:val="0"/>
          <w:bCs w:val="0"/>
          <w:u w:val="single"/>
        </w:rPr>
      </w:pPr>
      <w:r w:rsidRPr="00F15C90">
        <w:rPr>
          <w:rFonts w:ascii="Skeena" w:hAnsi="Skeena"/>
          <w:b w:val="0"/>
          <w:bCs w:val="0"/>
        </w:rPr>
        <w:t>Rights and Responsibilities, and</w:t>
      </w:r>
    </w:p>
    <w:p w14:paraId="2557D6A3" w14:textId="77777777" w:rsidR="00F15C90" w:rsidRPr="00F15C90" w:rsidRDefault="00F15C90" w:rsidP="00F15C90">
      <w:pPr>
        <w:numPr>
          <w:ilvl w:val="2"/>
          <w:numId w:val="1"/>
        </w:numPr>
        <w:ind w:left="1440"/>
        <w:jc w:val="both"/>
        <w:rPr>
          <w:rFonts w:ascii="Skeena" w:hAnsi="Skeena"/>
          <w:b w:val="0"/>
          <w:bCs w:val="0"/>
          <w:u w:val="single"/>
        </w:rPr>
      </w:pPr>
      <w:r w:rsidRPr="00F15C90">
        <w:rPr>
          <w:rFonts w:ascii="Skeena" w:hAnsi="Skeena"/>
          <w:b w:val="0"/>
          <w:bCs w:val="0"/>
        </w:rPr>
        <w:t>Standard of Promptness:</w:t>
      </w:r>
    </w:p>
    <w:p w14:paraId="35D1FDA3" w14:textId="77777777" w:rsidR="00F15C90" w:rsidRPr="00F15C90" w:rsidRDefault="00F15C90" w:rsidP="00F15C90">
      <w:pPr>
        <w:numPr>
          <w:ilvl w:val="3"/>
          <w:numId w:val="1"/>
        </w:numPr>
        <w:ind w:left="1800"/>
        <w:jc w:val="both"/>
        <w:rPr>
          <w:rFonts w:ascii="Skeena" w:hAnsi="Skeena"/>
          <w:b w:val="0"/>
          <w:bCs w:val="0"/>
        </w:rPr>
      </w:pPr>
      <w:r w:rsidRPr="00F15C90">
        <w:rPr>
          <w:rFonts w:ascii="Skeena" w:hAnsi="Skeena"/>
          <w:b w:val="0"/>
          <w:bCs w:val="0"/>
        </w:rPr>
        <w:t xml:space="preserve">45 days for all categories (SC MPPM 101.08.01 </w:t>
      </w:r>
      <w:proofErr w:type="gramStart"/>
      <w:r w:rsidRPr="00F15C90">
        <w:rPr>
          <w:rFonts w:ascii="Skeena" w:hAnsi="Skeena"/>
          <w:b w:val="0"/>
          <w:bCs w:val="0"/>
        </w:rPr>
        <w:t>and  101.08.02</w:t>
      </w:r>
      <w:proofErr w:type="gramEnd"/>
      <w:r w:rsidRPr="00F15C90">
        <w:rPr>
          <w:rFonts w:ascii="Skeena" w:hAnsi="Skeena"/>
          <w:b w:val="0"/>
          <w:bCs w:val="0"/>
        </w:rPr>
        <w:t>)</w:t>
      </w:r>
    </w:p>
    <w:p w14:paraId="53FC288F" w14:textId="77777777" w:rsidR="00F15C90" w:rsidRPr="00F15C90" w:rsidRDefault="00F15C90" w:rsidP="00F15C90">
      <w:pPr>
        <w:numPr>
          <w:ilvl w:val="3"/>
          <w:numId w:val="1"/>
        </w:numPr>
        <w:ind w:left="1800"/>
        <w:jc w:val="both"/>
        <w:rPr>
          <w:rFonts w:ascii="Skeena" w:hAnsi="Skeena"/>
          <w:b w:val="0"/>
          <w:bCs w:val="0"/>
        </w:rPr>
      </w:pPr>
      <w:r w:rsidRPr="00F15C90">
        <w:rPr>
          <w:rFonts w:ascii="Skeena" w:hAnsi="Skeena"/>
          <w:b w:val="0"/>
          <w:bCs w:val="0"/>
        </w:rPr>
        <w:t>90 days if a blindness/disability determination is required (SC MPPM 101.08.02)</w:t>
      </w:r>
    </w:p>
    <w:p w14:paraId="0BACE7B2" w14:textId="77777777" w:rsidR="00F15C90" w:rsidRPr="00F15C90" w:rsidRDefault="00F15C90" w:rsidP="00F15C90">
      <w:pPr>
        <w:jc w:val="both"/>
        <w:rPr>
          <w:rFonts w:ascii="Skeena" w:hAnsi="Skeena"/>
          <w:b w:val="0"/>
          <w:bCs w:val="0"/>
        </w:rPr>
      </w:pPr>
    </w:p>
    <w:p w14:paraId="034140CE" w14:textId="77777777" w:rsidR="00F15C90" w:rsidRPr="00F15C90" w:rsidRDefault="00F15C90" w:rsidP="00F15C90">
      <w:pPr>
        <w:tabs>
          <w:tab w:val="left" w:pos="360"/>
        </w:tabs>
        <w:ind w:left="360" w:hanging="360"/>
        <w:jc w:val="both"/>
        <w:rPr>
          <w:rFonts w:ascii="Skeena" w:hAnsi="Skeena"/>
          <w:b w:val="0"/>
          <w:bCs w:val="0"/>
        </w:rPr>
      </w:pPr>
      <w:r w:rsidRPr="00F15C90">
        <w:rPr>
          <w:rFonts w:ascii="Skeena" w:hAnsi="Skeena"/>
        </w:rPr>
        <w:sym w:font="Symbol" w:char="F0B7"/>
      </w:r>
      <w:r w:rsidRPr="00F15C90">
        <w:rPr>
          <w:rFonts w:ascii="Skeena" w:hAnsi="Skeena"/>
        </w:rPr>
        <w:tab/>
      </w:r>
      <w:r w:rsidRPr="00F15C90">
        <w:rPr>
          <w:rFonts w:ascii="Skeena" w:hAnsi="Skeena"/>
          <w:b w:val="0"/>
          <w:bCs w:val="0"/>
        </w:rPr>
        <w:t>If no face-to-face interview is conducted, the Eligibility Worker must ensure all necessary information is gathered.</w:t>
      </w:r>
    </w:p>
    <w:p w14:paraId="795FC798" w14:textId="77777777" w:rsidR="00F15C90" w:rsidRPr="00F15C90" w:rsidRDefault="00F15C90" w:rsidP="00F15C90">
      <w:pPr>
        <w:tabs>
          <w:tab w:val="left" w:pos="360"/>
        </w:tabs>
        <w:ind w:left="360" w:hanging="360"/>
        <w:jc w:val="both"/>
        <w:rPr>
          <w:rFonts w:ascii="Skeena" w:hAnsi="Skeena"/>
          <w:b w:val="0"/>
          <w:bCs w:val="0"/>
        </w:rPr>
      </w:pPr>
    </w:p>
    <w:p w14:paraId="6A790B3A" w14:textId="77777777" w:rsidR="00F15C90" w:rsidRPr="00F15C90" w:rsidRDefault="00F15C90" w:rsidP="00F15C90">
      <w:pPr>
        <w:numPr>
          <w:ilvl w:val="1"/>
          <w:numId w:val="1"/>
        </w:numPr>
        <w:ind w:left="1080"/>
        <w:jc w:val="both"/>
        <w:rPr>
          <w:rFonts w:ascii="Skeena" w:hAnsi="Skeena"/>
          <w:b w:val="0"/>
          <w:bCs w:val="0"/>
          <w:u w:val="single"/>
        </w:rPr>
      </w:pPr>
      <w:r w:rsidRPr="00F15C90">
        <w:rPr>
          <w:rFonts w:ascii="Skeena" w:hAnsi="Skeena"/>
          <w:b w:val="0"/>
          <w:bCs w:val="0"/>
        </w:rPr>
        <w:t>Contact the applicant/authorized representative if there are:</w:t>
      </w:r>
    </w:p>
    <w:p w14:paraId="40B0AE53" w14:textId="77777777" w:rsidR="00F15C90" w:rsidRPr="00F15C90" w:rsidRDefault="00F15C90" w:rsidP="00F15C90">
      <w:pPr>
        <w:numPr>
          <w:ilvl w:val="2"/>
          <w:numId w:val="1"/>
        </w:numPr>
        <w:ind w:left="1440"/>
        <w:jc w:val="both"/>
        <w:rPr>
          <w:rFonts w:ascii="Skeena" w:hAnsi="Skeena"/>
          <w:b w:val="0"/>
          <w:bCs w:val="0"/>
        </w:rPr>
      </w:pPr>
      <w:r w:rsidRPr="00F15C90">
        <w:rPr>
          <w:rFonts w:ascii="Skeena" w:hAnsi="Skeena"/>
          <w:b w:val="0"/>
          <w:bCs w:val="0"/>
        </w:rPr>
        <w:t>Any unanswered questions, and/or</w:t>
      </w:r>
    </w:p>
    <w:p w14:paraId="551C8277" w14:textId="77777777" w:rsidR="00F15C90" w:rsidRPr="00F15C90" w:rsidRDefault="00F15C90" w:rsidP="00F15C90">
      <w:pPr>
        <w:numPr>
          <w:ilvl w:val="2"/>
          <w:numId w:val="1"/>
        </w:numPr>
        <w:ind w:left="1440"/>
        <w:jc w:val="both"/>
        <w:rPr>
          <w:rFonts w:ascii="Skeena" w:hAnsi="Skeena"/>
          <w:b w:val="0"/>
          <w:bCs w:val="0"/>
        </w:rPr>
      </w:pPr>
      <w:r w:rsidRPr="00F15C90">
        <w:rPr>
          <w:rFonts w:ascii="Skeena" w:hAnsi="Skeena"/>
          <w:b w:val="0"/>
          <w:bCs w:val="0"/>
        </w:rPr>
        <w:t>Any discrepancies found on the application or between the current and past applications.</w:t>
      </w:r>
    </w:p>
    <w:p w14:paraId="41C5E0AE" w14:textId="77777777" w:rsidR="00F15C90" w:rsidRPr="00F15C90" w:rsidRDefault="00F15C90" w:rsidP="00F15C90">
      <w:pPr>
        <w:numPr>
          <w:ilvl w:val="1"/>
          <w:numId w:val="1"/>
        </w:numPr>
        <w:ind w:left="1080"/>
        <w:jc w:val="both"/>
        <w:rPr>
          <w:rFonts w:ascii="Skeena" w:hAnsi="Skeena"/>
          <w:b w:val="0"/>
          <w:bCs w:val="0"/>
          <w:u w:val="single"/>
        </w:rPr>
      </w:pPr>
      <w:r w:rsidRPr="00F15C90">
        <w:rPr>
          <w:rFonts w:ascii="Skeena" w:hAnsi="Skeena"/>
          <w:b w:val="0"/>
          <w:bCs w:val="0"/>
        </w:rPr>
        <w:t>Share information about the eligibility process.</w:t>
      </w:r>
    </w:p>
    <w:p w14:paraId="5F4937B2" w14:textId="77777777" w:rsidR="00F15C90" w:rsidRPr="00F15C90" w:rsidRDefault="00F15C90" w:rsidP="00F15C90">
      <w:pPr>
        <w:pStyle w:val="ManualHeading1"/>
        <w:ind w:left="2520" w:hanging="2520"/>
        <w:rPr>
          <w:rFonts w:ascii="Skeena" w:hAnsi="Skeena"/>
        </w:rPr>
      </w:pPr>
      <w:r w:rsidRPr="00F15C90">
        <w:br w:type="page"/>
      </w:r>
      <w:bookmarkStart w:id="6" w:name="_Toc369253951"/>
      <w:bookmarkStart w:id="7" w:name="_Toc144195550"/>
      <w:bookmarkStart w:id="8" w:name="_Toc144199639"/>
      <w:bookmarkStart w:id="9" w:name="_Toc144755386"/>
      <w:r w:rsidRPr="00F15C90">
        <w:rPr>
          <w:rFonts w:ascii="Skeena" w:hAnsi="Skeena"/>
        </w:rPr>
        <w:lastRenderedPageBreak/>
        <w:t>104 Appendix C</w:t>
      </w:r>
      <w:r w:rsidRPr="00F15C90">
        <w:rPr>
          <w:rFonts w:ascii="Skeena" w:hAnsi="Skeena"/>
        </w:rPr>
        <w:tab/>
      </w:r>
      <w:bookmarkEnd w:id="6"/>
      <w:r w:rsidRPr="00F15C90">
        <w:rPr>
          <w:rFonts w:ascii="Skeena" w:hAnsi="Skeena"/>
        </w:rPr>
        <w:t>Reserved for Future Use</w:t>
      </w:r>
      <w:bookmarkEnd w:id="7"/>
      <w:bookmarkEnd w:id="8"/>
      <w:bookmarkEnd w:id="9"/>
    </w:p>
    <w:p w14:paraId="16EA8241" w14:textId="77777777" w:rsidR="00F15C90" w:rsidRPr="00F15C90" w:rsidRDefault="00F15C90" w:rsidP="00F15C90">
      <w:pPr>
        <w:jc w:val="right"/>
        <w:rPr>
          <w:rFonts w:ascii="Skeena" w:hAnsi="Skeena"/>
          <w:b w:val="0"/>
          <w:sz w:val="16"/>
        </w:rPr>
      </w:pPr>
      <w:r w:rsidRPr="00F15C90">
        <w:rPr>
          <w:rFonts w:ascii="Skeena" w:hAnsi="Skeena"/>
          <w:b w:val="0"/>
          <w:sz w:val="16"/>
        </w:rPr>
        <w:t>(Rev. 08/01/19)</w:t>
      </w:r>
    </w:p>
    <w:p w14:paraId="3D93C23E"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10" w:name="_Toc144195551"/>
      <w:bookmarkStart w:id="11" w:name="_Toc144199640"/>
      <w:bookmarkStart w:id="12" w:name="_Toc144755387"/>
      <w:r w:rsidRPr="00F15C90">
        <w:rPr>
          <w:rFonts w:ascii="Skeena" w:hAnsi="Skeena"/>
        </w:rPr>
        <w:lastRenderedPageBreak/>
        <w:t>104 Appendix D</w:t>
      </w:r>
      <w:r w:rsidRPr="00F15C90">
        <w:rPr>
          <w:rFonts w:ascii="Skeena" w:hAnsi="Skeena"/>
        </w:rPr>
        <w:tab/>
        <w:t>Certificate of Creditable Coverage (COCC)</w:t>
      </w:r>
      <w:bookmarkEnd w:id="10"/>
      <w:bookmarkEnd w:id="11"/>
      <w:bookmarkEnd w:id="12"/>
    </w:p>
    <w:p w14:paraId="688F9B10" w14:textId="77777777" w:rsidR="00F15C90" w:rsidRPr="00F15C90" w:rsidRDefault="00F15C90" w:rsidP="00F15C90">
      <w:pPr>
        <w:jc w:val="right"/>
        <w:rPr>
          <w:rFonts w:ascii="Skeena" w:hAnsi="Skeena"/>
          <w:b w:val="0"/>
          <w:bCs w:val="0"/>
          <w:sz w:val="16"/>
          <w:szCs w:val="16"/>
        </w:rPr>
      </w:pPr>
      <w:r w:rsidRPr="00F15C90">
        <w:rPr>
          <w:rFonts w:ascii="Skeena" w:hAnsi="Skeena"/>
          <w:b w:val="0"/>
          <w:bCs w:val="0"/>
          <w:sz w:val="16"/>
          <w:szCs w:val="16"/>
        </w:rPr>
        <w:t>(Eff. 10/01/05)</w:t>
      </w:r>
    </w:p>
    <w:p w14:paraId="683CAD25" w14:textId="77777777" w:rsidR="00F15C90" w:rsidRPr="00F15C90" w:rsidRDefault="00F15C90" w:rsidP="00F15C90">
      <w:pPr>
        <w:jc w:val="both"/>
        <w:rPr>
          <w:rFonts w:ascii="Skeena" w:hAnsi="Skeena"/>
          <w:b w:val="0"/>
          <w:bCs w:val="0"/>
        </w:rPr>
      </w:pPr>
      <w:r w:rsidRPr="00F15C90">
        <w:rPr>
          <w:rFonts w:ascii="Skeena" w:hAnsi="Skeena"/>
          <w:b w:val="0"/>
          <w:bCs w:val="0"/>
        </w:rPr>
        <w:t>The Health Insurance Portability and Accountability Act (HIPAA) requires that group plans and health insurance issuers, including Medicaid, who offer group coverage furnish Certificates of Creditable Coverage when an individual ceases to be covered by the plan. The purpose of the Certificate of Creditable Coverage is to present evidence that the individual had prior creditable coverage that will reduce or eliminate pre-existing exclusions under subsequent health coverage. Health plans that impose pre-existing condition exclusions must reduce the length of an exclusion period by an individual's creditable coverage.</w:t>
      </w:r>
    </w:p>
    <w:p w14:paraId="7ACB59B3" w14:textId="77777777" w:rsidR="00F15C90" w:rsidRPr="00F15C90" w:rsidRDefault="00F15C90" w:rsidP="00F15C90">
      <w:pPr>
        <w:jc w:val="both"/>
        <w:rPr>
          <w:rFonts w:ascii="Skeena" w:hAnsi="Skeena"/>
          <w:b w:val="0"/>
          <w:bCs w:val="0"/>
        </w:rPr>
      </w:pPr>
    </w:p>
    <w:p w14:paraId="663D327E" w14:textId="77777777" w:rsidR="00F15C90" w:rsidRPr="00F15C90" w:rsidRDefault="00F15C90" w:rsidP="00F15C90">
      <w:pPr>
        <w:jc w:val="both"/>
        <w:rPr>
          <w:rFonts w:ascii="Skeena" w:hAnsi="Skeena"/>
          <w:b w:val="0"/>
          <w:bCs w:val="0"/>
        </w:rPr>
      </w:pPr>
      <w:r w:rsidRPr="00F15C90">
        <w:rPr>
          <w:rFonts w:ascii="Skeena" w:hAnsi="Skeena"/>
          <w:b w:val="0"/>
          <w:bCs w:val="0"/>
        </w:rPr>
        <w:t>The issuance of the certificates is automated when a beneficiary is terminated from Medicaid. Beneficiaries as well as former beneficiaries contacting the Eligibility Worker because of receipt of a COCC or who need to request a COCC, should be referred to the Medicaid Managed Care Enrollment Unit at 1-888-549-0820.</w:t>
      </w:r>
    </w:p>
    <w:p w14:paraId="54C6FF63" w14:textId="77777777" w:rsidR="00F15C90" w:rsidRPr="00F15C90" w:rsidRDefault="00F15C90" w:rsidP="00F15C90">
      <w:pPr>
        <w:jc w:val="both"/>
        <w:rPr>
          <w:rFonts w:ascii="Skeena" w:hAnsi="Skeena"/>
          <w:b w:val="0"/>
          <w:bCs w:val="0"/>
        </w:rPr>
      </w:pPr>
    </w:p>
    <w:p w14:paraId="71405D37"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4D450888"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13" w:name="_Toc144195552"/>
      <w:bookmarkStart w:id="14" w:name="_Toc144199641"/>
      <w:bookmarkStart w:id="15" w:name="_Toc144755388"/>
      <w:r w:rsidRPr="00F15C90">
        <w:rPr>
          <w:rFonts w:ascii="Skeena" w:hAnsi="Skeena"/>
        </w:rPr>
        <w:lastRenderedPageBreak/>
        <w:t>104 Appendix E</w:t>
      </w:r>
      <w:r w:rsidRPr="00F15C90">
        <w:rPr>
          <w:rFonts w:ascii="Skeena" w:hAnsi="Skeena"/>
        </w:rPr>
        <w:tab/>
      </w:r>
      <w:proofErr w:type="spellStart"/>
      <w:r w:rsidRPr="00F15C90">
        <w:rPr>
          <w:rFonts w:ascii="Skeena" w:hAnsi="Skeena"/>
        </w:rPr>
        <w:t>Welvista</w:t>
      </w:r>
      <w:proofErr w:type="spellEnd"/>
      <w:r w:rsidRPr="00F15C90">
        <w:rPr>
          <w:rFonts w:ascii="Skeena" w:hAnsi="Skeena"/>
        </w:rPr>
        <w:t xml:space="preserve"> of SC (formerly known as </w:t>
      </w:r>
      <w:proofErr w:type="spellStart"/>
      <w:r w:rsidRPr="00F15C90">
        <w:rPr>
          <w:rFonts w:ascii="Skeena" w:hAnsi="Skeena"/>
        </w:rPr>
        <w:t>CommuniCare</w:t>
      </w:r>
      <w:proofErr w:type="spellEnd"/>
      <w:r w:rsidRPr="00F15C90">
        <w:rPr>
          <w:rFonts w:ascii="Skeena" w:hAnsi="Skeena"/>
        </w:rPr>
        <w:t>)</w:t>
      </w:r>
      <w:bookmarkEnd w:id="13"/>
      <w:bookmarkEnd w:id="14"/>
      <w:bookmarkEnd w:id="15"/>
    </w:p>
    <w:p w14:paraId="6C65257E" w14:textId="77777777" w:rsidR="00F15C90" w:rsidRPr="00F15C90" w:rsidRDefault="00F15C90" w:rsidP="00F15C90">
      <w:pPr>
        <w:jc w:val="right"/>
        <w:rPr>
          <w:rFonts w:ascii="Skeena" w:hAnsi="Skeena"/>
          <w:b w:val="0"/>
          <w:bCs w:val="0"/>
          <w:sz w:val="16"/>
        </w:rPr>
      </w:pPr>
      <w:bookmarkStart w:id="16" w:name="_Toc376269674"/>
      <w:bookmarkStart w:id="17" w:name="_Toc376269903"/>
      <w:r w:rsidRPr="00F15C90">
        <w:rPr>
          <w:rFonts w:ascii="Skeena" w:hAnsi="Skeena"/>
          <w:b w:val="0"/>
          <w:bCs w:val="0"/>
          <w:sz w:val="16"/>
        </w:rPr>
        <w:t>(Rev. 02/01/21)</w:t>
      </w:r>
      <w:bookmarkEnd w:id="16"/>
      <w:bookmarkEnd w:id="17"/>
    </w:p>
    <w:p w14:paraId="7F5C35AD" w14:textId="77777777" w:rsidR="00F15C90" w:rsidRPr="00F15C90" w:rsidRDefault="00F15C90" w:rsidP="00F15C90">
      <w:pPr>
        <w:jc w:val="center"/>
        <w:rPr>
          <w:rFonts w:ascii="Skeena" w:hAnsi="Skeena"/>
        </w:rPr>
      </w:pPr>
    </w:p>
    <w:p w14:paraId="0F842510" w14:textId="77777777" w:rsidR="00F15C90" w:rsidRPr="00F15C90" w:rsidRDefault="00F15C90" w:rsidP="00F15C90">
      <w:pPr>
        <w:jc w:val="center"/>
        <w:rPr>
          <w:rFonts w:ascii="Skeena" w:hAnsi="Skeena"/>
        </w:rPr>
      </w:pPr>
      <w:r w:rsidRPr="00F15C90">
        <w:rPr>
          <w:rFonts w:ascii="Skeena" w:hAnsi="Skeena"/>
        </w:rPr>
        <w:t>Hope and Wellness for the Uninsured</w:t>
      </w:r>
    </w:p>
    <w:p w14:paraId="5B8E89FD" w14:textId="77777777" w:rsidR="00F15C90" w:rsidRPr="00F15C90" w:rsidRDefault="00F15C90" w:rsidP="00F15C90">
      <w:pPr>
        <w:jc w:val="center"/>
        <w:rPr>
          <w:rFonts w:ascii="Skeena" w:hAnsi="Skeena"/>
        </w:rPr>
      </w:pPr>
      <w:r w:rsidRPr="00F15C90">
        <w:rPr>
          <w:rFonts w:ascii="Skeena" w:hAnsi="Skeena"/>
        </w:rPr>
        <w:t>Call 1-800-763-0059 or 803-933-9183</w:t>
      </w:r>
    </w:p>
    <w:p w14:paraId="06508B13" w14:textId="77777777" w:rsidR="00F15C90" w:rsidRPr="00F15C90" w:rsidRDefault="00F15C90" w:rsidP="00F15C90">
      <w:pPr>
        <w:jc w:val="center"/>
        <w:rPr>
          <w:rFonts w:ascii="Skeena" w:hAnsi="Skeena"/>
          <w:b w:val="0"/>
          <w:bCs w:val="0"/>
        </w:rPr>
      </w:pPr>
      <w:hyperlink r:id="rId17" w:history="1">
        <w:r w:rsidRPr="00F15C90">
          <w:rPr>
            <w:rFonts w:ascii="Skeena" w:hAnsi="Skeena"/>
            <w:b w:val="0"/>
            <w:bCs w:val="0"/>
            <w:color w:val="0000FF"/>
            <w:u w:val="single"/>
          </w:rPr>
          <w:t>www.welvista.org</w:t>
        </w:r>
      </w:hyperlink>
    </w:p>
    <w:p w14:paraId="5AF41B69" w14:textId="77777777" w:rsidR="00F15C90" w:rsidRPr="00F15C90" w:rsidRDefault="00F15C90" w:rsidP="00F15C90">
      <w:pPr>
        <w:jc w:val="both"/>
        <w:rPr>
          <w:rFonts w:ascii="Skeena" w:hAnsi="Skeena"/>
          <w:b w:val="0"/>
          <w:bCs w:val="0"/>
        </w:rPr>
      </w:pPr>
    </w:p>
    <w:p w14:paraId="61CC7E3C" w14:textId="77777777" w:rsidR="00F15C90" w:rsidRPr="00F15C90" w:rsidRDefault="00F15C90" w:rsidP="00F15C90">
      <w:pPr>
        <w:jc w:val="both"/>
        <w:rPr>
          <w:rFonts w:ascii="Skeena" w:hAnsi="Skeena"/>
          <w:b w:val="0"/>
          <w:bCs w:val="0"/>
          <w:color w:val="000000"/>
        </w:rPr>
      </w:pPr>
      <w:proofErr w:type="spellStart"/>
      <w:r w:rsidRPr="00F15C90">
        <w:rPr>
          <w:rFonts w:ascii="Skeena" w:hAnsi="Skeena"/>
          <w:b w:val="0"/>
          <w:bCs w:val="0"/>
          <w:color w:val="000000"/>
        </w:rPr>
        <w:t>Welvista</w:t>
      </w:r>
      <w:proofErr w:type="spellEnd"/>
      <w:r w:rsidRPr="00F15C90">
        <w:rPr>
          <w:rFonts w:ascii="Skeena" w:hAnsi="Skeena"/>
          <w:b w:val="0"/>
          <w:bCs w:val="0"/>
          <w:color w:val="000000"/>
        </w:rPr>
        <w:t xml:space="preserve"> is a non-profit, mail order pharmacy that provides free prescription medication to uninsured South Carolinians who qualify. There is no fee to apply or cost for any medications. </w:t>
      </w:r>
      <w:proofErr w:type="spellStart"/>
      <w:r w:rsidRPr="00F15C90">
        <w:rPr>
          <w:rFonts w:ascii="Skeena" w:hAnsi="Skeena"/>
          <w:b w:val="0"/>
          <w:bCs w:val="0"/>
          <w:color w:val="000000"/>
        </w:rPr>
        <w:t>Welvista</w:t>
      </w:r>
      <w:proofErr w:type="spellEnd"/>
      <w:r w:rsidRPr="00F15C90">
        <w:rPr>
          <w:rFonts w:ascii="Skeena" w:hAnsi="Skeena"/>
          <w:b w:val="0"/>
          <w:bCs w:val="0"/>
          <w:color w:val="000000"/>
        </w:rPr>
        <w:t xml:space="preserve"> does not provide healthcare services.</w:t>
      </w:r>
    </w:p>
    <w:p w14:paraId="7D139DA2" w14:textId="77777777" w:rsidR="00F15C90" w:rsidRPr="00F15C90" w:rsidRDefault="00F15C90" w:rsidP="00F15C90">
      <w:pPr>
        <w:jc w:val="both"/>
        <w:rPr>
          <w:rFonts w:ascii="Skeena" w:hAnsi="Skeena"/>
          <w:b w:val="0"/>
          <w:bCs w:val="0"/>
        </w:rPr>
      </w:pPr>
    </w:p>
    <w:p w14:paraId="749347E2" w14:textId="77777777" w:rsidR="00F15C90" w:rsidRPr="00F15C90" w:rsidRDefault="00F15C90" w:rsidP="00F15C90">
      <w:pPr>
        <w:rPr>
          <w:rFonts w:ascii="Skeena" w:hAnsi="Skeena"/>
          <w:u w:val="single"/>
        </w:rPr>
      </w:pPr>
      <w:r w:rsidRPr="00F15C90">
        <w:rPr>
          <w:rFonts w:ascii="Skeena" w:hAnsi="Skeena"/>
          <w:u w:val="single"/>
        </w:rPr>
        <w:t>To Qualify:</w:t>
      </w:r>
    </w:p>
    <w:p w14:paraId="5139A901" w14:textId="77777777" w:rsidR="00F15C90" w:rsidRPr="00F15C90" w:rsidRDefault="00F15C90" w:rsidP="00EB4177">
      <w:pPr>
        <w:widowControl w:val="0"/>
        <w:numPr>
          <w:ilvl w:val="0"/>
          <w:numId w:val="33"/>
        </w:numPr>
        <w:spacing w:before="48"/>
        <w:ind w:left="720"/>
        <w:jc w:val="both"/>
        <w:rPr>
          <w:rFonts w:ascii="Skeena" w:hAnsi="Skeena"/>
          <w:b w:val="0"/>
          <w:bCs w:val="0"/>
        </w:rPr>
      </w:pPr>
      <w:r w:rsidRPr="00F15C90">
        <w:rPr>
          <w:rFonts w:ascii="Skeena" w:hAnsi="Skeena"/>
          <w:b w:val="0"/>
          <w:bCs w:val="0"/>
          <w:color w:val="161616"/>
        </w:rPr>
        <w:t xml:space="preserve">You must live in South </w:t>
      </w:r>
      <w:r w:rsidRPr="00F15C90">
        <w:rPr>
          <w:rFonts w:ascii="Skeena" w:hAnsi="Skeena"/>
          <w:b w:val="0"/>
          <w:bCs w:val="0"/>
          <w:color w:val="262626"/>
        </w:rPr>
        <w:t xml:space="preserve">Carolina and </w:t>
      </w:r>
      <w:r w:rsidRPr="00F15C90">
        <w:rPr>
          <w:rFonts w:ascii="Skeena" w:hAnsi="Skeena"/>
          <w:b w:val="0"/>
          <w:bCs w:val="0"/>
          <w:color w:val="161616"/>
        </w:rPr>
        <w:t>provide proof of where you live.</w:t>
      </w:r>
    </w:p>
    <w:p w14:paraId="2C15679A" w14:textId="77777777" w:rsidR="00F15C90" w:rsidRPr="00F15C90" w:rsidRDefault="00F15C90" w:rsidP="00EB4177">
      <w:pPr>
        <w:widowControl w:val="0"/>
        <w:numPr>
          <w:ilvl w:val="0"/>
          <w:numId w:val="33"/>
        </w:numPr>
        <w:spacing w:before="48"/>
        <w:ind w:left="720"/>
        <w:jc w:val="both"/>
        <w:rPr>
          <w:rFonts w:ascii="Skeena" w:hAnsi="Skeena"/>
          <w:b w:val="0"/>
          <w:bCs w:val="0"/>
        </w:rPr>
      </w:pPr>
      <w:r w:rsidRPr="00F15C90">
        <w:rPr>
          <w:rFonts w:ascii="Skeena" w:hAnsi="Skeena"/>
          <w:b w:val="0"/>
          <w:bCs w:val="0"/>
          <w:color w:val="161616"/>
        </w:rPr>
        <w:t>You must be a legal resident (in the United States legally per US Immigration Laws).</w:t>
      </w:r>
    </w:p>
    <w:p w14:paraId="4C34496C" w14:textId="77777777" w:rsidR="00F15C90" w:rsidRPr="00F15C90" w:rsidRDefault="00F15C90" w:rsidP="00EB4177">
      <w:pPr>
        <w:widowControl w:val="0"/>
        <w:numPr>
          <w:ilvl w:val="0"/>
          <w:numId w:val="33"/>
        </w:numPr>
        <w:spacing w:line="277" w:lineRule="auto"/>
        <w:ind w:left="720"/>
        <w:jc w:val="both"/>
        <w:rPr>
          <w:rFonts w:ascii="Skeena" w:hAnsi="Skeena"/>
          <w:b w:val="0"/>
          <w:bCs w:val="0"/>
          <w:i/>
        </w:rPr>
      </w:pPr>
      <w:r w:rsidRPr="00F15C90">
        <w:rPr>
          <w:rFonts w:ascii="Skeena" w:hAnsi="Skeena"/>
          <w:b w:val="0"/>
          <w:bCs w:val="0"/>
          <w:color w:val="161616"/>
        </w:rPr>
        <w:t xml:space="preserve">You </w:t>
      </w:r>
      <w:r w:rsidRPr="00F15C90">
        <w:rPr>
          <w:rFonts w:ascii="Skeena" w:hAnsi="Skeena"/>
          <w:bCs w:val="0"/>
          <w:color w:val="161616"/>
        </w:rPr>
        <w:t>cannot</w:t>
      </w:r>
      <w:r w:rsidRPr="00F15C90">
        <w:rPr>
          <w:rFonts w:ascii="Skeena" w:hAnsi="Skeena"/>
          <w:b w:val="0"/>
          <w:bCs w:val="0"/>
          <w:color w:val="161616"/>
        </w:rPr>
        <w:t xml:space="preserve"> have any form of medical health insurance</w:t>
      </w:r>
      <w:r w:rsidRPr="00F15C90">
        <w:rPr>
          <w:rFonts w:ascii="Skeena" w:hAnsi="Skeena"/>
          <w:b w:val="0"/>
          <w:bCs w:val="0"/>
          <w:color w:val="3A3A3A"/>
        </w:rPr>
        <w:t xml:space="preserve"> (</w:t>
      </w:r>
      <w:r w:rsidRPr="00F15C90">
        <w:rPr>
          <w:rFonts w:ascii="Skeena" w:hAnsi="Skeena"/>
          <w:b w:val="0"/>
          <w:bCs w:val="0"/>
          <w:i/>
          <w:color w:val="3A3A3A"/>
        </w:rPr>
        <w:t xml:space="preserve">private health insurance/Affordable Care Act, </w:t>
      </w:r>
      <w:r w:rsidRPr="00F15C90">
        <w:rPr>
          <w:rFonts w:ascii="Skeena" w:hAnsi="Skeena"/>
          <w:b w:val="0"/>
          <w:bCs w:val="0"/>
          <w:i/>
          <w:color w:val="161616"/>
        </w:rPr>
        <w:t xml:space="preserve">Medicaid (except for Medicaid Family Planning/SC Healthy Check Up program), Medicare, VA health </w:t>
      </w:r>
      <w:r w:rsidRPr="00F15C90">
        <w:rPr>
          <w:rFonts w:ascii="Skeena" w:hAnsi="Skeena"/>
          <w:b w:val="0"/>
          <w:bCs w:val="0"/>
          <w:i/>
          <w:color w:val="262626"/>
        </w:rPr>
        <w:t xml:space="preserve">benefits </w:t>
      </w:r>
      <w:r w:rsidRPr="00F15C90">
        <w:rPr>
          <w:rFonts w:ascii="Skeena" w:hAnsi="Skeena"/>
          <w:b w:val="0"/>
          <w:bCs w:val="0"/>
          <w:i/>
          <w:color w:val="161616"/>
        </w:rPr>
        <w:t>or other medical health insurance).</w:t>
      </w:r>
    </w:p>
    <w:p w14:paraId="0CF1A335" w14:textId="77777777" w:rsidR="00F15C90" w:rsidRPr="00F15C90" w:rsidRDefault="00F15C90" w:rsidP="00EB4177">
      <w:pPr>
        <w:widowControl w:val="0"/>
        <w:numPr>
          <w:ilvl w:val="0"/>
          <w:numId w:val="33"/>
        </w:numPr>
        <w:spacing w:line="277" w:lineRule="auto"/>
        <w:ind w:left="720"/>
        <w:jc w:val="both"/>
        <w:rPr>
          <w:rFonts w:ascii="Skeena" w:hAnsi="Skeena"/>
          <w:b w:val="0"/>
          <w:bCs w:val="0"/>
        </w:rPr>
      </w:pPr>
      <w:r w:rsidRPr="00F15C90">
        <w:rPr>
          <w:rFonts w:ascii="Skeena" w:hAnsi="Skeena"/>
          <w:b w:val="0"/>
          <w:bCs w:val="0"/>
          <w:color w:val="262626"/>
        </w:rPr>
        <w:t xml:space="preserve">You </w:t>
      </w:r>
      <w:r w:rsidRPr="00F15C90">
        <w:rPr>
          <w:rFonts w:ascii="Skeena" w:hAnsi="Skeena"/>
          <w:b w:val="0"/>
          <w:bCs w:val="0"/>
          <w:color w:val="161616"/>
        </w:rPr>
        <w:t xml:space="preserve">must provide proof of income for </w:t>
      </w:r>
      <w:r w:rsidRPr="00F15C90">
        <w:rPr>
          <w:rFonts w:ascii="Skeena" w:hAnsi="Skeena"/>
          <w:b w:val="0"/>
          <w:bCs w:val="0"/>
          <w:color w:val="262626"/>
        </w:rPr>
        <w:t xml:space="preserve">everyone </w:t>
      </w:r>
      <w:r w:rsidRPr="00F15C90">
        <w:rPr>
          <w:rFonts w:ascii="Skeena" w:hAnsi="Skeena"/>
          <w:b w:val="0"/>
          <w:bCs w:val="0"/>
          <w:color w:val="161616"/>
        </w:rPr>
        <w:t xml:space="preserve">in your home who </w:t>
      </w:r>
      <w:r w:rsidRPr="00F15C90">
        <w:rPr>
          <w:rFonts w:ascii="Skeena" w:hAnsi="Skeena"/>
          <w:b w:val="0"/>
          <w:bCs w:val="0"/>
          <w:color w:val="262626"/>
        </w:rPr>
        <w:t>has inc</w:t>
      </w:r>
      <w:r w:rsidRPr="00F15C90">
        <w:rPr>
          <w:rFonts w:ascii="Skeena" w:hAnsi="Skeena"/>
          <w:b w:val="0"/>
          <w:bCs w:val="0"/>
          <w:color w:val="161616"/>
        </w:rPr>
        <w:t>ome</w:t>
      </w:r>
      <w:r w:rsidRPr="00F15C90">
        <w:rPr>
          <w:rFonts w:ascii="Skeena" w:hAnsi="Skeena"/>
          <w:b w:val="0"/>
          <w:bCs w:val="0"/>
          <w:color w:val="3A3A3A"/>
        </w:rPr>
        <w:t xml:space="preserve"> (</w:t>
      </w:r>
      <w:r w:rsidRPr="00F15C90">
        <w:rPr>
          <w:rFonts w:ascii="Skeena" w:hAnsi="Skeena"/>
          <w:b w:val="0"/>
          <w:bCs w:val="0"/>
          <w:i/>
          <w:color w:val="262626"/>
        </w:rPr>
        <w:t xml:space="preserve">Paycheck Stubs, </w:t>
      </w:r>
      <w:r w:rsidRPr="00F15C90">
        <w:rPr>
          <w:rFonts w:ascii="Skeena" w:hAnsi="Skeena"/>
          <w:b w:val="0"/>
          <w:bCs w:val="0"/>
          <w:i/>
          <w:color w:val="3A3A3A"/>
        </w:rPr>
        <w:t xml:space="preserve">W-2 or 1099, </w:t>
      </w:r>
      <w:r w:rsidRPr="00F15C90">
        <w:rPr>
          <w:rFonts w:ascii="Skeena" w:hAnsi="Skeena"/>
          <w:b w:val="0"/>
          <w:bCs w:val="0"/>
          <w:i/>
          <w:color w:val="262626"/>
        </w:rPr>
        <w:t xml:space="preserve">Tax </w:t>
      </w:r>
      <w:r w:rsidRPr="00F15C90">
        <w:rPr>
          <w:rFonts w:ascii="Skeena" w:hAnsi="Skeena"/>
          <w:b w:val="0"/>
          <w:bCs w:val="0"/>
          <w:i/>
          <w:color w:val="3A3A3A"/>
        </w:rPr>
        <w:t>R</w:t>
      </w:r>
      <w:r w:rsidRPr="00F15C90">
        <w:rPr>
          <w:rFonts w:ascii="Skeena" w:hAnsi="Skeena"/>
          <w:b w:val="0"/>
          <w:bCs w:val="0"/>
          <w:i/>
          <w:color w:val="525254"/>
        </w:rPr>
        <w:t>e</w:t>
      </w:r>
      <w:r w:rsidRPr="00F15C90">
        <w:rPr>
          <w:rFonts w:ascii="Skeena" w:hAnsi="Skeena"/>
          <w:b w:val="0"/>
          <w:bCs w:val="0"/>
          <w:i/>
          <w:color w:val="161616"/>
        </w:rPr>
        <w:t xml:space="preserve">turn, </w:t>
      </w:r>
      <w:r w:rsidRPr="00F15C90">
        <w:rPr>
          <w:rFonts w:ascii="Skeena" w:hAnsi="Skeena"/>
          <w:b w:val="0"/>
          <w:bCs w:val="0"/>
          <w:i/>
          <w:color w:val="262626"/>
        </w:rPr>
        <w:t>Child</w:t>
      </w:r>
      <w:r w:rsidRPr="00F15C90">
        <w:rPr>
          <w:rFonts w:ascii="Skeena" w:hAnsi="Skeena"/>
          <w:b w:val="0"/>
          <w:bCs w:val="0"/>
          <w:i/>
        </w:rPr>
        <w:t xml:space="preserve"> </w:t>
      </w:r>
      <w:r w:rsidRPr="00F15C90">
        <w:rPr>
          <w:rFonts w:ascii="Skeena" w:hAnsi="Skeena"/>
          <w:b w:val="0"/>
          <w:bCs w:val="0"/>
          <w:i/>
          <w:color w:val="3A3A3A"/>
        </w:rPr>
        <w:t>Suppo</w:t>
      </w:r>
      <w:r w:rsidRPr="00F15C90">
        <w:rPr>
          <w:rFonts w:ascii="Skeena" w:hAnsi="Skeena"/>
          <w:b w:val="0"/>
          <w:bCs w:val="0"/>
          <w:i/>
          <w:color w:val="161616"/>
        </w:rPr>
        <w:t>r</w:t>
      </w:r>
      <w:r w:rsidRPr="00F15C90">
        <w:rPr>
          <w:rFonts w:ascii="Skeena" w:hAnsi="Skeena"/>
          <w:b w:val="0"/>
          <w:bCs w:val="0"/>
          <w:i/>
          <w:color w:val="3A3A3A"/>
        </w:rPr>
        <w:t>t, Alimony,</w:t>
      </w:r>
      <w:r w:rsidRPr="00F15C90">
        <w:rPr>
          <w:rFonts w:ascii="Skeena" w:hAnsi="Skeena"/>
          <w:b w:val="0"/>
          <w:bCs w:val="0"/>
          <w:i/>
          <w:color w:val="262626"/>
        </w:rPr>
        <w:t xml:space="preserve"> Pension, </w:t>
      </w:r>
      <w:r w:rsidRPr="00F15C90">
        <w:rPr>
          <w:rFonts w:ascii="Skeena" w:hAnsi="Skeena"/>
          <w:b w:val="0"/>
          <w:bCs w:val="0"/>
          <w:i/>
          <w:color w:val="3A3A3A"/>
        </w:rPr>
        <w:t>Socia</w:t>
      </w:r>
      <w:r w:rsidRPr="00F15C90">
        <w:rPr>
          <w:rFonts w:ascii="Skeena" w:hAnsi="Skeena"/>
          <w:b w:val="0"/>
          <w:bCs w:val="0"/>
          <w:i/>
          <w:color w:val="161616"/>
        </w:rPr>
        <w:t xml:space="preserve">l </w:t>
      </w:r>
      <w:r w:rsidRPr="00F15C90">
        <w:rPr>
          <w:rFonts w:ascii="Skeena" w:hAnsi="Skeena"/>
          <w:b w:val="0"/>
          <w:bCs w:val="0"/>
          <w:i/>
          <w:color w:val="3A3A3A"/>
        </w:rPr>
        <w:t xml:space="preserve">Security </w:t>
      </w:r>
      <w:r w:rsidRPr="00F15C90">
        <w:rPr>
          <w:rFonts w:ascii="Skeena" w:hAnsi="Skeena"/>
          <w:b w:val="0"/>
          <w:bCs w:val="0"/>
          <w:i/>
          <w:color w:val="262626"/>
        </w:rPr>
        <w:t>Documentation,</w:t>
      </w:r>
      <w:r w:rsidRPr="00F15C90">
        <w:rPr>
          <w:rFonts w:ascii="Skeena" w:hAnsi="Skeena"/>
          <w:b w:val="0"/>
          <w:bCs w:val="0"/>
          <w:i/>
          <w:color w:val="3A3A3A"/>
        </w:rPr>
        <w:t xml:space="preserve"> </w:t>
      </w:r>
      <w:r w:rsidRPr="00F15C90">
        <w:rPr>
          <w:rFonts w:ascii="Skeena" w:hAnsi="Skeena"/>
          <w:b w:val="0"/>
          <w:bCs w:val="0"/>
          <w:i/>
          <w:color w:val="161616"/>
        </w:rPr>
        <w:t>U</w:t>
      </w:r>
      <w:r w:rsidRPr="00F15C90">
        <w:rPr>
          <w:rFonts w:ascii="Skeena" w:hAnsi="Skeena"/>
          <w:b w:val="0"/>
          <w:bCs w:val="0"/>
          <w:i/>
          <w:color w:val="3A3A3A"/>
        </w:rPr>
        <w:t>nemploy</w:t>
      </w:r>
      <w:r w:rsidRPr="00F15C90">
        <w:rPr>
          <w:rFonts w:ascii="Skeena" w:hAnsi="Skeena"/>
          <w:b w:val="0"/>
          <w:bCs w:val="0"/>
          <w:i/>
          <w:color w:val="161616"/>
        </w:rPr>
        <w:t xml:space="preserve">ment, </w:t>
      </w:r>
      <w:r w:rsidRPr="00F15C90">
        <w:rPr>
          <w:rFonts w:ascii="Skeena" w:hAnsi="Skeena"/>
          <w:b w:val="0"/>
          <w:bCs w:val="0"/>
          <w:i/>
          <w:color w:val="262626"/>
        </w:rPr>
        <w:t>Workers’ Compensation)</w:t>
      </w:r>
      <w:r w:rsidRPr="00F15C90">
        <w:rPr>
          <w:rFonts w:ascii="Skeena" w:hAnsi="Skeena"/>
          <w:b w:val="0"/>
          <w:bCs w:val="0"/>
        </w:rPr>
        <w:t xml:space="preserve">. If no one in your home has income, contact </w:t>
      </w:r>
      <w:proofErr w:type="spellStart"/>
      <w:r w:rsidRPr="00F15C90">
        <w:rPr>
          <w:rFonts w:ascii="Skeena" w:hAnsi="Skeena"/>
          <w:b w:val="0"/>
          <w:bCs w:val="0"/>
        </w:rPr>
        <w:t>Welvista</w:t>
      </w:r>
      <w:proofErr w:type="spellEnd"/>
      <w:r w:rsidRPr="00F15C90">
        <w:rPr>
          <w:rFonts w:ascii="Skeena" w:hAnsi="Skeena"/>
          <w:b w:val="0"/>
          <w:bCs w:val="0"/>
        </w:rPr>
        <w:t>.</w:t>
      </w:r>
    </w:p>
    <w:p w14:paraId="2D0EDC1B" w14:textId="77777777" w:rsidR="00F15C90" w:rsidRPr="00F15C90" w:rsidRDefault="00F15C90" w:rsidP="00F15C90">
      <w:pPr>
        <w:spacing w:line="277" w:lineRule="auto"/>
        <w:ind w:left="720"/>
        <w:jc w:val="both"/>
        <w:rPr>
          <w:rFonts w:ascii="Skeena" w:hAnsi="Skeena"/>
          <w:b w:val="0"/>
          <w:bCs w:val="0"/>
          <w:color w:val="262626"/>
        </w:rPr>
      </w:pPr>
      <w:r w:rsidRPr="00F15C90">
        <w:rPr>
          <w:rFonts w:ascii="Skeena" w:hAnsi="Skeena"/>
          <w:b w:val="0"/>
          <w:bCs w:val="0"/>
          <w:color w:val="161616"/>
        </w:rPr>
        <w:t xml:space="preserve">The total </w:t>
      </w:r>
      <w:r w:rsidRPr="00F15C90">
        <w:rPr>
          <w:rFonts w:ascii="Skeena" w:hAnsi="Skeena"/>
          <w:b w:val="0"/>
          <w:bCs w:val="0"/>
          <w:color w:val="262626"/>
        </w:rPr>
        <w:t xml:space="preserve">gross income </w:t>
      </w:r>
      <w:r w:rsidRPr="00F15C90">
        <w:rPr>
          <w:rFonts w:ascii="Skeena" w:hAnsi="Skeena"/>
          <w:b w:val="0"/>
          <w:bCs w:val="0"/>
          <w:color w:val="161616"/>
        </w:rPr>
        <w:t>for everyone living in your home must be below 200</w:t>
      </w:r>
      <w:r w:rsidRPr="00F15C90">
        <w:rPr>
          <w:rFonts w:ascii="Skeena" w:hAnsi="Skeena"/>
          <w:b w:val="0"/>
          <w:bCs w:val="0"/>
          <w:color w:val="3A3A3A"/>
        </w:rPr>
        <w:t xml:space="preserve">% </w:t>
      </w:r>
      <w:r w:rsidRPr="00F15C90">
        <w:rPr>
          <w:rFonts w:ascii="Skeena" w:hAnsi="Skeena"/>
          <w:b w:val="0"/>
          <w:bCs w:val="0"/>
          <w:color w:val="161616"/>
        </w:rPr>
        <w:t xml:space="preserve">of </w:t>
      </w:r>
      <w:r w:rsidRPr="00F15C90">
        <w:rPr>
          <w:rFonts w:ascii="Skeena" w:hAnsi="Skeena"/>
          <w:b w:val="0"/>
          <w:bCs w:val="0"/>
          <w:color w:val="262626"/>
        </w:rPr>
        <w:t xml:space="preserve">the </w:t>
      </w:r>
      <w:r w:rsidRPr="00F15C90">
        <w:rPr>
          <w:rFonts w:ascii="Skeena" w:hAnsi="Skeena"/>
          <w:b w:val="0"/>
          <w:bCs w:val="0"/>
          <w:color w:val="161616"/>
        </w:rPr>
        <w:t>Federal Poverty Level for the hou</w:t>
      </w:r>
      <w:r w:rsidRPr="00F15C90">
        <w:rPr>
          <w:rFonts w:ascii="Skeena" w:hAnsi="Skeena"/>
          <w:b w:val="0"/>
          <w:bCs w:val="0"/>
          <w:color w:val="3A3A3A"/>
        </w:rPr>
        <w:t>se</w:t>
      </w:r>
      <w:r w:rsidRPr="00F15C90">
        <w:rPr>
          <w:rFonts w:ascii="Skeena" w:hAnsi="Skeena"/>
          <w:b w:val="0"/>
          <w:bCs w:val="0"/>
          <w:color w:val="161616"/>
        </w:rPr>
        <w:t xml:space="preserve">hold </w:t>
      </w:r>
      <w:r w:rsidRPr="00F15C90">
        <w:rPr>
          <w:rFonts w:ascii="Skeena" w:hAnsi="Skeena"/>
          <w:b w:val="0"/>
          <w:bCs w:val="0"/>
          <w:color w:val="262626"/>
        </w:rPr>
        <w:t>size.</w:t>
      </w:r>
    </w:p>
    <w:p w14:paraId="2E1EC5F6" w14:textId="77777777" w:rsidR="00F15C90" w:rsidRPr="00F15C90" w:rsidRDefault="00F15C90" w:rsidP="00EB4177">
      <w:pPr>
        <w:widowControl w:val="0"/>
        <w:numPr>
          <w:ilvl w:val="0"/>
          <w:numId w:val="33"/>
        </w:numPr>
        <w:ind w:left="720"/>
        <w:jc w:val="both"/>
        <w:rPr>
          <w:rFonts w:ascii="Skeena" w:hAnsi="Skeena"/>
        </w:rPr>
      </w:pPr>
      <w:r w:rsidRPr="00F15C90">
        <w:rPr>
          <w:rFonts w:ascii="Skeena" w:hAnsi="Skeena"/>
        </w:rPr>
        <w:t xml:space="preserve">Our current drug list is on our website. </w:t>
      </w:r>
      <w:proofErr w:type="spellStart"/>
      <w:r w:rsidRPr="00F15C90">
        <w:rPr>
          <w:rFonts w:ascii="Skeena" w:hAnsi="Skeena"/>
        </w:rPr>
        <w:t>Welvista</w:t>
      </w:r>
      <w:proofErr w:type="spellEnd"/>
      <w:r w:rsidRPr="00F15C90">
        <w:rPr>
          <w:rFonts w:ascii="Skeena" w:hAnsi="Skeena"/>
        </w:rPr>
        <w:t xml:space="preserve"> does not stock any controlled substance medications.</w:t>
      </w:r>
    </w:p>
    <w:p w14:paraId="6D9D3326" w14:textId="77777777" w:rsidR="00F15C90" w:rsidRPr="00F15C90" w:rsidRDefault="00F15C90" w:rsidP="00F15C90">
      <w:pPr>
        <w:jc w:val="center"/>
        <w:rPr>
          <w:rFonts w:ascii="Skeena" w:hAnsi="Skeena"/>
          <w:b w:val="0"/>
          <w:bCs w:val="0"/>
        </w:rPr>
      </w:pPr>
    </w:p>
    <w:p w14:paraId="42C02F44" w14:textId="77777777" w:rsidR="00F15C90" w:rsidRPr="00F15C90" w:rsidRDefault="00F15C90" w:rsidP="00F15C90">
      <w:pPr>
        <w:rPr>
          <w:rFonts w:ascii="Skeena" w:hAnsi="Skeena"/>
          <w:b w:val="0"/>
          <w:bCs w:val="0"/>
        </w:rPr>
      </w:pPr>
      <w:r w:rsidRPr="00F15C90">
        <w:rPr>
          <w:rFonts w:ascii="Skeena" w:hAnsi="Skeena"/>
          <w:b w:val="0"/>
          <w:bCs w:val="0"/>
        </w:rPr>
        <w:t xml:space="preserve">For more information, an application package, or a current drug list, call </w:t>
      </w:r>
      <w:proofErr w:type="spellStart"/>
      <w:r w:rsidRPr="00F15C90">
        <w:rPr>
          <w:rFonts w:ascii="Skeena" w:hAnsi="Skeena"/>
          <w:b w:val="0"/>
          <w:bCs w:val="0"/>
        </w:rPr>
        <w:t>Welvista</w:t>
      </w:r>
      <w:proofErr w:type="spellEnd"/>
      <w:r w:rsidRPr="00F15C90">
        <w:rPr>
          <w:rFonts w:ascii="Skeena" w:hAnsi="Skeena"/>
          <w:b w:val="0"/>
          <w:bCs w:val="0"/>
        </w:rPr>
        <w:t xml:space="preserve"> or visit our website, </w:t>
      </w:r>
      <w:hyperlink r:id="rId18" w:history="1">
        <w:r w:rsidRPr="00F15C90">
          <w:rPr>
            <w:rFonts w:ascii="Skeena" w:hAnsi="Skeena"/>
            <w:b w:val="0"/>
            <w:bCs w:val="0"/>
            <w:color w:val="0000FF"/>
            <w:u w:val="single"/>
          </w:rPr>
          <w:t>www.welvista.org</w:t>
        </w:r>
      </w:hyperlink>
      <w:r w:rsidRPr="00F15C90">
        <w:rPr>
          <w:rFonts w:ascii="Skeena" w:hAnsi="Skeena"/>
          <w:b w:val="0"/>
          <w:bCs w:val="0"/>
        </w:rPr>
        <w:t>.</w:t>
      </w:r>
    </w:p>
    <w:p w14:paraId="61E22449" w14:textId="77777777" w:rsidR="00F15C90" w:rsidRPr="00F15C90" w:rsidRDefault="00F15C90" w:rsidP="00F15C90">
      <w:pPr>
        <w:rPr>
          <w:rFonts w:ascii="Skeena" w:hAnsi="Skeena"/>
        </w:rPr>
      </w:pPr>
    </w:p>
    <w:p w14:paraId="3B96E387" w14:textId="77777777" w:rsidR="00F15C90" w:rsidRPr="00F15C90" w:rsidRDefault="00F15C90" w:rsidP="00F15C90">
      <w:pPr>
        <w:jc w:val="right"/>
        <w:rPr>
          <w:rFonts w:ascii="Skeena" w:hAnsi="Skeena"/>
        </w:rPr>
      </w:pPr>
      <w:hyperlink w:anchor="_top" w:history="1">
        <w:r w:rsidRPr="00F15C90">
          <w:rPr>
            <w:rFonts w:ascii="Skeena" w:hAnsi="Skeena"/>
            <w:b w:val="0"/>
            <w:bCs w:val="0"/>
            <w:color w:val="0000FF"/>
            <w:u w:val="single"/>
          </w:rPr>
          <w:t>Table of Contents</w:t>
        </w:r>
      </w:hyperlink>
    </w:p>
    <w:p w14:paraId="26A3982C" w14:textId="77777777" w:rsidR="00F15C90" w:rsidRPr="00F15C90" w:rsidRDefault="00F15C90" w:rsidP="00F15C90">
      <w:pPr>
        <w:keepNext/>
        <w:tabs>
          <w:tab w:val="right" w:pos="9360"/>
        </w:tabs>
        <w:autoSpaceDE w:val="0"/>
        <w:autoSpaceDN w:val="0"/>
        <w:adjustRightInd w:val="0"/>
        <w:ind w:left="2160" w:hanging="2160"/>
        <w:jc w:val="both"/>
        <w:outlineLvl w:val="0"/>
        <w:rPr>
          <w:rFonts w:ascii="Skeena" w:hAnsi="Skeena"/>
          <w:b w:val="0"/>
          <w:bCs w:val="0"/>
          <w:sz w:val="28"/>
        </w:rPr>
        <w:sectPr w:rsidR="00F15C90" w:rsidRPr="00F15C90" w:rsidSect="00C358FF">
          <w:headerReference w:type="default" r:id="rId19"/>
          <w:pgSz w:w="12240" w:h="15840" w:code="1"/>
          <w:pgMar w:top="1440" w:right="1440" w:bottom="1080" w:left="1440" w:header="720" w:footer="720" w:gutter="0"/>
          <w:cols w:space="720"/>
          <w:docGrid w:linePitch="360"/>
        </w:sectPr>
      </w:pPr>
    </w:p>
    <w:p w14:paraId="6D119990" w14:textId="77777777" w:rsidR="00F15C90" w:rsidRPr="00F15C90" w:rsidRDefault="00F15C90" w:rsidP="00F15C90">
      <w:pPr>
        <w:pStyle w:val="ManualHeading1"/>
        <w:ind w:left="2520" w:hanging="2520"/>
        <w:rPr>
          <w:rFonts w:ascii="Skeena" w:hAnsi="Skeena"/>
        </w:rPr>
      </w:pPr>
      <w:bookmarkStart w:id="18" w:name="_Toc144195553"/>
      <w:bookmarkStart w:id="19" w:name="_Toc144199642"/>
      <w:bookmarkStart w:id="20" w:name="_Toc144755389"/>
      <w:r w:rsidRPr="00F15C90">
        <w:rPr>
          <w:rFonts w:ascii="Skeena" w:hAnsi="Skeena"/>
        </w:rPr>
        <w:lastRenderedPageBreak/>
        <w:t>104 Appendix F</w:t>
      </w:r>
      <w:r w:rsidRPr="00F15C90">
        <w:rPr>
          <w:rFonts w:ascii="Skeena" w:hAnsi="Skeena"/>
        </w:rPr>
        <w:tab/>
        <w:t>Community Health Centers of SC</w:t>
      </w:r>
      <w:bookmarkEnd w:id="18"/>
      <w:bookmarkEnd w:id="19"/>
      <w:bookmarkEnd w:id="20"/>
    </w:p>
    <w:p w14:paraId="573D1163" w14:textId="77777777" w:rsidR="00F15C90" w:rsidRPr="00F15C90" w:rsidRDefault="00F15C90" w:rsidP="00F15C90">
      <w:pPr>
        <w:jc w:val="right"/>
        <w:rPr>
          <w:rFonts w:ascii="Skeena" w:hAnsi="Skeena"/>
          <w:sz w:val="16"/>
          <w:szCs w:val="16"/>
        </w:rPr>
      </w:pPr>
      <w:r w:rsidRPr="00F15C90">
        <w:rPr>
          <w:rFonts w:ascii="Skeena" w:hAnsi="Skeena"/>
          <w:b w:val="0"/>
          <w:bCs w:val="0"/>
          <w:sz w:val="16"/>
          <w:szCs w:val="16"/>
        </w:rPr>
        <w:t>(Eff. 01/01/14)</w:t>
      </w:r>
    </w:p>
    <w:p w14:paraId="5CD0E857" w14:textId="77777777" w:rsidR="00F15C90" w:rsidRPr="00F15C90" w:rsidRDefault="00F15C90" w:rsidP="00F15C90">
      <w:pPr>
        <w:jc w:val="center"/>
        <w:rPr>
          <w:rFonts w:ascii="Skeena" w:hAnsi="Skeena"/>
        </w:rPr>
      </w:pPr>
      <w:r w:rsidRPr="00F15C90">
        <w:rPr>
          <w:rFonts w:ascii="Skeena" w:hAnsi="Skeena"/>
        </w:rPr>
        <w:t>RURAL HEALTH CENTERS</w:t>
      </w:r>
    </w:p>
    <w:p w14:paraId="556E4897" w14:textId="77777777" w:rsidR="00F15C90" w:rsidRPr="00F15C90" w:rsidRDefault="00F15C90" w:rsidP="00F15C90">
      <w:pPr>
        <w:jc w:val="center"/>
        <w:rPr>
          <w:rFonts w:ascii="Skeena" w:hAnsi="Skeena"/>
        </w:rPr>
      </w:pPr>
      <w:r w:rsidRPr="00F15C90">
        <w:rPr>
          <w:rFonts w:ascii="Skeena" w:hAnsi="Skeena"/>
        </w:rPr>
        <w:t>CONTRACTED WITH SOUTH CAROLINA MEDICAI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7"/>
        <w:gridCol w:w="1558"/>
        <w:gridCol w:w="1560"/>
        <w:gridCol w:w="3115"/>
      </w:tblGrid>
      <w:tr w:rsidR="00F15C90" w:rsidRPr="00F15C90" w14:paraId="7474BAD9" w14:textId="77777777" w:rsidTr="00894D7D">
        <w:trPr>
          <w:cantSplit/>
        </w:trPr>
        <w:tc>
          <w:tcPr>
            <w:tcW w:w="5000" w:type="pct"/>
            <w:gridSpan w:val="4"/>
            <w:shd w:val="clear" w:color="auto" w:fill="D9D9D9"/>
          </w:tcPr>
          <w:p w14:paraId="02E3B3C8" w14:textId="77777777" w:rsidR="00F15C90" w:rsidRPr="00F15C90" w:rsidRDefault="00F15C90" w:rsidP="00F15C90">
            <w:pPr>
              <w:rPr>
                <w:rFonts w:ascii="Skeena" w:hAnsi="Skeena"/>
                <w:sz w:val="20"/>
              </w:rPr>
            </w:pPr>
            <w:r w:rsidRPr="00F15C90">
              <w:rPr>
                <w:rFonts w:ascii="Skeena" w:hAnsi="Skeena"/>
                <w:sz w:val="20"/>
              </w:rPr>
              <w:t xml:space="preserve">APPALACHIA I HEALTH DISTRICT </w:t>
            </w:r>
            <w:r w:rsidRPr="00F15C90">
              <w:rPr>
                <w:rFonts w:ascii="Skeena" w:hAnsi="Skeena"/>
                <w:i/>
                <w:iCs/>
                <w:sz w:val="20"/>
              </w:rPr>
              <w:t>(Anderson, Oconee)</w:t>
            </w:r>
          </w:p>
        </w:tc>
      </w:tr>
      <w:tr w:rsidR="00F15C90" w:rsidRPr="00F15C90" w14:paraId="7DA9BCC1" w14:textId="77777777" w:rsidTr="00894D7D">
        <w:trPr>
          <w:cantSplit/>
        </w:trPr>
        <w:tc>
          <w:tcPr>
            <w:tcW w:w="5000" w:type="pct"/>
            <w:gridSpan w:val="4"/>
            <w:tcBorders>
              <w:bottom w:val="single" w:sz="4" w:space="0" w:color="auto"/>
            </w:tcBorders>
          </w:tcPr>
          <w:p w14:paraId="3D3103B5" w14:textId="77777777" w:rsidR="00F15C90" w:rsidRPr="00F15C90" w:rsidRDefault="00F15C90" w:rsidP="00F15C90">
            <w:pPr>
              <w:keepNext/>
              <w:outlineLvl w:val="8"/>
              <w:rPr>
                <w:rFonts w:ascii="Skeena" w:hAnsi="Skeena"/>
                <w:sz w:val="20"/>
              </w:rPr>
            </w:pPr>
            <w:r w:rsidRPr="00F15C90">
              <w:rPr>
                <w:rFonts w:ascii="Skeena" w:hAnsi="Skeena"/>
                <w:sz w:val="20"/>
              </w:rPr>
              <w:t>Oconee County</w:t>
            </w:r>
          </w:p>
          <w:p w14:paraId="1C67FE50" w14:textId="77777777" w:rsidR="00F15C90" w:rsidRPr="00F15C90" w:rsidRDefault="00F15C90" w:rsidP="00F15C90">
            <w:pPr>
              <w:rPr>
                <w:rFonts w:ascii="Skeena" w:hAnsi="Skeena"/>
                <w:b w:val="0"/>
                <w:bCs w:val="0"/>
                <w:sz w:val="20"/>
              </w:rPr>
            </w:pPr>
            <w:r w:rsidRPr="00F15C90">
              <w:rPr>
                <w:rFonts w:ascii="Skeena" w:hAnsi="Skeena"/>
                <w:b w:val="0"/>
                <w:bCs w:val="0"/>
                <w:sz w:val="20"/>
              </w:rPr>
              <w:t>Michael Parrino, M.D.</w:t>
            </w:r>
          </w:p>
          <w:p w14:paraId="5C940872" w14:textId="77777777" w:rsidR="00F15C90" w:rsidRPr="00F15C90" w:rsidRDefault="00F15C90" w:rsidP="00F15C90">
            <w:pPr>
              <w:rPr>
                <w:rFonts w:ascii="Skeena" w:hAnsi="Skeena"/>
                <w:b w:val="0"/>
                <w:bCs w:val="0"/>
                <w:sz w:val="20"/>
              </w:rPr>
            </w:pPr>
            <w:r w:rsidRPr="00F15C90">
              <w:rPr>
                <w:rFonts w:ascii="Skeena" w:hAnsi="Skeena"/>
                <w:b w:val="0"/>
                <w:bCs w:val="0"/>
                <w:sz w:val="20"/>
              </w:rPr>
              <w:t>457-B North Park; Highway 123 Bypass</w:t>
            </w:r>
          </w:p>
          <w:p w14:paraId="3614DEE6" w14:textId="77777777" w:rsidR="00F15C90" w:rsidRPr="00F15C90" w:rsidRDefault="00F15C90" w:rsidP="00F15C90">
            <w:pPr>
              <w:rPr>
                <w:rFonts w:ascii="Skeena" w:hAnsi="Skeena"/>
                <w:b w:val="0"/>
                <w:bCs w:val="0"/>
                <w:sz w:val="20"/>
              </w:rPr>
            </w:pPr>
            <w:r w:rsidRPr="00F15C90">
              <w:rPr>
                <w:rFonts w:ascii="Skeena" w:hAnsi="Skeena"/>
                <w:b w:val="0"/>
                <w:bCs w:val="0"/>
                <w:sz w:val="20"/>
              </w:rPr>
              <w:t>Seneca, SC 29678</w:t>
            </w:r>
          </w:p>
          <w:p w14:paraId="59B7DD18" w14:textId="77777777" w:rsidR="00F15C90" w:rsidRPr="00F15C90" w:rsidRDefault="00F15C90" w:rsidP="00F15C90">
            <w:pPr>
              <w:rPr>
                <w:rFonts w:ascii="Skeena" w:hAnsi="Skeena"/>
                <w:b w:val="0"/>
                <w:bCs w:val="0"/>
                <w:sz w:val="20"/>
              </w:rPr>
            </w:pPr>
            <w:r w:rsidRPr="00F15C90">
              <w:rPr>
                <w:rFonts w:ascii="Skeena" w:hAnsi="Skeena"/>
                <w:b w:val="0"/>
                <w:bCs w:val="0"/>
                <w:sz w:val="20"/>
              </w:rPr>
              <w:t>(864) 888-4464</w:t>
            </w:r>
          </w:p>
        </w:tc>
      </w:tr>
      <w:tr w:rsidR="00F15C90" w:rsidRPr="00F15C90" w14:paraId="6EA9018D" w14:textId="77777777" w:rsidTr="00894D7D">
        <w:trPr>
          <w:cantSplit/>
        </w:trPr>
        <w:tc>
          <w:tcPr>
            <w:tcW w:w="5000" w:type="pct"/>
            <w:gridSpan w:val="4"/>
            <w:shd w:val="clear" w:color="auto" w:fill="D9D9D9"/>
          </w:tcPr>
          <w:p w14:paraId="73BB2C8D" w14:textId="77777777" w:rsidR="00F15C90" w:rsidRPr="00F15C90" w:rsidRDefault="00F15C90" w:rsidP="00F15C90">
            <w:pPr>
              <w:rPr>
                <w:rFonts w:ascii="Skeena" w:hAnsi="Skeena"/>
                <w:sz w:val="20"/>
              </w:rPr>
            </w:pPr>
            <w:r w:rsidRPr="00F15C90">
              <w:rPr>
                <w:rFonts w:ascii="Skeena" w:hAnsi="Skeena"/>
                <w:sz w:val="20"/>
              </w:rPr>
              <w:t xml:space="preserve">APPALACHIA II HEALTH DISTRICT </w:t>
            </w:r>
            <w:r w:rsidRPr="00F15C90">
              <w:rPr>
                <w:rFonts w:ascii="Skeena" w:hAnsi="Skeena"/>
                <w:i/>
                <w:iCs/>
                <w:sz w:val="20"/>
              </w:rPr>
              <w:t>(Greenville, Pickens)</w:t>
            </w:r>
          </w:p>
        </w:tc>
      </w:tr>
      <w:tr w:rsidR="00F15C90" w:rsidRPr="00F15C90" w14:paraId="6A5A2113" w14:textId="77777777" w:rsidTr="00894D7D">
        <w:trPr>
          <w:cantSplit/>
        </w:trPr>
        <w:tc>
          <w:tcPr>
            <w:tcW w:w="5000" w:type="pct"/>
            <w:gridSpan w:val="4"/>
            <w:shd w:val="clear" w:color="auto" w:fill="D9D9D9"/>
          </w:tcPr>
          <w:p w14:paraId="64AD6074" w14:textId="77777777" w:rsidR="00F15C90" w:rsidRPr="00F15C90" w:rsidRDefault="00F15C90" w:rsidP="00F15C90">
            <w:pPr>
              <w:rPr>
                <w:rFonts w:ascii="Skeena" w:hAnsi="Skeena"/>
                <w:sz w:val="20"/>
              </w:rPr>
            </w:pPr>
            <w:r w:rsidRPr="00F15C90">
              <w:rPr>
                <w:rFonts w:ascii="Skeena" w:hAnsi="Skeena"/>
                <w:sz w:val="20"/>
              </w:rPr>
              <w:t>APPALACHIA III HEALTH DISTRICT (</w:t>
            </w:r>
            <w:r w:rsidRPr="00F15C90">
              <w:rPr>
                <w:rFonts w:ascii="Skeena" w:hAnsi="Skeena"/>
                <w:i/>
                <w:iCs/>
                <w:sz w:val="20"/>
              </w:rPr>
              <w:t>Cherokee, Spartanburg, Union</w:t>
            </w:r>
            <w:r w:rsidRPr="00F15C90">
              <w:rPr>
                <w:rFonts w:ascii="Skeena" w:hAnsi="Skeena"/>
                <w:sz w:val="20"/>
              </w:rPr>
              <w:t>)</w:t>
            </w:r>
          </w:p>
        </w:tc>
      </w:tr>
      <w:tr w:rsidR="00F15C90" w:rsidRPr="00F15C90" w14:paraId="6F35F483" w14:textId="77777777" w:rsidTr="00894D7D">
        <w:trPr>
          <w:cantSplit/>
        </w:trPr>
        <w:tc>
          <w:tcPr>
            <w:tcW w:w="5000" w:type="pct"/>
            <w:gridSpan w:val="4"/>
            <w:shd w:val="clear" w:color="auto" w:fill="D9D9D9"/>
          </w:tcPr>
          <w:p w14:paraId="1EB3B510" w14:textId="77777777" w:rsidR="00F15C90" w:rsidRPr="00F15C90" w:rsidRDefault="00F15C90" w:rsidP="00F15C90">
            <w:pPr>
              <w:rPr>
                <w:rFonts w:ascii="Skeena" w:hAnsi="Skeena"/>
                <w:sz w:val="20"/>
              </w:rPr>
            </w:pPr>
            <w:r w:rsidRPr="00F15C90">
              <w:rPr>
                <w:rFonts w:ascii="Skeena" w:hAnsi="Skeena"/>
                <w:sz w:val="20"/>
              </w:rPr>
              <w:t>CATAWBA HEALTH DISTRICT (</w:t>
            </w:r>
            <w:r w:rsidRPr="00F15C90">
              <w:rPr>
                <w:rFonts w:ascii="Skeena" w:hAnsi="Skeena"/>
                <w:i/>
                <w:iCs/>
                <w:sz w:val="20"/>
              </w:rPr>
              <w:t>Chester, Lancaster, York</w:t>
            </w:r>
            <w:r w:rsidRPr="00F15C90">
              <w:rPr>
                <w:rFonts w:ascii="Skeena" w:hAnsi="Skeena"/>
                <w:sz w:val="20"/>
              </w:rPr>
              <w:t>)</w:t>
            </w:r>
          </w:p>
        </w:tc>
      </w:tr>
      <w:tr w:rsidR="00F15C90" w:rsidRPr="00F15C90" w14:paraId="73EB3356" w14:textId="77777777" w:rsidTr="00894D7D">
        <w:trPr>
          <w:cantSplit/>
        </w:trPr>
        <w:tc>
          <w:tcPr>
            <w:tcW w:w="2500" w:type="pct"/>
            <w:gridSpan w:val="2"/>
            <w:tcBorders>
              <w:bottom w:val="single" w:sz="4" w:space="0" w:color="auto"/>
            </w:tcBorders>
          </w:tcPr>
          <w:p w14:paraId="03F22D4B" w14:textId="77777777" w:rsidR="00F15C90" w:rsidRPr="00F15C90" w:rsidRDefault="00F15C90" w:rsidP="00F15C90">
            <w:pPr>
              <w:jc w:val="both"/>
              <w:rPr>
                <w:rFonts w:ascii="Skeena" w:hAnsi="Skeena"/>
                <w:sz w:val="20"/>
              </w:rPr>
            </w:pPr>
            <w:r w:rsidRPr="00F15C90">
              <w:rPr>
                <w:rFonts w:ascii="Skeena" w:hAnsi="Skeena"/>
                <w:sz w:val="20"/>
              </w:rPr>
              <w:t>Lancaster County</w:t>
            </w:r>
          </w:p>
          <w:p w14:paraId="7CC058B4" w14:textId="77777777" w:rsidR="00F15C90" w:rsidRPr="00F15C90" w:rsidRDefault="00F15C90" w:rsidP="00F15C90">
            <w:pPr>
              <w:rPr>
                <w:rFonts w:ascii="Skeena" w:hAnsi="Skeena"/>
                <w:b w:val="0"/>
                <w:bCs w:val="0"/>
                <w:sz w:val="20"/>
              </w:rPr>
            </w:pPr>
            <w:r w:rsidRPr="00F15C90">
              <w:rPr>
                <w:rFonts w:ascii="Skeena" w:hAnsi="Skeena"/>
                <w:b w:val="0"/>
                <w:bCs w:val="0"/>
                <w:sz w:val="20"/>
              </w:rPr>
              <w:t>Kershaw Family Medical Center</w:t>
            </w:r>
          </w:p>
          <w:p w14:paraId="7A17F603" w14:textId="77777777" w:rsidR="00F15C90" w:rsidRPr="00F15C90" w:rsidRDefault="00F15C90" w:rsidP="00F15C90">
            <w:pPr>
              <w:rPr>
                <w:rFonts w:ascii="Skeena" w:hAnsi="Skeena"/>
                <w:b w:val="0"/>
                <w:bCs w:val="0"/>
                <w:sz w:val="20"/>
              </w:rPr>
            </w:pPr>
            <w:r w:rsidRPr="00F15C90">
              <w:rPr>
                <w:rFonts w:ascii="Skeena" w:hAnsi="Skeena"/>
                <w:b w:val="0"/>
                <w:bCs w:val="0"/>
                <w:sz w:val="20"/>
              </w:rPr>
              <w:t>216 East Marion Street</w:t>
            </w:r>
          </w:p>
          <w:p w14:paraId="0445BE6A" w14:textId="77777777" w:rsidR="00F15C90" w:rsidRPr="00F15C90" w:rsidRDefault="00F15C90" w:rsidP="00F15C90">
            <w:pPr>
              <w:rPr>
                <w:rFonts w:ascii="Skeena" w:hAnsi="Skeena"/>
                <w:b w:val="0"/>
                <w:bCs w:val="0"/>
                <w:sz w:val="20"/>
              </w:rPr>
            </w:pPr>
            <w:r w:rsidRPr="00F15C90">
              <w:rPr>
                <w:rFonts w:ascii="Skeena" w:hAnsi="Skeena"/>
                <w:b w:val="0"/>
                <w:bCs w:val="0"/>
                <w:sz w:val="20"/>
              </w:rPr>
              <w:t>Kershaw, SC 29009</w:t>
            </w:r>
          </w:p>
          <w:p w14:paraId="02A69C96" w14:textId="77777777" w:rsidR="00F15C90" w:rsidRPr="00F15C90" w:rsidRDefault="00F15C90" w:rsidP="00F15C90">
            <w:pPr>
              <w:rPr>
                <w:rFonts w:ascii="Skeena" w:hAnsi="Skeena"/>
                <w:b w:val="0"/>
                <w:bCs w:val="0"/>
                <w:sz w:val="20"/>
              </w:rPr>
            </w:pPr>
            <w:r w:rsidRPr="00F15C90">
              <w:rPr>
                <w:rFonts w:ascii="Skeena" w:hAnsi="Skeena"/>
                <w:b w:val="0"/>
                <w:bCs w:val="0"/>
                <w:sz w:val="20"/>
              </w:rPr>
              <w:t>(803) 334-6551</w:t>
            </w:r>
          </w:p>
        </w:tc>
        <w:tc>
          <w:tcPr>
            <w:tcW w:w="2500" w:type="pct"/>
            <w:gridSpan w:val="2"/>
            <w:tcBorders>
              <w:bottom w:val="single" w:sz="4" w:space="0" w:color="auto"/>
            </w:tcBorders>
          </w:tcPr>
          <w:p w14:paraId="4CD1E32F" w14:textId="77777777" w:rsidR="00F15C90" w:rsidRPr="00F15C90" w:rsidRDefault="00F15C90" w:rsidP="00F15C90">
            <w:pPr>
              <w:rPr>
                <w:rFonts w:ascii="Skeena" w:hAnsi="Skeena"/>
                <w:b w:val="0"/>
                <w:bCs w:val="0"/>
                <w:sz w:val="20"/>
              </w:rPr>
            </w:pPr>
          </w:p>
          <w:p w14:paraId="2B0560DD" w14:textId="77777777" w:rsidR="00F15C90" w:rsidRPr="00F15C90" w:rsidRDefault="00F15C90" w:rsidP="00F15C90">
            <w:pPr>
              <w:rPr>
                <w:rFonts w:ascii="Skeena" w:hAnsi="Skeena"/>
                <w:b w:val="0"/>
                <w:bCs w:val="0"/>
                <w:sz w:val="20"/>
              </w:rPr>
            </w:pPr>
            <w:r w:rsidRPr="00F15C90">
              <w:rPr>
                <w:rFonts w:ascii="Skeena" w:hAnsi="Skeena"/>
                <w:b w:val="0"/>
                <w:bCs w:val="0"/>
                <w:sz w:val="20"/>
              </w:rPr>
              <w:t>Macky Family Practice</w:t>
            </w:r>
          </w:p>
          <w:p w14:paraId="0861C027" w14:textId="77777777" w:rsidR="00F15C90" w:rsidRPr="00F15C90" w:rsidRDefault="00F15C90" w:rsidP="00F15C90">
            <w:pPr>
              <w:rPr>
                <w:rFonts w:ascii="Skeena" w:hAnsi="Skeena"/>
                <w:b w:val="0"/>
                <w:bCs w:val="0"/>
                <w:sz w:val="20"/>
              </w:rPr>
            </w:pPr>
            <w:r w:rsidRPr="00F15C90">
              <w:rPr>
                <w:rFonts w:ascii="Skeena" w:hAnsi="Skeena"/>
                <w:b w:val="0"/>
                <w:bCs w:val="0"/>
                <w:sz w:val="20"/>
              </w:rPr>
              <w:t>1025 West Meeting Street, #2</w:t>
            </w:r>
          </w:p>
          <w:p w14:paraId="29153EAF" w14:textId="77777777" w:rsidR="00F15C90" w:rsidRPr="00F15C90" w:rsidRDefault="00F15C90" w:rsidP="00F15C90">
            <w:pPr>
              <w:rPr>
                <w:rFonts w:ascii="Skeena" w:hAnsi="Skeena"/>
                <w:b w:val="0"/>
                <w:bCs w:val="0"/>
                <w:sz w:val="20"/>
              </w:rPr>
            </w:pPr>
            <w:r w:rsidRPr="00F15C90">
              <w:rPr>
                <w:rFonts w:ascii="Skeena" w:hAnsi="Skeena"/>
                <w:b w:val="0"/>
                <w:bCs w:val="0"/>
                <w:sz w:val="20"/>
              </w:rPr>
              <w:t>Lancaster, SC 29720</w:t>
            </w:r>
          </w:p>
          <w:p w14:paraId="2F1280FD" w14:textId="77777777" w:rsidR="00F15C90" w:rsidRPr="00F15C90" w:rsidRDefault="00F15C90" w:rsidP="00F15C90">
            <w:pPr>
              <w:rPr>
                <w:rFonts w:ascii="Skeena" w:hAnsi="Skeena"/>
                <w:b w:val="0"/>
                <w:bCs w:val="0"/>
                <w:sz w:val="20"/>
              </w:rPr>
            </w:pPr>
            <w:r w:rsidRPr="00F15C90">
              <w:rPr>
                <w:rFonts w:ascii="Skeena" w:hAnsi="Skeena"/>
                <w:b w:val="0"/>
                <w:bCs w:val="0"/>
                <w:sz w:val="20"/>
              </w:rPr>
              <w:t>(803) 285-7414</w:t>
            </w:r>
          </w:p>
        </w:tc>
      </w:tr>
      <w:tr w:rsidR="00F15C90" w:rsidRPr="00F15C90" w14:paraId="0094E8A6" w14:textId="77777777" w:rsidTr="00894D7D">
        <w:trPr>
          <w:cantSplit/>
        </w:trPr>
        <w:tc>
          <w:tcPr>
            <w:tcW w:w="5000" w:type="pct"/>
            <w:gridSpan w:val="4"/>
            <w:shd w:val="clear" w:color="auto" w:fill="D9D9D9"/>
          </w:tcPr>
          <w:p w14:paraId="211D6ABF" w14:textId="77777777" w:rsidR="00F15C90" w:rsidRPr="00F15C90" w:rsidRDefault="00F15C90" w:rsidP="00F15C90">
            <w:pPr>
              <w:rPr>
                <w:rFonts w:ascii="Skeena" w:hAnsi="Skeena"/>
                <w:sz w:val="20"/>
              </w:rPr>
            </w:pPr>
            <w:r w:rsidRPr="00F15C90">
              <w:rPr>
                <w:rFonts w:ascii="Skeena" w:hAnsi="Skeena"/>
                <w:sz w:val="20"/>
              </w:rPr>
              <w:t>EDISTO SAVANNAH HEALTH DISTRICT (Aiken, Allendale, Bamberg, Barnwell, Calhoun, Orangeburg)</w:t>
            </w:r>
          </w:p>
        </w:tc>
      </w:tr>
      <w:tr w:rsidR="00F15C90" w:rsidRPr="00F15C90" w14:paraId="67E32CB6" w14:textId="77777777" w:rsidTr="00894D7D">
        <w:trPr>
          <w:cantSplit/>
        </w:trPr>
        <w:tc>
          <w:tcPr>
            <w:tcW w:w="2500" w:type="pct"/>
            <w:gridSpan w:val="2"/>
          </w:tcPr>
          <w:p w14:paraId="6BADD1D0" w14:textId="77777777" w:rsidR="00F15C90" w:rsidRPr="00F15C90" w:rsidRDefault="00F15C90" w:rsidP="00F15C90">
            <w:pPr>
              <w:rPr>
                <w:rFonts w:ascii="Skeena" w:hAnsi="Skeena"/>
                <w:sz w:val="20"/>
              </w:rPr>
            </w:pPr>
            <w:r w:rsidRPr="00F15C90">
              <w:rPr>
                <w:rFonts w:ascii="Skeena" w:hAnsi="Skeena"/>
                <w:sz w:val="20"/>
              </w:rPr>
              <w:t>Aiken County</w:t>
            </w:r>
          </w:p>
          <w:p w14:paraId="06570A89" w14:textId="77777777" w:rsidR="00F15C90" w:rsidRPr="00F15C90" w:rsidRDefault="00F15C90" w:rsidP="00F15C90">
            <w:pPr>
              <w:rPr>
                <w:rFonts w:ascii="Skeena" w:hAnsi="Skeena"/>
                <w:b w:val="0"/>
                <w:bCs w:val="0"/>
                <w:sz w:val="20"/>
              </w:rPr>
            </w:pPr>
            <w:r w:rsidRPr="00F15C90">
              <w:rPr>
                <w:rFonts w:ascii="Skeena" w:hAnsi="Skeena"/>
                <w:b w:val="0"/>
                <w:bCs w:val="0"/>
                <w:sz w:val="20"/>
              </w:rPr>
              <w:t>Wagener Medical Center</w:t>
            </w:r>
          </w:p>
          <w:p w14:paraId="543BCD0F" w14:textId="77777777" w:rsidR="00F15C90" w:rsidRPr="00F15C90" w:rsidRDefault="00F15C90" w:rsidP="00F15C90">
            <w:pPr>
              <w:rPr>
                <w:rFonts w:ascii="Skeena" w:hAnsi="Skeena"/>
                <w:b w:val="0"/>
                <w:bCs w:val="0"/>
                <w:sz w:val="20"/>
              </w:rPr>
            </w:pPr>
            <w:r w:rsidRPr="00F15C90">
              <w:rPr>
                <w:rFonts w:ascii="Skeena" w:hAnsi="Skeena"/>
                <w:b w:val="0"/>
                <w:bCs w:val="0"/>
                <w:sz w:val="20"/>
              </w:rPr>
              <w:t>120 Louie Street</w:t>
            </w:r>
          </w:p>
          <w:p w14:paraId="1536A77F" w14:textId="77777777" w:rsidR="00F15C90" w:rsidRPr="00F15C90" w:rsidRDefault="00F15C90" w:rsidP="00F15C90">
            <w:pPr>
              <w:rPr>
                <w:rFonts w:ascii="Skeena" w:hAnsi="Skeena"/>
                <w:b w:val="0"/>
                <w:bCs w:val="0"/>
                <w:sz w:val="20"/>
              </w:rPr>
            </w:pPr>
            <w:r w:rsidRPr="00F15C90">
              <w:rPr>
                <w:rFonts w:ascii="Skeena" w:hAnsi="Skeena"/>
                <w:b w:val="0"/>
                <w:bCs w:val="0"/>
                <w:sz w:val="20"/>
              </w:rPr>
              <w:t>Wagener, SC 29164</w:t>
            </w:r>
          </w:p>
          <w:p w14:paraId="6CC46DF4" w14:textId="77777777" w:rsidR="00F15C90" w:rsidRPr="00F15C90" w:rsidRDefault="00F15C90" w:rsidP="00F15C90">
            <w:pPr>
              <w:rPr>
                <w:rFonts w:ascii="Skeena" w:hAnsi="Skeena"/>
                <w:b w:val="0"/>
                <w:bCs w:val="0"/>
                <w:sz w:val="20"/>
              </w:rPr>
            </w:pPr>
            <w:r w:rsidRPr="00F15C90">
              <w:rPr>
                <w:rFonts w:ascii="Skeena" w:hAnsi="Skeena"/>
                <w:b w:val="0"/>
                <w:bCs w:val="0"/>
                <w:sz w:val="20"/>
              </w:rPr>
              <w:t>(803) 564-6497</w:t>
            </w:r>
          </w:p>
        </w:tc>
        <w:tc>
          <w:tcPr>
            <w:tcW w:w="2500" w:type="pct"/>
            <w:gridSpan w:val="2"/>
          </w:tcPr>
          <w:p w14:paraId="46BB1A08" w14:textId="77777777" w:rsidR="00F15C90" w:rsidRPr="00F15C90" w:rsidRDefault="00F15C90" w:rsidP="00F15C90">
            <w:pPr>
              <w:rPr>
                <w:rFonts w:ascii="Skeena" w:hAnsi="Skeena"/>
                <w:b w:val="0"/>
                <w:bCs w:val="0"/>
                <w:sz w:val="20"/>
              </w:rPr>
            </w:pPr>
          </w:p>
          <w:p w14:paraId="12E2906E" w14:textId="77777777" w:rsidR="00F15C90" w:rsidRPr="00F15C90" w:rsidRDefault="00F15C90" w:rsidP="00F15C90">
            <w:pPr>
              <w:rPr>
                <w:rFonts w:ascii="Skeena" w:hAnsi="Skeena"/>
                <w:b w:val="0"/>
                <w:bCs w:val="0"/>
                <w:sz w:val="20"/>
              </w:rPr>
            </w:pPr>
            <w:r w:rsidRPr="00F15C90">
              <w:rPr>
                <w:rFonts w:ascii="Skeena" w:hAnsi="Skeena"/>
                <w:b w:val="0"/>
                <w:bCs w:val="0"/>
                <w:sz w:val="20"/>
              </w:rPr>
              <w:t>Family Health Care</w:t>
            </w:r>
          </w:p>
          <w:p w14:paraId="18CB988A" w14:textId="77777777" w:rsidR="00F15C90" w:rsidRPr="00F15C90" w:rsidRDefault="00F15C90" w:rsidP="00F15C90">
            <w:pPr>
              <w:rPr>
                <w:rFonts w:ascii="Skeena" w:hAnsi="Skeena"/>
                <w:b w:val="0"/>
                <w:bCs w:val="0"/>
                <w:sz w:val="20"/>
              </w:rPr>
            </w:pPr>
            <w:r w:rsidRPr="00F15C90">
              <w:rPr>
                <w:rFonts w:ascii="Skeena" w:hAnsi="Skeena"/>
                <w:b w:val="0"/>
                <w:bCs w:val="0"/>
                <w:sz w:val="20"/>
              </w:rPr>
              <w:t>120 Darlington Street</w:t>
            </w:r>
          </w:p>
          <w:p w14:paraId="55A7B209" w14:textId="77777777" w:rsidR="00F15C90" w:rsidRPr="00F15C90" w:rsidRDefault="00F15C90" w:rsidP="00F15C90">
            <w:pPr>
              <w:rPr>
                <w:rFonts w:ascii="Skeena" w:hAnsi="Skeena"/>
                <w:b w:val="0"/>
                <w:bCs w:val="0"/>
                <w:sz w:val="20"/>
              </w:rPr>
            </w:pPr>
            <w:r w:rsidRPr="00F15C90">
              <w:rPr>
                <w:rFonts w:ascii="Skeena" w:hAnsi="Skeena"/>
                <w:b w:val="0"/>
                <w:bCs w:val="0"/>
                <w:sz w:val="20"/>
              </w:rPr>
              <w:t>Aiken, SC 29803</w:t>
            </w:r>
          </w:p>
          <w:p w14:paraId="1D65DD30" w14:textId="77777777" w:rsidR="00F15C90" w:rsidRPr="00F15C90" w:rsidRDefault="00F15C90" w:rsidP="00F15C90">
            <w:pPr>
              <w:rPr>
                <w:rFonts w:ascii="Skeena" w:hAnsi="Skeena"/>
                <w:b w:val="0"/>
                <w:bCs w:val="0"/>
                <w:sz w:val="20"/>
              </w:rPr>
            </w:pPr>
            <w:r w:rsidRPr="00F15C90">
              <w:rPr>
                <w:rFonts w:ascii="Skeena" w:hAnsi="Skeena"/>
                <w:b w:val="0"/>
                <w:bCs w:val="0"/>
                <w:sz w:val="20"/>
              </w:rPr>
              <w:t>(803) 641-1404</w:t>
            </w:r>
          </w:p>
        </w:tc>
      </w:tr>
      <w:tr w:rsidR="00F15C90" w:rsidRPr="00F15C90" w14:paraId="07998180" w14:textId="77777777" w:rsidTr="00894D7D">
        <w:trPr>
          <w:cantSplit/>
        </w:trPr>
        <w:tc>
          <w:tcPr>
            <w:tcW w:w="5000" w:type="pct"/>
            <w:gridSpan w:val="4"/>
          </w:tcPr>
          <w:p w14:paraId="11373DC1" w14:textId="77777777" w:rsidR="00F15C90" w:rsidRPr="00F15C90" w:rsidRDefault="00F15C90" w:rsidP="00F15C90">
            <w:pPr>
              <w:rPr>
                <w:rFonts w:ascii="Skeena" w:hAnsi="Skeena"/>
                <w:sz w:val="20"/>
              </w:rPr>
            </w:pPr>
            <w:r w:rsidRPr="00F15C90">
              <w:rPr>
                <w:rFonts w:ascii="Skeena" w:hAnsi="Skeena"/>
                <w:sz w:val="20"/>
              </w:rPr>
              <w:t>Allendale County</w:t>
            </w:r>
          </w:p>
          <w:p w14:paraId="0F48BD5A" w14:textId="77777777" w:rsidR="00F15C90" w:rsidRPr="00F15C90" w:rsidRDefault="00F15C90" w:rsidP="00F15C90">
            <w:pPr>
              <w:rPr>
                <w:rFonts w:ascii="Skeena" w:hAnsi="Skeena"/>
                <w:b w:val="0"/>
                <w:bCs w:val="0"/>
                <w:sz w:val="20"/>
              </w:rPr>
            </w:pPr>
            <w:r w:rsidRPr="00F15C90">
              <w:rPr>
                <w:rFonts w:ascii="Skeena" w:hAnsi="Skeena"/>
                <w:b w:val="0"/>
                <w:bCs w:val="0"/>
                <w:sz w:val="20"/>
              </w:rPr>
              <w:t>Laffitte &amp; Warren Medical Center</w:t>
            </w:r>
          </w:p>
          <w:p w14:paraId="7494EDEC" w14:textId="77777777" w:rsidR="00F15C90" w:rsidRPr="00F15C90" w:rsidRDefault="00F15C90" w:rsidP="00F15C90">
            <w:pPr>
              <w:rPr>
                <w:rFonts w:ascii="Skeena" w:hAnsi="Skeena"/>
                <w:b w:val="0"/>
                <w:bCs w:val="0"/>
                <w:sz w:val="20"/>
              </w:rPr>
            </w:pPr>
            <w:r w:rsidRPr="00F15C90">
              <w:rPr>
                <w:rFonts w:ascii="Skeena" w:hAnsi="Skeena"/>
                <w:b w:val="0"/>
                <w:bCs w:val="0"/>
                <w:sz w:val="20"/>
              </w:rPr>
              <w:t>623 North Memorial Avenue</w:t>
            </w:r>
          </w:p>
          <w:p w14:paraId="10787AD6" w14:textId="77777777" w:rsidR="00F15C90" w:rsidRPr="00F15C90" w:rsidRDefault="00F15C90" w:rsidP="00F15C90">
            <w:pPr>
              <w:rPr>
                <w:rFonts w:ascii="Skeena" w:hAnsi="Skeena"/>
                <w:b w:val="0"/>
                <w:bCs w:val="0"/>
                <w:sz w:val="20"/>
              </w:rPr>
            </w:pPr>
            <w:r w:rsidRPr="00F15C90">
              <w:rPr>
                <w:rFonts w:ascii="Skeena" w:hAnsi="Skeena"/>
                <w:b w:val="0"/>
                <w:bCs w:val="0"/>
                <w:sz w:val="20"/>
              </w:rPr>
              <w:t>Allendale, SC  29810</w:t>
            </w:r>
          </w:p>
          <w:p w14:paraId="790D2035" w14:textId="77777777" w:rsidR="00F15C90" w:rsidRPr="00F15C90" w:rsidRDefault="00F15C90" w:rsidP="00F15C90">
            <w:pPr>
              <w:rPr>
                <w:rFonts w:ascii="Skeena" w:hAnsi="Skeena"/>
                <w:b w:val="0"/>
                <w:bCs w:val="0"/>
                <w:sz w:val="20"/>
              </w:rPr>
            </w:pPr>
            <w:r w:rsidRPr="00F15C90">
              <w:rPr>
                <w:rFonts w:ascii="Skeena" w:hAnsi="Skeena"/>
                <w:b w:val="0"/>
                <w:bCs w:val="0"/>
                <w:sz w:val="20"/>
              </w:rPr>
              <w:t>(803) 584-2128</w:t>
            </w:r>
          </w:p>
        </w:tc>
      </w:tr>
      <w:tr w:rsidR="00F15C90" w:rsidRPr="00F15C90" w14:paraId="5C4A9DA0" w14:textId="77777777" w:rsidTr="00894D7D">
        <w:trPr>
          <w:cantSplit/>
        </w:trPr>
        <w:tc>
          <w:tcPr>
            <w:tcW w:w="1667" w:type="pct"/>
          </w:tcPr>
          <w:p w14:paraId="2709C2E0" w14:textId="77777777" w:rsidR="00F15C90" w:rsidRPr="00F15C90" w:rsidRDefault="00F15C90" w:rsidP="00F15C90">
            <w:pPr>
              <w:rPr>
                <w:rFonts w:ascii="Skeena" w:hAnsi="Skeena"/>
                <w:sz w:val="20"/>
              </w:rPr>
            </w:pPr>
            <w:r w:rsidRPr="00F15C90">
              <w:rPr>
                <w:rFonts w:ascii="Skeena" w:hAnsi="Skeena"/>
                <w:sz w:val="20"/>
              </w:rPr>
              <w:t>Bamberg County</w:t>
            </w:r>
          </w:p>
          <w:p w14:paraId="3C85C7C5" w14:textId="77777777" w:rsidR="00F15C90" w:rsidRPr="00F15C90" w:rsidRDefault="00F15C90" w:rsidP="00F15C90">
            <w:pPr>
              <w:rPr>
                <w:rFonts w:ascii="Skeena" w:hAnsi="Skeena"/>
                <w:b w:val="0"/>
                <w:bCs w:val="0"/>
                <w:sz w:val="20"/>
              </w:rPr>
            </w:pPr>
            <w:r w:rsidRPr="00F15C90">
              <w:rPr>
                <w:rFonts w:ascii="Skeena" w:hAnsi="Skeena"/>
                <w:b w:val="0"/>
                <w:bCs w:val="0"/>
                <w:sz w:val="20"/>
              </w:rPr>
              <w:t>R. Dale Padgett, M.D.</w:t>
            </w:r>
          </w:p>
          <w:p w14:paraId="734D9379" w14:textId="77777777" w:rsidR="00F15C90" w:rsidRPr="00F15C90" w:rsidRDefault="00F15C90" w:rsidP="00F15C90">
            <w:pPr>
              <w:rPr>
                <w:rFonts w:ascii="Skeena" w:hAnsi="Skeena"/>
                <w:b w:val="0"/>
                <w:bCs w:val="0"/>
                <w:sz w:val="20"/>
              </w:rPr>
            </w:pPr>
            <w:r w:rsidRPr="00F15C90">
              <w:rPr>
                <w:rFonts w:ascii="Skeena" w:hAnsi="Skeena"/>
                <w:b w:val="0"/>
                <w:bCs w:val="0"/>
                <w:sz w:val="20"/>
              </w:rPr>
              <w:t>526 North Street</w:t>
            </w:r>
          </w:p>
          <w:p w14:paraId="021F9108" w14:textId="77777777" w:rsidR="00F15C90" w:rsidRPr="00F15C90" w:rsidRDefault="00F15C90" w:rsidP="00F15C90">
            <w:pPr>
              <w:rPr>
                <w:rFonts w:ascii="Skeena" w:hAnsi="Skeena"/>
                <w:b w:val="0"/>
                <w:bCs w:val="0"/>
                <w:sz w:val="20"/>
              </w:rPr>
            </w:pPr>
            <w:r w:rsidRPr="00F15C90">
              <w:rPr>
                <w:rFonts w:ascii="Skeena" w:hAnsi="Skeena"/>
                <w:b w:val="0"/>
                <w:bCs w:val="0"/>
                <w:sz w:val="20"/>
              </w:rPr>
              <w:t>Bamberg, SC 29003-0524</w:t>
            </w:r>
          </w:p>
          <w:p w14:paraId="100B8DFE"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 (803) 245-2433</w:t>
            </w:r>
          </w:p>
        </w:tc>
        <w:tc>
          <w:tcPr>
            <w:tcW w:w="1667" w:type="pct"/>
            <w:gridSpan w:val="2"/>
          </w:tcPr>
          <w:p w14:paraId="2652F197" w14:textId="77777777" w:rsidR="00F15C90" w:rsidRPr="00F15C90" w:rsidRDefault="00F15C90" w:rsidP="00F15C90">
            <w:pPr>
              <w:rPr>
                <w:rFonts w:ascii="Skeena" w:hAnsi="Skeena"/>
                <w:b w:val="0"/>
                <w:bCs w:val="0"/>
                <w:sz w:val="20"/>
              </w:rPr>
            </w:pPr>
          </w:p>
          <w:p w14:paraId="570AEDB1" w14:textId="77777777" w:rsidR="00F15C90" w:rsidRPr="00F15C90" w:rsidRDefault="00F15C90" w:rsidP="00F15C90">
            <w:pPr>
              <w:rPr>
                <w:rFonts w:ascii="Skeena" w:hAnsi="Skeena"/>
                <w:b w:val="0"/>
                <w:bCs w:val="0"/>
                <w:sz w:val="20"/>
              </w:rPr>
            </w:pPr>
            <w:r w:rsidRPr="00F15C90">
              <w:rPr>
                <w:rFonts w:ascii="Skeena" w:hAnsi="Skeena"/>
                <w:b w:val="0"/>
                <w:bCs w:val="0"/>
                <w:sz w:val="20"/>
              </w:rPr>
              <w:t>F. Marion Dwight, M.D., PA</w:t>
            </w:r>
          </w:p>
          <w:p w14:paraId="594D9636" w14:textId="77777777" w:rsidR="00F15C90" w:rsidRPr="00F15C90" w:rsidRDefault="00F15C90" w:rsidP="00F15C90">
            <w:pPr>
              <w:rPr>
                <w:rFonts w:ascii="Skeena" w:hAnsi="Skeena"/>
                <w:b w:val="0"/>
                <w:bCs w:val="0"/>
                <w:sz w:val="20"/>
              </w:rPr>
            </w:pPr>
            <w:r w:rsidRPr="00F15C90">
              <w:rPr>
                <w:rFonts w:ascii="Skeena" w:hAnsi="Skeena"/>
                <w:b w:val="0"/>
                <w:bCs w:val="0"/>
                <w:sz w:val="20"/>
              </w:rPr>
              <w:t>450 North Street</w:t>
            </w:r>
          </w:p>
          <w:p w14:paraId="10887993" w14:textId="77777777" w:rsidR="00F15C90" w:rsidRPr="00F15C90" w:rsidRDefault="00F15C90" w:rsidP="00F15C90">
            <w:pPr>
              <w:rPr>
                <w:rFonts w:ascii="Skeena" w:hAnsi="Skeena"/>
                <w:b w:val="0"/>
                <w:bCs w:val="0"/>
                <w:sz w:val="20"/>
              </w:rPr>
            </w:pPr>
            <w:r w:rsidRPr="00F15C90">
              <w:rPr>
                <w:rFonts w:ascii="Skeena" w:hAnsi="Skeena"/>
                <w:b w:val="0"/>
                <w:bCs w:val="0"/>
                <w:sz w:val="20"/>
              </w:rPr>
              <w:t>Bamberg, SC 29003-0120</w:t>
            </w:r>
          </w:p>
          <w:p w14:paraId="5EACBBB7" w14:textId="77777777" w:rsidR="00F15C90" w:rsidRPr="00F15C90" w:rsidRDefault="00F15C90" w:rsidP="00F15C90">
            <w:pPr>
              <w:rPr>
                <w:rFonts w:ascii="Skeena" w:hAnsi="Skeena"/>
                <w:b w:val="0"/>
                <w:bCs w:val="0"/>
                <w:sz w:val="20"/>
              </w:rPr>
            </w:pPr>
            <w:r w:rsidRPr="00F15C90">
              <w:rPr>
                <w:rFonts w:ascii="Skeena" w:hAnsi="Skeena"/>
                <w:b w:val="0"/>
                <w:bCs w:val="0"/>
                <w:sz w:val="20"/>
              </w:rPr>
              <w:t>(803) 245-5168</w:t>
            </w:r>
          </w:p>
        </w:tc>
        <w:tc>
          <w:tcPr>
            <w:tcW w:w="1666" w:type="pct"/>
          </w:tcPr>
          <w:p w14:paraId="23AA47FB" w14:textId="77777777" w:rsidR="00F15C90" w:rsidRPr="00F15C90" w:rsidRDefault="00F15C90" w:rsidP="00F15C90">
            <w:pPr>
              <w:rPr>
                <w:rFonts w:ascii="Skeena" w:hAnsi="Skeena"/>
                <w:b w:val="0"/>
                <w:bCs w:val="0"/>
                <w:sz w:val="20"/>
              </w:rPr>
            </w:pPr>
          </w:p>
          <w:p w14:paraId="56981C42" w14:textId="77777777" w:rsidR="00F15C90" w:rsidRPr="00F15C90" w:rsidRDefault="00F15C90" w:rsidP="00F15C90">
            <w:pPr>
              <w:rPr>
                <w:rFonts w:ascii="Skeena" w:hAnsi="Skeena"/>
                <w:b w:val="0"/>
                <w:bCs w:val="0"/>
                <w:sz w:val="20"/>
              </w:rPr>
            </w:pPr>
            <w:r w:rsidRPr="00F15C90">
              <w:rPr>
                <w:rFonts w:ascii="Skeena" w:hAnsi="Skeena"/>
                <w:b w:val="0"/>
                <w:bCs w:val="0"/>
                <w:sz w:val="20"/>
              </w:rPr>
              <w:t>Michael C. Watson RHC</w:t>
            </w:r>
          </w:p>
          <w:p w14:paraId="2480F309" w14:textId="77777777" w:rsidR="00F15C90" w:rsidRPr="00F15C90" w:rsidRDefault="00F15C90" w:rsidP="00F15C90">
            <w:pPr>
              <w:rPr>
                <w:rFonts w:ascii="Skeena" w:hAnsi="Skeena"/>
                <w:b w:val="0"/>
                <w:bCs w:val="0"/>
                <w:sz w:val="20"/>
              </w:rPr>
            </w:pPr>
            <w:r w:rsidRPr="00F15C90">
              <w:rPr>
                <w:rFonts w:ascii="Skeena" w:hAnsi="Skeena"/>
                <w:b w:val="0"/>
                <w:bCs w:val="0"/>
                <w:sz w:val="20"/>
              </w:rPr>
              <w:t>498 North Street</w:t>
            </w:r>
          </w:p>
          <w:p w14:paraId="01F858B2" w14:textId="77777777" w:rsidR="00F15C90" w:rsidRPr="00F15C90" w:rsidRDefault="00F15C90" w:rsidP="00F15C90">
            <w:pPr>
              <w:rPr>
                <w:rFonts w:ascii="Skeena" w:hAnsi="Skeena"/>
                <w:b w:val="0"/>
                <w:bCs w:val="0"/>
                <w:sz w:val="20"/>
              </w:rPr>
            </w:pPr>
            <w:r w:rsidRPr="00F15C90">
              <w:rPr>
                <w:rFonts w:ascii="Skeena" w:hAnsi="Skeena"/>
                <w:b w:val="0"/>
                <w:bCs w:val="0"/>
                <w:sz w:val="20"/>
              </w:rPr>
              <w:t>Bamberg, SC 29003-0528</w:t>
            </w:r>
            <w:r w:rsidRPr="00F15C90">
              <w:rPr>
                <w:rFonts w:ascii="Skeena" w:hAnsi="Skeena"/>
                <w:b w:val="0"/>
                <w:bCs w:val="0"/>
                <w:sz w:val="20"/>
              </w:rPr>
              <w:tab/>
            </w:r>
          </w:p>
          <w:p w14:paraId="2F6F4F86" w14:textId="77777777" w:rsidR="00F15C90" w:rsidRPr="00F15C90" w:rsidRDefault="00F15C90" w:rsidP="00F15C90">
            <w:pPr>
              <w:rPr>
                <w:rFonts w:ascii="Skeena" w:hAnsi="Skeena"/>
                <w:b w:val="0"/>
                <w:bCs w:val="0"/>
                <w:sz w:val="20"/>
              </w:rPr>
            </w:pPr>
            <w:r w:rsidRPr="00F15C90">
              <w:rPr>
                <w:rFonts w:ascii="Skeena" w:hAnsi="Skeena"/>
                <w:b w:val="0"/>
                <w:bCs w:val="0"/>
                <w:sz w:val="20"/>
              </w:rPr>
              <w:t>(803) 245-5144</w:t>
            </w:r>
          </w:p>
        </w:tc>
      </w:tr>
      <w:tr w:rsidR="00F15C90" w:rsidRPr="00F15C90" w14:paraId="28D5ABA6" w14:textId="77777777" w:rsidTr="00894D7D">
        <w:trPr>
          <w:cantSplit/>
        </w:trPr>
        <w:tc>
          <w:tcPr>
            <w:tcW w:w="1667" w:type="pct"/>
          </w:tcPr>
          <w:p w14:paraId="358DDAB8" w14:textId="77777777" w:rsidR="00F15C90" w:rsidRPr="00F15C90" w:rsidRDefault="00F15C90" w:rsidP="00F15C90">
            <w:pPr>
              <w:rPr>
                <w:rFonts w:ascii="Skeena" w:hAnsi="Skeena"/>
                <w:sz w:val="20"/>
              </w:rPr>
            </w:pPr>
            <w:r w:rsidRPr="00F15C90">
              <w:rPr>
                <w:rFonts w:ascii="Skeena" w:hAnsi="Skeena"/>
                <w:sz w:val="20"/>
              </w:rPr>
              <w:t>Barnwell County</w:t>
            </w:r>
          </w:p>
          <w:p w14:paraId="1E0C8549" w14:textId="77777777" w:rsidR="00F15C90" w:rsidRPr="00F15C90" w:rsidRDefault="00F15C90" w:rsidP="00F15C90">
            <w:pPr>
              <w:rPr>
                <w:rFonts w:ascii="Skeena" w:hAnsi="Skeena"/>
                <w:b w:val="0"/>
                <w:bCs w:val="0"/>
                <w:sz w:val="20"/>
              </w:rPr>
            </w:pPr>
            <w:r w:rsidRPr="00F15C90">
              <w:rPr>
                <w:rFonts w:ascii="Skeena" w:hAnsi="Skeena"/>
                <w:b w:val="0"/>
                <w:bCs w:val="0"/>
                <w:sz w:val="20"/>
              </w:rPr>
              <w:t>Blackville Medical Center</w:t>
            </w:r>
          </w:p>
          <w:p w14:paraId="6161FD16" w14:textId="77777777" w:rsidR="00F15C90" w:rsidRPr="00F15C90" w:rsidRDefault="00F15C90" w:rsidP="00F15C90">
            <w:pPr>
              <w:rPr>
                <w:rFonts w:ascii="Skeena" w:hAnsi="Skeena"/>
                <w:b w:val="0"/>
                <w:bCs w:val="0"/>
                <w:sz w:val="20"/>
              </w:rPr>
            </w:pPr>
            <w:r w:rsidRPr="00F15C90">
              <w:rPr>
                <w:rFonts w:ascii="Skeena" w:hAnsi="Skeena"/>
                <w:b w:val="0"/>
                <w:bCs w:val="0"/>
                <w:sz w:val="20"/>
              </w:rPr>
              <w:t>218 Main Street</w:t>
            </w:r>
          </w:p>
          <w:p w14:paraId="07371E58" w14:textId="77777777" w:rsidR="00F15C90" w:rsidRPr="00F15C90" w:rsidRDefault="00F15C90" w:rsidP="00F15C90">
            <w:pPr>
              <w:rPr>
                <w:rFonts w:ascii="Skeena" w:hAnsi="Skeena"/>
                <w:b w:val="0"/>
                <w:bCs w:val="0"/>
                <w:sz w:val="20"/>
              </w:rPr>
            </w:pPr>
            <w:r w:rsidRPr="00F15C90">
              <w:rPr>
                <w:rFonts w:ascii="Skeena" w:hAnsi="Skeena"/>
                <w:b w:val="0"/>
                <w:bCs w:val="0"/>
                <w:sz w:val="20"/>
              </w:rPr>
              <w:t>Blackville, SC 29817</w:t>
            </w:r>
          </w:p>
          <w:p w14:paraId="6893D847" w14:textId="77777777" w:rsidR="00F15C90" w:rsidRPr="00F15C90" w:rsidRDefault="00F15C90" w:rsidP="00F15C90">
            <w:pPr>
              <w:rPr>
                <w:rFonts w:ascii="Skeena" w:hAnsi="Skeena"/>
                <w:b w:val="0"/>
                <w:bCs w:val="0"/>
                <w:sz w:val="20"/>
              </w:rPr>
            </w:pPr>
            <w:r w:rsidRPr="00F15C90">
              <w:rPr>
                <w:rFonts w:ascii="Skeena" w:hAnsi="Skeena"/>
                <w:b w:val="0"/>
                <w:bCs w:val="0"/>
                <w:sz w:val="20"/>
              </w:rPr>
              <w:t>(803) 284-0020</w:t>
            </w:r>
          </w:p>
        </w:tc>
        <w:tc>
          <w:tcPr>
            <w:tcW w:w="1667" w:type="pct"/>
            <w:gridSpan w:val="2"/>
          </w:tcPr>
          <w:p w14:paraId="0ADD127C" w14:textId="77777777" w:rsidR="00F15C90" w:rsidRPr="00F15C90" w:rsidRDefault="00F15C90" w:rsidP="00F15C90">
            <w:pPr>
              <w:rPr>
                <w:rFonts w:ascii="Skeena" w:hAnsi="Skeena"/>
                <w:b w:val="0"/>
                <w:bCs w:val="0"/>
                <w:sz w:val="20"/>
              </w:rPr>
            </w:pPr>
          </w:p>
          <w:p w14:paraId="5E1AC7BB" w14:textId="77777777" w:rsidR="00F15C90" w:rsidRPr="00F15C90" w:rsidRDefault="00F15C90" w:rsidP="00F15C90">
            <w:pPr>
              <w:rPr>
                <w:rFonts w:ascii="Skeena" w:hAnsi="Skeena"/>
                <w:b w:val="0"/>
                <w:bCs w:val="0"/>
                <w:sz w:val="20"/>
              </w:rPr>
            </w:pPr>
            <w:r w:rsidRPr="00F15C90">
              <w:rPr>
                <w:rFonts w:ascii="Skeena" w:hAnsi="Skeena"/>
                <w:b w:val="0"/>
                <w:bCs w:val="0"/>
                <w:sz w:val="20"/>
              </w:rPr>
              <w:t>Williston Medical Center</w:t>
            </w:r>
          </w:p>
          <w:p w14:paraId="446D42F9" w14:textId="77777777" w:rsidR="00F15C90" w:rsidRPr="00F15C90" w:rsidRDefault="00F15C90" w:rsidP="00F15C90">
            <w:pPr>
              <w:rPr>
                <w:rFonts w:ascii="Skeena" w:hAnsi="Skeena"/>
                <w:b w:val="0"/>
                <w:bCs w:val="0"/>
                <w:sz w:val="20"/>
              </w:rPr>
            </w:pPr>
          </w:p>
          <w:p w14:paraId="2EAF35D5" w14:textId="77777777" w:rsidR="00F15C90" w:rsidRPr="00F15C90" w:rsidRDefault="00F15C90" w:rsidP="00F15C90">
            <w:pPr>
              <w:rPr>
                <w:rFonts w:ascii="Skeena" w:hAnsi="Skeena"/>
                <w:b w:val="0"/>
                <w:bCs w:val="0"/>
                <w:sz w:val="20"/>
              </w:rPr>
            </w:pPr>
            <w:r w:rsidRPr="00F15C90">
              <w:rPr>
                <w:rFonts w:ascii="Skeena" w:hAnsi="Skeena"/>
                <w:b w:val="0"/>
                <w:bCs w:val="0"/>
                <w:sz w:val="20"/>
              </w:rPr>
              <w:t>Williston, SC 29853</w:t>
            </w:r>
          </w:p>
          <w:p w14:paraId="12B0EB06" w14:textId="77777777" w:rsidR="00F15C90" w:rsidRPr="00F15C90" w:rsidRDefault="00F15C90" w:rsidP="00F15C90">
            <w:pPr>
              <w:rPr>
                <w:rFonts w:ascii="Skeena" w:hAnsi="Skeena"/>
                <w:b w:val="0"/>
                <w:bCs w:val="0"/>
                <w:sz w:val="20"/>
              </w:rPr>
            </w:pPr>
            <w:r w:rsidRPr="00F15C90">
              <w:rPr>
                <w:rFonts w:ascii="Skeena" w:hAnsi="Skeena"/>
                <w:b w:val="0"/>
                <w:bCs w:val="0"/>
                <w:sz w:val="20"/>
              </w:rPr>
              <w:t>(803) 266-5740</w:t>
            </w:r>
          </w:p>
        </w:tc>
        <w:tc>
          <w:tcPr>
            <w:tcW w:w="1666" w:type="pct"/>
          </w:tcPr>
          <w:p w14:paraId="2834F2F6" w14:textId="77777777" w:rsidR="00F15C90" w:rsidRPr="00F15C90" w:rsidRDefault="00F15C90" w:rsidP="00F15C90">
            <w:pPr>
              <w:rPr>
                <w:rFonts w:ascii="Skeena" w:hAnsi="Skeena"/>
                <w:b w:val="0"/>
                <w:bCs w:val="0"/>
                <w:sz w:val="20"/>
              </w:rPr>
            </w:pPr>
          </w:p>
          <w:p w14:paraId="1259A089" w14:textId="77777777" w:rsidR="00F15C90" w:rsidRPr="00F15C90" w:rsidRDefault="00F15C90" w:rsidP="00F15C90">
            <w:pPr>
              <w:rPr>
                <w:rFonts w:ascii="Skeena" w:hAnsi="Skeena"/>
                <w:b w:val="0"/>
                <w:bCs w:val="0"/>
                <w:sz w:val="20"/>
              </w:rPr>
            </w:pPr>
            <w:r w:rsidRPr="00F15C90">
              <w:rPr>
                <w:rFonts w:ascii="Skeena" w:hAnsi="Skeena"/>
                <w:b w:val="0"/>
                <w:bCs w:val="0"/>
                <w:sz w:val="20"/>
              </w:rPr>
              <w:t>Barnwell Family Medicine</w:t>
            </w:r>
          </w:p>
          <w:p w14:paraId="13706118" w14:textId="77777777" w:rsidR="00F15C90" w:rsidRPr="00F15C90" w:rsidRDefault="00F15C90" w:rsidP="00F15C90">
            <w:pPr>
              <w:rPr>
                <w:rFonts w:ascii="Skeena" w:hAnsi="Skeena"/>
                <w:b w:val="0"/>
                <w:bCs w:val="0"/>
                <w:sz w:val="20"/>
              </w:rPr>
            </w:pPr>
            <w:r w:rsidRPr="00F15C90">
              <w:rPr>
                <w:rFonts w:ascii="Skeena" w:hAnsi="Skeena"/>
                <w:b w:val="0"/>
                <w:bCs w:val="0"/>
                <w:sz w:val="20"/>
              </w:rPr>
              <w:t>86 Wren Street</w:t>
            </w:r>
          </w:p>
          <w:p w14:paraId="59498778" w14:textId="77777777" w:rsidR="00F15C90" w:rsidRPr="00F15C90" w:rsidRDefault="00F15C90" w:rsidP="00F15C90">
            <w:pPr>
              <w:rPr>
                <w:rFonts w:ascii="Skeena" w:hAnsi="Skeena"/>
                <w:b w:val="0"/>
                <w:bCs w:val="0"/>
                <w:sz w:val="20"/>
              </w:rPr>
            </w:pPr>
            <w:r w:rsidRPr="00F15C90">
              <w:rPr>
                <w:rFonts w:ascii="Skeena" w:hAnsi="Skeena"/>
                <w:b w:val="0"/>
                <w:bCs w:val="0"/>
                <w:sz w:val="20"/>
              </w:rPr>
              <w:t>Barnwell, SC 29812</w:t>
            </w:r>
          </w:p>
          <w:p w14:paraId="74DEF7CF" w14:textId="77777777" w:rsidR="00F15C90" w:rsidRPr="00F15C90" w:rsidRDefault="00F15C90" w:rsidP="00F15C90">
            <w:pPr>
              <w:rPr>
                <w:rFonts w:ascii="Skeena" w:hAnsi="Skeena"/>
                <w:b w:val="0"/>
                <w:bCs w:val="0"/>
                <w:sz w:val="20"/>
              </w:rPr>
            </w:pPr>
            <w:r w:rsidRPr="00F15C90">
              <w:rPr>
                <w:rFonts w:ascii="Skeena" w:hAnsi="Skeena"/>
                <w:b w:val="0"/>
                <w:bCs w:val="0"/>
                <w:sz w:val="20"/>
              </w:rPr>
              <w:t>(803) 259-5752</w:t>
            </w:r>
          </w:p>
        </w:tc>
      </w:tr>
      <w:tr w:rsidR="00F15C90" w:rsidRPr="00F15C90" w14:paraId="30288739" w14:textId="77777777" w:rsidTr="00894D7D">
        <w:trPr>
          <w:cantSplit/>
        </w:trPr>
        <w:tc>
          <w:tcPr>
            <w:tcW w:w="5000" w:type="pct"/>
            <w:gridSpan w:val="4"/>
          </w:tcPr>
          <w:p w14:paraId="2826C511" w14:textId="77777777" w:rsidR="00F15C90" w:rsidRPr="00F15C90" w:rsidRDefault="00F15C90" w:rsidP="00F15C90">
            <w:pPr>
              <w:rPr>
                <w:rFonts w:ascii="Skeena" w:hAnsi="Skeena"/>
                <w:sz w:val="20"/>
              </w:rPr>
            </w:pPr>
            <w:r w:rsidRPr="00F15C90">
              <w:rPr>
                <w:rFonts w:ascii="Skeena" w:hAnsi="Skeena"/>
                <w:sz w:val="20"/>
              </w:rPr>
              <w:t>Calhoun County</w:t>
            </w:r>
          </w:p>
          <w:p w14:paraId="7262D4C5" w14:textId="77777777" w:rsidR="00F15C90" w:rsidRPr="00F15C90" w:rsidRDefault="00F15C90" w:rsidP="00F15C90">
            <w:pPr>
              <w:rPr>
                <w:rFonts w:ascii="Skeena" w:hAnsi="Skeena"/>
                <w:b w:val="0"/>
                <w:bCs w:val="0"/>
                <w:sz w:val="20"/>
              </w:rPr>
            </w:pPr>
            <w:r w:rsidRPr="00F15C90">
              <w:rPr>
                <w:rFonts w:ascii="Skeena" w:hAnsi="Skeena"/>
                <w:b w:val="0"/>
                <w:bCs w:val="0"/>
                <w:sz w:val="20"/>
              </w:rPr>
              <w:t>St. Matthews Family Practice</w:t>
            </w:r>
          </w:p>
          <w:p w14:paraId="5489813A" w14:textId="77777777" w:rsidR="00F15C90" w:rsidRPr="00F15C90" w:rsidRDefault="00F15C90" w:rsidP="00F15C90">
            <w:pPr>
              <w:rPr>
                <w:rFonts w:ascii="Skeena" w:hAnsi="Skeena"/>
                <w:b w:val="0"/>
                <w:bCs w:val="0"/>
                <w:sz w:val="20"/>
              </w:rPr>
            </w:pPr>
            <w:r w:rsidRPr="00F15C90">
              <w:rPr>
                <w:rFonts w:ascii="Skeena" w:hAnsi="Skeena"/>
                <w:b w:val="0"/>
                <w:bCs w:val="0"/>
                <w:sz w:val="20"/>
              </w:rPr>
              <w:t>725 S. Harry C. Raysor Drive South</w:t>
            </w:r>
          </w:p>
          <w:p w14:paraId="3A2F6B0F" w14:textId="77777777" w:rsidR="00F15C90" w:rsidRPr="00F15C90" w:rsidRDefault="00F15C90" w:rsidP="00F15C90">
            <w:pPr>
              <w:rPr>
                <w:rFonts w:ascii="Skeena" w:hAnsi="Skeena"/>
                <w:b w:val="0"/>
                <w:bCs w:val="0"/>
                <w:sz w:val="20"/>
              </w:rPr>
            </w:pPr>
            <w:r w:rsidRPr="00F15C90">
              <w:rPr>
                <w:rFonts w:ascii="Skeena" w:hAnsi="Skeena"/>
                <w:b w:val="0"/>
                <w:bCs w:val="0"/>
                <w:sz w:val="20"/>
              </w:rPr>
              <w:t>St. Matthews, SC 29135</w:t>
            </w:r>
            <w:r w:rsidRPr="00F15C90">
              <w:rPr>
                <w:rFonts w:ascii="Skeena" w:hAnsi="Skeena"/>
                <w:b w:val="0"/>
                <w:bCs w:val="0"/>
                <w:sz w:val="20"/>
              </w:rPr>
              <w:tab/>
            </w:r>
          </w:p>
          <w:p w14:paraId="482AE1E2" w14:textId="77777777" w:rsidR="00F15C90" w:rsidRPr="00F15C90" w:rsidRDefault="00F15C90" w:rsidP="00F15C90">
            <w:pPr>
              <w:rPr>
                <w:rFonts w:ascii="Skeena" w:hAnsi="Skeena"/>
                <w:b w:val="0"/>
                <w:bCs w:val="0"/>
                <w:sz w:val="20"/>
              </w:rPr>
            </w:pPr>
            <w:r w:rsidRPr="00F15C90">
              <w:rPr>
                <w:rFonts w:ascii="Skeena" w:hAnsi="Skeena"/>
                <w:b w:val="0"/>
                <w:bCs w:val="0"/>
                <w:sz w:val="20"/>
              </w:rPr>
              <w:t>(803) 874-3902</w:t>
            </w:r>
          </w:p>
        </w:tc>
      </w:tr>
      <w:tr w:rsidR="00F15C90" w:rsidRPr="00F15C90" w14:paraId="20710106" w14:textId="77777777" w:rsidTr="00894D7D">
        <w:trPr>
          <w:cantSplit/>
        </w:trPr>
        <w:tc>
          <w:tcPr>
            <w:tcW w:w="1667" w:type="pct"/>
          </w:tcPr>
          <w:p w14:paraId="1DD873AB" w14:textId="77777777" w:rsidR="00F15C90" w:rsidRPr="00F15C90" w:rsidRDefault="00F15C90" w:rsidP="00F15C90">
            <w:pPr>
              <w:rPr>
                <w:rFonts w:ascii="Skeena" w:hAnsi="Skeena"/>
                <w:sz w:val="20"/>
              </w:rPr>
            </w:pPr>
            <w:r w:rsidRPr="00F15C90">
              <w:rPr>
                <w:rFonts w:ascii="Skeena" w:hAnsi="Skeena"/>
                <w:sz w:val="20"/>
              </w:rPr>
              <w:t xml:space="preserve">Orangeburg County </w:t>
            </w:r>
          </w:p>
          <w:p w14:paraId="13DA386C" w14:textId="77777777" w:rsidR="00F15C90" w:rsidRPr="00F15C90" w:rsidRDefault="00F15C90" w:rsidP="00F15C90">
            <w:pPr>
              <w:rPr>
                <w:rFonts w:ascii="Skeena" w:hAnsi="Skeena"/>
                <w:b w:val="0"/>
                <w:bCs w:val="0"/>
                <w:sz w:val="20"/>
              </w:rPr>
            </w:pPr>
            <w:r w:rsidRPr="00F15C90">
              <w:rPr>
                <w:rFonts w:ascii="Skeena" w:hAnsi="Skeena"/>
                <w:b w:val="0"/>
                <w:bCs w:val="0"/>
                <w:sz w:val="20"/>
              </w:rPr>
              <w:t>William E. O’Quinn, M.D.</w:t>
            </w:r>
          </w:p>
          <w:p w14:paraId="35B33DC8"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215 </w:t>
            </w:r>
            <w:proofErr w:type="spellStart"/>
            <w:r w:rsidRPr="00F15C90">
              <w:rPr>
                <w:rFonts w:ascii="Skeena" w:hAnsi="Skeena"/>
                <w:b w:val="0"/>
                <w:bCs w:val="0"/>
                <w:sz w:val="20"/>
              </w:rPr>
              <w:t>Dorange</w:t>
            </w:r>
            <w:proofErr w:type="spellEnd"/>
            <w:r w:rsidRPr="00F15C90">
              <w:rPr>
                <w:rFonts w:ascii="Skeena" w:hAnsi="Skeena"/>
                <w:b w:val="0"/>
                <w:bCs w:val="0"/>
                <w:sz w:val="20"/>
              </w:rPr>
              <w:t xml:space="preserve"> Road</w:t>
            </w:r>
          </w:p>
          <w:p w14:paraId="3856047D" w14:textId="77777777" w:rsidR="00F15C90" w:rsidRPr="00F15C90" w:rsidRDefault="00F15C90" w:rsidP="00F15C90">
            <w:pPr>
              <w:rPr>
                <w:rFonts w:ascii="Skeena" w:hAnsi="Skeena"/>
                <w:b w:val="0"/>
                <w:bCs w:val="0"/>
                <w:sz w:val="20"/>
              </w:rPr>
            </w:pPr>
            <w:r w:rsidRPr="00F15C90">
              <w:rPr>
                <w:rFonts w:ascii="Skeena" w:hAnsi="Skeena"/>
                <w:b w:val="0"/>
                <w:bCs w:val="0"/>
                <w:sz w:val="20"/>
              </w:rPr>
              <w:t>Branchville, SC 29432</w:t>
            </w:r>
          </w:p>
          <w:p w14:paraId="56F6F94A" w14:textId="77777777" w:rsidR="00F15C90" w:rsidRPr="00F15C90" w:rsidRDefault="00F15C90" w:rsidP="00F15C90">
            <w:pPr>
              <w:rPr>
                <w:rFonts w:ascii="Skeena" w:hAnsi="Skeena"/>
                <w:b w:val="0"/>
                <w:bCs w:val="0"/>
                <w:sz w:val="20"/>
              </w:rPr>
            </w:pPr>
            <w:r w:rsidRPr="00F15C90">
              <w:rPr>
                <w:rFonts w:ascii="Skeena" w:hAnsi="Skeena"/>
                <w:b w:val="0"/>
                <w:bCs w:val="0"/>
                <w:sz w:val="20"/>
              </w:rPr>
              <w:t>(803) 274-8400</w:t>
            </w:r>
          </w:p>
        </w:tc>
        <w:tc>
          <w:tcPr>
            <w:tcW w:w="1667" w:type="pct"/>
            <w:gridSpan w:val="2"/>
          </w:tcPr>
          <w:p w14:paraId="5BC66978" w14:textId="77777777" w:rsidR="00F15C90" w:rsidRPr="00F15C90" w:rsidRDefault="00F15C90" w:rsidP="00F15C90">
            <w:pPr>
              <w:rPr>
                <w:rFonts w:ascii="Skeena" w:hAnsi="Skeena"/>
                <w:b w:val="0"/>
                <w:bCs w:val="0"/>
                <w:sz w:val="20"/>
              </w:rPr>
            </w:pPr>
          </w:p>
          <w:p w14:paraId="65C8F569" w14:textId="77777777" w:rsidR="00F15C90" w:rsidRPr="00F15C90" w:rsidRDefault="00F15C90" w:rsidP="00F15C90">
            <w:pPr>
              <w:rPr>
                <w:rFonts w:ascii="Skeena" w:hAnsi="Skeena"/>
                <w:b w:val="0"/>
                <w:bCs w:val="0"/>
                <w:sz w:val="20"/>
              </w:rPr>
            </w:pPr>
            <w:r w:rsidRPr="00F15C90">
              <w:rPr>
                <w:rFonts w:ascii="Skeena" w:hAnsi="Skeena"/>
                <w:b w:val="0"/>
                <w:bCs w:val="0"/>
                <w:sz w:val="20"/>
              </w:rPr>
              <w:t>Family Diagnostic Associates</w:t>
            </w:r>
          </w:p>
          <w:p w14:paraId="697BAEA9" w14:textId="77777777" w:rsidR="00F15C90" w:rsidRPr="00F15C90" w:rsidRDefault="00F15C90" w:rsidP="00F15C90">
            <w:pPr>
              <w:rPr>
                <w:rFonts w:ascii="Skeena" w:hAnsi="Skeena"/>
                <w:b w:val="0"/>
                <w:bCs w:val="0"/>
                <w:sz w:val="20"/>
              </w:rPr>
            </w:pPr>
            <w:r w:rsidRPr="00F15C90">
              <w:rPr>
                <w:rFonts w:ascii="Skeena" w:hAnsi="Skeena"/>
                <w:b w:val="0"/>
                <w:bCs w:val="0"/>
                <w:sz w:val="20"/>
              </w:rPr>
              <w:t>922 Holly Street</w:t>
            </w:r>
          </w:p>
          <w:p w14:paraId="48E86A5A" w14:textId="77777777" w:rsidR="00F15C90" w:rsidRPr="00F15C90" w:rsidRDefault="00F15C90" w:rsidP="00F15C90">
            <w:pPr>
              <w:rPr>
                <w:rFonts w:ascii="Skeena" w:hAnsi="Skeena"/>
                <w:b w:val="0"/>
                <w:bCs w:val="0"/>
                <w:sz w:val="20"/>
              </w:rPr>
            </w:pPr>
            <w:r w:rsidRPr="00F15C90">
              <w:rPr>
                <w:rFonts w:ascii="Skeena" w:hAnsi="Skeena"/>
                <w:b w:val="0"/>
                <w:bCs w:val="0"/>
                <w:sz w:val="20"/>
              </w:rPr>
              <w:t>Holly Hill, SC 29059-0488</w:t>
            </w:r>
          </w:p>
          <w:p w14:paraId="1744DA30" w14:textId="77777777" w:rsidR="00F15C90" w:rsidRPr="00F15C90" w:rsidRDefault="00F15C90" w:rsidP="00F15C90">
            <w:pPr>
              <w:rPr>
                <w:rFonts w:ascii="Skeena" w:hAnsi="Skeena"/>
                <w:b w:val="0"/>
                <w:bCs w:val="0"/>
                <w:sz w:val="20"/>
              </w:rPr>
            </w:pPr>
            <w:r w:rsidRPr="00F15C90">
              <w:rPr>
                <w:rFonts w:ascii="Skeena" w:hAnsi="Skeena"/>
                <w:b w:val="0"/>
                <w:bCs w:val="0"/>
                <w:sz w:val="20"/>
              </w:rPr>
              <w:t>(803) 496-7174</w:t>
            </w:r>
            <w:r w:rsidRPr="00F15C90">
              <w:rPr>
                <w:rFonts w:ascii="Skeena" w:hAnsi="Skeena"/>
                <w:b w:val="0"/>
                <w:bCs w:val="0"/>
                <w:sz w:val="20"/>
              </w:rPr>
              <w:tab/>
            </w:r>
          </w:p>
        </w:tc>
        <w:tc>
          <w:tcPr>
            <w:tcW w:w="1666" w:type="pct"/>
          </w:tcPr>
          <w:p w14:paraId="47730E99" w14:textId="77777777" w:rsidR="00F15C90" w:rsidRPr="00F15C90" w:rsidRDefault="00F15C90" w:rsidP="00F15C90">
            <w:pPr>
              <w:rPr>
                <w:rFonts w:ascii="Skeena" w:hAnsi="Skeena"/>
                <w:b w:val="0"/>
                <w:bCs w:val="0"/>
                <w:sz w:val="20"/>
              </w:rPr>
            </w:pPr>
          </w:p>
          <w:p w14:paraId="2403CF09" w14:textId="77777777" w:rsidR="00F15C90" w:rsidRPr="00F15C90" w:rsidRDefault="00F15C90" w:rsidP="00F15C90">
            <w:pPr>
              <w:rPr>
                <w:rFonts w:ascii="Skeena" w:hAnsi="Skeena"/>
                <w:b w:val="0"/>
                <w:bCs w:val="0"/>
                <w:sz w:val="20"/>
              </w:rPr>
            </w:pPr>
            <w:r w:rsidRPr="00F15C90">
              <w:rPr>
                <w:rFonts w:ascii="Skeena" w:hAnsi="Skeena"/>
                <w:b w:val="0"/>
                <w:bCs w:val="0"/>
                <w:sz w:val="20"/>
              </w:rPr>
              <w:t>Family Practice Associates</w:t>
            </w:r>
          </w:p>
          <w:p w14:paraId="412A62BD" w14:textId="77777777" w:rsidR="00F15C90" w:rsidRPr="00F15C90" w:rsidRDefault="00F15C90" w:rsidP="00F15C90">
            <w:pPr>
              <w:rPr>
                <w:rFonts w:ascii="Skeena" w:hAnsi="Skeena"/>
                <w:b w:val="0"/>
                <w:bCs w:val="0"/>
                <w:sz w:val="20"/>
              </w:rPr>
            </w:pPr>
            <w:r w:rsidRPr="00F15C90">
              <w:rPr>
                <w:rFonts w:ascii="Skeena" w:hAnsi="Skeena"/>
                <w:b w:val="0"/>
                <w:bCs w:val="0"/>
                <w:sz w:val="20"/>
              </w:rPr>
              <w:t>187 Bunch Ford Road</w:t>
            </w:r>
          </w:p>
          <w:p w14:paraId="121AB7AB" w14:textId="77777777" w:rsidR="00F15C90" w:rsidRPr="00F15C90" w:rsidRDefault="00F15C90" w:rsidP="00F15C90">
            <w:pPr>
              <w:rPr>
                <w:rFonts w:ascii="Skeena" w:hAnsi="Skeena"/>
                <w:b w:val="0"/>
                <w:bCs w:val="0"/>
                <w:sz w:val="20"/>
              </w:rPr>
            </w:pPr>
            <w:r w:rsidRPr="00F15C90">
              <w:rPr>
                <w:rFonts w:ascii="Skeena" w:hAnsi="Skeena"/>
                <w:b w:val="0"/>
                <w:bCs w:val="0"/>
                <w:sz w:val="20"/>
              </w:rPr>
              <w:t>Holly Hill, SC 29003</w:t>
            </w:r>
          </w:p>
          <w:p w14:paraId="2604C7C8" w14:textId="77777777" w:rsidR="00F15C90" w:rsidRPr="00F15C90" w:rsidRDefault="00F15C90" w:rsidP="00F15C90">
            <w:pPr>
              <w:rPr>
                <w:rFonts w:ascii="Skeena" w:hAnsi="Skeena"/>
                <w:b w:val="0"/>
                <w:bCs w:val="0"/>
                <w:sz w:val="20"/>
              </w:rPr>
            </w:pPr>
            <w:r w:rsidRPr="00F15C90">
              <w:rPr>
                <w:rFonts w:ascii="Skeena" w:hAnsi="Skeena"/>
                <w:b w:val="0"/>
                <w:bCs w:val="0"/>
                <w:sz w:val="20"/>
              </w:rPr>
              <w:t>(803) 496-3312</w:t>
            </w:r>
          </w:p>
        </w:tc>
      </w:tr>
      <w:tr w:rsidR="00F15C90" w:rsidRPr="00F15C90" w14:paraId="276107C5" w14:textId="77777777" w:rsidTr="00894D7D">
        <w:trPr>
          <w:cantSplit/>
        </w:trPr>
        <w:tc>
          <w:tcPr>
            <w:tcW w:w="1667" w:type="pct"/>
            <w:tcBorders>
              <w:bottom w:val="single" w:sz="4" w:space="0" w:color="auto"/>
            </w:tcBorders>
          </w:tcPr>
          <w:p w14:paraId="2A4113F4" w14:textId="77777777" w:rsidR="00F15C90" w:rsidRPr="00F15C90" w:rsidRDefault="00F15C90" w:rsidP="00F15C90">
            <w:pPr>
              <w:rPr>
                <w:rFonts w:ascii="Skeena" w:hAnsi="Skeena"/>
                <w:sz w:val="20"/>
              </w:rPr>
            </w:pPr>
            <w:r w:rsidRPr="00F15C90">
              <w:rPr>
                <w:rFonts w:ascii="Skeena" w:hAnsi="Skeena"/>
                <w:sz w:val="20"/>
              </w:rPr>
              <w:lastRenderedPageBreak/>
              <w:t>Orangeburg County (cont.)</w:t>
            </w:r>
          </w:p>
          <w:p w14:paraId="1DA74A24" w14:textId="77777777" w:rsidR="00F15C90" w:rsidRPr="00F15C90" w:rsidRDefault="00F15C90" w:rsidP="00F15C90">
            <w:pPr>
              <w:rPr>
                <w:rFonts w:ascii="Skeena" w:hAnsi="Skeena"/>
                <w:b w:val="0"/>
                <w:bCs w:val="0"/>
                <w:sz w:val="20"/>
              </w:rPr>
            </w:pPr>
            <w:r w:rsidRPr="00F15C90">
              <w:rPr>
                <w:rFonts w:ascii="Skeena" w:hAnsi="Skeena"/>
                <w:b w:val="0"/>
                <w:bCs w:val="0"/>
                <w:sz w:val="20"/>
              </w:rPr>
              <w:t>Medical Center of North</w:t>
            </w:r>
          </w:p>
          <w:p w14:paraId="35D3FA08" w14:textId="77777777" w:rsidR="00F15C90" w:rsidRPr="00F15C90" w:rsidRDefault="00F15C90" w:rsidP="00F15C90">
            <w:pPr>
              <w:rPr>
                <w:rFonts w:ascii="Skeena" w:hAnsi="Skeena"/>
                <w:b w:val="0"/>
                <w:bCs w:val="0"/>
                <w:sz w:val="20"/>
              </w:rPr>
            </w:pPr>
            <w:r w:rsidRPr="00F15C90">
              <w:rPr>
                <w:rFonts w:ascii="Skeena" w:hAnsi="Skeena"/>
                <w:b w:val="0"/>
                <w:bCs w:val="0"/>
                <w:sz w:val="20"/>
              </w:rPr>
              <w:t>4631 Savannah Hwy</w:t>
            </w:r>
          </w:p>
          <w:p w14:paraId="202BCC2A" w14:textId="77777777" w:rsidR="00F15C90" w:rsidRPr="00F15C90" w:rsidRDefault="00F15C90" w:rsidP="00F15C90">
            <w:pPr>
              <w:rPr>
                <w:rFonts w:ascii="Skeena" w:hAnsi="Skeena"/>
                <w:b w:val="0"/>
                <w:bCs w:val="0"/>
                <w:sz w:val="20"/>
              </w:rPr>
            </w:pPr>
            <w:r w:rsidRPr="00F15C90">
              <w:rPr>
                <w:rFonts w:ascii="Skeena" w:hAnsi="Skeena"/>
                <w:b w:val="0"/>
                <w:bCs w:val="0"/>
                <w:sz w:val="20"/>
              </w:rPr>
              <w:t>North, SC 29112</w:t>
            </w:r>
          </w:p>
          <w:p w14:paraId="4B443722" w14:textId="77777777" w:rsidR="00F15C90" w:rsidRPr="00F15C90" w:rsidRDefault="00F15C90" w:rsidP="00F15C90">
            <w:pPr>
              <w:rPr>
                <w:rFonts w:ascii="Skeena" w:hAnsi="Skeena"/>
                <w:b w:val="0"/>
                <w:bCs w:val="0"/>
                <w:sz w:val="20"/>
              </w:rPr>
            </w:pPr>
            <w:r w:rsidRPr="00F15C90">
              <w:rPr>
                <w:rFonts w:ascii="Skeena" w:hAnsi="Skeena"/>
                <w:b w:val="0"/>
                <w:bCs w:val="0"/>
                <w:sz w:val="20"/>
              </w:rPr>
              <w:t>(803) 247-3900</w:t>
            </w:r>
          </w:p>
        </w:tc>
        <w:tc>
          <w:tcPr>
            <w:tcW w:w="1667" w:type="pct"/>
            <w:gridSpan w:val="2"/>
            <w:tcBorders>
              <w:bottom w:val="single" w:sz="4" w:space="0" w:color="auto"/>
            </w:tcBorders>
          </w:tcPr>
          <w:p w14:paraId="1303DEF5" w14:textId="77777777" w:rsidR="00F15C90" w:rsidRPr="00F15C90" w:rsidRDefault="00F15C90" w:rsidP="00F15C90">
            <w:pPr>
              <w:rPr>
                <w:rFonts w:ascii="Skeena" w:hAnsi="Skeena"/>
                <w:b w:val="0"/>
                <w:bCs w:val="0"/>
                <w:sz w:val="20"/>
              </w:rPr>
            </w:pPr>
          </w:p>
          <w:p w14:paraId="168D1B0C" w14:textId="77777777" w:rsidR="00F15C90" w:rsidRPr="00F15C90" w:rsidRDefault="00F15C90" w:rsidP="00F15C90">
            <w:pPr>
              <w:rPr>
                <w:rFonts w:ascii="Skeena" w:hAnsi="Skeena"/>
                <w:b w:val="0"/>
                <w:bCs w:val="0"/>
                <w:sz w:val="20"/>
              </w:rPr>
            </w:pPr>
            <w:r w:rsidRPr="00F15C90">
              <w:rPr>
                <w:rFonts w:ascii="Skeena" w:hAnsi="Skeena"/>
                <w:b w:val="0"/>
                <w:bCs w:val="0"/>
                <w:sz w:val="20"/>
              </w:rPr>
              <w:t>R. Dale Padgett, MD RHC</w:t>
            </w:r>
          </w:p>
          <w:p w14:paraId="3E535E1F" w14:textId="77777777" w:rsidR="00F15C90" w:rsidRPr="00F15C90" w:rsidRDefault="00F15C90" w:rsidP="00F15C90">
            <w:pPr>
              <w:rPr>
                <w:rFonts w:ascii="Skeena" w:hAnsi="Skeena"/>
                <w:b w:val="0"/>
                <w:bCs w:val="0"/>
                <w:sz w:val="20"/>
              </w:rPr>
            </w:pPr>
            <w:r w:rsidRPr="00F15C90">
              <w:rPr>
                <w:rFonts w:ascii="Skeena" w:hAnsi="Skeena"/>
                <w:b w:val="0"/>
                <w:bCs w:val="0"/>
                <w:sz w:val="20"/>
              </w:rPr>
              <w:t>1499 John C. Calhoun Drive</w:t>
            </w:r>
          </w:p>
          <w:p w14:paraId="1F4E9F09" w14:textId="77777777" w:rsidR="00F15C90" w:rsidRPr="00F15C90" w:rsidRDefault="00F15C90" w:rsidP="00F15C90">
            <w:pPr>
              <w:rPr>
                <w:rFonts w:ascii="Skeena" w:hAnsi="Skeena"/>
                <w:b w:val="0"/>
                <w:bCs w:val="0"/>
                <w:sz w:val="20"/>
              </w:rPr>
            </w:pPr>
            <w:r w:rsidRPr="00F15C90">
              <w:rPr>
                <w:rFonts w:ascii="Skeena" w:hAnsi="Skeena"/>
                <w:b w:val="0"/>
                <w:bCs w:val="0"/>
                <w:sz w:val="20"/>
              </w:rPr>
              <w:t>Orangeburg, SC 29115</w:t>
            </w:r>
          </w:p>
          <w:p w14:paraId="2637D298" w14:textId="77777777" w:rsidR="00F15C90" w:rsidRPr="00F15C90" w:rsidRDefault="00F15C90" w:rsidP="00F15C90">
            <w:pPr>
              <w:rPr>
                <w:rFonts w:ascii="Skeena" w:hAnsi="Skeena"/>
                <w:b w:val="0"/>
                <w:bCs w:val="0"/>
                <w:sz w:val="20"/>
              </w:rPr>
            </w:pPr>
            <w:r w:rsidRPr="00F15C90">
              <w:rPr>
                <w:rFonts w:ascii="Skeena" w:hAnsi="Skeena"/>
                <w:b w:val="0"/>
                <w:bCs w:val="0"/>
                <w:sz w:val="20"/>
              </w:rPr>
              <w:t>(803) 533-0007</w:t>
            </w:r>
          </w:p>
        </w:tc>
        <w:tc>
          <w:tcPr>
            <w:tcW w:w="1666" w:type="pct"/>
            <w:tcBorders>
              <w:bottom w:val="single" w:sz="4" w:space="0" w:color="auto"/>
            </w:tcBorders>
          </w:tcPr>
          <w:p w14:paraId="4696DF25" w14:textId="77777777" w:rsidR="00F15C90" w:rsidRPr="00F15C90" w:rsidRDefault="00F15C90" w:rsidP="00F15C90">
            <w:pPr>
              <w:rPr>
                <w:rFonts w:ascii="Skeena" w:hAnsi="Skeena"/>
                <w:b w:val="0"/>
                <w:bCs w:val="0"/>
                <w:sz w:val="20"/>
              </w:rPr>
            </w:pPr>
          </w:p>
          <w:p w14:paraId="24FB64B0" w14:textId="77777777" w:rsidR="00F15C90" w:rsidRPr="00F15C90" w:rsidRDefault="00F15C90" w:rsidP="00F15C90">
            <w:pPr>
              <w:rPr>
                <w:rFonts w:ascii="Skeena" w:hAnsi="Skeena"/>
                <w:b w:val="0"/>
                <w:bCs w:val="0"/>
                <w:sz w:val="20"/>
              </w:rPr>
            </w:pPr>
            <w:r w:rsidRPr="00F15C90">
              <w:rPr>
                <w:rFonts w:ascii="Skeena" w:hAnsi="Skeena"/>
                <w:b w:val="0"/>
                <w:bCs w:val="0"/>
                <w:sz w:val="20"/>
              </w:rPr>
              <w:t>Singleton Health Center</w:t>
            </w:r>
          </w:p>
          <w:p w14:paraId="5B526A09" w14:textId="77777777" w:rsidR="00F15C90" w:rsidRPr="00F15C90" w:rsidRDefault="00F15C90" w:rsidP="00F15C90">
            <w:pPr>
              <w:rPr>
                <w:rFonts w:ascii="Skeena" w:hAnsi="Skeena"/>
                <w:b w:val="0"/>
                <w:bCs w:val="0"/>
                <w:sz w:val="20"/>
              </w:rPr>
            </w:pPr>
            <w:r w:rsidRPr="00F15C90">
              <w:rPr>
                <w:rFonts w:ascii="Skeena" w:hAnsi="Skeena"/>
                <w:b w:val="0"/>
                <w:bCs w:val="0"/>
                <w:sz w:val="20"/>
              </w:rPr>
              <w:t>1773 Village Park Drive</w:t>
            </w:r>
          </w:p>
          <w:p w14:paraId="03BABAA8" w14:textId="77777777" w:rsidR="00F15C90" w:rsidRPr="00F15C90" w:rsidRDefault="00F15C90" w:rsidP="00F15C90">
            <w:pPr>
              <w:rPr>
                <w:rFonts w:ascii="Skeena" w:hAnsi="Skeena"/>
                <w:b w:val="0"/>
                <w:bCs w:val="0"/>
                <w:sz w:val="20"/>
              </w:rPr>
            </w:pPr>
            <w:r w:rsidRPr="00F15C90">
              <w:rPr>
                <w:rFonts w:ascii="Skeena" w:hAnsi="Skeena"/>
                <w:b w:val="0"/>
                <w:bCs w:val="0"/>
                <w:sz w:val="20"/>
              </w:rPr>
              <w:t>Orangeburg, SC 29118</w:t>
            </w:r>
          </w:p>
          <w:p w14:paraId="2D977B46" w14:textId="77777777" w:rsidR="00F15C90" w:rsidRPr="00F15C90" w:rsidRDefault="00F15C90" w:rsidP="00F15C90">
            <w:pPr>
              <w:rPr>
                <w:rFonts w:ascii="Skeena" w:hAnsi="Skeena"/>
                <w:b w:val="0"/>
                <w:bCs w:val="0"/>
                <w:sz w:val="20"/>
              </w:rPr>
            </w:pPr>
            <w:r w:rsidRPr="00F15C90">
              <w:rPr>
                <w:rFonts w:ascii="Skeena" w:hAnsi="Skeena"/>
                <w:b w:val="0"/>
                <w:bCs w:val="0"/>
                <w:sz w:val="20"/>
              </w:rPr>
              <w:t>(803) 535-3600</w:t>
            </w:r>
          </w:p>
        </w:tc>
      </w:tr>
      <w:tr w:rsidR="00F15C90" w:rsidRPr="00F15C90" w14:paraId="069EAFDE" w14:textId="77777777" w:rsidTr="00894D7D">
        <w:trPr>
          <w:cantSplit/>
        </w:trPr>
        <w:tc>
          <w:tcPr>
            <w:tcW w:w="5000" w:type="pct"/>
            <w:gridSpan w:val="4"/>
            <w:shd w:val="clear" w:color="auto" w:fill="D9D9D9"/>
          </w:tcPr>
          <w:p w14:paraId="5073D427" w14:textId="77777777" w:rsidR="00F15C90" w:rsidRPr="00F15C90" w:rsidRDefault="00F15C90" w:rsidP="00F15C90">
            <w:pPr>
              <w:rPr>
                <w:rFonts w:ascii="Skeena" w:hAnsi="Skeena"/>
                <w:sz w:val="20"/>
              </w:rPr>
            </w:pPr>
            <w:r w:rsidRPr="00F15C90">
              <w:rPr>
                <w:rFonts w:ascii="Skeena" w:hAnsi="Skeena"/>
                <w:sz w:val="20"/>
              </w:rPr>
              <w:br w:type="page"/>
              <w:t>LOW COUNTRY HEALTH DISTRICT (Beaufort, Colleton, Hampton, Jasper)</w:t>
            </w:r>
          </w:p>
        </w:tc>
      </w:tr>
      <w:tr w:rsidR="00F15C90" w:rsidRPr="00F15C90" w14:paraId="7F98F8C6" w14:textId="77777777" w:rsidTr="00894D7D">
        <w:trPr>
          <w:cantSplit/>
        </w:trPr>
        <w:tc>
          <w:tcPr>
            <w:tcW w:w="5000" w:type="pct"/>
            <w:gridSpan w:val="4"/>
          </w:tcPr>
          <w:p w14:paraId="10CD8702" w14:textId="77777777" w:rsidR="00F15C90" w:rsidRPr="00F15C90" w:rsidRDefault="00F15C90" w:rsidP="00F15C90">
            <w:pPr>
              <w:rPr>
                <w:rFonts w:ascii="Skeena" w:hAnsi="Skeena"/>
                <w:sz w:val="20"/>
              </w:rPr>
            </w:pPr>
            <w:r w:rsidRPr="00F15C90">
              <w:rPr>
                <w:rFonts w:ascii="Skeena" w:hAnsi="Skeena"/>
                <w:sz w:val="20"/>
              </w:rPr>
              <w:t>Beaufort County</w:t>
            </w:r>
          </w:p>
          <w:p w14:paraId="37C10369" w14:textId="77777777" w:rsidR="00F15C90" w:rsidRPr="00F15C90" w:rsidRDefault="00F15C90" w:rsidP="00F15C90">
            <w:pPr>
              <w:rPr>
                <w:rFonts w:ascii="Skeena" w:hAnsi="Skeena"/>
                <w:b w:val="0"/>
                <w:bCs w:val="0"/>
                <w:sz w:val="20"/>
              </w:rPr>
            </w:pPr>
            <w:r w:rsidRPr="00F15C90">
              <w:rPr>
                <w:rFonts w:ascii="Skeena" w:hAnsi="Skeena"/>
                <w:b w:val="0"/>
                <w:bCs w:val="0"/>
                <w:sz w:val="20"/>
              </w:rPr>
              <w:t>Beaufort Family Practice</w:t>
            </w:r>
          </w:p>
          <w:p w14:paraId="02ACA904" w14:textId="77777777" w:rsidR="00F15C90" w:rsidRPr="00F15C90" w:rsidRDefault="00F15C90" w:rsidP="00F15C90">
            <w:pPr>
              <w:rPr>
                <w:rFonts w:ascii="Skeena" w:hAnsi="Skeena"/>
                <w:b w:val="0"/>
                <w:bCs w:val="0"/>
                <w:sz w:val="20"/>
              </w:rPr>
            </w:pPr>
            <w:r w:rsidRPr="00F15C90">
              <w:rPr>
                <w:rFonts w:ascii="Skeena" w:hAnsi="Skeena"/>
                <w:b w:val="0"/>
                <w:bCs w:val="0"/>
                <w:sz w:val="20"/>
              </w:rPr>
              <w:t>974 Ribaut Road</w:t>
            </w:r>
          </w:p>
          <w:p w14:paraId="34DCB813" w14:textId="77777777" w:rsidR="00F15C90" w:rsidRPr="00F15C90" w:rsidRDefault="00F15C90" w:rsidP="00F15C90">
            <w:pPr>
              <w:rPr>
                <w:rFonts w:ascii="Skeena" w:hAnsi="Skeena"/>
                <w:b w:val="0"/>
                <w:bCs w:val="0"/>
                <w:sz w:val="20"/>
              </w:rPr>
            </w:pPr>
            <w:r w:rsidRPr="00F15C90">
              <w:rPr>
                <w:rFonts w:ascii="Skeena" w:hAnsi="Skeena"/>
                <w:b w:val="0"/>
                <w:bCs w:val="0"/>
                <w:sz w:val="20"/>
              </w:rPr>
              <w:t>Beaufort, SC  29902</w:t>
            </w:r>
          </w:p>
          <w:p w14:paraId="128E7E89" w14:textId="77777777" w:rsidR="00F15C90" w:rsidRPr="00F15C90" w:rsidRDefault="00F15C90" w:rsidP="00F15C90">
            <w:pPr>
              <w:rPr>
                <w:rFonts w:ascii="Skeena" w:hAnsi="Skeena"/>
                <w:b w:val="0"/>
                <w:bCs w:val="0"/>
                <w:sz w:val="20"/>
              </w:rPr>
            </w:pPr>
            <w:r w:rsidRPr="00F15C90">
              <w:rPr>
                <w:rFonts w:ascii="Skeena" w:hAnsi="Skeena"/>
                <w:b w:val="0"/>
                <w:bCs w:val="0"/>
                <w:sz w:val="20"/>
              </w:rPr>
              <w:t>(843) 524-3344</w:t>
            </w:r>
          </w:p>
        </w:tc>
      </w:tr>
      <w:tr w:rsidR="00F15C90" w:rsidRPr="00F15C90" w14:paraId="59786614" w14:textId="77777777" w:rsidTr="00894D7D">
        <w:trPr>
          <w:cantSplit/>
        </w:trPr>
        <w:tc>
          <w:tcPr>
            <w:tcW w:w="2500" w:type="pct"/>
            <w:gridSpan w:val="2"/>
          </w:tcPr>
          <w:p w14:paraId="2A8CCE2D" w14:textId="77777777" w:rsidR="00F15C90" w:rsidRPr="00F15C90" w:rsidRDefault="00F15C90" w:rsidP="00F15C90">
            <w:pPr>
              <w:rPr>
                <w:rFonts w:ascii="Skeena" w:hAnsi="Skeena"/>
                <w:sz w:val="20"/>
              </w:rPr>
            </w:pPr>
            <w:r w:rsidRPr="00F15C90">
              <w:rPr>
                <w:rFonts w:ascii="Skeena" w:hAnsi="Skeena"/>
                <w:sz w:val="20"/>
              </w:rPr>
              <w:t>Colleton County</w:t>
            </w:r>
          </w:p>
          <w:p w14:paraId="76CE4CC4" w14:textId="77777777" w:rsidR="00F15C90" w:rsidRPr="00F15C90" w:rsidRDefault="00F15C90" w:rsidP="00F15C90">
            <w:pPr>
              <w:rPr>
                <w:rFonts w:ascii="Skeena" w:hAnsi="Skeena"/>
                <w:b w:val="0"/>
                <w:bCs w:val="0"/>
                <w:sz w:val="20"/>
              </w:rPr>
            </w:pPr>
            <w:r w:rsidRPr="00F15C90">
              <w:rPr>
                <w:rFonts w:ascii="Skeena" w:hAnsi="Skeena"/>
                <w:b w:val="0"/>
                <w:bCs w:val="0"/>
                <w:sz w:val="20"/>
              </w:rPr>
              <w:t>Walterboro Family Practice</w:t>
            </w:r>
          </w:p>
          <w:p w14:paraId="6363F2C9" w14:textId="77777777" w:rsidR="00F15C90" w:rsidRPr="00F15C90" w:rsidRDefault="00F15C90" w:rsidP="00F15C90">
            <w:pPr>
              <w:rPr>
                <w:rFonts w:ascii="Skeena" w:hAnsi="Skeena"/>
                <w:b w:val="0"/>
                <w:bCs w:val="0"/>
                <w:sz w:val="20"/>
              </w:rPr>
            </w:pPr>
            <w:r w:rsidRPr="00F15C90">
              <w:rPr>
                <w:rFonts w:ascii="Skeena" w:hAnsi="Skeena"/>
                <w:b w:val="0"/>
                <w:bCs w:val="0"/>
                <w:sz w:val="20"/>
              </w:rPr>
              <w:t>107 Church Street</w:t>
            </w:r>
          </w:p>
          <w:p w14:paraId="0C660554" w14:textId="77777777" w:rsidR="00F15C90" w:rsidRPr="00F15C90" w:rsidRDefault="00F15C90" w:rsidP="00F15C90">
            <w:pPr>
              <w:rPr>
                <w:rFonts w:ascii="Skeena" w:hAnsi="Skeena"/>
                <w:b w:val="0"/>
                <w:bCs w:val="0"/>
                <w:sz w:val="20"/>
              </w:rPr>
            </w:pPr>
            <w:r w:rsidRPr="00F15C90">
              <w:rPr>
                <w:rFonts w:ascii="Skeena" w:hAnsi="Skeena"/>
                <w:b w:val="0"/>
                <w:bCs w:val="0"/>
                <w:sz w:val="20"/>
              </w:rPr>
              <w:t>Walterboro, SC 29488</w:t>
            </w:r>
          </w:p>
          <w:p w14:paraId="40E7281B" w14:textId="77777777" w:rsidR="00F15C90" w:rsidRPr="00F15C90" w:rsidRDefault="00F15C90" w:rsidP="00F15C90">
            <w:pPr>
              <w:rPr>
                <w:rFonts w:ascii="Skeena" w:hAnsi="Skeena"/>
                <w:b w:val="0"/>
                <w:bCs w:val="0"/>
                <w:sz w:val="20"/>
              </w:rPr>
            </w:pPr>
            <w:r w:rsidRPr="00F15C90">
              <w:rPr>
                <w:rFonts w:ascii="Skeena" w:hAnsi="Skeena"/>
                <w:b w:val="0"/>
                <w:bCs w:val="0"/>
                <w:sz w:val="20"/>
              </w:rPr>
              <w:t>(843) 549-1558</w:t>
            </w:r>
          </w:p>
        </w:tc>
        <w:tc>
          <w:tcPr>
            <w:tcW w:w="2500" w:type="pct"/>
            <w:gridSpan w:val="2"/>
          </w:tcPr>
          <w:p w14:paraId="7EFA5D4F" w14:textId="77777777" w:rsidR="00F15C90" w:rsidRPr="00F15C90" w:rsidRDefault="00F15C90" w:rsidP="00F15C90">
            <w:pPr>
              <w:rPr>
                <w:rFonts w:ascii="Skeena" w:hAnsi="Skeena"/>
                <w:b w:val="0"/>
                <w:bCs w:val="0"/>
                <w:sz w:val="20"/>
              </w:rPr>
            </w:pPr>
          </w:p>
          <w:p w14:paraId="65DAA72B" w14:textId="77777777" w:rsidR="00F15C90" w:rsidRPr="00F15C90" w:rsidRDefault="00F15C90" w:rsidP="00F15C90">
            <w:pPr>
              <w:rPr>
                <w:rFonts w:ascii="Skeena" w:hAnsi="Skeena"/>
                <w:b w:val="0"/>
                <w:bCs w:val="0"/>
                <w:sz w:val="20"/>
              </w:rPr>
            </w:pPr>
            <w:r w:rsidRPr="00F15C90">
              <w:rPr>
                <w:rFonts w:ascii="Skeena" w:hAnsi="Skeena"/>
                <w:b w:val="0"/>
                <w:bCs w:val="0"/>
                <w:sz w:val="20"/>
              </w:rPr>
              <w:t>Cottageville Medical Center</w:t>
            </w:r>
          </w:p>
          <w:p w14:paraId="104C060C" w14:textId="77777777" w:rsidR="00F15C90" w:rsidRPr="00F15C90" w:rsidRDefault="00F15C90" w:rsidP="00F15C90">
            <w:pPr>
              <w:rPr>
                <w:rFonts w:ascii="Skeena" w:hAnsi="Skeena"/>
                <w:b w:val="0"/>
                <w:bCs w:val="0"/>
                <w:sz w:val="20"/>
              </w:rPr>
            </w:pPr>
            <w:r w:rsidRPr="00F15C90">
              <w:rPr>
                <w:rFonts w:ascii="Skeena" w:hAnsi="Skeena"/>
                <w:b w:val="0"/>
                <w:bCs w:val="0"/>
                <w:sz w:val="20"/>
              </w:rPr>
              <w:t>370 Sally Ackerman Drive</w:t>
            </w:r>
          </w:p>
          <w:p w14:paraId="4F90C3A3" w14:textId="77777777" w:rsidR="00F15C90" w:rsidRPr="00F15C90" w:rsidRDefault="00F15C90" w:rsidP="00F15C90">
            <w:pPr>
              <w:rPr>
                <w:rFonts w:ascii="Skeena" w:hAnsi="Skeena"/>
                <w:b w:val="0"/>
                <w:bCs w:val="0"/>
                <w:sz w:val="20"/>
              </w:rPr>
            </w:pPr>
            <w:r w:rsidRPr="00F15C90">
              <w:rPr>
                <w:rFonts w:ascii="Skeena" w:hAnsi="Skeena"/>
                <w:b w:val="0"/>
                <w:bCs w:val="0"/>
                <w:sz w:val="20"/>
              </w:rPr>
              <w:t>Cottageville, SC  29435</w:t>
            </w:r>
          </w:p>
          <w:p w14:paraId="7FAE36C7"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 (843) 835-2121</w:t>
            </w:r>
          </w:p>
        </w:tc>
      </w:tr>
      <w:tr w:rsidR="00F15C90" w:rsidRPr="00F15C90" w14:paraId="6DEE7733" w14:textId="77777777" w:rsidTr="00894D7D">
        <w:trPr>
          <w:cantSplit/>
        </w:trPr>
        <w:tc>
          <w:tcPr>
            <w:tcW w:w="2500" w:type="pct"/>
            <w:gridSpan w:val="2"/>
          </w:tcPr>
          <w:p w14:paraId="7AF0FBC8" w14:textId="77777777" w:rsidR="00F15C90" w:rsidRPr="00F15C90" w:rsidRDefault="00F15C90" w:rsidP="00F15C90">
            <w:pPr>
              <w:rPr>
                <w:rFonts w:ascii="Skeena" w:hAnsi="Skeena"/>
                <w:sz w:val="20"/>
              </w:rPr>
            </w:pPr>
            <w:r w:rsidRPr="00F15C90">
              <w:rPr>
                <w:rFonts w:ascii="Skeena" w:hAnsi="Skeena"/>
                <w:sz w:val="20"/>
              </w:rPr>
              <w:t>Hampton County</w:t>
            </w:r>
          </w:p>
          <w:p w14:paraId="09F824CA" w14:textId="77777777" w:rsidR="00F15C90" w:rsidRPr="00F15C90" w:rsidRDefault="00F15C90" w:rsidP="00F15C90">
            <w:pPr>
              <w:rPr>
                <w:rFonts w:ascii="Skeena" w:hAnsi="Skeena"/>
                <w:b w:val="0"/>
                <w:bCs w:val="0"/>
                <w:sz w:val="20"/>
              </w:rPr>
            </w:pPr>
            <w:r w:rsidRPr="00F15C90">
              <w:rPr>
                <w:rFonts w:ascii="Skeena" w:hAnsi="Skeena"/>
                <w:b w:val="0"/>
                <w:bCs w:val="0"/>
                <w:sz w:val="20"/>
              </w:rPr>
              <w:t>Harrison Peoples Health Care Center</w:t>
            </w:r>
          </w:p>
          <w:p w14:paraId="0FA81A0D" w14:textId="77777777" w:rsidR="00F15C90" w:rsidRPr="00F15C90" w:rsidRDefault="00F15C90" w:rsidP="00F15C90">
            <w:pPr>
              <w:rPr>
                <w:rFonts w:ascii="Skeena" w:hAnsi="Skeena"/>
                <w:b w:val="0"/>
                <w:bCs w:val="0"/>
                <w:sz w:val="20"/>
              </w:rPr>
            </w:pPr>
            <w:r w:rsidRPr="00F15C90">
              <w:rPr>
                <w:rFonts w:ascii="Skeena" w:hAnsi="Skeena"/>
                <w:b w:val="0"/>
                <w:bCs w:val="0"/>
                <w:sz w:val="20"/>
              </w:rPr>
              <w:t>441 Second Street, East</w:t>
            </w:r>
          </w:p>
          <w:p w14:paraId="3EFC0ED5" w14:textId="77777777" w:rsidR="00F15C90" w:rsidRPr="00F15C90" w:rsidRDefault="00F15C90" w:rsidP="00F15C90">
            <w:pPr>
              <w:rPr>
                <w:rFonts w:ascii="Skeena" w:hAnsi="Skeena"/>
                <w:b w:val="0"/>
                <w:bCs w:val="0"/>
                <w:sz w:val="20"/>
              </w:rPr>
            </w:pPr>
            <w:r w:rsidRPr="00F15C90">
              <w:rPr>
                <w:rFonts w:ascii="Skeena" w:hAnsi="Skeena"/>
                <w:b w:val="0"/>
                <w:bCs w:val="0"/>
                <w:sz w:val="20"/>
              </w:rPr>
              <w:t>Estill, SC 29918</w:t>
            </w:r>
            <w:r w:rsidRPr="00F15C90">
              <w:rPr>
                <w:rFonts w:ascii="Skeena" w:hAnsi="Skeena"/>
                <w:b w:val="0"/>
                <w:bCs w:val="0"/>
                <w:sz w:val="20"/>
              </w:rPr>
              <w:tab/>
            </w:r>
          </w:p>
          <w:p w14:paraId="66D1DE5D" w14:textId="77777777" w:rsidR="00F15C90" w:rsidRPr="00F15C90" w:rsidRDefault="00F15C90" w:rsidP="00F15C90">
            <w:pPr>
              <w:rPr>
                <w:rFonts w:ascii="Skeena" w:hAnsi="Skeena"/>
                <w:b w:val="0"/>
                <w:bCs w:val="0"/>
                <w:sz w:val="20"/>
              </w:rPr>
            </w:pPr>
            <w:r w:rsidRPr="00F15C90">
              <w:rPr>
                <w:rFonts w:ascii="Skeena" w:hAnsi="Skeena"/>
                <w:b w:val="0"/>
                <w:bCs w:val="0"/>
                <w:sz w:val="20"/>
              </w:rPr>
              <w:t>(803) 625-0161</w:t>
            </w:r>
          </w:p>
        </w:tc>
        <w:tc>
          <w:tcPr>
            <w:tcW w:w="2500" w:type="pct"/>
            <w:gridSpan w:val="2"/>
          </w:tcPr>
          <w:p w14:paraId="1C4C7F96" w14:textId="77777777" w:rsidR="00F15C90" w:rsidRPr="00F15C90" w:rsidRDefault="00F15C90" w:rsidP="00F15C90">
            <w:pPr>
              <w:rPr>
                <w:rFonts w:ascii="Skeena" w:hAnsi="Skeena"/>
                <w:b w:val="0"/>
                <w:bCs w:val="0"/>
                <w:sz w:val="20"/>
              </w:rPr>
            </w:pPr>
          </w:p>
          <w:p w14:paraId="3DC76340" w14:textId="77777777" w:rsidR="00F15C90" w:rsidRPr="00F15C90" w:rsidRDefault="00F15C90" w:rsidP="00F15C90">
            <w:pPr>
              <w:rPr>
                <w:rFonts w:ascii="Skeena" w:hAnsi="Skeena"/>
                <w:b w:val="0"/>
                <w:bCs w:val="0"/>
                <w:sz w:val="20"/>
              </w:rPr>
            </w:pPr>
            <w:r w:rsidRPr="00F15C90">
              <w:rPr>
                <w:rFonts w:ascii="Skeena" w:hAnsi="Skeena"/>
                <w:b w:val="0"/>
                <w:bCs w:val="0"/>
                <w:sz w:val="20"/>
              </w:rPr>
              <w:t>Harrison Peoples Health Care Center</w:t>
            </w:r>
          </w:p>
          <w:p w14:paraId="25376C36" w14:textId="77777777" w:rsidR="00F15C90" w:rsidRPr="00F15C90" w:rsidRDefault="00F15C90" w:rsidP="00F15C90">
            <w:pPr>
              <w:rPr>
                <w:rFonts w:ascii="Skeena" w:hAnsi="Skeena"/>
                <w:b w:val="0"/>
                <w:bCs w:val="0"/>
                <w:sz w:val="20"/>
              </w:rPr>
            </w:pPr>
            <w:r w:rsidRPr="00F15C90">
              <w:rPr>
                <w:rFonts w:ascii="Skeena" w:hAnsi="Skeena"/>
                <w:b w:val="0"/>
                <w:bCs w:val="0"/>
                <w:sz w:val="20"/>
              </w:rPr>
              <w:t>1000 Pine Street</w:t>
            </w:r>
          </w:p>
          <w:p w14:paraId="5A3F24EA" w14:textId="77777777" w:rsidR="00F15C90" w:rsidRPr="00F15C90" w:rsidRDefault="00F15C90" w:rsidP="00F15C90">
            <w:pPr>
              <w:rPr>
                <w:rFonts w:ascii="Skeena" w:hAnsi="Skeena"/>
                <w:b w:val="0"/>
                <w:bCs w:val="0"/>
                <w:sz w:val="20"/>
              </w:rPr>
            </w:pPr>
            <w:r w:rsidRPr="00F15C90">
              <w:rPr>
                <w:rFonts w:ascii="Skeena" w:hAnsi="Skeena"/>
                <w:b w:val="0"/>
                <w:bCs w:val="0"/>
                <w:sz w:val="20"/>
              </w:rPr>
              <w:t>Varnville, SC 29944</w:t>
            </w:r>
          </w:p>
          <w:p w14:paraId="437801EB" w14:textId="77777777" w:rsidR="00F15C90" w:rsidRPr="00F15C90" w:rsidRDefault="00F15C90" w:rsidP="00F15C90">
            <w:pPr>
              <w:rPr>
                <w:rFonts w:ascii="Skeena" w:hAnsi="Skeena"/>
                <w:b w:val="0"/>
                <w:bCs w:val="0"/>
                <w:sz w:val="20"/>
              </w:rPr>
            </w:pPr>
            <w:r w:rsidRPr="00F15C90">
              <w:rPr>
                <w:rFonts w:ascii="Skeena" w:hAnsi="Skeena"/>
                <w:b w:val="0"/>
                <w:bCs w:val="0"/>
                <w:sz w:val="20"/>
              </w:rPr>
              <w:t>(803) 943-5228</w:t>
            </w:r>
          </w:p>
        </w:tc>
      </w:tr>
      <w:tr w:rsidR="00F15C90" w:rsidRPr="00F15C90" w14:paraId="7AF678A6" w14:textId="77777777" w:rsidTr="00894D7D">
        <w:trPr>
          <w:cantSplit/>
        </w:trPr>
        <w:tc>
          <w:tcPr>
            <w:tcW w:w="1667" w:type="pct"/>
            <w:tcBorders>
              <w:bottom w:val="single" w:sz="4" w:space="0" w:color="auto"/>
            </w:tcBorders>
          </w:tcPr>
          <w:p w14:paraId="705FCFC4" w14:textId="77777777" w:rsidR="00F15C90" w:rsidRPr="00F15C90" w:rsidRDefault="00F15C90" w:rsidP="00F15C90">
            <w:pPr>
              <w:rPr>
                <w:rFonts w:ascii="Skeena" w:hAnsi="Skeena"/>
                <w:sz w:val="20"/>
              </w:rPr>
            </w:pPr>
            <w:r w:rsidRPr="00F15C90">
              <w:rPr>
                <w:rFonts w:ascii="Skeena" w:hAnsi="Skeena"/>
                <w:sz w:val="20"/>
              </w:rPr>
              <w:t>Jasper County</w:t>
            </w:r>
          </w:p>
          <w:p w14:paraId="26B2964E" w14:textId="77777777" w:rsidR="00F15C90" w:rsidRPr="00F15C90" w:rsidRDefault="00F15C90" w:rsidP="00F15C90">
            <w:pPr>
              <w:rPr>
                <w:rFonts w:ascii="Skeena" w:hAnsi="Skeena"/>
                <w:b w:val="0"/>
                <w:bCs w:val="0"/>
                <w:sz w:val="20"/>
              </w:rPr>
            </w:pPr>
            <w:r w:rsidRPr="00F15C90">
              <w:rPr>
                <w:rFonts w:ascii="Skeena" w:hAnsi="Skeena"/>
                <w:b w:val="0"/>
                <w:bCs w:val="0"/>
                <w:sz w:val="20"/>
              </w:rPr>
              <w:t>Coastal Medical Associates</w:t>
            </w:r>
          </w:p>
          <w:p w14:paraId="2C3CEACE" w14:textId="77777777" w:rsidR="00F15C90" w:rsidRPr="00F15C90" w:rsidRDefault="00F15C90" w:rsidP="00F15C90">
            <w:pPr>
              <w:rPr>
                <w:rFonts w:ascii="Skeena" w:hAnsi="Skeena"/>
                <w:b w:val="0"/>
                <w:bCs w:val="0"/>
                <w:sz w:val="20"/>
              </w:rPr>
            </w:pPr>
            <w:r w:rsidRPr="00F15C90">
              <w:rPr>
                <w:rFonts w:ascii="Skeena" w:hAnsi="Skeena"/>
                <w:b w:val="0"/>
                <w:bCs w:val="0"/>
                <w:sz w:val="20"/>
              </w:rPr>
              <w:t>43 Coastal Highway</w:t>
            </w:r>
          </w:p>
          <w:p w14:paraId="3808AAB7" w14:textId="77777777" w:rsidR="00F15C90" w:rsidRPr="00F15C90" w:rsidRDefault="00F15C90" w:rsidP="00F15C90">
            <w:pPr>
              <w:rPr>
                <w:rFonts w:ascii="Skeena" w:hAnsi="Skeena"/>
                <w:b w:val="0"/>
                <w:bCs w:val="0"/>
                <w:sz w:val="20"/>
              </w:rPr>
            </w:pPr>
            <w:r w:rsidRPr="00F15C90">
              <w:rPr>
                <w:rFonts w:ascii="Skeena" w:hAnsi="Skeena"/>
                <w:b w:val="0"/>
                <w:bCs w:val="0"/>
                <w:sz w:val="20"/>
              </w:rPr>
              <w:t>Hardeeville, SC 29927</w:t>
            </w:r>
          </w:p>
          <w:p w14:paraId="3F8A0C11" w14:textId="77777777" w:rsidR="00F15C90" w:rsidRPr="00F15C90" w:rsidRDefault="00F15C90" w:rsidP="00F15C90">
            <w:pPr>
              <w:rPr>
                <w:rFonts w:ascii="Skeena" w:hAnsi="Skeena"/>
                <w:b w:val="0"/>
                <w:bCs w:val="0"/>
                <w:sz w:val="20"/>
              </w:rPr>
            </w:pPr>
            <w:r w:rsidRPr="00F15C90">
              <w:rPr>
                <w:rFonts w:ascii="Skeena" w:hAnsi="Skeena"/>
                <w:b w:val="0"/>
                <w:bCs w:val="0"/>
                <w:sz w:val="20"/>
              </w:rPr>
              <w:t>(843) 784-3101</w:t>
            </w:r>
          </w:p>
        </w:tc>
        <w:tc>
          <w:tcPr>
            <w:tcW w:w="1667" w:type="pct"/>
            <w:gridSpan w:val="2"/>
            <w:tcBorders>
              <w:bottom w:val="single" w:sz="4" w:space="0" w:color="auto"/>
            </w:tcBorders>
          </w:tcPr>
          <w:p w14:paraId="2DFDBCFF" w14:textId="77777777" w:rsidR="00F15C90" w:rsidRPr="00F15C90" w:rsidRDefault="00F15C90" w:rsidP="00F15C90">
            <w:pPr>
              <w:rPr>
                <w:rFonts w:ascii="Skeena" w:hAnsi="Skeena"/>
                <w:b w:val="0"/>
                <w:bCs w:val="0"/>
                <w:sz w:val="20"/>
              </w:rPr>
            </w:pPr>
          </w:p>
          <w:p w14:paraId="7A484DC9" w14:textId="77777777" w:rsidR="00F15C90" w:rsidRPr="00F15C90" w:rsidRDefault="00F15C90" w:rsidP="00F15C90">
            <w:pPr>
              <w:rPr>
                <w:rFonts w:ascii="Skeena" w:hAnsi="Skeena"/>
                <w:b w:val="0"/>
                <w:bCs w:val="0"/>
                <w:sz w:val="20"/>
              </w:rPr>
            </w:pPr>
            <w:r w:rsidRPr="00F15C90">
              <w:rPr>
                <w:rFonts w:ascii="Skeena" w:hAnsi="Skeena"/>
                <w:b w:val="0"/>
                <w:bCs w:val="0"/>
                <w:sz w:val="20"/>
              </w:rPr>
              <w:t>Family Health Center/Ridgeland</w:t>
            </w:r>
          </w:p>
          <w:p w14:paraId="42DD1F57" w14:textId="77777777" w:rsidR="00F15C90" w:rsidRPr="00F15C90" w:rsidRDefault="00F15C90" w:rsidP="00F15C90">
            <w:pPr>
              <w:rPr>
                <w:rFonts w:ascii="Skeena" w:hAnsi="Skeena"/>
                <w:b w:val="0"/>
                <w:bCs w:val="0"/>
                <w:sz w:val="20"/>
              </w:rPr>
            </w:pPr>
          </w:p>
          <w:p w14:paraId="3808283E" w14:textId="77777777" w:rsidR="00F15C90" w:rsidRPr="00F15C90" w:rsidRDefault="00F15C90" w:rsidP="00F15C90">
            <w:pPr>
              <w:rPr>
                <w:rFonts w:ascii="Skeena" w:hAnsi="Skeena"/>
                <w:b w:val="0"/>
                <w:bCs w:val="0"/>
                <w:sz w:val="20"/>
              </w:rPr>
            </w:pPr>
            <w:r w:rsidRPr="00F15C90">
              <w:rPr>
                <w:rFonts w:ascii="Skeena" w:hAnsi="Skeena"/>
                <w:b w:val="0"/>
                <w:bCs w:val="0"/>
                <w:sz w:val="20"/>
              </w:rPr>
              <w:t>Ridgeland, SC 29936</w:t>
            </w:r>
          </w:p>
          <w:p w14:paraId="2BFCB1FC" w14:textId="77777777" w:rsidR="00F15C90" w:rsidRPr="00F15C90" w:rsidRDefault="00F15C90" w:rsidP="00F15C90">
            <w:pPr>
              <w:rPr>
                <w:rFonts w:ascii="Skeena" w:hAnsi="Skeena"/>
                <w:b w:val="0"/>
                <w:bCs w:val="0"/>
                <w:sz w:val="20"/>
              </w:rPr>
            </w:pPr>
            <w:r w:rsidRPr="00F15C90">
              <w:rPr>
                <w:rFonts w:ascii="Skeena" w:hAnsi="Skeena"/>
                <w:b w:val="0"/>
                <w:bCs w:val="0"/>
                <w:sz w:val="20"/>
              </w:rPr>
              <w:t>(843) 717-2600</w:t>
            </w:r>
          </w:p>
        </w:tc>
        <w:tc>
          <w:tcPr>
            <w:tcW w:w="1666" w:type="pct"/>
            <w:tcBorders>
              <w:bottom w:val="single" w:sz="4" w:space="0" w:color="auto"/>
            </w:tcBorders>
          </w:tcPr>
          <w:p w14:paraId="1844D3C3" w14:textId="77777777" w:rsidR="00F15C90" w:rsidRPr="00F15C90" w:rsidRDefault="00F15C90" w:rsidP="00F15C90">
            <w:pPr>
              <w:rPr>
                <w:rFonts w:ascii="Skeena" w:hAnsi="Skeena"/>
                <w:b w:val="0"/>
                <w:bCs w:val="0"/>
                <w:sz w:val="20"/>
              </w:rPr>
            </w:pPr>
          </w:p>
          <w:p w14:paraId="237C90B2" w14:textId="77777777" w:rsidR="00F15C90" w:rsidRPr="00F15C90" w:rsidRDefault="00F15C90" w:rsidP="00F15C90">
            <w:pPr>
              <w:rPr>
                <w:rFonts w:ascii="Skeena" w:hAnsi="Skeena"/>
                <w:b w:val="0"/>
                <w:bCs w:val="0"/>
                <w:sz w:val="20"/>
              </w:rPr>
            </w:pPr>
            <w:r w:rsidRPr="00F15C90">
              <w:rPr>
                <w:rFonts w:ascii="Skeena" w:hAnsi="Skeena"/>
                <w:b w:val="0"/>
                <w:bCs w:val="0"/>
                <w:sz w:val="20"/>
              </w:rPr>
              <w:t>Coastal Medical Associates</w:t>
            </w:r>
          </w:p>
          <w:p w14:paraId="7CC7C09F" w14:textId="77777777" w:rsidR="00F15C90" w:rsidRPr="00F15C90" w:rsidRDefault="00F15C90" w:rsidP="00F15C90">
            <w:pPr>
              <w:rPr>
                <w:rFonts w:ascii="Skeena" w:hAnsi="Skeena"/>
                <w:b w:val="0"/>
                <w:bCs w:val="0"/>
                <w:sz w:val="20"/>
              </w:rPr>
            </w:pPr>
          </w:p>
          <w:p w14:paraId="16358A4D" w14:textId="77777777" w:rsidR="00F15C90" w:rsidRPr="00F15C90" w:rsidRDefault="00F15C90" w:rsidP="00F15C90">
            <w:pPr>
              <w:rPr>
                <w:rFonts w:ascii="Skeena" w:hAnsi="Skeena"/>
                <w:b w:val="0"/>
                <w:bCs w:val="0"/>
                <w:sz w:val="20"/>
              </w:rPr>
            </w:pPr>
            <w:r w:rsidRPr="00F15C90">
              <w:rPr>
                <w:rFonts w:ascii="Skeena" w:hAnsi="Skeena"/>
                <w:b w:val="0"/>
                <w:bCs w:val="0"/>
                <w:sz w:val="20"/>
              </w:rPr>
              <w:t>Ridgeland, SC 29936</w:t>
            </w:r>
          </w:p>
          <w:p w14:paraId="1F076D3D" w14:textId="77777777" w:rsidR="00F15C90" w:rsidRPr="00F15C90" w:rsidRDefault="00F15C90" w:rsidP="00F15C90">
            <w:pPr>
              <w:rPr>
                <w:rFonts w:ascii="Skeena" w:hAnsi="Skeena"/>
                <w:b w:val="0"/>
                <w:bCs w:val="0"/>
                <w:sz w:val="20"/>
              </w:rPr>
            </w:pPr>
            <w:r w:rsidRPr="00F15C90">
              <w:rPr>
                <w:rFonts w:ascii="Skeena" w:hAnsi="Skeena"/>
                <w:b w:val="0"/>
                <w:bCs w:val="0"/>
                <w:sz w:val="20"/>
              </w:rPr>
              <w:t>(843) 717-2590</w:t>
            </w:r>
          </w:p>
        </w:tc>
      </w:tr>
      <w:tr w:rsidR="00F15C90" w:rsidRPr="00F15C90" w14:paraId="2286963B" w14:textId="77777777" w:rsidTr="00894D7D">
        <w:trPr>
          <w:cantSplit/>
        </w:trPr>
        <w:tc>
          <w:tcPr>
            <w:tcW w:w="5000" w:type="pct"/>
            <w:gridSpan w:val="4"/>
            <w:shd w:val="clear" w:color="auto" w:fill="D9D9D9"/>
          </w:tcPr>
          <w:p w14:paraId="5C7F810C" w14:textId="77777777" w:rsidR="00F15C90" w:rsidRPr="00F15C90" w:rsidRDefault="00F15C90" w:rsidP="00F15C90">
            <w:pPr>
              <w:rPr>
                <w:rFonts w:ascii="Skeena" w:hAnsi="Skeena"/>
                <w:sz w:val="20"/>
              </w:rPr>
            </w:pPr>
            <w:r w:rsidRPr="00F15C90">
              <w:rPr>
                <w:rFonts w:ascii="Skeena" w:hAnsi="Skeena"/>
                <w:sz w:val="20"/>
              </w:rPr>
              <w:t>PALMETTO HEALTH DISTRICT (Fairfield, Lexington, Newberry, Richland)</w:t>
            </w:r>
          </w:p>
        </w:tc>
      </w:tr>
      <w:tr w:rsidR="00F15C90" w:rsidRPr="00F15C90" w14:paraId="41A4EF75" w14:textId="77777777" w:rsidTr="00894D7D">
        <w:trPr>
          <w:cantSplit/>
        </w:trPr>
        <w:tc>
          <w:tcPr>
            <w:tcW w:w="5000" w:type="pct"/>
            <w:gridSpan w:val="4"/>
          </w:tcPr>
          <w:p w14:paraId="203E2C5A" w14:textId="77777777" w:rsidR="00F15C90" w:rsidRPr="00F15C90" w:rsidRDefault="00F15C90" w:rsidP="00F15C90">
            <w:pPr>
              <w:rPr>
                <w:rFonts w:ascii="Skeena" w:hAnsi="Skeena"/>
                <w:sz w:val="20"/>
              </w:rPr>
            </w:pPr>
            <w:r w:rsidRPr="00F15C90">
              <w:rPr>
                <w:rFonts w:ascii="Skeena" w:hAnsi="Skeena"/>
                <w:sz w:val="20"/>
              </w:rPr>
              <w:t>Fairfield County</w:t>
            </w:r>
          </w:p>
          <w:p w14:paraId="0C384726" w14:textId="77777777" w:rsidR="00F15C90" w:rsidRPr="00F15C90" w:rsidRDefault="00F15C90" w:rsidP="00F15C90">
            <w:pPr>
              <w:rPr>
                <w:rFonts w:ascii="Skeena" w:hAnsi="Skeena"/>
                <w:b w:val="0"/>
                <w:bCs w:val="0"/>
                <w:sz w:val="20"/>
              </w:rPr>
            </w:pPr>
            <w:r w:rsidRPr="00F15C90">
              <w:rPr>
                <w:rFonts w:ascii="Skeena" w:hAnsi="Skeena"/>
                <w:b w:val="0"/>
                <w:bCs w:val="0"/>
                <w:sz w:val="20"/>
              </w:rPr>
              <w:t>Fairfield Medical Associates</w:t>
            </w:r>
          </w:p>
          <w:p w14:paraId="660E3719" w14:textId="77777777" w:rsidR="00F15C90" w:rsidRPr="00F15C90" w:rsidRDefault="00F15C90" w:rsidP="00F15C90">
            <w:pPr>
              <w:rPr>
                <w:rFonts w:ascii="Skeena" w:hAnsi="Skeena"/>
                <w:b w:val="0"/>
                <w:bCs w:val="0"/>
                <w:sz w:val="20"/>
              </w:rPr>
            </w:pPr>
            <w:r w:rsidRPr="00F15C90">
              <w:rPr>
                <w:rFonts w:ascii="Skeena" w:hAnsi="Skeena"/>
                <w:b w:val="0"/>
                <w:bCs w:val="0"/>
                <w:sz w:val="20"/>
              </w:rPr>
              <w:t>880 West Moultrie Street, Suite 200</w:t>
            </w:r>
          </w:p>
          <w:p w14:paraId="4A64A00F" w14:textId="77777777" w:rsidR="00F15C90" w:rsidRPr="00F15C90" w:rsidRDefault="00F15C90" w:rsidP="00F15C90">
            <w:pPr>
              <w:rPr>
                <w:rFonts w:ascii="Skeena" w:hAnsi="Skeena"/>
                <w:b w:val="0"/>
                <w:bCs w:val="0"/>
                <w:sz w:val="20"/>
              </w:rPr>
            </w:pPr>
            <w:r w:rsidRPr="00F15C90">
              <w:rPr>
                <w:rFonts w:ascii="Skeena" w:hAnsi="Skeena"/>
                <w:b w:val="0"/>
                <w:bCs w:val="0"/>
                <w:sz w:val="20"/>
              </w:rPr>
              <w:t>Winnsboro, SC 29180</w:t>
            </w:r>
          </w:p>
          <w:p w14:paraId="115D4175" w14:textId="77777777" w:rsidR="00F15C90" w:rsidRPr="00F15C90" w:rsidRDefault="00F15C90" w:rsidP="00F15C90">
            <w:pPr>
              <w:rPr>
                <w:rFonts w:ascii="Skeena" w:hAnsi="Skeena"/>
                <w:b w:val="0"/>
                <w:bCs w:val="0"/>
                <w:sz w:val="20"/>
              </w:rPr>
            </w:pPr>
            <w:r w:rsidRPr="00F15C90">
              <w:rPr>
                <w:rFonts w:ascii="Skeena" w:hAnsi="Skeena"/>
                <w:b w:val="0"/>
                <w:bCs w:val="0"/>
                <w:sz w:val="20"/>
              </w:rPr>
              <w:t>(803) 635-6461</w:t>
            </w:r>
          </w:p>
        </w:tc>
      </w:tr>
      <w:tr w:rsidR="00F15C90" w:rsidRPr="00F15C90" w14:paraId="3E3990F2" w14:textId="77777777" w:rsidTr="00894D7D">
        <w:trPr>
          <w:cantSplit/>
        </w:trPr>
        <w:tc>
          <w:tcPr>
            <w:tcW w:w="2500" w:type="pct"/>
            <w:gridSpan w:val="2"/>
            <w:tcBorders>
              <w:bottom w:val="single" w:sz="4" w:space="0" w:color="auto"/>
            </w:tcBorders>
          </w:tcPr>
          <w:p w14:paraId="6F83400E" w14:textId="77777777" w:rsidR="00F15C90" w:rsidRPr="00F15C90" w:rsidRDefault="00F15C90" w:rsidP="00F15C90">
            <w:pPr>
              <w:rPr>
                <w:rFonts w:ascii="Skeena" w:hAnsi="Skeena"/>
                <w:sz w:val="20"/>
              </w:rPr>
            </w:pPr>
            <w:r w:rsidRPr="00F15C90">
              <w:rPr>
                <w:rFonts w:ascii="Skeena" w:hAnsi="Skeena"/>
                <w:sz w:val="20"/>
              </w:rPr>
              <w:t>Lexington County</w:t>
            </w:r>
          </w:p>
          <w:p w14:paraId="193D5026" w14:textId="77777777" w:rsidR="00F15C90" w:rsidRPr="00F15C90" w:rsidRDefault="00F15C90" w:rsidP="00F15C90">
            <w:pPr>
              <w:rPr>
                <w:rFonts w:ascii="Skeena" w:hAnsi="Skeena"/>
                <w:b w:val="0"/>
                <w:bCs w:val="0"/>
                <w:sz w:val="20"/>
              </w:rPr>
            </w:pPr>
            <w:r w:rsidRPr="00F15C90">
              <w:rPr>
                <w:rFonts w:ascii="Skeena" w:hAnsi="Skeena"/>
                <w:b w:val="0"/>
                <w:bCs w:val="0"/>
                <w:sz w:val="20"/>
              </w:rPr>
              <w:t>Lexington Medical Center – Swansea</w:t>
            </w:r>
          </w:p>
          <w:p w14:paraId="60388D68" w14:textId="77777777" w:rsidR="00F15C90" w:rsidRPr="00F15C90" w:rsidRDefault="00F15C90" w:rsidP="00F15C90">
            <w:pPr>
              <w:rPr>
                <w:rFonts w:ascii="Skeena" w:hAnsi="Skeena"/>
                <w:b w:val="0"/>
                <w:bCs w:val="0"/>
                <w:sz w:val="20"/>
              </w:rPr>
            </w:pPr>
            <w:r w:rsidRPr="00F15C90">
              <w:rPr>
                <w:rFonts w:ascii="Skeena" w:hAnsi="Skeena"/>
                <w:b w:val="0"/>
                <w:bCs w:val="0"/>
                <w:sz w:val="20"/>
              </w:rPr>
              <w:t>935 West Second Street</w:t>
            </w:r>
          </w:p>
          <w:p w14:paraId="7495B32F" w14:textId="77777777" w:rsidR="00F15C90" w:rsidRPr="00F15C90" w:rsidRDefault="00F15C90" w:rsidP="00F15C90">
            <w:pPr>
              <w:rPr>
                <w:rFonts w:ascii="Skeena" w:hAnsi="Skeena"/>
                <w:b w:val="0"/>
                <w:bCs w:val="0"/>
                <w:sz w:val="20"/>
              </w:rPr>
            </w:pPr>
            <w:r w:rsidRPr="00F15C90">
              <w:rPr>
                <w:rFonts w:ascii="Skeena" w:hAnsi="Skeena"/>
                <w:b w:val="0"/>
                <w:bCs w:val="0"/>
                <w:sz w:val="20"/>
              </w:rPr>
              <w:t>Swansea, SC  29160</w:t>
            </w:r>
          </w:p>
          <w:p w14:paraId="2E07FB33"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843) 568-2000 </w:t>
            </w:r>
          </w:p>
        </w:tc>
        <w:tc>
          <w:tcPr>
            <w:tcW w:w="2500" w:type="pct"/>
            <w:gridSpan w:val="2"/>
            <w:tcBorders>
              <w:bottom w:val="single" w:sz="4" w:space="0" w:color="auto"/>
            </w:tcBorders>
          </w:tcPr>
          <w:p w14:paraId="033CA760" w14:textId="77777777" w:rsidR="00F15C90" w:rsidRPr="00F15C90" w:rsidRDefault="00F15C90" w:rsidP="00F15C90">
            <w:pPr>
              <w:rPr>
                <w:rFonts w:ascii="Skeena" w:hAnsi="Skeena"/>
                <w:b w:val="0"/>
                <w:bCs w:val="0"/>
                <w:sz w:val="20"/>
              </w:rPr>
            </w:pPr>
          </w:p>
          <w:p w14:paraId="48EDCB2B" w14:textId="77777777" w:rsidR="00F15C90" w:rsidRPr="00F15C90" w:rsidRDefault="00F15C90" w:rsidP="00F15C90">
            <w:pPr>
              <w:rPr>
                <w:rFonts w:ascii="Skeena" w:hAnsi="Skeena"/>
                <w:b w:val="0"/>
                <w:bCs w:val="0"/>
                <w:sz w:val="20"/>
              </w:rPr>
            </w:pPr>
            <w:r w:rsidRPr="00F15C90">
              <w:rPr>
                <w:rFonts w:ascii="Skeena" w:hAnsi="Skeena"/>
                <w:b w:val="0"/>
                <w:bCs w:val="0"/>
                <w:sz w:val="20"/>
              </w:rPr>
              <w:t>Lexington Medical Center – Batesburg-Leesville</w:t>
            </w:r>
          </w:p>
          <w:p w14:paraId="6597FA6D" w14:textId="77777777" w:rsidR="00F15C90" w:rsidRPr="00F15C90" w:rsidRDefault="00F15C90" w:rsidP="00F15C90">
            <w:pPr>
              <w:rPr>
                <w:rFonts w:ascii="Skeena" w:hAnsi="Skeena"/>
                <w:b w:val="0"/>
                <w:bCs w:val="0"/>
                <w:sz w:val="20"/>
              </w:rPr>
            </w:pPr>
            <w:r w:rsidRPr="00F15C90">
              <w:rPr>
                <w:rFonts w:ascii="Skeena" w:hAnsi="Skeena"/>
                <w:b w:val="0"/>
                <w:bCs w:val="0"/>
                <w:sz w:val="20"/>
              </w:rPr>
              <w:t>338 E. Columbia Avenue</w:t>
            </w:r>
          </w:p>
          <w:p w14:paraId="126F1539" w14:textId="77777777" w:rsidR="00F15C90" w:rsidRPr="00F15C90" w:rsidRDefault="00F15C90" w:rsidP="00F15C90">
            <w:pPr>
              <w:rPr>
                <w:rFonts w:ascii="Skeena" w:hAnsi="Skeena"/>
                <w:b w:val="0"/>
                <w:bCs w:val="0"/>
                <w:sz w:val="20"/>
              </w:rPr>
            </w:pPr>
            <w:r w:rsidRPr="00F15C90">
              <w:rPr>
                <w:rFonts w:ascii="Skeena" w:hAnsi="Skeena"/>
                <w:b w:val="0"/>
                <w:bCs w:val="0"/>
                <w:sz w:val="20"/>
              </w:rPr>
              <w:t>Batesburg-Leesville, SC 29070</w:t>
            </w:r>
          </w:p>
          <w:p w14:paraId="4A8DD538" w14:textId="77777777" w:rsidR="00F15C90" w:rsidRPr="00F15C90" w:rsidRDefault="00F15C90" w:rsidP="00F15C90">
            <w:pPr>
              <w:rPr>
                <w:rFonts w:ascii="Skeena" w:hAnsi="Skeena"/>
                <w:b w:val="0"/>
                <w:bCs w:val="0"/>
                <w:sz w:val="20"/>
              </w:rPr>
            </w:pPr>
            <w:r w:rsidRPr="00F15C90">
              <w:rPr>
                <w:rFonts w:ascii="Skeena" w:hAnsi="Skeena"/>
                <w:b w:val="0"/>
                <w:bCs w:val="0"/>
                <w:sz w:val="20"/>
              </w:rPr>
              <w:t>(803) 604-0066</w:t>
            </w:r>
          </w:p>
        </w:tc>
      </w:tr>
      <w:tr w:rsidR="00F15C90" w:rsidRPr="00F15C90" w14:paraId="1266A48E" w14:textId="77777777" w:rsidTr="00894D7D">
        <w:trPr>
          <w:cantSplit/>
        </w:trPr>
        <w:tc>
          <w:tcPr>
            <w:tcW w:w="5000" w:type="pct"/>
            <w:gridSpan w:val="4"/>
            <w:shd w:val="clear" w:color="auto" w:fill="D9D9D9"/>
          </w:tcPr>
          <w:p w14:paraId="417A7851" w14:textId="77777777" w:rsidR="00F15C90" w:rsidRPr="00F15C90" w:rsidRDefault="00F15C90" w:rsidP="00F15C90">
            <w:pPr>
              <w:rPr>
                <w:rFonts w:ascii="Skeena" w:hAnsi="Skeena"/>
                <w:sz w:val="20"/>
              </w:rPr>
            </w:pPr>
            <w:r w:rsidRPr="00F15C90">
              <w:rPr>
                <w:rFonts w:ascii="Skeena" w:hAnsi="Skeena"/>
                <w:sz w:val="20"/>
              </w:rPr>
              <w:t>PEE DEE HEALTH DISTRICT (Chesterfield, Darlington, Dillon, Florence, Marlboro, Marion)</w:t>
            </w:r>
          </w:p>
        </w:tc>
      </w:tr>
      <w:tr w:rsidR="00F15C90" w:rsidRPr="00F15C90" w14:paraId="1BA3A994" w14:textId="77777777" w:rsidTr="00894D7D">
        <w:trPr>
          <w:cantSplit/>
        </w:trPr>
        <w:tc>
          <w:tcPr>
            <w:tcW w:w="1667" w:type="pct"/>
          </w:tcPr>
          <w:p w14:paraId="06C388FF" w14:textId="77777777" w:rsidR="00F15C90" w:rsidRPr="00F15C90" w:rsidRDefault="00F15C90" w:rsidP="00F15C90">
            <w:pPr>
              <w:rPr>
                <w:rFonts w:ascii="Skeena" w:hAnsi="Skeena"/>
                <w:sz w:val="20"/>
              </w:rPr>
            </w:pPr>
            <w:r w:rsidRPr="00F15C90">
              <w:rPr>
                <w:rFonts w:ascii="Skeena" w:hAnsi="Skeena"/>
                <w:sz w:val="20"/>
              </w:rPr>
              <w:t>Darlington County</w:t>
            </w:r>
          </w:p>
          <w:p w14:paraId="166B54F6" w14:textId="77777777" w:rsidR="00F15C90" w:rsidRPr="00F15C90" w:rsidRDefault="00F15C90" w:rsidP="00F15C90">
            <w:pPr>
              <w:rPr>
                <w:rFonts w:ascii="Skeena" w:hAnsi="Skeena"/>
                <w:b w:val="0"/>
                <w:bCs w:val="0"/>
                <w:sz w:val="20"/>
              </w:rPr>
            </w:pPr>
            <w:r w:rsidRPr="00F15C90">
              <w:rPr>
                <w:rFonts w:ascii="Skeena" w:hAnsi="Skeena"/>
                <w:b w:val="0"/>
                <w:bCs w:val="0"/>
                <w:sz w:val="20"/>
              </w:rPr>
              <w:t>Griffin Family Practice</w:t>
            </w:r>
          </w:p>
          <w:p w14:paraId="2EA72F4B" w14:textId="77777777" w:rsidR="00F15C90" w:rsidRPr="00F15C90" w:rsidRDefault="00F15C90" w:rsidP="00F15C90">
            <w:pPr>
              <w:rPr>
                <w:rFonts w:ascii="Skeena" w:hAnsi="Skeena"/>
                <w:b w:val="0"/>
                <w:bCs w:val="0"/>
                <w:sz w:val="20"/>
              </w:rPr>
            </w:pPr>
            <w:r w:rsidRPr="00F15C90">
              <w:rPr>
                <w:rFonts w:ascii="Skeena" w:hAnsi="Skeena"/>
                <w:b w:val="0"/>
                <w:bCs w:val="0"/>
                <w:sz w:val="20"/>
              </w:rPr>
              <w:t>121 E. Main Street</w:t>
            </w:r>
          </w:p>
          <w:p w14:paraId="5ECE267D" w14:textId="77777777" w:rsidR="00F15C90" w:rsidRPr="00F15C90" w:rsidRDefault="00F15C90" w:rsidP="00F15C90">
            <w:pPr>
              <w:rPr>
                <w:rFonts w:ascii="Skeena" w:hAnsi="Skeena"/>
                <w:b w:val="0"/>
                <w:bCs w:val="0"/>
                <w:sz w:val="20"/>
              </w:rPr>
            </w:pPr>
            <w:r w:rsidRPr="00F15C90">
              <w:rPr>
                <w:rFonts w:ascii="Skeena" w:hAnsi="Skeena"/>
                <w:b w:val="0"/>
                <w:bCs w:val="0"/>
                <w:sz w:val="20"/>
              </w:rPr>
              <w:t>Lamar, SC 29069</w:t>
            </w:r>
          </w:p>
          <w:p w14:paraId="25A765E0" w14:textId="77777777" w:rsidR="00F15C90" w:rsidRPr="00F15C90" w:rsidRDefault="00F15C90" w:rsidP="00F15C90">
            <w:pPr>
              <w:rPr>
                <w:rFonts w:ascii="Skeena" w:hAnsi="Skeena"/>
                <w:b w:val="0"/>
                <w:bCs w:val="0"/>
                <w:sz w:val="20"/>
              </w:rPr>
            </w:pPr>
            <w:r w:rsidRPr="00F15C90">
              <w:rPr>
                <w:rFonts w:ascii="Skeena" w:hAnsi="Skeena"/>
                <w:b w:val="0"/>
                <w:bCs w:val="0"/>
                <w:sz w:val="20"/>
              </w:rPr>
              <w:t>(843) 326-5860</w:t>
            </w:r>
          </w:p>
        </w:tc>
        <w:tc>
          <w:tcPr>
            <w:tcW w:w="1667" w:type="pct"/>
            <w:gridSpan w:val="2"/>
          </w:tcPr>
          <w:p w14:paraId="21FBFB66" w14:textId="77777777" w:rsidR="00F15C90" w:rsidRPr="00F15C90" w:rsidRDefault="00F15C90" w:rsidP="00F15C90">
            <w:pPr>
              <w:rPr>
                <w:rFonts w:ascii="Skeena" w:hAnsi="Skeena"/>
                <w:b w:val="0"/>
                <w:bCs w:val="0"/>
                <w:sz w:val="20"/>
              </w:rPr>
            </w:pPr>
          </w:p>
          <w:p w14:paraId="5AE8344C" w14:textId="77777777" w:rsidR="00F15C90" w:rsidRPr="00F15C90" w:rsidRDefault="00F15C90" w:rsidP="00F15C90">
            <w:pPr>
              <w:rPr>
                <w:rFonts w:ascii="Skeena" w:hAnsi="Skeena"/>
                <w:b w:val="0"/>
                <w:bCs w:val="0"/>
                <w:sz w:val="20"/>
              </w:rPr>
            </w:pPr>
            <w:r w:rsidRPr="00F15C90">
              <w:rPr>
                <w:rFonts w:ascii="Skeena" w:hAnsi="Skeena"/>
                <w:b w:val="0"/>
                <w:bCs w:val="0"/>
                <w:sz w:val="20"/>
              </w:rPr>
              <w:t>McLeod Family Medicine Center</w:t>
            </w:r>
          </w:p>
          <w:p w14:paraId="192B22F3" w14:textId="77777777" w:rsidR="00F15C90" w:rsidRPr="00F15C90" w:rsidRDefault="00F15C90" w:rsidP="00F15C90">
            <w:pPr>
              <w:rPr>
                <w:rFonts w:ascii="Skeena" w:hAnsi="Skeena"/>
                <w:b w:val="0"/>
                <w:bCs w:val="0"/>
                <w:sz w:val="20"/>
              </w:rPr>
            </w:pPr>
            <w:r w:rsidRPr="00F15C90">
              <w:rPr>
                <w:rFonts w:ascii="Skeena" w:hAnsi="Skeena"/>
                <w:b w:val="0"/>
                <w:bCs w:val="0"/>
                <w:sz w:val="20"/>
              </w:rPr>
              <w:t>701 Cashua Ferry Road</w:t>
            </w:r>
          </w:p>
          <w:p w14:paraId="26E887DD" w14:textId="77777777" w:rsidR="00F15C90" w:rsidRPr="00F15C90" w:rsidRDefault="00F15C90" w:rsidP="00F15C90">
            <w:pPr>
              <w:rPr>
                <w:rFonts w:ascii="Skeena" w:hAnsi="Skeena"/>
                <w:b w:val="0"/>
                <w:bCs w:val="0"/>
                <w:sz w:val="20"/>
              </w:rPr>
            </w:pPr>
            <w:r w:rsidRPr="00F15C90">
              <w:rPr>
                <w:rFonts w:ascii="Skeena" w:hAnsi="Skeena"/>
                <w:b w:val="0"/>
                <w:bCs w:val="0"/>
                <w:sz w:val="20"/>
              </w:rPr>
              <w:t>Darlington, SC 29532</w:t>
            </w:r>
          </w:p>
          <w:p w14:paraId="41B0FCFB" w14:textId="77777777" w:rsidR="00F15C90" w:rsidRPr="00F15C90" w:rsidRDefault="00F15C90" w:rsidP="00F15C90">
            <w:pPr>
              <w:rPr>
                <w:rFonts w:ascii="Skeena" w:hAnsi="Skeena"/>
                <w:b w:val="0"/>
                <w:bCs w:val="0"/>
                <w:sz w:val="20"/>
              </w:rPr>
            </w:pPr>
            <w:r w:rsidRPr="00F15C90">
              <w:rPr>
                <w:rFonts w:ascii="Skeena" w:hAnsi="Skeena"/>
                <w:b w:val="0"/>
                <w:bCs w:val="0"/>
                <w:sz w:val="20"/>
              </w:rPr>
              <w:t>(843) 398-8500</w:t>
            </w:r>
          </w:p>
        </w:tc>
        <w:tc>
          <w:tcPr>
            <w:tcW w:w="1666" w:type="pct"/>
          </w:tcPr>
          <w:p w14:paraId="3DE5FEE7" w14:textId="77777777" w:rsidR="00F15C90" w:rsidRPr="00F15C90" w:rsidRDefault="00F15C90" w:rsidP="00F15C90">
            <w:pPr>
              <w:rPr>
                <w:rFonts w:ascii="Skeena" w:hAnsi="Skeena"/>
                <w:b w:val="0"/>
                <w:bCs w:val="0"/>
                <w:sz w:val="20"/>
              </w:rPr>
            </w:pPr>
          </w:p>
          <w:p w14:paraId="3B70B5F7" w14:textId="77777777" w:rsidR="00F15C90" w:rsidRPr="00F15C90" w:rsidRDefault="00F15C90" w:rsidP="00F15C90">
            <w:pPr>
              <w:rPr>
                <w:rFonts w:ascii="Skeena" w:hAnsi="Skeena"/>
                <w:b w:val="0"/>
                <w:bCs w:val="0"/>
                <w:sz w:val="20"/>
              </w:rPr>
            </w:pPr>
            <w:r w:rsidRPr="00F15C90">
              <w:rPr>
                <w:rFonts w:ascii="Skeena" w:hAnsi="Skeena"/>
                <w:b w:val="0"/>
                <w:bCs w:val="0"/>
                <w:sz w:val="20"/>
              </w:rPr>
              <w:t>Pee Dee Health Center, PA</w:t>
            </w:r>
          </w:p>
          <w:p w14:paraId="6E019A99" w14:textId="77777777" w:rsidR="00F15C90" w:rsidRPr="00F15C90" w:rsidRDefault="00F15C90" w:rsidP="00F15C90">
            <w:pPr>
              <w:rPr>
                <w:rFonts w:ascii="Skeena" w:hAnsi="Skeena"/>
                <w:b w:val="0"/>
                <w:bCs w:val="0"/>
                <w:sz w:val="20"/>
              </w:rPr>
            </w:pPr>
            <w:r w:rsidRPr="00F15C90">
              <w:rPr>
                <w:rFonts w:ascii="Skeena" w:hAnsi="Skeena"/>
                <w:b w:val="0"/>
                <w:bCs w:val="0"/>
                <w:sz w:val="20"/>
              </w:rPr>
              <w:t>201 Cashua Street</w:t>
            </w:r>
          </w:p>
          <w:p w14:paraId="4E94BF91" w14:textId="77777777" w:rsidR="00F15C90" w:rsidRPr="00F15C90" w:rsidRDefault="00F15C90" w:rsidP="00F15C90">
            <w:pPr>
              <w:rPr>
                <w:rFonts w:ascii="Skeena" w:hAnsi="Skeena"/>
                <w:b w:val="0"/>
                <w:bCs w:val="0"/>
                <w:sz w:val="20"/>
              </w:rPr>
            </w:pPr>
            <w:r w:rsidRPr="00F15C90">
              <w:rPr>
                <w:rFonts w:ascii="Skeena" w:hAnsi="Skeena"/>
                <w:b w:val="0"/>
                <w:bCs w:val="0"/>
                <w:sz w:val="20"/>
              </w:rPr>
              <w:t>Darlington, SC 29532</w:t>
            </w:r>
          </w:p>
          <w:p w14:paraId="3B85EB61" w14:textId="77777777" w:rsidR="00F15C90" w:rsidRPr="00F15C90" w:rsidRDefault="00F15C90" w:rsidP="00F15C90">
            <w:pPr>
              <w:rPr>
                <w:rFonts w:ascii="Skeena" w:hAnsi="Skeena"/>
                <w:b w:val="0"/>
                <w:bCs w:val="0"/>
                <w:sz w:val="20"/>
              </w:rPr>
            </w:pPr>
            <w:r w:rsidRPr="00F15C90">
              <w:rPr>
                <w:rFonts w:ascii="Skeena" w:hAnsi="Skeena"/>
                <w:b w:val="0"/>
                <w:bCs w:val="0"/>
                <w:sz w:val="20"/>
              </w:rPr>
              <w:t>(843) 799-1700</w:t>
            </w:r>
          </w:p>
        </w:tc>
      </w:tr>
      <w:tr w:rsidR="00F15C90" w:rsidRPr="00F15C90" w14:paraId="7FFC77F4" w14:textId="77777777" w:rsidTr="00894D7D">
        <w:trPr>
          <w:cantSplit/>
        </w:trPr>
        <w:tc>
          <w:tcPr>
            <w:tcW w:w="5000" w:type="pct"/>
            <w:gridSpan w:val="4"/>
          </w:tcPr>
          <w:p w14:paraId="70AD5539" w14:textId="77777777" w:rsidR="00F15C90" w:rsidRPr="00F15C90" w:rsidRDefault="00F15C90" w:rsidP="00F15C90">
            <w:pPr>
              <w:rPr>
                <w:rFonts w:ascii="Skeena" w:hAnsi="Skeena"/>
                <w:sz w:val="20"/>
              </w:rPr>
            </w:pPr>
            <w:r w:rsidRPr="00F15C90">
              <w:rPr>
                <w:rFonts w:ascii="Skeena" w:hAnsi="Skeena"/>
                <w:sz w:val="20"/>
              </w:rPr>
              <w:t>Dillon County</w:t>
            </w:r>
          </w:p>
          <w:p w14:paraId="44AB7055" w14:textId="77777777" w:rsidR="00F15C90" w:rsidRPr="00F15C90" w:rsidRDefault="00F15C90" w:rsidP="00F15C90">
            <w:pPr>
              <w:rPr>
                <w:rFonts w:ascii="Skeena" w:hAnsi="Skeena"/>
                <w:b w:val="0"/>
                <w:bCs w:val="0"/>
                <w:sz w:val="20"/>
              </w:rPr>
            </w:pPr>
            <w:r w:rsidRPr="00F15C90">
              <w:rPr>
                <w:rFonts w:ascii="Skeena" w:hAnsi="Skeena"/>
                <w:b w:val="0"/>
                <w:bCs w:val="0"/>
                <w:sz w:val="20"/>
              </w:rPr>
              <w:t>Latta Internal Medicine</w:t>
            </w:r>
          </w:p>
          <w:p w14:paraId="000133D7" w14:textId="77777777" w:rsidR="00F15C90" w:rsidRPr="00F15C90" w:rsidRDefault="00F15C90" w:rsidP="00F15C90">
            <w:pPr>
              <w:rPr>
                <w:rFonts w:ascii="Skeena" w:hAnsi="Skeena"/>
                <w:b w:val="0"/>
                <w:bCs w:val="0"/>
                <w:sz w:val="20"/>
              </w:rPr>
            </w:pPr>
            <w:r w:rsidRPr="00F15C90">
              <w:rPr>
                <w:rFonts w:ascii="Skeena" w:hAnsi="Skeena"/>
                <w:b w:val="0"/>
                <w:bCs w:val="0"/>
                <w:sz w:val="20"/>
              </w:rPr>
              <w:t>3263 Highway 301 South</w:t>
            </w:r>
          </w:p>
          <w:p w14:paraId="492E731B" w14:textId="77777777" w:rsidR="00F15C90" w:rsidRPr="00F15C90" w:rsidRDefault="00F15C90" w:rsidP="00F15C90">
            <w:pPr>
              <w:rPr>
                <w:rFonts w:ascii="Skeena" w:hAnsi="Skeena"/>
                <w:b w:val="0"/>
                <w:bCs w:val="0"/>
                <w:sz w:val="20"/>
              </w:rPr>
            </w:pPr>
            <w:r w:rsidRPr="00F15C90">
              <w:rPr>
                <w:rFonts w:ascii="Skeena" w:hAnsi="Skeena"/>
                <w:b w:val="0"/>
                <w:bCs w:val="0"/>
                <w:sz w:val="20"/>
              </w:rPr>
              <w:t>Latta, SC 29565</w:t>
            </w:r>
          </w:p>
          <w:p w14:paraId="1602AEE6"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843) 752-2091 </w:t>
            </w:r>
          </w:p>
        </w:tc>
      </w:tr>
      <w:tr w:rsidR="00F15C90" w:rsidRPr="00F15C90" w14:paraId="1BC8D852" w14:textId="77777777" w:rsidTr="00894D7D">
        <w:trPr>
          <w:cantSplit/>
        </w:trPr>
        <w:tc>
          <w:tcPr>
            <w:tcW w:w="1667" w:type="pct"/>
          </w:tcPr>
          <w:p w14:paraId="1392DA02" w14:textId="77777777" w:rsidR="00F15C90" w:rsidRPr="00F15C90" w:rsidRDefault="00F15C90" w:rsidP="00F15C90">
            <w:pPr>
              <w:rPr>
                <w:rFonts w:ascii="Skeena" w:hAnsi="Skeena"/>
                <w:sz w:val="20"/>
              </w:rPr>
            </w:pPr>
            <w:r w:rsidRPr="00F15C90">
              <w:rPr>
                <w:rFonts w:ascii="Skeena" w:hAnsi="Skeena"/>
                <w:sz w:val="20"/>
              </w:rPr>
              <w:lastRenderedPageBreak/>
              <w:t>Florence County</w:t>
            </w:r>
          </w:p>
          <w:p w14:paraId="03C236B4" w14:textId="77777777" w:rsidR="00F15C90" w:rsidRPr="00F15C90" w:rsidRDefault="00F15C90" w:rsidP="00F15C90">
            <w:pPr>
              <w:rPr>
                <w:rFonts w:ascii="Skeena" w:hAnsi="Skeena"/>
                <w:b w:val="0"/>
                <w:bCs w:val="0"/>
                <w:sz w:val="20"/>
              </w:rPr>
            </w:pPr>
            <w:r w:rsidRPr="00F15C90">
              <w:rPr>
                <w:rFonts w:ascii="Skeena" w:hAnsi="Skeena"/>
                <w:b w:val="0"/>
                <w:bCs w:val="0"/>
                <w:sz w:val="20"/>
              </w:rPr>
              <w:t>Pee Dee Family Practice</w:t>
            </w:r>
          </w:p>
          <w:p w14:paraId="4CB93ECD" w14:textId="77777777" w:rsidR="00F15C90" w:rsidRPr="00F15C90" w:rsidRDefault="00F15C90" w:rsidP="00F15C90">
            <w:pPr>
              <w:rPr>
                <w:rFonts w:ascii="Skeena" w:hAnsi="Skeena"/>
                <w:b w:val="0"/>
                <w:bCs w:val="0"/>
                <w:sz w:val="20"/>
              </w:rPr>
            </w:pPr>
            <w:r w:rsidRPr="00F15C90">
              <w:rPr>
                <w:rFonts w:ascii="Skeena" w:hAnsi="Skeena"/>
                <w:b w:val="0"/>
                <w:bCs w:val="0"/>
                <w:sz w:val="20"/>
              </w:rPr>
              <w:t>625 S. Georgetown Hwy</w:t>
            </w:r>
          </w:p>
          <w:p w14:paraId="79AB2D23" w14:textId="77777777" w:rsidR="00F15C90" w:rsidRPr="00F15C90" w:rsidRDefault="00F15C90" w:rsidP="00F15C90">
            <w:pPr>
              <w:rPr>
                <w:rFonts w:ascii="Skeena" w:hAnsi="Skeena"/>
                <w:b w:val="0"/>
                <w:bCs w:val="0"/>
                <w:sz w:val="20"/>
              </w:rPr>
            </w:pPr>
            <w:r w:rsidRPr="00F15C90">
              <w:rPr>
                <w:rFonts w:ascii="Skeena" w:hAnsi="Skeena"/>
                <w:b w:val="0"/>
                <w:bCs w:val="0"/>
                <w:sz w:val="20"/>
              </w:rPr>
              <w:t>Johnsonville, SC 29555</w:t>
            </w:r>
          </w:p>
          <w:p w14:paraId="36EFA2C8" w14:textId="77777777" w:rsidR="00F15C90" w:rsidRPr="00F15C90" w:rsidRDefault="00F15C90" w:rsidP="00F15C90">
            <w:pPr>
              <w:rPr>
                <w:rFonts w:ascii="Skeena" w:hAnsi="Skeena"/>
                <w:b w:val="0"/>
                <w:bCs w:val="0"/>
                <w:sz w:val="20"/>
              </w:rPr>
            </w:pPr>
            <w:r w:rsidRPr="00F15C90">
              <w:rPr>
                <w:rFonts w:ascii="Skeena" w:hAnsi="Skeena"/>
                <w:b w:val="0"/>
                <w:bCs w:val="0"/>
                <w:sz w:val="20"/>
              </w:rPr>
              <w:t>(843) 386-3106</w:t>
            </w:r>
          </w:p>
        </w:tc>
        <w:tc>
          <w:tcPr>
            <w:tcW w:w="1667" w:type="pct"/>
            <w:gridSpan w:val="2"/>
          </w:tcPr>
          <w:p w14:paraId="2244B14B" w14:textId="77777777" w:rsidR="00F15C90" w:rsidRPr="00F15C90" w:rsidRDefault="00F15C90" w:rsidP="00F15C90">
            <w:pPr>
              <w:rPr>
                <w:rFonts w:ascii="Skeena" w:hAnsi="Skeena"/>
                <w:b w:val="0"/>
                <w:bCs w:val="0"/>
                <w:sz w:val="20"/>
              </w:rPr>
            </w:pPr>
          </w:p>
          <w:p w14:paraId="40524D88" w14:textId="77777777" w:rsidR="00F15C90" w:rsidRPr="00F15C90" w:rsidRDefault="00F15C90" w:rsidP="00F15C90">
            <w:pPr>
              <w:rPr>
                <w:rFonts w:ascii="Skeena" w:hAnsi="Skeena"/>
                <w:b w:val="0"/>
                <w:bCs w:val="0"/>
                <w:sz w:val="20"/>
              </w:rPr>
            </w:pPr>
            <w:r w:rsidRPr="00F15C90">
              <w:rPr>
                <w:rFonts w:ascii="Skeena" w:hAnsi="Skeena"/>
                <w:b w:val="0"/>
                <w:bCs w:val="0"/>
                <w:sz w:val="20"/>
              </w:rPr>
              <w:t>Lake City Medical Center</w:t>
            </w:r>
          </w:p>
          <w:p w14:paraId="30753898" w14:textId="77777777" w:rsidR="00F15C90" w:rsidRPr="00F15C90" w:rsidRDefault="00F15C90" w:rsidP="00F15C90">
            <w:pPr>
              <w:rPr>
                <w:rFonts w:ascii="Skeena" w:hAnsi="Skeena"/>
                <w:b w:val="0"/>
                <w:bCs w:val="0"/>
                <w:sz w:val="20"/>
              </w:rPr>
            </w:pPr>
            <w:r w:rsidRPr="00F15C90">
              <w:rPr>
                <w:rFonts w:ascii="Skeena" w:hAnsi="Skeena"/>
                <w:b w:val="0"/>
                <w:bCs w:val="0"/>
                <w:sz w:val="20"/>
              </w:rPr>
              <w:t>101 John Street</w:t>
            </w:r>
          </w:p>
          <w:p w14:paraId="1C08DF0F" w14:textId="77777777" w:rsidR="00F15C90" w:rsidRPr="00F15C90" w:rsidRDefault="00F15C90" w:rsidP="00F15C90">
            <w:pPr>
              <w:rPr>
                <w:rFonts w:ascii="Skeena" w:hAnsi="Skeena"/>
                <w:b w:val="0"/>
                <w:bCs w:val="0"/>
                <w:sz w:val="20"/>
              </w:rPr>
            </w:pPr>
            <w:r w:rsidRPr="00F15C90">
              <w:rPr>
                <w:rFonts w:ascii="Skeena" w:hAnsi="Skeena"/>
                <w:b w:val="0"/>
                <w:bCs w:val="0"/>
                <w:sz w:val="20"/>
              </w:rPr>
              <w:t>Lake City, SC 29560</w:t>
            </w:r>
          </w:p>
          <w:p w14:paraId="1B621300" w14:textId="77777777" w:rsidR="00F15C90" w:rsidRPr="00F15C90" w:rsidRDefault="00F15C90" w:rsidP="00F15C90">
            <w:pPr>
              <w:rPr>
                <w:rFonts w:ascii="Skeena" w:hAnsi="Skeena"/>
                <w:b w:val="0"/>
                <w:bCs w:val="0"/>
                <w:sz w:val="20"/>
              </w:rPr>
            </w:pPr>
            <w:r w:rsidRPr="00F15C90">
              <w:rPr>
                <w:rFonts w:ascii="Skeena" w:hAnsi="Skeena"/>
                <w:b w:val="0"/>
                <w:bCs w:val="0"/>
                <w:sz w:val="20"/>
              </w:rPr>
              <w:t>(843) 394-2031</w:t>
            </w:r>
          </w:p>
        </w:tc>
        <w:tc>
          <w:tcPr>
            <w:tcW w:w="1666" w:type="pct"/>
          </w:tcPr>
          <w:p w14:paraId="1C7FA498" w14:textId="77777777" w:rsidR="00F15C90" w:rsidRPr="00F15C90" w:rsidRDefault="00F15C90" w:rsidP="00F15C90">
            <w:pPr>
              <w:rPr>
                <w:rFonts w:ascii="Skeena" w:hAnsi="Skeena"/>
                <w:b w:val="0"/>
                <w:bCs w:val="0"/>
                <w:sz w:val="20"/>
              </w:rPr>
            </w:pPr>
          </w:p>
          <w:p w14:paraId="67DA1A88" w14:textId="77777777" w:rsidR="00F15C90" w:rsidRPr="00F15C90" w:rsidRDefault="00F15C90" w:rsidP="00F15C90">
            <w:pPr>
              <w:rPr>
                <w:rFonts w:ascii="Skeena" w:hAnsi="Skeena"/>
                <w:b w:val="0"/>
                <w:bCs w:val="0"/>
                <w:sz w:val="20"/>
              </w:rPr>
            </w:pPr>
            <w:r w:rsidRPr="00F15C90">
              <w:rPr>
                <w:rFonts w:ascii="Skeena" w:hAnsi="Skeena"/>
                <w:b w:val="0"/>
                <w:bCs w:val="0"/>
                <w:sz w:val="20"/>
              </w:rPr>
              <w:t>Pee Dee Family Practice</w:t>
            </w:r>
          </w:p>
          <w:p w14:paraId="3538BFE7" w14:textId="77777777" w:rsidR="00F15C90" w:rsidRPr="00F15C90" w:rsidRDefault="00F15C90" w:rsidP="00F15C90">
            <w:pPr>
              <w:rPr>
                <w:rFonts w:ascii="Skeena" w:hAnsi="Skeena"/>
                <w:b w:val="0"/>
                <w:bCs w:val="0"/>
                <w:sz w:val="20"/>
              </w:rPr>
            </w:pPr>
            <w:r w:rsidRPr="00F15C90">
              <w:rPr>
                <w:rFonts w:ascii="Skeena" w:hAnsi="Skeena"/>
                <w:b w:val="0"/>
                <w:bCs w:val="0"/>
                <w:sz w:val="20"/>
              </w:rPr>
              <w:t>325 W. Mercy Street</w:t>
            </w:r>
          </w:p>
          <w:p w14:paraId="5D26DB5B" w14:textId="77777777" w:rsidR="00F15C90" w:rsidRPr="00F15C90" w:rsidRDefault="00F15C90" w:rsidP="00F15C90">
            <w:pPr>
              <w:rPr>
                <w:rFonts w:ascii="Skeena" w:hAnsi="Skeena"/>
                <w:b w:val="0"/>
                <w:bCs w:val="0"/>
                <w:sz w:val="20"/>
              </w:rPr>
            </w:pPr>
            <w:r w:rsidRPr="00F15C90">
              <w:rPr>
                <w:rFonts w:ascii="Skeena" w:hAnsi="Skeena"/>
                <w:b w:val="0"/>
                <w:bCs w:val="0"/>
                <w:sz w:val="20"/>
              </w:rPr>
              <w:t>Lake City, SC 29560</w:t>
            </w:r>
          </w:p>
          <w:p w14:paraId="36BA151D" w14:textId="77777777" w:rsidR="00F15C90" w:rsidRPr="00F15C90" w:rsidRDefault="00F15C90" w:rsidP="00F15C90">
            <w:pPr>
              <w:rPr>
                <w:rFonts w:ascii="Skeena" w:hAnsi="Skeena"/>
                <w:b w:val="0"/>
                <w:bCs w:val="0"/>
                <w:sz w:val="20"/>
              </w:rPr>
            </w:pPr>
            <w:r w:rsidRPr="00F15C90">
              <w:rPr>
                <w:rFonts w:ascii="Skeena" w:hAnsi="Skeena"/>
                <w:b w:val="0"/>
                <w:bCs w:val="0"/>
                <w:sz w:val="20"/>
              </w:rPr>
              <w:t>(843) 394-5471</w:t>
            </w:r>
          </w:p>
        </w:tc>
      </w:tr>
      <w:tr w:rsidR="00F15C90" w:rsidRPr="00F15C90" w14:paraId="11D0F40D" w14:textId="77777777" w:rsidTr="00894D7D">
        <w:trPr>
          <w:cantSplit/>
        </w:trPr>
        <w:tc>
          <w:tcPr>
            <w:tcW w:w="1667" w:type="pct"/>
          </w:tcPr>
          <w:p w14:paraId="031F9304" w14:textId="77777777" w:rsidR="00F15C90" w:rsidRPr="00F15C90" w:rsidRDefault="00F15C90" w:rsidP="00F15C90">
            <w:pPr>
              <w:rPr>
                <w:rFonts w:ascii="Skeena" w:hAnsi="Skeena"/>
                <w:b w:val="0"/>
                <w:bCs w:val="0"/>
                <w:sz w:val="20"/>
              </w:rPr>
            </w:pPr>
            <w:r w:rsidRPr="00F15C90">
              <w:rPr>
                <w:rFonts w:ascii="Skeena" w:hAnsi="Skeena"/>
                <w:b w:val="0"/>
                <w:bCs w:val="0"/>
                <w:sz w:val="20"/>
              </w:rPr>
              <w:t>Lake City Family Medicine</w:t>
            </w:r>
          </w:p>
          <w:p w14:paraId="6D57B008" w14:textId="77777777" w:rsidR="00F15C90" w:rsidRPr="00F15C90" w:rsidRDefault="00F15C90" w:rsidP="00F15C90">
            <w:pPr>
              <w:rPr>
                <w:rFonts w:ascii="Skeena" w:hAnsi="Skeena"/>
                <w:b w:val="0"/>
                <w:bCs w:val="0"/>
                <w:sz w:val="20"/>
              </w:rPr>
            </w:pPr>
            <w:r w:rsidRPr="00F15C90">
              <w:rPr>
                <w:rFonts w:ascii="Skeena" w:hAnsi="Skeena"/>
                <w:b w:val="0"/>
                <w:bCs w:val="0"/>
                <w:sz w:val="20"/>
              </w:rPr>
              <w:t>334 Mercy Street</w:t>
            </w:r>
          </w:p>
          <w:p w14:paraId="580909DC" w14:textId="77777777" w:rsidR="00F15C90" w:rsidRPr="00F15C90" w:rsidRDefault="00F15C90" w:rsidP="00F15C90">
            <w:pPr>
              <w:rPr>
                <w:rFonts w:ascii="Skeena" w:hAnsi="Skeena"/>
                <w:b w:val="0"/>
                <w:bCs w:val="0"/>
                <w:sz w:val="20"/>
              </w:rPr>
            </w:pPr>
            <w:r w:rsidRPr="00F15C90">
              <w:rPr>
                <w:rFonts w:ascii="Skeena" w:hAnsi="Skeena"/>
                <w:b w:val="0"/>
                <w:bCs w:val="0"/>
                <w:sz w:val="20"/>
              </w:rPr>
              <w:t>Lake City, SC 29560</w:t>
            </w:r>
          </w:p>
          <w:p w14:paraId="6DCC1D81" w14:textId="77777777" w:rsidR="00F15C90" w:rsidRPr="00F15C90" w:rsidRDefault="00F15C90" w:rsidP="00F15C90">
            <w:pPr>
              <w:rPr>
                <w:rFonts w:ascii="Skeena" w:hAnsi="Skeena"/>
                <w:b w:val="0"/>
                <w:bCs w:val="0"/>
                <w:sz w:val="20"/>
              </w:rPr>
            </w:pPr>
            <w:r w:rsidRPr="00F15C90">
              <w:rPr>
                <w:rFonts w:ascii="Skeena" w:hAnsi="Skeena"/>
                <w:b w:val="0"/>
                <w:bCs w:val="0"/>
                <w:sz w:val="20"/>
              </w:rPr>
              <w:t>(843) 374-8380</w:t>
            </w:r>
          </w:p>
        </w:tc>
        <w:tc>
          <w:tcPr>
            <w:tcW w:w="1667" w:type="pct"/>
            <w:gridSpan w:val="2"/>
          </w:tcPr>
          <w:p w14:paraId="4A94BCDF" w14:textId="77777777" w:rsidR="00F15C90" w:rsidRPr="00F15C90" w:rsidRDefault="00F15C90" w:rsidP="00F15C90">
            <w:pPr>
              <w:rPr>
                <w:rFonts w:ascii="Skeena" w:hAnsi="Skeena"/>
                <w:b w:val="0"/>
                <w:bCs w:val="0"/>
                <w:sz w:val="20"/>
              </w:rPr>
            </w:pPr>
            <w:proofErr w:type="spellStart"/>
            <w:r w:rsidRPr="00F15C90">
              <w:rPr>
                <w:rFonts w:ascii="Skeena" w:hAnsi="Skeena"/>
                <w:b w:val="0"/>
                <w:bCs w:val="0"/>
                <w:sz w:val="20"/>
              </w:rPr>
              <w:t>Olanta</w:t>
            </w:r>
            <w:proofErr w:type="spellEnd"/>
            <w:r w:rsidRPr="00F15C90">
              <w:rPr>
                <w:rFonts w:ascii="Skeena" w:hAnsi="Skeena"/>
                <w:b w:val="0"/>
                <w:bCs w:val="0"/>
                <w:sz w:val="20"/>
              </w:rPr>
              <w:t xml:space="preserve"> Family Medicine</w:t>
            </w:r>
          </w:p>
          <w:p w14:paraId="471E9D24" w14:textId="77777777" w:rsidR="00F15C90" w:rsidRPr="00F15C90" w:rsidRDefault="00F15C90" w:rsidP="00F15C90">
            <w:pPr>
              <w:rPr>
                <w:rFonts w:ascii="Skeena" w:hAnsi="Skeena"/>
                <w:b w:val="0"/>
                <w:bCs w:val="0"/>
                <w:sz w:val="20"/>
              </w:rPr>
            </w:pPr>
            <w:r w:rsidRPr="00F15C90">
              <w:rPr>
                <w:rFonts w:ascii="Skeena" w:hAnsi="Skeena"/>
                <w:b w:val="0"/>
                <w:bCs w:val="0"/>
                <w:sz w:val="20"/>
              </w:rPr>
              <w:t>103 Park Avenue</w:t>
            </w:r>
          </w:p>
          <w:p w14:paraId="7C7F37A8" w14:textId="77777777" w:rsidR="00F15C90" w:rsidRPr="00F15C90" w:rsidRDefault="00F15C90" w:rsidP="00F15C90">
            <w:pPr>
              <w:rPr>
                <w:rFonts w:ascii="Skeena" w:hAnsi="Skeena"/>
                <w:b w:val="0"/>
                <w:bCs w:val="0"/>
                <w:sz w:val="20"/>
              </w:rPr>
            </w:pPr>
            <w:proofErr w:type="spellStart"/>
            <w:r w:rsidRPr="00F15C90">
              <w:rPr>
                <w:rFonts w:ascii="Skeena" w:hAnsi="Skeena"/>
                <w:b w:val="0"/>
                <w:bCs w:val="0"/>
                <w:sz w:val="20"/>
              </w:rPr>
              <w:t>Olanta</w:t>
            </w:r>
            <w:proofErr w:type="spellEnd"/>
            <w:r w:rsidRPr="00F15C90">
              <w:rPr>
                <w:rFonts w:ascii="Skeena" w:hAnsi="Skeena"/>
                <w:b w:val="0"/>
                <w:bCs w:val="0"/>
                <w:sz w:val="20"/>
              </w:rPr>
              <w:t>, SC 29114</w:t>
            </w:r>
          </w:p>
          <w:p w14:paraId="3787101C" w14:textId="77777777" w:rsidR="00F15C90" w:rsidRPr="00F15C90" w:rsidRDefault="00F15C90" w:rsidP="00F15C90">
            <w:pPr>
              <w:rPr>
                <w:rFonts w:ascii="Skeena" w:hAnsi="Skeena"/>
                <w:b w:val="0"/>
                <w:bCs w:val="0"/>
                <w:sz w:val="20"/>
              </w:rPr>
            </w:pPr>
            <w:r w:rsidRPr="00F15C90">
              <w:rPr>
                <w:rFonts w:ascii="Skeena" w:hAnsi="Skeena"/>
                <w:b w:val="0"/>
                <w:bCs w:val="0"/>
                <w:sz w:val="20"/>
              </w:rPr>
              <w:t>(843) 396-9730</w:t>
            </w:r>
          </w:p>
        </w:tc>
        <w:tc>
          <w:tcPr>
            <w:tcW w:w="1666" w:type="pct"/>
          </w:tcPr>
          <w:p w14:paraId="5381C130" w14:textId="77777777" w:rsidR="00F15C90" w:rsidRPr="00F15C90" w:rsidRDefault="00F15C90" w:rsidP="00F15C90">
            <w:pPr>
              <w:rPr>
                <w:rFonts w:ascii="Skeena" w:hAnsi="Skeena"/>
                <w:b w:val="0"/>
                <w:bCs w:val="0"/>
                <w:sz w:val="20"/>
              </w:rPr>
            </w:pPr>
            <w:r w:rsidRPr="00F15C90">
              <w:rPr>
                <w:rFonts w:ascii="Skeena" w:hAnsi="Skeena"/>
                <w:b w:val="0"/>
                <w:bCs w:val="0"/>
                <w:sz w:val="20"/>
              </w:rPr>
              <w:t>Coleman Family Practice</w:t>
            </w:r>
          </w:p>
          <w:p w14:paraId="33DD1F10" w14:textId="77777777" w:rsidR="00F15C90" w:rsidRPr="00F15C90" w:rsidRDefault="00F15C90" w:rsidP="00F15C90">
            <w:pPr>
              <w:rPr>
                <w:rFonts w:ascii="Skeena" w:hAnsi="Skeena"/>
                <w:b w:val="0"/>
                <w:bCs w:val="0"/>
                <w:sz w:val="20"/>
              </w:rPr>
            </w:pPr>
            <w:r w:rsidRPr="00F15C90">
              <w:rPr>
                <w:rFonts w:ascii="Skeena" w:hAnsi="Skeena"/>
                <w:b w:val="0"/>
                <w:bCs w:val="0"/>
                <w:sz w:val="20"/>
              </w:rPr>
              <w:t>217 3</w:t>
            </w:r>
            <w:r w:rsidRPr="00F15C90">
              <w:rPr>
                <w:rFonts w:ascii="Skeena" w:hAnsi="Skeena"/>
                <w:b w:val="0"/>
                <w:bCs w:val="0"/>
                <w:sz w:val="20"/>
                <w:vertAlign w:val="superscript"/>
              </w:rPr>
              <w:t>rd</w:t>
            </w:r>
            <w:r w:rsidRPr="00F15C90">
              <w:rPr>
                <w:rFonts w:ascii="Skeena" w:hAnsi="Skeena"/>
                <w:b w:val="0"/>
                <w:bCs w:val="0"/>
                <w:sz w:val="20"/>
              </w:rPr>
              <w:t xml:space="preserve"> Street</w:t>
            </w:r>
          </w:p>
          <w:p w14:paraId="44FD6D5F" w14:textId="77777777" w:rsidR="00F15C90" w:rsidRPr="00F15C90" w:rsidRDefault="00F15C90" w:rsidP="00F15C90">
            <w:pPr>
              <w:rPr>
                <w:rFonts w:ascii="Skeena" w:hAnsi="Skeena"/>
                <w:b w:val="0"/>
                <w:bCs w:val="0"/>
                <w:sz w:val="20"/>
              </w:rPr>
            </w:pPr>
            <w:r w:rsidRPr="00F15C90">
              <w:rPr>
                <w:rFonts w:ascii="Skeena" w:hAnsi="Skeena"/>
                <w:b w:val="0"/>
                <w:bCs w:val="0"/>
                <w:sz w:val="20"/>
              </w:rPr>
              <w:t>Pamplico, SC 29583</w:t>
            </w:r>
          </w:p>
          <w:p w14:paraId="4959B711" w14:textId="77777777" w:rsidR="00F15C90" w:rsidRPr="00F15C90" w:rsidRDefault="00F15C90" w:rsidP="00F15C90">
            <w:pPr>
              <w:rPr>
                <w:rFonts w:ascii="Skeena" w:hAnsi="Skeena"/>
                <w:b w:val="0"/>
                <w:bCs w:val="0"/>
                <w:sz w:val="20"/>
              </w:rPr>
            </w:pPr>
            <w:r w:rsidRPr="00F15C90">
              <w:rPr>
                <w:rFonts w:ascii="Skeena" w:hAnsi="Skeena"/>
                <w:b w:val="0"/>
                <w:bCs w:val="0"/>
                <w:sz w:val="20"/>
              </w:rPr>
              <w:t>(843) 493-5252</w:t>
            </w:r>
          </w:p>
        </w:tc>
      </w:tr>
      <w:tr w:rsidR="00F15C90" w:rsidRPr="00F15C90" w14:paraId="793AF089" w14:textId="77777777" w:rsidTr="00894D7D">
        <w:trPr>
          <w:cantSplit/>
        </w:trPr>
        <w:tc>
          <w:tcPr>
            <w:tcW w:w="1667" w:type="pct"/>
          </w:tcPr>
          <w:p w14:paraId="182F4747" w14:textId="77777777" w:rsidR="00F15C90" w:rsidRPr="00F15C90" w:rsidRDefault="00F15C90" w:rsidP="00F15C90">
            <w:pPr>
              <w:rPr>
                <w:rFonts w:ascii="Skeena" w:hAnsi="Skeena"/>
                <w:b w:val="0"/>
                <w:bCs w:val="0"/>
                <w:sz w:val="20"/>
              </w:rPr>
            </w:pPr>
            <w:r w:rsidRPr="00F15C90">
              <w:rPr>
                <w:rFonts w:ascii="Skeena" w:hAnsi="Skeena"/>
                <w:b w:val="0"/>
                <w:bCs w:val="0"/>
                <w:sz w:val="20"/>
              </w:rPr>
              <w:t>McLeod Family Medicine-Johnsonville</w:t>
            </w:r>
          </w:p>
          <w:p w14:paraId="68CE3D3E" w14:textId="77777777" w:rsidR="00F15C90" w:rsidRPr="00F15C90" w:rsidRDefault="00F15C90" w:rsidP="00F15C90">
            <w:pPr>
              <w:rPr>
                <w:rFonts w:ascii="Skeena" w:hAnsi="Skeena"/>
                <w:b w:val="0"/>
                <w:bCs w:val="0"/>
                <w:sz w:val="20"/>
              </w:rPr>
            </w:pPr>
            <w:r w:rsidRPr="00F15C90">
              <w:rPr>
                <w:rFonts w:ascii="Skeena" w:hAnsi="Skeena"/>
                <w:b w:val="0"/>
                <w:bCs w:val="0"/>
                <w:sz w:val="20"/>
              </w:rPr>
              <w:t>355 S. Georgetown Hwy</w:t>
            </w:r>
          </w:p>
          <w:p w14:paraId="4B10542E" w14:textId="77777777" w:rsidR="00F15C90" w:rsidRPr="00F15C90" w:rsidRDefault="00F15C90" w:rsidP="00F15C90">
            <w:pPr>
              <w:rPr>
                <w:rFonts w:ascii="Skeena" w:hAnsi="Skeena"/>
                <w:b w:val="0"/>
                <w:bCs w:val="0"/>
                <w:sz w:val="20"/>
              </w:rPr>
            </w:pPr>
            <w:r w:rsidRPr="00F15C90">
              <w:rPr>
                <w:rFonts w:ascii="Skeena" w:hAnsi="Skeena"/>
                <w:b w:val="0"/>
                <w:bCs w:val="0"/>
                <w:sz w:val="20"/>
              </w:rPr>
              <w:t>Johnsonville, SC 29555</w:t>
            </w:r>
          </w:p>
          <w:p w14:paraId="4C7A4EB0" w14:textId="77777777" w:rsidR="00F15C90" w:rsidRPr="00F15C90" w:rsidRDefault="00F15C90" w:rsidP="00F15C90">
            <w:pPr>
              <w:rPr>
                <w:rFonts w:ascii="Skeena" w:hAnsi="Skeena"/>
                <w:b w:val="0"/>
                <w:bCs w:val="0"/>
                <w:sz w:val="20"/>
              </w:rPr>
            </w:pPr>
            <w:r w:rsidRPr="00F15C90">
              <w:rPr>
                <w:rFonts w:ascii="Skeena" w:hAnsi="Skeena"/>
                <w:b w:val="0"/>
                <w:bCs w:val="0"/>
                <w:sz w:val="20"/>
              </w:rPr>
              <w:t>(843) 380-2000</w:t>
            </w:r>
            <w:r w:rsidRPr="00F15C90">
              <w:rPr>
                <w:rFonts w:ascii="Skeena" w:hAnsi="Skeena"/>
                <w:b w:val="0"/>
                <w:bCs w:val="0"/>
                <w:sz w:val="20"/>
              </w:rPr>
              <w:tab/>
            </w:r>
          </w:p>
        </w:tc>
        <w:tc>
          <w:tcPr>
            <w:tcW w:w="1667" w:type="pct"/>
            <w:gridSpan w:val="2"/>
          </w:tcPr>
          <w:p w14:paraId="0B2997F2" w14:textId="77777777" w:rsidR="00F15C90" w:rsidRPr="00F15C90" w:rsidRDefault="00F15C90" w:rsidP="00F15C90">
            <w:pPr>
              <w:rPr>
                <w:rFonts w:ascii="Skeena" w:hAnsi="Skeena"/>
                <w:b w:val="0"/>
                <w:bCs w:val="0"/>
                <w:sz w:val="20"/>
              </w:rPr>
            </w:pPr>
            <w:r w:rsidRPr="00F15C90">
              <w:rPr>
                <w:rFonts w:ascii="Skeena" w:hAnsi="Skeena"/>
                <w:b w:val="0"/>
                <w:bCs w:val="0"/>
                <w:sz w:val="20"/>
              </w:rPr>
              <w:t>McLeod Family Medicine – Lake City</w:t>
            </w:r>
          </w:p>
          <w:p w14:paraId="55B6E8DE" w14:textId="77777777" w:rsidR="00F15C90" w:rsidRPr="00F15C90" w:rsidRDefault="00F15C90" w:rsidP="00F15C90">
            <w:pPr>
              <w:rPr>
                <w:rFonts w:ascii="Skeena" w:hAnsi="Skeena"/>
                <w:b w:val="0"/>
                <w:bCs w:val="0"/>
                <w:sz w:val="20"/>
              </w:rPr>
            </w:pPr>
            <w:r w:rsidRPr="00F15C90">
              <w:rPr>
                <w:rFonts w:ascii="Skeena" w:hAnsi="Skeena"/>
                <w:b w:val="0"/>
                <w:bCs w:val="0"/>
                <w:sz w:val="20"/>
              </w:rPr>
              <w:t>276 North Ron McNair Blvd.</w:t>
            </w:r>
          </w:p>
          <w:p w14:paraId="65107133" w14:textId="77777777" w:rsidR="00F15C90" w:rsidRPr="00F15C90" w:rsidRDefault="00F15C90" w:rsidP="00F15C90">
            <w:pPr>
              <w:rPr>
                <w:rFonts w:ascii="Skeena" w:hAnsi="Skeena"/>
                <w:b w:val="0"/>
                <w:bCs w:val="0"/>
                <w:sz w:val="20"/>
              </w:rPr>
            </w:pPr>
            <w:r w:rsidRPr="00F15C90">
              <w:rPr>
                <w:rFonts w:ascii="Skeena" w:hAnsi="Skeena"/>
                <w:b w:val="0"/>
                <w:bCs w:val="0"/>
                <w:sz w:val="20"/>
              </w:rPr>
              <w:t>Lake City, SC 29561</w:t>
            </w:r>
          </w:p>
          <w:p w14:paraId="42D3A897" w14:textId="77777777" w:rsidR="00F15C90" w:rsidRPr="00F15C90" w:rsidRDefault="00F15C90" w:rsidP="00F15C90">
            <w:pPr>
              <w:rPr>
                <w:rFonts w:ascii="Skeena" w:hAnsi="Skeena"/>
                <w:b w:val="0"/>
                <w:bCs w:val="0"/>
                <w:sz w:val="20"/>
              </w:rPr>
            </w:pPr>
            <w:r w:rsidRPr="00F15C90">
              <w:rPr>
                <w:rFonts w:ascii="Skeena" w:hAnsi="Skeena"/>
                <w:b w:val="0"/>
                <w:bCs w:val="0"/>
                <w:sz w:val="20"/>
              </w:rPr>
              <w:t>(843) 394-1051</w:t>
            </w:r>
          </w:p>
        </w:tc>
        <w:tc>
          <w:tcPr>
            <w:tcW w:w="1666" w:type="pct"/>
          </w:tcPr>
          <w:p w14:paraId="4CF77462" w14:textId="77777777" w:rsidR="00F15C90" w:rsidRPr="00F15C90" w:rsidRDefault="00F15C90" w:rsidP="00F15C90">
            <w:pPr>
              <w:rPr>
                <w:rFonts w:ascii="Skeena" w:hAnsi="Skeena"/>
                <w:b w:val="0"/>
                <w:bCs w:val="0"/>
                <w:sz w:val="20"/>
              </w:rPr>
            </w:pPr>
            <w:r w:rsidRPr="00F15C90">
              <w:rPr>
                <w:rFonts w:ascii="Skeena" w:hAnsi="Skeena"/>
                <w:b w:val="0"/>
                <w:bCs w:val="0"/>
                <w:sz w:val="20"/>
              </w:rPr>
              <w:t>McLeod Family Medicine – Timmonsville</w:t>
            </w:r>
          </w:p>
          <w:p w14:paraId="4C38B109" w14:textId="77777777" w:rsidR="00F15C90" w:rsidRPr="00F15C90" w:rsidRDefault="00F15C90" w:rsidP="00F15C90">
            <w:pPr>
              <w:rPr>
                <w:rFonts w:ascii="Skeena" w:hAnsi="Skeena"/>
                <w:b w:val="0"/>
                <w:bCs w:val="0"/>
                <w:sz w:val="20"/>
              </w:rPr>
            </w:pPr>
            <w:r w:rsidRPr="00F15C90">
              <w:rPr>
                <w:rFonts w:ascii="Skeena" w:hAnsi="Skeena"/>
                <w:b w:val="0"/>
                <w:bCs w:val="0"/>
                <w:sz w:val="20"/>
              </w:rPr>
              <w:t>755 E. Smith Street</w:t>
            </w:r>
          </w:p>
          <w:p w14:paraId="35EC9384" w14:textId="77777777" w:rsidR="00F15C90" w:rsidRPr="00F15C90" w:rsidRDefault="00F15C90" w:rsidP="00F15C90">
            <w:pPr>
              <w:rPr>
                <w:rFonts w:ascii="Skeena" w:hAnsi="Skeena"/>
                <w:b w:val="0"/>
                <w:bCs w:val="0"/>
                <w:sz w:val="20"/>
              </w:rPr>
            </w:pPr>
            <w:r w:rsidRPr="00F15C90">
              <w:rPr>
                <w:rFonts w:ascii="Skeena" w:hAnsi="Skeena"/>
                <w:b w:val="0"/>
                <w:bCs w:val="0"/>
                <w:sz w:val="20"/>
              </w:rPr>
              <w:t>Timmonsville, SC 29161</w:t>
            </w:r>
          </w:p>
          <w:p w14:paraId="4FE40259" w14:textId="77777777" w:rsidR="00F15C90" w:rsidRPr="00F15C90" w:rsidRDefault="00F15C90" w:rsidP="00F15C90">
            <w:pPr>
              <w:rPr>
                <w:rFonts w:ascii="Skeena" w:hAnsi="Skeena"/>
                <w:b w:val="0"/>
                <w:bCs w:val="0"/>
                <w:sz w:val="20"/>
              </w:rPr>
            </w:pPr>
            <w:r w:rsidRPr="00F15C90">
              <w:rPr>
                <w:rFonts w:ascii="Skeena" w:hAnsi="Skeena"/>
                <w:b w:val="0"/>
                <w:bCs w:val="0"/>
                <w:sz w:val="20"/>
              </w:rPr>
              <w:t>(843) 346-3900</w:t>
            </w:r>
          </w:p>
        </w:tc>
      </w:tr>
      <w:tr w:rsidR="00F15C90" w:rsidRPr="00F15C90" w14:paraId="105ADC90" w14:textId="77777777" w:rsidTr="00894D7D">
        <w:trPr>
          <w:cantSplit/>
        </w:trPr>
        <w:tc>
          <w:tcPr>
            <w:tcW w:w="2500" w:type="pct"/>
            <w:gridSpan w:val="2"/>
          </w:tcPr>
          <w:p w14:paraId="652AC0A9" w14:textId="77777777" w:rsidR="00F15C90" w:rsidRPr="00F15C90" w:rsidRDefault="00F15C90" w:rsidP="00F15C90">
            <w:pPr>
              <w:rPr>
                <w:rFonts w:ascii="Skeena" w:hAnsi="Skeena"/>
                <w:sz w:val="20"/>
              </w:rPr>
            </w:pPr>
            <w:r w:rsidRPr="00F15C90">
              <w:rPr>
                <w:rFonts w:ascii="Skeena" w:hAnsi="Skeena"/>
                <w:sz w:val="20"/>
              </w:rPr>
              <w:t>Marlboro County</w:t>
            </w:r>
          </w:p>
          <w:p w14:paraId="342E0E34" w14:textId="77777777" w:rsidR="00F15C90" w:rsidRPr="00F15C90" w:rsidRDefault="00F15C90" w:rsidP="00F15C90">
            <w:pPr>
              <w:rPr>
                <w:rFonts w:ascii="Skeena" w:hAnsi="Skeena"/>
                <w:b w:val="0"/>
                <w:bCs w:val="0"/>
                <w:sz w:val="20"/>
              </w:rPr>
            </w:pPr>
            <w:r w:rsidRPr="00F15C90">
              <w:rPr>
                <w:rFonts w:ascii="Skeena" w:hAnsi="Skeena"/>
                <w:b w:val="0"/>
                <w:bCs w:val="0"/>
                <w:sz w:val="20"/>
              </w:rPr>
              <w:t>Bennettsville Internal Medicine</w:t>
            </w:r>
          </w:p>
          <w:p w14:paraId="65E3AF90" w14:textId="77777777" w:rsidR="00F15C90" w:rsidRPr="00F15C90" w:rsidRDefault="00F15C90" w:rsidP="00F15C90">
            <w:pPr>
              <w:rPr>
                <w:rFonts w:ascii="Skeena" w:hAnsi="Skeena"/>
                <w:b w:val="0"/>
                <w:bCs w:val="0"/>
                <w:sz w:val="20"/>
              </w:rPr>
            </w:pPr>
            <w:r w:rsidRPr="00F15C90">
              <w:rPr>
                <w:rFonts w:ascii="Skeena" w:hAnsi="Skeena"/>
                <w:b w:val="0"/>
                <w:bCs w:val="0"/>
                <w:sz w:val="20"/>
              </w:rPr>
              <w:t>1076 Marlboro Way, Suite 2</w:t>
            </w:r>
          </w:p>
          <w:p w14:paraId="6AD31CDF"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Bennettsville, SC 29512 </w:t>
            </w:r>
          </w:p>
          <w:p w14:paraId="400796FD" w14:textId="77777777" w:rsidR="00F15C90" w:rsidRPr="00F15C90" w:rsidRDefault="00F15C90" w:rsidP="00F15C90">
            <w:pPr>
              <w:rPr>
                <w:rFonts w:ascii="Skeena" w:hAnsi="Skeena"/>
                <w:b w:val="0"/>
                <w:bCs w:val="0"/>
                <w:sz w:val="20"/>
              </w:rPr>
            </w:pPr>
            <w:r w:rsidRPr="00F15C90">
              <w:rPr>
                <w:rFonts w:ascii="Skeena" w:hAnsi="Skeena"/>
                <w:b w:val="0"/>
                <w:bCs w:val="0"/>
                <w:sz w:val="20"/>
              </w:rPr>
              <w:t>(843) 454-1082</w:t>
            </w:r>
          </w:p>
        </w:tc>
        <w:tc>
          <w:tcPr>
            <w:tcW w:w="2500" w:type="pct"/>
            <w:gridSpan w:val="2"/>
          </w:tcPr>
          <w:p w14:paraId="7E384B09" w14:textId="77777777" w:rsidR="00F15C90" w:rsidRPr="00F15C90" w:rsidRDefault="00F15C90" w:rsidP="00F15C90">
            <w:pPr>
              <w:rPr>
                <w:rFonts w:ascii="Skeena" w:hAnsi="Skeena"/>
                <w:b w:val="0"/>
                <w:bCs w:val="0"/>
                <w:sz w:val="20"/>
              </w:rPr>
            </w:pPr>
          </w:p>
          <w:p w14:paraId="50A3A462" w14:textId="77777777" w:rsidR="00F15C90" w:rsidRPr="00F15C90" w:rsidRDefault="00F15C90" w:rsidP="00F15C90">
            <w:pPr>
              <w:rPr>
                <w:rFonts w:ascii="Skeena" w:hAnsi="Skeena"/>
                <w:b w:val="0"/>
                <w:bCs w:val="0"/>
                <w:sz w:val="20"/>
              </w:rPr>
            </w:pPr>
            <w:r w:rsidRPr="00F15C90">
              <w:rPr>
                <w:rFonts w:ascii="Skeena" w:hAnsi="Skeena"/>
                <w:b w:val="0"/>
                <w:bCs w:val="0"/>
                <w:sz w:val="20"/>
              </w:rPr>
              <w:t>Clio Medical Center</w:t>
            </w:r>
          </w:p>
          <w:p w14:paraId="30E63738" w14:textId="77777777" w:rsidR="00F15C90" w:rsidRPr="00F15C90" w:rsidRDefault="00F15C90" w:rsidP="00F15C90">
            <w:pPr>
              <w:rPr>
                <w:rFonts w:ascii="Skeena" w:hAnsi="Skeena"/>
                <w:b w:val="0"/>
                <w:bCs w:val="0"/>
                <w:sz w:val="20"/>
              </w:rPr>
            </w:pPr>
            <w:r w:rsidRPr="00F15C90">
              <w:rPr>
                <w:rFonts w:ascii="Skeena" w:hAnsi="Skeena"/>
                <w:b w:val="0"/>
                <w:bCs w:val="0"/>
                <w:sz w:val="20"/>
              </w:rPr>
              <w:t>Cheraw Hwy</w:t>
            </w:r>
          </w:p>
          <w:p w14:paraId="0AE11D3D" w14:textId="77777777" w:rsidR="00F15C90" w:rsidRPr="00F15C90" w:rsidRDefault="00F15C90" w:rsidP="00F15C90">
            <w:pPr>
              <w:rPr>
                <w:rFonts w:ascii="Skeena" w:hAnsi="Skeena"/>
                <w:b w:val="0"/>
                <w:bCs w:val="0"/>
                <w:sz w:val="20"/>
              </w:rPr>
            </w:pPr>
            <w:r w:rsidRPr="00F15C90">
              <w:rPr>
                <w:rFonts w:ascii="Skeena" w:hAnsi="Skeena"/>
                <w:b w:val="0"/>
                <w:bCs w:val="0"/>
                <w:sz w:val="20"/>
              </w:rPr>
              <w:t>Clio, SC 29525</w:t>
            </w:r>
          </w:p>
          <w:p w14:paraId="792B61FB" w14:textId="77777777" w:rsidR="00F15C90" w:rsidRPr="00F15C90" w:rsidRDefault="00F15C90" w:rsidP="00F15C90">
            <w:pPr>
              <w:rPr>
                <w:rFonts w:ascii="Skeena" w:hAnsi="Skeena"/>
                <w:b w:val="0"/>
                <w:bCs w:val="0"/>
                <w:sz w:val="20"/>
              </w:rPr>
            </w:pPr>
            <w:r w:rsidRPr="00F15C90">
              <w:rPr>
                <w:rFonts w:ascii="Skeena" w:hAnsi="Skeena"/>
                <w:b w:val="0"/>
                <w:bCs w:val="0"/>
                <w:sz w:val="20"/>
              </w:rPr>
              <w:t>(843) 586-2292</w:t>
            </w:r>
          </w:p>
        </w:tc>
      </w:tr>
      <w:tr w:rsidR="00F15C90" w:rsidRPr="00F15C90" w14:paraId="7B1D56AF" w14:textId="77777777" w:rsidTr="00894D7D">
        <w:trPr>
          <w:cantSplit/>
        </w:trPr>
        <w:tc>
          <w:tcPr>
            <w:tcW w:w="1667" w:type="pct"/>
          </w:tcPr>
          <w:p w14:paraId="08CC35E4" w14:textId="77777777" w:rsidR="00F15C90" w:rsidRPr="00F15C90" w:rsidRDefault="00F15C90" w:rsidP="00F15C90">
            <w:pPr>
              <w:rPr>
                <w:rFonts w:ascii="Skeena" w:hAnsi="Skeena"/>
                <w:sz w:val="20"/>
              </w:rPr>
            </w:pPr>
            <w:r w:rsidRPr="00F15C90">
              <w:rPr>
                <w:rFonts w:ascii="Skeena" w:hAnsi="Skeena"/>
                <w:sz w:val="20"/>
              </w:rPr>
              <w:t>Marion County</w:t>
            </w:r>
          </w:p>
          <w:p w14:paraId="1D3C1A70" w14:textId="77777777" w:rsidR="00F15C90" w:rsidRPr="00F15C90" w:rsidRDefault="00F15C90" w:rsidP="00F15C90">
            <w:pPr>
              <w:rPr>
                <w:rFonts w:ascii="Skeena" w:hAnsi="Skeena"/>
                <w:b w:val="0"/>
                <w:bCs w:val="0"/>
                <w:sz w:val="20"/>
              </w:rPr>
            </w:pPr>
            <w:r w:rsidRPr="00F15C90">
              <w:rPr>
                <w:rFonts w:ascii="Skeena" w:hAnsi="Skeena"/>
                <w:b w:val="0"/>
                <w:bCs w:val="0"/>
                <w:sz w:val="20"/>
              </w:rPr>
              <w:t>Fowler Associates, PA</w:t>
            </w:r>
          </w:p>
          <w:p w14:paraId="25CEED6A" w14:textId="77777777" w:rsidR="00F15C90" w:rsidRPr="00F15C90" w:rsidRDefault="00F15C90" w:rsidP="00F15C90">
            <w:pPr>
              <w:rPr>
                <w:rFonts w:ascii="Skeena" w:hAnsi="Skeena"/>
                <w:b w:val="0"/>
                <w:bCs w:val="0"/>
                <w:sz w:val="20"/>
              </w:rPr>
            </w:pPr>
            <w:r w:rsidRPr="00F15C90">
              <w:rPr>
                <w:rFonts w:ascii="Skeena" w:hAnsi="Skeena"/>
                <w:b w:val="0"/>
                <w:bCs w:val="0"/>
                <w:sz w:val="20"/>
              </w:rPr>
              <w:t>1106 Lombardy Street</w:t>
            </w:r>
          </w:p>
          <w:p w14:paraId="0E76D43A" w14:textId="77777777" w:rsidR="00F15C90" w:rsidRPr="00F15C90" w:rsidRDefault="00F15C90" w:rsidP="00F15C90">
            <w:pPr>
              <w:rPr>
                <w:rFonts w:ascii="Skeena" w:hAnsi="Skeena"/>
                <w:b w:val="0"/>
                <w:bCs w:val="0"/>
                <w:sz w:val="20"/>
              </w:rPr>
            </w:pPr>
            <w:r w:rsidRPr="00F15C90">
              <w:rPr>
                <w:rFonts w:ascii="Skeena" w:hAnsi="Skeena"/>
                <w:b w:val="0"/>
                <w:bCs w:val="0"/>
                <w:sz w:val="20"/>
              </w:rPr>
              <w:t>Marion, SC 29571</w:t>
            </w:r>
          </w:p>
          <w:p w14:paraId="7FB86AF1" w14:textId="77777777" w:rsidR="00F15C90" w:rsidRPr="00F15C90" w:rsidRDefault="00F15C90" w:rsidP="00F15C90">
            <w:pPr>
              <w:rPr>
                <w:rFonts w:ascii="Skeena" w:hAnsi="Skeena"/>
                <w:b w:val="0"/>
                <w:bCs w:val="0"/>
                <w:sz w:val="20"/>
              </w:rPr>
            </w:pPr>
            <w:r w:rsidRPr="00F15C90">
              <w:rPr>
                <w:rFonts w:ascii="Skeena" w:hAnsi="Skeena"/>
                <w:b w:val="0"/>
                <w:bCs w:val="0"/>
                <w:sz w:val="20"/>
              </w:rPr>
              <w:t>(843) 423-4044</w:t>
            </w:r>
          </w:p>
        </w:tc>
        <w:tc>
          <w:tcPr>
            <w:tcW w:w="1667" w:type="pct"/>
            <w:gridSpan w:val="2"/>
          </w:tcPr>
          <w:p w14:paraId="60EB9064" w14:textId="77777777" w:rsidR="00F15C90" w:rsidRPr="00F15C90" w:rsidRDefault="00F15C90" w:rsidP="00F15C90">
            <w:pPr>
              <w:rPr>
                <w:rFonts w:ascii="Skeena" w:hAnsi="Skeena"/>
                <w:b w:val="0"/>
                <w:bCs w:val="0"/>
                <w:sz w:val="20"/>
              </w:rPr>
            </w:pPr>
          </w:p>
          <w:p w14:paraId="480F3B72" w14:textId="77777777" w:rsidR="00F15C90" w:rsidRPr="00F15C90" w:rsidRDefault="00F15C90" w:rsidP="00F15C90">
            <w:pPr>
              <w:rPr>
                <w:rFonts w:ascii="Skeena" w:hAnsi="Skeena"/>
                <w:b w:val="0"/>
                <w:bCs w:val="0"/>
                <w:sz w:val="20"/>
              </w:rPr>
            </w:pPr>
            <w:r w:rsidRPr="00F15C90">
              <w:rPr>
                <w:rFonts w:ascii="Skeena" w:hAnsi="Skeena"/>
                <w:b w:val="0"/>
                <w:bCs w:val="0"/>
                <w:sz w:val="20"/>
              </w:rPr>
              <w:t>Marion Medical Group</w:t>
            </w:r>
          </w:p>
          <w:p w14:paraId="0B686C91" w14:textId="77777777" w:rsidR="00F15C90" w:rsidRPr="00F15C90" w:rsidRDefault="00F15C90" w:rsidP="00F15C90">
            <w:pPr>
              <w:rPr>
                <w:rFonts w:ascii="Skeena" w:hAnsi="Skeena"/>
                <w:b w:val="0"/>
                <w:bCs w:val="0"/>
                <w:sz w:val="20"/>
              </w:rPr>
            </w:pPr>
            <w:r w:rsidRPr="00F15C90">
              <w:rPr>
                <w:rFonts w:ascii="Skeena" w:hAnsi="Skeena"/>
                <w:b w:val="0"/>
                <w:bCs w:val="0"/>
                <w:sz w:val="20"/>
              </w:rPr>
              <w:t>1115 North Main Street</w:t>
            </w:r>
          </w:p>
          <w:p w14:paraId="4019BC96" w14:textId="77777777" w:rsidR="00F15C90" w:rsidRPr="00F15C90" w:rsidRDefault="00F15C90" w:rsidP="00F15C90">
            <w:pPr>
              <w:rPr>
                <w:rFonts w:ascii="Skeena" w:hAnsi="Skeena"/>
                <w:b w:val="0"/>
                <w:bCs w:val="0"/>
                <w:sz w:val="20"/>
              </w:rPr>
            </w:pPr>
            <w:r w:rsidRPr="00F15C90">
              <w:rPr>
                <w:rFonts w:ascii="Skeena" w:hAnsi="Skeena"/>
                <w:b w:val="0"/>
                <w:bCs w:val="0"/>
                <w:sz w:val="20"/>
              </w:rPr>
              <w:t>Marion, SC 29571</w:t>
            </w:r>
          </w:p>
          <w:p w14:paraId="36648C07"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843) 423-0760 </w:t>
            </w:r>
          </w:p>
        </w:tc>
        <w:tc>
          <w:tcPr>
            <w:tcW w:w="1666" w:type="pct"/>
          </w:tcPr>
          <w:p w14:paraId="4A5CB199" w14:textId="77777777" w:rsidR="00F15C90" w:rsidRPr="00F15C90" w:rsidRDefault="00F15C90" w:rsidP="00F15C90">
            <w:pPr>
              <w:rPr>
                <w:rFonts w:ascii="Skeena" w:hAnsi="Skeena"/>
                <w:b w:val="0"/>
                <w:bCs w:val="0"/>
                <w:sz w:val="20"/>
              </w:rPr>
            </w:pPr>
          </w:p>
          <w:p w14:paraId="6116183E" w14:textId="77777777" w:rsidR="00F15C90" w:rsidRPr="00F15C90" w:rsidRDefault="00F15C90" w:rsidP="00F15C90">
            <w:pPr>
              <w:rPr>
                <w:rFonts w:ascii="Skeena" w:hAnsi="Skeena"/>
                <w:b w:val="0"/>
                <w:bCs w:val="0"/>
                <w:sz w:val="20"/>
              </w:rPr>
            </w:pPr>
            <w:r w:rsidRPr="00F15C90">
              <w:rPr>
                <w:rFonts w:ascii="Skeena" w:hAnsi="Skeena"/>
                <w:b w:val="0"/>
                <w:bCs w:val="0"/>
                <w:sz w:val="20"/>
              </w:rPr>
              <w:t>Campbell Family Practice</w:t>
            </w:r>
          </w:p>
          <w:p w14:paraId="27ACDE50" w14:textId="77777777" w:rsidR="00F15C90" w:rsidRPr="00F15C90" w:rsidRDefault="00F15C90" w:rsidP="00F15C90">
            <w:pPr>
              <w:rPr>
                <w:rFonts w:ascii="Skeena" w:hAnsi="Skeena"/>
                <w:b w:val="0"/>
                <w:bCs w:val="0"/>
                <w:sz w:val="20"/>
              </w:rPr>
            </w:pPr>
            <w:r w:rsidRPr="00F15C90">
              <w:rPr>
                <w:rFonts w:ascii="Skeena" w:hAnsi="Skeena"/>
                <w:b w:val="0"/>
                <w:bCs w:val="0"/>
                <w:sz w:val="20"/>
              </w:rPr>
              <w:t>2835 Hwy 76 E.</w:t>
            </w:r>
          </w:p>
          <w:p w14:paraId="2DD96A19" w14:textId="77777777" w:rsidR="00F15C90" w:rsidRPr="00F15C90" w:rsidRDefault="00F15C90" w:rsidP="00F15C90">
            <w:pPr>
              <w:rPr>
                <w:rFonts w:ascii="Skeena" w:hAnsi="Skeena"/>
                <w:b w:val="0"/>
                <w:bCs w:val="0"/>
                <w:sz w:val="20"/>
              </w:rPr>
            </w:pPr>
            <w:r w:rsidRPr="00F15C90">
              <w:rPr>
                <w:rFonts w:ascii="Skeena" w:hAnsi="Skeena"/>
                <w:b w:val="0"/>
                <w:bCs w:val="0"/>
                <w:sz w:val="20"/>
              </w:rPr>
              <w:t>Mullins, SC 29574</w:t>
            </w:r>
          </w:p>
          <w:p w14:paraId="08C7FC0E" w14:textId="77777777" w:rsidR="00F15C90" w:rsidRPr="00F15C90" w:rsidRDefault="00F15C90" w:rsidP="00F15C90">
            <w:pPr>
              <w:rPr>
                <w:rFonts w:ascii="Skeena" w:hAnsi="Skeena"/>
                <w:b w:val="0"/>
                <w:bCs w:val="0"/>
                <w:sz w:val="20"/>
              </w:rPr>
            </w:pPr>
            <w:r w:rsidRPr="00F15C90">
              <w:rPr>
                <w:rFonts w:ascii="Skeena" w:hAnsi="Skeena"/>
                <w:b w:val="0"/>
                <w:bCs w:val="0"/>
                <w:sz w:val="20"/>
              </w:rPr>
              <w:t>(843) 341-9862</w:t>
            </w:r>
          </w:p>
        </w:tc>
      </w:tr>
      <w:tr w:rsidR="00F15C90" w:rsidRPr="00F15C90" w14:paraId="689FBF62" w14:textId="77777777" w:rsidTr="00894D7D">
        <w:trPr>
          <w:cantSplit/>
        </w:trPr>
        <w:tc>
          <w:tcPr>
            <w:tcW w:w="1667" w:type="pct"/>
          </w:tcPr>
          <w:p w14:paraId="2F938138"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Drs. </w:t>
            </w:r>
            <w:proofErr w:type="spellStart"/>
            <w:r w:rsidRPr="00F15C90">
              <w:rPr>
                <w:rFonts w:ascii="Skeena" w:hAnsi="Skeena"/>
                <w:b w:val="0"/>
                <w:bCs w:val="0"/>
                <w:sz w:val="20"/>
              </w:rPr>
              <w:t>Thourani</w:t>
            </w:r>
            <w:proofErr w:type="spellEnd"/>
            <w:r w:rsidRPr="00F15C90">
              <w:rPr>
                <w:rFonts w:ascii="Skeena" w:hAnsi="Skeena"/>
                <w:b w:val="0"/>
                <w:bCs w:val="0"/>
                <w:sz w:val="20"/>
              </w:rPr>
              <w:t xml:space="preserve"> &amp; Dawani</w:t>
            </w:r>
          </w:p>
          <w:p w14:paraId="48D10EBF" w14:textId="77777777" w:rsidR="00F15C90" w:rsidRPr="00F15C90" w:rsidRDefault="00F15C90" w:rsidP="00F15C90">
            <w:pPr>
              <w:rPr>
                <w:rFonts w:ascii="Skeena" w:hAnsi="Skeena"/>
                <w:b w:val="0"/>
                <w:bCs w:val="0"/>
                <w:sz w:val="20"/>
              </w:rPr>
            </w:pPr>
            <w:r w:rsidRPr="00F15C90">
              <w:rPr>
                <w:rFonts w:ascii="Skeena" w:hAnsi="Skeena"/>
                <w:b w:val="0"/>
                <w:bCs w:val="0"/>
                <w:sz w:val="20"/>
              </w:rPr>
              <w:t>511 S. Main Street</w:t>
            </w:r>
          </w:p>
          <w:p w14:paraId="172F8138" w14:textId="77777777" w:rsidR="00F15C90" w:rsidRPr="00F15C90" w:rsidRDefault="00F15C90" w:rsidP="00F15C90">
            <w:pPr>
              <w:rPr>
                <w:rFonts w:ascii="Skeena" w:hAnsi="Skeena"/>
                <w:b w:val="0"/>
                <w:bCs w:val="0"/>
                <w:sz w:val="20"/>
              </w:rPr>
            </w:pPr>
            <w:r w:rsidRPr="00F15C90">
              <w:rPr>
                <w:rFonts w:ascii="Skeena" w:hAnsi="Skeena"/>
                <w:b w:val="0"/>
                <w:bCs w:val="0"/>
                <w:sz w:val="20"/>
              </w:rPr>
              <w:t>Mullins, SC 29574</w:t>
            </w:r>
          </w:p>
          <w:p w14:paraId="147CEDEE" w14:textId="77777777" w:rsidR="00F15C90" w:rsidRPr="00F15C90" w:rsidRDefault="00F15C90" w:rsidP="00F15C90">
            <w:pPr>
              <w:rPr>
                <w:rFonts w:ascii="Skeena" w:hAnsi="Skeena"/>
                <w:b w:val="0"/>
                <w:bCs w:val="0"/>
                <w:sz w:val="20"/>
              </w:rPr>
            </w:pPr>
            <w:r w:rsidRPr="00F15C90">
              <w:rPr>
                <w:rFonts w:ascii="Skeena" w:hAnsi="Skeena"/>
                <w:b w:val="0"/>
                <w:bCs w:val="0"/>
                <w:sz w:val="20"/>
              </w:rPr>
              <w:t>(843) 464-8244</w:t>
            </w:r>
          </w:p>
        </w:tc>
        <w:tc>
          <w:tcPr>
            <w:tcW w:w="1667" w:type="pct"/>
            <w:gridSpan w:val="2"/>
          </w:tcPr>
          <w:p w14:paraId="17C079DD" w14:textId="77777777" w:rsidR="00F15C90" w:rsidRPr="00F15C90" w:rsidRDefault="00F15C90" w:rsidP="00F15C90">
            <w:pPr>
              <w:rPr>
                <w:rFonts w:ascii="Skeena" w:hAnsi="Skeena"/>
                <w:b w:val="0"/>
                <w:bCs w:val="0"/>
                <w:sz w:val="20"/>
              </w:rPr>
            </w:pPr>
            <w:r w:rsidRPr="00F15C90">
              <w:rPr>
                <w:rFonts w:ascii="Skeena" w:hAnsi="Skeena"/>
                <w:b w:val="0"/>
                <w:bCs w:val="0"/>
                <w:sz w:val="20"/>
              </w:rPr>
              <w:t>Independent Physicians Group</w:t>
            </w:r>
          </w:p>
          <w:p w14:paraId="4E0FC1D1" w14:textId="77777777" w:rsidR="00F15C90" w:rsidRPr="00F15C90" w:rsidRDefault="00F15C90" w:rsidP="00F15C90">
            <w:pPr>
              <w:rPr>
                <w:rFonts w:ascii="Skeena" w:hAnsi="Skeena"/>
                <w:b w:val="0"/>
                <w:bCs w:val="0"/>
                <w:sz w:val="20"/>
              </w:rPr>
            </w:pPr>
            <w:r w:rsidRPr="00F15C90">
              <w:rPr>
                <w:rFonts w:ascii="Skeena" w:hAnsi="Skeena"/>
                <w:b w:val="0"/>
                <w:bCs w:val="0"/>
                <w:sz w:val="20"/>
              </w:rPr>
              <w:t>1004 S. Main Street</w:t>
            </w:r>
          </w:p>
          <w:p w14:paraId="4D8B410C" w14:textId="77777777" w:rsidR="00F15C90" w:rsidRPr="00F15C90" w:rsidRDefault="00F15C90" w:rsidP="00F15C90">
            <w:pPr>
              <w:rPr>
                <w:rFonts w:ascii="Skeena" w:hAnsi="Skeena"/>
                <w:b w:val="0"/>
                <w:bCs w:val="0"/>
                <w:sz w:val="20"/>
              </w:rPr>
            </w:pPr>
            <w:r w:rsidRPr="00F15C90">
              <w:rPr>
                <w:rFonts w:ascii="Skeena" w:hAnsi="Skeena"/>
                <w:b w:val="0"/>
                <w:bCs w:val="0"/>
                <w:sz w:val="20"/>
              </w:rPr>
              <w:t>Mullins, SC 29574</w:t>
            </w:r>
          </w:p>
          <w:p w14:paraId="724B4631" w14:textId="77777777" w:rsidR="00F15C90" w:rsidRPr="00F15C90" w:rsidRDefault="00F15C90" w:rsidP="00F15C90">
            <w:pPr>
              <w:rPr>
                <w:rFonts w:ascii="Skeena" w:hAnsi="Skeena"/>
                <w:b w:val="0"/>
                <w:bCs w:val="0"/>
                <w:sz w:val="20"/>
              </w:rPr>
            </w:pPr>
            <w:r w:rsidRPr="00F15C90">
              <w:rPr>
                <w:rFonts w:ascii="Skeena" w:hAnsi="Skeena"/>
                <w:b w:val="0"/>
                <w:bCs w:val="0"/>
                <w:sz w:val="20"/>
              </w:rPr>
              <w:t>(843) 464-1201</w:t>
            </w:r>
          </w:p>
        </w:tc>
        <w:tc>
          <w:tcPr>
            <w:tcW w:w="1666" w:type="pct"/>
          </w:tcPr>
          <w:p w14:paraId="4CD0C807" w14:textId="77777777" w:rsidR="00F15C90" w:rsidRPr="00F15C90" w:rsidRDefault="00F15C90" w:rsidP="00F15C90">
            <w:pPr>
              <w:rPr>
                <w:rFonts w:ascii="Skeena" w:hAnsi="Skeena"/>
                <w:b w:val="0"/>
                <w:bCs w:val="0"/>
                <w:sz w:val="20"/>
              </w:rPr>
            </w:pPr>
            <w:r w:rsidRPr="00F15C90">
              <w:rPr>
                <w:rFonts w:ascii="Skeena" w:hAnsi="Skeena"/>
                <w:b w:val="0"/>
                <w:bCs w:val="0"/>
                <w:sz w:val="20"/>
              </w:rPr>
              <w:t>Marion County Family Practice</w:t>
            </w:r>
          </w:p>
          <w:p w14:paraId="009682B3" w14:textId="77777777" w:rsidR="00F15C90" w:rsidRPr="00F15C90" w:rsidRDefault="00F15C90" w:rsidP="00F15C90">
            <w:pPr>
              <w:rPr>
                <w:rFonts w:ascii="Skeena" w:hAnsi="Skeena"/>
                <w:b w:val="0"/>
                <w:bCs w:val="0"/>
                <w:sz w:val="20"/>
              </w:rPr>
            </w:pPr>
            <w:r w:rsidRPr="00F15C90">
              <w:rPr>
                <w:rFonts w:ascii="Skeena" w:hAnsi="Skeena"/>
                <w:b w:val="0"/>
                <w:bCs w:val="0"/>
                <w:sz w:val="20"/>
              </w:rPr>
              <w:t>2845 E. Hwy. 76</w:t>
            </w:r>
          </w:p>
          <w:p w14:paraId="2920AB73" w14:textId="77777777" w:rsidR="00F15C90" w:rsidRPr="00F15C90" w:rsidRDefault="00F15C90" w:rsidP="00F15C90">
            <w:pPr>
              <w:rPr>
                <w:rFonts w:ascii="Skeena" w:hAnsi="Skeena"/>
                <w:b w:val="0"/>
                <w:bCs w:val="0"/>
                <w:sz w:val="20"/>
              </w:rPr>
            </w:pPr>
            <w:r w:rsidRPr="00F15C90">
              <w:rPr>
                <w:rFonts w:ascii="Skeena" w:hAnsi="Skeena"/>
                <w:b w:val="0"/>
                <w:bCs w:val="0"/>
                <w:sz w:val="20"/>
              </w:rPr>
              <w:t>Mullins, SC 29574</w:t>
            </w:r>
          </w:p>
          <w:p w14:paraId="655E2AE0" w14:textId="77777777" w:rsidR="00F15C90" w:rsidRPr="00F15C90" w:rsidRDefault="00F15C90" w:rsidP="00F15C90">
            <w:pPr>
              <w:rPr>
                <w:rFonts w:ascii="Skeena" w:hAnsi="Skeena"/>
                <w:b w:val="0"/>
                <w:bCs w:val="0"/>
                <w:sz w:val="20"/>
              </w:rPr>
            </w:pPr>
            <w:r w:rsidRPr="00F15C90">
              <w:rPr>
                <w:rFonts w:ascii="Skeena" w:hAnsi="Skeena"/>
                <w:b w:val="0"/>
                <w:bCs w:val="0"/>
                <w:sz w:val="20"/>
              </w:rPr>
              <w:t>(843) 431-2710</w:t>
            </w:r>
          </w:p>
        </w:tc>
      </w:tr>
      <w:tr w:rsidR="00F15C90" w:rsidRPr="00F15C90" w14:paraId="4053AA0D" w14:textId="77777777" w:rsidTr="00894D7D">
        <w:trPr>
          <w:cantSplit/>
        </w:trPr>
        <w:tc>
          <w:tcPr>
            <w:tcW w:w="5000" w:type="pct"/>
            <w:gridSpan w:val="4"/>
            <w:tcBorders>
              <w:bottom w:val="single" w:sz="4" w:space="0" w:color="auto"/>
            </w:tcBorders>
          </w:tcPr>
          <w:p w14:paraId="537DF941" w14:textId="77777777" w:rsidR="00F15C90" w:rsidRPr="00F15C90" w:rsidRDefault="00F15C90" w:rsidP="00F15C90">
            <w:pPr>
              <w:rPr>
                <w:rFonts w:ascii="Skeena" w:hAnsi="Skeena"/>
                <w:b w:val="0"/>
                <w:bCs w:val="0"/>
                <w:sz w:val="20"/>
              </w:rPr>
            </w:pPr>
            <w:r w:rsidRPr="00F15C90">
              <w:rPr>
                <w:rFonts w:ascii="Skeena" w:hAnsi="Skeena"/>
                <w:b w:val="0"/>
                <w:bCs w:val="0"/>
                <w:sz w:val="20"/>
              </w:rPr>
              <w:t>McLeod Family Practice</w:t>
            </w:r>
          </w:p>
          <w:p w14:paraId="22D0069C"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3032 E. </w:t>
            </w:r>
            <w:proofErr w:type="spellStart"/>
            <w:r w:rsidRPr="00F15C90">
              <w:rPr>
                <w:rFonts w:ascii="Skeena" w:hAnsi="Skeena"/>
                <w:b w:val="0"/>
                <w:bCs w:val="0"/>
                <w:sz w:val="20"/>
              </w:rPr>
              <w:t>Hw</w:t>
            </w:r>
            <w:proofErr w:type="spellEnd"/>
            <w:r w:rsidRPr="00F15C90">
              <w:rPr>
                <w:rFonts w:ascii="Skeena" w:hAnsi="Skeena"/>
                <w:b w:val="0"/>
                <w:bCs w:val="0"/>
                <w:sz w:val="20"/>
              </w:rPr>
              <w:t>. 76</w:t>
            </w:r>
          </w:p>
          <w:p w14:paraId="219A59E7" w14:textId="77777777" w:rsidR="00F15C90" w:rsidRPr="00F15C90" w:rsidRDefault="00F15C90" w:rsidP="00F15C90">
            <w:pPr>
              <w:rPr>
                <w:rFonts w:ascii="Skeena" w:hAnsi="Skeena"/>
                <w:b w:val="0"/>
                <w:bCs w:val="0"/>
                <w:sz w:val="20"/>
              </w:rPr>
            </w:pPr>
            <w:r w:rsidRPr="00F15C90">
              <w:rPr>
                <w:rFonts w:ascii="Skeena" w:hAnsi="Skeena"/>
                <w:b w:val="0"/>
                <w:bCs w:val="0"/>
                <w:sz w:val="20"/>
              </w:rPr>
              <w:t>Mullins, SC 29574</w:t>
            </w:r>
          </w:p>
          <w:p w14:paraId="3977B47B" w14:textId="77777777" w:rsidR="00F15C90" w:rsidRPr="00F15C90" w:rsidRDefault="00F15C90" w:rsidP="00F15C90">
            <w:pPr>
              <w:rPr>
                <w:rFonts w:ascii="Skeena" w:hAnsi="Skeena"/>
                <w:b w:val="0"/>
                <w:bCs w:val="0"/>
                <w:sz w:val="20"/>
              </w:rPr>
            </w:pPr>
            <w:r w:rsidRPr="00F15C90">
              <w:rPr>
                <w:rFonts w:ascii="Skeena" w:hAnsi="Skeena"/>
                <w:b w:val="0"/>
                <w:bCs w:val="0"/>
                <w:sz w:val="20"/>
              </w:rPr>
              <w:t>(843) 292-7300</w:t>
            </w:r>
          </w:p>
        </w:tc>
      </w:tr>
      <w:tr w:rsidR="00F15C90" w:rsidRPr="00F15C90" w14:paraId="3CCC49B2" w14:textId="77777777" w:rsidTr="00894D7D">
        <w:trPr>
          <w:cantSplit/>
        </w:trPr>
        <w:tc>
          <w:tcPr>
            <w:tcW w:w="5000" w:type="pct"/>
            <w:gridSpan w:val="4"/>
            <w:shd w:val="clear" w:color="auto" w:fill="D9D9D9"/>
          </w:tcPr>
          <w:p w14:paraId="64AF869E" w14:textId="77777777" w:rsidR="00F15C90" w:rsidRPr="00F15C90" w:rsidRDefault="00F15C90" w:rsidP="00F15C90">
            <w:pPr>
              <w:rPr>
                <w:rFonts w:ascii="Skeena" w:hAnsi="Skeena"/>
                <w:sz w:val="20"/>
              </w:rPr>
            </w:pPr>
            <w:r w:rsidRPr="00F15C90">
              <w:rPr>
                <w:rFonts w:ascii="Skeena" w:hAnsi="Skeena"/>
                <w:sz w:val="20"/>
              </w:rPr>
              <w:t>TRIDENT HEALTH DISTRICT (Berkeley, Charleston, Dorchester)</w:t>
            </w:r>
          </w:p>
        </w:tc>
      </w:tr>
      <w:tr w:rsidR="00F15C90" w:rsidRPr="00F15C90" w14:paraId="0CD7B573" w14:textId="77777777" w:rsidTr="00894D7D">
        <w:trPr>
          <w:cantSplit/>
        </w:trPr>
        <w:tc>
          <w:tcPr>
            <w:tcW w:w="5000" w:type="pct"/>
            <w:gridSpan w:val="4"/>
            <w:tcBorders>
              <w:bottom w:val="single" w:sz="4" w:space="0" w:color="auto"/>
            </w:tcBorders>
          </w:tcPr>
          <w:p w14:paraId="0433F388" w14:textId="77777777" w:rsidR="00F15C90" w:rsidRPr="00F15C90" w:rsidRDefault="00F15C90" w:rsidP="00F15C90">
            <w:pPr>
              <w:rPr>
                <w:rFonts w:ascii="Skeena" w:hAnsi="Skeena"/>
                <w:sz w:val="20"/>
              </w:rPr>
            </w:pPr>
            <w:r w:rsidRPr="00F15C90">
              <w:rPr>
                <w:rFonts w:ascii="Skeena" w:hAnsi="Skeena"/>
                <w:sz w:val="20"/>
              </w:rPr>
              <w:t>Berkeley County</w:t>
            </w:r>
          </w:p>
          <w:p w14:paraId="58124EEB" w14:textId="77777777" w:rsidR="00F15C90" w:rsidRPr="00F15C90" w:rsidRDefault="00F15C90" w:rsidP="00F15C90">
            <w:pPr>
              <w:rPr>
                <w:rFonts w:ascii="Skeena" w:hAnsi="Skeena"/>
                <w:b w:val="0"/>
                <w:bCs w:val="0"/>
                <w:sz w:val="20"/>
              </w:rPr>
            </w:pPr>
            <w:r w:rsidRPr="00F15C90">
              <w:rPr>
                <w:rFonts w:ascii="Skeena" w:hAnsi="Skeena"/>
                <w:b w:val="0"/>
                <w:bCs w:val="0"/>
                <w:sz w:val="20"/>
              </w:rPr>
              <w:t>Berkeley Medical Center</w:t>
            </w:r>
          </w:p>
          <w:p w14:paraId="516A7525" w14:textId="77777777" w:rsidR="00F15C90" w:rsidRPr="00F15C90" w:rsidRDefault="00F15C90" w:rsidP="00F15C90">
            <w:pPr>
              <w:rPr>
                <w:rFonts w:ascii="Skeena" w:hAnsi="Skeena"/>
                <w:b w:val="0"/>
                <w:bCs w:val="0"/>
                <w:sz w:val="20"/>
              </w:rPr>
            </w:pPr>
            <w:r w:rsidRPr="00F15C90">
              <w:rPr>
                <w:rFonts w:ascii="Skeena" w:hAnsi="Skeena"/>
                <w:b w:val="0"/>
                <w:bCs w:val="0"/>
                <w:sz w:val="20"/>
              </w:rPr>
              <w:t>106 W. Main Street</w:t>
            </w:r>
          </w:p>
          <w:p w14:paraId="7C1CFC3B" w14:textId="77777777" w:rsidR="00F15C90" w:rsidRPr="00F15C90" w:rsidRDefault="00F15C90" w:rsidP="00F15C90">
            <w:pPr>
              <w:rPr>
                <w:rFonts w:ascii="Skeena" w:hAnsi="Skeena"/>
                <w:b w:val="0"/>
                <w:bCs w:val="0"/>
                <w:sz w:val="20"/>
              </w:rPr>
            </w:pPr>
            <w:r w:rsidRPr="00F15C90">
              <w:rPr>
                <w:rFonts w:ascii="Skeena" w:hAnsi="Skeena"/>
                <w:b w:val="0"/>
                <w:bCs w:val="0"/>
                <w:sz w:val="20"/>
              </w:rPr>
              <w:t>Moncks Corner, SC 29461</w:t>
            </w:r>
          </w:p>
          <w:p w14:paraId="7F0563EF" w14:textId="77777777" w:rsidR="00F15C90" w:rsidRPr="00F15C90" w:rsidRDefault="00F15C90" w:rsidP="00F15C90">
            <w:pPr>
              <w:rPr>
                <w:rFonts w:ascii="Skeena" w:hAnsi="Skeena"/>
                <w:b w:val="0"/>
                <w:bCs w:val="0"/>
                <w:sz w:val="20"/>
              </w:rPr>
            </w:pPr>
            <w:r w:rsidRPr="00F15C90">
              <w:rPr>
                <w:rFonts w:ascii="Skeena" w:hAnsi="Skeena"/>
                <w:b w:val="0"/>
                <w:bCs w:val="0"/>
                <w:sz w:val="20"/>
              </w:rPr>
              <w:t>(843) 761-1995</w:t>
            </w:r>
          </w:p>
        </w:tc>
      </w:tr>
      <w:tr w:rsidR="00F15C90" w:rsidRPr="00F15C90" w14:paraId="45F3105B" w14:textId="77777777" w:rsidTr="00894D7D">
        <w:trPr>
          <w:cantSplit/>
        </w:trPr>
        <w:tc>
          <w:tcPr>
            <w:tcW w:w="5000" w:type="pct"/>
            <w:gridSpan w:val="4"/>
            <w:shd w:val="clear" w:color="auto" w:fill="D9D9D9"/>
          </w:tcPr>
          <w:p w14:paraId="4A58A65D" w14:textId="77777777" w:rsidR="00F15C90" w:rsidRPr="00F15C90" w:rsidRDefault="00F15C90" w:rsidP="00F15C90">
            <w:pPr>
              <w:rPr>
                <w:rFonts w:ascii="Skeena" w:hAnsi="Skeena"/>
                <w:sz w:val="20"/>
              </w:rPr>
            </w:pPr>
            <w:r w:rsidRPr="00F15C90">
              <w:rPr>
                <w:rFonts w:ascii="Skeena" w:hAnsi="Skeena"/>
                <w:sz w:val="20"/>
              </w:rPr>
              <w:t>UPPER SAVANNAH (Abbeville, Edgefield, Greenwood, Laurens, McCormick, Saluda)</w:t>
            </w:r>
          </w:p>
        </w:tc>
      </w:tr>
      <w:tr w:rsidR="00F15C90" w:rsidRPr="00F15C90" w14:paraId="72300DB3" w14:textId="77777777" w:rsidTr="00894D7D">
        <w:trPr>
          <w:cantSplit/>
        </w:trPr>
        <w:tc>
          <w:tcPr>
            <w:tcW w:w="2500" w:type="pct"/>
            <w:gridSpan w:val="2"/>
          </w:tcPr>
          <w:p w14:paraId="18C75358" w14:textId="77777777" w:rsidR="00F15C90" w:rsidRPr="00F15C90" w:rsidRDefault="00F15C90" w:rsidP="00F15C90">
            <w:pPr>
              <w:rPr>
                <w:rFonts w:ascii="Skeena" w:hAnsi="Skeena"/>
                <w:sz w:val="20"/>
              </w:rPr>
            </w:pPr>
            <w:r w:rsidRPr="00F15C90">
              <w:rPr>
                <w:rFonts w:ascii="Skeena" w:hAnsi="Skeena"/>
                <w:sz w:val="20"/>
              </w:rPr>
              <w:t>Abbeville County</w:t>
            </w:r>
          </w:p>
          <w:p w14:paraId="31D51A1B" w14:textId="77777777" w:rsidR="00F15C90" w:rsidRPr="00F15C90" w:rsidRDefault="00F15C90" w:rsidP="00F15C90">
            <w:pPr>
              <w:rPr>
                <w:rFonts w:ascii="Skeena" w:hAnsi="Skeena"/>
                <w:b w:val="0"/>
                <w:bCs w:val="0"/>
                <w:sz w:val="20"/>
              </w:rPr>
            </w:pPr>
            <w:r w:rsidRPr="00F15C90">
              <w:rPr>
                <w:rFonts w:ascii="Skeena" w:hAnsi="Skeena"/>
                <w:b w:val="0"/>
                <w:bCs w:val="0"/>
                <w:sz w:val="20"/>
              </w:rPr>
              <w:t>Family Medicine Associates</w:t>
            </w:r>
          </w:p>
          <w:p w14:paraId="57574E0E" w14:textId="77777777" w:rsidR="00F15C90" w:rsidRPr="00F15C90" w:rsidRDefault="00F15C90" w:rsidP="00F15C90">
            <w:pPr>
              <w:rPr>
                <w:rFonts w:ascii="Skeena" w:hAnsi="Skeena"/>
                <w:b w:val="0"/>
                <w:bCs w:val="0"/>
                <w:sz w:val="20"/>
              </w:rPr>
            </w:pPr>
            <w:r w:rsidRPr="00F15C90">
              <w:rPr>
                <w:rFonts w:ascii="Skeena" w:hAnsi="Skeena"/>
                <w:b w:val="0"/>
                <w:bCs w:val="0"/>
                <w:sz w:val="20"/>
              </w:rPr>
              <w:t>901 W. Greenwood Street S-9</w:t>
            </w:r>
          </w:p>
          <w:p w14:paraId="4B5A5D88" w14:textId="77777777" w:rsidR="00F15C90" w:rsidRPr="00F15C90" w:rsidRDefault="00F15C90" w:rsidP="00F15C90">
            <w:pPr>
              <w:rPr>
                <w:rFonts w:ascii="Skeena" w:hAnsi="Skeena"/>
                <w:b w:val="0"/>
                <w:bCs w:val="0"/>
                <w:sz w:val="20"/>
              </w:rPr>
            </w:pPr>
            <w:r w:rsidRPr="00F15C90">
              <w:rPr>
                <w:rFonts w:ascii="Skeena" w:hAnsi="Skeena"/>
                <w:b w:val="0"/>
                <w:bCs w:val="0"/>
                <w:sz w:val="20"/>
              </w:rPr>
              <w:t>Abbeville, SC 29620</w:t>
            </w:r>
          </w:p>
          <w:p w14:paraId="64C2FA34" w14:textId="77777777" w:rsidR="00F15C90" w:rsidRPr="00F15C90" w:rsidRDefault="00F15C90" w:rsidP="00F15C90">
            <w:pPr>
              <w:rPr>
                <w:rFonts w:ascii="Skeena" w:hAnsi="Skeena"/>
                <w:b w:val="0"/>
                <w:bCs w:val="0"/>
                <w:sz w:val="20"/>
              </w:rPr>
            </w:pPr>
            <w:r w:rsidRPr="00F15C90">
              <w:rPr>
                <w:rFonts w:ascii="Skeena" w:hAnsi="Skeena"/>
                <w:b w:val="0"/>
                <w:bCs w:val="0"/>
                <w:sz w:val="20"/>
              </w:rPr>
              <w:t>(864) 366-9681</w:t>
            </w:r>
          </w:p>
        </w:tc>
        <w:tc>
          <w:tcPr>
            <w:tcW w:w="2500" w:type="pct"/>
            <w:gridSpan w:val="2"/>
          </w:tcPr>
          <w:p w14:paraId="270587E4" w14:textId="77777777" w:rsidR="00F15C90" w:rsidRPr="00F15C90" w:rsidRDefault="00F15C90" w:rsidP="00F15C90">
            <w:pPr>
              <w:rPr>
                <w:rFonts w:ascii="Skeena" w:hAnsi="Skeena"/>
                <w:b w:val="0"/>
                <w:bCs w:val="0"/>
                <w:sz w:val="20"/>
              </w:rPr>
            </w:pPr>
          </w:p>
          <w:p w14:paraId="1A3AF7FE"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Due West Family Medicine </w:t>
            </w:r>
          </w:p>
          <w:p w14:paraId="63488DA8" w14:textId="77777777" w:rsidR="00F15C90" w:rsidRPr="00F15C90" w:rsidRDefault="00F15C90" w:rsidP="00F15C90">
            <w:pPr>
              <w:rPr>
                <w:rFonts w:ascii="Skeena" w:hAnsi="Skeena"/>
                <w:b w:val="0"/>
                <w:bCs w:val="0"/>
                <w:sz w:val="20"/>
              </w:rPr>
            </w:pPr>
            <w:r w:rsidRPr="00F15C90">
              <w:rPr>
                <w:rFonts w:ascii="Skeena" w:hAnsi="Skeena"/>
                <w:b w:val="0"/>
                <w:bCs w:val="0"/>
                <w:sz w:val="20"/>
              </w:rPr>
              <w:t>6 College Street</w:t>
            </w:r>
          </w:p>
          <w:p w14:paraId="716F63AF" w14:textId="77777777" w:rsidR="00F15C90" w:rsidRPr="00F15C90" w:rsidRDefault="00F15C90" w:rsidP="00F15C90">
            <w:pPr>
              <w:rPr>
                <w:rFonts w:ascii="Skeena" w:hAnsi="Skeena"/>
                <w:b w:val="0"/>
                <w:bCs w:val="0"/>
                <w:sz w:val="20"/>
              </w:rPr>
            </w:pPr>
            <w:r w:rsidRPr="00F15C90">
              <w:rPr>
                <w:rFonts w:ascii="Skeena" w:hAnsi="Skeena"/>
                <w:b w:val="0"/>
                <w:bCs w:val="0"/>
                <w:sz w:val="20"/>
              </w:rPr>
              <w:t>Due West, SC 29639</w:t>
            </w:r>
          </w:p>
          <w:p w14:paraId="595021DD" w14:textId="77777777" w:rsidR="00F15C90" w:rsidRPr="00F15C90" w:rsidRDefault="00F15C90" w:rsidP="00F15C90">
            <w:pPr>
              <w:rPr>
                <w:rFonts w:ascii="Skeena" w:hAnsi="Skeena"/>
                <w:b w:val="0"/>
                <w:bCs w:val="0"/>
                <w:sz w:val="20"/>
              </w:rPr>
            </w:pPr>
            <w:r w:rsidRPr="00F15C90">
              <w:rPr>
                <w:rFonts w:ascii="Skeena" w:hAnsi="Skeena"/>
                <w:b w:val="0"/>
                <w:bCs w:val="0"/>
                <w:sz w:val="20"/>
              </w:rPr>
              <w:t>(864) 379-2345</w:t>
            </w:r>
          </w:p>
        </w:tc>
      </w:tr>
      <w:tr w:rsidR="00F15C90" w:rsidRPr="00F15C90" w14:paraId="726BB3D3" w14:textId="77777777" w:rsidTr="00894D7D">
        <w:trPr>
          <w:cantSplit/>
        </w:trPr>
        <w:tc>
          <w:tcPr>
            <w:tcW w:w="2500" w:type="pct"/>
            <w:gridSpan w:val="2"/>
          </w:tcPr>
          <w:p w14:paraId="388A73E1" w14:textId="77777777" w:rsidR="00F15C90" w:rsidRPr="00F15C90" w:rsidRDefault="00F15C90" w:rsidP="00F15C90">
            <w:pPr>
              <w:rPr>
                <w:rFonts w:ascii="Skeena" w:hAnsi="Skeena"/>
                <w:sz w:val="20"/>
              </w:rPr>
            </w:pPr>
            <w:r w:rsidRPr="00F15C90">
              <w:rPr>
                <w:rFonts w:ascii="Skeena" w:hAnsi="Skeena"/>
                <w:sz w:val="20"/>
              </w:rPr>
              <w:t xml:space="preserve">Laurens County  </w:t>
            </w:r>
          </w:p>
          <w:p w14:paraId="328C4F4A"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Laurens Family </w:t>
            </w:r>
            <w:proofErr w:type="gramStart"/>
            <w:r w:rsidRPr="00F15C90">
              <w:rPr>
                <w:rFonts w:ascii="Skeena" w:hAnsi="Skeena"/>
                <w:b w:val="0"/>
                <w:bCs w:val="0"/>
                <w:sz w:val="20"/>
              </w:rPr>
              <w:t>Practice  –</w:t>
            </w:r>
            <w:proofErr w:type="gramEnd"/>
            <w:r w:rsidRPr="00F15C90">
              <w:rPr>
                <w:rFonts w:ascii="Skeena" w:hAnsi="Skeena"/>
                <w:b w:val="0"/>
                <w:bCs w:val="0"/>
                <w:sz w:val="20"/>
              </w:rPr>
              <w:t xml:space="preserve"> Gray Court</w:t>
            </w:r>
          </w:p>
          <w:p w14:paraId="4BCA8779" w14:textId="77777777" w:rsidR="00F15C90" w:rsidRPr="00F15C90" w:rsidRDefault="00F15C90" w:rsidP="00F15C90">
            <w:pPr>
              <w:rPr>
                <w:rFonts w:ascii="Skeena" w:hAnsi="Skeena"/>
                <w:b w:val="0"/>
                <w:bCs w:val="0"/>
                <w:sz w:val="20"/>
              </w:rPr>
            </w:pPr>
            <w:r w:rsidRPr="00F15C90">
              <w:rPr>
                <w:rFonts w:ascii="Skeena" w:hAnsi="Skeena"/>
                <w:b w:val="0"/>
                <w:bCs w:val="0"/>
                <w:sz w:val="20"/>
              </w:rPr>
              <w:t>670 Hwy 14</w:t>
            </w:r>
          </w:p>
          <w:p w14:paraId="33BC12A3" w14:textId="77777777" w:rsidR="00F15C90" w:rsidRPr="00F15C90" w:rsidRDefault="00F15C90" w:rsidP="00F15C90">
            <w:pPr>
              <w:rPr>
                <w:rFonts w:ascii="Skeena" w:hAnsi="Skeena"/>
                <w:b w:val="0"/>
                <w:bCs w:val="0"/>
                <w:sz w:val="20"/>
              </w:rPr>
            </w:pPr>
            <w:r w:rsidRPr="00F15C90">
              <w:rPr>
                <w:rFonts w:ascii="Skeena" w:hAnsi="Skeena"/>
                <w:b w:val="0"/>
                <w:bCs w:val="0"/>
                <w:sz w:val="20"/>
              </w:rPr>
              <w:t>Gray Court, SC 29645</w:t>
            </w:r>
          </w:p>
          <w:p w14:paraId="5123BD59" w14:textId="77777777" w:rsidR="00F15C90" w:rsidRPr="00F15C90" w:rsidRDefault="00F15C90" w:rsidP="00F15C90">
            <w:pPr>
              <w:rPr>
                <w:rFonts w:ascii="Skeena" w:hAnsi="Skeena"/>
                <w:b w:val="0"/>
                <w:bCs w:val="0"/>
                <w:sz w:val="20"/>
              </w:rPr>
            </w:pPr>
            <w:r w:rsidRPr="00F15C90">
              <w:rPr>
                <w:rFonts w:ascii="Skeena" w:hAnsi="Skeena"/>
                <w:b w:val="0"/>
                <w:bCs w:val="0"/>
                <w:sz w:val="20"/>
              </w:rPr>
              <w:t>(864) 876-4888</w:t>
            </w:r>
          </w:p>
        </w:tc>
        <w:tc>
          <w:tcPr>
            <w:tcW w:w="2500" w:type="pct"/>
            <w:gridSpan w:val="2"/>
          </w:tcPr>
          <w:p w14:paraId="6323D9C5" w14:textId="77777777" w:rsidR="00F15C90" w:rsidRPr="00F15C90" w:rsidRDefault="00F15C90" w:rsidP="00F15C90">
            <w:pPr>
              <w:rPr>
                <w:rFonts w:ascii="Skeena" w:hAnsi="Skeena"/>
                <w:b w:val="0"/>
                <w:bCs w:val="0"/>
                <w:sz w:val="20"/>
              </w:rPr>
            </w:pPr>
          </w:p>
          <w:p w14:paraId="71663D9E" w14:textId="77777777" w:rsidR="00F15C90" w:rsidRPr="00F15C90" w:rsidRDefault="00F15C90" w:rsidP="00F15C90">
            <w:pPr>
              <w:rPr>
                <w:rFonts w:ascii="Skeena" w:hAnsi="Skeena"/>
                <w:b w:val="0"/>
                <w:bCs w:val="0"/>
                <w:sz w:val="20"/>
              </w:rPr>
            </w:pPr>
            <w:r w:rsidRPr="00F15C90">
              <w:rPr>
                <w:rFonts w:ascii="Skeena" w:hAnsi="Skeena"/>
                <w:b w:val="0"/>
                <w:bCs w:val="0"/>
                <w:sz w:val="20"/>
              </w:rPr>
              <w:t>Laurens Family Practice - RHC</w:t>
            </w:r>
          </w:p>
          <w:p w14:paraId="7A56DB8B" w14:textId="77777777" w:rsidR="00F15C90" w:rsidRPr="00F15C90" w:rsidRDefault="00F15C90" w:rsidP="00F15C90">
            <w:pPr>
              <w:rPr>
                <w:rFonts w:ascii="Skeena" w:hAnsi="Skeena"/>
                <w:b w:val="0"/>
                <w:bCs w:val="0"/>
                <w:sz w:val="20"/>
              </w:rPr>
            </w:pPr>
            <w:r w:rsidRPr="00F15C90">
              <w:rPr>
                <w:rFonts w:ascii="Skeena" w:hAnsi="Skeena"/>
                <w:b w:val="0"/>
                <w:bCs w:val="0"/>
                <w:sz w:val="20"/>
              </w:rPr>
              <w:t>106 Parkview Drive</w:t>
            </w:r>
          </w:p>
          <w:p w14:paraId="71315B27" w14:textId="77777777" w:rsidR="00F15C90" w:rsidRPr="00F15C90" w:rsidRDefault="00F15C90" w:rsidP="00F15C90">
            <w:pPr>
              <w:rPr>
                <w:rFonts w:ascii="Skeena" w:hAnsi="Skeena"/>
                <w:b w:val="0"/>
                <w:bCs w:val="0"/>
                <w:sz w:val="20"/>
              </w:rPr>
            </w:pPr>
            <w:r w:rsidRPr="00F15C90">
              <w:rPr>
                <w:rFonts w:ascii="Skeena" w:hAnsi="Skeena"/>
                <w:b w:val="0"/>
                <w:bCs w:val="0"/>
                <w:sz w:val="20"/>
              </w:rPr>
              <w:t>Laurens, SC 29360</w:t>
            </w:r>
          </w:p>
          <w:p w14:paraId="0D82EA85"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864) 984-0571 </w:t>
            </w:r>
          </w:p>
        </w:tc>
      </w:tr>
      <w:tr w:rsidR="00F15C90" w:rsidRPr="00F15C90" w14:paraId="69CA4BC6" w14:textId="77777777" w:rsidTr="00894D7D">
        <w:trPr>
          <w:cantSplit/>
        </w:trPr>
        <w:tc>
          <w:tcPr>
            <w:tcW w:w="5000" w:type="pct"/>
            <w:gridSpan w:val="4"/>
          </w:tcPr>
          <w:p w14:paraId="28DE98BE" w14:textId="77777777" w:rsidR="00F15C90" w:rsidRPr="00F15C90" w:rsidRDefault="00F15C90" w:rsidP="00F15C90">
            <w:pPr>
              <w:rPr>
                <w:rFonts w:ascii="Skeena" w:hAnsi="Skeena"/>
                <w:sz w:val="20"/>
              </w:rPr>
            </w:pPr>
            <w:r w:rsidRPr="00F15C90">
              <w:rPr>
                <w:rFonts w:ascii="Skeena" w:hAnsi="Skeena"/>
                <w:sz w:val="20"/>
              </w:rPr>
              <w:lastRenderedPageBreak/>
              <w:t>McCormick County</w:t>
            </w:r>
          </w:p>
          <w:p w14:paraId="7E968ADC" w14:textId="77777777" w:rsidR="00F15C90" w:rsidRPr="00F15C90" w:rsidRDefault="00F15C90" w:rsidP="00F15C90">
            <w:pPr>
              <w:rPr>
                <w:rFonts w:ascii="Skeena" w:hAnsi="Skeena"/>
                <w:b w:val="0"/>
                <w:bCs w:val="0"/>
                <w:sz w:val="20"/>
              </w:rPr>
            </w:pPr>
            <w:r w:rsidRPr="00F15C90">
              <w:rPr>
                <w:rFonts w:ascii="Skeena" w:hAnsi="Skeena"/>
                <w:b w:val="0"/>
                <w:bCs w:val="0"/>
                <w:sz w:val="20"/>
              </w:rPr>
              <w:t>Savannah Lakes Medical Center</w:t>
            </w:r>
          </w:p>
          <w:p w14:paraId="705A11F4" w14:textId="77777777" w:rsidR="00F15C90" w:rsidRPr="00F15C90" w:rsidRDefault="00F15C90" w:rsidP="00F15C90">
            <w:pPr>
              <w:rPr>
                <w:rFonts w:ascii="Skeena" w:hAnsi="Skeena"/>
                <w:b w:val="0"/>
                <w:bCs w:val="0"/>
                <w:sz w:val="20"/>
              </w:rPr>
            </w:pPr>
            <w:r w:rsidRPr="00F15C90">
              <w:rPr>
                <w:rFonts w:ascii="Skeena" w:hAnsi="Skeena"/>
                <w:b w:val="0"/>
                <w:bCs w:val="0"/>
                <w:sz w:val="20"/>
              </w:rPr>
              <w:t>207 Holiday Road</w:t>
            </w:r>
          </w:p>
          <w:p w14:paraId="4A6FBD8B" w14:textId="77777777" w:rsidR="00F15C90" w:rsidRPr="00F15C90" w:rsidRDefault="00F15C90" w:rsidP="00F15C90">
            <w:pPr>
              <w:rPr>
                <w:rFonts w:ascii="Skeena" w:hAnsi="Skeena"/>
                <w:b w:val="0"/>
                <w:bCs w:val="0"/>
                <w:sz w:val="20"/>
              </w:rPr>
            </w:pPr>
            <w:r w:rsidRPr="00F15C90">
              <w:rPr>
                <w:rFonts w:ascii="Skeena" w:hAnsi="Skeena"/>
                <w:b w:val="0"/>
                <w:bCs w:val="0"/>
                <w:sz w:val="20"/>
              </w:rPr>
              <w:t>McCormick, SC 29835</w:t>
            </w:r>
          </w:p>
          <w:p w14:paraId="3BC759BC" w14:textId="77777777" w:rsidR="00F15C90" w:rsidRPr="00F15C90" w:rsidRDefault="00F15C90" w:rsidP="00F15C90">
            <w:pPr>
              <w:rPr>
                <w:rFonts w:ascii="Skeena" w:hAnsi="Skeena"/>
                <w:b w:val="0"/>
                <w:bCs w:val="0"/>
                <w:sz w:val="20"/>
              </w:rPr>
            </w:pPr>
            <w:r w:rsidRPr="00F15C90">
              <w:rPr>
                <w:rFonts w:ascii="Skeena" w:hAnsi="Skeena"/>
                <w:b w:val="0"/>
                <w:bCs w:val="0"/>
                <w:sz w:val="20"/>
              </w:rPr>
              <w:t>(864) 330-6008</w:t>
            </w:r>
          </w:p>
        </w:tc>
      </w:tr>
      <w:tr w:rsidR="00F15C90" w:rsidRPr="00F15C90" w14:paraId="18337F01" w14:textId="77777777" w:rsidTr="00894D7D">
        <w:trPr>
          <w:cantSplit/>
        </w:trPr>
        <w:tc>
          <w:tcPr>
            <w:tcW w:w="5000" w:type="pct"/>
            <w:gridSpan w:val="4"/>
          </w:tcPr>
          <w:p w14:paraId="10C9D9E7" w14:textId="77777777" w:rsidR="00F15C90" w:rsidRPr="00F15C90" w:rsidRDefault="00F15C90" w:rsidP="00F15C90">
            <w:pPr>
              <w:rPr>
                <w:rFonts w:ascii="Skeena" w:hAnsi="Skeena"/>
                <w:sz w:val="20"/>
              </w:rPr>
            </w:pPr>
            <w:r w:rsidRPr="00F15C90">
              <w:rPr>
                <w:rFonts w:ascii="Skeena" w:hAnsi="Skeena"/>
                <w:sz w:val="20"/>
              </w:rPr>
              <w:t>Saluda County</w:t>
            </w:r>
          </w:p>
          <w:p w14:paraId="2AB926C5" w14:textId="77777777" w:rsidR="00F15C90" w:rsidRPr="00F15C90" w:rsidRDefault="00F15C90" w:rsidP="00F15C90">
            <w:pPr>
              <w:rPr>
                <w:rFonts w:ascii="Skeena" w:hAnsi="Skeena"/>
                <w:b w:val="0"/>
                <w:bCs w:val="0"/>
                <w:sz w:val="20"/>
              </w:rPr>
            </w:pPr>
            <w:r w:rsidRPr="00F15C90">
              <w:rPr>
                <w:rFonts w:ascii="Skeena" w:hAnsi="Skeena"/>
                <w:b w:val="0"/>
                <w:bCs w:val="0"/>
                <w:sz w:val="20"/>
              </w:rPr>
              <w:t>Riley Family Practice</w:t>
            </w:r>
          </w:p>
          <w:p w14:paraId="1C1121B8" w14:textId="77777777" w:rsidR="00F15C90" w:rsidRPr="00F15C90" w:rsidRDefault="00F15C90" w:rsidP="00F15C90">
            <w:pPr>
              <w:rPr>
                <w:rFonts w:ascii="Skeena" w:hAnsi="Skeena"/>
                <w:b w:val="0"/>
                <w:bCs w:val="0"/>
                <w:sz w:val="20"/>
              </w:rPr>
            </w:pPr>
            <w:r w:rsidRPr="00F15C90">
              <w:rPr>
                <w:rFonts w:ascii="Skeena" w:hAnsi="Skeena"/>
                <w:b w:val="0"/>
                <w:bCs w:val="0"/>
                <w:sz w:val="20"/>
              </w:rPr>
              <w:t>121 N. Newberry Hwy.</w:t>
            </w:r>
          </w:p>
          <w:p w14:paraId="584754A0" w14:textId="77777777" w:rsidR="00F15C90" w:rsidRPr="00F15C90" w:rsidRDefault="00F15C90" w:rsidP="00F15C90">
            <w:pPr>
              <w:rPr>
                <w:rFonts w:ascii="Skeena" w:hAnsi="Skeena"/>
                <w:b w:val="0"/>
                <w:bCs w:val="0"/>
                <w:sz w:val="20"/>
              </w:rPr>
            </w:pPr>
            <w:r w:rsidRPr="00F15C90">
              <w:rPr>
                <w:rFonts w:ascii="Skeena" w:hAnsi="Skeena"/>
                <w:b w:val="0"/>
                <w:bCs w:val="0"/>
                <w:sz w:val="20"/>
              </w:rPr>
              <w:t>Saluda, SC 29138</w:t>
            </w:r>
          </w:p>
          <w:p w14:paraId="43867496" w14:textId="77777777" w:rsidR="00F15C90" w:rsidRPr="00F15C90" w:rsidRDefault="00F15C90" w:rsidP="00F15C90">
            <w:pPr>
              <w:rPr>
                <w:rFonts w:ascii="Skeena" w:hAnsi="Skeena"/>
                <w:b w:val="0"/>
                <w:bCs w:val="0"/>
                <w:sz w:val="20"/>
              </w:rPr>
            </w:pPr>
            <w:r w:rsidRPr="00F15C90">
              <w:rPr>
                <w:rFonts w:ascii="Skeena" w:hAnsi="Skeena"/>
                <w:b w:val="0"/>
                <w:bCs w:val="0"/>
                <w:sz w:val="20"/>
              </w:rPr>
              <w:t>(864) 445-36-32</w:t>
            </w:r>
          </w:p>
        </w:tc>
      </w:tr>
      <w:tr w:rsidR="00F15C90" w:rsidRPr="00F15C90" w14:paraId="1CFA98E2" w14:textId="77777777" w:rsidTr="00894D7D">
        <w:trPr>
          <w:cantSplit/>
        </w:trPr>
        <w:tc>
          <w:tcPr>
            <w:tcW w:w="5000" w:type="pct"/>
            <w:gridSpan w:val="4"/>
            <w:shd w:val="clear" w:color="auto" w:fill="D9D9D9"/>
          </w:tcPr>
          <w:p w14:paraId="0A9BFB0B" w14:textId="77777777" w:rsidR="00F15C90" w:rsidRPr="00F15C90" w:rsidRDefault="00F15C90" w:rsidP="00F15C90">
            <w:pPr>
              <w:rPr>
                <w:rFonts w:ascii="Skeena" w:hAnsi="Skeena"/>
                <w:sz w:val="20"/>
              </w:rPr>
            </w:pPr>
            <w:r w:rsidRPr="00F15C90">
              <w:rPr>
                <w:rFonts w:ascii="Skeena" w:hAnsi="Skeena"/>
                <w:sz w:val="20"/>
              </w:rPr>
              <w:t>WACCAMAW HEALTH DISTRICT (Georgetown, Horry, Williamsburg)</w:t>
            </w:r>
          </w:p>
        </w:tc>
      </w:tr>
      <w:tr w:rsidR="00F15C90" w:rsidRPr="00F15C90" w14:paraId="5AFD105C" w14:textId="77777777" w:rsidTr="00894D7D">
        <w:trPr>
          <w:cantSplit/>
        </w:trPr>
        <w:tc>
          <w:tcPr>
            <w:tcW w:w="1667" w:type="pct"/>
          </w:tcPr>
          <w:p w14:paraId="54C7DF4E" w14:textId="77777777" w:rsidR="00F15C90" w:rsidRPr="00F15C90" w:rsidRDefault="00F15C90" w:rsidP="00F15C90">
            <w:pPr>
              <w:rPr>
                <w:rFonts w:ascii="Skeena" w:hAnsi="Skeena"/>
                <w:sz w:val="20"/>
              </w:rPr>
            </w:pPr>
            <w:r w:rsidRPr="00F15C90">
              <w:rPr>
                <w:rFonts w:ascii="Skeena" w:hAnsi="Skeena"/>
                <w:sz w:val="20"/>
              </w:rPr>
              <w:t>Georgetown County</w:t>
            </w:r>
          </w:p>
          <w:p w14:paraId="12CE9EF0" w14:textId="77777777" w:rsidR="00F15C90" w:rsidRPr="00F15C90" w:rsidRDefault="00F15C90" w:rsidP="00F15C90">
            <w:pPr>
              <w:rPr>
                <w:rFonts w:ascii="Skeena" w:hAnsi="Skeena"/>
                <w:b w:val="0"/>
                <w:bCs w:val="0"/>
                <w:sz w:val="20"/>
              </w:rPr>
            </w:pPr>
            <w:r w:rsidRPr="00F15C90">
              <w:rPr>
                <w:rFonts w:ascii="Skeena" w:hAnsi="Skeena"/>
                <w:b w:val="0"/>
                <w:bCs w:val="0"/>
                <w:sz w:val="20"/>
              </w:rPr>
              <w:t>Andrews Medical Center</w:t>
            </w:r>
          </w:p>
          <w:p w14:paraId="1BB40A5F" w14:textId="77777777" w:rsidR="00F15C90" w:rsidRPr="00F15C90" w:rsidRDefault="00F15C90" w:rsidP="00F15C90">
            <w:pPr>
              <w:rPr>
                <w:rFonts w:ascii="Skeena" w:hAnsi="Skeena"/>
                <w:b w:val="0"/>
                <w:bCs w:val="0"/>
                <w:sz w:val="20"/>
              </w:rPr>
            </w:pPr>
            <w:r w:rsidRPr="00F15C90">
              <w:rPr>
                <w:rFonts w:ascii="Skeena" w:hAnsi="Skeena"/>
                <w:b w:val="0"/>
                <w:bCs w:val="0"/>
                <w:sz w:val="20"/>
              </w:rPr>
              <w:t>701 S. Morgan Ave</w:t>
            </w:r>
          </w:p>
          <w:p w14:paraId="64FEA64B" w14:textId="77777777" w:rsidR="00F15C90" w:rsidRPr="00F15C90" w:rsidRDefault="00F15C90" w:rsidP="00F15C90">
            <w:pPr>
              <w:rPr>
                <w:rFonts w:ascii="Skeena" w:hAnsi="Skeena"/>
                <w:b w:val="0"/>
                <w:bCs w:val="0"/>
                <w:sz w:val="20"/>
              </w:rPr>
            </w:pPr>
            <w:r w:rsidRPr="00F15C90">
              <w:rPr>
                <w:rFonts w:ascii="Skeena" w:hAnsi="Skeena"/>
                <w:b w:val="0"/>
                <w:bCs w:val="0"/>
                <w:sz w:val="20"/>
              </w:rPr>
              <w:t>Andrews, SC 29510</w:t>
            </w:r>
          </w:p>
          <w:p w14:paraId="183E658A" w14:textId="77777777" w:rsidR="00F15C90" w:rsidRPr="00F15C90" w:rsidRDefault="00F15C90" w:rsidP="00F15C90">
            <w:pPr>
              <w:rPr>
                <w:rFonts w:ascii="Skeena" w:hAnsi="Skeena"/>
                <w:b w:val="0"/>
                <w:bCs w:val="0"/>
                <w:sz w:val="20"/>
              </w:rPr>
            </w:pPr>
            <w:r w:rsidRPr="00F15C90">
              <w:rPr>
                <w:rFonts w:ascii="Skeena" w:hAnsi="Skeena"/>
                <w:b w:val="0"/>
                <w:bCs w:val="0"/>
                <w:sz w:val="20"/>
              </w:rPr>
              <w:t>(843) 264-5653</w:t>
            </w:r>
          </w:p>
        </w:tc>
        <w:tc>
          <w:tcPr>
            <w:tcW w:w="1667" w:type="pct"/>
            <w:gridSpan w:val="2"/>
          </w:tcPr>
          <w:p w14:paraId="2CCA0DE4" w14:textId="77777777" w:rsidR="00F15C90" w:rsidRPr="00F15C90" w:rsidRDefault="00F15C90" w:rsidP="00F15C90">
            <w:pPr>
              <w:rPr>
                <w:rFonts w:ascii="Skeena" w:hAnsi="Skeena"/>
                <w:b w:val="0"/>
                <w:bCs w:val="0"/>
                <w:sz w:val="20"/>
              </w:rPr>
            </w:pPr>
          </w:p>
          <w:p w14:paraId="5E83A47D" w14:textId="77777777" w:rsidR="00F15C90" w:rsidRPr="00F15C90" w:rsidRDefault="00F15C90" w:rsidP="00F15C90">
            <w:pPr>
              <w:rPr>
                <w:rFonts w:ascii="Skeena" w:hAnsi="Skeena"/>
                <w:b w:val="0"/>
                <w:bCs w:val="0"/>
                <w:sz w:val="20"/>
              </w:rPr>
            </w:pPr>
            <w:r w:rsidRPr="00F15C90">
              <w:rPr>
                <w:rFonts w:ascii="Skeena" w:hAnsi="Skeena"/>
                <w:b w:val="0"/>
                <w:bCs w:val="0"/>
                <w:sz w:val="20"/>
              </w:rPr>
              <w:t>Medical Building, PA #1</w:t>
            </w:r>
          </w:p>
          <w:p w14:paraId="7B4A463E"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1530 </w:t>
            </w:r>
            <w:proofErr w:type="spellStart"/>
            <w:r w:rsidRPr="00F15C90">
              <w:rPr>
                <w:rFonts w:ascii="Skeena" w:hAnsi="Skeena"/>
                <w:b w:val="0"/>
                <w:bCs w:val="0"/>
                <w:sz w:val="20"/>
              </w:rPr>
              <w:t>Highmarket</w:t>
            </w:r>
            <w:proofErr w:type="spellEnd"/>
            <w:r w:rsidRPr="00F15C90">
              <w:rPr>
                <w:rFonts w:ascii="Skeena" w:hAnsi="Skeena"/>
                <w:b w:val="0"/>
                <w:bCs w:val="0"/>
                <w:sz w:val="20"/>
              </w:rPr>
              <w:t xml:space="preserve"> Street </w:t>
            </w:r>
          </w:p>
          <w:p w14:paraId="6B75BBDF" w14:textId="77777777" w:rsidR="00F15C90" w:rsidRPr="00F15C90" w:rsidRDefault="00F15C90" w:rsidP="00F15C90">
            <w:pPr>
              <w:rPr>
                <w:rFonts w:ascii="Skeena" w:hAnsi="Skeena"/>
                <w:b w:val="0"/>
                <w:bCs w:val="0"/>
                <w:sz w:val="20"/>
              </w:rPr>
            </w:pPr>
            <w:r w:rsidRPr="00F15C90">
              <w:rPr>
                <w:rFonts w:ascii="Skeena" w:hAnsi="Skeena"/>
                <w:b w:val="0"/>
                <w:bCs w:val="0"/>
                <w:sz w:val="20"/>
              </w:rPr>
              <w:t>Georgetown, SC 29440</w:t>
            </w:r>
          </w:p>
          <w:p w14:paraId="1EB543E3" w14:textId="77777777" w:rsidR="00F15C90" w:rsidRPr="00F15C90" w:rsidRDefault="00F15C90" w:rsidP="00F15C90">
            <w:pPr>
              <w:rPr>
                <w:rFonts w:ascii="Skeena" w:hAnsi="Skeena"/>
                <w:b w:val="0"/>
                <w:bCs w:val="0"/>
                <w:sz w:val="20"/>
              </w:rPr>
            </w:pPr>
            <w:r w:rsidRPr="00F15C90">
              <w:rPr>
                <w:rFonts w:ascii="Skeena" w:hAnsi="Skeena"/>
                <w:b w:val="0"/>
                <w:bCs w:val="0"/>
                <w:sz w:val="20"/>
              </w:rPr>
              <w:t>(843) 546-5128</w:t>
            </w:r>
          </w:p>
          <w:p w14:paraId="2AFA2845" w14:textId="77777777" w:rsidR="00F15C90" w:rsidRPr="00F15C90" w:rsidRDefault="00F15C90" w:rsidP="00F15C90">
            <w:pPr>
              <w:rPr>
                <w:rFonts w:ascii="Skeena" w:hAnsi="Skeena"/>
                <w:b w:val="0"/>
                <w:bCs w:val="0"/>
                <w:sz w:val="20"/>
              </w:rPr>
            </w:pPr>
          </w:p>
        </w:tc>
        <w:tc>
          <w:tcPr>
            <w:tcW w:w="1666" w:type="pct"/>
          </w:tcPr>
          <w:p w14:paraId="59E79982" w14:textId="77777777" w:rsidR="00F15C90" w:rsidRPr="00F15C90" w:rsidRDefault="00F15C90" w:rsidP="00F15C90">
            <w:pPr>
              <w:rPr>
                <w:rFonts w:ascii="Skeena" w:hAnsi="Skeena"/>
                <w:b w:val="0"/>
                <w:bCs w:val="0"/>
                <w:sz w:val="20"/>
              </w:rPr>
            </w:pPr>
          </w:p>
          <w:p w14:paraId="24F90425" w14:textId="77777777" w:rsidR="00F15C90" w:rsidRPr="00F15C90" w:rsidRDefault="00F15C90" w:rsidP="00F15C90">
            <w:pPr>
              <w:rPr>
                <w:rFonts w:ascii="Skeena" w:hAnsi="Skeena"/>
                <w:b w:val="0"/>
                <w:bCs w:val="0"/>
                <w:sz w:val="20"/>
              </w:rPr>
            </w:pPr>
            <w:r w:rsidRPr="00F15C90">
              <w:rPr>
                <w:rFonts w:ascii="Skeena" w:hAnsi="Skeena"/>
                <w:b w:val="0"/>
                <w:bCs w:val="0"/>
                <w:sz w:val="20"/>
              </w:rPr>
              <w:t>Waccamaw Medical Center</w:t>
            </w:r>
          </w:p>
          <w:p w14:paraId="0020B2D9" w14:textId="77777777" w:rsidR="00F15C90" w:rsidRPr="00F15C90" w:rsidRDefault="00F15C90" w:rsidP="00F15C90">
            <w:pPr>
              <w:rPr>
                <w:rFonts w:ascii="Skeena" w:hAnsi="Skeena"/>
                <w:b w:val="0"/>
                <w:bCs w:val="0"/>
                <w:sz w:val="20"/>
              </w:rPr>
            </w:pPr>
            <w:r w:rsidRPr="00F15C90">
              <w:rPr>
                <w:rFonts w:ascii="Skeena" w:hAnsi="Skeena"/>
                <w:b w:val="0"/>
                <w:bCs w:val="0"/>
                <w:sz w:val="20"/>
              </w:rPr>
              <w:t>1075 North Fraser</w:t>
            </w:r>
          </w:p>
          <w:p w14:paraId="0179D32D" w14:textId="77777777" w:rsidR="00F15C90" w:rsidRPr="00F15C90" w:rsidRDefault="00F15C90" w:rsidP="00F15C90">
            <w:pPr>
              <w:rPr>
                <w:rFonts w:ascii="Skeena" w:hAnsi="Skeena"/>
                <w:b w:val="0"/>
                <w:bCs w:val="0"/>
                <w:sz w:val="20"/>
              </w:rPr>
            </w:pPr>
            <w:r w:rsidRPr="00F15C90">
              <w:rPr>
                <w:rFonts w:ascii="Skeena" w:hAnsi="Skeena"/>
                <w:b w:val="0"/>
                <w:bCs w:val="0"/>
                <w:sz w:val="20"/>
              </w:rPr>
              <w:t>Georgetown, SC 29440</w:t>
            </w:r>
            <w:r w:rsidRPr="00F15C90">
              <w:rPr>
                <w:rFonts w:ascii="Skeena" w:hAnsi="Skeena"/>
                <w:b w:val="0"/>
                <w:bCs w:val="0"/>
                <w:sz w:val="20"/>
              </w:rPr>
              <w:tab/>
            </w:r>
          </w:p>
          <w:p w14:paraId="39A71C7F" w14:textId="77777777" w:rsidR="00F15C90" w:rsidRPr="00F15C90" w:rsidRDefault="00F15C90" w:rsidP="00F15C90">
            <w:pPr>
              <w:rPr>
                <w:rFonts w:ascii="Skeena" w:hAnsi="Skeena"/>
                <w:b w:val="0"/>
                <w:bCs w:val="0"/>
                <w:sz w:val="20"/>
              </w:rPr>
            </w:pPr>
            <w:r w:rsidRPr="00F15C90">
              <w:rPr>
                <w:rFonts w:ascii="Skeena" w:hAnsi="Skeena"/>
                <w:b w:val="0"/>
                <w:bCs w:val="0"/>
                <w:sz w:val="20"/>
              </w:rPr>
              <w:t>(843) 264-5253</w:t>
            </w:r>
          </w:p>
        </w:tc>
      </w:tr>
      <w:tr w:rsidR="00F15C90" w:rsidRPr="00F15C90" w14:paraId="77218EFA" w14:textId="77777777" w:rsidTr="00894D7D">
        <w:trPr>
          <w:cantSplit/>
        </w:trPr>
        <w:tc>
          <w:tcPr>
            <w:tcW w:w="1667" w:type="pct"/>
          </w:tcPr>
          <w:p w14:paraId="39697EE0" w14:textId="77777777" w:rsidR="00F15C90" w:rsidRPr="00F15C90" w:rsidRDefault="00F15C90" w:rsidP="00F15C90">
            <w:pPr>
              <w:rPr>
                <w:rFonts w:ascii="Skeena" w:hAnsi="Skeena"/>
                <w:sz w:val="20"/>
              </w:rPr>
            </w:pPr>
            <w:r w:rsidRPr="00F15C90">
              <w:rPr>
                <w:rFonts w:ascii="Skeena" w:hAnsi="Skeena"/>
                <w:sz w:val="20"/>
              </w:rPr>
              <w:t>Horry County</w:t>
            </w:r>
          </w:p>
          <w:p w14:paraId="1F352EF8"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 Family Health Center - Mt. Olive</w:t>
            </w:r>
          </w:p>
          <w:p w14:paraId="5657A088" w14:textId="77777777" w:rsidR="00F15C90" w:rsidRPr="00F15C90" w:rsidRDefault="00F15C90" w:rsidP="00F15C90">
            <w:pPr>
              <w:rPr>
                <w:rFonts w:ascii="Skeena" w:hAnsi="Skeena"/>
                <w:b w:val="0"/>
                <w:bCs w:val="0"/>
                <w:sz w:val="20"/>
              </w:rPr>
            </w:pPr>
            <w:r w:rsidRPr="00F15C90">
              <w:rPr>
                <w:rFonts w:ascii="Skeena" w:hAnsi="Skeena"/>
                <w:b w:val="0"/>
                <w:bCs w:val="0"/>
                <w:sz w:val="20"/>
              </w:rPr>
              <w:t>5250 Hwy 9</w:t>
            </w:r>
          </w:p>
          <w:p w14:paraId="7AB66356" w14:textId="77777777" w:rsidR="00F15C90" w:rsidRPr="00F15C90" w:rsidRDefault="00F15C90" w:rsidP="00F15C90">
            <w:pPr>
              <w:rPr>
                <w:rFonts w:ascii="Skeena" w:hAnsi="Skeena"/>
                <w:b w:val="0"/>
                <w:bCs w:val="0"/>
                <w:sz w:val="20"/>
              </w:rPr>
            </w:pPr>
            <w:r w:rsidRPr="00F15C90">
              <w:rPr>
                <w:rFonts w:ascii="Skeena" w:hAnsi="Skeena"/>
                <w:b w:val="0"/>
                <w:bCs w:val="0"/>
                <w:sz w:val="20"/>
              </w:rPr>
              <w:t>Green Sea, SC 29545</w:t>
            </w:r>
          </w:p>
          <w:p w14:paraId="420DC397" w14:textId="77777777" w:rsidR="00F15C90" w:rsidRPr="00F15C90" w:rsidRDefault="00F15C90" w:rsidP="00F15C90">
            <w:pPr>
              <w:rPr>
                <w:rFonts w:ascii="Skeena" w:hAnsi="Skeena"/>
                <w:b w:val="0"/>
                <w:bCs w:val="0"/>
                <w:sz w:val="20"/>
              </w:rPr>
            </w:pPr>
            <w:r w:rsidRPr="00F15C90">
              <w:rPr>
                <w:rFonts w:ascii="Skeena" w:hAnsi="Skeena"/>
                <w:b w:val="0"/>
                <w:bCs w:val="0"/>
                <w:sz w:val="20"/>
              </w:rPr>
              <w:t>(843) 392-9222</w:t>
            </w:r>
          </w:p>
        </w:tc>
        <w:tc>
          <w:tcPr>
            <w:tcW w:w="1667" w:type="pct"/>
            <w:gridSpan w:val="2"/>
          </w:tcPr>
          <w:p w14:paraId="251560AF" w14:textId="77777777" w:rsidR="00F15C90" w:rsidRPr="00F15C90" w:rsidRDefault="00F15C90" w:rsidP="00F15C90">
            <w:pPr>
              <w:rPr>
                <w:rFonts w:ascii="Skeena" w:hAnsi="Skeena"/>
                <w:b w:val="0"/>
                <w:bCs w:val="0"/>
                <w:sz w:val="20"/>
              </w:rPr>
            </w:pPr>
          </w:p>
          <w:p w14:paraId="402AD179" w14:textId="77777777" w:rsidR="00F15C90" w:rsidRPr="00F15C90" w:rsidRDefault="00F15C90" w:rsidP="00F15C90">
            <w:pPr>
              <w:rPr>
                <w:rFonts w:ascii="Skeena" w:hAnsi="Skeena"/>
                <w:b w:val="0"/>
                <w:bCs w:val="0"/>
                <w:sz w:val="20"/>
              </w:rPr>
            </w:pPr>
            <w:r w:rsidRPr="00F15C90">
              <w:rPr>
                <w:rFonts w:ascii="Skeena" w:hAnsi="Skeena"/>
                <w:b w:val="0"/>
                <w:bCs w:val="0"/>
                <w:sz w:val="20"/>
              </w:rPr>
              <w:t>Loris Community Hospital/ Clinic</w:t>
            </w:r>
          </w:p>
          <w:p w14:paraId="45B2D5C4" w14:textId="77777777" w:rsidR="00F15C90" w:rsidRPr="00F15C90" w:rsidRDefault="00F15C90" w:rsidP="00F15C90">
            <w:pPr>
              <w:rPr>
                <w:rFonts w:ascii="Skeena" w:hAnsi="Skeena"/>
                <w:b w:val="0"/>
                <w:bCs w:val="0"/>
                <w:sz w:val="20"/>
              </w:rPr>
            </w:pPr>
            <w:r w:rsidRPr="00F15C90">
              <w:rPr>
                <w:rFonts w:ascii="Skeena" w:hAnsi="Skeena"/>
                <w:b w:val="0"/>
                <w:bCs w:val="0"/>
                <w:sz w:val="20"/>
              </w:rPr>
              <w:t>3204 Casey Street</w:t>
            </w:r>
          </w:p>
          <w:p w14:paraId="78BF8CA0" w14:textId="77777777" w:rsidR="00F15C90" w:rsidRPr="00F15C90" w:rsidRDefault="00F15C90" w:rsidP="00F15C90">
            <w:pPr>
              <w:rPr>
                <w:rFonts w:ascii="Skeena" w:hAnsi="Skeena"/>
                <w:b w:val="0"/>
                <w:bCs w:val="0"/>
                <w:sz w:val="20"/>
              </w:rPr>
            </w:pPr>
            <w:r w:rsidRPr="00F15C90">
              <w:rPr>
                <w:rFonts w:ascii="Skeena" w:hAnsi="Skeena"/>
                <w:b w:val="0"/>
                <w:bCs w:val="0"/>
                <w:sz w:val="20"/>
              </w:rPr>
              <w:t>Loris, SC 29569</w:t>
            </w:r>
          </w:p>
          <w:p w14:paraId="6782E0D1" w14:textId="77777777" w:rsidR="00F15C90" w:rsidRPr="00F15C90" w:rsidRDefault="00F15C90" w:rsidP="00F15C90">
            <w:pPr>
              <w:rPr>
                <w:rFonts w:ascii="Skeena" w:hAnsi="Skeena"/>
                <w:b w:val="0"/>
                <w:bCs w:val="0"/>
                <w:sz w:val="20"/>
              </w:rPr>
            </w:pPr>
            <w:r w:rsidRPr="00F15C90">
              <w:rPr>
                <w:rFonts w:ascii="Skeena" w:hAnsi="Skeena"/>
                <w:b w:val="0"/>
                <w:bCs w:val="0"/>
                <w:sz w:val="20"/>
              </w:rPr>
              <w:t>(843) 756-9194</w:t>
            </w:r>
          </w:p>
        </w:tc>
        <w:tc>
          <w:tcPr>
            <w:tcW w:w="1666" w:type="pct"/>
          </w:tcPr>
          <w:p w14:paraId="22F79429" w14:textId="77777777" w:rsidR="00F15C90" w:rsidRPr="00F15C90" w:rsidRDefault="00F15C90" w:rsidP="00F15C90">
            <w:pPr>
              <w:rPr>
                <w:rFonts w:ascii="Skeena" w:hAnsi="Skeena"/>
                <w:b w:val="0"/>
                <w:bCs w:val="0"/>
                <w:sz w:val="20"/>
              </w:rPr>
            </w:pPr>
          </w:p>
          <w:p w14:paraId="0EFBA165" w14:textId="77777777" w:rsidR="00F15C90" w:rsidRPr="00F15C90" w:rsidRDefault="00F15C90" w:rsidP="00F15C90">
            <w:pPr>
              <w:rPr>
                <w:rFonts w:ascii="Skeena" w:hAnsi="Skeena"/>
                <w:b w:val="0"/>
                <w:bCs w:val="0"/>
                <w:sz w:val="20"/>
              </w:rPr>
            </w:pPr>
            <w:r w:rsidRPr="00F15C90">
              <w:rPr>
                <w:rFonts w:ascii="Skeena" w:hAnsi="Skeena"/>
                <w:b w:val="0"/>
                <w:bCs w:val="0"/>
                <w:sz w:val="20"/>
              </w:rPr>
              <w:t>Loris Medical Center</w:t>
            </w:r>
          </w:p>
          <w:p w14:paraId="666B5184" w14:textId="77777777" w:rsidR="00F15C90" w:rsidRPr="00F15C90" w:rsidRDefault="00F15C90" w:rsidP="00F15C90">
            <w:pPr>
              <w:rPr>
                <w:rFonts w:ascii="Skeena" w:hAnsi="Skeena"/>
                <w:b w:val="0"/>
                <w:bCs w:val="0"/>
                <w:sz w:val="20"/>
              </w:rPr>
            </w:pPr>
            <w:r w:rsidRPr="00F15C90">
              <w:rPr>
                <w:rFonts w:ascii="Skeena" w:hAnsi="Skeena"/>
                <w:b w:val="0"/>
                <w:bCs w:val="0"/>
                <w:sz w:val="20"/>
              </w:rPr>
              <w:t>3612 Mitchell Street</w:t>
            </w:r>
          </w:p>
          <w:p w14:paraId="3E232D23" w14:textId="77777777" w:rsidR="00F15C90" w:rsidRPr="00F15C90" w:rsidRDefault="00F15C90" w:rsidP="00F15C90">
            <w:pPr>
              <w:rPr>
                <w:rFonts w:ascii="Skeena" w:hAnsi="Skeena"/>
                <w:b w:val="0"/>
                <w:bCs w:val="0"/>
                <w:sz w:val="20"/>
              </w:rPr>
            </w:pPr>
            <w:r w:rsidRPr="00F15C90">
              <w:rPr>
                <w:rFonts w:ascii="Skeena" w:hAnsi="Skeena"/>
                <w:b w:val="0"/>
                <w:bCs w:val="0"/>
                <w:sz w:val="20"/>
              </w:rPr>
              <w:t>Loris, SC 29569</w:t>
            </w:r>
            <w:r w:rsidRPr="00F15C90">
              <w:rPr>
                <w:rFonts w:ascii="Skeena" w:hAnsi="Skeena"/>
                <w:b w:val="0"/>
                <w:bCs w:val="0"/>
                <w:sz w:val="20"/>
              </w:rPr>
              <w:tab/>
            </w:r>
          </w:p>
          <w:p w14:paraId="66877F0A" w14:textId="77777777" w:rsidR="00F15C90" w:rsidRPr="00F15C90" w:rsidRDefault="00F15C90" w:rsidP="00F15C90">
            <w:pPr>
              <w:rPr>
                <w:rFonts w:ascii="Skeena" w:hAnsi="Skeena"/>
                <w:b w:val="0"/>
                <w:bCs w:val="0"/>
                <w:sz w:val="20"/>
              </w:rPr>
            </w:pPr>
            <w:r w:rsidRPr="00F15C90">
              <w:rPr>
                <w:rFonts w:ascii="Skeena" w:hAnsi="Skeena"/>
                <w:b w:val="0"/>
                <w:bCs w:val="0"/>
                <w:sz w:val="20"/>
              </w:rPr>
              <w:t>(843) 756-1582</w:t>
            </w:r>
          </w:p>
        </w:tc>
      </w:tr>
      <w:tr w:rsidR="00F15C90" w:rsidRPr="00F15C90" w14:paraId="5B30184A" w14:textId="77777777" w:rsidTr="00894D7D">
        <w:trPr>
          <w:cantSplit/>
        </w:trPr>
        <w:tc>
          <w:tcPr>
            <w:tcW w:w="1667" w:type="pct"/>
            <w:tcBorders>
              <w:bottom w:val="single" w:sz="4" w:space="0" w:color="auto"/>
            </w:tcBorders>
          </w:tcPr>
          <w:p w14:paraId="5D76FFAF" w14:textId="77777777" w:rsidR="00F15C90" w:rsidRPr="00F15C90" w:rsidRDefault="00F15C90" w:rsidP="00F15C90">
            <w:pPr>
              <w:rPr>
                <w:rFonts w:ascii="Skeena" w:hAnsi="Skeena"/>
                <w:sz w:val="20"/>
              </w:rPr>
            </w:pPr>
            <w:r w:rsidRPr="00F15C90">
              <w:rPr>
                <w:rFonts w:ascii="Skeena" w:hAnsi="Skeena"/>
                <w:sz w:val="20"/>
              </w:rPr>
              <w:t>Williamsburg County</w:t>
            </w:r>
          </w:p>
          <w:p w14:paraId="393BC7F2" w14:textId="77777777" w:rsidR="00F15C90" w:rsidRPr="00F15C90" w:rsidRDefault="00F15C90" w:rsidP="00F15C90">
            <w:pPr>
              <w:rPr>
                <w:rFonts w:ascii="Skeena" w:hAnsi="Skeena"/>
                <w:b w:val="0"/>
                <w:bCs w:val="0"/>
                <w:sz w:val="20"/>
              </w:rPr>
            </w:pPr>
            <w:r w:rsidRPr="00F15C90">
              <w:rPr>
                <w:rFonts w:ascii="Skeena" w:hAnsi="Skeena"/>
                <w:b w:val="0"/>
                <w:bCs w:val="0"/>
                <w:sz w:val="20"/>
              </w:rPr>
              <w:t>Medical Building, PA #2</w:t>
            </w:r>
          </w:p>
          <w:p w14:paraId="457273EB" w14:textId="77777777" w:rsidR="00F15C90" w:rsidRPr="00F15C90" w:rsidRDefault="00F15C90" w:rsidP="00F15C90">
            <w:pPr>
              <w:rPr>
                <w:rFonts w:ascii="Skeena" w:hAnsi="Skeena"/>
                <w:b w:val="0"/>
                <w:bCs w:val="0"/>
                <w:sz w:val="20"/>
              </w:rPr>
            </w:pPr>
            <w:r w:rsidRPr="00F15C90">
              <w:rPr>
                <w:rFonts w:ascii="Skeena" w:hAnsi="Skeena"/>
                <w:b w:val="0"/>
                <w:bCs w:val="0"/>
                <w:sz w:val="20"/>
              </w:rPr>
              <w:t>456 N. Main Street</w:t>
            </w:r>
          </w:p>
          <w:p w14:paraId="52D5D284" w14:textId="77777777" w:rsidR="00F15C90" w:rsidRPr="00F15C90" w:rsidRDefault="00F15C90" w:rsidP="00F15C90">
            <w:pPr>
              <w:rPr>
                <w:rFonts w:ascii="Skeena" w:hAnsi="Skeena"/>
                <w:b w:val="0"/>
                <w:bCs w:val="0"/>
                <w:sz w:val="20"/>
              </w:rPr>
            </w:pPr>
            <w:r w:rsidRPr="00F15C90">
              <w:rPr>
                <w:rFonts w:ascii="Skeena" w:hAnsi="Skeena"/>
                <w:b w:val="0"/>
                <w:bCs w:val="0"/>
                <w:sz w:val="20"/>
              </w:rPr>
              <w:t>Hemingway, SC 29554</w:t>
            </w:r>
          </w:p>
          <w:p w14:paraId="6FF9EB1D" w14:textId="77777777" w:rsidR="00F15C90" w:rsidRPr="00F15C90" w:rsidRDefault="00F15C90" w:rsidP="00F15C90">
            <w:pPr>
              <w:rPr>
                <w:rFonts w:ascii="Skeena" w:hAnsi="Skeena"/>
                <w:b w:val="0"/>
                <w:bCs w:val="0"/>
                <w:sz w:val="20"/>
              </w:rPr>
            </w:pPr>
            <w:r w:rsidRPr="00F15C90">
              <w:rPr>
                <w:rFonts w:ascii="Skeena" w:hAnsi="Skeena"/>
                <w:b w:val="0"/>
                <w:bCs w:val="0"/>
                <w:sz w:val="20"/>
              </w:rPr>
              <w:t>(843) 558-9319</w:t>
            </w:r>
          </w:p>
        </w:tc>
        <w:tc>
          <w:tcPr>
            <w:tcW w:w="1667" w:type="pct"/>
            <w:gridSpan w:val="2"/>
            <w:tcBorders>
              <w:bottom w:val="single" w:sz="4" w:space="0" w:color="auto"/>
            </w:tcBorders>
          </w:tcPr>
          <w:p w14:paraId="61BDBD95"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 </w:t>
            </w:r>
          </w:p>
          <w:p w14:paraId="471ED552"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Kingstree Family Medicine  </w:t>
            </w:r>
          </w:p>
          <w:p w14:paraId="04EA7C9D" w14:textId="77777777" w:rsidR="00F15C90" w:rsidRPr="00F15C90" w:rsidRDefault="00F15C90" w:rsidP="00F15C90">
            <w:pPr>
              <w:rPr>
                <w:rFonts w:ascii="Skeena" w:hAnsi="Skeena"/>
                <w:b w:val="0"/>
                <w:bCs w:val="0"/>
                <w:sz w:val="20"/>
              </w:rPr>
            </w:pPr>
            <w:r w:rsidRPr="00F15C90">
              <w:rPr>
                <w:rFonts w:ascii="Skeena" w:hAnsi="Skeena"/>
                <w:b w:val="0"/>
                <w:bCs w:val="0"/>
                <w:sz w:val="20"/>
              </w:rPr>
              <w:t>512 Nelson Blvd., Suite 200</w:t>
            </w:r>
          </w:p>
          <w:p w14:paraId="32BB5400" w14:textId="77777777" w:rsidR="00F15C90" w:rsidRPr="00F15C90" w:rsidRDefault="00F15C90" w:rsidP="00F15C90">
            <w:pPr>
              <w:rPr>
                <w:rFonts w:ascii="Skeena" w:hAnsi="Skeena"/>
                <w:b w:val="0"/>
                <w:bCs w:val="0"/>
                <w:sz w:val="20"/>
              </w:rPr>
            </w:pPr>
            <w:r w:rsidRPr="00F15C90">
              <w:rPr>
                <w:rFonts w:ascii="Skeena" w:hAnsi="Skeena"/>
                <w:b w:val="0"/>
                <w:bCs w:val="0"/>
                <w:sz w:val="20"/>
              </w:rPr>
              <w:t>Kingstree, SC 29556</w:t>
            </w:r>
          </w:p>
          <w:p w14:paraId="579249FB" w14:textId="77777777" w:rsidR="00F15C90" w:rsidRPr="00F15C90" w:rsidRDefault="00F15C90" w:rsidP="00F15C90">
            <w:pPr>
              <w:rPr>
                <w:rFonts w:ascii="Skeena" w:hAnsi="Skeena"/>
                <w:b w:val="0"/>
                <w:bCs w:val="0"/>
                <w:sz w:val="20"/>
              </w:rPr>
            </w:pPr>
            <w:r w:rsidRPr="00F15C90">
              <w:rPr>
                <w:rFonts w:ascii="Skeena" w:hAnsi="Skeena"/>
                <w:b w:val="0"/>
                <w:bCs w:val="0"/>
                <w:sz w:val="20"/>
              </w:rPr>
              <w:t>(843) 354-5459</w:t>
            </w:r>
          </w:p>
        </w:tc>
        <w:tc>
          <w:tcPr>
            <w:tcW w:w="1666" w:type="pct"/>
            <w:tcBorders>
              <w:bottom w:val="single" w:sz="4" w:space="0" w:color="auto"/>
            </w:tcBorders>
          </w:tcPr>
          <w:p w14:paraId="222D150D" w14:textId="77777777" w:rsidR="00F15C90" w:rsidRPr="00F15C90" w:rsidRDefault="00F15C90" w:rsidP="00F15C90">
            <w:pPr>
              <w:rPr>
                <w:rFonts w:ascii="Skeena" w:hAnsi="Skeena"/>
                <w:b w:val="0"/>
                <w:bCs w:val="0"/>
                <w:sz w:val="20"/>
              </w:rPr>
            </w:pPr>
          </w:p>
          <w:p w14:paraId="368D58A8" w14:textId="77777777" w:rsidR="00F15C90" w:rsidRPr="00F15C90" w:rsidRDefault="00F15C90" w:rsidP="00F15C90">
            <w:pPr>
              <w:rPr>
                <w:rFonts w:ascii="Skeena" w:hAnsi="Skeena"/>
                <w:b w:val="0"/>
                <w:bCs w:val="0"/>
                <w:sz w:val="20"/>
              </w:rPr>
            </w:pPr>
            <w:r w:rsidRPr="00F15C90">
              <w:rPr>
                <w:rFonts w:ascii="Skeena" w:hAnsi="Skeena"/>
                <w:b w:val="0"/>
                <w:bCs w:val="0"/>
                <w:sz w:val="20"/>
              </w:rPr>
              <w:t>Williamsburg Medical Associates</w:t>
            </w:r>
          </w:p>
          <w:p w14:paraId="678F0310" w14:textId="77777777" w:rsidR="00F15C90" w:rsidRPr="00F15C90" w:rsidRDefault="00F15C90" w:rsidP="00F15C90">
            <w:pPr>
              <w:rPr>
                <w:rFonts w:ascii="Skeena" w:hAnsi="Skeena"/>
                <w:b w:val="0"/>
                <w:bCs w:val="0"/>
                <w:sz w:val="20"/>
              </w:rPr>
            </w:pPr>
            <w:r w:rsidRPr="00F15C90">
              <w:rPr>
                <w:rFonts w:ascii="Skeena" w:hAnsi="Skeena"/>
                <w:b w:val="0"/>
                <w:bCs w:val="0"/>
                <w:sz w:val="20"/>
              </w:rPr>
              <w:t>500 Thurgood Marshall Rd.</w:t>
            </w:r>
          </w:p>
          <w:p w14:paraId="74757B70" w14:textId="77777777" w:rsidR="00F15C90" w:rsidRPr="00F15C90" w:rsidRDefault="00F15C90" w:rsidP="00F15C90">
            <w:pPr>
              <w:rPr>
                <w:rFonts w:ascii="Skeena" w:hAnsi="Skeena"/>
                <w:b w:val="0"/>
                <w:bCs w:val="0"/>
                <w:sz w:val="20"/>
              </w:rPr>
            </w:pPr>
            <w:r w:rsidRPr="00F15C90">
              <w:rPr>
                <w:rFonts w:ascii="Skeena" w:hAnsi="Skeena"/>
                <w:b w:val="0"/>
                <w:bCs w:val="0"/>
                <w:sz w:val="20"/>
              </w:rPr>
              <w:t>Suite F</w:t>
            </w:r>
          </w:p>
          <w:p w14:paraId="5A0D76D7" w14:textId="77777777" w:rsidR="00F15C90" w:rsidRPr="00F15C90" w:rsidRDefault="00F15C90" w:rsidP="00F15C90">
            <w:pPr>
              <w:rPr>
                <w:rFonts w:ascii="Skeena" w:hAnsi="Skeena"/>
                <w:b w:val="0"/>
                <w:bCs w:val="0"/>
                <w:sz w:val="20"/>
              </w:rPr>
            </w:pPr>
            <w:r w:rsidRPr="00F15C90">
              <w:rPr>
                <w:rFonts w:ascii="Skeena" w:hAnsi="Skeena"/>
                <w:b w:val="0"/>
                <w:bCs w:val="0"/>
                <w:sz w:val="20"/>
              </w:rPr>
              <w:t>Kingstree, SC 29556</w:t>
            </w:r>
          </w:p>
          <w:p w14:paraId="5194F962" w14:textId="77777777" w:rsidR="00F15C90" w:rsidRPr="00F15C90" w:rsidRDefault="00F15C90" w:rsidP="00F15C90">
            <w:pPr>
              <w:rPr>
                <w:rFonts w:ascii="Skeena" w:hAnsi="Skeena"/>
                <w:b w:val="0"/>
                <w:bCs w:val="0"/>
                <w:sz w:val="20"/>
              </w:rPr>
            </w:pPr>
            <w:r w:rsidRPr="00F15C90">
              <w:rPr>
                <w:rFonts w:ascii="Skeena" w:hAnsi="Skeena"/>
                <w:b w:val="0"/>
                <w:bCs w:val="0"/>
                <w:sz w:val="20"/>
              </w:rPr>
              <w:t>(843) 355-7461</w:t>
            </w:r>
          </w:p>
        </w:tc>
      </w:tr>
      <w:tr w:rsidR="00F15C90" w:rsidRPr="00F15C90" w14:paraId="059074E1" w14:textId="77777777" w:rsidTr="00894D7D">
        <w:trPr>
          <w:cantSplit/>
        </w:trPr>
        <w:tc>
          <w:tcPr>
            <w:tcW w:w="5000" w:type="pct"/>
            <w:gridSpan w:val="4"/>
            <w:shd w:val="clear" w:color="auto" w:fill="D9D9D9"/>
          </w:tcPr>
          <w:p w14:paraId="5F20BA1B" w14:textId="77777777" w:rsidR="00F15C90" w:rsidRPr="00F15C90" w:rsidRDefault="00F15C90" w:rsidP="00F15C90">
            <w:pPr>
              <w:rPr>
                <w:rFonts w:ascii="Skeena" w:hAnsi="Skeena"/>
                <w:sz w:val="20"/>
              </w:rPr>
            </w:pPr>
            <w:r w:rsidRPr="00F15C90">
              <w:rPr>
                <w:rFonts w:ascii="Skeena" w:hAnsi="Skeena"/>
                <w:sz w:val="20"/>
              </w:rPr>
              <w:t>WATEREE HEALTH DISTICT (Clarendon, Kershaw, Lee, Sumter)</w:t>
            </w:r>
          </w:p>
        </w:tc>
      </w:tr>
      <w:tr w:rsidR="00F15C90" w:rsidRPr="00F15C90" w14:paraId="217F266B" w14:textId="77777777" w:rsidTr="00894D7D">
        <w:trPr>
          <w:cantSplit/>
        </w:trPr>
        <w:tc>
          <w:tcPr>
            <w:tcW w:w="2500" w:type="pct"/>
            <w:gridSpan w:val="2"/>
          </w:tcPr>
          <w:p w14:paraId="11E091C4" w14:textId="77777777" w:rsidR="00F15C90" w:rsidRPr="00F15C90" w:rsidRDefault="00F15C90" w:rsidP="00F15C90">
            <w:pPr>
              <w:rPr>
                <w:rFonts w:ascii="Skeena" w:hAnsi="Skeena"/>
                <w:sz w:val="20"/>
              </w:rPr>
            </w:pPr>
            <w:r w:rsidRPr="00F15C90">
              <w:rPr>
                <w:rFonts w:ascii="Skeena" w:hAnsi="Skeena"/>
                <w:sz w:val="20"/>
              </w:rPr>
              <w:t>Clarendon County</w:t>
            </w:r>
          </w:p>
          <w:p w14:paraId="6F44BE41" w14:textId="77777777" w:rsidR="00F15C90" w:rsidRPr="00F15C90" w:rsidRDefault="00F15C90" w:rsidP="00F15C90">
            <w:pPr>
              <w:rPr>
                <w:rFonts w:ascii="Skeena" w:hAnsi="Skeena"/>
                <w:b w:val="0"/>
                <w:bCs w:val="0"/>
                <w:sz w:val="20"/>
              </w:rPr>
            </w:pPr>
            <w:r w:rsidRPr="00F15C90">
              <w:rPr>
                <w:rFonts w:ascii="Skeena" w:hAnsi="Skeena"/>
                <w:b w:val="0"/>
                <w:bCs w:val="0"/>
                <w:sz w:val="20"/>
              </w:rPr>
              <w:t>Manning Internal Medicine</w:t>
            </w:r>
          </w:p>
          <w:p w14:paraId="3B43AA57" w14:textId="77777777" w:rsidR="00F15C90" w:rsidRPr="00F15C90" w:rsidRDefault="00F15C90" w:rsidP="00F15C90">
            <w:pPr>
              <w:rPr>
                <w:rFonts w:ascii="Skeena" w:hAnsi="Skeena"/>
                <w:b w:val="0"/>
                <w:bCs w:val="0"/>
                <w:sz w:val="20"/>
              </w:rPr>
            </w:pPr>
            <w:r w:rsidRPr="00F15C90">
              <w:rPr>
                <w:rFonts w:ascii="Skeena" w:hAnsi="Skeena"/>
                <w:b w:val="0"/>
                <w:bCs w:val="0"/>
                <w:sz w:val="20"/>
              </w:rPr>
              <w:t>50 Hospital Street, #4</w:t>
            </w:r>
          </w:p>
          <w:p w14:paraId="2DEAA6A5" w14:textId="77777777" w:rsidR="00F15C90" w:rsidRPr="00F15C90" w:rsidRDefault="00F15C90" w:rsidP="00F15C90">
            <w:pPr>
              <w:rPr>
                <w:rFonts w:ascii="Skeena" w:hAnsi="Skeena"/>
                <w:b w:val="0"/>
                <w:bCs w:val="0"/>
                <w:sz w:val="20"/>
              </w:rPr>
            </w:pPr>
            <w:r w:rsidRPr="00F15C90">
              <w:rPr>
                <w:rFonts w:ascii="Skeena" w:hAnsi="Skeena"/>
                <w:b w:val="0"/>
                <w:bCs w:val="0"/>
                <w:sz w:val="20"/>
              </w:rPr>
              <w:t>Manning, SC 29102</w:t>
            </w:r>
          </w:p>
          <w:p w14:paraId="1E07D605" w14:textId="77777777" w:rsidR="00F15C90" w:rsidRPr="00F15C90" w:rsidRDefault="00F15C90" w:rsidP="00F15C90">
            <w:pPr>
              <w:rPr>
                <w:rFonts w:ascii="Skeena" w:hAnsi="Skeena"/>
                <w:b w:val="0"/>
                <w:bCs w:val="0"/>
                <w:sz w:val="20"/>
              </w:rPr>
            </w:pPr>
            <w:r w:rsidRPr="00F15C90">
              <w:rPr>
                <w:rFonts w:ascii="Skeena" w:hAnsi="Skeena"/>
                <w:b w:val="0"/>
                <w:bCs w:val="0"/>
                <w:sz w:val="20"/>
              </w:rPr>
              <w:t>(803) 435-5250</w:t>
            </w:r>
          </w:p>
        </w:tc>
        <w:tc>
          <w:tcPr>
            <w:tcW w:w="2500" w:type="pct"/>
            <w:gridSpan w:val="2"/>
          </w:tcPr>
          <w:p w14:paraId="2DAA3BA2" w14:textId="77777777" w:rsidR="00F15C90" w:rsidRPr="00F15C90" w:rsidRDefault="00F15C90" w:rsidP="00F15C90">
            <w:pPr>
              <w:rPr>
                <w:rFonts w:ascii="Skeena" w:hAnsi="Skeena"/>
                <w:b w:val="0"/>
                <w:bCs w:val="0"/>
                <w:sz w:val="20"/>
              </w:rPr>
            </w:pPr>
          </w:p>
          <w:p w14:paraId="76BE8A11" w14:textId="77777777" w:rsidR="00F15C90" w:rsidRPr="00F15C90" w:rsidRDefault="00F15C90" w:rsidP="00F15C90">
            <w:pPr>
              <w:rPr>
                <w:rFonts w:ascii="Skeena" w:hAnsi="Skeena"/>
                <w:b w:val="0"/>
                <w:bCs w:val="0"/>
                <w:sz w:val="20"/>
              </w:rPr>
            </w:pPr>
            <w:r w:rsidRPr="00F15C90">
              <w:rPr>
                <w:rFonts w:ascii="Skeena" w:hAnsi="Skeena"/>
                <w:b w:val="0"/>
                <w:bCs w:val="0"/>
                <w:sz w:val="20"/>
              </w:rPr>
              <w:t>McLeod Family Medicine – Manning</w:t>
            </w:r>
          </w:p>
          <w:p w14:paraId="06C3B4AD" w14:textId="77777777" w:rsidR="00F15C90" w:rsidRPr="00F15C90" w:rsidRDefault="00F15C90" w:rsidP="00F15C90">
            <w:pPr>
              <w:rPr>
                <w:rFonts w:ascii="Skeena" w:hAnsi="Skeena"/>
                <w:b w:val="0"/>
                <w:bCs w:val="0"/>
                <w:sz w:val="20"/>
              </w:rPr>
            </w:pPr>
            <w:r w:rsidRPr="00F15C90">
              <w:rPr>
                <w:rFonts w:ascii="Skeena" w:hAnsi="Skeena"/>
                <w:b w:val="0"/>
                <w:bCs w:val="0"/>
                <w:sz w:val="20"/>
              </w:rPr>
              <w:t>22 Bozard Street</w:t>
            </w:r>
          </w:p>
          <w:p w14:paraId="1CF70620" w14:textId="77777777" w:rsidR="00F15C90" w:rsidRPr="00F15C90" w:rsidRDefault="00F15C90" w:rsidP="00F15C90">
            <w:pPr>
              <w:rPr>
                <w:rFonts w:ascii="Skeena" w:hAnsi="Skeena"/>
                <w:b w:val="0"/>
                <w:bCs w:val="0"/>
                <w:sz w:val="20"/>
              </w:rPr>
            </w:pPr>
            <w:r w:rsidRPr="00F15C90">
              <w:rPr>
                <w:rFonts w:ascii="Skeena" w:hAnsi="Skeena"/>
                <w:b w:val="0"/>
                <w:bCs w:val="0"/>
                <w:sz w:val="20"/>
              </w:rPr>
              <w:t>Manning, SC  29102</w:t>
            </w:r>
          </w:p>
          <w:p w14:paraId="4BB2B2B8"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 (803) 435-8828</w:t>
            </w:r>
          </w:p>
        </w:tc>
      </w:tr>
      <w:tr w:rsidR="00F15C90" w:rsidRPr="00F15C90" w14:paraId="4AFD75DA" w14:textId="77777777" w:rsidTr="00894D7D">
        <w:trPr>
          <w:cantSplit/>
        </w:trPr>
        <w:tc>
          <w:tcPr>
            <w:tcW w:w="2500" w:type="pct"/>
            <w:gridSpan w:val="2"/>
          </w:tcPr>
          <w:p w14:paraId="25F1AE17" w14:textId="77777777" w:rsidR="00F15C90" w:rsidRPr="00F15C90" w:rsidRDefault="00F15C90" w:rsidP="00F15C90">
            <w:pPr>
              <w:rPr>
                <w:rFonts w:ascii="Skeena" w:hAnsi="Skeena"/>
                <w:b w:val="0"/>
                <w:bCs w:val="0"/>
                <w:sz w:val="20"/>
              </w:rPr>
            </w:pPr>
            <w:r w:rsidRPr="00F15C90">
              <w:rPr>
                <w:rFonts w:ascii="Skeena" w:hAnsi="Skeena"/>
                <w:b w:val="0"/>
                <w:bCs w:val="0"/>
                <w:sz w:val="20"/>
              </w:rPr>
              <w:t>Robert S. Eagerton, MD</w:t>
            </w:r>
          </w:p>
          <w:p w14:paraId="43B06C51" w14:textId="77777777" w:rsidR="00F15C90" w:rsidRPr="00F15C90" w:rsidRDefault="00F15C90" w:rsidP="00F15C90">
            <w:pPr>
              <w:rPr>
                <w:rFonts w:ascii="Skeena" w:hAnsi="Skeena"/>
                <w:b w:val="0"/>
                <w:bCs w:val="0"/>
                <w:sz w:val="20"/>
              </w:rPr>
            </w:pPr>
            <w:r w:rsidRPr="00F15C90">
              <w:rPr>
                <w:rFonts w:ascii="Skeena" w:hAnsi="Skeena"/>
                <w:b w:val="0"/>
                <w:bCs w:val="0"/>
                <w:sz w:val="20"/>
              </w:rPr>
              <w:t>200 E. Hospital Drive</w:t>
            </w:r>
          </w:p>
          <w:p w14:paraId="62382F99" w14:textId="77777777" w:rsidR="00F15C90" w:rsidRPr="00F15C90" w:rsidRDefault="00F15C90" w:rsidP="00F15C90">
            <w:pPr>
              <w:rPr>
                <w:rFonts w:ascii="Skeena" w:hAnsi="Skeena"/>
                <w:b w:val="0"/>
                <w:bCs w:val="0"/>
                <w:sz w:val="20"/>
              </w:rPr>
            </w:pPr>
            <w:r w:rsidRPr="00F15C90">
              <w:rPr>
                <w:rFonts w:ascii="Skeena" w:hAnsi="Skeena"/>
                <w:b w:val="0"/>
                <w:bCs w:val="0"/>
                <w:sz w:val="20"/>
              </w:rPr>
              <w:t>Manning, SC 29102</w:t>
            </w:r>
          </w:p>
          <w:p w14:paraId="2086E80F" w14:textId="77777777" w:rsidR="00F15C90" w:rsidRPr="00F15C90" w:rsidRDefault="00F15C90" w:rsidP="00F15C90">
            <w:pPr>
              <w:rPr>
                <w:rFonts w:ascii="Skeena" w:hAnsi="Skeena"/>
                <w:b w:val="0"/>
                <w:bCs w:val="0"/>
                <w:sz w:val="20"/>
              </w:rPr>
            </w:pPr>
            <w:r w:rsidRPr="00F15C90">
              <w:rPr>
                <w:rFonts w:ascii="Skeena" w:hAnsi="Skeena"/>
                <w:b w:val="0"/>
                <w:bCs w:val="0"/>
                <w:sz w:val="20"/>
              </w:rPr>
              <w:t>(803) 435-0439</w:t>
            </w:r>
          </w:p>
        </w:tc>
        <w:tc>
          <w:tcPr>
            <w:tcW w:w="2500" w:type="pct"/>
            <w:gridSpan w:val="2"/>
          </w:tcPr>
          <w:p w14:paraId="72815B5E" w14:textId="77777777" w:rsidR="00F15C90" w:rsidRPr="00F15C90" w:rsidRDefault="00F15C90" w:rsidP="00F15C90">
            <w:pPr>
              <w:rPr>
                <w:rFonts w:ascii="Skeena" w:hAnsi="Skeena"/>
                <w:b w:val="0"/>
                <w:bCs w:val="0"/>
                <w:sz w:val="20"/>
              </w:rPr>
            </w:pPr>
            <w:r w:rsidRPr="00F15C90">
              <w:rPr>
                <w:rFonts w:ascii="Skeena" w:hAnsi="Skeena"/>
                <w:b w:val="0"/>
                <w:bCs w:val="0"/>
                <w:sz w:val="20"/>
              </w:rPr>
              <w:t>East Clarendon Medical Center</w:t>
            </w:r>
          </w:p>
          <w:p w14:paraId="679B0FC5" w14:textId="77777777" w:rsidR="00F15C90" w:rsidRPr="00F15C90" w:rsidRDefault="00F15C90" w:rsidP="00F15C90">
            <w:pPr>
              <w:rPr>
                <w:rFonts w:ascii="Skeena" w:hAnsi="Skeena"/>
                <w:b w:val="0"/>
                <w:bCs w:val="0"/>
                <w:sz w:val="20"/>
              </w:rPr>
            </w:pPr>
            <w:r w:rsidRPr="00F15C90">
              <w:rPr>
                <w:rFonts w:ascii="Skeena" w:hAnsi="Skeena"/>
                <w:b w:val="0"/>
                <w:bCs w:val="0"/>
                <w:sz w:val="20"/>
              </w:rPr>
              <w:t>944 Smith Street</w:t>
            </w:r>
          </w:p>
          <w:p w14:paraId="42B8E4B0" w14:textId="77777777" w:rsidR="00F15C90" w:rsidRPr="00F15C90" w:rsidRDefault="00F15C90" w:rsidP="00F15C90">
            <w:pPr>
              <w:rPr>
                <w:rFonts w:ascii="Skeena" w:hAnsi="Skeena"/>
                <w:b w:val="0"/>
                <w:bCs w:val="0"/>
                <w:sz w:val="20"/>
              </w:rPr>
            </w:pPr>
            <w:r w:rsidRPr="00F15C90">
              <w:rPr>
                <w:rFonts w:ascii="Skeena" w:hAnsi="Skeena"/>
                <w:b w:val="0"/>
                <w:bCs w:val="0"/>
                <w:sz w:val="20"/>
              </w:rPr>
              <w:t>Turbeville, SC 29162</w:t>
            </w:r>
          </w:p>
          <w:p w14:paraId="4A2A11E6" w14:textId="77777777" w:rsidR="00F15C90" w:rsidRPr="00F15C90" w:rsidRDefault="00F15C90" w:rsidP="00F15C90">
            <w:pPr>
              <w:rPr>
                <w:rFonts w:ascii="Skeena" w:hAnsi="Skeena"/>
                <w:b w:val="0"/>
                <w:bCs w:val="0"/>
                <w:sz w:val="20"/>
              </w:rPr>
            </w:pPr>
            <w:r w:rsidRPr="00F15C90">
              <w:rPr>
                <w:rFonts w:ascii="Skeena" w:hAnsi="Skeena"/>
                <w:b w:val="0"/>
                <w:bCs w:val="0"/>
                <w:sz w:val="20"/>
              </w:rPr>
              <w:t>(843) 659-2114</w:t>
            </w:r>
          </w:p>
        </w:tc>
      </w:tr>
      <w:tr w:rsidR="00F15C90" w:rsidRPr="00F15C90" w14:paraId="4FCE2EB4" w14:textId="77777777" w:rsidTr="00894D7D">
        <w:trPr>
          <w:cantSplit/>
        </w:trPr>
        <w:tc>
          <w:tcPr>
            <w:tcW w:w="5000" w:type="pct"/>
            <w:gridSpan w:val="4"/>
          </w:tcPr>
          <w:p w14:paraId="789F091A" w14:textId="77777777" w:rsidR="00F15C90" w:rsidRPr="00F15C90" w:rsidRDefault="00F15C90" w:rsidP="00F15C90">
            <w:pPr>
              <w:rPr>
                <w:rFonts w:ascii="Skeena" w:hAnsi="Skeena"/>
                <w:sz w:val="20"/>
              </w:rPr>
            </w:pPr>
            <w:r w:rsidRPr="00F15C90">
              <w:rPr>
                <w:rFonts w:ascii="Skeena" w:hAnsi="Skeena"/>
                <w:sz w:val="20"/>
              </w:rPr>
              <w:t>Kershaw County</w:t>
            </w:r>
          </w:p>
          <w:p w14:paraId="082D33A5"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Healthcare Place @ Bethune </w:t>
            </w:r>
          </w:p>
          <w:p w14:paraId="4922E488" w14:textId="77777777" w:rsidR="00F15C90" w:rsidRPr="00F15C90" w:rsidRDefault="00F15C90" w:rsidP="00F15C90">
            <w:pPr>
              <w:rPr>
                <w:rFonts w:ascii="Skeena" w:hAnsi="Skeena"/>
                <w:b w:val="0"/>
                <w:bCs w:val="0"/>
                <w:sz w:val="20"/>
              </w:rPr>
            </w:pPr>
            <w:r w:rsidRPr="00F15C90">
              <w:rPr>
                <w:rFonts w:ascii="Skeena" w:hAnsi="Skeena"/>
                <w:b w:val="0"/>
                <w:bCs w:val="0"/>
                <w:sz w:val="20"/>
              </w:rPr>
              <w:t>103 South Main Street</w:t>
            </w:r>
          </w:p>
          <w:p w14:paraId="5AA619F5" w14:textId="77777777" w:rsidR="00F15C90" w:rsidRPr="00F15C90" w:rsidRDefault="00F15C90" w:rsidP="00F15C90">
            <w:pPr>
              <w:rPr>
                <w:rFonts w:ascii="Skeena" w:hAnsi="Skeena"/>
                <w:b w:val="0"/>
                <w:bCs w:val="0"/>
                <w:sz w:val="20"/>
              </w:rPr>
            </w:pPr>
            <w:r w:rsidRPr="00F15C90">
              <w:rPr>
                <w:rFonts w:ascii="Skeena" w:hAnsi="Skeena"/>
                <w:b w:val="0"/>
                <w:bCs w:val="0"/>
                <w:sz w:val="20"/>
              </w:rPr>
              <w:t>Bethune, SC 29009</w:t>
            </w:r>
          </w:p>
          <w:p w14:paraId="313EC311"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 (843) 334-6551</w:t>
            </w:r>
          </w:p>
        </w:tc>
      </w:tr>
      <w:tr w:rsidR="00F15C90" w:rsidRPr="00F15C90" w14:paraId="1722E023" w14:textId="77777777" w:rsidTr="00894D7D">
        <w:trPr>
          <w:cantSplit/>
        </w:trPr>
        <w:tc>
          <w:tcPr>
            <w:tcW w:w="5000" w:type="pct"/>
            <w:gridSpan w:val="4"/>
          </w:tcPr>
          <w:p w14:paraId="33E28CD4" w14:textId="77777777" w:rsidR="00F15C90" w:rsidRPr="00F15C90" w:rsidRDefault="00F15C90" w:rsidP="00F15C90">
            <w:pPr>
              <w:rPr>
                <w:rFonts w:ascii="Skeena" w:hAnsi="Skeena"/>
                <w:sz w:val="20"/>
              </w:rPr>
            </w:pPr>
            <w:r w:rsidRPr="00F15C90">
              <w:rPr>
                <w:rFonts w:ascii="Skeena" w:hAnsi="Skeena"/>
                <w:sz w:val="20"/>
              </w:rPr>
              <w:t>Lee County</w:t>
            </w:r>
          </w:p>
          <w:p w14:paraId="154167E7" w14:textId="77777777" w:rsidR="00F15C90" w:rsidRPr="00F15C90" w:rsidRDefault="00F15C90" w:rsidP="00F15C90">
            <w:pPr>
              <w:rPr>
                <w:rFonts w:ascii="Skeena" w:hAnsi="Skeena"/>
                <w:b w:val="0"/>
                <w:bCs w:val="0"/>
                <w:sz w:val="20"/>
              </w:rPr>
            </w:pPr>
            <w:r w:rsidRPr="00F15C90">
              <w:rPr>
                <w:rFonts w:ascii="Skeena" w:hAnsi="Skeena"/>
                <w:b w:val="0"/>
                <w:bCs w:val="0"/>
                <w:sz w:val="20"/>
              </w:rPr>
              <w:t>Pate Medical Associates</w:t>
            </w:r>
          </w:p>
          <w:p w14:paraId="093BB5F4" w14:textId="77777777" w:rsidR="00F15C90" w:rsidRPr="00F15C90" w:rsidRDefault="00F15C90" w:rsidP="00F15C90">
            <w:pPr>
              <w:rPr>
                <w:rFonts w:ascii="Skeena" w:hAnsi="Skeena"/>
                <w:b w:val="0"/>
                <w:bCs w:val="0"/>
                <w:sz w:val="20"/>
              </w:rPr>
            </w:pPr>
            <w:r w:rsidRPr="00F15C90">
              <w:rPr>
                <w:rFonts w:ascii="Skeena" w:hAnsi="Skeena"/>
                <w:b w:val="0"/>
                <w:bCs w:val="0"/>
                <w:sz w:val="20"/>
              </w:rPr>
              <w:t>116 Hospital Square</w:t>
            </w:r>
          </w:p>
          <w:p w14:paraId="52C00B7C" w14:textId="77777777" w:rsidR="00F15C90" w:rsidRPr="00F15C90" w:rsidRDefault="00F15C90" w:rsidP="00F15C90">
            <w:pPr>
              <w:rPr>
                <w:rFonts w:ascii="Skeena" w:hAnsi="Skeena"/>
                <w:b w:val="0"/>
                <w:bCs w:val="0"/>
                <w:sz w:val="20"/>
              </w:rPr>
            </w:pPr>
            <w:r w:rsidRPr="00F15C90">
              <w:rPr>
                <w:rFonts w:ascii="Skeena" w:hAnsi="Skeena"/>
                <w:b w:val="0"/>
                <w:bCs w:val="0"/>
                <w:sz w:val="20"/>
              </w:rPr>
              <w:t xml:space="preserve">Bishopville, SC 29010 </w:t>
            </w:r>
          </w:p>
          <w:p w14:paraId="2C857694" w14:textId="77777777" w:rsidR="00F15C90" w:rsidRPr="00F15C90" w:rsidRDefault="00F15C90" w:rsidP="00F15C90">
            <w:pPr>
              <w:rPr>
                <w:rFonts w:ascii="Skeena" w:hAnsi="Skeena"/>
                <w:b w:val="0"/>
                <w:bCs w:val="0"/>
                <w:sz w:val="20"/>
              </w:rPr>
            </w:pPr>
            <w:r w:rsidRPr="00F15C90">
              <w:rPr>
                <w:rFonts w:ascii="Skeena" w:hAnsi="Skeena"/>
                <w:b w:val="0"/>
                <w:bCs w:val="0"/>
                <w:sz w:val="20"/>
              </w:rPr>
              <w:t>(803) 484-9425</w:t>
            </w:r>
          </w:p>
        </w:tc>
      </w:tr>
    </w:tbl>
    <w:p w14:paraId="2FFD666C" w14:textId="77777777" w:rsidR="00F15C90" w:rsidRPr="00F15C90" w:rsidRDefault="00F15C90" w:rsidP="00F15C90">
      <w:pPr>
        <w:jc w:val="center"/>
        <w:rPr>
          <w:rFonts w:ascii="Skeena" w:hAnsi="Skeena"/>
        </w:rPr>
      </w:pPr>
    </w:p>
    <w:p w14:paraId="274F108E"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1F3AF0D4" w14:textId="77777777" w:rsidR="00F15C90" w:rsidRPr="00F15C90" w:rsidRDefault="00F15C90" w:rsidP="00F15C90">
      <w:pPr>
        <w:keepNext/>
        <w:keepLines/>
        <w:jc w:val="center"/>
        <w:rPr>
          <w:rFonts w:ascii="Skeena" w:hAnsi="Skeena"/>
          <w:sz w:val="22"/>
        </w:rPr>
      </w:pPr>
      <w:r w:rsidRPr="00F15C90">
        <w:rPr>
          <w:rFonts w:ascii="Skeena" w:hAnsi="Skeena"/>
          <w:sz w:val="22"/>
        </w:rPr>
        <w:lastRenderedPageBreak/>
        <w:t>FEDERALLY QUALIFIED HEALTH CENTERS</w:t>
      </w:r>
    </w:p>
    <w:p w14:paraId="3335B54E" w14:textId="77777777" w:rsidR="00F15C90" w:rsidRPr="00F15C90" w:rsidRDefault="00F15C90" w:rsidP="00F15C90">
      <w:pPr>
        <w:keepNext/>
        <w:keepLines/>
        <w:jc w:val="center"/>
        <w:rPr>
          <w:rFonts w:ascii="Skeena" w:hAnsi="Skeena"/>
        </w:rPr>
      </w:pPr>
      <w:r w:rsidRPr="00F15C90">
        <w:rPr>
          <w:rFonts w:ascii="Skeena" w:hAnsi="Skeena"/>
        </w:rPr>
        <w:t>MAIN ADMINISTRATION NUMB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5"/>
        <w:gridCol w:w="1560"/>
        <w:gridCol w:w="1560"/>
        <w:gridCol w:w="3115"/>
      </w:tblGrid>
      <w:tr w:rsidR="00F15C90" w:rsidRPr="00F15C90" w14:paraId="7D65991A" w14:textId="77777777" w:rsidTr="00894D7D">
        <w:trPr>
          <w:cantSplit/>
        </w:trPr>
        <w:tc>
          <w:tcPr>
            <w:tcW w:w="5000" w:type="pct"/>
            <w:gridSpan w:val="4"/>
            <w:shd w:val="clear" w:color="auto" w:fill="D9D9D9"/>
          </w:tcPr>
          <w:p w14:paraId="2E794555" w14:textId="77777777" w:rsidR="00F15C90" w:rsidRPr="00F15C90" w:rsidRDefault="00F15C90" w:rsidP="00F15C90">
            <w:pPr>
              <w:widowControl w:val="0"/>
              <w:rPr>
                <w:rFonts w:ascii="Skeena" w:hAnsi="Skeena"/>
                <w:i/>
                <w:iCs/>
                <w:sz w:val="20"/>
              </w:rPr>
            </w:pPr>
            <w:r w:rsidRPr="00F15C90">
              <w:rPr>
                <w:rFonts w:ascii="Skeena" w:hAnsi="Skeena"/>
                <w:sz w:val="20"/>
              </w:rPr>
              <w:t>APPALACHIA</w:t>
            </w:r>
            <w:r w:rsidRPr="00F15C90">
              <w:rPr>
                <w:rFonts w:ascii="Skeena" w:hAnsi="Skeena"/>
                <w:i/>
                <w:iCs/>
                <w:sz w:val="20"/>
              </w:rPr>
              <w:t xml:space="preserve"> </w:t>
            </w:r>
            <w:r w:rsidRPr="00F15C90">
              <w:rPr>
                <w:rFonts w:ascii="Skeena" w:hAnsi="Skeena"/>
                <w:sz w:val="20"/>
              </w:rPr>
              <w:t>I HEALTH DISTRICT</w:t>
            </w:r>
            <w:r w:rsidRPr="00F15C90">
              <w:rPr>
                <w:rFonts w:ascii="Skeena" w:hAnsi="Skeena"/>
                <w:i/>
                <w:iCs/>
                <w:sz w:val="20"/>
              </w:rPr>
              <w:t xml:space="preserve"> (Anderson, Oconee)</w:t>
            </w:r>
          </w:p>
        </w:tc>
      </w:tr>
      <w:tr w:rsidR="00F15C90" w:rsidRPr="00F15C90" w14:paraId="121D6BBE" w14:textId="77777777" w:rsidTr="00894D7D">
        <w:trPr>
          <w:cantSplit/>
        </w:trPr>
        <w:tc>
          <w:tcPr>
            <w:tcW w:w="5000" w:type="pct"/>
            <w:gridSpan w:val="4"/>
            <w:shd w:val="clear" w:color="auto" w:fill="D9D9D9"/>
          </w:tcPr>
          <w:p w14:paraId="3DAF88BC" w14:textId="77777777" w:rsidR="00F15C90" w:rsidRPr="00F15C90" w:rsidRDefault="00F15C90" w:rsidP="00F15C90">
            <w:pPr>
              <w:widowControl w:val="0"/>
              <w:rPr>
                <w:rFonts w:ascii="Skeena" w:hAnsi="Skeena"/>
                <w:i/>
                <w:iCs/>
                <w:sz w:val="20"/>
              </w:rPr>
            </w:pPr>
            <w:r w:rsidRPr="00F15C90">
              <w:rPr>
                <w:rFonts w:ascii="Skeena" w:hAnsi="Skeena"/>
                <w:sz w:val="20"/>
              </w:rPr>
              <w:t>APPALACHIA</w:t>
            </w:r>
            <w:r w:rsidRPr="00F15C90">
              <w:rPr>
                <w:rFonts w:ascii="Skeena" w:hAnsi="Skeena"/>
                <w:i/>
                <w:iCs/>
                <w:sz w:val="20"/>
              </w:rPr>
              <w:t xml:space="preserve"> </w:t>
            </w:r>
            <w:r w:rsidRPr="00F15C90">
              <w:rPr>
                <w:rFonts w:ascii="Skeena" w:hAnsi="Skeena"/>
                <w:sz w:val="20"/>
              </w:rPr>
              <w:t>II HEALTH DISTRICT</w:t>
            </w:r>
            <w:r w:rsidRPr="00F15C90">
              <w:rPr>
                <w:rFonts w:ascii="Skeena" w:hAnsi="Skeena"/>
                <w:i/>
                <w:iCs/>
                <w:sz w:val="20"/>
              </w:rPr>
              <w:tab/>
              <w:t>(Greenville, Pickens)</w:t>
            </w:r>
          </w:p>
        </w:tc>
      </w:tr>
      <w:tr w:rsidR="00F15C90" w:rsidRPr="00F15C90" w14:paraId="35E165D0" w14:textId="77777777" w:rsidTr="00894D7D">
        <w:trPr>
          <w:cantSplit/>
        </w:trPr>
        <w:tc>
          <w:tcPr>
            <w:tcW w:w="5000" w:type="pct"/>
            <w:gridSpan w:val="4"/>
            <w:tcBorders>
              <w:bottom w:val="single" w:sz="4" w:space="0" w:color="auto"/>
            </w:tcBorders>
          </w:tcPr>
          <w:p w14:paraId="0DBB0A87" w14:textId="77777777" w:rsidR="00F15C90" w:rsidRPr="00F15C90" w:rsidRDefault="00F15C90" w:rsidP="00F15C90">
            <w:pPr>
              <w:widowControl w:val="0"/>
              <w:outlineLvl w:val="1"/>
              <w:rPr>
                <w:rFonts w:ascii="Skeena" w:hAnsi="Skeena"/>
                <w:sz w:val="20"/>
              </w:rPr>
            </w:pPr>
            <w:bookmarkStart w:id="21" w:name="_Toc144195554"/>
            <w:bookmarkStart w:id="22" w:name="_Toc144199643"/>
            <w:r w:rsidRPr="00F15C90">
              <w:rPr>
                <w:rFonts w:ascii="Skeena" w:hAnsi="Skeena"/>
                <w:sz w:val="20"/>
              </w:rPr>
              <w:t>Greenville County</w:t>
            </w:r>
            <w:bookmarkEnd w:id="21"/>
            <w:bookmarkEnd w:id="22"/>
          </w:p>
          <w:p w14:paraId="5B8FA0DA"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New Horizon Family Health Services, Inc.</w:t>
            </w:r>
          </w:p>
          <w:p w14:paraId="301AB3CC"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130 Mallard Street</w:t>
            </w:r>
          </w:p>
          <w:p w14:paraId="0B706278"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P.O. Box 287</w:t>
            </w:r>
          </w:p>
          <w:p w14:paraId="717E4266"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Greenville, SC 29602-0287</w:t>
            </w:r>
          </w:p>
          <w:p w14:paraId="13C634B9"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864) 233-1534</w:t>
            </w:r>
          </w:p>
        </w:tc>
      </w:tr>
      <w:tr w:rsidR="00F15C90" w:rsidRPr="00F15C90" w14:paraId="136FBE72" w14:textId="77777777" w:rsidTr="00894D7D">
        <w:trPr>
          <w:cantSplit/>
        </w:trPr>
        <w:tc>
          <w:tcPr>
            <w:tcW w:w="5000" w:type="pct"/>
            <w:gridSpan w:val="4"/>
            <w:shd w:val="clear" w:color="auto" w:fill="D9D9D9"/>
          </w:tcPr>
          <w:p w14:paraId="230BB6C7" w14:textId="77777777" w:rsidR="00F15C90" w:rsidRPr="00F15C90" w:rsidRDefault="00F15C90" w:rsidP="00F15C90">
            <w:pPr>
              <w:widowControl w:val="0"/>
              <w:rPr>
                <w:rFonts w:ascii="Skeena" w:hAnsi="Skeena"/>
                <w:sz w:val="20"/>
              </w:rPr>
            </w:pPr>
            <w:r w:rsidRPr="00F15C90">
              <w:rPr>
                <w:rFonts w:ascii="Skeena" w:hAnsi="Skeena"/>
                <w:sz w:val="20"/>
              </w:rPr>
              <w:t>APPALACHIA</w:t>
            </w:r>
            <w:r w:rsidRPr="00F15C90">
              <w:rPr>
                <w:rFonts w:ascii="Skeena" w:hAnsi="Skeena"/>
                <w:i/>
                <w:iCs/>
                <w:sz w:val="20"/>
              </w:rPr>
              <w:t xml:space="preserve"> </w:t>
            </w:r>
            <w:r w:rsidRPr="00F15C90">
              <w:rPr>
                <w:rFonts w:ascii="Skeena" w:hAnsi="Skeena"/>
                <w:sz w:val="20"/>
              </w:rPr>
              <w:t>III HEALTH DISTRICT</w:t>
            </w:r>
            <w:r w:rsidRPr="00F15C90">
              <w:rPr>
                <w:rFonts w:ascii="Skeena" w:hAnsi="Skeena"/>
                <w:i/>
                <w:iCs/>
                <w:sz w:val="20"/>
              </w:rPr>
              <w:t xml:space="preserve"> (Cherokee, Spartanburg, Union) </w:t>
            </w:r>
          </w:p>
        </w:tc>
      </w:tr>
      <w:tr w:rsidR="00F15C90" w:rsidRPr="00F15C90" w14:paraId="674AD4A0" w14:textId="77777777" w:rsidTr="00894D7D">
        <w:trPr>
          <w:cantSplit/>
        </w:trPr>
        <w:tc>
          <w:tcPr>
            <w:tcW w:w="5000" w:type="pct"/>
            <w:gridSpan w:val="4"/>
            <w:shd w:val="clear" w:color="auto" w:fill="D9D9D9"/>
          </w:tcPr>
          <w:p w14:paraId="40E9E033" w14:textId="77777777" w:rsidR="00F15C90" w:rsidRPr="00F15C90" w:rsidRDefault="00F15C90" w:rsidP="00F15C90">
            <w:pPr>
              <w:widowControl w:val="0"/>
              <w:rPr>
                <w:rFonts w:ascii="Skeena" w:hAnsi="Skeena"/>
                <w:sz w:val="20"/>
              </w:rPr>
            </w:pPr>
            <w:r w:rsidRPr="00F15C90">
              <w:rPr>
                <w:rFonts w:ascii="Skeena" w:hAnsi="Skeena"/>
                <w:sz w:val="20"/>
              </w:rPr>
              <w:t>CATAWBA</w:t>
            </w:r>
            <w:r w:rsidRPr="00F15C90">
              <w:rPr>
                <w:rFonts w:ascii="Skeena" w:hAnsi="Skeena"/>
                <w:i/>
                <w:iCs/>
                <w:sz w:val="20"/>
              </w:rPr>
              <w:t xml:space="preserve"> </w:t>
            </w:r>
            <w:r w:rsidRPr="00F15C90">
              <w:rPr>
                <w:rFonts w:ascii="Skeena" w:hAnsi="Skeena"/>
                <w:sz w:val="20"/>
              </w:rPr>
              <w:t>HEALTH DISTRICT</w:t>
            </w:r>
            <w:r w:rsidRPr="00F15C90">
              <w:rPr>
                <w:rFonts w:ascii="Skeena" w:hAnsi="Skeena"/>
                <w:i/>
                <w:iCs/>
                <w:sz w:val="20"/>
              </w:rPr>
              <w:t xml:space="preserve"> (Chester, Lancaster, York)</w:t>
            </w:r>
          </w:p>
        </w:tc>
      </w:tr>
      <w:tr w:rsidR="00F15C90" w:rsidRPr="00F15C90" w14:paraId="703AB6C6" w14:textId="77777777" w:rsidTr="00894D7D">
        <w:trPr>
          <w:cantSplit/>
        </w:trPr>
        <w:tc>
          <w:tcPr>
            <w:tcW w:w="5000" w:type="pct"/>
            <w:gridSpan w:val="4"/>
            <w:tcBorders>
              <w:bottom w:val="single" w:sz="4" w:space="0" w:color="auto"/>
            </w:tcBorders>
          </w:tcPr>
          <w:p w14:paraId="3CCBDEA2" w14:textId="77777777" w:rsidR="00F15C90" w:rsidRPr="00F15C90" w:rsidRDefault="00F15C90" w:rsidP="00F15C90">
            <w:pPr>
              <w:widowControl w:val="0"/>
              <w:outlineLvl w:val="8"/>
              <w:rPr>
                <w:rFonts w:ascii="Skeena" w:hAnsi="Skeena"/>
                <w:sz w:val="20"/>
              </w:rPr>
            </w:pPr>
            <w:r w:rsidRPr="00F15C90">
              <w:rPr>
                <w:rFonts w:ascii="Skeena" w:hAnsi="Skeena"/>
                <w:sz w:val="20"/>
              </w:rPr>
              <w:t>York County</w:t>
            </w:r>
          </w:p>
          <w:p w14:paraId="7428C4E4"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Community Medicine Foundation</w:t>
            </w:r>
          </w:p>
          <w:p w14:paraId="5B164913"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North Central Family Medical Center</w:t>
            </w:r>
          </w:p>
          <w:p w14:paraId="00FE4DA0"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1131 Saluda Street</w:t>
            </w:r>
          </w:p>
          <w:p w14:paraId="36F49FEF"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P.O. Box 28</w:t>
            </w:r>
          </w:p>
          <w:p w14:paraId="61A85F20"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Rock Hill, SC 29730</w:t>
            </w:r>
          </w:p>
          <w:p w14:paraId="135648FC"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803) 325-7744</w:t>
            </w:r>
            <w:r w:rsidRPr="00F15C90">
              <w:rPr>
                <w:rFonts w:ascii="Skeena" w:hAnsi="Skeena"/>
                <w:b w:val="0"/>
                <w:bCs w:val="0"/>
                <w:sz w:val="20"/>
              </w:rPr>
              <w:tab/>
            </w:r>
          </w:p>
        </w:tc>
      </w:tr>
      <w:tr w:rsidR="00F15C90" w:rsidRPr="00F15C90" w14:paraId="0BEDF601" w14:textId="77777777" w:rsidTr="00894D7D">
        <w:trPr>
          <w:cantSplit/>
        </w:trPr>
        <w:tc>
          <w:tcPr>
            <w:tcW w:w="5000" w:type="pct"/>
            <w:gridSpan w:val="4"/>
            <w:shd w:val="clear" w:color="auto" w:fill="D9D9D9"/>
          </w:tcPr>
          <w:p w14:paraId="1782B1DC" w14:textId="77777777" w:rsidR="00F15C90" w:rsidRPr="00F15C90" w:rsidRDefault="00F15C90" w:rsidP="00F15C90">
            <w:pPr>
              <w:widowControl w:val="0"/>
              <w:rPr>
                <w:rFonts w:ascii="Skeena" w:hAnsi="Skeena"/>
                <w:sz w:val="20"/>
              </w:rPr>
            </w:pPr>
            <w:r w:rsidRPr="00F15C90">
              <w:rPr>
                <w:rFonts w:ascii="Skeena" w:hAnsi="Skeena"/>
                <w:sz w:val="20"/>
              </w:rPr>
              <w:t xml:space="preserve">EDISTO SAVANNAH HEALTH DISTRICT </w:t>
            </w:r>
            <w:r w:rsidRPr="00F15C90">
              <w:rPr>
                <w:rFonts w:ascii="Skeena" w:hAnsi="Skeena"/>
                <w:i/>
                <w:iCs/>
                <w:sz w:val="20"/>
              </w:rPr>
              <w:t>(Aiken, Allendale, Bamberg, Barnwell, Calhoun, Orangeburg)</w:t>
            </w:r>
          </w:p>
        </w:tc>
      </w:tr>
      <w:tr w:rsidR="00F15C90" w:rsidRPr="00F15C90" w14:paraId="22492544" w14:textId="77777777" w:rsidTr="00894D7D">
        <w:trPr>
          <w:cantSplit/>
        </w:trPr>
        <w:tc>
          <w:tcPr>
            <w:tcW w:w="5000" w:type="pct"/>
            <w:gridSpan w:val="4"/>
          </w:tcPr>
          <w:p w14:paraId="430336DD" w14:textId="77777777" w:rsidR="00F15C90" w:rsidRPr="00F15C90" w:rsidRDefault="00F15C90" w:rsidP="00F15C90">
            <w:pPr>
              <w:widowControl w:val="0"/>
              <w:outlineLvl w:val="8"/>
              <w:rPr>
                <w:rFonts w:ascii="Skeena" w:hAnsi="Skeena"/>
                <w:sz w:val="20"/>
              </w:rPr>
            </w:pPr>
            <w:r w:rsidRPr="00F15C90">
              <w:rPr>
                <w:rFonts w:ascii="Skeena" w:hAnsi="Skeena"/>
                <w:sz w:val="20"/>
              </w:rPr>
              <w:t>Aiken County</w:t>
            </w:r>
          </w:p>
          <w:p w14:paraId="6D5CA675"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Rural Health Services</w:t>
            </w:r>
          </w:p>
          <w:p w14:paraId="166ABF1B"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Post Office Box 27</w:t>
            </w:r>
          </w:p>
          <w:p w14:paraId="1832382B"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Clearwater, SC 29822</w:t>
            </w:r>
          </w:p>
          <w:p w14:paraId="59A1766D"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803) 593-9283</w:t>
            </w:r>
          </w:p>
        </w:tc>
      </w:tr>
      <w:tr w:rsidR="00F15C90" w:rsidRPr="00F15C90" w14:paraId="022367E5" w14:textId="77777777" w:rsidTr="00894D7D">
        <w:trPr>
          <w:cantSplit/>
        </w:trPr>
        <w:tc>
          <w:tcPr>
            <w:tcW w:w="5000" w:type="pct"/>
            <w:gridSpan w:val="4"/>
          </w:tcPr>
          <w:p w14:paraId="6B276A3B" w14:textId="77777777" w:rsidR="00F15C90" w:rsidRPr="00F15C90" w:rsidRDefault="00F15C90" w:rsidP="00F15C90">
            <w:pPr>
              <w:widowControl w:val="0"/>
              <w:outlineLvl w:val="8"/>
              <w:rPr>
                <w:rFonts w:ascii="Skeena" w:hAnsi="Skeena"/>
                <w:sz w:val="20"/>
              </w:rPr>
            </w:pPr>
            <w:r w:rsidRPr="00F15C90">
              <w:rPr>
                <w:rFonts w:ascii="Skeena" w:hAnsi="Skeena"/>
                <w:sz w:val="20"/>
              </w:rPr>
              <w:t>Allendale County</w:t>
            </w:r>
          </w:p>
          <w:p w14:paraId="6223530A"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Low Country Health System</w:t>
            </w:r>
          </w:p>
          <w:p w14:paraId="00359F59"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Post Office Box 990</w:t>
            </w:r>
          </w:p>
          <w:p w14:paraId="242EBE59"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Fairfax, SC 29827</w:t>
            </w:r>
          </w:p>
          <w:p w14:paraId="30492BD5"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803) 632-2533</w:t>
            </w:r>
          </w:p>
        </w:tc>
      </w:tr>
      <w:tr w:rsidR="00F15C90" w:rsidRPr="00F15C90" w14:paraId="57A70D83" w14:textId="77777777" w:rsidTr="00894D7D">
        <w:trPr>
          <w:cantSplit/>
        </w:trPr>
        <w:tc>
          <w:tcPr>
            <w:tcW w:w="5000" w:type="pct"/>
            <w:gridSpan w:val="4"/>
            <w:tcBorders>
              <w:bottom w:val="single" w:sz="4" w:space="0" w:color="auto"/>
            </w:tcBorders>
          </w:tcPr>
          <w:p w14:paraId="235563AE" w14:textId="77777777" w:rsidR="00F15C90" w:rsidRPr="00F15C90" w:rsidRDefault="00F15C90" w:rsidP="00F15C90">
            <w:pPr>
              <w:widowControl w:val="0"/>
              <w:outlineLvl w:val="8"/>
              <w:rPr>
                <w:rFonts w:ascii="Skeena" w:hAnsi="Skeena"/>
                <w:sz w:val="20"/>
              </w:rPr>
            </w:pPr>
            <w:r w:rsidRPr="00F15C90">
              <w:rPr>
                <w:rFonts w:ascii="Skeena" w:hAnsi="Skeena"/>
                <w:sz w:val="20"/>
              </w:rPr>
              <w:t>Orangeburg County</w:t>
            </w:r>
          </w:p>
          <w:p w14:paraId="1DDDD97D"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Family Health Center, Inc. (Main Site)</w:t>
            </w:r>
          </w:p>
          <w:p w14:paraId="62ED61A1"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3310 Magnolia Street, NE</w:t>
            </w:r>
          </w:p>
          <w:p w14:paraId="47C759CB"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P.O. Box 1806</w:t>
            </w:r>
          </w:p>
          <w:p w14:paraId="45CCA7B3"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 xml:space="preserve">Orangeburg, SC  29115 </w:t>
            </w:r>
          </w:p>
          <w:p w14:paraId="574A4788"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 xml:space="preserve">(803) 531-6900 </w:t>
            </w:r>
          </w:p>
        </w:tc>
      </w:tr>
      <w:tr w:rsidR="00F15C90" w:rsidRPr="00F15C90" w14:paraId="244416BC" w14:textId="77777777" w:rsidTr="00894D7D">
        <w:trPr>
          <w:cantSplit/>
        </w:trPr>
        <w:tc>
          <w:tcPr>
            <w:tcW w:w="5000" w:type="pct"/>
            <w:gridSpan w:val="4"/>
            <w:shd w:val="clear" w:color="auto" w:fill="D9D9D9"/>
          </w:tcPr>
          <w:p w14:paraId="3EBE4404" w14:textId="77777777" w:rsidR="00F15C90" w:rsidRPr="00F15C90" w:rsidRDefault="00F15C90" w:rsidP="00F15C90">
            <w:pPr>
              <w:widowControl w:val="0"/>
              <w:ind w:left="5760" w:hanging="5760"/>
              <w:rPr>
                <w:rFonts w:ascii="Skeena" w:hAnsi="Skeena"/>
                <w:sz w:val="20"/>
              </w:rPr>
            </w:pPr>
            <w:r w:rsidRPr="00F15C90">
              <w:rPr>
                <w:rFonts w:ascii="Skeena" w:hAnsi="Skeena"/>
                <w:sz w:val="20"/>
              </w:rPr>
              <w:t>LOW COUNTRY HEALTH DISTRICT</w:t>
            </w:r>
            <w:r w:rsidRPr="00F15C90">
              <w:rPr>
                <w:rFonts w:ascii="Skeena" w:hAnsi="Skeena"/>
                <w:i/>
                <w:iCs/>
                <w:sz w:val="20"/>
              </w:rPr>
              <w:t xml:space="preserve"> (Beaufort, Colleton, Hampton, Jasper)</w:t>
            </w:r>
          </w:p>
        </w:tc>
      </w:tr>
      <w:tr w:rsidR="00F15C90" w:rsidRPr="00F15C90" w14:paraId="12ACCEF3" w14:textId="77777777" w:rsidTr="00894D7D">
        <w:trPr>
          <w:cantSplit/>
        </w:trPr>
        <w:tc>
          <w:tcPr>
            <w:tcW w:w="2500" w:type="pct"/>
            <w:gridSpan w:val="2"/>
          </w:tcPr>
          <w:p w14:paraId="6328F67F" w14:textId="77777777" w:rsidR="00F15C90" w:rsidRPr="00F15C90" w:rsidRDefault="00F15C90" w:rsidP="00F15C90">
            <w:pPr>
              <w:widowControl w:val="0"/>
              <w:outlineLvl w:val="8"/>
              <w:rPr>
                <w:rFonts w:ascii="Skeena" w:hAnsi="Skeena"/>
                <w:sz w:val="20"/>
              </w:rPr>
            </w:pPr>
            <w:r w:rsidRPr="00F15C90">
              <w:rPr>
                <w:rFonts w:ascii="Skeena" w:hAnsi="Skeena"/>
                <w:sz w:val="20"/>
              </w:rPr>
              <w:t>Beaufort County</w:t>
            </w:r>
          </w:p>
          <w:p w14:paraId="35855BED"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Port Royal Medical Center</w:t>
            </w:r>
          </w:p>
          <w:p w14:paraId="58245B41"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1320 South Ribaut Road</w:t>
            </w:r>
          </w:p>
          <w:p w14:paraId="05CDA362"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Port Royal, SC 29935</w:t>
            </w:r>
          </w:p>
          <w:p w14:paraId="3D01A71E"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843) 987-7400</w:t>
            </w:r>
          </w:p>
        </w:tc>
        <w:tc>
          <w:tcPr>
            <w:tcW w:w="2500" w:type="pct"/>
            <w:gridSpan w:val="2"/>
          </w:tcPr>
          <w:p w14:paraId="0374EC70" w14:textId="77777777" w:rsidR="00F15C90" w:rsidRPr="00F15C90" w:rsidRDefault="00F15C90" w:rsidP="00F15C90">
            <w:pPr>
              <w:widowControl w:val="0"/>
              <w:rPr>
                <w:rFonts w:ascii="Skeena" w:hAnsi="Skeena"/>
                <w:b w:val="0"/>
                <w:bCs w:val="0"/>
                <w:sz w:val="20"/>
              </w:rPr>
            </w:pPr>
          </w:p>
          <w:p w14:paraId="379F438E"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Elijah Washington Medical Center</w:t>
            </w:r>
          </w:p>
          <w:p w14:paraId="73EF6145"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211 Palge Point Road</w:t>
            </w:r>
          </w:p>
          <w:p w14:paraId="4173873B"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Sheldon, SC 29942</w:t>
            </w:r>
          </w:p>
          <w:p w14:paraId="0817C352"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843) 987-7400</w:t>
            </w:r>
          </w:p>
        </w:tc>
      </w:tr>
      <w:tr w:rsidR="00F15C90" w:rsidRPr="00F15C90" w14:paraId="3FBDB7EC" w14:textId="77777777" w:rsidTr="00894D7D">
        <w:trPr>
          <w:cantSplit/>
        </w:trPr>
        <w:tc>
          <w:tcPr>
            <w:tcW w:w="5000" w:type="pct"/>
            <w:gridSpan w:val="4"/>
          </w:tcPr>
          <w:p w14:paraId="0A8BEF90" w14:textId="77777777" w:rsidR="00F15C90" w:rsidRPr="00F15C90" w:rsidRDefault="00F15C90" w:rsidP="00F15C90">
            <w:pPr>
              <w:widowControl w:val="0"/>
              <w:outlineLvl w:val="8"/>
              <w:rPr>
                <w:rFonts w:ascii="Skeena" w:hAnsi="Skeena"/>
                <w:sz w:val="20"/>
              </w:rPr>
            </w:pPr>
            <w:r w:rsidRPr="00F15C90">
              <w:rPr>
                <w:rFonts w:ascii="Skeena" w:hAnsi="Skeena"/>
                <w:sz w:val="20"/>
              </w:rPr>
              <w:t>Colleton County</w:t>
            </w:r>
          </w:p>
          <w:p w14:paraId="35720C07"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Sea Island Medical Center of Colleton</w:t>
            </w:r>
          </w:p>
          <w:p w14:paraId="73444287"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600 Padget Loop</w:t>
            </w:r>
          </w:p>
          <w:p w14:paraId="1CB93B04"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Walterboro, SC 29488</w:t>
            </w:r>
          </w:p>
          <w:p w14:paraId="0919D99B"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843) 549-6853</w:t>
            </w:r>
          </w:p>
        </w:tc>
      </w:tr>
      <w:tr w:rsidR="00F15C90" w:rsidRPr="00F15C90" w14:paraId="3B504738" w14:textId="77777777" w:rsidTr="00894D7D">
        <w:trPr>
          <w:cantSplit/>
        </w:trPr>
        <w:tc>
          <w:tcPr>
            <w:tcW w:w="5000" w:type="pct"/>
            <w:gridSpan w:val="4"/>
            <w:tcBorders>
              <w:bottom w:val="single" w:sz="4" w:space="0" w:color="auto"/>
            </w:tcBorders>
          </w:tcPr>
          <w:p w14:paraId="6C459D71" w14:textId="77777777" w:rsidR="00F15C90" w:rsidRPr="00F15C90" w:rsidRDefault="00F15C90" w:rsidP="00F15C90">
            <w:pPr>
              <w:widowControl w:val="0"/>
              <w:outlineLvl w:val="8"/>
              <w:rPr>
                <w:rFonts w:ascii="Skeena" w:hAnsi="Skeena"/>
                <w:sz w:val="20"/>
              </w:rPr>
            </w:pPr>
            <w:r w:rsidRPr="00F15C90">
              <w:rPr>
                <w:rFonts w:ascii="Skeena" w:hAnsi="Skeena"/>
                <w:sz w:val="20"/>
              </w:rPr>
              <w:lastRenderedPageBreak/>
              <w:t>Jasper County</w:t>
            </w:r>
          </w:p>
          <w:p w14:paraId="45B5E78B"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Beaufort-Jasper-Hampton Comprehensive Health Services</w:t>
            </w:r>
          </w:p>
          <w:p w14:paraId="6E80A41F"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P.O. Box 357</w:t>
            </w:r>
          </w:p>
          <w:p w14:paraId="5825374A"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Ridgeland, SC 29936</w:t>
            </w:r>
          </w:p>
          <w:p w14:paraId="26C6FFCE"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 xml:space="preserve">(843) 987-7400 </w:t>
            </w:r>
          </w:p>
        </w:tc>
      </w:tr>
      <w:tr w:rsidR="00F15C90" w:rsidRPr="00F15C90" w14:paraId="6997548D" w14:textId="77777777" w:rsidTr="00894D7D">
        <w:trPr>
          <w:cantSplit/>
        </w:trPr>
        <w:tc>
          <w:tcPr>
            <w:tcW w:w="5000" w:type="pct"/>
            <w:gridSpan w:val="4"/>
            <w:shd w:val="clear" w:color="auto" w:fill="D9D9D9"/>
          </w:tcPr>
          <w:p w14:paraId="11C910D4" w14:textId="77777777" w:rsidR="00F15C90" w:rsidRPr="00F15C90" w:rsidRDefault="00F15C90" w:rsidP="00F15C90">
            <w:pPr>
              <w:widowControl w:val="0"/>
              <w:rPr>
                <w:rFonts w:ascii="Skeena" w:hAnsi="Skeena"/>
                <w:sz w:val="20"/>
              </w:rPr>
            </w:pPr>
            <w:r w:rsidRPr="00F15C90">
              <w:rPr>
                <w:rFonts w:ascii="Skeena" w:hAnsi="Skeena"/>
                <w:sz w:val="20"/>
              </w:rPr>
              <w:t>PALMETTO</w:t>
            </w:r>
            <w:r w:rsidRPr="00F15C90">
              <w:rPr>
                <w:rFonts w:ascii="Skeena" w:hAnsi="Skeena"/>
                <w:i/>
                <w:iCs/>
                <w:sz w:val="20"/>
              </w:rPr>
              <w:t xml:space="preserve"> </w:t>
            </w:r>
            <w:r w:rsidRPr="00F15C90">
              <w:rPr>
                <w:rFonts w:ascii="Skeena" w:hAnsi="Skeena"/>
                <w:sz w:val="20"/>
              </w:rPr>
              <w:t>HEALTH DISTRICT</w:t>
            </w:r>
            <w:r w:rsidRPr="00F15C90">
              <w:rPr>
                <w:rFonts w:ascii="Skeena" w:hAnsi="Skeena"/>
                <w:i/>
                <w:iCs/>
                <w:sz w:val="20"/>
              </w:rPr>
              <w:t xml:space="preserve"> (Fairfield, Lexington, Newberry, Richland)</w:t>
            </w:r>
          </w:p>
        </w:tc>
      </w:tr>
      <w:tr w:rsidR="00F15C90" w:rsidRPr="00F15C90" w14:paraId="04463A26" w14:textId="77777777" w:rsidTr="00894D7D">
        <w:trPr>
          <w:cantSplit/>
        </w:trPr>
        <w:tc>
          <w:tcPr>
            <w:tcW w:w="2500" w:type="pct"/>
            <w:gridSpan w:val="2"/>
            <w:tcBorders>
              <w:bottom w:val="single" w:sz="4" w:space="0" w:color="auto"/>
            </w:tcBorders>
          </w:tcPr>
          <w:p w14:paraId="6D93A69F" w14:textId="77777777" w:rsidR="00F15C90" w:rsidRPr="00F15C90" w:rsidRDefault="00F15C90" w:rsidP="00F15C90">
            <w:pPr>
              <w:widowControl w:val="0"/>
              <w:outlineLvl w:val="8"/>
              <w:rPr>
                <w:rFonts w:ascii="Skeena" w:hAnsi="Skeena"/>
                <w:sz w:val="20"/>
              </w:rPr>
            </w:pPr>
            <w:r w:rsidRPr="00F15C90">
              <w:rPr>
                <w:rFonts w:ascii="Skeena" w:hAnsi="Skeena"/>
                <w:sz w:val="20"/>
              </w:rPr>
              <w:t>Richland County</w:t>
            </w:r>
          </w:p>
          <w:p w14:paraId="546C1633"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 xml:space="preserve">Richland Community Health Care </w:t>
            </w:r>
          </w:p>
          <w:p w14:paraId="519C86DB"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1520 Laurel Street</w:t>
            </w:r>
          </w:p>
          <w:p w14:paraId="7CEE61B6"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Columbia, SC 29201</w:t>
            </w:r>
          </w:p>
          <w:p w14:paraId="6027815F"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803) 251-1779</w:t>
            </w:r>
          </w:p>
        </w:tc>
        <w:tc>
          <w:tcPr>
            <w:tcW w:w="2500" w:type="pct"/>
            <w:gridSpan w:val="2"/>
            <w:tcBorders>
              <w:bottom w:val="single" w:sz="4" w:space="0" w:color="auto"/>
            </w:tcBorders>
          </w:tcPr>
          <w:p w14:paraId="669AF5E5" w14:textId="77777777" w:rsidR="00F15C90" w:rsidRPr="00F15C90" w:rsidRDefault="00F15C90" w:rsidP="00F15C90">
            <w:pPr>
              <w:widowControl w:val="0"/>
              <w:rPr>
                <w:rFonts w:ascii="Skeena" w:hAnsi="Skeena"/>
                <w:b w:val="0"/>
                <w:bCs w:val="0"/>
                <w:sz w:val="20"/>
              </w:rPr>
            </w:pPr>
          </w:p>
          <w:p w14:paraId="61D850F8" w14:textId="77777777" w:rsidR="00F15C90" w:rsidRPr="00F15C90" w:rsidRDefault="00F15C90" w:rsidP="00F15C90">
            <w:pPr>
              <w:widowControl w:val="0"/>
              <w:rPr>
                <w:rFonts w:ascii="Skeena" w:hAnsi="Skeena"/>
                <w:b w:val="0"/>
                <w:bCs w:val="0"/>
                <w:sz w:val="20"/>
              </w:rPr>
            </w:pPr>
            <w:proofErr w:type="spellStart"/>
            <w:r w:rsidRPr="00F15C90">
              <w:rPr>
                <w:rFonts w:ascii="Skeena" w:hAnsi="Skeena"/>
                <w:b w:val="0"/>
                <w:bCs w:val="0"/>
                <w:sz w:val="20"/>
              </w:rPr>
              <w:t>Eau</w:t>
            </w:r>
            <w:proofErr w:type="spellEnd"/>
            <w:r w:rsidRPr="00F15C90">
              <w:rPr>
                <w:rFonts w:ascii="Skeena" w:hAnsi="Skeena"/>
                <w:b w:val="0"/>
                <w:bCs w:val="0"/>
                <w:sz w:val="20"/>
              </w:rPr>
              <w:t xml:space="preserve"> Claire Cooperative Health Center</w:t>
            </w:r>
          </w:p>
          <w:p w14:paraId="42A720D2"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4605 Monticello Road</w:t>
            </w:r>
          </w:p>
          <w:p w14:paraId="20A2F341"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Columbia, SC 29203</w:t>
            </w:r>
          </w:p>
          <w:p w14:paraId="265ACBB9"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 xml:space="preserve">(803) 252-5432 </w:t>
            </w:r>
          </w:p>
        </w:tc>
      </w:tr>
      <w:tr w:rsidR="00F15C90" w:rsidRPr="00F15C90" w14:paraId="24D3E12D" w14:textId="77777777" w:rsidTr="00894D7D">
        <w:trPr>
          <w:cantSplit/>
        </w:trPr>
        <w:tc>
          <w:tcPr>
            <w:tcW w:w="5000" w:type="pct"/>
            <w:gridSpan w:val="4"/>
            <w:shd w:val="clear" w:color="auto" w:fill="D9D9D9"/>
          </w:tcPr>
          <w:p w14:paraId="1531714A" w14:textId="77777777" w:rsidR="00F15C90" w:rsidRPr="00F15C90" w:rsidRDefault="00F15C90" w:rsidP="00F15C90">
            <w:pPr>
              <w:widowControl w:val="0"/>
              <w:rPr>
                <w:rFonts w:ascii="Skeena" w:hAnsi="Skeena"/>
                <w:sz w:val="20"/>
              </w:rPr>
            </w:pPr>
            <w:r w:rsidRPr="00F15C90">
              <w:rPr>
                <w:rFonts w:ascii="Skeena" w:hAnsi="Skeena"/>
                <w:sz w:val="20"/>
              </w:rPr>
              <w:t>PEE DEE HEALTH DISTRICT</w:t>
            </w:r>
            <w:r w:rsidRPr="00F15C90">
              <w:rPr>
                <w:rFonts w:ascii="Skeena" w:hAnsi="Skeena"/>
                <w:i/>
                <w:iCs/>
                <w:sz w:val="20"/>
              </w:rPr>
              <w:t xml:space="preserve"> (Chesterfield, Darlington, Dillon, Florence, Marlboro, Marion)</w:t>
            </w:r>
          </w:p>
        </w:tc>
      </w:tr>
      <w:tr w:rsidR="00F15C90" w:rsidRPr="00F15C90" w14:paraId="11CBB8E2" w14:textId="77777777" w:rsidTr="00894D7D">
        <w:trPr>
          <w:cantSplit/>
        </w:trPr>
        <w:tc>
          <w:tcPr>
            <w:tcW w:w="5000" w:type="pct"/>
            <w:gridSpan w:val="4"/>
          </w:tcPr>
          <w:p w14:paraId="6F724526" w14:textId="77777777" w:rsidR="00F15C90" w:rsidRPr="00F15C90" w:rsidRDefault="00F15C90" w:rsidP="00F15C90">
            <w:pPr>
              <w:widowControl w:val="0"/>
              <w:outlineLvl w:val="8"/>
              <w:rPr>
                <w:rFonts w:ascii="Skeena" w:hAnsi="Skeena"/>
                <w:sz w:val="20"/>
              </w:rPr>
            </w:pPr>
            <w:r w:rsidRPr="00F15C90">
              <w:rPr>
                <w:rFonts w:ascii="Skeena" w:hAnsi="Skeena"/>
                <w:sz w:val="20"/>
              </w:rPr>
              <w:t>Chesterfield County</w:t>
            </w:r>
          </w:p>
          <w:p w14:paraId="0DD3BFCA"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Sandhills Medical Foundation</w:t>
            </w:r>
          </w:p>
          <w:p w14:paraId="0F715AF6"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409 E. Church Street</w:t>
            </w:r>
          </w:p>
          <w:p w14:paraId="0ABB5A26"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P.O. Box 249</w:t>
            </w:r>
          </w:p>
          <w:p w14:paraId="507E21EB"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Jefferson, SC 29718</w:t>
            </w:r>
          </w:p>
          <w:p w14:paraId="11E82478"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843) 658-3005</w:t>
            </w:r>
          </w:p>
        </w:tc>
      </w:tr>
      <w:tr w:rsidR="00F15C90" w:rsidRPr="00F15C90" w14:paraId="448B9FFF" w14:textId="77777777" w:rsidTr="00894D7D">
        <w:trPr>
          <w:cantSplit/>
        </w:trPr>
        <w:tc>
          <w:tcPr>
            <w:tcW w:w="5000" w:type="pct"/>
            <w:gridSpan w:val="4"/>
            <w:tcBorders>
              <w:bottom w:val="single" w:sz="4" w:space="0" w:color="auto"/>
            </w:tcBorders>
          </w:tcPr>
          <w:p w14:paraId="4F806CCC" w14:textId="77777777" w:rsidR="00F15C90" w:rsidRPr="00F15C90" w:rsidRDefault="00F15C90" w:rsidP="00F15C90">
            <w:pPr>
              <w:widowControl w:val="0"/>
              <w:outlineLvl w:val="8"/>
              <w:rPr>
                <w:rFonts w:ascii="Skeena" w:hAnsi="Skeena"/>
                <w:sz w:val="20"/>
              </w:rPr>
            </w:pPr>
            <w:r w:rsidRPr="00F15C90">
              <w:rPr>
                <w:rFonts w:ascii="Skeena" w:hAnsi="Skeena"/>
                <w:sz w:val="20"/>
              </w:rPr>
              <w:t>Darlington County</w:t>
            </w:r>
          </w:p>
          <w:p w14:paraId="0CDABEE1" w14:textId="77777777" w:rsidR="00F15C90" w:rsidRPr="00F15C90" w:rsidRDefault="00F15C90" w:rsidP="00F15C90">
            <w:pPr>
              <w:widowControl w:val="0"/>
              <w:rPr>
                <w:rFonts w:ascii="Skeena" w:hAnsi="Skeena"/>
                <w:b w:val="0"/>
                <w:bCs w:val="0"/>
                <w:sz w:val="20"/>
              </w:rPr>
            </w:pPr>
            <w:proofErr w:type="spellStart"/>
            <w:r w:rsidRPr="00F15C90">
              <w:rPr>
                <w:rFonts w:ascii="Skeena" w:hAnsi="Skeena"/>
                <w:b w:val="0"/>
                <w:bCs w:val="0"/>
                <w:sz w:val="20"/>
              </w:rPr>
              <w:t>CareSouth</w:t>
            </w:r>
            <w:proofErr w:type="spellEnd"/>
            <w:r w:rsidRPr="00F15C90">
              <w:rPr>
                <w:rFonts w:ascii="Skeena" w:hAnsi="Skeena"/>
                <w:b w:val="0"/>
                <w:bCs w:val="0"/>
                <w:sz w:val="20"/>
              </w:rPr>
              <w:t xml:space="preserve"> Carolina</w:t>
            </w:r>
          </w:p>
          <w:p w14:paraId="3ED97F60"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P.O. Box 1090</w:t>
            </w:r>
          </w:p>
          <w:p w14:paraId="38F86436"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Hartsville, SC 29550</w:t>
            </w:r>
          </w:p>
          <w:p w14:paraId="2C293965"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 xml:space="preserve">(843) 857-0111 </w:t>
            </w:r>
          </w:p>
        </w:tc>
      </w:tr>
      <w:tr w:rsidR="00F15C90" w:rsidRPr="00F15C90" w14:paraId="19AF8E3E" w14:textId="77777777" w:rsidTr="00894D7D">
        <w:trPr>
          <w:cantSplit/>
        </w:trPr>
        <w:tc>
          <w:tcPr>
            <w:tcW w:w="5000" w:type="pct"/>
            <w:gridSpan w:val="4"/>
            <w:shd w:val="clear" w:color="auto" w:fill="D9D9D9"/>
          </w:tcPr>
          <w:p w14:paraId="3B85DE57" w14:textId="77777777" w:rsidR="00F15C90" w:rsidRPr="00F15C90" w:rsidRDefault="00F15C90" w:rsidP="00F15C90">
            <w:pPr>
              <w:widowControl w:val="0"/>
              <w:rPr>
                <w:rFonts w:ascii="Skeena" w:hAnsi="Skeena"/>
                <w:sz w:val="20"/>
              </w:rPr>
            </w:pPr>
            <w:r w:rsidRPr="00F15C90">
              <w:rPr>
                <w:rFonts w:ascii="Skeena" w:hAnsi="Skeena"/>
                <w:sz w:val="20"/>
              </w:rPr>
              <w:t xml:space="preserve">TRIDENT HEALTH DISTRICT </w:t>
            </w:r>
            <w:r w:rsidRPr="00F15C90">
              <w:rPr>
                <w:rFonts w:ascii="Skeena" w:hAnsi="Skeena"/>
                <w:i/>
                <w:iCs/>
                <w:sz w:val="20"/>
              </w:rPr>
              <w:t>(Berkeley, Charleston, Dorchester)</w:t>
            </w:r>
          </w:p>
        </w:tc>
      </w:tr>
      <w:tr w:rsidR="00F15C90" w:rsidRPr="00F15C90" w14:paraId="1E3F8631" w14:textId="77777777" w:rsidTr="00894D7D">
        <w:trPr>
          <w:cantSplit/>
        </w:trPr>
        <w:tc>
          <w:tcPr>
            <w:tcW w:w="1666" w:type="pct"/>
            <w:tcBorders>
              <w:bottom w:val="single" w:sz="4" w:space="0" w:color="auto"/>
            </w:tcBorders>
          </w:tcPr>
          <w:p w14:paraId="7EF0A3CE" w14:textId="77777777" w:rsidR="00F15C90" w:rsidRPr="00F15C90" w:rsidRDefault="00F15C90" w:rsidP="00F15C90">
            <w:pPr>
              <w:widowControl w:val="0"/>
              <w:outlineLvl w:val="8"/>
              <w:rPr>
                <w:rFonts w:ascii="Skeena" w:hAnsi="Skeena"/>
                <w:sz w:val="20"/>
              </w:rPr>
            </w:pPr>
            <w:r w:rsidRPr="00F15C90">
              <w:rPr>
                <w:rFonts w:ascii="Skeena" w:hAnsi="Skeena"/>
                <w:sz w:val="20"/>
              </w:rPr>
              <w:t>Charleston County</w:t>
            </w:r>
          </w:p>
          <w:p w14:paraId="70C91A62"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Franklin C. Fetter Family Health Ctr</w:t>
            </w:r>
          </w:p>
          <w:p w14:paraId="6E0607E0"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51 Nassau Street</w:t>
            </w:r>
          </w:p>
          <w:p w14:paraId="78691A54"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Charleston, SC 29403</w:t>
            </w:r>
          </w:p>
          <w:p w14:paraId="7323EF64"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843) 722-4112</w:t>
            </w:r>
          </w:p>
        </w:tc>
        <w:tc>
          <w:tcPr>
            <w:tcW w:w="1668" w:type="pct"/>
            <w:gridSpan w:val="2"/>
            <w:tcBorders>
              <w:bottom w:val="single" w:sz="4" w:space="0" w:color="auto"/>
            </w:tcBorders>
          </w:tcPr>
          <w:p w14:paraId="44A3B84D" w14:textId="77777777" w:rsidR="00F15C90" w:rsidRPr="00F15C90" w:rsidRDefault="00F15C90" w:rsidP="00F15C90">
            <w:pPr>
              <w:widowControl w:val="0"/>
              <w:rPr>
                <w:rFonts w:ascii="Skeena" w:hAnsi="Skeena"/>
                <w:b w:val="0"/>
                <w:bCs w:val="0"/>
                <w:sz w:val="20"/>
              </w:rPr>
            </w:pPr>
          </w:p>
          <w:p w14:paraId="57E24E3E"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St. James–Santee Family Health Ctr</w:t>
            </w:r>
          </w:p>
          <w:p w14:paraId="1FE08C6C"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P.O. Box 131</w:t>
            </w:r>
          </w:p>
          <w:p w14:paraId="0477D44B"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McClellanville, SC 29458</w:t>
            </w:r>
          </w:p>
          <w:p w14:paraId="0417F88C"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843) 887-3274</w:t>
            </w:r>
            <w:r w:rsidRPr="00F15C90">
              <w:rPr>
                <w:rFonts w:ascii="Skeena" w:hAnsi="Skeena"/>
                <w:b w:val="0"/>
                <w:bCs w:val="0"/>
                <w:sz w:val="20"/>
              </w:rPr>
              <w:tab/>
            </w:r>
          </w:p>
        </w:tc>
        <w:tc>
          <w:tcPr>
            <w:tcW w:w="1666" w:type="pct"/>
            <w:tcBorders>
              <w:bottom w:val="single" w:sz="4" w:space="0" w:color="auto"/>
            </w:tcBorders>
          </w:tcPr>
          <w:p w14:paraId="26A6C849" w14:textId="77777777" w:rsidR="00F15C90" w:rsidRPr="00F15C90" w:rsidRDefault="00F15C90" w:rsidP="00F15C90">
            <w:pPr>
              <w:widowControl w:val="0"/>
              <w:rPr>
                <w:rFonts w:ascii="Skeena" w:hAnsi="Skeena"/>
                <w:b w:val="0"/>
                <w:bCs w:val="0"/>
                <w:sz w:val="20"/>
              </w:rPr>
            </w:pPr>
          </w:p>
          <w:p w14:paraId="675E5F8D"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Sea Island Medical Center</w:t>
            </w:r>
          </w:p>
          <w:p w14:paraId="2A84858E"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Post Office Box 689</w:t>
            </w:r>
          </w:p>
          <w:p w14:paraId="3904708D"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Johns Island, SC 29457</w:t>
            </w:r>
          </w:p>
          <w:p w14:paraId="7A5EB480"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843) 559-4137</w:t>
            </w:r>
          </w:p>
        </w:tc>
      </w:tr>
      <w:tr w:rsidR="00F15C90" w:rsidRPr="00F15C90" w14:paraId="0D6A8C77" w14:textId="77777777" w:rsidTr="00894D7D">
        <w:trPr>
          <w:cantSplit/>
        </w:trPr>
        <w:tc>
          <w:tcPr>
            <w:tcW w:w="5000" w:type="pct"/>
            <w:gridSpan w:val="4"/>
            <w:shd w:val="clear" w:color="auto" w:fill="D9D9D9"/>
          </w:tcPr>
          <w:p w14:paraId="060BCAAA" w14:textId="77777777" w:rsidR="00F15C90" w:rsidRPr="00F15C90" w:rsidRDefault="00F15C90" w:rsidP="00F15C90">
            <w:pPr>
              <w:widowControl w:val="0"/>
              <w:rPr>
                <w:rFonts w:ascii="Skeena" w:hAnsi="Skeena"/>
                <w:sz w:val="20"/>
              </w:rPr>
            </w:pPr>
            <w:r w:rsidRPr="00F15C90">
              <w:rPr>
                <w:rFonts w:ascii="Skeena" w:hAnsi="Skeena"/>
                <w:sz w:val="20"/>
              </w:rPr>
              <w:t xml:space="preserve">UPPER SAVANNAH HEALTH DISTRICT </w:t>
            </w:r>
            <w:r w:rsidRPr="00F15C90">
              <w:rPr>
                <w:rFonts w:ascii="Skeena" w:hAnsi="Skeena"/>
                <w:i/>
                <w:iCs/>
                <w:sz w:val="20"/>
              </w:rPr>
              <w:t>(Abbeville, Edgefield, Greenwood, Laurens, McCormick, Saluda)</w:t>
            </w:r>
          </w:p>
        </w:tc>
      </w:tr>
      <w:tr w:rsidR="00F15C90" w:rsidRPr="00F15C90" w14:paraId="7FC7FF63" w14:textId="77777777" w:rsidTr="00894D7D">
        <w:trPr>
          <w:cantSplit/>
        </w:trPr>
        <w:tc>
          <w:tcPr>
            <w:tcW w:w="5000" w:type="pct"/>
            <w:gridSpan w:val="4"/>
            <w:tcBorders>
              <w:bottom w:val="single" w:sz="4" w:space="0" w:color="auto"/>
            </w:tcBorders>
          </w:tcPr>
          <w:p w14:paraId="4B9B6741" w14:textId="77777777" w:rsidR="00F15C90" w:rsidRPr="00F15C90" w:rsidRDefault="00F15C90" w:rsidP="00F15C90">
            <w:pPr>
              <w:widowControl w:val="0"/>
              <w:outlineLvl w:val="8"/>
              <w:rPr>
                <w:rFonts w:ascii="Skeena" w:hAnsi="Skeena"/>
                <w:sz w:val="20"/>
              </w:rPr>
            </w:pPr>
            <w:r w:rsidRPr="00F15C90">
              <w:rPr>
                <w:rFonts w:ascii="Skeena" w:hAnsi="Skeena"/>
                <w:sz w:val="20"/>
              </w:rPr>
              <w:t>Greenwood County</w:t>
            </w:r>
          </w:p>
          <w:p w14:paraId="23D50108"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Carolina Health Centers</w:t>
            </w:r>
          </w:p>
          <w:p w14:paraId="3D955045"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311 UL Main Street</w:t>
            </w:r>
          </w:p>
          <w:p w14:paraId="24354208"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Greenwood, SC 29646</w:t>
            </w:r>
          </w:p>
          <w:p w14:paraId="2A32F404"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 xml:space="preserve">(864) 388-0301 </w:t>
            </w:r>
          </w:p>
        </w:tc>
      </w:tr>
      <w:tr w:rsidR="00F15C90" w:rsidRPr="00F15C90" w14:paraId="515842B7" w14:textId="77777777" w:rsidTr="00894D7D">
        <w:trPr>
          <w:cantSplit/>
        </w:trPr>
        <w:tc>
          <w:tcPr>
            <w:tcW w:w="5000" w:type="pct"/>
            <w:gridSpan w:val="4"/>
            <w:shd w:val="clear" w:color="auto" w:fill="D9D9D9"/>
          </w:tcPr>
          <w:p w14:paraId="369D732C" w14:textId="77777777" w:rsidR="00F15C90" w:rsidRPr="00F15C90" w:rsidRDefault="00F15C90" w:rsidP="00F15C90">
            <w:pPr>
              <w:widowControl w:val="0"/>
              <w:rPr>
                <w:rFonts w:ascii="Skeena" w:hAnsi="Skeena"/>
                <w:sz w:val="20"/>
              </w:rPr>
            </w:pPr>
            <w:r w:rsidRPr="00F15C90">
              <w:rPr>
                <w:rFonts w:ascii="Skeena" w:hAnsi="Skeena"/>
                <w:sz w:val="20"/>
              </w:rPr>
              <w:t xml:space="preserve">WACCAMAW HEALTH DISTRICT </w:t>
            </w:r>
            <w:r w:rsidRPr="00F15C90">
              <w:rPr>
                <w:rFonts w:ascii="Skeena" w:hAnsi="Skeena"/>
                <w:i/>
                <w:iCs/>
                <w:sz w:val="20"/>
              </w:rPr>
              <w:t>(Georgetown, Horry, Williamsburg)</w:t>
            </w:r>
          </w:p>
        </w:tc>
      </w:tr>
      <w:tr w:rsidR="00F15C90" w:rsidRPr="00F15C90" w14:paraId="284B1DA4" w14:textId="77777777" w:rsidTr="00894D7D">
        <w:trPr>
          <w:cantSplit/>
        </w:trPr>
        <w:tc>
          <w:tcPr>
            <w:tcW w:w="5000" w:type="pct"/>
            <w:gridSpan w:val="4"/>
          </w:tcPr>
          <w:p w14:paraId="42043741" w14:textId="77777777" w:rsidR="00F15C90" w:rsidRPr="00F15C90" w:rsidRDefault="00F15C90" w:rsidP="00F15C90">
            <w:pPr>
              <w:widowControl w:val="0"/>
              <w:rPr>
                <w:rFonts w:ascii="Skeena" w:hAnsi="Skeena"/>
                <w:sz w:val="20"/>
              </w:rPr>
            </w:pPr>
            <w:r w:rsidRPr="00F15C90">
              <w:rPr>
                <w:rFonts w:ascii="Skeena" w:hAnsi="Skeena"/>
                <w:sz w:val="20"/>
              </w:rPr>
              <w:t>Georgetown County</w:t>
            </w:r>
          </w:p>
          <w:p w14:paraId="36C88B1C"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North Santee Site</w:t>
            </w:r>
          </w:p>
          <w:p w14:paraId="468D8A7C"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41145 Powell Road</w:t>
            </w:r>
          </w:p>
          <w:p w14:paraId="3F06A4AB"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P.O. Box 608</w:t>
            </w:r>
          </w:p>
          <w:p w14:paraId="7CE803FE"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Georgetown, SC  29440</w:t>
            </w:r>
            <w:r w:rsidRPr="00F15C90">
              <w:rPr>
                <w:rFonts w:ascii="Skeena" w:hAnsi="Skeena"/>
                <w:b w:val="0"/>
                <w:bCs w:val="0"/>
                <w:sz w:val="20"/>
              </w:rPr>
              <w:tab/>
            </w:r>
          </w:p>
          <w:p w14:paraId="6BEE193D"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843) 887-3274</w:t>
            </w:r>
          </w:p>
        </w:tc>
      </w:tr>
      <w:tr w:rsidR="00F15C90" w:rsidRPr="00F15C90" w14:paraId="3128A3B6" w14:textId="77777777" w:rsidTr="00894D7D">
        <w:trPr>
          <w:cantSplit/>
        </w:trPr>
        <w:tc>
          <w:tcPr>
            <w:tcW w:w="2500" w:type="pct"/>
            <w:gridSpan w:val="2"/>
          </w:tcPr>
          <w:p w14:paraId="64BCE661" w14:textId="77777777" w:rsidR="00F15C90" w:rsidRPr="00F15C90" w:rsidRDefault="00F15C90" w:rsidP="00F15C90">
            <w:pPr>
              <w:widowControl w:val="0"/>
              <w:outlineLvl w:val="8"/>
              <w:rPr>
                <w:rFonts w:ascii="Skeena" w:hAnsi="Skeena"/>
                <w:sz w:val="20"/>
              </w:rPr>
            </w:pPr>
            <w:r w:rsidRPr="00F15C90">
              <w:rPr>
                <w:rFonts w:ascii="Skeena" w:hAnsi="Skeena"/>
                <w:sz w:val="20"/>
              </w:rPr>
              <w:t>Horry County</w:t>
            </w:r>
          </w:p>
          <w:p w14:paraId="3DDF1438"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Health Care Partners of South Carolina</w:t>
            </w:r>
          </w:p>
          <w:p w14:paraId="32178149"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1608 North Main Street</w:t>
            </w:r>
          </w:p>
          <w:p w14:paraId="4AC7984C"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P.O. Box 2100</w:t>
            </w:r>
          </w:p>
          <w:p w14:paraId="662A8016"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Conway, SC  29526</w:t>
            </w:r>
          </w:p>
          <w:p w14:paraId="0780BC17"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 xml:space="preserve">(843) 248-4700 </w:t>
            </w:r>
          </w:p>
        </w:tc>
        <w:tc>
          <w:tcPr>
            <w:tcW w:w="2500" w:type="pct"/>
            <w:gridSpan w:val="2"/>
          </w:tcPr>
          <w:p w14:paraId="70BC67A3" w14:textId="77777777" w:rsidR="00F15C90" w:rsidRPr="00F15C90" w:rsidRDefault="00F15C90" w:rsidP="00F15C90">
            <w:pPr>
              <w:widowControl w:val="0"/>
              <w:spacing w:line="120" w:lineRule="auto"/>
              <w:rPr>
                <w:rFonts w:ascii="Skeena" w:hAnsi="Skeena"/>
                <w:b w:val="0"/>
                <w:bCs w:val="0"/>
                <w:sz w:val="20"/>
              </w:rPr>
            </w:pPr>
          </w:p>
          <w:p w14:paraId="06E0DBA5"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Little River Medical Center</w:t>
            </w:r>
          </w:p>
          <w:p w14:paraId="7B56ED21"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4303 Live Oak Drive</w:t>
            </w:r>
          </w:p>
          <w:p w14:paraId="50D400ED"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P.O. Box 547</w:t>
            </w:r>
          </w:p>
          <w:p w14:paraId="70345A56"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Little River, SC 29568</w:t>
            </w:r>
          </w:p>
          <w:p w14:paraId="237A9812" w14:textId="77777777" w:rsidR="00F15C90" w:rsidRPr="00F15C90" w:rsidRDefault="00F15C90" w:rsidP="00F15C90">
            <w:pPr>
              <w:widowControl w:val="0"/>
              <w:rPr>
                <w:rFonts w:ascii="Skeena" w:hAnsi="Skeena"/>
                <w:b w:val="0"/>
                <w:bCs w:val="0"/>
                <w:sz w:val="20"/>
              </w:rPr>
            </w:pPr>
            <w:r w:rsidRPr="00F15C90">
              <w:rPr>
                <w:rFonts w:ascii="Skeena" w:hAnsi="Skeena"/>
                <w:b w:val="0"/>
                <w:bCs w:val="0"/>
                <w:sz w:val="20"/>
              </w:rPr>
              <w:t>(843) 249-3424</w:t>
            </w:r>
          </w:p>
        </w:tc>
      </w:tr>
    </w:tbl>
    <w:p w14:paraId="7F1D474B" w14:textId="77777777" w:rsidR="00F15C90" w:rsidRPr="00F15C90" w:rsidRDefault="00F15C90" w:rsidP="00F15C90">
      <w:pPr>
        <w:rPr>
          <w:rFonts w:ascii="Skeena" w:hAnsi="Skeen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F15C90" w:rsidRPr="00F15C90" w14:paraId="6F5F4129" w14:textId="77777777" w:rsidTr="00894D7D">
        <w:trPr>
          <w:cantSplit/>
        </w:trPr>
        <w:tc>
          <w:tcPr>
            <w:tcW w:w="5000" w:type="pct"/>
            <w:shd w:val="clear" w:color="auto" w:fill="D9D9D9"/>
          </w:tcPr>
          <w:p w14:paraId="214501B5" w14:textId="77777777" w:rsidR="00F15C90" w:rsidRPr="00F15C90" w:rsidRDefault="00F15C90" w:rsidP="00F15C90">
            <w:pPr>
              <w:keepNext/>
              <w:keepLines/>
              <w:rPr>
                <w:rFonts w:ascii="Skeena" w:hAnsi="Skeena"/>
                <w:sz w:val="20"/>
              </w:rPr>
            </w:pPr>
            <w:r w:rsidRPr="00F15C90">
              <w:rPr>
                <w:rFonts w:ascii="Skeena" w:hAnsi="Skeena"/>
                <w:sz w:val="20"/>
              </w:rPr>
              <w:lastRenderedPageBreak/>
              <w:t xml:space="preserve">WATEREE HEALTH DISTRICT </w:t>
            </w:r>
            <w:r w:rsidRPr="00F15C90">
              <w:rPr>
                <w:rFonts w:ascii="Skeena" w:hAnsi="Skeena"/>
                <w:i/>
                <w:iCs/>
                <w:sz w:val="20"/>
              </w:rPr>
              <w:t>(Clarendon, Kershaw, Lee, Sumter</w:t>
            </w:r>
            <w:r w:rsidRPr="00F15C90">
              <w:rPr>
                <w:rFonts w:ascii="Skeena" w:hAnsi="Skeena"/>
                <w:sz w:val="20"/>
              </w:rPr>
              <w:t>)</w:t>
            </w:r>
          </w:p>
        </w:tc>
      </w:tr>
      <w:tr w:rsidR="00F15C90" w:rsidRPr="00F15C90" w14:paraId="1E4750EB" w14:textId="77777777" w:rsidTr="00894D7D">
        <w:trPr>
          <w:cantSplit/>
        </w:trPr>
        <w:tc>
          <w:tcPr>
            <w:tcW w:w="5000" w:type="pct"/>
          </w:tcPr>
          <w:p w14:paraId="3453BBE1" w14:textId="77777777" w:rsidR="00F15C90" w:rsidRPr="00F15C90" w:rsidRDefault="00F15C90" w:rsidP="00F15C90">
            <w:pPr>
              <w:keepNext/>
              <w:keepLines/>
              <w:jc w:val="both"/>
              <w:rPr>
                <w:rFonts w:ascii="Skeena" w:hAnsi="Skeena"/>
                <w:sz w:val="20"/>
              </w:rPr>
            </w:pPr>
            <w:r w:rsidRPr="00F15C90">
              <w:rPr>
                <w:rFonts w:ascii="Skeena" w:hAnsi="Skeena"/>
                <w:sz w:val="20"/>
              </w:rPr>
              <w:t>Clarendon County</w:t>
            </w:r>
          </w:p>
          <w:p w14:paraId="0B5B757E" w14:textId="77777777" w:rsidR="00F15C90" w:rsidRPr="00F15C90" w:rsidRDefault="00F15C90" w:rsidP="00F15C90">
            <w:pPr>
              <w:keepNext/>
              <w:keepLines/>
              <w:rPr>
                <w:rFonts w:ascii="Skeena" w:hAnsi="Skeena"/>
                <w:b w:val="0"/>
                <w:bCs w:val="0"/>
                <w:sz w:val="20"/>
              </w:rPr>
            </w:pPr>
            <w:r w:rsidRPr="00F15C90">
              <w:rPr>
                <w:rFonts w:ascii="Skeena" w:hAnsi="Skeena"/>
                <w:b w:val="0"/>
                <w:bCs w:val="0"/>
                <w:sz w:val="20"/>
              </w:rPr>
              <w:t>Black River Healthcare</w:t>
            </w:r>
          </w:p>
          <w:p w14:paraId="4EB71294" w14:textId="77777777" w:rsidR="00F15C90" w:rsidRPr="00F15C90" w:rsidRDefault="00F15C90" w:rsidP="00F15C90">
            <w:pPr>
              <w:keepNext/>
              <w:keepLines/>
              <w:rPr>
                <w:rFonts w:ascii="Skeena" w:hAnsi="Skeena"/>
                <w:b w:val="0"/>
                <w:bCs w:val="0"/>
                <w:sz w:val="20"/>
              </w:rPr>
            </w:pPr>
            <w:r w:rsidRPr="00F15C90">
              <w:rPr>
                <w:rFonts w:ascii="Skeena" w:hAnsi="Skeena"/>
                <w:b w:val="0"/>
                <w:bCs w:val="0"/>
                <w:sz w:val="20"/>
              </w:rPr>
              <w:t>Post Office Box 578</w:t>
            </w:r>
          </w:p>
          <w:p w14:paraId="60508D42" w14:textId="77777777" w:rsidR="00F15C90" w:rsidRPr="00F15C90" w:rsidRDefault="00F15C90" w:rsidP="00F15C90">
            <w:pPr>
              <w:keepNext/>
              <w:keepLines/>
              <w:rPr>
                <w:rFonts w:ascii="Skeena" w:hAnsi="Skeena"/>
                <w:b w:val="0"/>
                <w:bCs w:val="0"/>
                <w:sz w:val="20"/>
              </w:rPr>
            </w:pPr>
            <w:r w:rsidRPr="00F15C90">
              <w:rPr>
                <w:rFonts w:ascii="Skeena" w:hAnsi="Skeena"/>
                <w:b w:val="0"/>
                <w:bCs w:val="0"/>
                <w:sz w:val="20"/>
              </w:rPr>
              <w:t>Manning, SC 29102</w:t>
            </w:r>
          </w:p>
          <w:p w14:paraId="0D48007C" w14:textId="77777777" w:rsidR="00F15C90" w:rsidRPr="00F15C90" w:rsidRDefault="00F15C90" w:rsidP="00F15C90">
            <w:pPr>
              <w:keepNext/>
              <w:keepLines/>
              <w:rPr>
                <w:rFonts w:ascii="Skeena" w:hAnsi="Skeena"/>
                <w:b w:val="0"/>
                <w:bCs w:val="0"/>
                <w:sz w:val="20"/>
              </w:rPr>
            </w:pPr>
            <w:r w:rsidRPr="00F15C90">
              <w:rPr>
                <w:rFonts w:ascii="Skeena" w:hAnsi="Skeena"/>
                <w:b w:val="0"/>
                <w:bCs w:val="0"/>
                <w:sz w:val="20"/>
              </w:rPr>
              <w:t>(803) 433-6790</w:t>
            </w:r>
          </w:p>
        </w:tc>
      </w:tr>
      <w:tr w:rsidR="00F15C90" w:rsidRPr="00F15C90" w14:paraId="5A680EA1" w14:textId="77777777" w:rsidTr="00894D7D">
        <w:trPr>
          <w:cantSplit/>
        </w:trPr>
        <w:tc>
          <w:tcPr>
            <w:tcW w:w="5000" w:type="pct"/>
          </w:tcPr>
          <w:p w14:paraId="30F7FFDE" w14:textId="77777777" w:rsidR="00F15C90" w:rsidRPr="00F15C90" w:rsidRDefault="00F15C90" w:rsidP="00F15C90">
            <w:pPr>
              <w:keepNext/>
              <w:outlineLvl w:val="8"/>
              <w:rPr>
                <w:rFonts w:ascii="Skeena" w:hAnsi="Skeena"/>
                <w:sz w:val="20"/>
              </w:rPr>
            </w:pPr>
            <w:r w:rsidRPr="00F15C90">
              <w:rPr>
                <w:rFonts w:ascii="Skeena" w:hAnsi="Skeena"/>
                <w:sz w:val="20"/>
              </w:rPr>
              <w:t>Sumter County</w:t>
            </w:r>
          </w:p>
          <w:p w14:paraId="351FBFD7" w14:textId="77777777" w:rsidR="00F15C90" w:rsidRPr="00F15C90" w:rsidRDefault="00F15C90" w:rsidP="00F15C90">
            <w:pPr>
              <w:rPr>
                <w:rFonts w:ascii="Skeena" w:hAnsi="Skeena"/>
                <w:b w:val="0"/>
                <w:bCs w:val="0"/>
                <w:sz w:val="20"/>
              </w:rPr>
            </w:pPr>
            <w:r w:rsidRPr="00F15C90">
              <w:rPr>
                <w:rFonts w:ascii="Skeena" w:hAnsi="Skeena"/>
                <w:b w:val="0"/>
                <w:bCs w:val="0"/>
                <w:sz w:val="20"/>
              </w:rPr>
              <w:t>Sumter Family Health</w:t>
            </w:r>
          </w:p>
          <w:p w14:paraId="1E0F6CEE" w14:textId="77777777" w:rsidR="00F15C90" w:rsidRPr="00F15C90" w:rsidRDefault="00F15C90" w:rsidP="00F15C90">
            <w:pPr>
              <w:rPr>
                <w:rFonts w:ascii="Skeena" w:hAnsi="Skeena"/>
                <w:b w:val="0"/>
                <w:bCs w:val="0"/>
                <w:sz w:val="20"/>
              </w:rPr>
            </w:pPr>
            <w:r w:rsidRPr="00F15C90">
              <w:rPr>
                <w:rFonts w:ascii="Skeena" w:hAnsi="Skeena"/>
                <w:b w:val="0"/>
                <w:bCs w:val="0"/>
                <w:sz w:val="20"/>
              </w:rPr>
              <w:t>100 W. Liberty Street</w:t>
            </w:r>
          </w:p>
          <w:p w14:paraId="50D2A76C" w14:textId="77777777" w:rsidR="00F15C90" w:rsidRPr="00F15C90" w:rsidRDefault="00F15C90" w:rsidP="00F15C90">
            <w:pPr>
              <w:rPr>
                <w:rFonts w:ascii="Skeena" w:hAnsi="Skeena"/>
                <w:b w:val="0"/>
                <w:bCs w:val="0"/>
                <w:sz w:val="20"/>
              </w:rPr>
            </w:pPr>
            <w:r w:rsidRPr="00F15C90">
              <w:rPr>
                <w:rFonts w:ascii="Skeena" w:hAnsi="Skeena"/>
                <w:b w:val="0"/>
                <w:bCs w:val="0"/>
                <w:sz w:val="20"/>
              </w:rPr>
              <w:t>Sumter, SC 29150</w:t>
            </w:r>
          </w:p>
          <w:p w14:paraId="3C6DC695" w14:textId="77777777" w:rsidR="00F15C90" w:rsidRPr="00F15C90" w:rsidRDefault="00F15C90" w:rsidP="00F15C90">
            <w:pPr>
              <w:rPr>
                <w:rFonts w:ascii="Skeena" w:hAnsi="Skeena"/>
                <w:b w:val="0"/>
                <w:bCs w:val="0"/>
                <w:sz w:val="20"/>
              </w:rPr>
            </w:pPr>
            <w:r w:rsidRPr="00F15C90">
              <w:rPr>
                <w:rFonts w:ascii="Skeena" w:hAnsi="Skeena"/>
                <w:b w:val="0"/>
                <w:bCs w:val="0"/>
                <w:sz w:val="20"/>
              </w:rPr>
              <w:t>(843) 773-0032</w:t>
            </w:r>
          </w:p>
        </w:tc>
      </w:tr>
    </w:tbl>
    <w:p w14:paraId="650621C9" w14:textId="77777777" w:rsidR="00F15C90" w:rsidRPr="00F15C90" w:rsidRDefault="00F15C90" w:rsidP="00F15C90">
      <w:pPr>
        <w:jc w:val="both"/>
        <w:rPr>
          <w:rFonts w:ascii="Skeena" w:hAnsi="Skeena"/>
          <w:b w:val="0"/>
          <w:bCs w:val="0"/>
        </w:rPr>
      </w:pPr>
    </w:p>
    <w:p w14:paraId="374AFA0E"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5267C35A"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23" w:name="_Toc144195555"/>
      <w:bookmarkStart w:id="24" w:name="_Toc144199644"/>
      <w:bookmarkStart w:id="25" w:name="_Toc144755390"/>
      <w:r w:rsidRPr="00F15C90">
        <w:rPr>
          <w:rFonts w:ascii="Skeena" w:hAnsi="Skeena"/>
        </w:rPr>
        <w:lastRenderedPageBreak/>
        <w:t>104 Appendix G</w:t>
      </w:r>
      <w:r w:rsidRPr="00F15C90">
        <w:rPr>
          <w:rFonts w:ascii="Skeena" w:hAnsi="Skeena"/>
        </w:rPr>
        <w:tab/>
        <w:t>Cost-of-Living Adjustments (COLA)</w:t>
      </w:r>
      <w:bookmarkEnd w:id="23"/>
      <w:bookmarkEnd w:id="24"/>
      <w:bookmarkEnd w:id="25"/>
      <w:r w:rsidRPr="00F15C90">
        <w:rPr>
          <w:rFonts w:ascii="Skeena" w:hAnsi="Skeena"/>
        </w:rPr>
        <w:t xml:space="preserve"> </w:t>
      </w:r>
    </w:p>
    <w:p w14:paraId="71BE2C7C" w14:textId="77777777" w:rsidR="00F15C90" w:rsidRPr="00F15C90" w:rsidRDefault="00F15C90" w:rsidP="00F15C90">
      <w:pPr>
        <w:jc w:val="right"/>
        <w:rPr>
          <w:rFonts w:ascii="Skeena" w:hAnsi="Skeena"/>
          <w:b w:val="0"/>
          <w:bCs w:val="0"/>
          <w:sz w:val="16"/>
          <w:szCs w:val="16"/>
        </w:rPr>
      </w:pPr>
      <w:r w:rsidRPr="00F15C90">
        <w:rPr>
          <w:rFonts w:ascii="Skeena" w:hAnsi="Skeena"/>
          <w:b w:val="0"/>
          <w:sz w:val="16"/>
          <w:szCs w:val="16"/>
        </w:rPr>
        <w:t>(Eff. 10/01/05)</w:t>
      </w:r>
    </w:p>
    <w:p w14:paraId="27BD7441" w14:textId="77777777" w:rsidR="00F15C90" w:rsidRPr="00F15C90" w:rsidRDefault="00F15C90" w:rsidP="00F15C90">
      <w:pPr>
        <w:jc w:val="both"/>
        <w:rPr>
          <w:rFonts w:ascii="Skeena" w:hAnsi="Skeena"/>
          <w:b w:val="0"/>
          <w:bCs w:val="0"/>
        </w:rPr>
      </w:pPr>
      <w:r w:rsidRPr="00F15C90">
        <w:rPr>
          <w:rFonts w:ascii="Skeena" w:hAnsi="Skeena"/>
          <w:b w:val="0"/>
          <w:bCs w:val="0"/>
        </w:rPr>
        <w:t>Cost-of-living adjustments are effective in January of each year for beneficiaries receiving Supplemental Security Income and Social Security income. These COLAs result in an increase of the SSI Federal Benefit Rate (FBR) for individuals and couples. Since the Medicaid cap is three times the FBR for an individual, the Medicaid Cap increases accordingly. COLA increases also raise the Value of One-Third Reduction (VTR), used when an SSI beneficiary lives in someone else’s household, and the child allocation amounts. (Refer to SC MPPM 103.12, Program Financial Limits, for a table of COLAs, Federal Benefit Rates, and Value of One-Third Reduction for the past several years.)</w:t>
      </w:r>
    </w:p>
    <w:p w14:paraId="2A21A7F9" w14:textId="77777777" w:rsidR="00F15C90" w:rsidRPr="00F15C90" w:rsidRDefault="00F15C90" w:rsidP="00F15C90">
      <w:pPr>
        <w:rPr>
          <w:rFonts w:ascii="Skeena" w:hAnsi="Skeena"/>
          <w:b w:val="0"/>
          <w:bCs w:val="0"/>
        </w:rPr>
      </w:pPr>
    </w:p>
    <w:p w14:paraId="6835C46F" w14:textId="77777777" w:rsidR="00F15C90" w:rsidRPr="00F15C90" w:rsidRDefault="00F15C90" w:rsidP="00F15C90">
      <w:pPr>
        <w:jc w:val="both"/>
        <w:rPr>
          <w:rFonts w:ascii="Skeena" w:hAnsi="Skeena"/>
          <w:b w:val="0"/>
          <w:bCs w:val="0"/>
        </w:rPr>
      </w:pPr>
      <w:r w:rsidRPr="00F15C90">
        <w:rPr>
          <w:rFonts w:ascii="Skeena" w:hAnsi="Skeena"/>
          <w:b w:val="0"/>
          <w:bCs w:val="0"/>
        </w:rPr>
        <w:t>For many Medicaid cases, a re-budget of the budget group’s income must be completed before February of the new year. In preparation, Medicaid Eligibility Determination System (MEDS) files are matched to BENDEX cost-of-living adjustments files as well as the SDX cost-of-living files. The data is automatically updated to the MEDS Unearned Income Detail Screen (MEDHMS15) in late November and early December.</w:t>
      </w:r>
    </w:p>
    <w:p w14:paraId="71BDD360" w14:textId="77777777" w:rsidR="00F15C90" w:rsidRPr="00F15C90" w:rsidRDefault="00F15C90" w:rsidP="00F15C90">
      <w:pPr>
        <w:jc w:val="both"/>
        <w:rPr>
          <w:rFonts w:ascii="Skeena" w:hAnsi="Skeena"/>
          <w:b w:val="0"/>
          <w:bCs w:val="0"/>
        </w:rPr>
      </w:pPr>
    </w:p>
    <w:p w14:paraId="1A631026" w14:textId="77777777" w:rsidR="00F15C90" w:rsidRPr="00F15C90" w:rsidRDefault="00F15C90" w:rsidP="00F15C90">
      <w:pPr>
        <w:jc w:val="both"/>
        <w:rPr>
          <w:rFonts w:ascii="Skeena" w:hAnsi="Skeena"/>
          <w:b w:val="0"/>
          <w:bCs w:val="0"/>
        </w:rPr>
      </w:pPr>
      <w:r w:rsidRPr="00F15C90">
        <w:rPr>
          <w:rFonts w:ascii="Skeena" w:hAnsi="Skeena"/>
          <w:b w:val="0"/>
          <w:bCs w:val="0"/>
        </w:rPr>
        <w:t>MEDS re-budgets cases in the following payment categories:</w:t>
      </w:r>
    </w:p>
    <w:p w14:paraId="656F4876" w14:textId="77777777" w:rsidR="00F15C90" w:rsidRPr="00F15C90" w:rsidRDefault="00F15C90" w:rsidP="00F15C90">
      <w:pPr>
        <w:numPr>
          <w:ilvl w:val="0"/>
          <w:numId w:val="3"/>
        </w:numPr>
        <w:ind w:left="720"/>
        <w:jc w:val="both"/>
        <w:rPr>
          <w:rFonts w:ascii="Skeena" w:hAnsi="Skeena"/>
          <w:b w:val="0"/>
          <w:bCs w:val="0"/>
        </w:rPr>
      </w:pPr>
      <w:r w:rsidRPr="00F15C90">
        <w:rPr>
          <w:rFonts w:ascii="Skeena" w:hAnsi="Skeena"/>
          <w:b w:val="0"/>
          <w:bCs w:val="0"/>
        </w:rPr>
        <w:t>10</w:t>
      </w:r>
      <w:r w:rsidRPr="00F15C90">
        <w:rPr>
          <w:rFonts w:ascii="Skeena" w:hAnsi="Skeena"/>
          <w:b w:val="0"/>
          <w:bCs w:val="0"/>
        </w:rPr>
        <w:tab/>
        <w:t>Nursing Home (MAO-NH)</w:t>
      </w:r>
    </w:p>
    <w:p w14:paraId="793BBBB8" w14:textId="77777777" w:rsidR="00F15C90" w:rsidRPr="00F15C90" w:rsidRDefault="00F15C90" w:rsidP="00F15C90">
      <w:pPr>
        <w:numPr>
          <w:ilvl w:val="0"/>
          <w:numId w:val="3"/>
        </w:numPr>
        <w:ind w:left="720"/>
        <w:jc w:val="both"/>
        <w:rPr>
          <w:rFonts w:ascii="Skeena" w:hAnsi="Skeena"/>
          <w:b w:val="0"/>
          <w:bCs w:val="0"/>
        </w:rPr>
      </w:pPr>
      <w:r w:rsidRPr="00F15C90">
        <w:rPr>
          <w:rFonts w:ascii="Skeena" w:hAnsi="Skeena"/>
          <w:b w:val="0"/>
          <w:bCs w:val="0"/>
        </w:rPr>
        <w:t>14</w:t>
      </w:r>
      <w:r w:rsidRPr="00F15C90">
        <w:rPr>
          <w:rFonts w:ascii="Skeena" w:hAnsi="Skeena"/>
          <w:b w:val="0"/>
          <w:bCs w:val="0"/>
        </w:rPr>
        <w:tab/>
        <w:t>General Hospital (MAO-GH)</w:t>
      </w:r>
    </w:p>
    <w:p w14:paraId="039D6E6B" w14:textId="77777777" w:rsidR="00F15C90" w:rsidRPr="00F15C90" w:rsidRDefault="00F15C90" w:rsidP="00F15C90">
      <w:pPr>
        <w:numPr>
          <w:ilvl w:val="0"/>
          <w:numId w:val="3"/>
        </w:numPr>
        <w:ind w:left="720"/>
        <w:jc w:val="both"/>
        <w:rPr>
          <w:rFonts w:ascii="Skeena" w:hAnsi="Skeena"/>
          <w:b w:val="0"/>
          <w:bCs w:val="0"/>
        </w:rPr>
      </w:pPr>
      <w:r w:rsidRPr="00F15C90">
        <w:rPr>
          <w:rFonts w:ascii="Skeena" w:hAnsi="Skeena"/>
          <w:b w:val="0"/>
          <w:bCs w:val="0"/>
        </w:rPr>
        <w:t>15</w:t>
      </w:r>
      <w:r w:rsidRPr="00F15C90">
        <w:rPr>
          <w:rFonts w:ascii="Skeena" w:hAnsi="Skeena"/>
          <w:b w:val="0"/>
          <w:bCs w:val="0"/>
        </w:rPr>
        <w:tab/>
        <w:t>Waivered Services (MAO-WV)</w:t>
      </w:r>
    </w:p>
    <w:p w14:paraId="49A1B9FD" w14:textId="77777777" w:rsidR="00F15C90" w:rsidRPr="00F15C90" w:rsidRDefault="00F15C90" w:rsidP="00F15C90">
      <w:pPr>
        <w:numPr>
          <w:ilvl w:val="0"/>
          <w:numId w:val="3"/>
        </w:numPr>
        <w:ind w:left="720"/>
        <w:jc w:val="both"/>
        <w:rPr>
          <w:rFonts w:ascii="Skeena" w:hAnsi="Skeena"/>
          <w:b w:val="0"/>
          <w:bCs w:val="0"/>
        </w:rPr>
      </w:pPr>
      <w:r w:rsidRPr="00F15C90">
        <w:rPr>
          <w:rFonts w:ascii="Skeena" w:hAnsi="Skeena"/>
          <w:b w:val="0"/>
          <w:bCs w:val="0"/>
        </w:rPr>
        <w:t>40</w:t>
      </w:r>
      <w:r w:rsidRPr="00F15C90">
        <w:rPr>
          <w:rFonts w:ascii="Skeena" w:hAnsi="Skeena"/>
          <w:b w:val="0"/>
          <w:bCs w:val="0"/>
        </w:rPr>
        <w:tab/>
        <w:t>Working Disabled (WD)</w:t>
      </w:r>
    </w:p>
    <w:p w14:paraId="5C6904D0" w14:textId="77777777" w:rsidR="00F15C90" w:rsidRPr="00F15C90" w:rsidRDefault="00F15C90" w:rsidP="00F15C90">
      <w:pPr>
        <w:numPr>
          <w:ilvl w:val="0"/>
          <w:numId w:val="3"/>
        </w:numPr>
        <w:ind w:left="720"/>
        <w:jc w:val="both"/>
        <w:rPr>
          <w:rFonts w:ascii="Skeena" w:hAnsi="Skeena"/>
          <w:b w:val="0"/>
          <w:bCs w:val="0"/>
          <w:i/>
          <w:iCs/>
          <w:sz w:val="22"/>
        </w:rPr>
      </w:pPr>
      <w:r w:rsidRPr="00F15C90">
        <w:rPr>
          <w:rFonts w:ascii="Skeena" w:hAnsi="Skeena"/>
          <w:b w:val="0"/>
          <w:bCs w:val="0"/>
        </w:rPr>
        <w:t>54</w:t>
      </w:r>
      <w:r w:rsidRPr="00F15C90">
        <w:rPr>
          <w:rFonts w:ascii="Skeena" w:hAnsi="Skeena"/>
          <w:b w:val="0"/>
          <w:bCs w:val="0"/>
        </w:rPr>
        <w:tab/>
        <w:t xml:space="preserve">SSI Nursing Home (SSI-NH) - </w:t>
      </w:r>
      <w:r w:rsidRPr="00F15C90">
        <w:rPr>
          <w:rFonts w:ascii="Skeena" w:hAnsi="Skeena"/>
          <w:b w:val="0"/>
          <w:bCs w:val="0"/>
          <w:i/>
          <w:iCs/>
          <w:sz w:val="22"/>
        </w:rPr>
        <w:t xml:space="preserve">beneficiary receives SSI </w:t>
      </w:r>
      <w:proofErr w:type="gramStart"/>
      <w:r w:rsidRPr="00F15C90">
        <w:rPr>
          <w:rFonts w:ascii="Skeena" w:hAnsi="Skeena"/>
          <w:b w:val="0"/>
          <w:bCs w:val="0"/>
          <w:i/>
          <w:iCs/>
          <w:sz w:val="22"/>
        </w:rPr>
        <w:t>benefits</w:t>
      </w:r>
      <w:proofErr w:type="gramEnd"/>
    </w:p>
    <w:p w14:paraId="43EA7A9A" w14:textId="77777777" w:rsidR="00F15C90" w:rsidRPr="00F15C90" w:rsidRDefault="00F15C90" w:rsidP="00F15C90">
      <w:pPr>
        <w:numPr>
          <w:ilvl w:val="0"/>
          <w:numId w:val="3"/>
        </w:numPr>
        <w:ind w:left="720"/>
        <w:jc w:val="both"/>
        <w:rPr>
          <w:rFonts w:ascii="Skeena" w:hAnsi="Skeena"/>
          <w:b w:val="0"/>
          <w:bCs w:val="0"/>
        </w:rPr>
      </w:pPr>
      <w:r w:rsidRPr="00F15C90">
        <w:rPr>
          <w:rFonts w:ascii="Skeena" w:hAnsi="Skeena"/>
          <w:b w:val="0"/>
          <w:bCs w:val="0"/>
        </w:rPr>
        <w:t>57</w:t>
      </w:r>
      <w:r w:rsidRPr="00F15C90">
        <w:rPr>
          <w:rFonts w:ascii="Skeena" w:hAnsi="Skeena"/>
          <w:b w:val="0"/>
          <w:bCs w:val="0"/>
        </w:rPr>
        <w:tab/>
        <w:t>Katie Beckett (TEFRA)</w:t>
      </w:r>
    </w:p>
    <w:p w14:paraId="156E3406" w14:textId="77777777" w:rsidR="00F15C90" w:rsidRPr="00F15C90" w:rsidRDefault="00F15C90" w:rsidP="00F15C90">
      <w:pPr>
        <w:numPr>
          <w:ilvl w:val="0"/>
          <w:numId w:val="3"/>
        </w:numPr>
        <w:ind w:left="720"/>
        <w:jc w:val="both"/>
        <w:rPr>
          <w:rFonts w:ascii="Skeena" w:hAnsi="Skeena"/>
          <w:b w:val="0"/>
          <w:bCs w:val="0"/>
        </w:rPr>
      </w:pPr>
      <w:r w:rsidRPr="00F15C90">
        <w:rPr>
          <w:rFonts w:ascii="Skeena" w:hAnsi="Skeena"/>
          <w:b w:val="0"/>
          <w:bCs w:val="0"/>
        </w:rPr>
        <w:t>59</w:t>
      </w:r>
      <w:r w:rsidRPr="00F15C90">
        <w:rPr>
          <w:rFonts w:ascii="Skeena" w:hAnsi="Skeena"/>
          <w:b w:val="0"/>
          <w:bCs w:val="0"/>
        </w:rPr>
        <w:tab/>
        <w:t>Low Income Families (LIF)/Parent/Caretaker Relative (PCR)</w:t>
      </w:r>
    </w:p>
    <w:p w14:paraId="3FCE87FF" w14:textId="77777777" w:rsidR="00F15C90" w:rsidRPr="00F15C90" w:rsidRDefault="00F15C90" w:rsidP="00F15C90">
      <w:pPr>
        <w:numPr>
          <w:ilvl w:val="0"/>
          <w:numId w:val="3"/>
        </w:numPr>
        <w:ind w:left="720"/>
        <w:jc w:val="both"/>
        <w:rPr>
          <w:rFonts w:ascii="Skeena" w:hAnsi="Skeena"/>
          <w:b w:val="0"/>
          <w:bCs w:val="0"/>
          <w:i/>
          <w:iCs/>
          <w:sz w:val="22"/>
        </w:rPr>
      </w:pPr>
      <w:r w:rsidRPr="00F15C90">
        <w:rPr>
          <w:rFonts w:ascii="Skeena" w:hAnsi="Skeena"/>
          <w:b w:val="0"/>
          <w:bCs w:val="0"/>
        </w:rPr>
        <w:t>85</w:t>
      </w:r>
      <w:r w:rsidRPr="00F15C90">
        <w:rPr>
          <w:rFonts w:ascii="Skeena" w:hAnsi="Skeena"/>
          <w:b w:val="0"/>
          <w:bCs w:val="0"/>
        </w:rPr>
        <w:tab/>
        <w:t xml:space="preserve">Optional State Supplementation (OSS) - </w:t>
      </w:r>
      <w:r w:rsidRPr="00F15C90">
        <w:rPr>
          <w:rFonts w:ascii="Skeena" w:hAnsi="Skeena"/>
          <w:b w:val="0"/>
          <w:bCs w:val="0"/>
          <w:i/>
          <w:iCs/>
          <w:sz w:val="22"/>
        </w:rPr>
        <w:t xml:space="preserve">beneficiary does not receive </w:t>
      </w:r>
      <w:proofErr w:type="gramStart"/>
      <w:r w:rsidRPr="00F15C90">
        <w:rPr>
          <w:rFonts w:ascii="Skeena" w:hAnsi="Skeena"/>
          <w:b w:val="0"/>
          <w:bCs w:val="0"/>
          <w:i/>
          <w:iCs/>
          <w:sz w:val="22"/>
        </w:rPr>
        <w:t>SSI</w:t>
      </w:r>
      <w:proofErr w:type="gramEnd"/>
    </w:p>
    <w:p w14:paraId="714415DA" w14:textId="77777777" w:rsidR="00F15C90" w:rsidRPr="00F15C90" w:rsidRDefault="00F15C90" w:rsidP="00F15C90">
      <w:pPr>
        <w:numPr>
          <w:ilvl w:val="0"/>
          <w:numId w:val="3"/>
        </w:numPr>
        <w:ind w:left="720"/>
        <w:jc w:val="both"/>
        <w:rPr>
          <w:rFonts w:ascii="Skeena" w:hAnsi="Skeena"/>
          <w:b w:val="0"/>
          <w:bCs w:val="0"/>
          <w:i/>
          <w:iCs/>
          <w:sz w:val="22"/>
        </w:rPr>
      </w:pPr>
      <w:r w:rsidRPr="00F15C90">
        <w:rPr>
          <w:rFonts w:ascii="Skeena" w:hAnsi="Skeena"/>
          <w:b w:val="0"/>
          <w:bCs w:val="0"/>
        </w:rPr>
        <w:t>86</w:t>
      </w:r>
      <w:r w:rsidRPr="00F15C90">
        <w:rPr>
          <w:rFonts w:ascii="Skeena" w:hAnsi="Skeena"/>
          <w:b w:val="0"/>
          <w:bCs w:val="0"/>
        </w:rPr>
        <w:tab/>
        <w:t xml:space="preserve">Optional State Supplementation (SSI-OSS) - </w:t>
      </w:r>
      <w:r w:rsidRPr="00F15C90">
        <w:rPr>
          <w:rFonts w:ascii="Skeena" w:hAnsi="Skeena"/>
          <w:b w:val="0"/>
          <w:bCs w:val="0"/>
          <w:i/>
          <w:iCs/>
          <w:sz w:val="22"/>
        </w:rPr>
        <w:t xml:space="preserve">beneficiary receives </w:t>
      </w:r>
      <w:proofErr w:type="gramStart"/>
      <w:r w:rsidRPr="00F15C90">
        <w:rPr>
          <w:rFonts w:ascii="Skeena" w:hAnsi="Skeena"/>
          <w:b w:val="0"/>
          <w:bCs w:val="0"/>
          <w:i/>
          <w:iCs/>
          <w:sz w:val="22"/>
        </w:rPr>
        <w:t>SSI</w:t>
      </w:r>
      <w:proofErr w:type="gramEnd"/>
    </w:p>
    <w:p w14:paraId="5C0752B1" w14:textId="77777777" w:rsidR="00F15C90" w:rsidRPr="00F15C90" w:rsidRDefault="00F15C90" w:rsidP="00F15C90">
      <w:pPr>
        <w:numPr>
          <w:ilvl w:val="0"/>
          <w:numId w:val="3"/>
        </w:numPr>
        <w:tabs>
          <w:tab w:val="left" w:pos="720"/>
        </w:tabs>
        <w:ind w:left="1440" w:hanging="1080"/>
        <w:jc w:val="both"/>
        <w:rPr>
          <w:rFonts w:ascii="Skeena" w:hAnsi="Skeena"/>
          <w:b w:val="0"/>
          <w:bCs w:val="0"/>
          <w:i/>
          <w:iCs/>
          <w:sz w:val="22"/>
        </w:rPr>
      </w:pPr>
      <w:r w:rsidRPr="00F15C90">
        <w:rPr>
          <w:rFonts w:ascii="Skeena" w:hAnsi="Skeena"/>
          <w:b w:val="0"/>
          <w:bCs w:val="0"/>
        </w:rPr>
        <w:t>33</w:t>
      </w:r>
      <w:r w:rsidRPr="00F15C90">
        <w:rPr>
          <w:rFonts w:ascii="Skeena" w:hAnsi="Skeena"/>
          <w:b w:val="0"/>
          <w:bCs w:val="0"/>
        </w:rPr>
        <w:tab/>
        <w:t xml:space="preserve">ABD Nursing Home (ABD-NH) – </w:t>
      </w:r>
      <w:r w:rsidRPr="00F15C90">
        <w:rPr>
          <w:rFonts w:ascii="Skeena" w:hAnsi="Skeena"/>
          <w:b w:val="0"/>
          <w:sz w:val="22"/>
          <w:u w:val="words"/>
        </w:rPr>
        <w:t>Note</w:t>
      </w:r>
      <w:r w:rsidRPr="00F15C90">
        <w:rPr>
          <w:rFonts w:ascii="Skeena" w:hAnsi="Skeena"/>
          <w:sz w:val="22"/>
        </w:rPr>
        <w:t xml:space="preserve">: </w:t>
      </w:r>
      <w:r w:rsidRPr="00F15C90">
        <w:rPr>
          <w:rFonts w:ascii="Skeena" w:hAnsi="Skeena"/>
          <w:b w:val="0"/>
          <w:bCs w:val="0"/>
          <w:i/>
          <w:iCs/>
          <w:sz w:val="22"/>
        </w:rPr>
        <w:t>MEDS will only re-calculate the recurring income since re-budgets on ABD cases will not occur until the Federal Poverty Level (FPL) increases in April of each year.</w:t>
      </w:r>
    </w:p>
    <w:p w14:paraId="1FFC2BF1" w14:textId="77777777" w:rsidR="00F15C90" w:rsidRPr="00F15C90" w:rsidRDefault="00F15C90" w:rsidP="00F15C90">
      <w:pPr>
        <w:ind w:left="1440" w:hanging="1080"/>
        <w:jc w:val="both"/>
        <w:rPr>
          <w:rFonts w:ascii="Skeena" w:hAnsi="Skeena"/>
          <w:b w:val="0"/>
          <w:bCs w:val="0"/>
        </w:rPr>
      </w:pPr>
    </w:p>
    <w:p w14:paraId="282E75A6" w14:textId="77777777" w:rsidR="00F15C90" w:rsidRPr="00F15C90" w:rsidRDefault="00F15C90" w:rsidP="00F15C90">
      <w:pPr>
        <w:rPr>
          <w:rFonts w:ascii="Skeena" w:hAnsi="Skeena"/>
          <w:b w:val="0"/>
          <w:bCs w:val="0"/>
        </w:rPr>
      </w:pPr>
      <w:r w:rsidRPr="00F15C90">
        <w:rPr>
          <w:rFonts w:ascii="Skeena" w:hAnsi="Skeena"/>
          <w:b w:val="0"/>
          <w:bCs w:val="0"/>
        </w:rPr>
        <w:t>MEDS updates, but does not re-budget the following payment categories:</w:t>
      </w:r>
    </w:p>
    <w:p w14:paraId="19642485" w14:textId="77777777" w:rsidR="00F15C90" w:rsidRPr="00F15C90" w:rsidRDefault="00F15C90" w:rsidP="00F15C90">
      <w:pPr>
        <w:numPr>
          <w:ilvl w:val="0"/>
          <w:numId w:val="4"/>
        </w:numPr>
        <w:jc w:val="both"/>
        <w:rPr>
          <w:rFonts w:ascii="Skeena" w:hAnsi="Skeena"/>
          <w:b w:val="0"/>
          <w:bCs w:val="0"/>
        </w:rPr>
      </w:pPr>
      <w:r w:rsidRPr="00F15C90">
        <w:rPr>
          <w:rFonts w:ascii="Skeena" w:hAnsi="Skeena"/>
          <w:b w:val="0"/>
          <w:bCs w:val="0"/>
        </w:rPr>
        <w:t>16</w:t>
      </w:r>
      <w:r w:rsidRPr="00F15C90">
        <w:rPr>
          <w:rFonts w:ascii="Skeena" w:hAnsi="Skeena"/>
          <w:b w:val="0"/>
          <w:bCs w:val="0"/>
        </w:rPr>
        <w:tab/>
        <w:t>Pass-along Eligibles (PASALG)</w:t>
      </w:r>
    </w:p>
    <w:p w14:paraId="31D9B32C" w14:textId="77777777" w:rsidR="00F15C90" w:rsidRPr="00F15C90" w:rsidRDefault="00F15C90" w:rsidP="00F15C90">
      <w:pPr>
        <w:numPr>
          <w:ilvl w:val="0"/>
          <w:numId w:val="4"/>
        </w:numPr>
        <w:jc w:val="both"/>
        <w:rPr>
          <w:rFonts w:ascii="Skeena" w:hAnsi="Skeena"/>
          <w:b w:val="0"/>
          <w:bCs w:val="0"/>
        </w:rPr>
      </w:pPr>
      <w:r w:rsidRPr="00F15C90">
        <w:rPr>
          <w:rFonts w:ascii="Skeena" w:hAnsi="Skeena"/>
          <w:b w:val="0"/>
          <w:bCs w:val="0"/>
        </w:rPr>
        <w:t>17</w:t>
      </w:r>
      <w:r w:rsidRPr="00F15C90">
        <w:rPr>
          <w:rFonts w:ascii="Skeena" w:hAnsi="Skeena"/>
          <w:b w:val="0"/>
          <w:bCs w:val="0"/>
        </w:rPr>
        <w:tab/>
        <w:t xml:space="preserve">Early Widow/Widower (EWW) </w:t>
      </w:r>
    </w:p>
    <w:p w14:paraId="07BB62F3" w14:textId="77777777" w:rsidR="00F15C90" w:rsidRPr="00F15C90" w:rsidRDefault="00F15C90" w:rsidP="00F15C90">
      <w:pPr>
        <w:numPr>
          <w:ilvl w:val="0"/>
          <w:numId w:val="4"/>
        </w:numPr>
        <w:jc w:val="both"/>
        <w:rPr>
          <w:rFonts w:ascii="Skeena" w:hAnsi="Skeena"/>
          <w:b w:val="0"/>
          <w:bCs w:val="0"/>
        </w:rPr>
      </w:pPr>
      <w:r w:rsidRPr="00F15C90">
        <w:rPr>
          <w:rFonts w:ascii="Skeena" w:hAnsi="Skeena"/>
          <w:b w:val="0"/>
          <w:bCs w:val="0"/>
        </w:rPr>
        <w:t>18</w:t>
      </w:r>
      <w:r w:rsidRPr="00F15C90">
        <w:rPr>
          <w:rFonts w:ascii="Skeena" w:hAnsi="Skeena"/>
          <w:b w:val="0"/>
          <w:bCs w:val="0"/>
        </w:rPr>
        <w:tab/>
        <w:t>Disabled Widow/Widower (DWW)</w:t>
      </w:r>
    </w:p>
    <w:p w14:paraId="3ACFAE17" w14:textId="77777777" w:rsidR="00F15C90" w:rsidRPr="00F15C90" w:rsidRDefault="00F15C90" w:rsidP="00F15C90">
      <w:pPr>
        <w:numPr>
          <w:ilvl w:val="0"/>
          <w:numId w:val="4"/>
        </w:numPr>
        <w:jc w:val="both"/>
        <w:rPr>
          <w:rFonts w:ascii="Skeena" w:hAnsi="Skeena"/>
          <w:b w:val="0"/>
          <w:bCs w:val="0"/>
        </w:rPr>
      </w:pPr>
      <w:r w:rsidRPr="00F15C90">
        <w:rPr>
          <w:rFonts w:ascii="Skeena" w:hAnsi="Skeena"/>
          <w:b w:val="0"/>
          <w:bCs w:val="0"/>
        </w:rPr>
        <w:t>20</w:t>
      </w:r>
      <w:r w:rsidRPr="00F15C90">
        <w:rPr>
          <w:rFonts w:ascii="Skeena" w:hAnsi="Skeena"/>
          <w:b w:val="0"/>
          <w:bCs w:val="0"/>
        </w:rPr>
        <w:tab/>
        <w:t>Pass-along Children (PAC)</w:t>
      </w:r>
    </w:p>
    <w:p w14:paraId="4C566978" w14:textId="77777777" w:rsidR="00F15C90" w:rsidRPr="00F15C90" w:rsidRDefault="00F15C90" w:rsidP="00F15C90">
      <w:pPr>
        <w:numPr>
          <w:ilvl w:val="0"/>
          <w:numId w:val="4"/>
        </w:numPr>
        <w:jc w:val="both"/>
        <w:rPr>
          <w:rFonts w:ascii="Skeena" w:hAnsi="Skeena"/>
          <w:b w:val="0"/>
          <w:bCs w:val="0"/>
        </w:rPr>
      </w:pPr>
      <w:r w:rsidRPr="00F15C90">
        <w:rPr>
          <w:rFonts w:ascii="Skeena" w:hAnsi="Skeena"/>
          <w:b w:val="0"/>
          <w:bCs w:val="0"/>
        </w:rPr>
        <w:t>80</w:t>
      </w:r>
      <w:r w:rsidRPr="00F15C90">
        <w:rPr>
          <w:rFonts w:ascii="Skeena" w:hAnsi="Skeena"/>
          <w:b w:val="0"/>
          <w:bCs w:val="0"/>
        </w:rPr>
        <w:tab/>
        <w:t>Supplemental Security Income (SSI)</w:t>
      </w:r>
    </w:p>
    <w:p w14:paraId="2A18F484" w14:textId="77777777" w:rsidR="00F15C90" w:rsidRPr="00F15C90" w:rsidRDefault="00F15C90" w:rsidP="00F15C90">
      <w:pPr>
        <w:jc w:val="both"/>
        <w:rPr>
          <w:rFonts w:ascii="Skeena" w:hAnsi="Skeena"/>
          <w:b w:val="0"/>
          <w:bCs w:val="0"/>
        </w:rPr>
      </w:pPr>
    </w:p>
    <w:p w14:paraId="1A693037" w14:textId="77777777" w:rsidR="00F15C90" w:rsidRPr="00F15C90" w:rsidRDefault="00F15C90" w:rsidP="00F15C90">
      <w:pPr>
        <w:jc w:val="both"/>
        <w:rPr>
          <w:rFonts w:ascii="Skeena" w:hAnsi="Skeena"/>
          <w:b w:val="0"/>
          <w:bCs w:val="0"/>
        </w:rPr>
      </w:pPr>
      <w:r w:rsidRPr="00F15C90">
        <w:rPr>
          <w:rFonts w:ascii="Skeena" w:hAnsi="Skeena"/>
          <w:b w:val="0"/>
          <w:bCs w:val="0"/>
        </w:rPr>
        <w:t>PCATs 16, 17, 18, and 20 will be reported on Report MSC4300 with the exception message “UNABLE TO REBUDGET - INSUFFICIENT INFORMATION.”</w:t>
      </w:r>
    </w:p>
    <w:p w14:paraId="506B73AA" w14:textId="77777777" w:rsidR="00F15C90" w:rsidRPr="00F15C90" w:rsidRDefault="00F15C90" w:rsidP="00F15C90">
      <w:pPr>
        <w:jc w:val="both"/>
        <w:rPr>
          <w:rFonts w:ascii="Skeena" w:hAnsi="Skeena"/>
          <w:b w:val="0"/>
          <w:bCs w:val="0"/>
        </w:rPr>
      </w:pPr>
    </w:p>
    <w:p w14:paraId="454117C0" w14:textId="77777777" w:rsidR="00F15C90" w:rsidRPr="00F15C90" w:rsidRDefault="00F15C90" w:rsidP="00F15C90">
      <w:pPr>
        <w:jc w:val="both"/>
        <w:rPr>
          <w:rFonts w:ascii="Skeena" w:hAnsi="Skeena"/>
          <w:b w:val="0"/>
          <w:bCs w:val="0"/>
        </w:rPr>
      </w:pPr>
      <w:r w:rsidRPr="00F15C90">
        <w:rPr>
          <w:rFonts w:ascii="Skeena" w:hAnsi="Skeena"/>
          <w:b w:val="0"/>
          <w:bCs w:val="0"/>
        </w:rPr>
        <w:lastRenderedPageBreak/>
        <w:t xml:space="preserve">After MEDS re-budgets the cases, the Eligibility Worker </w:t>
      </w:r>
      <w:proofErr w:type="gramStart"/>
      <w:r w:rsidRPr="00F15C90">
        <w:rPr>
          <w:rFonts w:ascii="Skeena" w:hAnsi="Skeena"/>
          <w:b w:val="0"/>
          <w:bCs w:val="0"/>
        </w:rPr>
        <w:t>is able to</w:t>
      </w:r>
      <w:proofErr w:type="gramEnd"/>
      <w:r w:rsidRPr="00F15C90">
        <w:rPr>
          <w:rFonts w:ascii="Skeena" w:hAnsi="Skeena"/>
          <w:b w:val="0"/>
          <w:bCs w:val="0"/>
        </w:rPr>
        <w:t xml:space="preserve"> access reports in View Direct that will identify cases re-budgeted by MEDS and cases that must be re-budgeted by the Eligibility Worker. These reports are identified below:</w:t>
      </w:r>
    </w:p>
    <w:p w14:paraId="6D38F62A" w14:textId="77777777" w:rsidR="00F15C90" w:rsidRPr="00F15C90" w:rsidRDefault="00F15C90" w:rsidP="00F15C90">
      <w:pPr>
        <w:jc w:val="both"/>
        <w:rPr>
          <w:rFonts w:ascii="Skeena" w:hAnsi="Skeena"/>
          <w:b w:val="0"/>
          <w:bCs w:val="0"/>
        </w:rPr>
      </w:pPr>
    </w:p>
    <w:p w14:paraId="3D48AC28" w14:textId="77777777" w:rsidR="00F15C90" w:rsidRPr="00F15C90" w:rsidRDefault="00F15C90" w:rsidP="00F15C90">
      <w:pPr>
        <w:jc w:val="center"/>
        <w:rPr>
          <w:rFonts w:ascii="Skeena" w:hAnsi="Skeena"/>
        </w:rPr>
      </w:pPr>
      <w:r w:rsidRPr="00F15C90">
        <w:rPr>
          <w:rFonts w:ascii="Skeena" w:hAnsi="Skeena"/>
        </w:rPr>
        <w:t>Report Number MSC4000R02, Recipients with VA Benefits/Income</w:t>
      </w:r>
    </w:p>
    <w:p w14:paraId="280160F6" w14:textId="77777777" w:rsidR="00F15C90" w:rsidRPr="00F15C90" w:rsidRDefault="00F15C90" w:rsidP="00F15C90">
      <w:pPr>
        <w:jc w:val="both"/>
        <w:rPr>
          <w:rFonts w:ascii="Skeena" w:hAnsi="Skeena"/>
          <w:b w:val="0"/>
          <w:bCs w:val="0"/>
        </w:rPr>
      </w:pPr>
      <w:r w:rsidRPr="00F15C90">
        <w:rPr>
          <w:rFonts w:ascii="Skeena" w:hAnsi="Skeena"/>
          <w:b w:val="0"/>
          <w:bCs w:val="0"/>
        </w:rPr>
        <w:t>This report will identify cases with VA benefits. The Eligibility Worker must verify the correct benefit amounts and re-budget cases that appear on this report.</w:t>
      </w:r>
    </w:p>
    <w:p w14:paraId="57F17C75" w14:textId="77777777" w:rsidR="00F15C90" w:rsidRPr="00F15C90" w:rsidRDefault="00F15C90" w:rsidP="00F15C90">
      <w:pPr>
        <w:jc w:val="both"/>
        <w:rPr>
          <w:rFonts w:ascii="Skeena" w:hAnsi="Skeena"/>
          <w:b w:val="0"/>
          <w:bCs w:val="0"/>
        </w:rPr>
      </w:pPr>
    </w:p>
    <w:p w14:paraId="66406C18" w14:textId="77777777" w:rsidR="00F15C90" w:rsidRPr="00F15C90" w:rsidRDefault="00F15C90" w:rsidP="00F15C90">
      <w:pPr>
        <w:jc w:val="center"/>
        <w:rPr>
          <w:rFonts w:ascii="Skeena" w:hAnsi="Skeena"/>
          <w:b w:val="0"/>
          <w:bCs w:val="0"/>
        </w:rPr>
      </w:pPr>
      <w:r w:rsidRPr="00F15C90">
        <w:rPr>
          <w:rFonts w:ascii="Skeena" w:hAnsi="Skeena"/>
        </w:rPr>
        <w:t>Report Number MSC4200R02, Mass Change Updates for County</w:t>
      </w:r>
    </w:p>
    <w:p w14:paraId="507FBB85" w14:textId="77777777" w:rsidR="00F15C90" w:rsidRPr="00F15C90" w:rsidRDefault="00F15C90" w:rsidP="00F15C90">
      <w:pPr>
        <w:jc w:val="both"/>
        <w:rPr>
          <w:rFonts w:ascii="Skeena" w:hAnsi="Skeena"/>
          <w:b w:val="0"/>
          <w:bCs w:val="0"/>
        </w:rPr>
      </w:pPr>
      <w:r w:rsidRPr="00F15C90">
        <w:rPr>
          <w:rFonts w:ascii="Skeena" w:hAnsi="Skeena"/>
          <w:b w:val="0"/>
          <w:bCs w:val="0"/>
        </w:rPr>
        <w:t>This report will list the cases re-budgeted by MEDS.  The Eligibility Worker should check the information for accuracy.</w:t>
      </w:r>
    </w:p>
    <w:p w14:paraId="4F49BF3F" w14:textId="77777777" w:rsidR="00F15C90" w:rsidRPr="00F15C90" w:rsidRDefault="00F15C90" w:rsidP="00F15C90">
      <w:pPr>
        <w:jc w:val="both"/>
        <w:rPr>
          <w:rFonts w:ascii="Skeena" w:hAnsi="Skeena"/>
          <w:b w:val="0"/>
          <w:bCs w:val="0"/>
        </w:rPr>
      </w:pPr>
    </w:p>
    <w:p w14:paraId="5B3ABD3C" w14:textId="77777777" w:rsidR="00F15C90" w:rsidRPr="00F15C90" w:rsidRDefault="00F15C90" w:rsidP="00F15C90">
      <w:pPr>
        <w:jc w:val="center"/>
        <w:rPr>
          <w:rFonts w:ascii="Skeena" w:hAnsi="Skeena"/>
        </w:rPr>
      </w:pPr>
      <w:r w:rsidRPr="00F15C90">
        <w:rPr>
          <w:rFonts w:ascii="Skeena" w:hAnsi="Skeena"/>
        </w:rPr>
        <w:t>Report Number MSC4300R02, Mass Change Exceptions for County</w:t>
      </w:r>
    </w:p>
    <w:p w14:paraId="777A8F78" w14:textId="77777777" w:rsidR="00F15C90" w:rsidRPr="00F15C90" w:rsidRDefault="00F15C90" w:rsidP="00F15C90">
      <w:pPr>
        <w:jc w:val="both"/>
        <w:rPr>
          <w:rFonts w:ascii="Skeena" w:hAnsi="Skeena"/>
          <w:b w:val="0"/>
          <w:bCs w:val="0"/>
        </w:rPr>
      </w:pPr>
      <w:r w:rsidRPr="00F15C90">
        <w:rPr>
          <w:rFonts w:ascii="Skeena" w:hAnsi="Skeena"/>
          <w:b w:val="0"/>
          <w:bCs w:val="0"/>
        </w:rPr>
        <w:t>This report will identify cases that were NOT re-budgeted by MEDS as well as identify the reason the case was not re-budgeted. The Eligibility Worker must verify the correct benefit amounts and re-budget cases that are on this report. If a BG appears on this report and the exception message was “BG in a Review,” the re-budget was completed and notices created for PCATs 10, 33, 54, 85, and 86, but Act on Decision was not completed because it would take the BG out of review status. This report only includes Households for which a BENDEX record was received, but MEDS was unable to complete the re-budget for the reason listed on the report.</w:t>
      </w:r>
    </w:p>
    <w:p w14:paraId="33DEE548" w14:textId="77777777" w:rsidR="00F15C90" w:rsidRPr="00F15C90" w:rsidRDefault="00F15C90" w:rsidP="00F15C90">
      <w:pPr>
        <w:jc w:val="both"/>
        <w:rPr>
          <w:rFonts w:ascii="Skeena" w:hAnsi="Skeena"/>
          <w:b w:val="0"/>
          <w:bCs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F15C90" w:rsidRPr="00F15C90" w14:paraId="435F7BD5" w14:textId="77777777" w:rsidTr="00894D7D">
        <w:tc>
          <w:tcPr>
            <w:tcW w:w="5000" w:type="pct"/>
          </w:tcPr>
          <w:p w14:paraId="090ECA36" w14:textId="77777777" w:rsidR="00F15C90" w:rsidRPr="00F15C90" w:rsidRDefault="00F15C90" w:rsidP="00F15C90">
            <w:pPr>
              <w:jc w:val="both"/>
              <w:rPr>
                <w:rFonts w:ascii="Skeena" w:hAnsi="Skeena"/>
                <w:bCs w:val="0"/>
                <w:sz w:val="22"/>
                <w:u w:val="words"/>
              </w:rPr>
            </w:pPr>
            <w:r w:rsidRPr="00F15C90">
              <w:rPr>
                <w:rFonts w:ascii="Skeena" w:hAnsi="Skeena"/>
                <w:bCs w:val="0"/>
                <w:sz w:val="22"/>
                <w:u w:val="words"/>
              </w:rPr>
              <w:t>Note</w:t>
            </w:r>
          </w:p>
          <w:p w14:paraId="17701EEF" w14:textId="77777777" w:rsidR="00F15C90" w:rsidRPr="00F15C90" w:rsidRDefault="00F15C90" w:rsidP="00F15C90">
            <w:pPr>
              <w:jc w:val="both"/>
              <w:rPr>
                <w:rFonts w:ascii="Skeena" w:hAnsi="Skeena"/>
                <w:b w:val="0"/>
                <w:bCs w:val="0"/>
                <w:sz w:val="22"/>
              </w:rPr>
            </w:pPr>
            <w:r w:rsidRPr="00F15C90">
              <w:rPr>
                <w:rFonts w:ascii="Skeena" w:hAnsi="Skeena"/>
                <w:b w:val="0"/>
                <w:bCs w:val="0"/>
                <w:sz w:val="22"/>
              </w:rPr>
              <w:t xml:space="preserve">Two sets of Reports MSC4200 and MSC4300 will be generated. The first report is generated from the IEV/BENDEX Mass Change </w:t>
            </w:r>
            <w:proofErr w:type="gramStart"/>
            <w:r w:rsidRPr="00F15C90">
              <w:rPr>
                <w:rFonts w:ascii="Skeena" w:hAnsi="Skeena"/>
                <w:b w:val="0"/>
                <w:bCs w:val="0"/>
                <w:sz w:val="22"/>
              </w:rPr>
              <w:t>run</w:t>
            </w:r>
            <w:proofErr w:type="gramEnd"/>
            <w:r w:rsidRPr="00F15C90">
              <w:rPr>
                <w:rFonts w:ascii="Skeena" w:hAnsi="Skeena"/>
                <w:b w:val="0"/>
                <w:bCs w:val="0"/>
                <w:sz w:val="22"/>
              </w:rPr>
              <w:t xml:space="preserve"> and the second report is generated from the SDX Mass Change run.</w:t>
            </w:r>
          </w:p>
        </w:tc>
      </w:tr>
    </w:tbl>
    <w:p w14:paraId="411E7F62" w14:textId="77777777" w:rsidR="00F15C90" w:rsidRPr="00F15C90" w:rsidRDefault="00F15C90" w:rsidP="00F15C90">
      <w:pPr>
        <w:jc w:val="both"/>
        <w:rPr>
          <w:rFonts w:ascii="Skeena" w:hAnsi="Skeena"/>
        </w:rPr>
      </w:pPr>
    </w:p>
    <w:p w14:paraId="4A09A6BF" w14:textId="77777777" w:rsidR="00F15C90" w:rsidRPr="00F15C90" w:rsidRDefault="00F15C90" w:rsidP="00F15C90">
      <w:pPr>
        <w:jc w:val="center"/>
        <w:rPr>
          <w:rFonts w:ascii="Skeena" w:hAnsi="Skeena"/>
        </w:rPr>
      </w:pPr>
      <w:r w:rsidRPr="00F15C90">
        <w:rPr>
          <w:rFonts w:ascii="Skeena" w:hAnsi="Skeena"/>
        </w:rPr>
        <w:t>Report Number MSC5000R02, Recipients on MEDS with SSA,</w:t>
      </w:r>
    </w:p>
    <w:p w14:paraId="6F4EC68C" w14:textId="77777777" w:rsidR="00F15C90" w:rsidRPr="00F15C90" w:rsidRDefault="00F15C90" w:rsidP="00F15C90">
      <w:pPr>
        <w:jc w:val="center"/>
        <w:rPr>
          <w:rFonts w:ascii="Skeena" w:hAnsi="Skeena"/>
        </w:rPr>
      </w:pPr>
      <w:r w:rsidRPr="00F15C90">
        <w:rPr>
          <w:rFonts w:ascii="Skeena" w:hAnsi="Skeena"/>
        </w:rPr>
        <w:t>but Not on BENDEX COLA for County</w:t>
      </w:r>
    </w:p>
    <w:p w14:paraId="3C23EEE8" w14:textId="77777777" w:rsidR="00F15C90" w:rsidRPr="00F15C90" w:rsidRDefault="00F15C90" w:rsidP="00F15C90">
      <w:pPr>
        <w:jc w:val="both"/>
        <w:rPr>
          <w:rFonts w:ascii="Skeena" w:hAnsi="Skeena"/>
          <w:b w:val="0"/>
          <w:bCs w:val="0"/>
        </w:rPr>
      </w:pPr>
      <w:r w:rsidRPr="00F15C90">
        <w:rPr>
          <w:rFonts w:ascii="Skeena" w:hAnsi="Skeena"/>
          <w:b w:val="0"/>
          <w:bCs w:val="0"/>
        </w:rPr>
        <w:t xml:space="preserve">This report lists cases in which MEDS shows a Social Security benefit for an </w:t>
      </w:r>
      <w:proofErr w:type="gramStart"/>
      <w:r w:rsidRPr="00F15C90">
        <w:rPr>
          <w:rFonts w:ascii="Skeena" w:hAnsi="Skeena"/>
          <w:b w:val="0"/>
          <w:bCs w:val="0"/>
        </w:rPr>
        <w:t>individual</w:t>
      </w:r>
      <w:proofErr w:type="gramEnd"/>
      <w:r w:rsidRPr="00F15C90">
        <w:rPr>
          <w:rFonts w:ascii="Skeena" w:hAnsi="Skeena"/>
          <w:b w:val="0"/>
          <w:bCs w:val="0"/>
        </w:rPr>
        <w:t xml:space="preserve"> but BENDEX does not. The Eligibility Worker must verify the benefit amounts and re-budget cases appearing on this report. The Eligibility Worker should request a SSA and/or SSI query on SVE11 (Request SVES Query) under the SVES Menu, under the Interface Menu. The Eligibility Worker should also ask their supervisor to complete screen IEV05 (BENDEX Input Form), if a BENDEX record on this person has not been received in over a year and it has been verified that he/she receives SSA.</w:t>
      </w:r>
    </w:p>
    <w:p w14:paraId="49911279" w14:textId="77777777" w:rsidR="00F15C90" w:rsidRPr="00F15C90" w:rsidRDefault="00F15C90" w:rsidP="00F15C90">
      <w:pPr>
        <w:jc w:val="both"/>
        <w:rPr>
          <w:rFonts w:ascii="Skeena" w:hAnsi="Skeena"/>
          <w:b w:val="0"/>
          <w:bCs w:val="0"/>
        </w:rPr>
      </w:pPr>
    </w:p>
    <w:p w14:paraId="5D7E7DC7" w14:textId="77777777" w:rsidR="00F15C90" w:rsidRPr="00F15C90" w:rsidRDefault="00F15C90" w:rsidP="00F15C90">
      <w:pPr>
        <w:jc w:val="both"/>
        <w:rPr>
          <w:rFonts w:ascii="Skeena" w:hAnsi="Skeena"/>
          <w:b w:val="0"/>
          <w:bCs w:val="0"/>
        </w:rPr>
      </w:pPr>
      <w:r w:rsidRPr="00F15C90">
        <w:rPr>
          <w:rFonts w:ascii="Skeena" w:hAnsi="Skeena"/>
          <w:b w:val="0"/>
          <w:bCs w:val="0"/>
        </w:rPr>
        <w:t>Remember the following when verifying the re-budgets and new recurring incomes:</w:t>
      </w:r>
    </w:p>
    <w:p w14:paraId="58AC229E" w14:textId="77777777" w:rsidR="00F15C90" w:rsidRPr="00F15C90" w:rsidRDefault="00F15C90" w:rsidP="00F15C90">
      <w:pPr>
        <w:jc w:val="both"/>
        <w:rPr>
          <w:rFonts w:ascii="Skeena" w:hAnsi="Skeena"/>
          <w:b w:val="0"/>
          <w:bCs w:val="0"/>
        </w:rPr>
      </w:pPr>
    </w:p>
    <w:p w14:paraId="5EB8F3BE" w14:textId="77777777" w:rsidR="00F15C90" w:rsidRPr="00F15C90" w:rsidRDefault="00F15C90" w:rsidP="00F15C90">
      <w:pPr>
        <w:numPr>
          <w:ilvl w:val="0"/>
          <w:numId w:val="5"/>
        </w:numPr>
        <w:jc w:val="both"/>
        <w:rPr>
          <w:rFonts w:ascii="Skeena" w:hAnsi="Skeena"/>
          <w:b w:val="0"/>
          <w:bCs w:val="0"/>
        </w:rPr>
      </w:pPr>
      <w:r w:rsidRPr="00F15C90">
        <w:rPr>
          <w:rFonts w:ascii="Skeena" w:hAnsi="Skeena"/>
          <w:b w:val="0"/>
          <w:bCs w:val="0"/>
        </w:rPr>
        <w:t>If HMS15 (Unearned Income Detail Screen) does not have a new SSA amount, review the BENDEX record. If there is SSA information, look at the bottom of IEV01 (BENDEX Information Screen) to determine the date of the transaction, and update HMS15, if necessary. If there is not a recent SSA record, request a SVES query to verify the new SSA amount.</w:t>
      </w:r>
    </w:p>
    <w:p w14:paraId="786BB2E3" w14:textId="77777777" w:rsidR="00F15C90" w:rsidRPr="00F15C90" w:rsidRDefault="00F15C90" w:rsidP="00F15C90">
      <w:pPr>
        <w:numPr>
          <w:ilvl w:val="0"/>
          <w:numId w:val="5"/>
        </w:numPr>
        <w:jc w:val="both"/>
        <w:rPr>
          <w:rFonts w:ascii="Skeena" w:hAnsi="Skeena"/>
          <w:b w:val="0"/>
          <w:bCs w:val="0"/>
        </w:rPr>
      </w:pPr>
      <w:r w:rsidRPr="00F15C90">
        <w:rPr>
          <w:rFonts w:ascii="Skeena" w:hAnsi="Skeena"/>
          <w:b w:val="0"/>
          <w:bCs w:val="0"/>
        </w:rPr>
        <w:lastRenderedPageBreak/>
        <w:t xml:space="preserve">Some beneficiaries have multiple BENDEX records. In the top right-hand corner of IEV01 (BENDEX Information Screen) you will see displayed Row X of X. If Row 1 of 1 is displayed, that is the only record associated with this Social Security Number that we have received. However, if Row 1 of 2, 3, etc., is displayed, you should press F8 to see the next record. To go back to the previous record press F7. This will enable you to see </w:t>
      </w:r>
      <w:proofErr w:type="gramStart"/>
      <w:r w:rsidRPr="00F15C90">
        <w:rPr>
          <w:rFonts w:ascii="Skeena" w:hAnsi="Skeena"/>
          <w:b w:val="0"/>
          <w:bCs w:val="0"/>
        </w:rPr>
        <w:t>all of</w:t>
      </w:r>
      <w:proofErr w:type="gramEnd"/>
      <w:r w:rsidRPr="00F15C90">
        <w:rPr>
          <w:rFonts w:ascii="Skeena" w:hAnsi="Skeena"/>
          <w:b w:val="0"/>
          <w:bCs w:val="0"/>
        </w:rPr>
        <w:t xml:space="preserve"> the claim numbers associated with this beneficiary.</w:t>
      </w:r>
    </w:p>
    <w:p w14:paraId="56BA99C3" w14:textId="77777777" w:rsidR="00F15C90" w:rsidRPr="00F15C90" w:rsidRDefault="00F15C90" w:rsidP="00F15C90">
      <w:pPr>
        <w:numPr>
          <w:ilvl w:val="0"/>
          <w:numId w:val="5"/>
        </w:numPr>
        <w:jc w:val="both"/>
        <w:rPr>
          <w:rFonts w:ascii="Skeena" w:hAnsi="Skeena"/>
          <w:b w:val="0"/>
          <w:bCs w:val="0"/>
        </w:rPr>
      </w:pPr>
      <w:r w:rsidRPr="00F15C90">
        <w:rPr>
          <w:rFonts w:ascii="Skeena" w:hAnsi="Skeena"/>
          <w:b w:val="0"/>
          <w:bCs w:val="0"/>
        </w:rPr>
        <w:t xml:space="preserve">On the IEV04 (BENDEX History Screen), the EFF DATE field is not the effective date of the payment but the date that the change was updated to MEDS. </w:t>
      </w:r>
    </w:p>
    <w:p w14:paraId="4FA9ABE0" w14:textId="77777777" w:rsidR="00F15C90" w:rsidRPr="00F15C90" w:rsidRDefault="00F15C90" w:rsidP="00F15C90">
      <w:pPr>
        <w:numPr>
          <w:ilvl w:val="0"/>
          <w:numId w:val="5"/>
        </w:numPr>
        <w:jc w:val="both"/>
        <w:rPr>
          <w:rFonts w:ascii="Skeena" w:hAnsi="Skeena"/>
          <w:b w:val="0"/>
          <w:bCs w:val="0"/>
        </w:rPr>
      </w:pPr>
      <w:r w:rsidRPr="00F15C90">
        <w:rPr>
          <w:rFonts w:ascii="Skeena" w:hAnsi="Skeena"/>
          <w:b w:val="0"/>
          <w:bCs w:val="0"/>
        </w:rPr>
        <w:t>If you believe this person has SSA income, but the HMS15 (Unearned Income Detail Screen) indicates $0 for the New Year, review the BENDEX record. There may be multiple BENDEX records and the wrong one updated HMS15. After the correct income is verified, update HMS15.</w:t>
      </w:r>
    </w:p>
    <w:p w14:paraId="3B3388A4" w14:textId="77777777" w:rsidR="00F15C90" w:rsidRPr="00F15C90" w:rsidRDefault="00F15C90" w:rsidP="00F15C90">
      <w:pPr>
        <w:numPr>
          <w:ilvl w:val="0"/>
          <w:numId w:val="5"/>
        </w:numPr>
        <w:jc w:val="both"/>
        <w:rPr>
          <w:rFonts w:ascii="Skeena" w:hAnsi="Skeena"/>
          <w:b w:val="0"/>
          <w:bCs w:val="0"/>
        </w:rPr>
      </w:pPr>
      <w:r w:rsidRPr="00F15C90">
        <w:rPr>
          <w:rFonts w:ascii="Skeena" w:hAnsi="Skeena"/>
          <w:b w:val="0"/>
          <w:bCs w:val="0"/>
        </w:rPr>
        <w:t xml:space="preserve">If you believe the beneficiary to have SSA or SSI income and there is an "I" indicator on HMS14 (Unearned Income Screen) for that </w:t>
      </w:r>
      <w:proofErr w:type="gramStart"/>
      <w:r w:rsidRPr="00F15C90">
        <w:rPr>
          <w:rFonts w:ascii="Skeena" w:hAnsi="Skeena"/>
          <w:b w:val="0"/>
          <w:bCs w:val="0"/>
        </w:rPr>
        <w:t>particular kind</w:t>
      </w:r>
      <w:proofErr w:type="gramEnd"/>
      <w:r w:rsidRPr="00F15C90">
        <w:rPr>
          <w:rFonts w:ascii="Skeena" w:hAnsi="Skeena"/>
          <w:b w:val="0"/>
          <w:bCs w:val="0"/>
        </w:rPr>
        <w:t xml:space="preserve"> of income, change the indicator to X and F3 forward to the HMS15 (Unearned Income Detail Screen). You should see there is current income for this person. If not, refer to BENDEX for the correct income amount and update HMS15.</w:t>
      </w:r>
    </w:p>
    <w:p w14:paraId="430DD45E" w14:textId="77777777" w:rsidR="00F15C90" w:rsidRPr="00F15C90" w:rsidRDefault="00F15C90" w:rsidP="00F15C90">
      <w:pPr>
        <w:numPr>
          <w:ilvl w:val="0"/>
          <w:numId w:val="5"/>
        </w:numPr>
        <w:jc w:val="both"/>
        <w:rPr>
          <w:rFonts w:ascii="Skeena" w:hAnsi="Skeena"/>
          <w:b w:val="0"/>
          <w:bCs w:val="0"/>
        </w:rPr>
      </w:pPr>
      <w:r w:rsidRPr="00F15C90">
        <w:rPr>
          <w:rFonts w:ascii="Skeena" w:hAnsi="Skeena"/>
          <w:b w:val="0"/>
          <w:bCs w:val="0"/>
        </w:rPr>
        <w:t>If a PCAT 54 BG has SSA income, the beneficiary should be switched to PCAT 10 or 33 if the person is in a nursing home. If not residing in a nursing home, look at other categories. PCAT 54 is for Nursing Home beneficiaries that only receive $30 SSI.</w:t>
      </w:r>
    </w:p>
    <w:p w14:paraId="0498FD5C" w14:textId="77777777" w:rsidR="00F15C90" w:rsidRPr="00F15C90" w:rsidRDefault="00F15C90" w:rsidP="00F15C90">
      <w:pPr>
        <w:numPr>
          <w:ilvl w:val="0"/>
          <w:numId w:val="5"/>
        </w:numPr>
        <w:jc w:val="both"/>
        <w:rPr>
          <w:rFonts w:ascii="Skeena" w:hAnsi="Skeena"/>
          <w:b w:val="0"/>
          <w:bCs w:val="0"/>
        </w:rPr>
      </w:pPr>
      <w:r w:rsidRPr="00F15C90">
        <w:rPr>
          <w:rFonts w:ascii="Skeena" w:hAnsi="Skeena"/>
          <w:b w:val="0"/>
          <w:bCs w:val="0"/>
        </w:rPr>
        <w:t>If a PCAT 86 BG is not receiving SSI, the beneficiary should be switched to PCAT 85 if the person is still in the boarding home; or, if not residing in a boarding home, look at other categories. PCAT 86 is for Boarding Home residents receiving SSI.</w:t>
      </w:r>
    </w:p>
    <w:p w14:paraId="7C3C526A" w14:textId="77777777" w:rsidR="00F15C90" w:rsidRPr="00F15C90" w:rsidRDefault="00F15C90" w:rsidP="00F15C90">
      <w:pPr>
        <w:numPr>
          <w:ilvl w:val="0"/>
          <w:numId w:val="5"/>
        </w:numPr>
        <w:jc w:val="both"/>
        <w:rPr>
          <w:rFonts w:ascii="Skeena" w:hAnsi="Skeena"/>
          <w:b w:val="0"/>
          <w:bCs w:val="0"/>
        </w:rPr>
      </w:pPr>
      <w:r w:rsidRPr="00F15C90">
        <w:rPr>
          <w:rFonts w:ascii="Skeena" w:hAnsi="Skeena"/>
          <w:b w:val="0"/>
          <w:bCs w:val="0"/>
        </w:rPr>
        <w:t>If the person has a dual or triple entitlement and the matching record was not on the BENDEX file, his/her income on HMS15 was not updated.</w:t>
      </w:r>
    </w:p>
    <w:p w14:paraId="31329BDA" w14:textId="77777777" w:rsidR="00F15C90" w:rsidRPr="00F15C90" w:rsidRDefault="00F15C90" w:rsidP="00F15C90">
      <w:pPr>
        <w:numPr>
          <w:ilvl w:val="0"/>
          <w:numId w:val="5"/>
        </w:numPr>
        <w:jc w:val="both"/>
        <w:rPr>
          <w:rFonts w:ascii="Skeena" w:hAnsi="Skeena"/>
          <w:b w:val="0"/>
          <w:bCs w:val="0"/>
        </w:rPr>
      </w:pPr>
      <w:r w:rsidRPr="00F15C90">
        <w:rPr>
          <w:rFonts w:ascii="Skeena" w:hAnsi="Skeena"/>
          <w:b w:val="0"/>
          <w:bCs w:val="0"/>
        </w:rPr>
        <w:t xml:space="preserve">If Mass Change re-budgeted or attempted to re-budget a BG, the new year’s income limits will be used. If the Eligibility </w:t>
      </w:r>
      <w:proofErr w:type="gramStart"/>
      <w:r w:rsidRPr="00F15C90">
        <w:rPr>
          <w:rFonts w:ascii="Skeena" w:hAnsi="Skeena"/>
          <w:b w:val="0"/>
          <w:bCs w:val="0"/>
        </w:rPr>
        <w:t>Worker</w:t>
      </w:r>
      <w:proofErr w:type="gramEnd"/>
      <w:r w:rsidRPr="00F15C90">
        <w:rPr>
          <w:rFonts w:ascii="Skeena" w:hAnsi="Skeena"/>
          <w:b w:val="0"/>
          <w:bCs w:val="0"/>
        </w:rPr>
        <w:t xml:space="preserve"> then Makes Decision, the income limit will revert to the current year’s limits because the decision is being made in the current year. </w:t>
      </w:r>
      <w:proofErr w:type="gramStart"/>
      <w:r w:rsidRPr="00F15C90">
        <w:rPr>
          <w:rFonts w:ascii="Skeena" w:hAnsi="Skeena"/>
          <w:b w:val="0"/>
          <w:bCs w:val="0"/>
        </w:rPr>
        <w:t>In order to</w:t>
      </w:r>
      <w:proofErr w:type="gramEnd"/>
      <w:r w:rsidRPr="00F15C90">
        <w:rPr>
          <w:rFonts w:ascii="Skeena" w:hAnsi="Skeena"/>
          <w:b w:val="0"/>
          <w:bCs w:val="0"/>
        </w:rPr>
        <w:t xml:space="preserve"> keep the new income limit, Act on Decision only.</w:t>
      </w:r>
    </w:p>
    <w:p w14:paraId="7D91D109"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5E0D341D"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26" w:name="_Toc144195556"/>
      <w:bookmarkStart w:id="27" w:name="_Toc144199645"/>
      <w:bookmarkStart w:id="28" w:name="_Toc144755391"/>
      <w:r w:rsidRPr="00F15C90">
        <w:rPr>
          <w:rFonts w:ascii="Skeena" w:hAnsi="Skeena"/>
        </w:rPr>
        <w:lastRenderedPageBreak/>
        <w:t>104 Appendix H</w:t>
      </w:r>
      <w:r w:rsidRPr="00F15C90">
        <w:rPr>
          <w:rFonts w:ascii="Skeena" w:hAnsi="Skeena"/>
        </w:rPr>
        <w:tab/>
        <w:t>Courthouse/Property Searches</w:t>
      </w:r>
      <w:bookmarkEnd w:id="26"/>
      <w:bookmarkEnd w:id="27"/>
      <w:bookmarkEnd w:id="28"/>
    </w:p>
    <w:p w14:paraId="3B952177" w14:textId="77777777" w:rsidR="00F15C90" w:rsidRPr="00F15C90" w:rsidRDefault="00F15C90" w:rsidP="00F15C90">
      <w:pPr>
        <w:jc w:val="right"/>
        <w:rPr>
          <w:rFonts w:ascii="Skeena" w:hAnsi="Skeena"/>
          <w:b w:val="0"/>
          <w:sz w:val="16"/>
          <w:szCs w:val="16"/>
        </w:rPr>
      </w:pPr>
      <w:r w:rsidRPr="00F15C90">
        <w:rPr>
          <w:rFonts w:ascii="Skeena" w:hAnsi="Skeena"/>
          <w:b w:val="0"/>
          <w:sz w:val="16"/>
          <w:szCs w:val="16"/>
        </w:rPr>
        <w:t>(Eff. 07/01/15)</w:t>
      </w:r>
    </w:p>
    <w:p w14:paraId="63319F68" w14:textId="77777777" w:rsidR="00F15C90" w:rsidRPr="00F15C90" w:rsidRDefault="00F15C90" w:rsidP="00F15C90">
      <w:pPr>
        <w:jc w:val="both"/>
        <w:rPr>
          <w:rFonts w:ascii="Skeena" w:hAnsi="Skeena"/>
          <w:b w:val="0"/>
          <w:bCs w:val="0"/>
        </w:rPr>
      </w:pPr>
      <w:r w:rsidRPr="00F15C90">
        <w:rPr>
          <w:rFonts w:ascii="Skeena" w:hAnsi="Skeena"/>
          <w:b w:val="0"/>
          <w:bCs w:val="0"/>
        </w:rPr>
        <w:t>Reasons why the Agency conducts Courthouse/Property Searches:</w:t>
      </w:r>
    </w:p>
    <w:p w14:paraId="01BD3612" w14:textId="77777777" w:rsidR="00F15C90" w:rsidRPr="00F15C90" w:rsidRDefault="00F15C90" w:rsidP="00F15C90">
      <w:pPr>
        <w:numPr>
          <w:ilvl w:val="0"/>
          <w:numId w:val="6"/>
        </w:numPr>
        <w:tabs>
          <w:tab w:val="right" w:pos="9360"/>
        </w:tabs>
        <w:jc w:val="both"/>
        <w:rPr>
          <w:rFonts w:ascii="Skeena" w:hAnsi="Skeena"/>
          <w:b w:val="0"/>
          <w:bCs w:val="0"/>
        </w:rPr>
      </w:pPr>
      <w:r w:rsidRPr="00F15C90">
        <w:rPr>
          <w:rFonts w:ascii="Skeena" w:hAnsi="Skeena"/>
          <w:b w:val="0"/>
          <w:bCs w:val="0"/>
        </w:rPr>
        <w:t>Determine personal and real Property ownership</w:t>
      </w:r>
      <w:r w:rsidRPr="00F15C90">
        <w:rPr>
          <w:rFonts w:ascii="Skeena" w:hAnsi="Skeena"/>
          <w:b w:val="0"/>
          <w:bCs w:val="0"/>
        </w:rPr>
        <w:tab/>
        <w:t xml:space="preserve">Auditor, Assessor </w:t>
      </w:r>
    </w:p>
    <w:p w14:paraId="52D0097C" w14:textId="77777777" w:rsidR="00F15C90" w:rsidRPr="00F15C90" w:rsidRDefault="00F15C90" w:rsidP="00F15C90">
      <w:pPr>
        <w:ind w:left="720"/>
        <w:jc w:val="both"/>
        <w:rPr>
          <w:rFonts w:ascii="Skeena" w:hAnsi="Skeena"/>
          <w:b w:val="0"/>
          <w:bCs w:val="0"/>
          <w:i/>
          <w:iCs/>
          <w:sz w:val="20"/>
        </w:rPr>
      </w:pPr>
      <w:r w:rsidRPr="00F15C90">
        <w:rPr>
          <w:rFonts w:ascii="Skeena" w:hAnsi="Skeena"/>
          <w:b w:val="0"/>
          <w:bCs w:val="0"/>
          <w:i/>
          <w:iCs/>
          <w:sz w:val="20"/>
        </w:rPr>
        <w:t>(SSI-related program requirement)</w:t>
      </w:r>
    </w:p>
    <w:p w14:paraId="1208B5B1" w14:textId="77777777" w:rsidR="00F15C90" w:rsidRPr="00F15C90" w:rsidRDefault="00F15C90" w:rsidP="00F15C90">
      <w:pPr>
        <w:numPr>
          <w:ilvl w:val="0"/>
          <w:numId w:val="6"/>
        </w:numPr>
        <w:tabs>
          <w:tab w:val="right" w:pos="9360"/>
        </w:tabs>
        <w:jc w:val="both"/>
        <w:rPr>
          <w:rFonts w:ascii="Skeena" w:hAnsi="Skeena"/>
          <w:b w:val="0"/>
          <w:bCs w:val="0"/>
        </w:rPr>
      </w:pPr>
      <w:r w:rsidRPr="00F15C90">
        <w:rPr>
          <w:rFonts w:ascii="Skeena" w:hAnsi="Skeena"/>
          <w:b w:val="0"/>
          <w:bCs w:val="0"/>
        </w:rPr>
        <w:t>Verify value of Resources</w:t>
      </w:r>
      <w:r w:rsidRPr="00F15C90">
        <w:rPr>
          <w:rFonts w:ascii="Skeena" w:hAnsi="Skeena"/>
          <w:b w:val="0"/>
          <w:bCs w:val="0"/>
        </w:rPr>
        <w:tab/>
        <w:t>Auditor, Assessor</w:t>
      </w:r>
    </w:p>
    <w:p w14:paraId="732EF108" w14:textId="77777777" w:rsidR="00F15C90" w:rsidRPr="00F15C90" w:rsidRDefault="00F15C90" w:rsidP="00F15C90">
      <w:pPr>
        <w:ind w:left="720"/>
        <w:jc w:val="both"/>
        <w:rPr>
          <w:rFonts w:ascii="Skeena" w:hAnsi="Skeena"/>
          <w:b w:val="0"/>
          <w:bCs w:val="0"/>
          <w:i/>
          <w:iCs/>
          <w:sz w:val="20"/>
        </w:rPr>
      </w:pPr>
      <w:r w:rsidRPr="00F15C90">
        <w:rPr>
          <w:rFonts w:ascii="Skeena" w:hAnsi="Skeena"/>
          <w:b w:val="0"/>
          <w:bCs w:val="0"/>
          <w:i/>
          <w:iCs/>
          <w:sz w:val="20"/>
        </w:rPr>
        <w:t>(SSI-related program requirement)</w:t>
      </w:r>
    </w:p>
    <w:p w14:paraId="6AE1C6C6" w14:textId="77777777" w:rsidR="00F15C90" w:rsidRPr="00F15C90" w:rsidRDefault="00F15C90" w:rsidP="00F15C90">
      <w:pPr>
        <w:numPr>
          <w:ilvl w:val="0"/>
          <w:numId w:val="6"/>
        </w:numPr>
        <w:tabs>
          <w:tab w:val="right" w:pos="9360"/>
        </w:tabs>
        <w:jc w:val="both"/>
        <w:rPr>
          <w:rFonts w:ascii="Skeena" w:hAnsi="Skeena"/>
          <w:b w:val="0"/>
          <w:bCs w:val="0"/>
        </w:rPr>
      </w:pPr>
      <w:r w:rsidRPr="00F15C90">
        <w:rPr>
          <w:rFonts w:ascii="Skeena" w:hAnsi="Skeena"/>
          <w:b w:val="0"/>
          <w:bCs w:val="0"/>
        </w:rPr>
        <w:t>Check for Transfers within the past 60 months</w:t>
      </w:r>
      <w:r w:rsidRPr="00F15C90">
        <w:rPr>
          <w:rFonts w:ascii="Skeena" w:hAnsi="Skeena"/>
          <w:b w:val="0"/>
          <w:bCs w:val="0"/>
        </w:rPr>
        <w:tab/>
        <w:t>Clerk of Court</w:t>
      </w:r>
    </w:p>
    <w:p w14:paraId="72939855" w14:textId="77777777" w:rsidR="00F15C90" w:rsidRPr="00F15C90" w:rsidRDefault="00F15C90" w:rsidP="00F15C90">
      <w:pPr>
        <w:tabs>
          <w:tab w:val="left" w:pos="720"/>
          <w:tab w:val="right" w:pos="9360"/>
        </w:tabs>
        <w:ind w:left="360"/>
        <w:jc w:val="both"/>
        <w:rPr>
          <w:rFonts w:ascii="Skeena" w:hAnsi="Skeena"/>
          <w:b w:val="0"/>
          <w:bCs w:val="0"/>
        </w:rPr>
      </w:pPr>
      <w:r w:rsidRPr="00F15C90">
        <w:rPr>
          <w:rFonts w:ascii="Skeena" w:hAnsi="Skeena"/>
          <w:b w:val="0"/>
          <w:bCs w:val="0"/>
          <w:i/>
          <w:iCs/>
          <w:sz w:val="20"/>
        </w:rPr>
        <w:tab/>
        <w:t>(Institutional case requirement)</w:t>
      </w:r>
      <w:r w:rsidRPr="00F15C90">
        <w:rPr>
          <w:rFonts w:ascii="Skeena" w:hAnsi="Skeena"/>
          <w:b w:val="0"/>
          <w:bCs w:val="0"/>
        </w:rPr>
        <w:tab/>
        <w:t>Register of Mesne Conveyance</w:t>
      </w:r>
    </w:p>
    <w:p w14:paraId="2347DF34" w14:textId="77777777" w:rsidR="00F15C90" w:rsidRPr="00F15C90" w:rsidRDefault="00F15C90" w:rsidP="00F15C90">
      <w:pPr>
        <w:numPr>
          <w:ilvl w:val="0"/>
          <w:numId w:val="6"/>
        </w:numPr>
        <w:tabs>
          <w:tab w:val="right" w:pos="9360"/>
        </w:tabs>
        <w:jc w:val="both"/>
        <w:rPr>
          <w:rFonts w:ascii="Skeena" w:hAnsi="Skeena"/>
          <w:b w:val="0"/>
          <w:bCs w:val="0"/>
        </w:rPr>
      </w:pPr>
      <w:r w:rsidRPr="00F15C90">
        <w:rPr>
          <w:rFonts w:ascii="Skeena" w:hAnsi="Skeena"/>
          <w:b w:val="0"/>
          <w:bCs w:val="0"/>
        </w:rPr>
        <w:t>Check for Divorces</w:t>
      </w:r>
      <w:r w:rsidRPr="00F15C90">
        <w:rPr>
          <w:rFonts w:ascii="Skeena" w:hAnsi="Skeena"/>
          <w:b w:val="0"/>
          <w:bCs w:val="0"/>
        </w:rPr>
        <w:tab/>
        <w:t>Clerk of Court</w:t>
      </w:r>
    </w:p>
    <w:p w14:paraId="174A9E24" w14:textId="77777777" w:rsidR="00F15C90" w:rsidRPr="00F15C90" w:rsidRDefault="00F15C90" w:rsidP="00F15C90">
      <w:pPr>
        <w:ind w:left="720"/>
        <w:jc w:val="both"/>
        <w:rPr>
          <w:rFonts w:ascii="Skeena" w:hAnsi="Skeena"/>
          <w:b w:val="0"/>
          <w:bCs w:val="0"/>
          <w:i/>
          <w:iCs/>
          <w:sz w:val="20"/>
        </w:rPr>
      </w:pPr>
      <w:r w:rsidRPr="00F15C90">
        <w:rPr>
          <w:rFonts w:ascii="Skeena" w:hAnsi="Skeena"/>
          <w:b w:val="0"/>
          <w:bCs w:val="0"/>
          <w:i/>
          <w:iCs/>
          <w:sz w:val="20"/>
        </w:rPr>
        <w:t>(Possible tool for SSI-related or MAGI-related programs)</w:t>
      </w:r>
    </w:p>
    <w:p w14:paraId="24A19329" w14:textId="77777777" w:rsidR="00F15C90" w:rsidRPr="00F15C90" w:rsidRDefault="00F15C90" w:rsidP="00F15C90">
      <w:pPr>
        <w:numPr>
          <w:ilvl w:val="0"/>
          <w:numId w:val="6"/>
        </w:numPr>
        <w:tabs>
          <w:tab w:val="right" w:pos="9360"/>
        </w:tabs>
        <w:jc w:val="both"/>
        <w:rPr>
          <w:rFonts w:ascii="Skeena" w:hAnsi="Skeena"/>
          <w:b w:val="0"/>
          <w:bCs w:val="0"/>
        </w:rPr>
      </w:pPr>
      <w:r w:rsidRPr="00F15C90">
        <w:rPr>
          <w:rFonts w:ascii="Skeena" w:hAnsi="Skeena"/>
          <w:b w:val="0"/>
          <w:bCs w:val="0"/>
        </w:rPr>
        <w:t>Check for Marriages</w:t>
      </w:r>
      <w:r w:rsidRPr="00F15C90">
        <w:rPr>
          <w:rFonts w:ascii="Skeena" w:hAnsi="Skeena"/>
          <w:b w:val="0"/>
          <w:bCs w:val="0"/>
        </w:rPr>
        <w:tab/>
        <w:t>Probate Court</w:t>
      </w:r>
    </w:p>
    <w:p w14:paraId="65975BB1" w14:textId="77777777" w:rsidR="00F15C90" w:rsidRPr="00F15C90" w:rsidRDefault="00F15C90" w:rsidP="00F15C90">
      <w:pPr>
        <w:ind w:left="720"/>
        <w:jc w:val="both"/>
        <w:rPr>
          <w:rFonts w:ascii="Skeena" w:hAnsi="Skeena"/>
          <w:b w:val="0"/>
          <w:bCs w:val="0"/>
          <w:i/>
          <w:iCs/>
          <w:sz w:val="20"/>
        </w:rPr>
      </w:pPr>
      <w:r w:rsidRPr="00F15C90">
        <w:rPr>
          <w:rFonts w:ascii="Skeena" w:hAnsi="Skeena"/>
          <w:b w:val="0"/>
          <w:bCs w:val="0"/>
          <w:i/>
          <w:iCs/>
          <w:sz w:val="20"/>
        </w:rPr>
        <w:t>(Possible tool for SSI-related or MAGI-related programs)</w:t>
      </w:r>
    </w:p>
    <w:p w14:paraId="7AA5804C" w14:textId="77777777" w:rsidR="00F15C90" w:rsidRPr="00F15C90" w:rsidRDefault="00F15C90" w:rsidP="00F15C90">
      <w:pPr>
        <w:numPr>
          <w:ilvl w:val="0"/>
          <w:numId w:val="6"/>
        </w:numPr>
        <w:tabs>
          <w:tab w:val="right" w:pos="9360"/>
        </w:tabs>
        <w:jc w:val="both"/>
        <w:rPr>
          <w:rFonts w:ascii="Skeena" w:hAnsi="Skeena"/>
          <w:b w:val="0"/>
          <w:bCs w:val="0"/>
        </w:rPr>
      </w:pPr>
      <w:r w:rsidRPr="00F15C90">
        <w:rPr>
          <w:rFonts w:ascii="Skeena" w:hAnsi="Skeena"/>
          <w:b w:val="0"/>
          <w:bCs w:val="0"/>
        </w:rPr>
        <w:t>Check Wills for possible estate property</w:t>
      </w:r>
      <w:r w:rsidRPr="00F15C90">
        <w:rPr>
          <w:rFonts w:ascii="Skeena" w:hAnsi="Skeena"/>
          <w:b w:val="0"/>
          <w:bCs w:val="0"/>
        </w:rPr>
        <w:tab/>
        <w:t>Probate Court</w:t>
      </w:r>
    </w:p>
    <w:p w14:paraId="3A37CC23" w14:textId="77777777" w:rsidR="00F15C90" w:rsidRPr="00F15C90" w:rsidRDefault="00F15C90" w:rsidP="00F15C90">
      <w:pPr>
        <w:ind w:left="720"/>
        <w:jc w:val="both"/>
        <w:rPr>
          <w:rFonts w:ascii="Skeena" w:hAnsi="Skeena"/>
          <w:b w:val="0"/>
          <w:bCs w:val="0"/>
          <w:i/>
          <w:iCs/>
          <w:sz w:val="20"/>
        </w:rPr>
      </w:pPr>
      <w:r w:rsidRPr="00F15C90">
        <w:rPr>
          <w:rFonts w:ascii="Skeena" w:hAnsi="Skeena"/>
          <w:b w:val="0"/>
          <w:bCs w:val="0"/>
          <w:i/>
          <w:iCs/>
          <w:sz w:val="20"/>
        </w:rPr>
        <w:t>(SSI-related programs)</w:t>
      </w:r>
    </w:p>
    <w:p w14:paraId="099F1D2E" w14:textId="77777777" w:rsidR="00F15C90" w:rsidRPr="00F15C90" w:rsidRDefault="00F15C90" w:rsidP="00F15C90">
      <w:pPr>
        <w:numPr>
          <w:ilvl w:val="0"/>
          <w:numId w:val="6"/>
        </w:numPr>
        <w:tabs>
          <w:tab w:val="right" w:pos="9360"/>
        </w:tabs>
        <w:jc w:val="both"/>
        <w:rPr>
          <w:rFonts w:ascii="Skeena" w:hAnsi="Skeena"/>
          <w:b w:val="0"/>
          <w:bCs w:val="0"/>
        </w:rPr>
      </w:pPr>
      <w:r w:rsidRPr="00F15C90">
        <w:rPr>
          <w:rFonts w:ascii="Skeena" w:hAnsi="Skeena"/>
          <w:b w:val="0"/>
          <w:bCs w:val="0"/>
        </w:rPr>
        <w:t xml:space="preserve">Check Child Support </w:t>
      </w:r>
      <w:proofErr w:type="gramStart"/>
      <w:r w:rsidRPr="00F15C90">
        <w:rPr>
          <w:rFonts w:ascii="Skeena" w:hAnsi="Skeena"/>
          <w:b w:val="0"/>
          <w:bCs w:val="0"/>
        </w:rPr>
        <w:t>payments</w:t>
      </w:r>
      <w:proofErr w:type="gramEnd"/>
      <w:r w:rsidRPr="00F15C90">
        <w:rPr>
          <w:rFonts w:ascii="Skeena" w:hAnsi="Skeena"/>
          <w:b w:val="0"/>
          <w:bCs w:val="0"/>
        </w:rPr>
        <w:tab/>
        <w:t>Family Court</w:t>
      </w:r>
    </w:p>
    <w:p w14:paraId="382F259C" w14:textId="77777777" w:rsidR="00F15C90" w:rsidRPr="00F15C90" w:rsidRDefault="00F15C90" w:rsidP="00F15C90">
      <w:pPr>
        <w:ind w:left="720"/>
        <w:jc w:val="both"/>
        <w:rPr>
          <w:rFonts w:ascii="Skeena" w:hAnsi="Skeena"/>
          <w:b w:val="0"/>
          <w:bCs w:val="0"/>
          <w:i/>
          <w:iCs/>
          <w:sz w:val="20"/>
        </w:rPr>
      </w:pPr>
      <w:r w:rsidRPr="00F15C90">
        <w:rPr>
          <w:rFonts w:ascii="Skeena" w:hAnsi="Skeena"/>
          <w:b w:val="0"/>
          <w:bCs w:val="0"/>
          <w:i/>
          <w:iCs/>
          <w:sz w:val="20"/>
        </w:rPr>
        <w:t>(Possible tool for either MAGI- or SSI-related programs)</w:t>
      </w:r>
    </w:p>
    <w:p w14:paraId="03C2987C" w14:textId="77777777" w:rsidR="00F15C90" w:rsidRPr="00F15C90" w:rsidRDefault="00F15C90" w:rsidP="00F15C90">
      <w:pPr>
        <w:numPr>
          <w:ilvl w:val="0"/>
          <w:numId w:val="6"/>
        </w:numPr>
        <w:tabs>
          <w:tab w:val="right" w:pos="9360"/>
        </w:tabs>
        <w:jc w:val="both"/>
        <w:rPr>
          <w:rFonts w:ascii="Skeena" w:hAnsi="Skeena"/>
          <w:b w:val="0"/>
          <w:bCs w:val="0"/>
        </w:rPr>
      </w:pPr>
      <w:r w:rsidRPr="00F15C90">
        <w:rPr>
          <w:rFonts w:ascii="Skeena" w:hAnsi="Skeena"/>
          <w:b w:val="0"/>
          <w:bCs w:val="0"/>
        </w:rPr>
        <w:t>Check Alimony payments</w:t>
      </w:r>
      <w:r w:rsidRPr="00F15C90">
        <w:rPr>
          <w:rFonts w:ascii="Skeena" w:hAnsi="Skeena"/>
          <w:b w:val="0"/>
          <w:bCs w:val="0"/>
        </w:rPr>
        <w:tab/>
        <w:t>Family Court</w:t>
      </w:r>
    </w:p>
    <w:p w14:paraId="5B60731C" w14:textId="77777777" w:rsidR="00F15C90" w:rsidRPr="00F15C90" w:rsidRDefault="00F15C90" w:rsidP="00F15C90">
      <w:pPr>
        <w:ind w:left="720"/>
        <w:jc w:val="both"/>
        <w:rPr>
          <w:rFonts w:ascii="Skeena" w:hAnsi="Skeena"/>
          <w:b w:val="0"/>
          <w:bCs w:val="0"/>
          <w:i/>
          <w:iCs/>
          <w:sz w:val="20"/>
        </w:rPr>
      </w:pPr>
      <w:r w:rsidRPr="00F15C90">
        <w:rPr>
          <w:rFonts w:ascii="Skeena" w:hAnsi="Skeena"/>
          <w:b w:val="0"/>
          <w:bCs w:val="0"/>
          <w:i/>
          <w:iCs/>
          <w:sz w:val="20"/>
        </w:rPr>
        <w:t>(Possible tool for either MAGI- or SSI-related programs)</w:t>
      </w:r>
    </w:p>
    <w:p w14:paraId="1E2CDD81" w14:textId="77777777" w:rsidR="00F15C90" w:rsidRPr="00F15C90" w:rsidRDefault="00F15C90" w:rsidP="00F15C90">
      <w:pPr>
        <w:rPr>
          <w:rFonts w:ascii="Skeena" w:hAnsi="Skeena"/>
        </w:rPr>
      </w:pPr>
    </w:p>
    <w:p w14:paraId="3A3A59A8" w14:textId="77777777" w:rsidR="00F15C90" w:rsidRPr="00F15C90" w:rsidRDefault="00F15C90" w:rsidP="00F15C90">
      <w:pPr>
        <w:jc w:val="both"/>
        <w:rPr>
          <w:rFonts w:ascii="Skeena" w:hAnsi="Skeena"/>
          <w:b w:val="0"/>
          <w:bCs w:val="0"/>
        </w:rPr>
      </w:pPr>
      <w:r w:rsidRPr="00F15C90">
        <w:rPr>
          <w:rFonts w:ascii="Skeena" w:hAnsi="Skeena"/>
          <w:b w:val="0"/>
          <w:bCs w:val="0"/>
        </w:rPr>
        <w:t xml:space="preserve">The above examples represent reasons to conduct these searches. Historically, the Eligibility Worker completed DHHS Form 1255 ME and submitted it to the appropriate county eligibility office for completion by the designated eligibility worker. </w:t>
      </w:r>
    </w:p>
    <w:p w14:paraId="6B8E59EB" w14:textId="77777777" w:rsidR="00F15C90" w:rsidRPr="00F15C90" w:rsidRDefault="00F15C90" w:rsidP="00F15C90">
      <w:pPr>
        <w:jc w:val="both"/>
        <w:rPr>
          <w:rFonts w:ascii="Skeena" w:hAnsi="Skeena"/>
        </w:rPr>
      </w:pPr>
    </w:p>
    <w:p w14:paraId="4F1C8F0C" w14:textId="77777777" w:rsidR="00F15C90" w:rsidRPr="00F15C90" w:rsidRDefault="00F15C90" w:rsidP="00F15C90">
      <w:pPr>
        <w:jc w:val="both"/>
        <w:rPr>
          <w:rFonts w:ascii="Skeena" w:hAnsi="Skeena"/>
          <w:b w:val="0"/>
          <w:bCs w:val="0"/>
        </w:rPr>
      </w:pPr>
      <w:r w:rsidRPr="00F15C90">
        <w:rPr>
          <w:rFonts w:ascii="Skeena" w:hAnsi="Skeena"/>
          <w:b w:val="0"/>
          <w:bCs w:val="0"/>
        </w:rPr>
        <w:t xml:space="preserve">This is still necessary for some counties, but approximately 32 of the 46 counties in SC offer on-line courthouse searches at: </w:t>
      </w:r>
      <w:hyperlink r:id="rId20" w:history="1">
        <w:r w:rsidRPr="00F15C90">
          <w:rPr>
            <w:rFonts w:ascii="Skeena" w:hAnsi="Skeena"/>
            <w:b w:val="0"/>
            <w:bCs w:val="0"/>
            <w:color w:val="0000FF"/>
            <w:u w:val="single"/>
          </w:rPr>
          <w:t>www.netronline.com</w:t>
        </w:r>
      </w:hyperlink>
      <w:r w:rsidRPr="00F15C90">
        <w:rPr>
          <w:rFonts w:ascii="Skeena" w:hAnsi="Skeena"/>
          <w:b w:val="0"/>
          <w:bCs w:val="0"/>
        </w:rPr>
        <w:t>.</w:t>
      </w:r>
      <w:r w:rsidRPr="00F15C90">
        <w:rPr>
          <w:rFonts w:ascii="Skeena" w:hAnsi="Skeena"/>
        </w:rPr>
        <w:t xml:space="preserve"> </w:t>
      </w:r>
      <w:r w:rsidRPr="00F15C90">
        <w:rPr>
          <w:rFonts w:ascii="Skeena" w:hAnsi="Skeena"/>
          <w:b w:val="0"/>
          <w:bCs w:val="0"/>
        </w:rPr>
        <w:t xml:space="preserve">Currently, the counties that may be accessed on-line </w:t>
      </w:r>
      <w:proofErr w:type="gramStart"/>
      <w:r w:rsidRPr="00F15C90">
        <w:rPr>
          <w:rFonts w:ascii="Skeena" w:hAnsi="Skeena"/>
          <w:b w:val="0"/>
          <w:bCs w:val="0"/>
        </w:rPr>
        <w:t>are:</w:t>
      </w:r>
      <w:proofErr w:type="gramEnd"/>
      <w:r w:rsidRPr="00F15C90">
        <w:rPr>
          <w:rFonts w:ascii="Skeena" w:hAnsi="Skeena"/>
          <w:b w:val="0"/>
          <w:bCs w:val="0"/>
        </w:rPr>
        <w:t xml:space="preserve"> </w:t>
      </w:r>
      <w:r w:rsidRPr="00F15C90">
        <w:rPr>
          <w:rFonts w:ascii="Skeena" w:hAnsi="Skeena"/>
          <w:b w:val="0"/>
          <w:i/>
        </w:rPr>
        <w:t xml:space="preserve">Abbeville, </w:t>
      </w:r>
      <w:r w:rsidRPr="00F15C90">
        <w:rPr>
          <w:rFonts w:ascii="Skeena" w:hAnsi="Skeena"/>
          <w:b w:val="0"/>
          <w:i/>
          <w:iCs/>
        </w:rPr>
        <w:t>Aiken, Anderson, Barnwell, Beaufort, Berkeley, Charleston, Chesterfield, Clarendon, Colleton, Darlington, Dillon, Dorchester, Edgefield, Florence, Georgetown, Greenville, Greenwood, Hampton, Horry, Kershaw, Lancaster, Laurens, Lexington, Marion, Newberry, Orangeburg, Pickens, Richland, Spartanburg, Sumter, and York</w:t>
      </w:r>
      <w:r w:rsidRPr="00F15C90">
        <w:rPr>
          <w:rFonts w:ascii="Skeena" w:hAnsi="Skeena"/>
          <w:b w:val="0"/>
          <w:i/>
        </w:rPr>
        <w:t>.</w:t>
      </w:r>
      <w:r w:rsidRPr="00F15C90">
        <w:rPr>
          <w:rFonts w:ascii="Skeena" w:hAnsi="Skeena"/>
          <w:b w:val="0"/>
          <w:bCs w:val="0"/>
        </w:rPr>
        <w:t xml:space="preserve"> (Refer to the county Web site addresses listed on the next page.)</w:t>
      </w:r>
    </w:p>
    <w:p w14:paraId="15A890CF" w14:textId="77777777" w:rsidR="00F15C90" w:rsidRPr="00F15C90" w:rsidRDefault="00F15C90" w:rsidP="00F15C90">
      <w:pPr>
        <w:rPr>
          <w:rFonts w:ascii="Skeena" w:hAnsi="Skeena"/>
          <w:b w:val="0"/>
          <w:bCs w:val="0"/>
        </w:rPr>
      </w:pPr>
    </w:p>
    <w:p w14:paraId="7EC819AE" w14:textId="77777777" w:rsidR="00F15C90" w:rsidRPr="00F15C90" w:rsidRDefault="00F15C90" w:rsidP="00F15C90">
      <w:pPr>
        <w:jc w:val="both"/>
        <w:rPr>
          <w:rFonts w:ascii="Skeena" w:hAnsi="Skeena"/>
          <w:b w:val="0"/>
          <w:bCs w:val="0"/>
        </w:rPr>
      </w:pPr>
      <w:r w:rsidRPr="00F15C90">
        <w:rPr>
          <w:rFonts w:ascii="Skeena" w:hAnsi="Skeena"/>
          <w:b w:val="0"/>
          <w:bCs w:val="0"/>
        </w:rPr>
        <w:t xml:space="preserve">Typically, most counties only provide access to real property and vehicle information; however, </w:t>
      </w:r>
      <w:proofErr w:type="gramStart"/>
      <w:r w:rsidRPr="00F15C90">
        <w:rPr>
          <w:rFonts w:ascii="Skeena" w:hAnsi="Skeena"/>
          <w:b w:val="0"/>
          <w:bCs w:val="0"/>
        </w:rPr>
        <w:t>a number of</w:t>
      </w:r>
      <w:proofErr w:type="gramEnd"/>
      <w:r w:rsidRPr="00F15C90">
        <w:rPr>
          <w:rFonts w:ascii="Skeena" w:hAnsi="Skeena"/>
          <w:b w:val="0"/>
          <w:bCs w:val="0"/>
        </w:rPr>
        <w:t xml:space="preserve"> counties do provide for verification of marriages, county inmates, and other records that may warrant your investigation.</w:t>
      </w:r>
    </w:p>
    <w:p w14:paraId="5D8E2929" w14:textId="77777777" w:rsidR="00F15C90" w:rsidRPr="00F15C90" w:rsidRDefault="00F15C90" w:rsidP="00F15C90">
      <w:pPr>
        <w:rPr>
          <w:rFonts w:ascii="Skeena" w:hAnsi="Skeen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F15C90" w:rsidRPr="00F15C90" w14:paraId="46218CE1" w14:textId="77777777" w:rsidTr="00894D7D">
        <w:trPr>
          <w:cantSplit/>
        </w:trPr>
        <w:tc>
          <w:tcPr>
            <w:tcW w:w="5000" w:type="pct"/>
          </w:tcPr>
          <w:p w14:paraId="31CDFAF6" w14:textId="77777777" w:rsidR="00F15C90" w:rsidRPr="00F15C90" w:rsidRDefault="00F15C90" w:rsidP="00F15C90">
            <w:pPr>
              <w:jc w:val="both"/>
              <w:rPr>
                <w:rFonts w:ascii="Skeena" w:hAnsi="Skeena"/>
                <w:b w:val="0"/>
                <w:bCs w:val="0"/>
                <w:sz w:val="22"/>
              </w:rPr>
            </w:pPr>
            <w:r w:rsidRPr="00F15C90">
              <w:rPr>
                <w:rFonts w:ascii="Skeena" w:hAnsi="Skeena"/>
                <w:b w:val="0"/>
                <w:bCs w:val="0"/>
                <w:sz w:val="22"/>
                <w:u w:val="words"/>
              </w:rPr>
              <w:t>Note</w:t>
            </w:r>
            <w:r w:rsidRPr="00F15C90">
              <w:rPr>
                <w:rFonts w:ascii="Skeena" w:hAnsi="Skeena"/>
                <w:bCs w:val="0"/>
                <w:sz w:val="22"/>
              </w:rPr>
              <w:t>:</w:t>
            </w:r>
            <w:r w:rsidRPr="00F15C90">
              <w:rPr>
                <w:rFonts w:ascii="Skeena" w:hAnsi="Skeena"/>
                <w:b w:val="0"/>
                <w:bCs w:val="0"/>
                <w:sz w:val="22"/>
              </w:rPr>
              <w:t xml:space="preserve"> Are you trying to process an application that will require an out-of-state property search? Check the Internet. Other states are listed at </w:t>
            </w:r>
            <w:hyperlink r:id="rId21" w:history="1">
              <w:r w:rsidRPr="00F15C90">
                <w:rPr>
                  <w:rFonts w:ascii="Skeena" w:hAnsi="Skeena"/>
                  <w:b w:val="0"/>
                  <w:bCs w:val="0"/>
                  <w:color w:val="0000FF"/>
                  <w:sz w:val="22"/>
                  <w:u w:val="single"/>
                </w:rPr>
                <w:t>http://publicrecords.netronline.com</w:t>
              </w:r>
            </w:hyperlink>
            <w:r w:rsidRPr="00F15C90">
              <w:rPr>
                <w:rFonts w:ascii="Skeena" w:hAnsi="Skeena"/>
                <w:b w:val="0"/>
                <w:bCs w:val="0"/>
                <w:sz w:val="22"/>
              </w:rPr>
              <w:t>.</w:t>
            </w:r>
            <w:r w:rsidRPr="00F15C90">
              <w:rPr>
                <w:rFonts w:ascii="Skeena" w:hAnsi="Skeena"/>
                <w:sz w:val="22"/>
              </w:rPr>
              <w:t xml:space="preserve"> </w:t>
            </w:r>
            <w:r w:rsidRPr="00F15C90">
              <w:rPr>
                <w:rFonts w:ascii="Skeena" w:hAnsi="Skeena"/>
                <w:b w:val="0"/>
                <w:bCs w:val="0"/>
                <w:sz w:val="22"/>
              </w:rPr>
              <w:t xml:space="preserve">It may save you </w:t>
            </w:r>
            <w:r w:rsidRPr="00F15C90">
              <w:rPr>
                <w:rFonts w:ascii="Skeena" w:hAnsi="Skeena"/>
                <w:b w:val="0"/>
                <w:bCs w:val="0"/>
                <w:sz w:val="22"/>
                <w:u w:val="single"/>
              </w:rPr>
              <w:t>valuable</w:t>
            </w:r>
            <w:r w:rsidRPr="00F15C90">
              <w:rPr>
                <w:rFonts w:ascii="Skeena" w:hAnsi="Skeena"/>
                <w:b w:val="0"/>
                <w:bCs w:val="0"/>
                <w:sz w:val="22"/>
              </w:rPr>
              <w:t xml:space="preserve"> processing time not to mention the cost of a stamp and a return envelope. </w:t>
            </w:r>
          </w:p>
        </w:tc>
      </w:tr>
    </w:tbl>
    <w:p w14:paraId="10266198" w14:textId="77777777" w:rsidR="00F15C90" w:rsidRPr="00F15C90" w:rsidRDefault="00F15C90" w:rsidP="00F15C90">
      <w:pPr>
        <w:jc w:val="center"/>
        <w:rPr>
          <w:rFonts w:ascii="Skeena" w:hAnsi="Skeena"/>
          <w:sz w:val="28"/>
        </w:rPr>
      </w:pPr>
      <w:r w:rsidRPr="00F15C90">
        <w:rPr>
          <w:rFonts w:ascii="Skeena" w:hAnsi="Skeena"/>
          <w:sz w:val="28"/>
        </w:rPr>
        <w:br w:type="page"/>
      </w:r>
      <w:r w:rsidRPr="00F15C90">
        <w:rPr>
          <w:rFonts w:ascii="Skeena" w:hAnsi="Skeena"/>
          <w:sz w:val="28"/>
        </w:rPr>
        <w:lastRenderedPageBreak/>
        <w:t>County Web Site Addresses for On-Line Property Searches</w:t>
      </w:r>
    </w:p>
    <w:p w14:paraId="2B7AAD22" w14:textId="77777777" w:rsidR="00F15C90" w:rsidRPr="00F15C90" w:rsidRDefault="00F15C90" w:rsidP="00F15C90">
      <w:pPr>
        <w:autoSpaceDE w:val="0"/>
        <w:autoSpaceDN w:val="0"/>
        <w:adjustRightInd w:val="0"/>
        <w:jc w:val="center"/>
        <w:rPr>
          <w:rFonts w:ascii="Skeena" w:hAnsi="Skeena"/>
        </w:rPr>
      </w:pPr>
    </w:p>
    <w:tbl>
      <w:tblPr>
        <w:tblStyle w:val="GridTable41"/>
        <w:tblW w:w="5000" w:type="pct"/>
        <w:tblLook w:val="0420" w:firstRow="1" w:lastRow="0" w:firstColumn="0" w:lastColumn="0" w:noHBand="0" w:noVBand="1"/>
      </w:tblPr>
      <w:tblGrid>
        <w:gridCol w:w="1829"/>
        <w:gridCol w:w="7521"/>
      </w:tblGrid>
      <w:tr w:rsidR="00F15C90" w:rsidRPr="00F15C90" w14:paraId="7DC3B57C" w14:textId="77777777" w:rsidTr="00F15C90">
        <w:trPr>
          <w:cnfStyle w:val="100000000000" w:firstRow="1" w:lastRow="0" w:firstColumn="0" w:lastColumn="0" w:oddVBand="0" w:evenVBand="0" w:oddHBand="0" w:evenHBand="0" w:firstRowFirstColumn="0" w:firstRowLastColumn="0" w:lastRowFirstColumn="0" w:lastRowLastColumn="0"/>
        </w:trPr>
        <w:tc>
          <w:tcPr>
            <w:tcW w:w="978" w:type="pct"/>
          </w:tcPr>
          <w:p w14:paraId="1C50AB93" w14:textId="77777777" w:rsidR="00F15C90" w:rsidRPr="00F15C90" w:rsidRDefault="00F15C90" w:rsidP="00F15C90">
            <w:pPr>
              <w:jc w:val="center"/>
              <w:rPr>
                <w:rFonts w:ascii="Skeena" w:hAnsi="Skeena"/>
                <w:sz w:val="22"/>
                <w:szCs w:val="22"/>
              </w:rPr>
            </w:pPr>
            <w:r w:rsidRPr="00F15C90">
              <w:rPr>
                <w:rFonts w:ascii="Skeena" w:hAnsi="Skeena"/>
                <w:sz w:val="22"/>
                <w:szCs w:val="22"/>
              </w:rPr>
              <w:t>County</w:t>
            </w:r>
          </w:p>
        </w:tc>
        <w:tc>
          <w:tcPr>
            <w:tcW w:w="4022" w:type="pct"/>
          </w:tcPr>
          <w:p w14:paraId="5DD2DF0C" w14:textId="77777777" w:rsidR="00F15C90" w:rsidRPr="00F15C90" w:rsidRDefault="00F15C90" w:rsidP="00F15C90">
            <w:pPr>
              <w:jc w:val="center"/>
              <w:rPr>
                <w:rFonts w:ascii="Skeena" w:hAnsi="Skeena"/>
                <w:sz w:val="22"/>
                <w:szCs w:val="22"/>
              </w:rPr>
            </w:pPr>
            <w:r w:rsidRPr="00F15C90">
              <w:rPr>
                <w:rFonts w:ascii="Skeena" w:hAnsi="Skeena"/>
                <w:sz w:val="22"/>
                <w:szCs w:val="22"/>
              </w:rPr>
              <w:t>Web Address</w:t>
            </w:r>
          </w:p>
        </w:tc>
      </w:tr>
      <w:tr w:rsidR="00F15C90" w:rsidRPr="00F15C90" w14:paraId="1D218298" w14:textId="77777777" w:rsidTr="00894D7D">
        <w:tc>
          <w:tcPr>
            <w:tcW w:w="978" w:type="pct"/>
          </w:tcPr>
          <w:p w14:paraId="581645FD" w14:textId="77777777" w:rsidR="00F15C90" w:rsidRPr="00F15C90" w:rsidRDefault="00F15C90" w:rsidP="00F15C90">
            <w:pPr>
              <w:jc w:val="both"/>
              <w:rPr>
                <w:rFonts w:ascii="Skeena" w:hAnsi="Skeena"/>
                <w:sz w:val="22"/>
                <w:szCs w:val="22"/>
              </w:rPr>
            </w:pPr>
            <w:r w:rsidRPr="00F15C90">
              <w:rPr>
                <w:rFonts w:ascii="Skeena" w:hAnsi="Skeena"/>
                <w:sz w:val="22"/>
                <w:szCs w:val="22"/>
              </w:rPr>
              <w:t>Abbeville</w:t>
            </w:r>
          </w:p>
        </w:tc>
        <w:tc>
          <w:tcPr>
            <w:tcW w:w="4022" w:type="pct"/>
          </w:tcPr>
          <w:p w14:paraId="6987E322" w14:textId="77777777" w:rsidR="00F15C90" w:rsidRPr="00F15C90" w:rsidRDefault="00F15C90" w:rsidP="00F15C90">
            <w:pPr>
              <w:widowControl w:val="0"/>
              <w:autoSpaceDE w:val="0"/>
              <w:autoSpaceDN w:val="0"/>
              <w:adjustRightInd w:val="0"/>
              <w:rPr>
                <w:rFonts w:ascii="Skeena" w:hAnsi="Skeena"/>
                <w:b w:val="0"/>
                <w:bCs w:val="0"/>
                <w:color w:val="0000FF"/>
                <w:sz w:val="22"/>
                <w:szCs w:val="22"/>
                <w:u w:val="single"/>
              </w:rPr>
            </w:pPr>
            <w:hyperlink r:id="rId22" w:history="1">
              <w:r w:rsidRPr="00F15C90">
                <w:rPr>
                  <w:rFonts w:ascii="Skeena" w:hAnsi="Skeena"/>
                  <w:b w:val="0"/>
                  <w:color w:val="0000FF"/>
                  <w:sz w:val="22"/>
                  <w:szCs w:val="22"/>
                  <w:u w:val="single"/>
                </w:rPr>
                <w:t>www.abbevillecountysc.com</w:t>
              </w:r>
            </w:hyperlink>
          </w:p>
        </w:tc>
      </w:tr>
      <w:tr w:rsidR="00F15C90" w:rsidRPr="00F15C90" w14:paraId="5F73C64B" w14:textId="77777777" w:rsidTr="00F15C90">
        <w:trPr>
          <w:cnfStyle w:val="000000010000" w:firstRow="0" w:lastRow="0" w:firstColumn="0" w:lastColumn="0" w:oddVBand="0" w:evenVBand="0" w:oddHBand="0" w:evenHBand="1" w:firstRowFirstColumn="0" w:firstRowLastColumn="0" w:lastRowFirstColumn="0" w:lastRowLastColumn="0"/>
        </w:trPr>
        <w:tc>
          <w:tcPr>
            <w:tcW w:w="978" w:type="pct"/>
          </w:tcPr>
          <w:p w14:paraId="299BC2A2"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Aiken</w:t>
            </w:r>
          </w:p>
        </w:tc>
        <w:tc>
          <w:tcPr>
            <w:tcW w:w="4022" w:type="pct"/>
          </w:tcPr>
          <w:p w14:paraId="57868A48" w14:textId="77777777" w:rsidR="00F15C90" w:rsidRPr="00F15C90" w:rsidRDefault="00F15C90" w:rsidP="00F15C90">
            <w:pPr>
              <w:widowControl w:val="0"/>
              <w:autoSpaceDE w:val="0"/>
              <w:autoSpaceDN w:val="0"/>
              <w:adjustRightInd w:val="0"/>
              <w:rPr>
                <w:rFonts w:ascii="Skeena" w:hAnsi="Skeena"/>
                <w:b w:val="0"/>
                <w:bCs w:val="0"/>
                <w:sz w:val="22"/>
                <w:szCs w:val="22"/>
              </w:rPr>
            </w:pPr>
            <w:hyperlink r:id="rId23" w:history="1">
              <w:r w:rsidRPr="00F15C90">
                <w:rPr>
                  <w:rFonts w:ascii="Skeena" w:hAnsi="Skeena"/>
                  <w:b w:val="0"/>
                  <w:bCs w:val="0"/>
                  <w:color w:val="0000FF"/>
                  <w:sz w:val="22"/>
                  <w:szCs w:val="22"/>
                  <w:u w:val="single"/>
                </w:rPr>
                <w:t>cxap2.aikencountysc.gov/EGSV2Aiken/</w:t>
              </w:r>
              <w:proofErr w:type="spellStart"/>
              <w:r w:rsidRPr="00F15C90">
                <w:rPr>
                  <w:rFonts w:ascii="Skeena" w:hAnsi="Skeena"/>
                  <w:b w:val="0"/>
                  <w:bCs w:val="0"/>
                  <w:color w:val="0000FF"/>
                  <w:sz w:val="22"/>
                  <w:szCs w:val="22"/>
                  <w:u w:val="single"/>
                </w:rPr>
                <w:t>index.jsp</w:t>
              </w:r>
              <w:proofErr w:type="spellEnd"/>
            </w:hyperlink>
          </w:p>
        </w:tc>
      </w:tr>
      <w:tr w:rsidR="00F15C90" w:rsidRPr="00F15C90" w14:paraId="587D9277" w14:textId="77777777" w:rsidTr="00894D7D">
        <w:tc>
          <w:tcPr>
            <w:tcW w:w="978" w:type="pct"/>
          </w:tcPr>
          <w:p w14:paraId="778B18CA"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Anderson</w:t>
            </w:r>
          </w:p>
        </w:tc>
        <w:tc>
          <w:tcPr>
            <w:tcW w:w="4022" w:type="pct"/>
          </w:tcPr>
          <w:p w14:paraId="2E42ECA7" w14:textId="77777777" w:rsidR="00F15C90" w:rsidRPr="00F15C90" w:rsidRDefault="00F15C90" w:rsidP="00F15C90">
            <w:pPr>
              <w:widowControl w:val="0"/>
              <w:autoSpaceDE w:val="0"/>
              <w:autoSpaceDN w:val="0"/>
              <w:adjustRightInd w:val="0"/>
              <w:rPr>
                <w:rFonts w:ascii="Skeena" w:hAnsi="Skeena"/>
                <w:b w:val="0"/>
                <w:bCs w:val="0"/>
                <w:sz w:val="22"/>
                <w:szCs w:val="22"/>
              </w:rPr>
            </w:pPr>
            <w:hyperlink r:id="rId24" w:history="1">
              <w:r w:rsidRPr="00F15C90">
                <w:rPr>
                  <w:rFonts w:ascii="Skeena" w:hAnsi="Skeena"/>
                  <w:b w:val="0"/>
                  <w:bCs w:val="0"/>
                  <w:color w:val="0000FF"/>
                  <w:sz w:val="22"/>
                  <w:szCs w:val="22"/>
                  <w:u w:val="single"/>
                </w:rPr>
                <w:t>acpass.andersoncountysc.org/index.htm</w:t>
              </w:r>
            </w:hyperlink>
          </w:p>
        </w:tc>
      </w:tr>
      <w:tr w:rsidR="00F15C90" w:rsidRPr="00F15C90" w14:paraId="101ADEF9" w14:textId="77777777" w:rsidTr="00F15C90">
        <w:trPr>
          <w:cnfStyle w:val="000000010000" w:firstRow="0" w:lastRow="0" w:firstColumn="0" w:lastColumn="0" w:oddVBand="0" w:evenVBand="0" w:oddHBand="0" w:evenHBand="1" w:firstRowFirstColumn="0" w:firstRowLastColumn="0" w:lastRowFirstColumn="0" w:lastRowLastColumn="0"/>
        </w:trPr>
        <w:tc>
          <w:tcPr>
            <w:tcW w:w="978" w:type="pct"/>
          </w:tcPr>
          <w:p w14:paraId="6468CA3A" w14:textId="77777777" w:rsidR="00F15C90" w:rsidRPr="00F15C90" w:rsidRDefault="00F15C90" w:rsidP="00F15C90">
            <w:pPr>
              <w:jc w:val="both"/>
              <w:rPr>
                <w:rFonts w:ascii="Skeena" w:hAnsi="Skeena"/>
                <w:sz w:val="22"/>
                <w:szCs w:val="22"/>
              </w:rPr>
            </w:pPr>
            <w:r w:rsidRPr="00F15C90">
              <w:rPr>
                <w:rFonts w:ascii="Skeena" w:hAnsi="Skeena"/>
                <w:sz w:val="22"/>
                <w:szCs w:val="22"/>
              </w:rPr>
              <w:t>Barnwell</w:t>
            </w:r>
          </w:p>
        </w:tc>
        <w:tc>
          <w:tcPr>
            <w:tcW w:w="4022" w:type="pct"/>
          </w:tcPr>
          <w:p w14:paraId="2322FB99" w14:textId="77777777" w:rsidR="00F15C90" w:rsidRPr="00F15C90" w:rsidRDefault="00F15C90" w:rsidP="00F15C90">
            <w:pPr>
              <w:widowControl w:val="0"/>
              <w:autoSpaceDE w:val="0"/>
              <w:autoSpaceDN w:val="0"/>
              <w:adjustRightInd w:val="0"/>
              <w:rPr>
                <w:rFonts w:ascii="Skeena" w:hAnsi="Skeena"/>
                <w:b w:val="0"/>
                <w:bCs w:val="0"/>
                <w:color w:val="0000FF"/>
                <w:sz w:val="22"/>
                <w:szCs w:val="22"/>
                <w:u w:val="single"/>
              </w:rPr>
            </w:pPr>
            <w:r w:rsidRPr="00F15C90">
              <w:rPr>
                <w:rFonts w:ascii="Skeena" w:hAnsi="Skeena"/>
                <w:b w:val="0"/>
                <w:bCs w:val="0"/>
                <w:color w:val="0000FF"/>
                <w:sz w:val="22"/>
                <w:szCs w:val="22"/>
                <w:u w:val="single"/>
              </w:rPr>
              <w:t>http://www.qpublic.net/sc/barnwell/</w:t>
            </w:r>
          </w:p>
        </w:tc>
      </w:tr>
      <w:tr w:rsidR="00F15C90" w:rsidRPr="00F15C90" w14:paraId="59EE5C3E" w14:textId="77777777" w:rsidTr="00894D7D">
        <w:tc>
          <w:tcPr>
            <w:tcW w:w="978" w:type="pct"/>
          </w:tcPr>
          <w:p w14:paraId="71E8A762"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Beaufort</w:t>
            </w:r>
          </w:p>
        </w:tc>
        <w:tc>
          <w:tcPr>
            <w:tcW w:w="4022" w:type="pct"/>
          </w:tcPr>
          <w:p w14:paraId="056A4BE6" w14:textId="77777777" w:rsidR="00F15C90" w:rsidRPr="00F15C90" w:rsidRDefault="00F15C90" w:rsidP="00F15C90">
            <w:pPr>
              <w:widowControl w:val="0"/>
              <w:autoSpaceDE w:val="0"/>
              <w:autoSpaceDN w:val="0"/>
              <w:adjustRightInd w:val="0"/>
              <w:rPr>
                <w:rFonts w:ascii="Skeena" w:hAnsi="Skeena"/>
                <w:b w:val="0"/>
                <w:bCs w:val="0"/>
                <w:color w:val="0000FF"/>
                <w:sz w:val="22"/>
                <w:szCs w:val="22"/>
                <w:u w:val="single"/>
              </w:rPr>
            </w:pPr>
            <w:hyperlink r:id="rId25" w:history="1">
              <w:r w:rsidRPr="00F15C90">
                <w:rPr>
                  <w:rFonts w:ascii="Skeena" w:hAnsi="Skeena"/>
                  <w:b w:val="0"/>
                  <w:bCs w:val="0"/>
                  <w:color w:val="0000FF"/>
                  <w:sz w:val="22"/>
                  <w:szCs w:val="22"/>
                  <w:u w:val="single"/>
                </w:rPr>
                <w:t>www.bcgov.net</w:t>
              </w:r>
            </w:hyperlink>
          </w:p>
        </w:tc>
      </w:tr>
      <w:tr w:rsidR="00F15C90" w:rsidRPr="00F15C90" w14:paraId="4069E873" w14:textId="77777777" w:rsidTr="00F15C90">
        <w:trPr>
          <w:cnfStyle w:val="000000010000" w:firstRow="0" w:lastRow="0" w:firstColumn="0" w:lastColumn="0" w:oddVBand="0" w:evenVBand="0" w:oddHBand="0" w:evenHBand="1" w:firstRowFirstColumn="0" w:firstRowLastColumn="0" w:lastRowFirstColumn="0" w:lastRowLastColumn="0"/>
        </w:trPr>
        <w:tc>
          <w:tcPr>
            <w:tcW w:w="978" w:type="pct"/>
          </w:tcPr>
          <w:p w14:paraId="28559E60"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Berkeley</w:t>
            </w:r>
          </w:p>
        </w:tc>
        <w:tc>
          <w:tcPr>
            <w:tcW w:w="4022" w:type="pct"/>
          </w:tcPr>
          <w:p w14:paraId="77A99945" w14:textId="77777777" w:rsidR="00F15C90" w:rsidRPr="00F15C90" w:rsidRDefault="00F15C90" w:rsidP="00F15C90">
            <w:pPr>
              <w:rPr>
                <w:rFonts w:ascii="Skeena" w:hAnsi="Skeena"/>
                <w:b w:val="0"/>
                <w:bCs w:val="0"/>
                <w:sz w:val="22"/>
                <w:szCs w:val="22"/>
              </w:rPr>
            </w:pPr>
            <w:hyperlink r:id="rId26" w:history="1">
              <w:r w:rsidRPr="00F15C90">
                <w:rPr>
                  <w:rFonts w:ascii="Skeena" w:hAnsi="Skeena"/>
                  <w:b w:val="0"/>
                  <w:bCs w:val="0"/>
                  <w:color w:val="0000FF"/>
                  <w:sz w:val="22"/>
                  <w:szCs w:val="21"/>
                  <w:u w:val="single"/>
                </w:rPr>
                <w:t>https://www.berkeleycountysc.gov/drupal/?q=property_search</w:t>
              </w:r>
            </w:hyperlink>
          </w:p>
        </w:tc>
      </w:tr>
      <w:tr w:rsidR="00F15C90" w:rsidRPr="00F15C90" w14:paraId="297FC69C" w14:textId="77777777" w:rsidTr="00894D7D">
        <w:tc>
          <w:tcPr>
            <w:tcW w:w="978" w:type="pct"/>
          </w:tcPr>
          <w:p w14:paraId="3A074B56"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Charleston</w:t>
            </w:r>
          </w:p>
        </w:tc>
        <w:tc>
          <w:tcPr>
            <w:tcW w:w="4022" w:type="pct"/>
          </w:tcPr>
          <w:p w14:paraId="44E1E7A0" w14:textId="77777777" w:rsidR="00F15C90" w:rsidRPr="00F15C90" w:rsidRDefault="00F15C90" w:rsidP="00F15C90">
            <w:pPr>
              <w:widowControl w:val="0"/>
              <w:autoSpaceDE w:val="0"/>
              <w:autoSpaceDN w:val="0"/>
              <w:adjustRightInd w:val="0"/>
              <w:rPr>
                <w:rFonts w:ascii="Skeena" w:hAnsi="Skeena"/>
                <w:b w:val="0"/>
                <w:bCs w:val="0"/>
                <w:sz w:val="22"/>
                <w:szCs w:val="22"/>
              </w:rPr>
            </w:pPr>
            <w:hyperlink r:id="rId27" w:history="1">
              <w:r w:rsidRPr="00F15C90">
                <w:rPr>
                  <w:rFonts w:ascii="Skeena" w:hAnsi="Skeena"/>
                  <w:b w:val="0"/>
                  <w:bCs w:val="0"/>
                  <w:color w:val="0000FF"/>
                  <w:sz w:val="22"/>
                  <w:szCs w:val="22"/>
                  <w:u w:val="single"/>
                </w:rPr>
                <w:t>taxweb.charlestoncounty.org/connect?</w:t>
              </w:r>
            </w:hyperlink>
          </w:p>
        </w:tc>
      </w:tr>
      <w:tr w:rsidR="00F15C90" w:rsidRPr="00F15C90" w14:paraId="3CD9E31B" w14:textId="77777777" w:rsidTr="00F15C90">
        <w:trPr>
          <w:cnfStyle w:val="000000010000" w:firstRow="0" w:lastRow="0" w:firstColumn="0" w:lastColumn="0" w:oddVBand="0" w:evenVBand="0" w:oddHBand="0" w:evenHBand="1" w:firstRowFirstColumn="0" w:firstRowLastColumn="0" w:lastRowFirstColumn="0" w:lastRowLastColumn="0"/>
        </w:trPr>
        <w:tc>
          <w:tcPr>
            <w:tcW w:w="978" w:type="pct"/>
          </w:tcPr>
          <w:p w14:paraId="25F30E37" w14:textId="77777777" w:rsidR="00F15C90" w:rsidRPr="00F15C90" w:rsidRDefault="00F15C90" w:rsidP="00F15C90">
            <w:pPr>
              <w:jc w:val="both"/>
              <w:rPr>
                <w:rFonts w:ascii="Skeena" w:hAnsi="Skeena"/>
                <w:sz w:val="22"/>
                <w:szCs w:val="22"/>
              </w:rPr>
            </w:pPr>
            <w:r w:rsidRPr="00F15C90">
              <w:rPr>
                <w:rFonts w:ascii="Skeena" w:hAnsi="Skeena"/>
                <w:sz w:val="22"/>
                <w:szCs w:val="22"/>
              </w:rPr>
              <w:t>Chesterfield</w:t>
            </w:r>
          </w:p>
        </w:tc>
        <w:tc>
          <w:tcPr>
            <w:tcW w:w="4022" w:type="pct"/>
          </w:tcPr>
          <w:p w14:paraId="787508A7" w14:textId="77777777" w:rsidR="00F15C90" w:rsidRPr="00F15C90" w:rsidRDefault="00F15C90" w:rsidP="00F15C90">
            <w:pPr>
              <w:widowControl w:val="0"/>
              <w:autoSpaceDE w:val="0"/>
              <w:autoSpaceDN w:val="0"/>
              <w:adjustRightInd w:val="0"/>
              <w:rPr>
                <w:rFonts w:ascii="Skeena" w:hAnsi="Skeena"/>
                <w:b w:val="0"/>
                <w:bCs w:val="0"/>
                <w:color w:val="0000FF"/>
                <w:sz w:val="22"/>
                <w:szCs w:val="22"/>
                <w:u w:val="single"/>
              </w:rPr>
            </w:pPr>
            <w:hyperlink r:id="rId28" w:history="1">
              <w:r w:rsidRPr="00F15C90">
                <w:rPr>
                  <w:rFonts w:ascii="Skeena" w:hAnsi="Skeena"/>
                  <w:b w:val="0"/>
                  <w:bCs w:val="0"/>
                  <w:color w:val="0000FF"/>
                  <w:sz w:val="22"/>
                  <w:szCs w:val="22"/>
                  <w:u w:val="single"/>
                </w:rPr>
                <w:t>http://chesterfieldcountysc.com/assessor.aspx</w:t>
              </w:r>
            </w:hyperlink>
          </w:p>
        </w:tc>
      </w:tr>
      <w:tr w:rsidR="00F15C90" w:rsidRPr="00F15C90" w14:paraId="7599C1E6" w14:textId="77777777" w:rsidTr="00894D7D">
        <w:tc>
          <w:tcPr>
            <w:tcW w:w="978" w:type="pct"/>
          </w:tcPr>
          <w:p w14:paraId="0DEA6724" w14:textId="77777777" w:rsidR="00F15C90" w:rsidRPr="00F15C90" w:rsidRDefault="00F15C90" w:rsidP="00F15C90">
            <w:pPr>
              <w:jc w:val="both"/>
              <w:rPr>
                <w:rFonts w:ascii="Skeena" w:hAnsi="Skeena"/>
                <w:sz w:val="22"/>
                <w:szCs w:val="22"/>
              </w:rPr>
            </w:pPr>
            <w:r w:rsidRPr="00F15C90">
              <w:rPr>
                <w:rFonts w:ascii="Skeena" w:hAnsi="Skeena"/>
                <w:sz w:val="22"/>
                <w:szCs w:val="22"/>
              </w:rPr>
              <w:t>Clarendon</w:t>
            </w:r>
          </w:p>
        </w:tc>
        <w:tc>
          <w:tcPr>
            <w:tcW w:w="4022" w:type="pct"/>
          </w:tcPr>
          <w:p w14:paraId="74838BDE" w14:textId="77777777" w:rsidR="00F15C90" w:rsidRPr="00F15C90" w:rsidRDefault="00F15C90" w:rsidP="00F15C90">
            <w:pPr>
              <w:widowControl w:val="0"/>
              <w:autoSpaceDE w:val="0"/>
              <w:autoSpaceDN w:val="0"/>
              <w:adjustRightInd w:val="0"/>
              <w:rPr>
                <w:rFonts w:ascii="Skeena" w:hAnsi="Skeena"/>
                <w:b w:val="0"/>
                <w:color w:val="0000FF"/>
                <w:sz w:val="22"/>
                <w:szCs w:val="22"/>
                <w:u w:val="single"/>
              </w:rPr>
            </w:pPr>
            <w:hyperlink r:id="rId29" w:history="1">
              <w:r w:rsidRPr="00F15C90">
                <w:rPr>
                  <w:rFonts w:ascii="Skeena" w:hAnsi="Skeena"/>
                  <w:b w:val="0"/>
                  <w:color w:val="0000FF"/>
                  <w:sz w:val="22"/>
                  <w:szCs w:val="22"/>
                  <w:u w:val="single"/>
                </w:rPr>
                <w:t>www.clarendoncountysctax.com</w:t>
              </w:r>
            </w:hyperlink>
          </w:p>
        </w:tc>
      </w:tr>
      <w:tr w:rsidR="00F15C90" w:rsidRPr="00F15C90" w14:paraId="0067835A" w14:textId="77777777" w:rsidTr="00F15C90">
        <w:trPr>
          <w:cnfStyle w:val="000000010000" w:firstRow="0" w:lastRow="0" w:firstColumn="0" w:lastColumn="0" w:oddVBand="0" w:evenVBand="0" w:oddHBand="0" w:evenHBand="1" w:firstRowFirstColumn="0" w:firstRowLastColumn="0" w:lastRowFirstColumn="0" w:lastRowLastColumn="0"/>
        </w:trPr>
        <w:tc>
          <w:tcPr>
            <w:tcW w:w="978" w:type="pct"/>
          </w:tcPr>
          <w:p w14:paraId="26B0974E" w14:textId="77777777" w:rsidR="00F15C90" w:rsidRPr="00F15C90" w:rsidRDefault="00F15C90" w:rsidP="00F15C90">
            <w:pPr>
              <w:jc w:val="both"/>
              <w:rPr>
                <w:rFonts w:ascii="Skeena" w:hAnsi="Skeena"/>
                <w:sz w:val="22"/>
                <w:szCs w:val="22"/>
              </w:rPr>
            </w:pPr>
            <w:r w:rsidRPr="00F15C90">
              <w:rPr>
                <w:rFonts w:ascii="Skeena" w:hAnsi="Skeena"/>
                <w:sz w:val="22"/>
                <w:szCs w:val="22"/>
              </w:rPr>
              <w:t>Colleton</w:t>
            </w:r>
          </w:p>
        </w:tc>
        <w:tc>
          <w:tcPr>
            <w:tcW w:w="4022" w:type="pct"/>
          </w:tcPr>
          <w:p w14:paraId="5FA963D3" w14:textId="77777777" w:rsidR="00F15C90" w:rsidRPr="00F15C90" w:rsidRDefault="00F15C90" w:rsidP="00F15C90">
            <w:pPr>
              <w:widowControl w:val="0"/>
              <w:autoSpaceDE w:val="0"/>
              <w:autoSpaceDN w:val="0"/>
              <w:adjustRightInd w:val="0"/>
              <w:rPr>
                <w:rFonts w:ascii="Skeena" w:hAnsi="Skeena"/>
                <w:b w:val="0"/>
                <w:bCs w:val="0"/>
                <w:color w:val="0000FF"/>
                <w:sz w:val="22"/>
                <w:szCs w:val="22"/>
                <w:u w:val="single"/>
              </w:rPr>
            </w:pPr>
            <w:hyperlink r:id="rId30" w:history="1">
              <w:r w:rsidRPr="00F15C90">
                <w:rPr>
                  <w:rFonts w:ascii="Skeena" w:hAnsi="Skeena"/>
                  <w:b w:val="0"/>
                  <w:bCs w:val="0"/>
                  <w:color w:val="0000FF"/>
                  <w:sz w:val="22"/>
                  <w:szCs w:val="22"/>
                  <w:u w:val="single"/>
                </w:rPr>
                <w:t>tax.colletoncounty.org</w:t>
              </w:r>
            </w:hyperlink>
          </w:p>
        </w:tc>
      </w:tr>
      <w:tr w:rsidR="00F15C90" w:rsidRPr="00F15C90" w14:paraId="5E25ED2E" w14:textId="77777777" w:rsidTr="00894D7D">
        <w:tc>
          <w:tcPr>
            <w:tcW w:w="978" w:type="pct"/>
          </w:tcPr>
          <w:p w14:paraId="1E26C42D"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Darlington</w:t>
            </w:r>
          </w:p>
        </w:tc>
        <w:tc>
          <w:tcPr>
            <w:tcW w:w="4022" w:type="pct"/>
          </w:tcPr>
          <w:p w14:paraId="5040B9D4" w14:textId="77777777" w:rsidR="00F15C90" w:rsidRPr="00F15C90" w:rsidRDefault="00F15C90" w:rsidP="00F15C90">
            <w:pPr>
              <w:widowControl w:val="0"/>
              <w:autoSpaceDE w:val="0"/>
              <w:autoSpaceDN w:val="0"/>
              <w:adjustRightInd w:val="0"/>
              <w:rPr>
                <w:rFonts w:ascii="Skeena" w:hAnsi="Skeena"/>
                <w:b w:val="0"/>
                <w:bCs w:val="0"/>
                <w:sz w:val="22"/>
                <w:szCs w:val="22"/>
              </w:rPr>
            </w:pPr>
            <w:hyperlink r:id="rId31" w:history="1">
              <w:r w:rsidRPr="00F15C90">
                <w:rPr>
                  <w:rFonts w:ascii="Skeena" w:hAnsi="Skeena"/>
                  <w:b w:val="0"/>
                  <w:bCs w:val="0"/>
                  <w:color w:val="0000FF"/>
                  <w:sz w:val="22"/>
                  <w:szCs w:val="22"/>
                  <w:u w:val="single"/>
                </w:rPr>
                <w:t>darcosc.com/</w:t>
              </w:r>
              <w:proofErr w:type="spellStart"/>
              <w:r w:rsidRPr="00F15C90">
                <w:rPr>
                  <w:rFonts w:ascii="Skeena" w:hAnsi="Skeena"/>
                  <w:b w:val="0"/>
                  <w:bCs w:val="0"/>
                  <w:color w:val="0000FF"/>
                  <w:sz w:val="22"/>
                  <w:szCs w:val="22"/>
                  <w:u w:val="single"/>
                </w:rPr>
                <w:t>onlinetaxes</w:t>
              </w:r>
              <w:proofErr w:type="spellEnd"/>
              <w:r w:rsidRPr="00F15C90">
                <w:rPr>
                  <w:rFonts w:ascii="Skeena" w:hAnsi="Skeena"/>
                  <w:b w:val="0"/>
                  <w:bCs w:val="0"/>
                  <w:color w:val="0000FF"/>
                  <w:sz w:val="22"/>
                  <w:szCs w:val="22"/>
                  <w:u w:val="single"/>
                </w:rPr>
                <w:t>/</w:t>
              </w:r>
            </w:hyperlink>
          </w:p>
        </w:tc>
      </w:tr>
      <w:tr w:rsidR="00F15C90" w:rsidRPr="00F15C90" w14:paraId="76B05B7C" w14:textId="77777777" w:rsidTr="00F15C90">
        <w:trPr>
          <w:cnfStyle w:val="000000010000" w:firstRow="0" w:lastRow="0" w:firstColumn="0" w:lastColumn="0" w:oddVBand="0" w:evenVBand="0" w:oddHBand="0" w:evenHBand="1" w:firstRowFirstColumn="0" w:firstRowLastColumn="0" w:lastRowFirstColumn="0" w:lastRowLastColumn="0"/>
        </w:trPr>
        <w:tc>
          <w:tcPr>
            <w:tcW w:w="978" w:type="pct"/>
          </w:tcPr>
          <w:p w14:paraId="7008DE84"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Dillon</w:t>
            </w:r>
          </w:p>
        </w:tc>
        <w:tc>
          <w:tcPr>
            <w:tcW w:w="4022" w:type="pct"/>
          </w:tcPr>
          <w:p w14:paraId="1F4D61DF" w14:textId="77777777" w:rsidR="00F15C90" w:rsidRPr="00F15C90" w:rsidRDefault="00F15C90" w:rsidP="00F15C90">
            <w:pPr>
              <w:widowControl w:val="0"/>
              <w:autoSpaceDE w:val="0"/>
              <w:autoSpaceDN w:val="0"/>
              <w:adjustRightInd w:val="0"/>
              <w:rPr>
                <w:rFonts w:ascii="Skeena" w:hAnsi="Skeena"/>
                <w:b w:val="0"/>
                <w:bCs w:val="0"/>
                <w:sz w:val="22"/>
                <w:szCs w:val="22"/>
              </w:rPr>
            </w:pPr>
            <w:r w:rsidRPr="00F15C90">
              <w:rPr>
                <w:rFonts w:ascii="Skeena" w:hAnsi="Skeena"/>
                <w:b w:val="0"/>
                <w:color w:val="0000FF"/>
                <w:sz w:val="22"/>
                <w:szCs w:val="22"/>
                <w:u w:val="single"/>
              </w:rPr>
              <w:t>www.dilloncountysctaxes.com</w:t>
            </w:r>
          </w:p>
        </w:tc>
      </w:tr>
      <w:tr w:rsidR="00F15C90" w:rsidRPr="00F15C90" w14:paraId="33256CC9" w14:textId="77777777" w:rsidTr="00894D7D">
        <w:tc>
          <w:tcPr>
            <w:tcW w:w="978" w:type="pct"/>
          </w:tcPr>
          <w:p w14:paraId="66B29C14" w14:textId="77777777" w:rsidR="00F15C90" w:rsidRPr="00F15C90" w:rsidRDefault="00F15C90" w:rsidP="00F15C90">
            <w:pPr>
              <w:jc w:val="both"/>
              <w:rPr>
                <w:rFonts w:ascii="Skeena" w:hAnsi="Skeena"/>
                <w:sz w:val="22"/>
                <w:szCs w:val="22"/>
              </w:rPr>
            </w:pPr>
            <w:r w:rsidRPr="00F15C90">
              <w:rPr>
                <w:rFonts w:ascii="Skeena" w:hAnsi="Skeena"/>
                <w:sz w:val="22"/>
                <w:szCs w:val="22"/>
              </w:rPr>
              <w:t>Dorchester</w:t>
            </w:r>
          </w:p>
        </w:tc>
        <w:tc>
          <w:tcPr>
            <w:tcW w:w="4022" w:type="pct"/>
          </w:tcPr>
          <w:p w14:paraId="6D1AAB2A" w14:textId="77777777" w:rsidR="00F15C90" w:rsidRPr="00F15C90" w:rsidRDefault="00F15C90" w:rsidP="00F15C90">
            <w:pPr>
              <w:widowControl w:val="0"/>
              <w:autoSpaceDE w:val="0"/>
              <w:autoSpaceDN w:val="0"/>
              <w:adjustRightInd w:val="0"/>
              <w:rPr>
                <w:rFonts w:ascii="Skeena" w:hAnsi="Skeena"/>
                <w:b w:val="0"/>
                <w:bCs w:val="0"/>
                <w:color w:val="0000FF"/>
                <w:sz w:val="22"/>
                <w:szCs w:val="22"/>
                <w:u w:val="single"/>
              </w:rPr>
            </w:pPr>
            <w:hyperlink r:id="rId32" w:history="1">
              <w:r w:rsidRPr="00F15C90">
                <w:rPr>
                  <w:rFonts w:ascii="Skeena" w:hAnsi="Skeena"/>
                  <w:b w:val="0"/>
                  <w:bCs w:val="0"/>
                  <w:color w:val="0000FF"/>
                  <w:sz w:val="22"/>
                  <w:szCs w:val="22"/>
                  <w:u w:val="single"/>
                </w:rPr>
                <w:t>www.dorchestercounty.net</w:t>
              </w:r>
            </w:hyperlink>
          </w:p>
        </w:tc>
      </w:tr>
      <w:tr w:rsidR="00F15C90" w:rsidRPr="00F15C90" w14:paraId="1B2109F9" w14:textId="77777777" w:rsidTr="00F15C90">
        <w:trPr>
          <w:cnfStyle w:val="000000010000" w:firstRow="0" w:lastRow="0" w:firstColumn="0" w:lastColumn="0" w:oddVBand="0" w:evenVBand="0" w:oddHBand="0" w:evenHBand="1" w:firstRowFirstColumn="0" w:firstRowLastColumn="0" w:lastRowFirstColumn="0" w:lastRowLastColumn="0"/>
        </w:trPr>
        <w:tc>
          <w:tcPr>
            <w:tcW w:w="978" w:type="pct"/>
          </w:tcPr>
          <w:p w14:paraId="3DCB1EAE" w14:textId="77777777" w:rsidR="00F15C90" w:rsidRPr="00F15C90" w:rsidRDefault="00F15C90" w:rsidP="00F15C90">
            <w:pPr>
              <w:jc w:val="both"/>
              <w:rPr>
                <w:rFonts w:ascii="Skeena" w:hAnsi="Skeena"/>
                <w:sz w:val="22"/>
                <w:szCs w:val="22"/>
              </w:rPr>
            </w:pPr>
            <w:r w:rsidRPr="00F15C90">
              <w:rPr>
                <w:rFonts w:ascii="Skeena" w:hAnsi="Skeena"/>
                <w:sz w:val="22"/>
                <w:szCs w:val="22"/>
              </w:rPr>
              <w:t>Edgefield</w:t>
            </w:r>
          </w:p>
        </w:tc>
        <w:tc>
          <w:tcPr>
            <w:tcW w:w="4022" w:type="pct"/>
          </w:tcPr>
          <w:p w14:paraId="3464D3E0" w14:textId="77777777" w:rsidR="00F15C90" w:rsidRPr="00F15C90" w:rsidRDefault="00F15C90" w:rsidP="00F15C90">
            <w:pPr>
              <w:widowControl w:val="0"/>
              <w:tabs>
                <w:tab w:val="left" w:pos="3045"/>
                <w:tab w:val="center" w:pos="4320"/>
                <w:tab w:val="right" w:pos="8640"/>
              </w:tabs>
              <w:autoSpaceDE w:val="0"/>
              <w:autoSpaceDN w:val="0"/>
              <w:adjustRightInd w:val="0"/>
              <w:rPr>
                <w:rFonts w:ascii="Skeena" w:hAnsi="Skeena"/>
                <w:b w:val="0"/>
                <w:bCs w:val="0"/>
                <w:color w:val="0000FF"/>
                <w:sz w:val="22"/>
                <w:szCs w:val="22"/>
                <w:u w:val="single"/>
              </w:rPr>
            </w:pPr>
            <w:hyperlink r:id="rId33" w:history="1">
              <w:r w:rsidRPr="00F15C90">
                <w:rPr>
                  <w:rFonts w:ascii="Skeena" w:hAnsi="Skeena"/>
                  <w:b w:val="0"/>
                  <w:bCs w:val="0"/>
                  <w:color w:val="0000FF"/>
                  <w:sz w:val="22"/>
                  <w:szCs w:val="22"/>
                  <w:u w:val="single"/>
                </w:rPr>
                <w:t>www.edgefieldcountysc.com</w:t>
              </w:r>
            </w:hyperlink>
            <w:r w:rsidRPr="00F15C90">
              <w:rPr>
                <w:rFonts w:ascii="Skeena" w:hAnsi="Skeena"/>
                <w:b w:val="0"/>
                <w:bCs w:val="0"/>
                <w:sz w:val="22"/>
                <w:szCs w:val="22"/>
              </w:rPr>
              <w:t xml:space="preserve"> </w:t>
            </w:r>
          </w:p>
        </w:tc>
      </w:tr>
      <w:tr w:rsidR="00F15C90" w:rsidRPr="00F15C90" w14:paraId="6098185E" w14:textId="77777777" w:rsidTr="00894D7D">
        <w:tc>
          <w:tcPr>
            <w:tcW w:w="978" w:type="pct"/>
          </w:tcPr>
          <w:p w14:paraId="5D8867E0"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Florence</w:t>
            </w:r>
          </w:p>
        </w:tc>
        <w:tc>
          <w:tcPr>
            <w:tcW w:w="4022" w:type="pct"/>
          </w:tcPr>
          <w:p w14:paraId="5505F515" w14:textId="77777777" w:rsidR="00F15C90" w:rsidRPr="00F15C90" w:rsidRDefault="00F15C90" w:rsidP="00F15C90">
            <w:pPr>
              <w:widowControl w:val="0"/>
              <w:tabs>
                <w:tab w:val="left" w:pos="3045"/>
                <w:tab w:val="center" w:pos="4320"/>
                <w:tab w:val="right" w:pos="8640"/>
              </w:tabs>
              <w:autoSpaceDE w:val="0"/>
              <w:autoSpaceDN w:val="0"/>
              <w:adjustRightInd w:val="0"/>
              <w:rPr>
                <w:rFonts w:ascii="Skeena" w:hAnsi="Skeena"/>
                <w:b w:val="0"/>
                <w:bCs w:val="0"/>
                <w:sz w:val="22"/>
                <w:szCs w:val="22"/>
              </w:rPr>
            </w:pPr>
            <w:hyperlink r:id="rId34" w:history="1">
              <w:r w:rsidRPr="00F15C90">
                <w:rPr>
                  <w:rFonts w:ascii="Skeena" w:hAnsi="Skeena"/>
                  <w:b w:val="0"/>
                  <w:bCs w:val="0"/>
                  <w:color w:val="0000FF"/>
                  <w:sz w:val="22"/>
                  <w:szCs w:val="22"/>
                  <w:u w:val="single"/>
                </w:rPr>
                <w:t>web.florenceco.org/</w:t>
              </w:r>
              <w:proofErr w:type="spellStart"/>
              <w:r w:rsidRPr="00F15C90">
                <w:rPr>
                  <w:rFonts w:ascii="Skeena" w:hAnsi="Skeena"/>
                  <w:b w:val="0"/>
                  <w:bCs w:val="0"/>
                  <w:color w:val="0000FF"/>
                  <w:sz w:val="22"/>
                  <w:szCs w:val="22"/>
                  <w:u w:val="single"/>
                </w:rPr>
                <w:t>cgi</w:t>
              </w:r>
              <w:proofErr w:type="spellEnd"/>
              <w:r w:rsidRPr="00F15C90">
                <w:rPr>
                  <w:rFonts w:ascii="Skeena" w:hAnsi="Skeena"/>
                  <w:b w:val="0"/>
                  <w:bCs w:val="0"/>
                  <w:color w:val="0000FF"/>
                  <w:sz w:val="22"/>
                  <w:szCs w:val="22"/>
                  <w:u w:val="single"/>
                </w:rPr>
                <w:t>-bin/ta/tax-</w:t>
              </w:r>
              <w:proofErr w:type="spellStart"/>
              <w:r w:rsidRPr="00F15C90">
                <w:rPr>
                  <w:rFonts w:ascii="Skeena" w:hAnsi="Skeena"/>
                  <w:b w:val="0"/>
                  <w:bCs w:val="0"/>
                  <w:color w:val="0000FF"/>
                  <w:sz w:val="22"/>
                  <w:szCs w:val="22"/>
                  <w:u w:val="single"/>
                </w:rPr>
                <w:t>inq.cgi</w:t>
              </w:r>
              <w:proofErr w:type="spellEnd"/>
            </w:hyperlink>
            <w:r w:rsidRPr="00F15C90">
              <w:rPr>
                <w:rFonts w:ascii="Skeena" w:hAnsi="Skeena"/>
                <w:b w:val="0"/>
                <w:bCs w:val="0"/>
                <w:sz w:val="22"/>
                <w:szCs w:val="22"/>
              </w:rPr>
              <w:tab/>
            </w:r>
          </w:p>
        </w:tc>
      </w:tr>
      <w:tr w:rsidR="00F15C90" w:rsidRPr="00F15C90" w14:paraId="1882EEA1" w14:textId="77777777" w:rsidTr="00F15C90">
        <w:trPr>
          <w:cnfStyle w:val="000000010000" w:firstRow="0" w:lastRow="0" w:firstColumn="0" w:lastColumn="0" w:oddVBand="0" w:evenVBand="0" w:oddHBand="0" w:evenHBand="1" w:firstRowFirstColumn="0" w:firstRowLastColumn="0" w:lastRowFirstColumn="0" w:lastRowLastColumn="0"/>
        </w:trPr>
        <w:tc>
          <w:tcPr>
            <w:tcW w:w="978" w:type="pct"/>
          </w:tcPr>
          <w:p w14:paraId="45EBC403"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Georgetown</w:t>
            </w:r>
          </w:p>
        </w:tc>
        <w:tc>
          <w:tcPr>
            <w:tcW w:w="4022" w:type="pct"/>
          </w:tcPr>
          <w:p w14:paraId="00CB7638" w14:textId="77777777" w:rsidR="00F15C90" w:rsidRPr="00F15C90" w:rsidRDefault="00F15C90" w:rsidP="00F15C90">
            <w:pPr>
              <w:widowControl w:val="0"/>
              <w:autoSpaceDE w:val="0"/>
              <w:autoSpaceDN w:val="0"/>
              <w:adjustRightInd w:val="0"/>
              <w:rPr>
                <w:rFonts w:ascii="Skeena" w:hAnsi="Skeena"/>
                <w:b w:val="0"/>
                <w:bCs w:val="0"/>
                <w:color w:val="0000FF"/>
                <w:sz w:val="22"/>
                <w:szCs w:val="22"/>
                <w:u w:val="single"/>
              </w:rPr>
            </w:pPr>
            <w:hyperlink r:id="rId35" w:history="1">
              <w:r w:rsidRPr="00F15C90">
                <w:rPr>
                  <w:rFonts w:ascii="Skeena" w:hAnsi="Skeena"/>
                  <w:b w:val="0"/>
                  <w:bCs w:val="0"/>
                  <w:color w:val="0000FF"/>
                  <w:sz w:val="22"/>
                  <w:szCs w:val="22"/>
                  <w:u w:val="single"/>
                </w:rPr>
                <w:t>www.georgetowncountysc.org</w:t>
              </w:r>
            </w:hyperlink>
          </w:p>
        </w:tc>
      </w:tr>
      <w:tr w:rsidR="00F15C90" w:rsidRPr="00F15C90" w14:paraId="59F9417F" w14:textId="77777777" w:rsidTr="00894D7D">
        <w:tc>
          <w:tcPr>
            <w:tcW w:w="978" w:type="pct"/>
          </w:tcPr>
          <w:p w14:paraId="72095760"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Greenville</w:t>
            </w:r>
          </w:p>
        </w:tc>
        <w:tc>
          <w:tcPr>
            <w:tcW w:w="4022" w:type="pct"/>
          </w:tcPr>
          <w:p w14:paraId="6B69EEC1" w14:textId="77777777" w:rsidR="00F15C90" w:rsidRPr="00F15C90" w:rsidRDefault="00F15C90" w:rsidP="00F15C90">
            <w:pPr>
              <w:widowControl w:val="0"/>
              <w:autoSpaceDE w:val="0"/>
              <w:autoSpaceDN w:val="0"/>
              <w:adjustRightInd w:val="0"/>
              <w:rPr>
                <w:rFonts w:ascii="Skeena" w:hAnsi="Skeena"/>
                <w:b w:val="0"/>
                <w:bCs w:val="0"/>
                <w:sz w:val="22"/>
                <w:szCs w:val="22"/>
              </w:rPr>
            </w:pPr>
            <w:hyperlink r:id="rId36" w:history="1">
              <w:r w:rsidRPr="00F15C90">
                <w:rPr>
                  <w:rFonts w:ascii="Skeena" w:hAnsi="Skeena"/>
                  <w:b w:val="0"/>
                  <w:bCs w:val="0"/>
                  <w:color w:val="0000FF"/>
                  <w:sz w:val="22"/>
                  <w:szCs w:val="22"/>
                  <w:u w:val="single"/>
                </w:rPr>
                <w:t>www.greenvillecounty.org/vrealpr24/clrealprop.asp</w:t>
              </w:r>
            </w:hyperlink>
          </w:p>
        </w:tc>
      </w:tr>
      <w:tr w:rsidR="00F15C90" w:rsidRPr="00F15C90" w14:paraId="0B53A044" w14:textId="77777777" w:rsidTr="00F15C90">
        <w:trPr>
          <w:cnfStyle w:val="000000010000" w:firstRow="0" w:lastRow="0" w:firstColumn="0" w:lastColumn="0" w:oddVBand="0" w:evenVBand="0" w:oddHBand="0" w:evenHBand="1" w:firstRowFirstColumn="0" w:firstRowLastColumn="0" w:lastRowFirstColumn="0" w:lastRowLastColumn="0"/>
        </w:trPr>
        <w:tc>
          <w:tcPr>
            <w:tcW w:w="978" w:type="pct"/>
          </w:tcPr>
          <w:p w14:paraId="4A5287D1"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Greenwood</w:t>
            </w:r>
          </w:p>
        </w:tc>
        <w:tc>
          <w:tcPr>
            <w:tcW w:w="4022" w:type="pct"/>
          </w:tcPr>
          <w:p w14:paraId="5B313F3B" w14:textId="77777777" w:rsidR="00F15C90" w:rsidRPr="00F15C90" w:rsidRDefault="00F15C90" w:rsidP="00F15C90">
            <w:pPr>
              <w:widowControl w:val="0"/>
              <w:autoSpaceDE w:val="0"/>
              <w:autoSpaceDN w:val="0"/>
              <w:adjustRightInd w:val="0"/>
              <w:rPr>
                <w:rFonts w:ascii="Skeena" w:hAnsi="Skeena"/>
                <w:b w:val="0"/>
                <w:bCs w:val="0"/>
                <w:color w:val="0000FF"/>
                <w:sz w:val="22"/>
                <w:szCs w:val="22"/>
                <w:u w:val="single"/>
              </w:rPr>
            </w:pPr>
            <w:hyperlink r:id="rId37" w:history="1">
              <w:r w:rsidRPr="00F15C90">
                <w:rPr>
                  <w:rFonts w:ascii="Skeena" w:hAnsi="Skeena"/>
                  <w:b w:val="0"/>
                  <w:bCs w:val="0"/>
                  <w:color w:val="0000FF"/>
                  <w:sz w:val="22"/>
                  <w:szCs w:val="22"/>
                  <w:u w:val="single"/>
                </w:rPr>
                <w:t>www.co.greenwood.sc.us</w:t>
              </w:r>
            </w:hyperlink>
          </w:p>
        </w:tc>
      </w:tr>
      <w:tr w:rsidR="00F15C90" w:rsidRPr="00F15C90" w14:paraId="6809F168" w14:textId="77777777" w:rsidTr="00894D7D">
        <w:tc>
          <w:tcPr>
            <w:tcW w:w="978" w:type="pct"/>
          </w:tcPr>
          <w:p w14:paraId="2237FE69" w14:textId="77777777" w:rsidR="00F15C90" w:rsidRPr="00F15C90" w:rsidRDefault="00F15C90" w:rsidP="00F15C90">
            <w:pPr>
              <w:jc w:val="both"/>
              <w:rPr>
                <w:rFonts w:ascii="Skeena" w:hAnsi="Skeena"/>
                <w:sz w:val="22"/>
                <w:szCs w:val="22"/>
              </w:rPr>
            </w:pPr>
            <w:r w:rsidRPr="00F15C90">
              <w:rPr>
                <w:rFonts w:ascii="Skeena" w:hAnsi="Skeena"/>
                <w:sz w:val="22"/>
                <w:szCs w:val="22"/>
              </w:rPr>
              <w:t>Hampton</w:t>
            </w:r>
          </w:p>
        </w:tc>
        <w:tc>
          <w:tcPr>
            <w:tcW w:w="4022" w:type="pct"/>
          </w:tcPr>
          <w:p w14:paraId="5927D457" w14:textId="77777777" w:rsidR="00F15C90" w:rsidRPr="00F15C90" w:rsidRDefault="00F15C90" w:rsidP="00F15C90">
            <w:pPr>
              <w:widowControl w:val="0"/>
              <w:autoSpaceDE w:val="0"/>
              <w:autoSpaceDN w:val="0"/>
              <w:adjustRightInd w:val="0"/>
              <w:rPr>
                <w:rFonts w:ascii="Skeena" w:hAnsi="Skeena"/>
                <w:b w:val="0"/>
                <w:bCs w:val="0"/>
                <w:color w:val="0000FF"/>
                <w:sz w:val="22"/>
                <w:szCs w:val="22"/>
                <w:u w:val="single"/>
              </w:rPr>
            </w:pPr>
            <w:r w:rsidRPr="00F15C90">
              <w:rPr>
                <w:rFonts w:ascii="Skeena" w:hAnsi="Skeena"/>
                <w:b w:val="0"/>
                <w:bCs w:val="0"/>
                <w:color w:val="0000FF"/>
                <w:sz w:val="22"/>
                <w:szCs w:val="22"/>
                <w:u w:val="single"/>
              </w:rPr>
              <w:t>http://www.qpublic.net/sc/hampton/</w:t>
            </w:r>
          </w:p>
        </w:tc>
      </w:tr>
      <w:tr w:rsidR="00F15C90" w:rsidRPr="00F15C90" w14:paraId="6CCB7BCB" w14:textId="77777777" w:rsidTr="00F15C90">
        <w:trPr>
          <w:cnfStyle w:val="000000010000" w:firstRow="0" w:lastRow="0" w:firstColumn="0" w:lastColumn="0" w:oddVBand="0" w:evenVBand="0" w:oddHBand="0" w:evenHBand="1" w:firstRowFirstColumn="0" w:firstRowLastColumn="0" w:lastRowFirstColumn="0" w:lastRowLastColumn="0"/>
        </w:trPr>
        <w:tc>
          <w:tcPr>
            <w:tcW w:w="978" w:type="pct"/>
          </w:tcPr>
          <w:p w14:paraId="607F20E2"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Horry</w:t>
            </w:r>
          </w:p>
        </w:tc>
        <w:tc>
          <w:tcPr>
            <w:tcW w:w="4022" w:type="pct"/>
          </w:tcPr>
          <w:p w14:paraId="081D72D8" w14:textId="77777777" w:rsidR="00F15C90" w:rsidRPr="00F15C90" w:rsidRDefault="00F15C90" w:rsidP="00F15C90">
            <w:pPr>
              <w:widowControl w:val="0"/>
              <w:autoSpaceDE w:val="0"/>
              <w:autoSpaceDN w:val="0"/>
              <w:adjustRightInd w:val="0"/>
              <w:rPr>
                <w:rFonts w:ascii="Skeena" w:hAnsi="Skeena"/>
                <w:b w:val="0"/>
                <w:bCs w:val="0"/>
                <w:sz w:val="22"/>
                <w:szCs w:val="22"/>
              </w:rPr>
            </w:pPr>
            <w:hyperlink r:id="rId38" w:history="1">
              <w:r w:rsidRPr="00F15C90">
                <w:rPr>
                  <w:rFonts w:ascii="Skeena" w:hAnsi="Skeena"/>
                  <w:b w:val="0"/>
                  <w:bCs w:val="0"/>
                  <w:color w:val="0000FF"/>
                  <w:sz w:val="22"/>
                  <w:szCs w:val="22"/>
                  <w:u w:val="single"/>
                </w:rPr>
                <w:t>www.horrycounty.org/gateway/disclaimer/idx_real.html</w:t>
              </w:r>
            </w:hyperlink>
          </w:p>
        </w:tc>
      </w:tr>
      <w:tr w:rsidR="00F15C90" w:rsidRPr="00F15C90" w14:paraId="68D916EB" w14:textId="77777777" w:rsidTr="00894D7D">
        <w:tc>
          <w:tcPr>
            <w:tcW w:w="978" w:type="pct"/>
          </w:tcPr>
          <w:p w14:paraId="555904D8" w14:textId="77777777" w:rsidR="00F15C90" w:rsidRPr="00F15C90" w:rsidRDefault="00F15C90" w:rsidP="00F15C90">
            <w:pPr>
              <w:jc w:val="both"/>
              <w:rPr>
                <w:rFonts w:ascii="Skeena" w:hAnsi="Skeena"/>
                <w:sz w:val="22"/>
                <w:szCs w:val="22"/>
              </w:rPr>
            </w:pPr>
            <w:r w:rsidRPr="00F15C90">
              <w:rPr>
                <w:rFonts w:ascii="Skeena" w:hAnsi="Skeena"/>
                <w:sz w:val="22"/>
                <w:szCs w:val="22"/>
              </w:rPr>
              <w:t>Kershaw</w:t>
            </w:r>
          </w:p>
        </w:tc>
        <w:tc>
          <w:tcPr>
            <w:tcW w:w="4022" w:type="pct"/>
          </w:tcPr>
          <w:p w14:paraId="531BB419" w14:textId="77777777" w:rsidR="00F15C90" w:rsidRPr="00F15C90" w:rsidRDefault="00F15C90" w:rsidP="00F15C90">
            <w:pPr>
              <w:widowControl w:val="0"/>
              <w:autoSpaceDE w:val="0"/>
              <w:autoSpaceDN w:val="0"/>
              <w:adjustRightInd w:val="0"/>
              <w:rPr>
                <w:rFonts w:ascii="Skeena" w:hAnsi="Skeena"/>
                <w:b w:val="0"/>
                <w:bCs w:val="0"/>
                <w:color w:val="0000FF"/>
                <w:sz w:val="22"/>
                <w:szCs w:val="22"/>
                <w:u w:val="single"/>
              </w:rPr>
            </w:pPr>
            <w:hyperlink r:id="rId39" w:history="1">
              <w:r w:rsidRPr="00F15C90">
                <w:rPr>
                  <w:rFonts w:ascii="Skeena" w:hAnsi="Skeena"/>
                  <w:b w:val="0"/>
                  <w:bCs w:val="0"/>
                  <w:color w:val="0000FF"/>
                  <w:sz w:val="22"/>
                  <w:szCs w:val="22"/>
                  <w:u w:val="single"/>
                </w:rPr>
                <w:t>www.kershawcountysctax.com</w:t>
              </w:r>
            </w:hyperlink>
          </w:p>
        </w:tc>
      </w:tr>
      <w:tr w:rsidR="00F15C90" w:rsidRPr="00F15C90" w14:paraId="66F74291" w14:textId="77777777" w:rsidTr="00F15C90">
        <w:trPr>
          <w:cnfStyle w:val="000000010000" w:firstRow="0" w:lastRow="0" w:firstColumn="0" w:lastColumn="0" w:oddVBand="0" w:evenVBand="0" w:oddHBand="0" w:evenHBand="1" w:firstRowFirstColumn="0" w:firstRowLastColumn="0" w:lastRowFirstColumn="0" w:lastRowLastColumn="0"/>
        </w:trPr>
        <w:tc>
          <w:tcPr>
            <w:tcW w:w="978" w:type="pct"/>
          </w:tcPr>
          <w:p w14:paraId="6B512E87"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Lancaster</w:t>
            </w:r>
          </w:p>
        </w:tc>
        <w:tc>
          <w:tcPr>
            <w:tcW w:w="4022" w:type="pct"/>
          </w:tcPr>
          <w:p w14:paraId="2472E63C" w14:textId="77777777" w:rsidR="00F15C90" w:rsidRPr="00F15C90" w:rsidRDefault="00F15C90" w:rsidP="00F15C90">
            <w:pPr>
              <w:widowControl w:val="0"/>
              <w:autoSpaceDE w:val="0"/>
              <w:autoSpaceDN w:val="0"/>
              <w:adjustRightInd w:val="0"/>
              <w:rPr>
                <w:rFonts w:ascii="Skeena" w:hAnsi="Skeena"/>
                <w:b w:val="0"/>
                <w:bCs w:val="0"/>
                <w:sz w:val="22"/>
                <w:szCs w:val="22"/>
              </w:rPr>
            </w:pPr>
            <w:hyperlink r:id="rId40" w:history="1">
              <w:r w:rsidRPr="00F15C90">
                <w:rPr>
                  <w:rFonts w:ascii="Skeena" w:hAnsi="Skeena"/>
                  <w:b w:val="0"/>
                  <w:bCs w:val="0"/>
                  <w:color w:val="0000FF"/>
                  <w:sz w:val="22"/>
                  <w:szCs w:val="22"/>
                  <w:u w:val="single"/>
                </w:rPr>
                <w:t>lancastercountysc.net/</w:t>
              </w:r>
              <w:proofErr w:type="spellStart"/>
              <w:r w:rsidRPr="00F15C90">
                <w:rPr>
                  <w:rFonts w:ascii="Skeena" w:hAnsi="Skeena"/>
                  <w:b w:val="0"/>
                  <w:bCs w:val="0"/>
                  <w:color w:val="0000FF"/>
                  <w:sz w:val="22"/>
                  <w:szCs w:val="22"/>
                  <w:u w:val="single"/>
                </w:rPr>
                <w:t>onlinetaxes</w:t>
              </w:r>
              <w:proofErr w:type="spellEnd"/>
              <w:r w:rsidRPr="00F15C90">
                <w:rPr>
                  <w:rFonts w:ascii="Skeena" w:hAnsi="Skeena"/>
                  <w:b w:val="0"/>
                  <w:bCs w:val="0"/>
                  <w:color w:val="0000FF"/>
                  <w:sz w:val="22"/>
                  <w:szCs w:val="22"/>
                  <w:u w:val="single"/>
                </w:rPr>
                <w:t>/</w:t>
              </w:r>
            </w:hyperlink>
          </w:p>
        </w:tc>
      </w:tr>
      <w:tr w:rsidR="00F15C90" w:rsidRPr="00F15C90" w14:paraId="023FF0E5" w14:textId="77777777" w:rsidTr="00894D7D">
        <w:tc>
          <w:tcPr>
            <w:tcW w:w="978" w:type="pct"/>
          </w:tcPr>
          <w:p w14:paraId="36C1AC69" w14:textId="77777777" w:rsidR="00F15C90" w:rsidRPr="00F15C90" w:rsidRDefault="00F15C90" w:rsidP="00F15C90">
            <w:pPr>
              <w:jc w:val="both"/>
              <w:rPr>
                <w:rFonts w:ascii="Skeena" w:hAnsi="Skeena"/>
                <w:sz w:val="22"/>
                <w:szCs w:val="22"/>
              </w:rPr>
            </w:pPr>
            <w:r w:rsidRPr="00F15C90">
              <w:rPr>
                <w:rFonts w:ascii="Skeena" w:hAnsi="Skeena"/>
                <w:sz w:val="22"/>
                <w:szCs w:val="22"/>
              </w:rPr>
              <w:t>Laurens</w:t>
            </w:r>
          </w:p>
        </w:tc>
        <w:tc>
          <w:tcPr>
            <w:tcW w:w="4022" w:type="pct"/>
          </w:tcPr>
          <w:p w14:paraId="3F001C06" w14:textId="77777777" w:rsidR="00F15C90" w:rsidRPr="00F15C90" w:rsidRDefault="00F15C90" w:rsidP="00F15C90">
            <w:pPr>
              <w:widowControl w:val="0"/>
              <w:autoSpaceDE w:val="0"/>
              <w:autoSpaceDN w:val="0"/>
              <w:adjustRightInd w:val="0"/>
              <w:rPr>
                <w:rFonts w:ascii="Skeena" w:hAnsi="Skeena"/>
                <w:b w:val="0"/>
                <w:bCs w:val="0"/>
                <w:sz w:val="22"/>
                <w:szCs w:val="22"/>
              </w:rPr>
            </w:pPr>
            <w:hyperlink r:id="rId41" w:history="1">
              <w:r w:rsidRPr="00F15C90">
                <w:rPr>
                  <w:rFonts w:ascii="Skeena" w:hAnsi="Skeena"/>
                  <w:b w:val="0"/>
                  <w:bCs w:val="0"/>
                  <w:color w:val="0000FF"/>
                  <w:sz w:val="22"/>
                  <w:szCs w:val="22"/>
                  <w:u w:val="single"/>
                </w:rPr>
                <w:t>www.laurenscountysctaxes.com/</w:t>
              </w:r>
            </w:hyperlink>
          </w:p>
        </w:tc>
      </w:tr>
      <w:tr w:rsidR="00F15C90" w:rsidRPr="00F15C90" w14:paraId="6C5033E1" w14:textId="77777777" w:rsidTr="00F15C90">
        <w:trPr>
          <w:cnfStyle w:val="000000010000" w:firstRow="0" w:lastRow="0" w:firstColumn="0" w:lastColumn="0" w:oddVBand="0" w:evenVBand="0" w:oddHBand="0" w:evenHBand="1" w:firstRowFirstColumn="0" w:firstRowLastColumn="0" w:lastRowFirstColumn="0" w:lastRowLastColumn="0"/>
        </w:trPr>
        <w:tc>
          <w:tcPr>
            <w:tcW w:w="978" w:type="pct"/>
          </w:tcPr>
          <w:p w14:paraId="6A092514"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Lexington</w:t>
            </w:r>
          </w:p>
        </w:tc>
        <w:tc>
          <w:tcPr>
            <w:tcW w:w="4022" w:type="pct"/>
          </w:tcPr>
          <w:p w14:paraId="7BE070B1" w14:textId="77777777" w:rsidR="00F15C90" w:rsidRPr="00F15C90" w:rsidRDefault="00F15C90" w:rsidP="00F15C90">
            <w:pPr>
              <w:widowControl w:val="0"/>
              <w:autoSpaceDE w:val="0"/>
              <w:autoSpaceDN w:val="0"/>
              <w:adjustRightInd w:val="0"/>
              <w:rPr>
                <w:rFonts w:ascii="Skeena" w:hAnsi="Skeena"/>
                <w:b w:val="0"/>
                <w:bCs w:val="0"/>
                <w:sz w:val="22"/>
                <w:szCs w:val="22"/>
              </w:rPr>
            </w:pPr>
            <w:hyperlink r:id="rId42" w:history="1">
              <w:r w:rsidRPr="00F15C90">
                <w:rPr>
                  <w:rFonts w:ascii="Skeena" w:hAnsi="Skeena"/>
                  <w:b w:val="0"/>
                  <w:bCs w:val="0"/>
                  <w:color w:val="0000FF"/>
                  <w:sz w:val="22"/>
                  <w:szCs w:val="22"/>
                  <w:u w:val="single"/>
                </w:rPr>
                <w:t>www.lex-co.com/GIS/GISDisclaimerAssessor.html</w:t>
              </w:r>
            </w:hyperlink>
          </w:p>
        </w:tc>
      </w:tr>
      <w:tr w:rsidR="00F15C90" w:rsidRPr="00F15C90" w14:paraId="2339FCE5" w14:textId="77777777" w:rsidTr="00894D7D">
        <w:tc>
          <w:tcPr>
            <w:tcW w:w="978" w:type="pct"/>
          </w:tcPr>
          <w:p w14:paraId="5BE3290F" w14:textId="77777777" w:rsidR="00F15C90" w:rsidRPr="00F15C90" w:rsidRDefault="00F15C90" w:rsidP="00F15C90">
            <w:pPr>
              <w:jc w:val="both"/>
              <w:rPr>
                <w:rFonts w:ascii="Skeena" w:hAnsi="Skeena"/>
                <w:sz w:val="22"/>
                <w:szCs w:val="22"/>
              </w:rPr>
            </w:pPr>
            <w:r w:rsidRPr="00F15C90">
              <w:rPr>
                <w:rFonts w:ascii="Skeena" w:hAnsi="Skeena"/>
                <w:sz w:val="22"/>
                <w:szCs w:val="22"/>
              </w:rPr>
              <w:t>Marion</w:t>
            </w:r>
          </w:p>
        </w:tc>
        <w:tc>
          <w:tcPr>
            <w:tcW w:w="4022" w:type="pct"/>
          </w:tcPr>
          <w:p w14:paraId="34AB1B10" w14:textId="77777777" w:rsidR="00F15C90" w:rsidRPr="00F15C90" w:rsidRDefault="00F15C90" w:rsidP="00F15C90">
            <w:pPr>
              <w:widowControl w:val="0"/>
              <w:autoSpaceDE w:val="0"/>
              <w:autoSpaceDN w:val="0"/>
              <w:adjustRightInd w:val="0"/>
              <w:rPr>
                <w:rFonts w:ascii="Skeena" w:hAnsi="Skeena"/>
                <w:b w:val="0"/>
                <w:bCs w:val="0"/>
                <w:color w:val="0000FF"/>
                <w:sz w:val="22"/>
                <w:szCs w:val="22"/>
                <w:u w:val="single"/>
              </w:rPr>
            </w:pPr>
            <w:hyperlink r:id="rId43" w:history="1">
              <w:r w:rsidRPr="00F15C90">
                <w:rPr>
                  <w:rFonts w:ascii="Skeena" w:hAnsi="Skeena"/>
                  <w:b w:val="0"/>
                  <w:bCs w:val="0"/>
                  <w:color w:val="0000FF"/>
                  <w:sz w:val="22"/>
                  <w:szCs w:val="22"/>
                  <w:u w:val="single"/>
                </w:rPr>
                <w:t>www.marionsc.org/</w:t>
              </w:r>
            </w:hyperlink>
          </w:p>
        </w:tc>
      </w:tr>
      <w:tr w:rsidR="00F15C90" w:rsidRPr="00F15C90" w14:paraId="3BC0BCCF" w14:textId="77777777" w:rsidTr="00F15C90">
        <w:trPr>
          <w:cnfStyle w:val="000000010000" w:firstRow="0" w:lastRow="0" w:firstColumn="0" w:lastColumn="0" w:oddVBand="0" w:evenVBand="0" w:oddHBand="0" w:evenHBand="1" w:firstRowFirstColumn="0" w:firstRowLastColumn="0" w:lastRowFirstColumn="0" w:lastRowLastColumn="0"/>
        </w:trPr>
        <w:tc>
          <w:tcPr>
            <w:tcW w:w="978" w:type="pct"/>
          </w:tcPr>
          <w:p w14:paraId="02A7ACFE"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Orangeburg</w:t>
            </w:r>
          </w:p>
        </w:tc>
        <w:tc>
          <w:tcPr>
            <w:tcW w:w="4022" w:type="pct"/>
          </w:tcPr>
          <w:p w14:paraId="75A450E8" w14:textId="77777777" w:rsidR="00F15C90" w:rsidRPr="00F15C90" w:rsidRDefault="00F15C90" w:rsidP="00F15C90">
            <w:pPr>
              <w:widowControl w:val="0"/>
              <w:autoSpaceDE w:val="0"/>
              <w:autoSpaceDN w:val="0"/>
              <w:adjustRightInd w:val="0"/>
              <w:rPr>
                <w:rFonts w:ascii="Skeena" w:hAnsi="Skeena"/>
                <w:b w:val="0"/>
                <w:bCs w:val="0"/>
                <w:sz w:val="22"/>
                <w:szCs w:val="22"/>
              </w:rPr>
            </w:pPr>
            <w:hyperlink r:id="rId44" w:history="1">
              <w:r w:rsidRPr="00F15C90">
                <w:rPr>
                  <w:rFonts w:ascii="Skeena" w:hAnsi="Skeena"/>
                  <w:b w:val="0"/>
                  <w:bCs w:val="0"/>
                  <w:color w:val="0000FF"/>
                  <w:sz w:val="22"/>
                  <w:szCs w:val="22"/>
                  <w:u w:val="single"/>
                </w:rPr>
                <w:t>www.orangeburgcounty.org/Assessor/disclaimer.html</w:t>
              </w:r>
            </w:hyperlink>
          </w:p>
        </w:tc>
      </w:tr>
      <w:tr w:rsidR="00F15C90" w:rsidRPr="00F15C90" w14:paraId="45643E62" w14:textId="77777777" w:rsidTr="00894D7D">
        <w:tc>
          <w:tcPr>
            <w:tcW w:w="978" w:type="pct"/>
          </w:tcPr>
          <w:p w14:paraId="6C182A96"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Pickens</w:t>
            </w:r>
          </w:p>
        </w:tc>
        <w:tc>
          <w:tcPr>
            <w:tcW w:w="4022" w:type="pct"/>
          </w:tcPr>
          <w:p w14:paraId="7626B114" w14:textId="77777777" w:rsidR="00F15C90" w:rsidRPr="00F15C90" w:rsidRDefault="00F15C90" w:rsidP="00F15C90">
            <w:pPr>
              <w:widowControl w:val="0"/>
              <w:autoSpaceDE w:val="0"/>
              <w:autoSpaceDN w:val="0"/>
              <w:adjustRightInd w:val="0"/>
              <w:rPr>
                <w:rFonts w:ascii="Skeena" w:hAnsi="Skeena"/>
                <w:b w:val="0"/>
                <w:bCs w:val="0"/>
                <w:color w:val="0000FF"/>
                <w:sz w:val="22"/>
                <w:szCs w:val="22"/>
                <w:u w:val="single"/>
              </w:rPr>
            </w:pPr>
            <w:hyperlink r:id="rId45" w:history="1">
              <w:r w:rsidRPr="00F15C90">
                <w:rPr>
                  <w:rFonts w:ascii="Skeena" w:hAnsi="Skeena"/>
                  <w:b w:val="0"/>
                  <w:bCs w:val="0"/>
                  <w:color w:val="0000FF"/>
                  <w:sz w:val="22"/>
                  <w:szCs w:val="22"/>
                  <w:u w:val="single"/>
                </w:rPr>
                <w:t>pickensassessor.org</w:t>
              </w:r>
            </w:hyperlink>
          </w:p>
        </w:tc>
      </w:tr>
      <w:tr w:rsidR="00F15C90" w:rsidRPr="00F15C90" w14:paraId="3603FDB7" w14:textId="77777777" w:rsidTr="00F15C90">
        <w:trPr>
          <w:cnfStyle w:val="000000010000" w:firstRow="0" w:lastRow="0" w:firstColumn="0" w:lastColumn="0" w:oddVBand="0" w:evenVBand="0" w:oddHBand="0" w:evenHBand="1" w:firstRowFirstColumn="0" w:firstRowLastColumn="0" w:lastRowFirstColumn="0" w:lastRowLastColumn="0"/>
        </w:trPr>
        <w:tc>
          <w:tcPr>
            <w:tcW w:w="978" w:type="pct"/>
          </w:tcPr>
          <w:p w14:paraId="31BA01A8"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Richland</w:t>
            </w:r>
          </w:p>
        </w:tc>
        <w:tc>
          <w:tcPr>
            <w:tcW w:w="4022" w:type="pct"/>
          </w:tcPr>
          <w:p w14:paraId="47DE4B85" w14:textId="77777777" w:rsidR="00F15C90" w:rsidRPr="00F15C90" w:rsidRDefault="00F15C90" w:rsidP="00F15C90">
            <w:pPr>
              <w:widowControl w:val="0"/>
              <w:autoSpaceDE w:val="0"/>
              <w:autoSpaceDN w:val="0"/>
              <w:adjustRightInd w:val="0"/>
              <w:rPr>
                <w:rFonts w:ascii="Skeena" w:hAnsi="Skeena"/>
                <w:b w:val="0"/>
                <w:bCs w:val="0"/>
                <w:sz w:val="22"/>
                <w:szCs w:val="22"/>
              </w:rPr>
            </w:pPr>
            <w:hyperlink r:id="rId46" w:history="1">
              <w:r w:rsidRPr="00F15C90">
                <w:rPr>
                  <w:rFonts w:ascii="Skeena" w:hAnsi="Skeena"/>
                  <w:b w:val="0"/>
                  <w:bCs w:val="0"/>
                  <w:color w:val="0000FF"/>
                  <w:sz w:val="22"/>
                  <w:szCs w:val="22"/>
                  <w:u w:val="single"/>
                </w:rPr>
                <w:t>www.richlandonline.com/services/assessorsearch/assessorsearch.asp</w:t>
              </w:r>
            </w:hyperlink>
          </w:p>
        </w:tc>
      </w:tr>
      <w:tr w:rsidR="00F15C90" w:rsidRPr="00F15C90" w14:paraId="304125D6" w14:textId="77777777" w:rsidTr="00894D7D">
        <w:tc>
          <w:tcPr>
            <w:tcW w:w="978" w:type="pct"/>
          </w:tcPr>
          <w:p w14:paraId="52292B7F"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Spartanburg</w:t>
            </w:r>
          </w:p>
        </w:tc>
        <w:tc>
          <w:tcPr>
            <w:tcW w:w="4022" w:type="pct"/>
          </w:tcPr>
          <w:p w14:paraId="1076950F" w14:textId="77777777" w:rsidR="00F15C90" w:rsidRPr="00F15C90" w:rsidRDefault="00F15C90" w:rsidP="00F15C90">
            <w:pPr>
              <w:widowControl w:val="0"/>
              <w:autoSpaceDE w:val="0"/>
              <w:autoSpaceDN w:val="0"/>
              <w:adjustRightInd w:val="0"/>
              <w:rPr>
                <w:rFonts w:ascii="Skeena" w:hAnsi="Skeena"/>
                <w:b w:val="0"/>
                <w:bCs w:val="0"/>
                <w:sz w:val="22"/>
                <w:szCs w:val="22"/>
              </w:rPr>
            </w:pPr>
            <w:hyperlink r:id="rId47" w:history="1">
              <w:r w:rsidRPr="00F15C90">
                <w:rPr>
                  <w:rFonts w:ascii="Skeena" w:hAnsi="Skeena"/>
                  <w:b w:val="0"/>
                  <w:bCs w:val="0"/>
                  <w:color w:val="0000FF"/>
                  <w:sz w:val="22"/>
                  <w:szCs w:val="22"/>
                  <w:u w:val="single"/>
                </w:rPr>
                <w:t>www.spartanburgcounty.org</w:t>
              </w:r>
            </w:hyperlink>
          </w:p>
        </w:tc>
      </w:tr>
      <w:tr w:rsidR="00F15C90" w:rsidRPr="00F15C90" w14:paraId="3B99A7B1" w14:textId="77777777" w:rsidTr="00F15C90">
        <w:trPr>
          <w:cnfStyle w:val="000000010000" w:firstRow="0" w:lastRow="0" w:firstColumn="0" w:lastColumn="0" w:oddVBand="0" w:evenVBand="0" w:oddHBand="0" w:evenHBand="1" w:firstRowFirstColumn="0" w:firstRowLastColumn="0" w:lastRowFirstColumn="0" w:lastRowLastColumn="0"/>
        </w:trPr>
        <w:tc>
          <w:tcPr>
            <w:tcW w:w="978" w:type="pct"/>
          </w:tcPr>
          <w:p w14:paraId="4E553DDC"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Sumter</w:t>
            </w:r>
          </w:p>
        </w:tc>
        <w:tc>
          <w:tcPr>
            <w:tcW w:w="4022" w:type="pct"/>
          </w:tcPr>
          <w:p w14:paraId="373306D3" w14:textId="77777777" w:rsidR="00F15C90" w:rsidRPr="00F15C90" w:rsidRDefault="00F15C90" w:rsidP="00F15C90">
            <w:pPr>
              <w:widowControl w:val="0"/>
              <w:autoSpaceDE w:val="0"/>
              <w:autoSpaceDN w:val="0"/>
              <w:adjustRightInd w:val="0"/>
              <w:rPr>
                <w:rFonts w:ascii="Skeena" w:hAnsi="Skeena"/>
                <w:b w:val="0"/>
                <w:bCs w:val="0"/>
                <w:sz w:val="22"/>
                <w:szCs w:val="22"/>
              </w:rPr>
            </w:pPr>
            <w:hyperlink r:id="rId48" w:history="1">
              <w:r w:rsidRPr="00F15C90">
                <w:rPr>
                  <w:rFonts w:ascii="Skeena" w:hAnsi="Skeena"/>
                  <w:b w:val="0"/>
                  <w:bCs w:val="0"/>
                  <w:color w:val="0000FF"/>
                  <w:sz w:val="22"/>
                  <w:szCs w:val="22"/>
                  <w:u w:val="single"/>
                </w:rPr>
                <w:t>www.sumtercountysc.org</w:t>
              </w:r>
            </w:hyperlink>
          </w:p>
        </w:tc>
      </w:tr>
      <w:tr w:rsidR="00F15C90" w:rsidRPr="00F15C90" w14:paraId="60DEEF4E" w14:textId="77777777" w:rsidTr="00894D7D">
        <w:tc>
          <w:tcPr>
            <w:tcW w:w="978" w:type="pct"/>
          </w:tcPr>
          <w:p w14:paraId="10C2FF61" w14:textId="77777777" w:rsidR="00F15C90" w:rsidRPr="00F15C90" w:rsidRDefault="00F15C90" w:rsidP="00F15C90">
            <w:pPr>
              <w:jc w:val="both"/>
              <w:rPr>
                <w:rFonts w:ascii="Skeena" w:hAnsi="Skeena"/>
                <w:color w:val="0000FF"/>
                <w:sz w:val="22"/>
                <w:szCs w:val="22"/>
                <w:u w:val="single"/>
              </w:rPr>
            </w:pPr>
            <w:r w:rsidRPr="00F15C90">
              <w:rPr>
                <w:rFonts w:ascii="Skeena" w:hAnsi="Skeena"/>
                <w:sz w:val="22"/>
                <w:szCs w:val="22"/>
              </w:rPr>
              <w:t>York</w:t>
            </w:r>
          </w:p>
        </w:tc>
        <w:tc>
          <w:tcPr>
            <w:tcW w:w="4022" w:type="pct"/>
          </w:tcPr>
          <w:p w14:paraId="23CBEA0E" w14:textId="77777777" w:rsidR="00F15C90" w:rsidRPr="00F15C90" w:rsidRDefault="00F15C90" w:rsidP="00F15C90">
            <w:pPr>
              <w:widowControl w:val="0"/>
              <w:autoSpaceDE w:val="0"/>
              <w:autoSpaceDN w:val="0"/>
              <w:adjustRightInd w:val="0"/>
              <w:rPr>
                <w:rFonts w:ascii="Skeena" w:hAnsi="Skeena"/>
                <w:b w:val="0"/>
                <w:bCs w:val="0"/>
                <w:color w:val="0000FF"/>
                <w:sz w:val="22"/>
                <w:szCs w:val="22"/>
                <w:u w:val="single"/>
              </w:rPr>
            </w:pPr>
            <w:hyperlink r:id="rId49" w:history="1">
              <w:r w:rsidRPr="00F15C90">
                <w:rPr>
                  <w:rFonts w:ascii="Skeena" w:hAnsi="Skeena"/>
                  <w:b w:val="0"/>
                  <w:bCs w:val="0"/>
                  <w:color w:val="0000FF"/>
                  <w:sz w:val="22"/>
                  <w:szCs w:val="22"/>
                  <w:u w:val="single"/>
                </w:rPr>
                <w:t>www.yorkcountygov.com</w:t>
              </w:r>
            </w:hyperlink>
          </w:p>
        </w:tc>
      </w:tr>
    </w:tbl>
    <w:p w14:paraId="638F6378" w14:textId="77777777" w:rsidR="00F15C90" w:rsidRPr="00F15C90" w:rsidRDefault="00F15C90" w:rsidP="00F15C90">
      <w:pPr>
        <w:autoSpaceDE w:val="0"/>
        <w:autoSpaceDN w:val="0"/>
        <w:adjustRightInd w:val="0"/>
        <w:jc w:val="center"/>
        <w:rPr>
          <w:rFonts w:ascii="Skeena" w:hAnsi="Skeena"/>
          <w:sz w:val="16"/>
          <w:szCs w:val="16"/>
        </w:rPr>
      </w:pPr>
    </w:p>
    <w:p w14:paraId="0EE7CE29" w14:textId="77777777" w:rsidR="00F15C90" w:rsidRPr="00F15C90" w:rsidRDefault="00F15C90" w:rsidP="00F15C90">
      <w:pPr>
        <w:jc w:val="right"/>
        <w:rPr>
          <w:rFonts w:ascii="Skeena" w:hAnsi="Skeena"/>
        </w:rPr>
      </w:pPr>
      <w:hyperlink w:anchor="_top" w:history="1">
        <w:r w:rsidRPr="00F15C90">
          <w:rPr>
            <w:rFonts w:ascii="Skeena" w:hAnsi="Skeena"/>
            <w:b w:val="0"/>
            <w:bCs w:val="0"/>
            <w:color w:val="0000FF"/>
            <w:u w:val="single"/>
          </w:rPr>
          <w:t>Table of Contents</w:t>
        </w:r>
      </w:hyperlink>
    </w:p>
    <w:p w14:paraId="6DDCAD05" w14:textId="77777777" w:rsidR="00F15C90" w:rsidRPr="00F15C90" w:rsidRDefault="00F15C90" w:rsidP="00F15C90">
      <w:pPr>
        <w:jc w:val="center"/>
        <w:rPr>
          <w:rFonts w:ascii="Skeena" w:hAnsi="Skeena"/>
          <w:sz w:val="28"/>
          <w:szCs w:val="28"/>
        </w:rPr>
      </w:pPr>
      <w:r w:rsidRPr="00F15C90">
        <w:rPr>
          <w:rFonts w:ascii="Skeena" w:hAnsi="Skeena"/>
          <w:sz w:val="28"/>
          <w:szCs w:val="28"/>
        </w:rPr>
        <w:t>Completion of the SC DHHS Form 1255 ME</w:t>
      </w:r>
    </w:p>
    <w:p w14:paraId="45E68683" w14:textId="77777777" w:rsidR="00F15C90" w:rsidRPr="00F15C90" w:rsidRDefault="00F15C90" w:rsidP="00F15C90">
      <w:pPr>
        <w:keepNext/>
        <w:jc w:val="center"/>
        <w:rPr>
          <w:rFonts w:ascii="Skeena" w:hAnsi="Skeena"/>
          <w:kern w:val="32"/>
          <w:sz w:val="28"/>
          <w:szCs w:val="28"/>
        </w:rPr>
      </w:pPr>
      <w:r w:rsidRPr="00F15C90">
        <w:rPr>
          <w:rFonts w:ascii="Skeena" w:hAnsi="Skeena"/>
          <w:kern w:val="32"/>
          <w:sz w:val="28"/>
          <w:szCs w:val="28"/>
        </w:rPr>
        <w:t>Verification of Real and Personal Property</w:t>
      </w:r>
    </w:p>
    <w:p w14:paraId="37C3266F" w14:textId="77777777" w:rsidR="00F15C90" w:rsidRPr="00F15C90" w:rsidRDefault="00F15C90" w:rsidP="00EB4177">
      <w:pPr>
        <w:numPr>
          <w:ilvl w:val="0"/>
          <w:numId w:val="22"/>
        </w:numPr>
        <w:ind w:left="720"/>
        <w:jc w:val="both"/>
        <w:rPr>
          <w:rFonts w:ascii="Skeena" w:hAnsi="Skeena"/>
          <w:b w:val="0"/>
          <w:bCs w:val="0"/>
        </w:rPr>
      </w:pPr>
      <w:r w:rsidRPr="00F15C90">
        <w:rPr>
          <w:rFonts w:ascii="Skeena" w:hAnsi="Skeena"/>
          <w:b w:val="0"/>
          <w:bCs w:val="0"/>
        </w:rPr>
        <w:t xml:space="preserve">Complete the information regarding the county, worker, primary individual, and household number. Check the Property Search County Contacts list on </w:t>
      </w:r>
      <w:hyperlink r:id="rId50" w:history="1">
        <w:r w:rsidRPr="00F15C90">
          <w:rPr>
            <w:rFonts w:ascii="Skeena" w:hAnsi="Skeena"/>
            <w:b w:val="0"/>
            <w:bCs w:val="0"/>
            <w:color w:val="0000FF"/>
            <w:u w:val="single"/>
          </w:rPr>
          <w:t>SharePoint</w:t>
        </w:r>
      </w:hyperlink>
      <w:r w:rsidRPr="00F15C90">
        <w:rPr>
          <w:rFonts w:ascii="Skeena" w:hAnsi="Skeena"/>
          <w:b w:val="0"/>
          <w:bCs w:val="0"/>
        </w:rPr>
        <w:t xml:space="preserve"> to identify the designated staff member(s) for each county.</w:t>
      </w:r>
    </w:p>
    <w:p w14:paraId="54A637CE" w14:textId="77777777" w:rsidR="00F15C90" w:rsidRPr="00F15C90" w:rsidRDefault="00F15C90" w:rsidP="00EB4177">
      <w:pPr>
        <w:numPr>
          <w:ilvl w:val="0"/>
          <w:numId w:val="22"/>
        </w:numPr>
        <w:ind w:left="720"/>
        <w:jc w:val="both"/>
        <w:rPr>
          <w:rFonts w:ascii="Skeena" w:hAnsi="Skeena"/>
          <w:b w:val="0"/>
          <w:bCs w:val="0"/>
        </w:rPr>
      </w:pPr>
      <w:r w:rsidRPr="00F15C90">
        <w:rPr>
          <w:rFonts w:ascii="Skeena" w:hAnsi="Skeena"/>
          <w:b w:val="0"/>
          <w:bCs w:val="0"/>
        </w:rPr>
        <w:t xml:space="preserve">Complete all identifying information to include the name(s) of spouse, parents, or </w:t>
      </w:r>
      <w:r w:rsidRPr="00F15C90">
        <w:rPr>
          <w:rFonts w:ascii="Skeena" w:hAnsi="Skeena"/>
          <w:b w:val="0"/>
          <w:bCs w:val="0"/>
          <w:color w:val="000000"/>
        </w:rPr>
        <w:t xml:space="preserve">other relatives, including the dates of death for spouse, </w:t>
      </w:r>
      <w:proofErr w:type="gramStart"/>
      <w:r w:rsidRPr="00F15C90">
        <w:rPr>
          <w:rFonts w:ascii="Skeena" w:hAnsi="Skeena"/>
          <w:b w:val="0"/>
          <w:bCs w:val="0"/>
          <w:color w:val="000000"/>
        </w:rPr>
        <w:t>parents</w:t>
      </w:r>
      <w:proofErr w:type="gramEnd"/>
      <w:r w:rsidRPr="00F15C90">
        <w:rPr>
          <w:rFonts w:ascii="Skeena" w:hAnsi="Skeena"/>
          <w:b w:val="0"/>
          <w:bCs w:val="0"/>
          <w:color w:val="000000"/>
        </w:rPr>
        <w:t xml:space="preserve"> or other individuals from whom an inheritance was received within the five (5) years prior to application.</w:t>
      </w:r>
      <w:r w:rsidRPr="00F15C90">
        <w:rPr>
          <w:rFonts w:ascii="Skeena" w:hAnsi="Skeena"/>
          <w:bCs w:val="0"/>
          <w:color w:val="000000"/>
        </w:rPr>
        <w:t xml:space="preserve"> </w:t>
      </w:r>
      <w:r w:rsidRPr="00F15C90">
        <w:rPr>
          <w:rFonts w:ascii="Skeena" w:hAnsi="Skeena"/>
          <w:b w:val="0"/>
          <w:bCs w:val="0"/>
          <w:color w:val="000000"/>
        </w:rPr>
        <w:t xml:space="preserve">This </w:t>
      </w:r>
      <w:r w:rsidRPr="00F15C90">
        <w:rPr>
          <w:rFonts w:ascii="Skeena" w:hAnsi="Skeena"/>
          <w:b w:val="0"/>
          <w:bCs w:val="0"/>
          <w:color w:val="000000"/>
        </w:rPr>
        <w:lastRenderedPageBreak/>
        <w:t xml:space="preserve">information is necessary to complete a thorough check of probate </w:t>
      </w:r>
      <w:r w:rsidRPr="00F15C90">
        <w:rPr>
          <w:rFonts w:ascii="Skeena" w:hAnsi="Skeena"/>
          <w:b w:val="0"/>
          <w:bCs w:val="0"/>
        </w:rPr>
        <w:t>records</w:t>
      </w:r>
      <w:r w:rsidRPr="00F15C90">
        <w:rPr>
          <w:rFonts w:ascii="Skeena" w:hAnsi="Skeena"/>
          <w:bCs w:val="0"/>
        </w:rPr>
        <w:t xml:space="preserve">. </w:t>
      </w:r>
      <w:r w:rsidRPr="00F15C90">
        <w:rPr>
          <w:rFonts w:ascii="Skeena" w:hAnsi="Skeena"/>
          <w:b w:val="0"/>
          <w:bCs w:val="0"/>
        </w:rPr>
        <w:t>Also, include any known information pertaining to the property.</w:t>
      </w:r>
    </w:p>
    <w:p w14:paraId="07B7BE9E" w14:textId="77777777" w:rsidR="00F15C90" w:rsidRPr="00F15C90" w:rsidRDefault="00F15C90" w:rsidP="00EB4177">
      <w:pPr>
        <w:numPr>
          <w:ilvl w:val="0"/>
          <w:numId w:val="22"/>
        </w:numPr>
        <w:ind w:left="720"/>
        <w:jc w:val="both"/>
        <w:rPr>
          <w:rFonts w:ascii="Skeena" w:hAnsi="Skeena"/>
          <w:b w:val="0"/>
          <w:bCs w:val="0"/>
        </w:rPr>
      </w:pPr>
      <w:r w:rsidRPr="00F15C90">
        <w:rPr>
          <w:rFonts w:ascii="Skeena" w:hAnsi="Skeena"/>
          <w:b w:val="0"/>
          <w:bCs w:val="0"/>
        </w:rPr>
        <w:t>When completing a courthouse check, verify:</w:t>
      </w:r>
    </w:p>
    <w:p w14:paraId="2F1872A4" w14:textId="77777777" w:rsidR="00F15C90" w:rsidRPr="00F15C90" w:rsidRDefault="00F15C90" w:rsidP="00EB4177">
      <w:pPr>
        <w:numPr>
          <w:ilvl w:val="1"/>
          <w:numId w:val="22"/>
        </w:numPr>
        <w:ind w:left="1080"/>
        <w:jc w:val="both"/>
        <w:rPr>
          <w:rFonts w:ascii="Skeena" w:hAnsi="Skeena"/>
          <w:b w:val="0"/>
          <w:bCs w:val="0"/>
        </w:rPr>
      </w:pPr>
      <w:r w:rsidRPr="00F15C90">
        <w:rPr>
          <w:rFonts w:ascii="Skeena" w:hAnsi="Skeena"/>
          <w:b w:val="0"/>
          <w:bCs w:val="0"/>
        </w:rPr>
        <w:t>Current property ownership (Auditor’s and Assessor’s Offices</w:t>
      </w:r>
      <w:proofErr w:type="gramStart"/>
      <w:r w:rsidRPr="00F15C90">
        <w:rPr>
          <w:rFonts w:ascii="Skeena" w:hAnsi="Skeena"/>
          <w:b w:val="0"/>
          <w:bCs w:val="0"/>
        </w:rPr>
        <w:t>);</w:t>
      </w:r>
      <w:proofErr w:type="gramEnd"/>
    </w:p>
    <w:p w14:paraId="57F2BCBE" w14:textId="77777777" w:rsidR="00F15C90" w:rsidRPr="00F15C90" w:rsidRDefault="00F15C90" w:rsidP="00EB4177">
      <w:pPr>
        <w:numPr>
          <w:ilvl w:val="1"/>
          <w:numId w:val="22"/>
        </w:numPr>
        <w:ind w:left="1080"/>
        <w:jc w:val="both"/>
        <w:rPr>
          <w:rFonts w:ascii="Skeena" w:hAnsi="Skeena"/>
          <w:b w:val="0"/>
          <w:bCs w:val="0"/>
        </w:rPr>
      </w:pPr>
      <w:r w:rsidRPr="00F15C90">
        <w:rPr>
          <w:rFonts w:ascii="Skeena" w:hAnsi="Skeena"/>
          <w:b w:val="0"/>
          <w:bCs w:val="0"/>
        </w:rPr>
        <w:t>Transfers within the past 60 months (Clerk of Court or Register of Conveyance); and</w:t>
      </w:r>
    </w:p>
    <w:p w14:paraId="163FA396" w14:textId="77777777" w:rsidR="00F15C90" w:rsidRPr="00F15C90" w:rsidRDefault="00F15C90" w:rsidP="00EB4177">
      <w:pPr>
        <w:numPr>
          <w:ilvl w:val="1"/>
          <w:numId w:val="22"/>
        </w:numPr>
        <w:ind w:left="1080"/>
        <w:jc w:val="both"/>
        <w:rPr>
          <w:rFonts w:ascii="Skeena" w:hAnsi="Skeena"/>
          <w:b w:val="0"/>
          <w:bCs w:val="0"/>
          <w:color w:val="000000"/>
        </w:rPr>
      </w:pPr>
      <w:r w:rsidRPr="00F15C90">
        <w:rPr>
          <w:rFonts w:ascii="Skeena" w:hAnsi="Skeena"/>
          <w:b w:val="0"/>
          <w:bCs w:val="0"/>
          <w:color w:val="000000"/>
        </w:rPr>
        <w:t>Probate record (Probate Court Office) if an inheritance has been received by the applicant and/or spouse within five (5) years prior to the application date (Effective for all decisions on or after July 1, 2015).</w:t>
      </w:r>
    </w:p>
    <w:p w14:paraId="22736DD0" w14:textId="77777777" w:rsidR="00F15C90" w:rsidRPr="00F15C90" w:rsidRDefault="00F15C90" w:rsidP="00F15C90">
      <w:pPr>
        <w:ind w:left="720"/>
        <w:jc w:val="both"/>
        <w:rPr>
          <w:rFonts w:ascii="Skeena" w:hAnsi="Skeena"/>
          <w:b w:val="0"/>
          <w:bCs w:val="0"/>
        </w:rPr>
      </w:pPr>
      <w:r w:rsidRPr="00F15C90">
        <w:rPr>
          <w:rFonts w:ascii="Skeena" w:hAnsi="Skeena"/>
          <w:b w:val="0"/>
          <w:bCs w:val="0"/>
        </w:rPr>
        <w:t>The form is not complete unless all three are verified</w:t>
      </w:r>
      <w:r w:rsidRPr="00F15C90">
        <w:rPr>
          <w:rFonts w:ascii="Skeena" w:hAnsi="Skeena"/>
          <w:bCs w:val="0"/>
        </w:rPr>
        <w:t xml:space="preserve">. </w:t>
      </w:r>
      <w:r w:rsidRPr="00F15C90">
        <w:rPr>
          <w:rFonts w:ascii="Skeena" w:hAnsi="Skeena"/>
          <w:b w:val="0"/>
          <w:bCs w:val="0"/>
        </w:rPr>
        <w:t>When completing the verification check, sign page two (2) of the form.</w:t>
      </w:r>
    </w:p>
    <w:p w14:paraId="41488081" w14:textId="77777777" w:rsidR="00F15C90" w:rsidRPr="00F15C90" w:rsidRDefault="00F15C90" w:rsidP="00EB4177">
      <w:pPr>
        <w:numPr>
          <w:ilvl w:val="0"/>
          <w:numId w:val="22"/>
        </w:numPr>
        <w:ind w:left="720"/>
        <w:jc w:val="both"/>
        <w:rPr>
          <w:rFonts w:ascii="Skeena" w:hAnsi="Skeena"/>
          <w:b w:val="0"/>
          <w:bCs w:val="0"/>
        </w:rPr>
      </w:pPr>
      <w:r w:rsidRPr="00F15C90">
        <w:rPr>
          <w:rFonts w:ascii="Skeena" w:hAnsi="Skeena"/>
          <w:b w:val="0"/>
          <w:bCs w:val="0"/>
        </w:rPr>
        <w:t>If an administrative specialist completes the property checks for your county, be sure that this person is trained to complete thorough checks for:</w:t>
      </w:r>
    </w:p>
    <w:p w14:paraId="1576BAB2" w14:textId="77777777" w:rsidR="00F15C90" w:rsidRPr="00F15C90" w:rsidRDefault="00F15C90" w:rsidP="00EB4177">
      <w:pPr>
        <w:numPr>
          <w:ilvl w:val="0"/>
          <w:numId w:val="23"/>
        </w:numPr>
        <w:ind w:left="1080"/>
        <w:jc w:val="both"/>
        <w:rPr>
          <w:rFonts w:ascii="Skeena" w:hAnsi="Skeena"/>
          <w:b w:val="0"/>
          <w:bCs w:val="0"/>
        </w:rPr>
      </w:pPr>
      <w:r w:rsidRPr="00F15C90">
        <w:rPr>
          <w:rFonts w:ascii="Skeena" w:hAnsi="Skeena"/>
          <w:b w:val="0"/>
          <w:bCs w:val="0"/>
        </w:rPr>
        <w:t xml:space="preserve">Current </w:t>
      </w:r>
      <w:proofErr w:type="gramStart"/>
      <w:r w:rsidRPr="00F15C90">
        <w:rPr>
          <w:rFonts w:ascii="Skeena" w:hAnsi="Skeena"/>
          <w:b w:val="0"/>
          <w:bCs w:val="0"/>
        </w:rPr>
        <w:t>ownership;</w:t>
      </w:r>
      <w:proofErr w:type="gramEnd"/>
    </w:p>
    <w:p w14:paraId="06E4EC60" w14:textId="77777777" w:rsidR="00F15C90" w:rsidRPr="00F15C90" w:rsidRDefault="00F15C90" w:rsidP="00EB4177">
      <w:pPr>
        <w:numPr>
          <w:ilvl w:val="0"/>
          <w:numId w:val="23"/>
        </w:numPr>
        <w:ind w:left="1080"/>
        <w:jc w:val="both"/>
        <w:rPr>
          <w:rFonts w:ascii="Skeena" w:hAnsi="Skeena"/>
          <w:b w:val="0"/>
          <w:bCs w:val="0"/>
        </w:rPr>
      </w:pPr>
      <w:r w:rsidRPr="00F15C90">
        <w:rPr>
          <w:rFonts w:ascii="Skeena" w:hAnsi="Skeena"/>
          <w:b w:val="0"/>
          <w:bCs w:val="0"/>
        </w:rPr>
        <w:t>Transfers within the past 60 months; and</w:t>
      </w:r>
    </w:p>
    <w:p w14:paraId="174CCAB6" w14:textId="77777777" w:rsidR="00F15C90" w:rsidRPr="00F15C90" w:rsidRDefault="00F15C90" w:rsidP="00EB4177">
      <w:pPr>
        <w:numPr>
          <w:ilvl w:val="0"/>
          <w:numId w:val="23"/>
        </w:numPr>
        <w:ind w:left="1080"/>
        <w:jc w:val="both"/>
        <w:rPr>
          <w:rFonts w:ascii="Skeena" w:hAnsi="Skeena"/>
          <w:b w:val="0"/>
          <w:bCs w:val="0"/>
        </w:rPr>
      </w:pPr>
      <w:r w:rsidRPr="00F15C90">
        <w:rPr>
          <w:rFonts w:ascii="Skeena" w:hAnsi="Skeena"/>
          <w:b w:val="0"/>
          <w:bCs w:val="0"/>
        </w:rPr>
        <w:t>Probate records.</w:t>
      </w:r>
    </w:p>
    <w:p w14:paraId="7809658E" w14:textId="77777777" w:rsidR="00F15C90" w:rsidRPr="00F15C90" w:rsidRDefault="00F15C90" w:rsidP="00EB4177">
      <w:pPr>
        <w:numPr>
          <w:ilvl w:val="0"/>
          <w:numId w:val="22"/>
        </w:numPr>
        <w:ind w:left="720"/>
        <w:jc w:val="both"/>
        <w:rPr>
          <w:rFonts w:ascii="Skeena" w:hAnsi="Skeena"/>
          <w:b w:val="0"/>
          <w:bCs w:val="0"/>
        </w:rPr>
      </w:pPr>
      <w:r w:rsidRPr="00F15C90">
        <w:rPr>
          <w:rFonts w:ascii="Skeena" w:hAnsi="Skeena"/>
          <w:b w:val="0"/>
          <w:bCs w:val="0"/>
        </w:rPr>
        <w:t>For institutional case, forms should be completed for:</w:t>
      </w:r>
    </w:p>
    <w:p w14:paraId="1B89F6B1" w14:textId="77777777" w:rsidR="00F15C90" w:rsidRPr="00F15C90" w:rsidRDefault="00F15C90" w:rsidP="00EB4177">
      <w:pPr>
        <w:numPr>
          <w:ilvl w:val="0"/>
          <w:numId w:val="24"/>
        </w:numPr>
        <w:ind w:left="1080"/>
        <w:jc w:val="both"/>
        <w:rPr>
          <w:rFonts w:ascii="Skeena" w:hAnsi="Skeena"/>
          <w:b w:val="0"/>
          <w:bCs w:val="0"/>
        </w:rPr>
      </w:pPr>
      <w:r w:rsidRPr="00F15C90">
        <w:rPr>
          <w:rFonts w:ascii="Skeena" w:hAnsi="Skeena"/>
          <w:b w:val="0"/>
          <w:bCs w:val="0"/>
        </w:rPr>
        <w:t>County of residence, and</w:t>
      </w:r>
    </w:p>
    <w:p w14:paraId="16C9B2C1" w14:textId="77777777" w:rsidR="00F15C90" w:rsidRPr="00F15C90" w:rsidRDefault="00F15C90" w:rsidP="00EB4177">
      <w:pPr>
        <w:numPr>
          <w:ilvl w:val="0"/>
          <w:numId w:val="24"/>
        </w:numPr>
        <w:ind w:left="1080"/>
        <w:jc w:val="both"/>
        <w:rPr>
          <w:rFonts w:ascii="Skeena" w:hAnsi="Skeena"/>
          <w:b w:val="0"/>
          <w:bCs w:val="0"/>
        </w:rPr>
      </w:pPr>
      <w:r w:rsidRPr="00F15C90">
        <w:rPr>
          <w:rFonts w:ascii="Skeena" w:hAnsi="Skeena"/>
          <w:b w:val="0"/>
          <w:bCs w:val="0"/>
        </w:rPr>
        <w:t>Other counties where the individual and/or his spouse:</w:t>
      </w:r>
    </w:p>
    <w:p w14:paraId="52DB5068" w14:textId="77777777" w:rsidR="00F15C90" w:rsidRPr="00F15C90" w:rsidRDefault="00F15C90" w:rsidP="00EB4177">
      <w:pPr>
        <w:numPr>
          <w:ilvl w:val="1"/>
          <w:numId w:val="24"/>
        </w:numPr>
        <w:ind w:left="1440"/>
        <w:jc w:val="both"/>
        <w:rPr>
          <w:rFonts w:ascii="Skeena" w:hAnsi="Skeena"/>
          <w:b w:val="0"/>
          <w:bCs w:val="0"/>
        </w:rPr>
      </w:pPr>
      <w:r w:rsidRPr="00F15C90">
        <w:rPr>
          <w:rFonts w:ascii="Skeena" w:hAnsi="Skeena"/>
          <w:b w:val="0"/>
          <w:bCs w:val="0"/>
        </w:rPr>
        <w:t>In-state</w:t>
      </w:r>
    </w:p>
    <w:p w14:paraId="42A88BC2" w14:textId="77777777" w:rsidR="00F15C90" w:rsidRPr="00F15C90" w:rsidRDefault="00F15C90" w:rsidP="00EB4177">
      <w:pPr>
        <w:numPr>
          <w:ilvl w:val="2"/>
          <w:numId w:val="24"/>
        </w:numPr>
        <w:ind w:left="1800"/>
        <w:jc w:val="both"/>
        <w:rPr>
          <w:rFonts w:ascii="Skeena" w:hAnsi="Skeena"/>
          <w:b w:val="0"/>
          <w:bCs w:val="0"/>
        </w:rPr>
      </w:pPr>
      <w:r w:rsidRPr="00F15C90">
        <w:rPr>
          <w:rFonts w:ascii="Skeena" w:hAnsi="Skeena"/>
          <w:b w:val="0"/>
          <w:bCs w:val="0"/>
        </w:rPr>
        <w:t>Alleges current or previous property ownership, and/or</w:t>
      </w:r>
    </w:p>
    <w:p w14:paraId="5706737B" w14:textId="77777777" w:rsidR="00F15C90" w:rsidRPr="00F15C90" w:rsidRDefault="00F15C90" w:rsidP="00EB4177">
      <w:pPr>
        <w:numPr>
          <w:ilvl w:val="2"/>
          <w:numId w:val="24"/>
        </w:numPr>
        <w:ind w:left="1800"/>
        <w:jc w:val="both"/>
        <w:rPr>
          <w:rFonts w:ascii="Skeena" w:hAnsi="Skeena"/>
          <w:b w:val="0"/>
          <w:bCs w:val="0"/>
        </w:rPr>
      </w:pPr>
      <w:r w:rsidRPr="00F15C90">
        <w:rPr>
          <w:rFonts w:ascii="Skeena" w:hAnsi="Skeena"/>
          <w:b w:val="0"/>
          <w:bCs w:val="0"/>
        </w:rPr>
        <w:t>Resided for long periods in their adulthood.</w:t>
      </w:r>
    </w:p>
    <w:p w14:paraId="2D892601" w14:textId="77777777" w:rsidR="00F15C90" w:rsidRPr="00F15C90" w:rsidRDefault="00F15C90" w:rsidP="00EB4177">
      <w:pPr>
        <w:numPr>
          <w:ilvl w:val="1"/>
          <w:numId w:val="24"/>
        </w:numPr>
        <w:ind w:left="1440"/>
        <w:jc w:val="both"/>
        <w:rPr>
          <w:rFonts w:ascii="Skeena" w:hAnsi="Skeena"/>
          <w:b w:val="0"/>
          <w:bCs w:val="0"/>
        </w:rPr>
      </w:pPr>
      <w:r w:rsidRPr="00F15C90">
        <w:rPr>
          <w:rFonts w:ascii="Skeena" w:hAnsi="Skeena"/>
          <w:b w:val="0"/>
          <w:bCs w:val="0"/>
        </w:rPr>
        <w:t>Out-of-state</w:t>
      </w:r>
    </w:p>
    <w:p w14:paraId="0183B28F" w14:textId="77777777" w:rsidR="00F15C90" w:rsidRPr="00F15C90" w:rsidRDefault="00F15C90" w:rsidP="00EB4177">
      <w:pPr>
        <w:numPr>
          <w:ilvl w:val="2"/>
          <w:numId w:val="24"/>
        </w:numPr>
        <w:ind w:left="1800"/>
        <w:jc w:val="both"/>
        <w:rPr>
          <w:rFonts w:ascii="Skeena" w:hAnsi="Skeena"/>
          <w:b w:val="0"/>
          <w:bCs w:val="0"/>
        </w:rPr>
      </w:pPr>
      <w:r w:rsidRPr="00F15C90">
        <w:rPr>
          <w:rFonts w:ascii="Skeena" w:hAnsi="Skeena"/>
          <w:b w:val="0"/>
          <w:bCs w:val="0"/>
        </w:rPr>
        <w:t>Alleges current or previous property ownership, and/or</w:t>
      </w:r>
    </w:p>
    <w:p w14:paraId="3465C249" w14:textId="77777777" w:rsidR="00F15C90" w:rsidRPr="00F15C90" w:rsidRDefault="00F15C90" w:rsidP="00EB4177">
      <w:pPr>
        <w:widowControl w:val="0"/>
        <w:numPr>
          <w:ilvl w:val="2"/>
          <w:numId w:val="24"/>
        </w:numPr>
        <w:ind w:left="1800"/>
        <w:jc w:val="both"/>
        <w:rPr>
          <w:rFonts w:ascii="Skeena" w:hAnsi="Skeena"/>
          <w:b w:val="0"/>
          <w:bCs w:val="0"/>
        </w:rPr>
      </w:pPr>
      <w:r w:rsidRPr="00F15C90">
        <w:rPr>
          <w:rFonts w:ascii="Skeena" w:hAnsi="Skeena"/>
          <w:b w:val="0"/>
          <w:bCs w:val="0"/>
        </w:rPr>
        <w:t>Alleges ownership of property within the past five (5) years.</w:t>
      </w:r>
      <w:r w:rsidRPr="00F15C90">
        <w:rPr>
          <w:rFonts w:ascii="Skeena" w:hAnsi="Skeena"/>
          <w:b w:val="0"/>
          <w:bCs w:val="0"/>
          <w:sz w:val="22"/>
          <w:szCs w:val="22"/>
        </w:rPr>
        <w:t xml:space="preserve"> </w:t>
      </w:r>
      <w:r w:rsidRPr="00F15C90">
        <w:rPr>
          <w:rFonts w:ascii="Skeena" w:hAnsi="Skeena"/>
          <w:b w:val="0"/>
          <w:bCs w:val="0"/>
        </w:rPr>
        <w:t xml:space="preserve">Send a DHHS Form 1255 but do not wait for the return of the form to </w:t>
      </w:r>
      <w:proofErr w:type="gramStart"/>
      <w:r w:rsidRPr="00F15C90">
        <w:rPr>
          <w:rFonts w:ascii="Skeena" w:hAnsi="Skeena"/>
          <w:b w:val="0"/>
          <w:bCs w:val="0"/>
        </w:rPr>
        <w:t>make a decision</w:t>
      </w:r>
      <w:proofErr w:type="gramEnd"/>
      <w:r w:rsidRPr="00F15C90">
        <w:rPr>
          <w:rFonts w:ascii="Skeena" w:hAnsi="Skeena"/>
          <w:b w:val="0"/>
          <w:bCs w:val="0"/>
        </w:rPr>
        <w:t xml:space="preserve"> on the application.</w:t>
      </w:r>
    </w:p>
    <w:p w14:paraId="3EDB360C" w14:textId="77777777" w:rsidR="00F15C90" w:rsidRPr="00F15C90" w:rsidRDefault="00F15C90" w:rsidP="00EB4177">
      <w:pPr>
        <w:widowControl w:val="0"/>
        <w:numPr>
          <w:ilvl w:val="0"/>
          <w:numId w:val="24"/>
        </w:numPr>
        <w:ind w:left="1080"/>
        <w:jc w:val="both"/>
        <w:rPr>
          <w:rFonts w:ascii="Skeena" w:hAnsi="Skeena"/>
          <w:b w:val="0"/>
          <w:bCs w:val="0"/>
          <w:color w:val="000000"/>
        </w:rPr>
      </w:pPr>
      <w:r w:rsidRPr="00F15C90">
        <w:rPr>
          <w:rFonts w:ascii="Skeena" w:hAnsi="Skeena"/>
          <w:b w:val="0"/>
          <w:bCs w:val="0"/>
          <w:color w:val="000000"/>
        </w:rPr>
        <w:t>If the applicant and/or spouse has received an inheritance within five (5) years prior to the application date, probate must be checked in the county where the estate was probated.</w:t>
      </w:r>
    </w:p>
    <w:p w14:paraId="7AB5534B" w14:textId="77777777" w:rsidR="00F15C90" w:rsidRPr="00F15C90" w:rsidRDefault="00F15C90" w:rsidP="00EB4177">
      <w:pPr>
        <w:numPr>
          <w:ilvl w:val="0"/>
          <w:numId w:val="22"/>
        </w:numPr>
        <w:ind w:left="720"/>
        <w:jc w:val="both"/>
        <w:rPr>
          <w:rFonts w:ascii="Skeena" w:hAnsi="Skeena"/>
          <w:b w:val="0"/>
          <w:bCs w:val="0"/>
        </w:rPr>
      </w:pPr>
      <w:r w:rsidRPr="00F15C90">
        <w:rPr>
          <w:rFonts w:ascii="Skeena" w:hAnsi="Skeena"/>
          <w:b w:val="0"/>
          <w:bCs w:val="0"/>
        </w:rPr>
        <w:t>When sending a SC DHHS Form 1255</w:t>
      </w:r>
      <w:r w:rsidRPr="00F15C90">
        <w:rPr>
          <w:rFonts w:ascii="Skeena" w:hAnsi="Skeena"/>
          <w:bCs w:val="0"/>
        </w:rPr>
        <w:t xml:space="preserve"> </w:t>
      </w:r>
      <w:r w:rsidRPr="00F15C90">
        <w:rPr>
          <w:rFonts w:ascii="Skeena" w:hAnsi="Skeena"/>
          <w:b w:val="0"/>
          <w:bCs w:val="0"/>
        </w:rPr>
        <w:t>ME to other counties in South Carolina, indicate at the top of the form, an attached memo, or cover letter that you need verification of:</w:t>
      </w:r>
    </w:p>
    <w:p w14:paraId="1949602E" w14:textId="77777777" w:rsidR="00F15C90" w:rsidRPr="00F15C90" w:rsidRDefault="00F15C90" w:rsidP="00EB4177">
      <w:pPr>
        <w:numPr>
          <w:ilvl w:val="0"/>
          <w:numId w:val="25"/>
        </w:numPr>
        <w:ind w:left="1080"/>
        <w:jc w:val="both"/>
        <w:rPr>
          <w:rFonts w:ascii="Skeena" w:hAnsi="Skeena"/>
          <w:b w:val="0"/>
          <w:bCs w:val="0"/>
        </w:rPr>
      </w:pPr>
      <w:r w:rsidRPr="00F15C90">
        <w:rPr>
          <w:rFonts w:ascii="Skeena" w:hAnsi="Skeena"/>
          <w:b w:val="0"/>
          <w:bCs w:val="0"/>
        </w:rPr>
        <w:t>Current property ownership,</w:t>
      </w:r>
    </w:p>
    <w:p w14:paraId="2EFB88F9" w14:textId="77777777" w:rsidR="00F15C90" w:rsidRPr="00F15C90" w:rsidRDefault="00F15C90" w:rsidP="00EB4177">
      <w:pPr>
        <w:numPr>
          <w:ilvl w:val="0"/>
          <w:numId w:val="25"/>
        </w:numPr>
        <w:ind w:left="1080"/>
        <w:jc w:val="both"/>
        <w:rPr>
          <w:rFonts w:ascii="Skeena" w:hAnsi="Skeena"/>
          <w:b w:val="0"/>
          <w:bCs w:val="0"/>
        </w:rPr>
      </w:pPr>
      <w:r w:rsidRPr="00F15C90">
        <w:rPr>
          <w:rFonts w:ascii="Skeena" w:hAnsi="Skeena"/>
          <w:b w:val="0"/>
          <w:bCs w:val="0"/>
        </w:rPr>
        <w:t>Transfers within the past 60 months, and</w:t>
      </w:r>
    </w:p>
    <w:p w14:paraId="02C27E25" w14:textId="77777777" w:rsidR="00F15C90" w:rsidRPr="00F15C90" w:rsidRDefault="00F15C90" w:rsidP="00EB4177">
      <w:pPr>
        <w:numPr>
          <w:ilvl w:val="0"/>
          <w:numId w:val="25"/>
        </w:numPr>
        <w:ind w:left="1080"/>
        <w:jc w:val="both"/>
        <w:rPr>
          <w:rFonts w:ascii="Skeena" w:hAnsi="Skeena"/>
          <w:b w:val="0"/>
          <w:bCs w:val="0"/>
        </w:rPr>
      </w:pPr>
      <w:r w:rsidRPr="00F15C90">
        <w:rPr>
          <w:rFonts w:ascii="Skeena" w:hAnsi="Skeena"/>
          <w:b w:val="0"/>
          <w:bCs w:val="0"/>
        </w:rPr>
        <w:t>Probate records.</w:t>
      </w:r>
    </w:p>
    <w:p w14:paraId="7A6E0211" w14:textId="77777777" w:rsidR="00F15C90" w:rsidRPr="00F15C90" w:rsidRDefault="00F15C90" w:rsidP="00F15C90">
      <w:pPr>
        <w:ind w:left="720"/>
        <w:jc w:val="both"/>
        <w:rPr>
          <w:rFonts w:ascii="Skeena" w:hAnsi="Skeena"/>
          <w:b w:val="0"/>
          <w:bCs w:val="0"/>
        </w:rPr>
      </w:pPr>
      <w:r w:rsidRPr="00F15C90">
        <w:rPr>
          <w:rFonts w:ascii="Skeena" w:hAnsi="Skeena"/>
          <w:b w:val="0"/>
          <w:bCs w:val="0"/>
        </w:rPr>
        <w:t>Include a self-addressed envelope for reply.</w:t>
      </w:r>
    </w:p>
    <w:p w14:paraId="695241F5" w14:textId="77777777" w:rsidR="00F15C90" w:rsidRPr="00F15C90" w:rsidRDefault="00F15C90" w:rsidP="00EB4177">
      <w:pPr>
        <w:numPr>
          <w:ilvl w:val="0"/>
          <w:numId w:val="22"/>
        </w:numPr>
        <w:ind w:left="720"/>
        <w:jc w:val="both"/>
        <w:rPr>
          <w:rFonts w:ascii="Skeena" w:hAnsi="Skeena"/>
          <w:b w:val="0"/>
          <w:bCs w:val="0"/>
        </w:rPr>
      </w:pPr>
      <w:r w:rsidRPr="00F15C90">
        <w:rPr>
          <w:rFonts w:ascii="Skeena" w:hAnsi="Skeena"/>
          <w:b w:val="0"/>
          <w:bCs w:val="0"/>
        </w:rPr>
        <w:t>When you receive requests for completion of forms from other counties, give these requests the same attention and consideration that you would give your own</w:t>
      </w:r>
      <w:r w:rsidRPr="00F15C90">
        <w:rPr>
          <w:rFonts w:ascii="Skeena" w:hAnsi="Skeena"/>
          <w:bCs w:val="0"/>
        </w:rPr>
        <w:t xml:space="preserve">. </w:t>
      </w:r>
      <w:r w:rsidRPr="00F15C90">
        <w:rPr>
          <w:rFonts w:ascii="Skeena" w:hAnsi="Skeena"/>
          <w:b w:val="0"/>
          <w:bCs w:val="0"/>
        </w:rPr>
        <w:t xml:space="preserve">Complete all requested information and return the form in a timely manner. </w:t>
      </w:r>
    </w:p>
    <w:p w14:paraId="13B9479F" w14:textId="77777777" w:rsidR="00F15C90" w:rsidRPr="00F15C90" w:rsidRDefault="00F15C90" w:rsidP="00F15C90">
      <w:pPr>
        <w:rPr>
          <w:rFonts w:ascii="Skeena" w:hAnsi="Skeena"/>
          <w:b w:val="0"/>
          <w:bCs w:val="0"/>
        </w:rPr>
      </w:pPr>
    </w:p>
    <w:p w14:paraId="45FD5CA7" w14:textId="77777777" w:rsidR="00F15C90" w:rsidRPr="00F15C90" w:rsidRDefault="00F15C90" w:rsidP="00F15C90">
      <w:pPr>
        <w:jc w:val="center"/>
        <w:rPr>
          <w:rFonts w:ascii="Skeena" w:hAnsi="Skeena"/>
          <w:bCs w:val="0"/>
          <w:sz w:val="28"/>
          <w:szCs w:val="28"/>
        </w:rPr>
      </w:pPr>
      <w:r w:rsidRPr="00F15C90">
        <w:rPr>
          <w:rFonts w:ascii="Skeena" w:hAnsi="Skeena"/>
          <w:sz w:val="28"/>
          <w:szCs w:val="28"/>
        </w:rPr>
        <w:t>C</w:t>
      </w:r>
      <w:r w:rsidRPr="00F15C90">
        <w:rPr>
          <w:rFonts w:ascii="Skeena" w:hAnsi="Skeena"/>
          <w:bCs w:val="0"/>
          <w:sz w:val="28"/>
          <w:szCs w:val="28"/>
        </w:rPr>
        <w:t>ourthouse Records</w:t>
      </w:r>
    </w:p>
    <w:p w14:paraId="23D84DDC" w14:textId="77777777" w:rsidR="00F15C90" w:rsidRPr="00F15C90" w:rsidRDefault="00F15C90" w:rsidP="00F15C90">
      <w:pPr>
        <w:ind w:left="720" w:hanging="360"/>
        <w:jc w:val="both"/>
        <w:rPr>
          <w:rFonts w:ascii="Skeena" w:hAnsi="Skeena"/>
          <w:b w:val="0"/>
          <w:bCs w:val="0"/>
        </w:rPr>
      </w:pPr>
      <w:r w:rsidRPr="00F15C90">
        <w:rPr>
          <w:rFonts w:ascii="Skeena" w:hAnsi="Skeena"/>
          <w:b w:val="0"/>
          <w:bCs w:val="0"/>
        </w:rPr>
        <w:t>1.</w:t>
      </w:r>
      <w:r w:rsidRPr="00F15C90">
        <w:rPr>
          <w:rFonts w:ascii="Skeena" w:hAnsi="Skeena"/>
          <w:b w:val="0"/>
          <w:bCs w:val="0"/>
        </w:rPr>
        <w:tab/>
      </w:r>
      <w:r w:rsidRPr="00F15C90">
        <w:rPr>
          <w:rFonts w:ascii="Skeena" w:hAnsi="Skeena"/>
          <w:bCs w:val="0"/>
        </w:rPr>
        <w:t>Auditor</w:t>
      </w:r>
      <w:r w:rsidRPr="00F15C90">
        <w:rPr>
          <w:rFonts w:ascii="Skeena" w:hAnsi="Skeena"/>
          <w:b w:val="0"/>
          <w:bCs w:val="0"/>
        </w:rPr>
        <w:t xml:space="preserve"> – Current listing for real and personal property</w:t>
      </w:r>
    </w:p>
    <w:p w14:paraId="3C2FA692" w14:textId="77777777" w:rsidR="00F15C90" w:rsidRPr="00F15C90" w:rsidRDefault="00F15C90" w:rsidP="00EB4177">
      <w:pPr>
        <w:numPr>
          <w:ilvl w:val="0"/>
          <w:numId w:val="26"/>
        </w:numPr>
        <w:jc w:val="both"/>
        <w:rPr>
          <w:rFonts w:ascii="Skeena" w:hAnsi="Skeena"/>
          <w:b w:val="0"/>
          <w:bCs w:val="0"/>
        </w:rPr>
      </w:pPr>
      <w:r w:rsidRPr="00F15C90">
        <w:rPr>
          <w:rFonts w:ascii="Skeena" w:hAnsi="Skeena"/>
          <w:bCs w:val="0"/>
        </w:rPr>
        <w:lastRenderedPageBreak/>
        <w:t>Real property</w:t>
      </w:r>
      <w:r w:rsidRPr="00F15C90">
        <w:rPr>
          <w:rFonts w:ascii="Skeena" w:hAnsi="Skeena"/>
          <w:b w:val="0"/>
          <w:bCs w:val="0"/>
        </w:rPr>
        <w:t xml:space="preserve"> – Real estate tax rolls alphabetic listing by name and address and gives legal description. Life estate may be found in applicant/beneficiary’s name with a notation of LE.</w:t>
      </w:r>
    </w:p>
    <w:p w14:paraId="0B160AFB" w14:textId="77777777" w:rsidR="00F15C90" w:rsidRPr="00F15C90" w:rsidRDefault="00F15C90" w:rsidP="00EB4177">
      <w:pPr>
        <w:numPr>
          <w:ilvl w:val="0"/>
          <w:numId w:val="26"/>
        </w:numPr>
        <w:jc w:val="both"/>
        <w:rPr>
          <w:rFonts w:ascii="Skeena" w:hAnsi="Skeena"/>
          <w:b w:val="0"/>
          <w:bCs w:val="0"/>
        </w:rPr>
      </w:pPr>
      <w:r w:rsidRPr="00F15C90">
        <w:rPr>
          <w:rFonts w:ascii="Skeena" w:hAnsi="Skeena"/>
          <w:bCs w:val="0"/>
        </w:rPr>
        <w:t>Personal property</w:t>
      </w:r>
      <w:r w:rsidRPr="00F15C90">
        <w:rPr>
          <w:rFonts w:ascii="Skeena" w:hAnsi="Skeena"/>
          <w:b w:val="0"/>
          <w:bCs w:val="0"/>
        </w:rPr>
        <w:t xml:space="preserve"> – Vehicle listings grouped by month of registration.</w:t>
      </w:r>
    </w:p>
    <w:p w14:paraId="67AFEDC9" w14:textId="77777777" w:rsidR="00F15C90" w:rsidRPr="00F15C90" w:rsidRDefault="00F15C90" w:rsidP="00F15C90">
      <w:pPr>
        <w:ind w:left="720" w:hanging="360"/>
        <w:jc w:val="both"/>
        <w:rPr>
          <w:rFonts w:ascii="Skeena" w:hAnsi="Skeena"/>
          <w:b w:val="0"/>
          <w:bCs w:val="0"/>
        </w:rPr>
      </w:pPr>
      <w:r w:rsidRPr="00F15C90">
        <w:rPr>
          <w:rFonts w:ascii="Skeena" w:hAnsi="Skeena"/>
          <w:b w:val="0"/>
          <w:bCs w:val="0"/>
        </w:rPr>
        <w:t>2.</w:t>
      </w:r>
      <w:r w:rsidRPr="00F15C90">
        <w:rPr>
          <w:rFonts w:ascii="Skeena" w:hAnsi="Skeena"/>
          <w:b w:val="0"/>
          <w:bCs w:val="0"/>
        </w:rPr>
        <w:tab/>
      </w:r>
      <w:r w:rsidRPr="00F15C90">
        <w:rPr>
          <w:rFonts w:ascii="Skeena" w:hAnsi="Skeena"/>
          <w:bCs w:val="0"/>
        </w:rPr>
        <w:t>Assessor</w:t>
      </w:r>
      <w:r w:rsidRPr="00F15C90">
        <w:rPr>
          <w:rFonts w:ascii="Skeena" w:hAnsi="Skeena"/>
          <w:b w:val="0"/>
          <w:bCs w:val="0"/>
        </w:rPr>
        <w:t xml:space="preserve"> – Current listings of appraised value of property </w:t>
      </w:r>
    </w:p>
    <w:p w14:paraId="63423779" w14:textId="77777777" w:rsidR="00F15C90" w:rsidRPr="00F15C90" w:rsidRDefault="00F15C90" w:rsidP="00EB4177">
      <w:pPr>
        <w:numPr>
          <w:ilvl w:val="0"/>
          <w:numId w:val="27"/>
        </w:numPr>
        <w:ind w:left="1080"/>
        <w:jc w:val="both"/>
        <w:rPr>
          <w:rFonts w:ascii="Skeena" w:hAnsi="Skeena"/>
          <w:b w:val="0"/>
          <w:bCs w:val="0"/>
        </w:rPr>
      </w:pPr>
      <w:r w:rsidRPr="00F15C90">
        <w:rPr>
          <w:rFonts w:ascii="Skeena" w:hAnsi="Skeena"/>
          <w:bCs w:val="0"/>
        </w:rPr>
        <w:t>Derivation cards</w:t>
      </w:r>
      <w:r w:rsidRPr="00F15C90">
        <w:rPr>
          <w:rFonts w:ascii="Skeena" w:hAnsi="Skeena"/>
          <w:b w:val="0"/>
          <w:bCs w:val="0"/>
        </w:rPr>
        <w:t xml:space="preserve"> – Show history of ownership of property</w:t>
      </w:r>
    </w:p>
    <w:p w14:paraId="7E56F5AB" w14:textId="77777777" w:rsidR="00F15C90" w:rsidRPr="00F15C90" w:rsidRDefault="00F15C90" w:rsidP="00EB4177">
      <w:pPr>
        <w:numPr>
          <w:ilvl w:val="0"/>
          <w:numId w:val="27"/>
        </w:numPr>
        <w:ind w:left="1080"/>
        <w:jc w:val="both"/>
        <w:rPr>
          <w:rFonts w:ascii="Skeena" w:hAnsi="Skeena"/>
          <w:b w:val="0"/>
          <w:bCs w:val="0"/>
        </w:rPr>
      </w:pPr>
      <w:r w:rsidRPr="00F15C90">
        <w:rPr>
          <w:rFonts w:ascii="Skeena" w:hAnsi="Skeena"/>
          <w:bCs w:val="0"/>
        </w:rPr>
        <w:t>Plat books</w:t>
      </w:r>
      <w:r w:rsidRPr="00F15C90">
        <w:rPr>
          <w:rFonts w:ascii="Skeena" w:hAnsi="Skeena"/>
          <w:b w:val="0"/>
          <w:bCs w:val="0"/>
        </w:rPr>
        <w:t xml:space="preserve"> – Show location, size, and name of owner of each piece of land in a stated area.</w:t>
      </w:r>
    </w:p>
    <w:p w14:paraId="691BA3B8" w14:textId="77777777" w:rsidR="00F15C90" w:rsidRPr="00F15C90" w:rsidRDefault="00F15C90" w:rsidP="00EB4177">
      <w:pPr>
        <w:numPr>
          <w:ilvl w:val="0"/>
          <w:numId w:val="27"/>
        </w:numPr>
        <w:ind w:left="1080"/>
        <w:jc w:val="both"/>
        <w:rPr>
          <w:rFonts w:ascii="Skeena" w:hAnsi="Skeena"/>
          <w:b w:val="0"/>
          <w:bCs w:val="0"/>
        </w:rPr>
      </w:pPr>
      <w:r w:rsidRPr="00F15C90">
        <w:rPr>
          <w:rFonts w:ascii="Skeena" w:hAnsi="Skeena"/>
          <w:bCs w:val="0"/>
        </w:rPr>
        <w:t>Maps</w:t>
      </w:r>
      <w:r w:rsidRPr="00F15C90">
        <w:rPr>
          <w:rFonts w:ascii="Skeena" w:hAnsi="Skeena"/>
          <w:b w:val="0"/>
          <w:bCs w:val="0"/>
        </w:rPr>
        <w:t xml:space="preserve"> – show aerial view of property.</w:t>
      </w:r>
    </w:p>
    <w:p w14:paraId="6464BAC2" w14:textId="77777777" w:rsidR="00F15C90" w:rsidRPr="00F15C90" w:rsidRDefault="00F15C90" w:rsidP="00F15C90">
      <w:pPr>
        <w:ind w:left="720" w:hanging="360"/>
        <w:jc w:val="both"/>
        <w:rPr>
          <w:rFonts w:ascii="Skeena" w:hAnsi="Skeena"/>
          <w:b w:val="0"/>
          <w:bCs w:val="0"/>
        </w:rPr>
      </w:pPr>
      <w:r w:rsidRPr="00F15C90">
        <w:rPr>
          <w:rFonts w:ascii="Skeena" w:hAnsi="Skeena"/>
          <w:b w:val="0"/>
          <w:bCs w:val="0"/>
        </w:rPr>
        <w:t>3.</w:t>
      </w:r>
      <w:r w:rsidRPr="00F15C90">
        <w:rPr>
          <w:rFonts w:ascii="Skeena" w:hAnsi="Skeena"/>
          <w:b w:val="0"/>
          <w:bCs w:val="0"/>
        </w:rPr>
        <w:tab/>
      </w:r>
      <w:r w:rsidRPr="00F15C90">
        <w:rPr>
          <w:rFonts w:ascii="Skeena" w:hAnsi="Skeena"/>
          <w:bCs w:val="0"/>
        </w:rPr>
        <w:t>Register of Mesne Conveyance (RMC or Clerk of Court)</w:t>
      </w:r>
    </w:p>
    <w:p w14:paraId="075D9A6B" w14:textId="77777777" w:rsidR="00F15C90" w:rsidRPr="00F15C90" w:rsidRDefault="00F15C90" w:rsidP="00EB4177">
      <w:pPr>
        <w:numPr>
          <w:ilvl w:val="0"/>
          <w:numId w:val="28"/>
        </w:numPr>
        <w:ind w:left="1080"/>
        <w:jc w:val="both"/>
        <w:rPr>
          <w:rFonts w:ascii="Skeena" w:hAnsi="Skeena"/>
          <w:b w:val="0"/>
          <w:bCs w:val="0"/>
        </w:rPr>
      </w:pPr>
      <w:r w:rsidRPr="00F15C90">
        <w:rPr>
          <w:rFonts w:ascii="Skeena" w:hAnsi="Skeena"/>
          <w:bCs w:val="0"/>
        </w:rPr>
        <w:t>Grantor</w:t>
      </w:r>
      <w:r w:rsidRPr="00F15C90">
        <w:rPr>
          <w:rFonts w:ascii="Skeena" w:hAnsi="Skeena"/>
          <w:b w:val="0"/>
          <w:bCs w:val="0"/>
        </w:rPr>
        <w:t xml:space="preserve"> (may be listed as direct)/grantee (may be listed as indirect) index – property transfers listed by name. Listing gives volume, page number of deed that may be located or files or deed books.</w:t>
      </w:r>
    </w:p>
    <w:p w14:paraId="2CF9AA9A" w14:textId="77777777" w:rsidR="00F15C90" w:rsidRPr="00F15C90" w:rsidRDefault="00F15C90" w:rsidP="00EB4177">
      <w:pPr>
        <w:numPr>
          <w:ilvl w:val="0"/>
          <w:numId w:val="28"/>
        </w:numPr>
        <w:ind w:left="1080"/>
        <w:jc w:val="both"/>
        <w:rPr>
          <w:rFonts w:ascii="Skeena" w:hAnsi="Skeena"/>
          <w:b w:val="0"/>
          <w:bCs w:val="0"/>
        </w:rPr>
      </w:pPr>
      <w:r w:rsidRPr="00F15C90">
        <w:rPr>
          <w:rFonts w:ascii="Skeena" w:hAnsi="Skeena"/>
          <w:bCs w:val="0"/>
        </w:rPr>
        <w:t>Mortgage register</w:t>
      </w:r>
      <w:r w:rsidRPr="00F15C90">
        <w:rPr>
          <w:rFonts w:ascii="Skeena" w:hAnsi="Skeena"/>
          <w:b w:val="0"/>
          <w:bCs w:val="0"/>
        </w:rPr>
        <w:t xml:space="preserve"> – Mortgage listed alphabetically.</w:t>
      </w:r>
    </w:p>
    <w:p w14:paraId="0112A479" w14:textId="77777777" w:rsidR="00F15C90" w:rsidRPr="00F15C90" w:rsidRDefault="00F15C90" w:rsidP="00EB4177">
      <w:pPr>
        <w:numPr>
          <w:ilvl w:val="0"/>
          <w:numId w:val="28"/>
        </w:numPr>
        <w:ind w:left="1080"/>
        <w:jc w:val="both"/>
        <w:rPr>
          <w:rFonts w:ascii="Skeena" w:hAnsi="Skeena"/>
          <w:b w:val="0"/>
          <w:bCs w:val="0"/>
        </w:rPr>
      </w:pPr>
      <w:r w:rsidRPr="00F15C90">
        <w:rPr>
          <w:rFonts w:ascii="Skeena" w:hAnsi="Skeena"/>
          <w:bCs w:val="0"/>
        </w:rPr>
        <w:t>Affidavit books</w:t>
      </w:r>
      <w:r w:rsidRPr="00F15C90">
        <w:rPr>
          <w:rFonts w:ascii="Skeena" w:hAnsi="Skeena"/>
          <w:b w:val="0"/>
          <w:bCs w:val="0"/>
        </w:rPr>
        <w:t xml:space="preserve"> – Records affidavits from deeds that show “other consideration.” Listings are usually by date or month deed was recorded.</w:t>
      </w:r>
    </w:p>
    <w:p w14:paraId="433C7738" w14:textId="77777777" w:rsidR="00F15C90" w:rsidRPr="00F15C90" w:rsidRDefault="00F15C90" w:rsidP="00EB4177">
      <w:pPr>
        <w:numPr>
          <w:ilvl w:val="0"/>
          <w:numId w:val="28"/>
        </w:numPr>
        <w:ind w:left="1080"/>
        <w:jc w:val="both"/>
        <w:rPr>
          <w:rFonts w:ascii="Skeena" w:hAnsi="Skeena"/>
          <w:b w:val="0"/>
          <w:bCs w:val="0"/>
        </w:rPr>
      </w:pPr>
      <w:r w:rsidRPr="00F15C90">
        <w:rPr>
          <w:rFonts w:ascii="Skeena" w:hAnsi="Skeena"/>
          <w:bCs w:val="0"/>
        </w:rPr>
        <w:t>Trusts</w:t>
      </w:r>
      <w:r w:rsidRPr="00F15C90">
        <w:rPr>
          <w:rFonts w:ascii="Skeena" w:hAnsi="Skeena"/>
          <w:b w:val="0"/>
          <w:bCs w:val="0"/>
        </w:rPr>
        <w:t xml:space="preserve"> – Found in grantor (may be listed as direct)/grantee (may be listed as indirect) index.</w:t>
      </w:r>
    </w:p>
    <w:p w14:paraId="01B68135" w14:textId="77777777" w:rsidR="00F15C90" w:rsidRPr="00F15C90" w:rsidRDefault="00F15C90" w:rsidP="00F15C90">
      <w:pPr>
        <w:ind w:left="1080"/>
        <w:jc w:val="both"/>
        <w:rPr>
          <w:rFonts w:ascii="Skeena" w:hAnsi="Skeena"/>
          <w:b w:val="0"/>
          <w:bCs w:val="0"/>
        </w:rPr>
      </w:pPr>
      <w:r w:rsidRPr="00F15C90">
        <w:rPr>
          <w:rFonts w:ascii="Skeena" w:hAnsi="Skeena"/>
          <w:b w:val="0"/>
          <w:bCs w:val="0"/>
          <w:u w:val="words"/>
        </w:rPr>
        <w:t>Note</w:t>
      </w:r>
      <w:r w:rsidRPr="00F15C90">
        <w:rPr>
          <w:rFonts w:ascii="Skeena" w:hAnsi="Skeena"/>
          <w:bCs w:val="0"/>
        </w:rPr>
        <w:t xml:space="preserve">: </w:t>
      </w:r>
      <w:r w:rsidRPr="00F15C90">
        <w:rPr>
          <w:rFonts w:ascii="Skeena" w:hAnsi="Skeena"/>
          <w:b w:val="0"/>
          <w:bCs w:val="0"/>
        </w:rPr>
        <w:t>Trusts that are established by wills are found in Probate Court listed under the deceased individual’s name.</w:t>
      </w:r>
    </w:p>
    <w:p w14:paraId="51876F5F" w14:textId="77777777" w:rsidR="00F15C90" w:rsidRPr="00F15C90" w:rsidRDefault="00F15C90" w:rsidP="00F15C90">
      <w:pPr>
        <w:ind w:left="720" w:hanging="360"/>
        <w:jc w:val="both"/>
        <w:rPr>
          <w:rFonts w:ascii="Skeena" w:hAnsi="Skeena"/>
          <w:b w:val="0"/>
          <w:bCs w:val="0"/>
        </w:rPr>
      </w:pPr>
      <w:r w:rsidRPr="00F15C90">
        <w:rPr>
          <w:rFonts w:ascii="Skeena" w:hAnsi="Skeena"/>
          <w:b w:val="0"/>
          <w:bCs w:val="0"/>
        </w:rPr>
        <w:t>4.</w:t>
      </w:r>
      <w:r w:rsidRPr="00F15C90">
        <w:rPr>
          <w:rFonts w:ascii="Skeena" w:hAnsi="Skeena"/>
          <w:b w:val="0"/>
          <w:bCs w:val="0"/>
        </w:rPr>
        <w:tab/>
      </w:r>
      <w:r w:rsidRPr="00F15C90">
        <w:rPr>
          <w:rFonts w:ascii="Skeena" w:hAnsi="Skeena"/>
          <w:bCs w:val="0"/>
        </w:rPr>
        <w:t>Clerk of Court</w:t>
      </w:r>
    </w:p>
    <w:p w14:paraId="53C8744B" w14:textId="77777777" w:rsidR="00F15C90" w:rsidRPr="00F15C90" w:rsidRDefault="00F15C90" w:rsidP="00EB4177">
      <w:pPr>
        <w:numPr>
          <w:ilvl w:val="0"/>
          <w:numId w:val="29"/>
        </w:numPr>
        <w:ind w:left="1080"/>
        <w:jc w:val="both"/>
        <w:rPr>
          <w:rFonts w:ascii="Skeena" w:hAnsi="Skeena"/>
          <w:b w:val="0"/>
          <w:bCs w:val="0"/>
        </w:rPr>
      </w:pPr>
      <w:r w:rsidRPr="00F15C90">
        <w:rPr>
          <w:rFonts w:ascii="Skeena" w:hAnsi="Skeena"/>
          <w:bCs w:val="0"/>
        </w:rPr>
        <w:t>Foreclosures</w:t>
      </w:r>
      <w:r w:rsidRPr="00F15C90">
        <w:rPr>
          <w:rFonts w:ascii="Skeena" w:hAnsi="Skeena"/>
          <w:b w:val="0"/>
          <w:bCs w:val="0"/>
        </w:rPr>
        <w:t xml:space="preserve"> – Found in index of Lis Pendens.</w:t>
      </w:r>
    </w:p>
    <w:p w14:paraId="4C22377D" w14:textId="77777777" w:rsidR="00F15C90" w:rsidRPr="00F15C90" w:rsidRDefault="00F15C90" w:rsidP="00EB4177">
      <w:pPr>
        <w:numPr>
          <w:ilvl w:val="0"/>
          <w:numId w:val="29"/>
        </w:numPr>
        <w:ind w:left="1080"/>
        <w:jc w:val="both"/>
        <w:rPr>
          <w:rFonts w:ascii="Skeena" w:hAnsi="Skeena"/>
          <w:b w:val="0"/>
          <w:bCs w:val="0"/>
        </w:rPr>
      </w:pPr>
      <w:r w:rsidRPr="00F15C90">
        <w:rPr>
          <w:rFonts w:ascii="Skeena" w:hAnsi="Skeena"/>
          <w:bCs w:val="0"/>
        </w:rPr>
        <w:t>Suits</w:t>
      </w:r>
      <w:r w:rsidRPr="00F15C90">
        <w:rPr>
          <w:rFonts w:ascii="Skeena" w:hAnsi="Skeena"/>
          <w:b w:val="0"/>
          <w:bCs w:val="0"/>
        </w:rPr>
        <w:t xml:space="preserve"> – Found in index to common plies docket by plaintiff (</w:t>
      </w:r>
      <w:proofErr w:type="gramStart"/>
      <w:r w:rsidRPr="00F15C90">
        <w:rPr>
          <w:rFonts w:ascii="Skeena" w:hAnsi="Skeena"/>
          <w:b w:val="0"/>
          <w:bCs w:val="0"/>
        </w:rPr>
        <w:t>brings suit</w:t>
      </w:r>
      <w:proofErr w:type="gramEnd"/>
      <w:r w:rsidRPr="00F15C90">
        <w:rPr>
          <w:rFonts w:ascii="Skeena" w:hAnsi="Skeena"/>
          <w:b w:val="0"/>
          <w:bCs w:val="0"/>
        </w:rPr>
        <w:t>) and defendant (brought against).</w:t>
      </w:r>
    </w:p>
    <w:p w14:paraId="57B792DF" w14:textId="77777777" w:rsidR="00F15C90" w:rsidRPr="00F15C90" w:rsidRDefault="00F15C90" w:rsidP="00EB4177">
      <w:pPr>
        <w:numPr>
          <w:ilvl w:val="0"/>
          <w:numId w:val="29"/>
        </w:numPr>
        <w:ind w:left="1080"/>
        <w:jc w:val="both"/>
        <w:rPr>
          <w:rFonts w:ascii="Skeena" w:hAnsi="Skeena"/>
          <w:b w:val="0"/>
          <w:bCs w:val="0"/>
        </w:rPr>
      </w:pPr>
      <w:r w:rsidRPr="00F15C90">
        <w:rPr>
          <w:rFonts w:ascii="Skeena" w:hAnsi="Skeena"/>
          <w:bCs w:val="0"/>
        </w:rPr>
        <w:t>Judgments</w:t>
      </w:r>
      <w:r w:rsidRPr="00F15C90">
        <w:rPr>
          <w:rFonts w:ascii="Skeena" w:hAnsi="Skeena"/>
          <w:b w:val="0"/>
          <w:bCs w:val="0"/>
        </w:rPr>
        <w:t xml:space="preserve"> – Found in index of judgments by plaintiff (creditor) and defendant (debtor).</w:t>
      </w:r>
    </w:p>
    <w:p w14:paraId="388A5465" w14:textId="77777777" w:rsidR="00F15C90" w:rsidRPr="00F15C90" w:rsidRDefault="00F15C90" w:rsidP="00EB4177">
      <w:pPr>
        <w:numPr>
          <w:ilvl w:val="0"/>
          <w:numId w:val="29"/>
        </w:numPr>
        <w:ind w:left="1080"/>
        <w:jc w:val="both"/>
        <w:rPr>
          <w:rFonts w:ascii="Skeena" w:hAnsi="Skeena"/>
          <w:b w:val="0"/>
          <w:bCs w:val="0"/>
        </w:rPr>
      </w:pPr>
      <w:r w:rsidRPr="00F15C90">
        <w:rPr>
          <w:rFonts w:ascii="Skeena" w:hAnsi="Skeena"/>
          <w:bCs w:val="0"/>
        </w:rPr>
        <w:t>Divorces</w:t>
      </w:r>
      <w:r w:rsidRPr="00F15C90">
        <w:rPr>
          <w:rFonts w:ascii="Skeena" w:hAnsi="Skeena"/>
          <w:b w:val="0"/>
          <w:bCs w:val="0"/>
        </w:rPr>
        <w:t xml:space="preserve"> – Divorce decrees before approximately 1975 are found in general index, </w:t>
      </w:r>
      <w:proofErr w:type="gramStart"/>
      <w:r w:rsidRPr="00F15C90">
        <w:rPr>
          <w:rFonts w:ascii="Skeena" w:hAnsi="Skeena"/>
          <w:b w:val="0"/>
          <w:bCs w:val="0"/>
        </w:rPr>
        <w:t>defendant</w:t>
      </w:r>
      <w:proofErr w:type="gramEnd"/>
      <w:r w:rsidRPr="00F15C90">
        <w:rPr>
          <w:rFonts w:ascii="Skeena" w:hAnsi="Skeena"/>
          <w:b w:val="0"/>
          <w:bCs w:val="0"/>
        </w:rPr>
        <w:t xml:space="preserve"> or plaintiff books.</w:t>
      </w:r>
    </w:p>
    <w:p w14:paraId="2DD4894C" w14:textId="77777777" w:rsidR="00F15C90" w:rsidRPr="00F15C90" w:rsidRDefault="00F15C90" w:rsidP="00F15C90">
      <w:pPr>
        <w:ind w:left="720" w:hanging="360"/>
        <w:jc w:val="both"/>
        <w:rPr>
          <w:rFonts w:ascii="Skeena" w:hAnsi="Skeena"/>
          <w:b w:val="0"/>
          <w:bCs w:val="0"/>
        </w:rPr>
      </w:pPr>
      <w:r w:rsidRPr="00F15C90">
        <w:rPr>
          <w:rFonts w:ascii="Skeena" w:hAnsi="Skeena"/>
          <w:b w:val="0"/>
          <w:bCs w:val="0"/>
        </w:rPr>
        <w:t>5.</w:t>
      </w:r>
      <w:r w:rsidRPr="00F15C90">
        <w:rPr>
          <w:rFonts w:ascii="Skeena" w:hAnsi="Skeena"/>
          <w:b w:val="0"/>
          <w:bCs w:val="0"/>
        </w:rPr>
        <w:tab/>
      </w:r>
      <w:r w:rsidRPr="00F15C90">
        <w:rPr>
          <w:rFonts w:ascii="Skeena" w:hAnsi="Skeena"/>
          <w:bCs w:val="0"/>
        </w:rPr>
        <w:t>Probate Court</w:t>
      </w:r>
    </w:p>
    <w:p w14:paraId="4DA403F2" w14:textId="77777777" w:rsidR="00F15C90" w:rsidRPr="00F15C90" w:rsidRDefault="00F15C90" w:rsidP="00EB4177">
      <w:pPr>
        <w:numPr>
          <w:ilvl w:val="0"/>
          <w:numId w:val="30"/>
        </w:numPr>
        <w:ind w:left="1080"/>
        <w:jc w:val="both"/>
        <w:rPr>
          <w:rFonts w:ascii="Skeena" w:hAnsi="Skeena"/>
          <w:b w:val="0"/>
          <w:bCs w:val="0"/>
        </w:rPr>
      </w:pPr>
      <w:r w:rsidRPr="00F15C90">
        <w:rPr>
          <w:rFonts w:ascii="Skeena" w:hAnsi="Skeena"/>
          <w:bCs w:val="0"/>
        </w:rPr>
        <w:t>Marriages</w:t>
      </w:r>
      <w:r w:rsidRPr="00F15C90">
        <w:rPr>
          <w:rFonts w:ascii="Skeena" w:hAnsi="Skeena"/>
          <w:b w:val="0"/>
          <w:bCs w:val="0"/>
        </w:rPr>
        <w:t xml:space="preserve"> – Licenses may be found in the Probate Court or a separate Marriage License Division. Listed in the bride’s and/or groom’s name with a number. The licenses are then filed by these numbers.</w:t>
      </w:r>
    </w:p>
    <w:p w14:paraId="283844DD" w14:textId="77777777" w:rsidR="00F15C90" w:rsidRPr="00F15C90" w:rsidRDefault="00F15C90" w:rsidP="00EB4177">
      <w:pPr>
        <w:numPr>
          <w:ilvl w:val="0"/>
          <w:numId w:val="30"/>
        </w:numPr>
        <w:ind w:left="1080"/>
        <w:jc w:val="both"/>
        <w:rPr>
          <w:rFonts w:ascii="Skeena" w:hAnsi="Skeena"/>
          <w:b w:val="0"/>
          <w:bCs w:val="0"/>
        </w:rPr>
      </w:pPr>
      <w:r w:rsidRPr="00F15C90">
        <w:rPr>
          <w:rFonts w:ascii="Skeena" w:hAnsi="Skeena"/>
          <w:bCs w:val="0"/>
        </w:rPr>
        <w:t>Wills</w:t>
      </w:r>
      <w:r w:rsidRPr="00F15C90">
        <w:rPr>
          <w:rFonts w:ascii="Skeena" w:hAnsi="Skeena"/>
          <w:b w:val="0"/>
          <w:bCs w:val="0"/>
        </w:rPr>
        <w:t xml:space="preserve"> (deceased estates), </w:t>
      </w:r>
      <w:proofErr w:type="spellStart"/>
      <w:r w:rsidRPr="00F15C90">
        <w:rPr>
          <w:rFonts w:ascii="Skeena" w:hAnsi="Skeena"/>
          <w:b w:val="0"/>
          <w:bCs w:val="0"/>
        </w:rPr>
        <w:t>committeeships</w:t>
      </w:r>
      <w:proofErr w:type="spellEnd"/>
      <w:r w:rsidRPr="00F15C90">
        <w:rPr>
          <w:rFonts w:ascii="Skeena" w:hAnsi="Skeena"/>
          <w:b w:val="0"/>
          <w:bCs w:val="0"/>
        </w:rPr>
        <w:t xml:space="preserve">, guardianships found in general index lists names alphabetically and gives a box, </w:t>
      </w:r>
      <w:proofErr w:type="gramStart"/>
      <w:r w:rsidRPr="00F15C90">
        <w:rPr>
          <w:rFonts w:ascii="Skeena" w:hAnsi="Skeena"/>
          <w:b w:val="0"/>
          <w:bCs w:val="0"/>
        </w:rPr>
        <w:t>package</w:t>
      </w:r>
      <w:proofErr w:type="gramEnd"/>
      <w:r w:rsidRPr="00F15C90">
        <w:rPr>
          <w:rFonts w:ascii="Skeena" w:hAnsi="Skeena"/>
          <w:b w:val="0"/>
          <w:bCs w:val="0"/>
        </w:rPr>
        <w:t xml:space="preserve"> or file number.</w:t>
      </w:r>
    </w:p>
    <w:p w14:paraId="11B6A5FC" w14:textId="77777777" w:rsidR="00F15C90" w:rsidRPr="00F15C90" w:rsidRDefault="00F15C90" w:rsidP="00F15C90">
      <w:pPr>
        <w:ind w:left="720" w:hanging="360"/>
        <w:jc w:val="both"/>
        <w:rPr>
          <w:rFonts w:ascii="Skeena" w:hAnsi="Skeena"/>
          <w:bCs w:val="0"/>
        </w:rPr>
      </w:pPr>
      <w:r w:rsidRPr="00F15C90">
        <w:rPr>
          <w:rFonts w:ascii="Skeena" w:hAnsi="Skeena"/>
          <w:b w:val="0"/>
          <w:bCs w:val="0"/>
        </w:rPr>
        <w:t>6.</w:t>
      </w:r>
      <w:r w:rsidRPr="00F15C90">
        <w:rPr>
          <w:rFonts w:ascii="Skeena" w:hAnsi="Skeena"/>
          <w:b w:val="0"/>
          <w:bCs w:val="0"/>
        </w:rPr>
        <w:tab/>
      </w:r>
      <w:r w:rsidRPr="00F15C90">
        <w:rPr>
          <w:rFonts w:ascii="Skeena" w:hAnsi="Skeena"/>
          <w:bCs w:val="0"/>
        </w:rPr>
        <w:t>Family Court</w:t>
      </w:r>
    </w:p>
    <w:p w14:paraId="270A63E7" w14:textId="77777777" w:rsidR="00F15C90" w:rsidRPr="00F15C90" w:rsidRDefault="00F15C90" w:rsidP="00EB4177">
      <w:pPr>
        <w:numPr>
          <w:ilvl w:val="0"/>
          <w:numId w:val="31"/>
        </w:numPr>
        <w:ind w:left="1080"/>
        <w:jc w:val="both"/>
        <w:rPr>
          <w:rFonts w:ascii="Skeena" w:hAnsi="Skeena"/>
          <w:b w:val="0"/>
          <w:bCs w:val="0"/>
        </w:rPr>
      </w:pPr>
      <w:r w:rsidRPr="00F15C90">
        <w:rPr>
          <w:rFonts w:ascii="Skeena" w:hAnsi="Skeena"/>
          <w:bCs w:val="0"/>
        </w:rPr>
        <w:t>Divorce Decrees</w:t>
      </w:r>
      <w:r w:rsidRPr="00F15C90">
        <w:rPr>
          <w:rFonts w:ascii="Skeena" w:hAnsi="Skeena"/>
          <w:b w:val="0"/>
          <w:bCs w:val="0"/>
        </w:rPr>
        <w:t xml:space="preserve"> – Divorce decrees after 1975 are found in the general index, defendant, or plaintiff books.</w:t>
      </w:r>
    </w:p>
    <w:p w14:paraId="54A766F7" w14:textId="77777777" w:rsidR="00F15C90" w:rsidRPr="00F15C90" w:rsidRDefault="00F15C90" w:rsidP="00EB4177">
      <w:pPr>
        <w:numPr>
          <w:ilvl w:val="0"/>
          <w:numId w:val="31"/>
        </w:numPr>
        <w:ind w:left="1080"/>
        <w:jc w:val="both"/>
        <w:rPr>
          <w:rFonts w:ascii="Skeena" w:hAnsi="Skeena"/>
          <w:b w:val="0"/>
          <w:bCs w:val="0"/>
        </w:rPr>
      </w:pPr>
      <w:r w:rsidRPr="00F15C90">
        <w:rPr>
          <w:rFonts w:ascii="Skeena" w:hAnsi="Skeena"/>
          <w:bCs w:val="0"/>
        </w:rPr>
        <w:t>Child Support</w:t>
      </w:r>
      <w:r w:rsidRPr="00F15C90">
        <w:rPr>
          <w:rFonts w:ascii="Skeena" w:hAnsi="Skeena"/>
          <w:b w:val="0"/>
          <w:bCs w:val="0"/>
        </w:rPr>
        <w:t xml:space="preserve"> – Usually listed in the name of the parent paying child support.</w:t>
      </w:r>
    </w:p>
    <w:p w14:paraId="3525E799" w14:textId="77777777" w:rsidR="00F15C90" w:rsidRPr="00F15C90" w:rsidRDefault="00F15C90" w:rsidP="00EB4177">
      <w:pPr>
        <w:numPr>
          <w:ilvl w:val="0"/>
          <w:numId w:val="31"/>
        </w:numPr>
        <w:ind w:left="1080"/>
        <w:jc w:val="both"/>
        <w:rPr>
          <w:rFonts w:ascii="Skeena" w:hAnsi="Skeena"/>
          <w:b w:val="0"/>
          <w:bCs w:val="0"/>
        </w:rPr>
      </w:pPr>
      <w:r w:rsidRPr="00F15C90">
        <w:rPr>
          <w:rFonts w:ascii="Skeena" w:hAnsi="Skeena"/>
          <w:bCs w:val="0"/>
        </w:rPr>
        <w:t>Alimony</w:t>
      </w:r>
      <w:r w:rsidRPr="00F15C90">
        <w:rPr>
          <w:rFonts w:ascii="Skeena" w:hAnsi="Skeena"/>
          <w:b w:val="0"/>
          <w:bCs w:val="0"/>
        </w:rPr>
        <w:t xml:space="preserve"> – Usually listed in the name of the spouse paying alimony. </w:t>
      </w:r>
    </w:p>
    <w:p w14:paraId="0A32B892" w14:textId="77777777" w:rsidR="00F15C90" w:rsidRPr="00F15C90" w:rsidRDefault="00F15C90" w:rsidP="00F15C90">
      <w:pPr>
        <w:jc w:val="both"/>
        <w:rPr>
          <w:rFonts w:ascii="Skeena" w:hAnsi="Skeena"/>
          <w:b w:val="0"/>
          <w:bCs w:val="0"/>
        </w:rPr>
      </w:pPr>
    </w:p>
    <w:p w14:paraId="56DF604D" w14:textId="77777777" w:rsidR="00F15C90" w:rsidRPr="00F15C90" w:rsidRDefault="00F15C90" w:rsidP="00F15C90">
      <w:pPr>
        <w:jc w:val="center"/>
        <w:rPr>
          <w:rFonts w:ascii="Skeena" w:hAnsi="Skeena"/>
          <w:bCs w:val="0"/>
          <w:sz w:val="28"/>
        </w:rPr>
      </w:pPr>
      <w:r w:rsidRPr="00F15C90">
        <w:rPr>
          <w:rFonts w:ascii="Skeena" w:hAnsi="Skeena"/>
          <w:bCs w:val="0"/>
          <w:sz w:val="28"/>
        </w:rPr>
        <w:t>Common Court House Terms</w:t>
      </w:r>
    </w:p>
    <w:p w14:paraId="527E4AB4" w14:textId="77777777" w:rsidR="00F15C90" w:rsidRPr="00F15C90" w:rsidRDefault="00F15C90" w:rsidP="00F15C90">
      <w:pPr>
        <w:spacing w:after="120"/>
        <w:ind w:left="1620" w:hanging="1620"/>
        <w:jc w:val="both"/>
        <w:rPr>
          <w:rFonts w:ascii="Skeena" w:hAnsi="Skeena"/>
          <w:b w:val="0"/>
          <w:bCs w:val="0"/>
        </w:rPr>
      </w:pPr>
      <w:r w:rsidRPr="00F15C90">
        <w:rPr>
          <w:rFonts w:ascii="Skeena" w:hAnsi="Skeena"/>
          <w:bCs w:val="0"/>
        </w:rPr>
        <w:t>Contiguous</w:t>
      </w:r>
      <w:r w:rsidRPr="00F15C90">
        <w:rPr>
          <w:rFonts w:ascii="Skeena" w:hAnsi="Skeena"/>
          <w:b w:val="0"/>
          <w:bCs w:val="0"/>
        </w:rPr>
        <w:tab/>
        <w:t xml:space="preserve">Adjacent; in actual contact; touching; </w:t>
      </w:r>
      <w:proofErr w:type="gramStart"/>
      <w:r w:rsidRPr="00F15C90">
        <w:rPr>
          <w:rFonts w:ascii="Skeena" w:hAnsi="Skeena"/>
          <w:b w:val="0"/>
          <w:bCs w:val="0"/>
        </w:rPr>
        <w:t>near</w:t>
      </w:r>
      <w:proofErr w:type="gramEnd"/>
      <w:r w:rsidRPr="00F15C90">
        <w:rPr>
          <w:rFonts w:ascii="Skeena" w:hAnsi="Skeena"/>
          <w:b w:val="0"/>
          <w:bCs w:val="0"/>
        </w:rPr>
        <w:t>.</w:t>
      </w:r>
    </w:p>
    <w:p w14:paraId="5204C856" w14:textId="77777777" w:rsidR="00F15C90" w:rsidRPr="00F15C90" w:rsidRDefault="00F15C90" w:rsidP="00F15C90">
      <w:pPr>
        <w:spacing w:after="120"/>
        <w:ind w:left="1620" w:hanging="1620"/>
        <w:jc w:val="both"/>
        <w:rPr>
          <w:rFonts w:ascii="Skeena" w:hAnsi="Skeena"/>
          <w:b w:val="0"/>
          <w:bCs w:val="0"/>
        </w:rPr>
      </w:pPr>
      <w:r w:rsidRPr="00F15C90">
        <w:rPr>
          <w:rFonts w:ascii="Skeena" w:hAnsi="Skeena"/>
          <w:bCs w:val="0"/>
        </w:rPr>
        <w:lastRenderedPageBreak/>
        <w:t>Conservator</w:t>
      </w:r>
      <w:r w:rsidRPr="00F15C90">
        <w:rPr>
          <w:rFonts w:ascii="Skeena" w:hAnsi="Skeena"/>
          <w:b w:val="0"/>
          <w:bCs w:val="0"/>
        </w:rPr>
        <w:tab/>
        <w:t>One who is responsible for the person and the property of an incompetent individual.</w:t>
      </w:r>
    </w:p>
    <w:p w14:paraId="1C866921" w14:textId="77777777" w:rsidR="00F15C90" w:rsidRPr="00F15C90" w:rsidRDefault="00F15C90" w:rsidP="00F15C90">
      <w:pPr>
        <w:spacing w:after="120"/>
        <w:ind w:left="1620" w:hanging="1620"/>
        <w:jc w:val="both"/>
        <w:rPr>
          <w:rFonts w:ascii="Skeena" w:hAnsi="Skeena"/>
          <w:b w:val="0"/>
          <w:bCs w:val="0"/>
        </w:rPr>
      </w:pPr>
      <w:r w:rsidRPr="00F15C90">
        <w:rPr>
          <w:rFonts w:ascii="Skeena" w:hAnsi="Skeena"/>
          <w:bCs w:val="0"/>
        </w:rPr>
        <w:t>Grantee</w:t>
      </w:r>
      <w:r w:rsidRPr="00F15C90">
        <w:rPr>
          <w:rFonts w:ascii="Skeena" w:hAnsi="Skeena"/>
          <w:b w:val="0"/>
          <w:bCs w:val="0"/>
        </w:rPr>
        <w:tab/>
        <w:t xml:space="preserve">One who receives a transfer of real property by </w:t>
      </w:r>
      <w:proofErr w:type="gramStart"/>
      <w:r w:rsidRPr="00F15C90">
        <w:rPr>
          <w:rFonts w:ascii="Skeena" w:hAnsi="Skeena"/>
          <w:b w:val="0"/>
          <w:bCs w:val="0"/>
        </w:rPr>
        <w:t>deed;</w:t>
      </w:r>
      <w:proofErr w:type="gramEnd"/>
      <w:r w:rsidRPr="00F15C90">
        <w:rPr>
          <w:rFonts w:ascii="Skeena" w:hAnsi="Skeena"/>
          <w:b w:val="0"/>
          <w:bCs w:val="0"/>
        </w:rPr>
        <w:t xml:space="preserve"> the buyer.</w:t>
      </w:r>
    </w:p>
    <w:p w14:paraId="6B7BE151" w14:textId="77777777" w:rsidR="00F15C90" w:rsidRPr="00F15C90" w:rsidRDefault="00F15C90" w:rsidP="00F15C90">
      <w:pPr>
        <w:spacing w:after="120"/>
        <w:ind w:left="1620" w:hanging="1620"/>
        <w:jc w:val="both"/>
        <w:rPr>
          <w:rFonts w:ascii="Skeena" w:hAnsi="Skeena"/>
          <w:b w:val="0"/>
          <w:bCs w:val="0"/>
        </w:rPr>
      </w:pPr>
      <w:r w:rsidRPr="00F15C90">
        <w:rPr>
          <w:rFonts w:ascii="Skeena" w:hAnsi="Skeena"/>
          <w:bCs w:val="0"/>
        </w:rPr>
        <w:t>Grantor</w:t>
      </w:r>
      <w:r w:rsidRPr="00F15C90">
        <w:rPr>
          <w:rFonts w:ascii="Skeena" w:hAnsi="Skeena"/>
          <w:b w:val="0"/>
          <w:bCs w:val="0"/>
        </w:rPr>
        <w:tab/>
        <w:t xml:space="preserve">One who transfers real property by </w:t>
      </w:r>
      <w:proofErr w:type="gramStart"/>
      <w:r w:rsidRPr="00F15C90">
        <w:rPr>
          <w:rFonts w:ascii="Skeena" w:hAnsi="Skeena"/>
          <w:b w:val="0"/>
          <w:bCs w:val="0"/>
        </w:rPr>
        <w:t>deed;</w:t>
      </w:r>
      <w:proofErr w:type="gramEnd"/>
      <w:r w:rsidRPr="00F15C90">
        <w:rPr>
          <w:rFonts w:ascii="Skeena" w:hAnsi="Skeena"/>
          <w:b w:val="0"/>
          <w:bCs w:val="0"/>
        </w:rPr>
        <w:t xml:space="preserve"> the seller.</w:t>
      </w:r>
    </w:p>
    <w:p w14:paraId="0A7FC176" w14:textId="77777777" w:rsidR="00F15C90" w:rsidRPr="00F15C90" w:rsidRDefault="00F15C90" w:rsidP="00F15C90">
      <w:pPr>
        <w:spacing w:after="120"/>
        <w:ind w:left="1620" w:hanging="1620"/>
        <w:jc w:val="both"/>
        <w:rPr>
          <w:rFonts w:ascii="Skeena" w:hAnsi="Skeena"/>
          <w:b w:val="0"/>
          <w:bCs w:val="0"/>
        </w:rPr>
      </w:pPr>
      <w:r w:rsidRPr="00F15C90">
        <w:rPr>
          <w:rFonts w:ascii="Skeena" w:hAnsi="Skeena"/>
          <w:bCs w:val="0"/>
        </w:rPr>
        <w:t>Intestate</w:t>
      </w:r>
      <w:r w:rsidRPr="00F15C90">
        <w:rPr>
          <w:rFonts w:ascii="Skeena" w:hAnsi="Skeena"/>
          <w:b w:val="0"/>
          <w:bCs w:val="0"/>
        </w:rPr>
        <w:tab/>
        <w:t>Legal designation of a person who has died without leaving a will.</w:t>
      </w:r>
    </w:p>
    <w:p w14:paraId="622D8808" w14:textId="77777777" w:rsidR="00F15C90" w:rsidRPr="00F15C90" w:rsidRDefault="00F15C90" w:rsidP="00F15C90">
      <w:pPr>
        <w:spacing w:after="120"/>
        <w:ind w:left="1620" w:hanging="1620"/>
        <w:jc w:val="both"/>
        <w:rPr>
          <w:rFonts w:ascii="Skeena" w:hAnsi="Skeena"/>
          <w:b w:val="0"/>
          <w:bCs w:val="0"/>
        </w:rPr>
      </w:pPr>
      <w:r w:rsidRPr="00F15C90">
        <w:rPr>
          <w:rFonts w:ascii="Skeena" w:hAnsi="Skeena"/>
          <w:bCs w:val="0"/>
        </w:rPr>
        <w:t>Judgment</w:t>
      </w:r>
      <w:r w:rsidRPr="00F15C90">
        <w:rPr>
          <w:rFonts w:ascii="Skeena" w:hAnsi="Skeena"/>
          <w:b w:val="0"/>
          <w:bCs w:val="0"/>
        </w:rPr>
        <w:tab/>
        <w:t>Decree of a court declaring that one individual is indebted to another and fixing the amount of such indebtedness.</w:t>
      </w:r>
    </w:p>
    <w:p w14:paraId="07C895A4" w14:textId="77777777" w:rsidR="00F15C90" w:rsidRPr="00F15C90" w:rsidRDefault="00F15C90" w:rsidP="00F15C90">
      <w:pPr>
        <w:spacing w:after="120"/>
        <w:ind w:left="1620" w:hanging="1620"/>
        <w:jc w:val="both"/>
        <w:rPr>
          <w:rFonts w:ascii="Skeena" w:hAnsi="Skeena"/>
          <w:b w:val="0"/>
          <w:bCs w:val="0"/>
        </w:rPr>
      </w:pPr>
      <w:r w:rsidRPr="00F15C90">
        <w:rPr>
          <w:rFonts w:ascii="Skeena" w:hAnsi="Skeena"/>
          <w:bCs w:val="0"/>
        </w:rPr>
        <w:t>Lessee</w:t>
      </w:r>
      <w:r w:rsidRPr="00F15C90">
        <w:rPr>
          <w:rFonts w:ascii="Skeena" w:hAnsi="Skeena"/>
          <w:b w:val="0"/>
          <w:bCs w:val="0"/>
        </w:rPr>
        <w:tab/>
        <w:t xml:space="preserve">Person who leases </w:t>
      </w:r>
      <w:proofErr w:type="gramStart"/>
      <w:r w:rsidRPr="00F15C90">
        <w:rPr>
          <w:rFonts w:ascii="Skeena" w:hAnsi="Skeena"/>
          <w:b w:val="0"/>
          <w:bCs w:val="0"/>
        </w:rPr>
        <w:t>property;</w:t>
      </w:r>
      <w:proofErr w:type="gramEnd"/>
      <w:r w:rsidRPr="00F15C90">
        <w:rPr>
          <w:rFonts w:ascii="Skeena" w:hAnsi="Skeena"/>
          <w:b w:val="0"/>
          <w:bCs w:val="0"/>
        </w:rPr>
        <w:t xml:space="preserve"> the tenant.</w:t>
      </w:r>
    </w:p>
    <w:p w14:paraId="35217C49" w14:textId="77777777" w:rsidR="00F15C90" w:rsidRPr="00F15C90" w:rsidRDefault="00F15C90" w:rsidP="00F15C90">
      <w:pPr>
        <w:spacing w:after="120"/>
        <w:ind w:left="1620" w:hanging="1620"/>
        <w:jc w:val="both"/>
        <w:rPr>
          <w:rFonts w:ascii="Skeena" w:hAnsi="Skeena"/>
          <w:b w:val="0"/>
          <w:bCs w:val="0"/>
        </w:rPr>
      </w:pPr>
      <w:r w:rsidRPr="00F15C90">
        <w:rPr>
          <w:rFonts w:ascii="Skeena" w:hAnsi="Skeena"/>
          <w:bCs w:val="0"/>
        </w:rPr>
        <w:t>Lessor</w:t>
      </w:r>
      <w:r w:rsidRPr="00F15C90">
        <w:rPr>
          <w:rFonts w:ascii="Skeena" w:hAnsi="Skeena"/>
          <w:b w:val="0"/>
          <w:bCs w:val="0"/>
        </w:rPr>
        <w:tab/>
        <w:t xml:space="preserve">Person from whom property is </w:t>
      </w:r>
      <w:proofErr w:type="gramStart"/>
      <w:r w:rsidRPr="00F15C90">
        <w:rPr>
          <w:rFonts w:ascii="Skeena" w:hAnsi="Skeena"/>
          <w:b w:val="0"/>
          <w:bCs w:val="0"/>
        </w:rPr>
        <w:t>leased;</w:t>
      </w:r>
      <w:proofErr w:type="gramEnd"/>
      <w:r w:rsidRPr="00F15C90">
        <w:rPr>
          <w:rFonts w:ascii="Skeena" w:hAnsi="Skeena"/>
          <w:b w:val="0"/>
          <w:bCs w:val="0"/>
        </w:rPr>
        <w:t xml:space="preserve"> the landlord.</w:t>
      </w:r>
    </w:p>
    <w:p w14:paraId="60A9CFD7" w14:textId="77777777" w:rsidR="00F15C90" w:rsidRPr="00F15C90" w:rsidRDefault="00F15C90" w:rsidP="00F15C90">
      <w:pPr>
        <w:spacing w:after="120"/>
        <w:ind w:left="1620" w:hanging="1620"/>
        <w:jc w:val="both"/>
        <w:rPr>
          <w:rFonts w:ascii="Skeena" w:hAnsi="Skeena"/>
          <w:b w:val="0"/>
          <w:bCs w:val="0"/>
        </w:rPr>
      </w:pPr>
      <w:r w:rsidRPr="00F15C90">
        <w:rPr>
          <w:rFonts w:ascii="Skeena" w:hAnsi="Skeena"/>
          <w:bCs w:val="0"/>
        </w:rPr>
        <w:t>Lien</w:t>
      </w:r>
      <w:r w:rsidRPr="00F15C90">
        <w:rPr>
          <w:rFonts w:ascii="Skeena" w:hAnsi="Skeena"/>
          <w:b w:val="0"/>
          <w:bCs w:val="0"/>
        </w:rPr>
        <w:tab/>
        <w:t>A security interest or legal right acquired in one’s property by a creditor.</w:t>
      </w:r>
    </w:p>
    <w:p w14:paraId="6D974458" w14:textId="77777777" w:rsidR="00F15C90" w:rsidRPr="00F15C90" w:rsidRDefault="00F15C90" w:rsidP="00F15C90">
      <w:pPr>
        <w:spacing w:after="120"/>
        <w:ind w:left="1620" w:hanging="1620"/>
        <w:jc w:val="both"/>
        <w:rPr>
          <w:rFonts w:ascii="Skeena" w:hAnsi="Skeena"/>
          <w:b w:val="0"/>
          <w:bCs w:val="0"/>
        </w:rPr>
      </w:pPr>
      <w:r w:rsidRPr="00F15C90">
        <w:rPr>
          <w:rFonts w:ascii="Skeena" w:hAnsi="Skeena"/>
          <w:bCs w:val="0"/>
        </w:rPr>
        <w:t>Lis Pendens</w:t>
      </w:r>
      <w:r w:rsidRPr="00F15C90">
        <w:rPr>
          <w:rFonts w:ascii="Skeena" w:hAnsi="Skeena"/>
          <w:b w:val="0"/>
          <w:bCs w:val="0"/>
        </w:rPr>
        <w:tab/>
        <w:t>Suit pending; usually recorded to give constructive notice of pending litigation.</w:t>
      </w:r>
    </w:p>
    <w:p w14:paraId="5F25CA9E" w14:textId="77777777" w:rsidR="00F15C90" w:rsidRPr="00F15C90" w:rsidRDefault="00F15C90" w:rsidP="00F15C90">
      <w:pPr>
        <w:spacing w:after="120"/>
        <w:ind w:left="1620" w:hanging="1620"/>
        <w:jc w:val="both"/>
        <w:rPr>
          <w:rFonts w:ascii="Skeena" w:hAnsi="Skeena"/>
          <w:b w:val="0"/>
          <w:bCs w:val="0"/>
        </w:rPr>
      </w:pPr>
      <w:r w:rsidRPr="00F15C90">
        <w:rPr>
          <w:rFonts w:ascii="Skeena" w:hAnsi="Skeena"/>
          <w:bCs w:val="0"/>
        </w:rPr>
        <w:t>Mortgagee</w:t>
      </w:r>
      <w:r w:rsidRPr="00F15C90">
        <w:rPr>
          <w:rFonts w:ascii="Skeena" w:hAnsi="Skeena"/>
          <w:b w:val="0"/>
          <w:bCs w:val="0"/>
        </w:rPr>
        <w:tab/>
        <w:t xml:space="preserve">The person or business who makes a loan to the mortgagor, secured by the mortgagor’s </w:t>
      </w:r>
      <w:proofErr w:type="gramStart"/>
      <w:r w:rsidRPr="00F15C90">
        <w:rPr>
          <w:rFonts w:ascii="Skeena" w:hAnsi="Skeena"/>
          <w:b w:val="0"/>
          <w:bCs w:val="0"/>
        </w:rPr>
        <w:t>property;</w:t>
      </w:r>
      <w:proofErr w:type="gramEnd"/>
      <w:r w:rsidRPr="00F15C90">
        <w:rPr>
          <w:rFonts w:ascii="Skeena" w:hAnsi="Skeena"/>
          <w:b w:val="0"/>
          <w:bCs w:val="0"/>
        </w:rPr>
        <w:t xml:space="preserve"> the lender.</w:t>
      </w:r>
    </w:p>
    <w:p w14:paraId="47DB09E8" w14:textId="77777777" w:rsidR="00F15C90" w:rsidRPr="00F15C90" w:rsidRDefault="00F15C90" w:rsidP="00F15C90">
      <w:pPr>
        <w:spacing w:after="120"/>
        <w:ind w:left="1620" w:hanging="1620"/>
        <w:jc w:val="both"/>
        <w:rPr>
          <w:rFonts w:ascii="Skeena" w:hAnsi="Skeena"/>
          <w:b w:val="0"/>
          <w:bCs w:val="0"/>
        </w:rPr>
      </w:pPr>
      <w:r w:rsidRPr="00F15C90">
        <w:rPr>
          <w:rFonts w:ascii="Skeena" w:hAnsi="Skeena"/>
          <w:bCs w:val="0"/>
        </w:rPr>
        <w:t>Mortgagor</w:t>
      </w:r>
      <w:r w:rsidRPr="00F15C90">
        <w:rPr>
          <w:rFonts w:ascii="Skeena" w:hAnsi="Skeena"/>
          <w:b w:val="0"/>
          <w:bCs w:val="0"/>
        </w:rPr>
        <w:tab/>
        <w:t xml:space="preserve">The person who has borrowed money and pledged their property as security for the </w:t>
      </w:r>
      <w:proofErr w:type="gramStart"/>
      <w:r w:rsidRPr="00F15C90">
        <w:rPr>
          <w:rFonts w:ascii="Skeena" w:hAnsi="Skeena"/>
          <w:b w:val="0"/>
          <w:bCs w:val="0"/>
        </w:rPr>
        <w:t>mortgagee;</w:t>
      </w:r>
      <w:proofErr w:type="gramEnd"/>
      <w:r w:rsidRPr="00F15C90">
        <w:rPr>
          <w:rFonts w:ascii="Skeena" w:hAnsi="Skeena"/>
          <w:b w:val="0"/>
          <w:bCs w:val="0"/>
        </w:rPr>
        <w:t xml:space="preserve"> the borrower.</w:t>
      </w:r>
    </w:p>
    <w:p w14:paraId="3917E272" w14:textId="77777777" w:rsidR="00F15C90" w:rsidRPr="00F15C90" w:rsidRDefault="00F15C90" w:rsidP="00F15C90">
      <w:pPr>
        <w:spacing w:after="120"/>
        <w:ind w:left="1620" w:hanging="1620"/>
        <w:jc w:val="both"/>
        <w:rPr>
          <w:rFonts w:ascii="Skeena" w:hAnsi="Skeena"/>
          <w:b w:val="0"/>
          <w:bCs w:val="0"/>
        </w:rPr>
      </w:pPr>
      <w:r w:rsidRPr="00F15C90">
        <w:rPr>
          <w:rFonts w:ascii="Skeena" w:hAnsi="Skeena"/>
          <w:bCs w:val="0"/>
        </w:rPr>
        <w:t>Plat</w:t>
      </w:r>
      <w:r w:rsidRPr="00F15C90">
        <w:rPr>
          <w:rFonts w:ascii="Skeena" w:hAnsi="Skeena"/>
          <w:b w:val="0"/>
          <w:bCs w:val="0"/>
        </w:rPr>
        <w:tab/>
        <w:t>Plan or map of certain piece or pieces of land.</w:t>
      </w:r>
    </w:p>
    <w:p w14:paraId="64570F18" w14:textId="77777777" w:rsidR="00F15C90" w:rsidRPr="00F15C90" w:rsidRDefault="00F15C90" w:rsidP="00F15C90">
      <w:pPr>
        <w:spacing w:after="120"/>
        <w:ind w:left="1620" w:hanging="1620"/>
        <w:jc w:val="both"/>
        <w:rPr>
          <w:rFonts w:ascii="Skeena" w:hAnsi="Skeena"/>
          <w:b w:val="0"/>
          <w:bCs w:val="0"/>
        </w:rPr>
      </w:pPr>
      <w:r w:rsidRPr="00F15C90">
        <w:rPr>
          <w:rFonts w:ascii="Skeena" w:hAnsi="Skeena"/>
          <w:bCs w:val="0"/>
        </w:rPr>
        <w:t>Plat Book</w:t>
      </w:r>
      <w:r w:rsidRPr="00F15C90">
        <w:rPr>
          <w:rFonts w:ascii="Skeena" w:hAnsi="Skeena"/>
          <w:b w:val="0"/>
          <w:bCs w:val="0"/>
        </w:rPr>
        <w:tab/>
        <w:t>Record showing the location, size, and name of owner of each plot of land in a stated area.</w:t>
      </w:r>
    </w:p>
    <w:p w14:paraId="7AEB0A32" w14:textId="77777777" w:rsidR="00F15C90" w:rsidRPr="00F15C90" w:rsidRDefault="00F15C90" w:rsidP="00F15C90">
      <w:pPr>
        <w:ind w:left="1620" w:hanging="1620"/>
        <w:jc w:val="both"/>
        <w:rPr>
          <w:rFonts w:ascii="Skeena" w:hAnsi="Skeena"/>
          <w:b w:val="0"/>
          <w:bCs w:val="0"/>
        </w:rPr>
      </w:pPr>
      <w:r w:rsidRPr="00F15C90">
        <w:rPr>
          <w:rFonts w:ascii="Skeena" w:hAnsi="Skeena"/>
          <w:bCs w:val="0"/>
        </w:rPr>
        <w:t>Testate</w:t>
      </w:r>
      <w:r w:rsidRPr="00F15C90">
        <w:rPr>
          <w:rFonts w:ascii="Skeena" w:hAnsi="Skeena"/>
          <w:bCs w:val="0"/>
        </w:rPr>
        <w:tab/>
      </w:r>
      <w:r w:rsidRPr="00F15C90">
        <w:rPr>
          <w:rFonts w:ascii="Skeena" w:hAnsi="Skeena"/>
          <w:b w:val="0"/>
          <w:bCs w:val="0"/>
        </w:rPr>
        <w:t xml:space="preserve">Legal designation of a person who has died and left a legally valid will. </w:t>
      </w:r>
    </w:p>
    <w:p w14:paraId="25F31162" w14:textId="77777777" w:rsidR="00F15C90" w:rsidRPr="00F15C90" w:rsidRDefault="00F15C90" w:rsidP="00F15C90">
      <w:pPr>
        <w:jc w:val="both"/>
        <w:rPr>
          <w:rFonts w:ascii="Skeena" w:hAnsi="Skeena"/>
          <w:b w:val="0"/>
          <w:bCs w:val="0"/>
        </w:rPr>
      </w:pPr>
    </w:p>
    <w:p w14:paraId="78EEA1C2" w14:textId="77777777" w:rsidR="00F15C90" w:rsidRPr="00F15C90" w:rsidRDefault="00F15C90" w:rsidP="00F15C90">
      <w:pPr>
        <w:jc w:val="center"/>
        <w:rPr>
          <w:rFonts w:ascii="Skeena" w:hAnsi="Skeena"/>
          <w:bCs w:val="0"/>
          <w:sz w:val="28"/>
        </w:rPr>
      </w:pPr>
      <w:r w:rsidRPr="00F15C90">
        <w:rPr>
          <w:rFonts w:ascii="Skeena" w:hAnsi="Skeena"/>
          <w:bCs w:val="0"/>
          <w:sz w:val="28"/>
        </w:rPr>
        <w:t>Special Types of Deeds</w:t>
      </w:r>
    </w:p>
    <w:p w14:paraId="75C0826A" w14:textId="77777777" w:rsidR="00F15C90" w:rsidRPr="00F15C90" w:rsidRDefault="00F15C90" w:rsidP="00F15C90">
      <w:pPr>
        <w:jc w:val="both"/>
        <w:rPr>
          <w:rFonts w:ascii="Skeena" w:hAnsi="Skeena"/>
          <w:b w:val="0"/>
          <w:bCs w:val="0"/>
        </w:rPr>
      </w:pPr>
      <w:r w:rsidRPr="00F15C90">
        <w:rPr>
          <w:rFonts w:ascii="Skeena" w:hAnsi="Skeena"/>
          <w:bCs w:val="0"/>
        </w:rPr>
        <w:t>Quit-Claim Deed</w:t>
      </w:r>
      <w:r w:rsidRPr="00F15C90">
        <w:rPr>
          <w:rFonts w:ascii="Skeena" w:hAnsi="Skeena"/>
          <w:b w:val="0"/>
          <w:bCs w:val="0"/>
        </w:rPr>
        <w:t xml:space="preserve"> – From time to time, because of deficiencies in prior deeds such as inadequate or deficiencies in the records of title, there may arise question as to whether an individual has a legal interest in title to real estate. In some instances, that individual executing a “quit claim deed” can remove the question. By executing this type of deed, an individual relinquishes all his right, title intent, and estate, if any, in the property. He does not claim an interest in the property, does not warrant the title, and assumes no liability.</w:t>
      </w:r>
    </w:p>
    <w:p w14:paraId="75580EEC" w14:textId="77777777" w:rsidR="00F15C90" w:rsidRPr="00F15C90" w:rsidRDefault="00F15C90" w:rsidP="00F15C90">
      <w:pPr>
        <w:jc w:val="both"/>
        <w:rPr>
          <w:rFonts w:ascii="Skeena" w:hAnsi="Skeena"/>
          <w:b w:val="0"/>
          <w:bCs w:val="0"/>
        </w:rPr>
      </w:pPr>
    </w:p>
    <w:p w14:paraId="4E415BA9" w14:textId="77777777" w:rsidR="00F15C90" w:rsidRPr="00F15C90" w:rsidRDefault="00F15C90" w:rsidP="00F15C90">
      <w:pPr>
        <w:jc w:val="both"/>
        <w:rPr>
          <w:rFonts w:ascii="Skeena" w:hAnsi="Skeena"/>
          <w:b w:val="0"/>
          <w:bCs w:val="0"/>
        </w:rPr>
      </w:pPr>
      <w:r w:rsidRPr="00F15C90">
        <w:rPr>
          <w:rFonts w:ascii="Skeena" w:hAnsi="Skeena"/>
          <w:bCs w:val="0"/>
        </w:rPr>
        <w:t>Trust Deed</w:t>
      </w:r>
      <w:r w:rsidRPr="00F15C90">
        <w:rPr>
          <w:rFonts w:ascii="Skeena" w:hAnsi="Skeena"/>
          <w:b w:val="0"/>
          <w:bCs w:val="0"/>
        </w:rPr>
        <w:t xml:space="preserve"> – A deed of trust conveys title in real estate to a trustee. The legal title vests in the trustee, but the trustee takes title for the benefits of someone else. The terms of the trust and powers, duties and authority of the trustee may be contained in a separate trust agreement. If there is a separate trust agreement, it need not be </w:t>
      </w:r>
      <w:proofErr w:type="spellStart"/>
      <w:proofErr w:type="gramStart"/>
      <w:r w:rsidRPr="00F15C90">
        <w:rPr>
          <w:rFonts w:ascii="Skeena" w:hAnsi="Skeena"/>
          <w:b w:val="0"/>
          <w:bCs w:val="0"/>
        </w:rPr>
        <w:t>recorded.In</w:t>
      </w:r>
      <w:proofErr w:type="spellEnd"/>
      <w:proofErr w:type="gramEnd"/>
      <w:r w:rsidRPr="00F15C90">
        <w:rPr>
          <w:rFonts w:ascii="Skeena" w:hAnsi="Skeena"/>
          <w:b w:val="0"/>
          <w:bCs w:val="0"/>
        </w:rPr>
        <w:t xml:space="preserve"> all cases, the powers, duties and authority of the trustee, such as whether or not he has power to convey, mortgage, lease, or otherwise dispose of the property, is controlled by the terms of the instrument creating the trust.</w:t>
      </w:r>
    </w:p>
    <w:p w14:paraId="3C6639D6" w14:textId="77777777" w:rsidR="00F15C90" w:rsidRPr="00F15C90" w:rsidRDefault="00F15C90" w:rsidP="00F15C90">
      <w:pPr>
        <w:jc w:val="both"/>
        <w:rPr>
          <w:rFonts w:ascii="Skeena" w:hAnsi="Skeena"/>
          <w:b w:val="0"/>
          <w:bCs w:val="0"/>
        </w:rPr>
      </w:pPr>
    </w:p>
    <w:p w14:paraId="38C59F9C" w14:textId="77777777" w:rsidR="00F15C90" w:rsidRPr="00F15C90" w:rsidRDefault="00F15C90" w:rsidP="00F15C90">
      <w:pPr>
        <w:jc w:val="both"/>
        <w:rPr>
          <w:rFonts w:ascii="Skeena" w:hAnsi="Skeena"/>
          <w:b w:val="0"/>
          <w:bCs w:val="0"/>
        </w:rPr>
      </w:pPr>
      <w:r w:rsidRPr="00F15C90">
        <w:rPr>
          <w:rFonts w:ascii="Skeena" w:hAnsi="Skeena"/>
          <w:bCs w:val="0"/>
        </w:rPr>
        <w:lastRenderedPageBreak/>
        <w:t>Warranty-Deed or Full Covenant</w:t>
      </w:r>
      <w:r w:rsidRPr="00F15C90">
        <w:rPr>
          <w:rFonts w:ascii="Skeena" w:hAnsi="Skeena"/>
          <w:b w:val="0"/>
          <w:bCs w:val="0"/>
        </w:rPr>
        <w:t xml:space="preserve"> – A full and complete conveyance, with pledge that the property is free from encumbrance or encumbered only as stated by the conveyor and understood by the new owner. It is the most indisputable conveyance possible.  </w:t>
      </w:r>
    </w:p>
    <w:p w14:paraId="1088E77C"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6F254248" w14:textId="77777777" w:rsidR="00F15C90" w:rsidRPr="00F15C90" w:rsidRDefault="00F15C90" w:rsidP="00F15C90">
      <w:pPr>
        <w:rPr>
          <w:rFonts w:ascii="Skeena" w:hAnsi="Skeena"/>
        </w:rPr>
      </w:pPr>
    </w:p>
    <w:p w14:paraId="036CB3E1" w14:textId="77777777" w:rsidR="00F15C90" w:rsidRPr="00F15C90" w:rsidRDefault="00F15C90" w:rsidP="00F15C90">
      <w:pPr>
        <w:jc w:val="right"/>
        <w:rPr>
          <w:rFonts w:ascii="Skeena" w:hAnsi="Skeena"/>
          <w:b w:val="0"/>
          <w:bCs w:val="0"/>
        </w:rPr>
      </w:pPr>
    </w:p>
    <w:p w14:paraId="7C3D6B9E" w14:textId="77777777" w:rsidR="00F15C90" w:rsidRPr="00F15C90" w:rsidRDefault="00F15C90" w:rsidP="00F15C90">
      <w:pPr>
        <w:pStyle w:val="ManualHeading1"/>
        <w:ind w:left="2520" w:hanging="2520"/>
        <w:rPr>
          <w:rFonts w:ascii="Skeena" w:hAnsi="Skeena"/>
          <w:sz w:val="16"/>
        </w:rPr>
      </w:pPr>
      <w:r w:rsidRPr="00F15C90">
        <w:rPr>
          <w:rFonts w:ascii="Skeena" w:hAnsi="Skeena"/>
        </w:rPr>
        <w:br w:type="page"/>
      </w:r>
      <w:bookmarkStart w:id="29" w:name="_Toc144195557"/>
      <w:bookmarkStart w:id="30" w:name="_Toc144199646"/>
      <w:bookmarkStart w:id="31" w:name="_Toc144755392"/>
      <w:r w:rsidRPr="00F15C90">
        <w:rPr>
          <w:rFonts w:ascii="Skeena" w:hAnsi="Skeena"/>
        </w:rPr>
        <w:lastRenderedPageBreak/>
        <w:t>104 Appendix I</w:t>
      </w:r>
      <w:r w:rsidRPr="00F15C90">
        <w:rPr>
          <w:rFonts w:ascii="Skeena" w:hAnsi="Skeena"/>
        </w:rPr>
        <w:tab/>
        <w:t>Definitions</w:t>
      </w:r>
      <w:bookmarkEnd w:id="29"/>
      <w:bookmarkEnd w:id="30"/>
      <w:bookmarkEnd w:id="31"/>
    </w:p>
    <w:p w14:paraId="5B568508" w14:textId="77777777" w:rsidR="00F15C90" w:rsidRPr="00F15C90" w:rsidRDefault="00F15C90" w:rsidP="00F15C90">
      <w:pPr>
        <w:jc w:val="right"/>
        <w:rPr>
          <w:rFonts w:ascii="Skeena" w:hAnsi="Skeena"/>
          <w:b w:val="0"/>
          <w:sz w:val="16"/>
          <w:szCs w:val="16"/>
        </w:rPr>
      </w:pPr>
      <w:r w:rsidRPr="00F15C90">
        <w:rPr>
          <w:rFonts w:ascii="Skeena" w:hAnsi="Skeena"/>
          <w:b w:val="0"/>
          <w:sz w:val="16"/>
          <w:szCs w:val="16"/>
        </w:rPr>
        <w:t>(Rev. 10/01/13)</w:t>
      </w:r>
    </w:p>
    <w:tbl>
      <w:tblPr>
        <w:tblStyle w:val="GridTable41"/>
        <w:tblW w:w="5000" w:type="pct"/>
        <w:tblLook w:val="0420" w:firstRow="1" w:lastRow="0" w:firstColumn="0" w:lastColumn="0" w:noHBand="0" w:noVBand="1"/>
      </w:tblPr>
      <w:tblGrid>
        <w:gridCol w:w="2220"/>
        <w:gridCol w:w="4886"/>
        <w:gridCol w:w="2244"/>
      </w:tblGrid>
      <w:tr w:rsidR="00F15C90" w:rsidRPr="00F15C90" w14:paraId="3DF2B690" w14:textId="77777777" w:rsidTr="00F15C90">
        <w:trPr>
          <w:cnfStyle w:val="100000000000" w:firstRow="1" w:lastRow="0" w:firstColumn="0" w:lastColumn="0" w:oddVBand="0" w:evenVBand="0" w:oddHBand="0" w:evenHBand="0" w:firstRowFirstColumn="0" w:firstRowLastColumn="0" w:lastRowFirstColumn="0" w:lastRowLastColumn="0"/>
          <w:cantSplit/>
          <w:tblHeader/>
        </w:trPr>
        <w:tc>
          <w:tcPr>
            <w:tcW w:w="1187" w:type="pct"/>
          </w:tcPr>
          <w:p w14:paraId="213A6ED5" w14:textId="77777777" w:rsidR="00F15C90" w:rsidRPr="00F15C90" w:rsidRDefault="00F15C90" w:rsidP="00F15C90">
            <w:pPr>
              <w:jc w:val="center"/>
              <w:rPr>
                <w:rFonts w:ascii="Skeena" w:hAnsi="Skeena"/>
                <w:color w:val="000000"/>
              </w:rPr>
            </w:pPr>
            <w:r w:rsidRPr="00F15C90">
              <w:rPr>
                <w:rFonts w:ascii="Skeena" w:hAnsi="Skeena"/>
                <w:color w:val="000000"/>
              </w:rPr>
              <w:t>Term</w:t>
            </w:r>
          </w:p>
        </w:tc>
        <w:tc>
          <w:tcPr>
            <w:tcW w:w="2613" w:type="pct"/>
            <w:tcBorders>
              <w:right w:val="single" w:sz="4" w:space="0" w:color="FFFFFF"/>
            </w:tcBorders>
          </w:tcPr>
          <w:p w14:paraId="59BA9C92" w14:textId="77777777" w:rsidR="00F15C90" w:rsidRPr="00F15C90" w:rsidRDefault="00F15C90" w:rsidP="00F15C90">
            <w:pPr>
              <w:jc w:val="center"/>
              <w:rPr>
                <w:rFonts w:ascii="Skeena" w:hAnsi="Skeena"/>
              </w:rPr>
            </w:pPr>
            <w:r w:rsidRPr="00F15C90">
              <w:rPr>
                <w:rFonts w:ascii="Skeena" w:hAnsi="Skeena"/>
              </w:rPr>
              <w:t>Definition</w:t>
            </w:r>
          </w:p>
        </w:tc>
        <w:tc>
          <w:tcPr>
            <w:tcW w:w="1200" w:type="pct"/>
            <w:tcBorders>
              <w:left w:val="single" w:sz="4" w:space="0" w:color="FFFFFF"/>
            </w:tcBorders>
          </w:tcPr>
          <w:p w14:paraId="671579E8" w14:textId="77777777" w:rsidR="00F15C90" w:rsidRPr="00F15C90" w:rsidRDefault="00F15C90" w:rsidP="00F15C90">
            <w:pPr>
              <w:jc w:val="center"/>
              <w:rPr>
                <w:rFonts w:ascii="Skeena" w:hAnsi="Skeena"/>
                <w:noProof/>
              </w:rPr>
            </w:pPr>
            <w:r w:rsidRPr="00F15C90">
              <w:rPr>
                <w:rFonts w:ascii="Skeena" w:hAnsi="Skeena"/>
                <w:noProof/>
              </w:rPr>
              <w:t>Program Area</w:t>
            </w:r>
          </w:p>
        </w:tc>
      </w:tr>
      <w:tr w:rsidR="00F15C90" w:rsidRPr="00F15C90" w14:paraId="671DD18A" w14:textId="77777777" w:rsidTr="00894D7D">
        <w:trPr>
          <w:cantSplit/>
        </w:trPr>
        <w:tc>
          <w:tcPr>
            <w:tcW w:w="1187" w:type="pct"/>
          </w:tcPr>
          <w:p w14:paraId="235280C4" w14:textId="77777777" w:rsidR="00F15C90" w:rsidRPr="00F15C90" w:rsidRDefault="00F15C90" w:rsidP="00F15C90">
            <w:pPr>
              <w:rPr>
                <w:rFonts w:ascii="Skeena" w:hAnsi="Skeena"/>
                <w:color w:val="000000"/>
                <w:sz w:val="22"/>
              </w:rPr>
            </w:pPr>
            <w:r w:rsidRPr="00F15C90">
              <w:rPr>
                <w:rFonts w:ascii="Skeena" w:hAnsi="Skeena"/>
                <w:color w:val="000000"/>
                <w:sz w:val="22"/>
              </w:rPr>
              <w:t>529 Plan</w:t>
            </w:r>
          </w:p>
        </w:tc>
        <w:tc>
          <w:tcPr>
            <w:tcW w:w="2613" w:type="pct"/>
          </w:tcPr>
          <w:p w14:paraId="2F229980" w14:textId="77777777" w:rsidR="00F15C90" w:rsidRPr="00F15C90" w:rsidRDefault="00F15C90" w:rsidP="00F15C90">
            <w:pPr>
              <w:rPr>
                <w:rFonts w:ascii="Skeena" w:hAnsi="Skeena"/>
                <w:b w:val="0"/>
                <w:bCs w:val="0"/>
                <w:sz w:val="22"/>
              </w:rPr>
            </w:pPr>
            <w:r w:rsidRPr="00F15C90">
              <w:rPr>
                <w:rFonts w:ascii="Skeena" w:hAnsi="Skeena"/>
                <w:b w:val="0"/>
                <w:bCs w:val="0"/>
                <w:sz w:val="22"/>
              </w:rPr>
              <w:t>A State-sponsored investment program that parents can fund to pay for their child’s college education. The state sets up the plan with an asset management company, and the parents open a 529 account with this asset management company.</w:t>
            </w:r>
          </w:p>
        </w:tc>
        <w:tc>
          <w:tcPr>
            <w:tcW w:w="1200" w:type="pct"/>
          </w:tcPr>
          <w:p w14:paraId="5D67831D"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7A2CC908"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7DFC8B72" w14:textId="77777777" w:rsidR="00F15C90" w:rsidRPr="00F15C90" w:rsidRDefault="00F15C90" w:rsidP="00F15C90">
            <w:pPr>
              <w:rPr>
                <w:rFonts w:ascii="Skeena" w:hAnsi="Skeena"/>
                <w:color w:val="000000"/>
                <w:sz w:val="22"/>
              </w:rPr>
            </w:pPr>
            <w:r w:rsidRPr="00F15C90">
              <w:rPr>
                <w:rFonts w:ascii="Skeena" w:hAnsi="Skeena"/>
                <w:color w:val="000000"/>
                <w:sz w:val="22"/>
              </w:rPr>
              <w:t>Accelerated Life Insurance Payments</w:t>
            </w:r>
          </w:p>
        </w:tc>
        <w:tc>
          <w:tcPr>
            <w:tcW w:w="2613" w:type="pct"/>
          </w:tcPr>
          <w:p w14:paraId="5C7E9F54"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Proceeds paid to a policyholder before the insured’s death. </w:t>
            </w:r>
          </w:p>
        </w:tc>
        <w:tc>
          <w:tcPr>
            <w:tcW w:w="1200" w:type="pct"/>
          </w:tcPr>
          <w:p w14:paraId="00B350BB"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410BE4C7" w14:textId="77777777" w:rsidTr="00894D7D">
        <w:trPr>
          <w:cantSplit/>
        </w:trPr>
        <w:tc>
          <w:tcPr>
            <w:tcW w:w="1187" w:type="pct"/>
          </w:tcPr>
          <w:p w14:paraId="23293377" w14:textId="77777777" w:rsidR="00F15C90" w:rsidRPr="00F15C90" w:rsidRDefault="00F15C90" w:rsidP="00F15C90">
            <w:pPr>
              <w:rPr>
                <w:rFonts w:ascii="Skeena" w:hAnsi="Skeena"/>
                <w:color w:val="000000"/>
                <w:sz w:val="22"/>
              </w:rPr>
            </w:pPr>
            <w:r w:rsidRPr="00F15C90">
              <w:rPr>
                <w:rFonts w:ascii="Skeena" w:hAnsi="Skeena"/>
                <w:color w:val="000000"/>
                <w:sz w:val="22"/>
              </w:rPr>
              <w:t>Actuarially Sound</w:t>
            </w:r>
          </w:p>
        </w:tc>
        <w:tc>
          <w:tcPr>
            <w:tcW w:w="2613" w:type="pct"/>
          </w:tcPr>
          <w:p w14:paraId="7EA82F79" w14:textId="77777777" w:rsidR="00F15C90" w:rsidRPr="00F15C90" w:rsidRDefault="00F15C90" w:rsidP="00F15C90">
            <w:pPr>
              <w:rPr>
                <w:rFonts w:ascii="Skeena" w:hAnsi="Skeena"/>
                <w:b w:val="0"/>
                <w:bCs w:val="0"/>
                <w:sz w:val="22"/>
              </w:rPr>
            </w:pPr>
            <w:r w:rsidRPr="00F15C90">
              <w:rPr>
                <w:rFonts w:ascii="Skeena" w:hAnsi="Skeena"/>
                <w:b w:val="0"/>
                <w:bCs w:val="0"/>
                <w:sz w:val="22"/>
              </w:rPr>
              <w:t>The return on a promissory note or annuity is expected within the lifetime of the individual.</w:t>
            </w:r>
          </w:p>
        </w:tc>
        <w:tc>
          <w:tcPr>
            <w:tcW w:w="1200" w:type="pct"/>
          </w:tcPr>
          <w:p w14:paraId="15322D98"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63A89F89"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05487DB" w14:textId="77777777" w:rsidR="00F15C90" w:rsidRPr="00F15C90" w:rsidRDefault="00F15C90" w:rsidP="00F15C90">
            <w:pPr>
              <w:rPr>
                <w:rFonts w:ascii="Skeena" w:hAnsi="Skeena"/>
                <w:color w:val="000000"/>
                <w:sz w:val="22"/>
              </w:rPr>
            </w:pPr>
            <w:r w:rsidRPr="00F15C90">
              <w:rPr>
                <w:rFonts w:ascii="Skeena" w:hAnsi="Skeena"/>
                <w:color w:val="000000"/>
                <w:sz w:val="22"/>
              </w:rPr>
              <w:t>Adequate Notice</w:t>
            </w:r>
          </w:p>
        </w:tc>
        <w:tc>
          <w:tcPr>
            <w:tcW w:w="2613" w:type="pct"/>
          </w:tcPr>
          <w:p w14:paraId="45EC7CB4"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notice that must be received before the effective date of the change that informs the applicant/beneficiary or the Authorized Representative of action taken.</w:t>
            </w:r>
          </w:p>
        </w:tc>
        <w:tc>
          <w:tcPr>
            <w:tcW w:w="1200" w:type="pct"/>
          </w:tcPr>
          <w:p w14:paraId="1C78DC50"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3594820" w14:textId="77777777" w:rsidTr="00894D7D">
        <w:trPr>
          <w:cantSplit/>
        </w:trPr>
        <w:tc>
          <w:tcPr>
            <w:tcW w:w="1187" w:type="pct"/>
          </w:tcPr>
          <w:p w14:paraId="56FD26A1" w14:textId="77777777" w:rsidR="00F15C90" w:rsidRPr="00F15C90" w:rsidRDefault="00F15C90" w:rsidP="00F15C90">
            <w:pPr>
              <w:rPr>
                <w:rFonts w:ascii="Skeena" w:hAnsi="Skeena"/>
                <w:color w:val="000000"/>
                <w:sz w:val="22"/>
              </w:rPr>
            </w:pPr>
            <w:r w:rsidRPr="00F15C90">
              <w:rPr>
                <w:rFonts w:ascii="Skeena" w:hAnsi="Skeena"/>
                <w:color w:val="000000"/>
                <w:sz w:val="22"/>
              </w:rPr>
              <w:t>Advanced Notice</w:t>
            </w:r>
          </w:p>
        </w:tc>
        <w:tc>
          <w:tcPr>
            <w:tcW w:w="2613" w:type="pct"/>
          </w:tcPr>
          <w:p w14:paraId="48BFE2D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Notice of planned action must be mailed to the beneficiary or authorized representative at least 10 days before the date of action, or 5 days prior in the case of fraud.</w:t>
            </w:r>
          </w:p>
        </w:tc>
        <w:tc>
          <w:tcPr>
            <w:tcW w:w="1200" w:type="pct"/>
          </w:tcPr>
          <w:p w14:paraId="046EA269"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All</w:t>
            </w:r>
          </w:p>
        </w:tc>
      </w:tr>
      <w:tr w:rsidR="00F15C90" w:rsidRPr="00F15C90" w14:paraId="4FA78F20"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3330AD05" w14:textId="77777777" w:rsidR="00F15C90" w:rsidRPr="00F15C90" w:rsidRDefault="00F15C90" w:rsidP="00F15C90">
            <w:pPr>
              <w:rPr>
                <w:rFonts w:ascii="Skeena" w:hAnsi="Skeena"/>
                <w:color w:val="000000"/>
                <w:sz w:val="22"/>
              </w:rPr>
            </w:pPr>
            <w:r w:rsidRPr="00F15C90">
              <w:rPr>
                <w:rFonts w:ascii="Skeena" w:hAnsi="Skeena"/>
                <w:color w:val="000000"/>
                <w:sz w:val="22"/>
              </w:rPr>
              <w:t>Aged</w:t>
            </w:r>
          </w:p>
        </w:tc>
        <w:tc>
          <w:tcPr>
            <w:tcW w:w="2613" w:type="pct"/>
          </w:tcPr>
          <w:p w14:paraId="6D6A77E6"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s defined by the SSA, a person who is 65 years of age or older. An individual is considered aged the month he turns age 65.</w:t>
            </w:r>
          </w:p>
        </w:tc>
        <w:tc>
          <w:tcPr>
            <w:tcW w:w="1200" w:type="pct"/>
          </w:tcPr>
          <w:p w14:paraId="28869FA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71554576" w14:textId="77777777" w:rsidTr="00894D7D">
        <w:trPr>
          <w:cantSplit/>
        </w:trPr>
        <w:tc>
          <w:tcPr>
            <w:tcW w:w="1187" w:type="pct"/>
          </w:tcPr>
          <w:p w14:paraId="6A2AA713" w14:textId="77777777" w:rsidR="00F15C90" w:rsidRPr="00F15C90" w:rsidRDefault="00F15C90" w:rsidP="00F15C90">
            <w:pPr>
              <w:rPr>
                <w:rFonts w:ascii="Skeena" w:hAnsi="Skeena"/>
                <w:color w:val="000000"/>
                <w:sz w:val="22"/>
              </w:rPr>
            </w:pPr>
            <w:r w:rsidRPr="00F15C90">
              <w:rPr>
                <w:rFonts w:ascii="Skeena" w:hAnsi="Skeena"/>
                <w:color w:val="000000"/>
                <w:sz w:val="22"/>
              </w:rPr>
              <w:t xml:space="preserve">Alien </w:t>
            </w:r>
          </w:p>
        </w:tc>
        <w:tc>
          <w:tcPr>
            <w:tcW w:w="2613" w:type="pct"/>
          </w:tcPr>
          <w:p w14:paraId="015865B0"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alien is an individual who lives in the U.S. but is not a citizen.</w:t>
            </w:r>
          </w:p>
        </w:tc>
        <w:tc>
          <w:tcPr>
            <w:tcW w:w="1200" w:type="pct"/>
          </w:tcPr>
          <w:p w14:paraId="3741C5FD"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12D15909"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6F56C144" w14:textId="77777777" w:rsidR="00F15C90" w:rsidRPr="00F15C90" w:rsidRDefault="00F15C90" w:rsidP="00F15C90">
            <w:pPr>
              <w:rPr>
                <w:rFonts w:ascii="Skeena" w:hAnsi="Skeena"/>
                <w:color w:val="000000"/>
                <w:sz w:val="22"/>
              </w:rPr>
            </w:pPr>
            <w:r w:rsidRPr="00F15C90">
              <w:rPr>
                <w:rFonts w:ascii="Skeena" w:hAnsi="Skeena"/>
                <w:color w:val="000000"/>
                <w:sz w:val="22"/>
              </w:rPr>
              <w:t>Annuity</w:t>
            </w:r>
          </w:p>
        </w:tc>
        <w:tc>
          <w:tcPr>
            <w:tcW w:w="2613" w:type="pct"/>
          </w:tcPr>
          <w:p w14:paraId="6E414237" w14:textId="77777777" w:rsidR="00F15C90" w:rsidRPr="00F15C90" w:rsidRDefault="00F15C90" w:rsidP="00F15C90">
            <w:pPr>
              <w:rPr>
                <w:rFonts w:ascii="Skeena" w:hAnsi="Skeena"/>
                <w:b w:val="0"/>
                <w:bCs w:val="0"/>
                <w:sz w:val="22"/>
              </w:rPr>
            </w:pPr>
            <w:r w:rsidRPr="00F15C90">
              <w:rPr>
                <w:rFonts w:ascii="Skeena" w:hAnsi="Skeena"/>
                <w:b w:val="0"/>
                <w:bCs w:val="0"/>
                <w:sz w:val="22"/>
              </w:rPr>
              <w:t>A</w:t>
            </w:r>
            <w:r w:rsidRPr="00F15C90">
              <w:rPr>
                <w:rFonts w:ascii="Skeena" w:hAnsi="Skeena"/>
                <w:sz w:val="22"/>
              </w:rPr>
              <w:t xml:space="preserve"> </w:t>
            </w:r>
            <w:r w:rsidRPr="00F15C90">
              <w:rPr>
                <w:rFonts w:ascii="Skeena" w:hAnsi="Skeena"/>
                <w:b w:val="0"/>
                <w:bCs w:val="0"/>
                <w:sz w:val="22"/>
              </w:rPr>
              <w:t xml:space="preserve">sum paid yearly or at other specific times in return for the payment of a fixed sum. Annuities may be purchased by an individual or by an employer. </w:t>
            </w:r>
          </w:p>
        </w:tc>
        <w:tc>
          <w:tcPr>
            <w:tcW w:w="1200" w:type="pct"/>
          </w:tcPr>
          <w:p w14:paraId="58962334"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All</w:t>
            </w:r>
          </w:p>
        </w:tc>
      </w:tr>
      <w:tr w:rsidR="00F15C90" w:rsidRPr="00F15C90" w14:paraId="276A2615" w14:textId="77777777" w:rsidTr="00894D7D">
        <w:trPr>
          <w:cantSplit/>
        </w:trPr>
        <w:tc>
          <w:tcPr>
            <w:tcW w:w="1187" w:type="pct"/>
          </w:tcPr>
          <w:p w14:paraId="04516B44" w14:textId="77777777" w:rsidR="00F15C90" w:rsidRPr="00F15C90" w:rsidRDefault="00F15C90" w:rsidP="00F15C90">
            <w:pPr>
              <w:rPr>
                <w:rFonts w:ascii="Skeena" w:hAnsi="Skeena"/>
                <w:b w:val="0"/>
                <w:bCs w:val="0"/>
                <w:color w:val="000000"/>
                <w:sz w:val="22"/>
              </w:rPr>
            </w:pPr>
            <w:bookmarkStart w:id="32" w:name="Appeal"/>
            <w:r w:rsidRPr="00F15C90">
              <w:rPr>
                <w:rFonts w:ascii="Skeena" w:hAnsi="Skeena"/>
                <w:color w:val="000000"/>
                <w:sz w:val="22"/>
              </w:rPr>
              <w:t xml:space="preserve">Appeal </w:t>
            </w:r>
            <w:bookmarkEnd w:id="32"/>
          </w:p>
        </w:tc>
        <w:tc>
          <w:tcPr>
            <w:tcW w:w="2613" w:type="pct"/>
          </w:tcPr>
          <w:p w14:paraId="428CBDA2"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An appeal is a request of an applicant/ beneficiary or his representative for a review of the action taken on his case. </w:t>
            </w:r>
          </w:p>
        </w:tc>
        <w:tc>
          <w:tcPr>
            <w:tcW w:w="1200" w:type="pct"/>
          </w:tcPr>
          <w:p w14:paraId="2C53D6F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050DEC50"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E43CC7F" w14:textId="77777777" w:rsidR="00F15C90" w:rsidRPr="00F15C90" w:rsidRDefault="00F15C90" w:rsidP="00F15C90">
            <w:pPr>
              <w:rPr>
                <w:rFonts w:ascii="Skeena" w:hAnsi="Skeena"/>
                <w:color w:val="000000"/>
                <w:sz w:val="22"/>
              </w:rPr>
            </w:pPr>
            <w:r w:rsidRPr="00F15C90">
              <w:rPr>
                <w:rFonts w:ascii="Skeena" w:hAnsi="Skeena"/>
                <w:color w:val="000000"/>
                <w:sz w:val="22"/>
              </w:rPr>
              <w:t>Appeal Decision</w:t>
            </w:r>
          </w:p>
        </w:tc>
        <w:tc>
          <w:tcPr>
            <w:tcW w:w="2613" w:type="pct"/>
          </w:tcPr>
          <w:p w14:paraId="7A08E7F2"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decision reached by the Fair Hearing Officer.</w:t>
            </w:r>
          </w:p>
        </w:tc>
        <w:tc>
          <w:tcPr>
            <w:tcW w:w="1200" w:type="pct"/>
          </w:tcPr>
          <w:p w14:paraId="42B7178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61C5F54" w14:textId="77777777" w:rsidTr="00894D7D">
        <w:trPr>
          <w:cantSplit/>
        </w:trPr>
        <w:tc>
          <w:tcPr>
            <w:tcW w:w="1187" w:type="pct"/>
          </w:tcPr>
          <w:p w14:paraId="022F65E0" w14:textId="77777777" w:rsidR="00F15C90" w:rsidRPr="00F15C90" w:rsidRDefault="00F15C90" w:rsidP="00F15C90">
            <w:pPr>
              <w:rPr>
                <w:rFonts w:ascii="Skeena" w:hAnsi="Skeena"/>
                <w:color w:val="000000"/>
                <w:sz w:val="22"/>
              </w:rPr>
            </w:pPr>
            <w:r w:rsidRPr="00F15C90">
              <w:rPr>
                <w:rFonts w:ascii="Skeena" w:hAnsi="Skeena"/>
                <w:color w:val="000000"/>
                <w:sz w:val="22"/>
              </w:rPr>
              <w:t>Appeal Summary</w:t>
            </w:r>
          </w:p>
        </w:tc>
        <w:tc>
          <w:tcPr>
            <w:tcW w:w="2613" w:type="pct"/>
          </w:tcPr>
          <w:p w14:paraId="6F63E750"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detailed summary of case situation, including supporting documents.</w:t>
            </w:r>
          </w:p>
        </w:tc>
        <w:tc>
          <w:tcPr>
            <w:tcW w:w="1200" w:type="pct"/>
          </w:tcPr>
          <w:p w14:paraId="66ADD6F5"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All</w:t>
            </w:r>
          </w:p>
        </w:tc>
      </w:tr>
      <w:tr w:rsidR="00F15C90" w:rsidRPr="00F15C90" w14:paraId="6A658A17"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7981E9B0"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Applicant</w:t>
            </w:r>
            <w:r w:rsidRPr="00F15C90">
              <w:rPr>
                <w:rFonts w:ascii="Skeena" w:hAnsi="Skeena"/>
                <w:b w:val="0"/>
                <w:bCs w:val="0"/>
                <w:color w:val="000000"/>
                <w:sz w:val="22"/>
              </w:rPr>
              <w:t xml:space="preserve"> </w:t>
            </w:r>
          </w:p>
        </w:tc>
        <w:tc>
          <w:tcPr>
            <w:tcW w:w="2613" w:type="pct"/>
          </w:tcPr>
          <w:p w14:paraId="07EEEC6B"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person who signs under penalty of perjury a written application for Medicaid or on whose behalf a written application is made and signed by an authorized representative.</w:t>
            </w:r>
          </w:p>
        </w:tc>
        <w:tc>
          <w:tcPr>
            <w:tcW w:w="1200" w:type="pct"/>
          </w:tcPr>
          <w:p w14:paraId="73F07280"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1B258B3" w14:textId="77777777" w:rsidTr="00894D7D">
        <w:trPr>
          <w:cantSplit/>
        </w:trPr>
        <w:tc>
          <w:tcPr>
            <w:tcW w:w="1187" w:type="pct"/>
          </w:tcPr>
          <w:p w14:paraId="546F7C48"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 xml:space="preserve">Application </w:t>
            </w:r>
          </w:p>
        </w:tc>
        <w:tc>
          <w:tcPr>
            <w:tcW w:w="2613" w:type="pct"/>
          </w:tcPr>
          <w:p w14:paraId="53FFAD86"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application for Medicaid signed by the applicant or his authorized representative.</w:t>
            </w:r>
          </w:p>
        </w:tc>
        <w:tc>
          <w:tcPr>
            <w:tcW w:w="1200" w:type="pct"/>
          </w:tcPr>
          <w:p w14:paraId="12B0BF9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498A30D"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2018CE3"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Application Process</w:t>
            </w:r>
            <w:r w:rsidRPr="00F15C90">
              <w:rPr>
                <w:rFonts w:ascii="Skeena" w:hAnsi="Skeena"/>
                <w:b w:val="0"/>
                <w:bCs w:val="0"/>
                <w:color w:val="000000"/>
                <w:sz w:val="22"/>
              </w:rPr>
              <w:t xml:space="preserve"> </w:t>
            </w:r>
          </w:p>
        </w:tc>
        <w:tc>
          <w:tcPr>
            <w:tcW w:w="2613" w:type="pct"/>
          </w:tcPr>
          <w:p w14:paraId="2086D3B5"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series of actions leading to a determination of eligibility or ineligibility for Medicaid.</w:t>
            </w:r>
          </w:p>
        </w:tc>
        <w:tc>
          <w:tcPr>
            <w:tcW w:w="1200" w:type="pct"/>
          </w:tcPr>
          <w:p w14:paraId="6F74882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F5B0E4D" w14:textId="77777777" w:rsidTr="00894D7D">
        <w:trPr>
          <w:cantSplit/>
        </w:trPr>
        <w:tc>
          <w:tcPr>
            <w:tcW w:w="1187" w:type="pct"/>
          </w:tcPr>
          <w:p w14:paraId="4EB403DC" w14:textId="77777777" w:rsidR="00F15C90" w:rsidRPr="00F15C90" w:rsidRDefault="00F15C90" w:rsidP="00F15C90">
            <w:pPr>
              <w:rPr>
                <w:rFonts w:ascii="Skeena" w:hAnsi="Skeena"/>
                <w:color w:val="000000"/>
                <w:sz w:val="22"/>
              </w:rPr>
            </w:pPr>
            <w:r w:rsidRPr="00F15C90">
              <w:rPr>
                <w:rFonts w:ascii="Skeena" w:hAnsi="Skeena"/>
                <w:color w:val="000000"/>
                <w:sz w:val="22"/>
              </w:rPr>
              <w:t>Appraisal</w:t>
            </w:r>
          </w:p>
        </w:tc>
        <w:tc>
          <w:tcPr>
            <w:tcW w:w="2613" w:type="pct"/>
          </w:tcPr>
          <w:p w14:paraId="6B04FC77" w14:textId="77777777" w:rsidR="00F15C90" w:rsidRPr="00F15C90" w:rsidRDefault="00F15C90" w:rsidP="00F15C90">
            <w:pPr>
              <w:rPr>
                <w:rFonts w:ascii="Skeena" w:hAnsi="Skeena"/>
                <w:b w:val="0"/>
                <w:bCs w:val="0"/>
                <w:sz w:val="22"/>
              </w:rPr>
            </w:pPr>
            <w:r w:rsidRPr="00F15C90">
              <w:rPr>
                <w:rFonts w:ascii="Skeena" w:hAnsi="Skeena"/>
                <w:b w:val="0"/>
                <w:bCs w:val="0"/>
                <w:sz w:val="22"/>
              </w:rPr>
              <w:t>A comprehensive estimate of property value.</w:t>
            </w:r>
          </w:p>
        </w:tc>
        <w:tc>
          <w:tcPr>
            <w:tcW w:w="1200" w:type="pct"/>
          </w:tcPr>
          <w:p w14:paraId="39565080"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66AD736D"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340649C" w14:textId="77777777" w:rsidR="00F15C90" w:rsidRPr="00F15C90" w:rsidRDefault="00F15C90" w:rsidP="00F15C90">
            <w:pPr>
              <w:rPr>
                <w:rFonts w:ascii="Skeena" w:hAnsi="Skeena"/>
                <w:color w:val="000000"/>
                <w:sz w:val="22"/>
              </w:rPr>
            </w:pPr>
            <w:r w:rsidRPr="00F15C90">
              <w:rPr>
                <w:rFonts w:ascii="Skeena" w:hAnsi="Skeena"/>
                <w:color w:val="000000"/>
                <w:sz w:val="22"/>
              </w:rPr>
              <w:lastRenderedPageBreak/>
              <w:t>Assisted Living</w:t>
            </w:r>
          </w:p>
        </w:tc>
        <w:tc>
          <w:tcPr>
            <w:tcW w:w="2613" w:type="pct"/>
          </w:tcPr>
          <w:p w14:paraId="786076D5"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Group Care for a person who cannot remain in his own home but does not yet meet Skilled or Intermediate Level of Care.</w:t>
            </w:r>
          </w:p>
        </w:tc>
        <w:tc>
          <w:tcPr>
            <w:tcW w:w="1200" w:type="pct"/>
          </w:tcPr>
          <w:p w14:paraId="27BBB221"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6EBEE0F7" w14:textId="77777777" w:rsidTr="00894D7D">
        <w:trPr>
          <w:cantSplit/>
        </w:trPr>
        <w:tc>
          <w:tcPr>
            <w:tcW w:w="1187" w:type="pct"/>
          </w:tcPr>
          <w:p w14:paraId="27321BD4"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Authorization Period</w:t>
            </w:r>
            <w:r w:rsidRPr="00F15C90">
              <w:rPr>
                <w:rFonts w:ascii="Skeena" w:hAnsi="Skeena"/>
                <w:b w:val="0"/>
                <w:bCs w:val="0"/>
                <w:color w:val="000000"/>
                <w:sz w:val="22"/>
              </w:rPr>
              <w:t xml:space="preserve"> </w:t>
            </w:r>
          </w:p>
        </w:tc>
        <w:tc>
          <w:tcPr>
            <w:tcW w:w="2613" w:type="pct"/>
          </w:tcPr>
          <w:p w14:paraId="486257D3"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Period for which all factors of eligibility have been established and the beneficiary is authorized to receive a Medicaid card.</w:t>
            </w:r>
          </w:p>
        </w:tc>
        <w:tc>
          <w:tcPr>
            <w:tcW w:w="1200" w:type="pct"/>
          </w:tcPr>
          <w:p w14:paraId="7FD02240"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536BF50"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BC95D57"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Authorized Representative</w:t>
            </w:r>
            <w:r w:rsidRPr="00F15C90">
              <w:rPr>
                <w:rFonts w:ascii="Skeena" w:hAnsi="Skeena"/>
                <w:b w:val="0"/>
                <w:bCs w:val="0"/>
                <w:color w:val="000000"/>
                <w:sz w:val="22"/>
              </w:rPr>
              <w:t xml:space="preserve"> </w:t>
            </w:r>
          </w:p>
        </w:tc>
        <w:tc>
          <w:tcPr>
            <w:tcW w:w="2613" w:type="pct"/>
          </w:tcPr>
          <w:p w14:paraId="670EA4F3"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y individual who alleges that he is acting on behalf of an applicant/beneficiary.</w:t>
            </w:r>
          </w:p>
        </w:tc>
        <w:tc>
          <w:tcPr>
            <w:tcW w:w="1200" w:type="pct"/>
          </w:tcPr>
          <w:p w14:paraId="37DAF005"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037D7E50" w14:textId="77777777" w:rsidTr="00894D7D">
        <w:trPr>
          <w:cantSplit/>
        </w:trPr>
        <w:tc>
          <w:tcPr>
            <w:tcW w:w="1187" w:type="pct"/>
          </w:tcPr>
          <w:p w14:paraId="0056558E"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Automated Notice</w:t>
            </w:r>
            <w:r w:rsidRPr="00F15C90">
              <w:rPr>
                <w:rFonts w:ascii="Skeena" w:hAnsi="Skeena"/>
                <w:b w:val="0"/>
                <w:bCs w:val="0"/>
                <w:color w:val="000000"/>
                <w:sz w:val="22"/>
              </w:rPr>
              <w:t xml:space="preserve"> </w:t>
            </w:r>
          </w:p>
        </w:tc>
        <w:tc>
          <w:tcPr>
            <w:tcW w:w="2613" w:type="pct"/>
          </w:tcPr>
          <w:p w14:paraId="0B1CD4DF"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notice produced and mailed by MEDS or Cúram to an applicant/beneficiary based on codes entered by the Eligibility Worker.</w:t>
            </w:r>
          </w:p>
        </w:tc>
        <w:tc>
          <w:tcPr>
            <w:tcW w:w="1200" w:type="pct"/>
          </w:tcPr>
          <w:p w14:paraId="6C1F2FE6"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4AD6A368"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0637FAF"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Award Letter</w:t>
            </w:r>
            <w:r w:rsidRPr="00F15C90">
              <w:rPr>
                <w:rFonts w:ascii="Skeena" w:hAnsi="Skeena"/>
                <w:b w:val="0"/>
                <w:bCs w:val="0"/>
                <w:color w:val="000000"/>
                <w:sz w:val="22"/>
              </w:rPr>
              <w:t xml:space="preserve"> </w:t>
            </w:r>
          </w:p>
        </w:tc>
        <w:tc>
          <w:tcPr>
            <w:tcW w:w="2613" w:type="pct"/>
          </w:tcPr>
          <w:p w14:paraId="04260E0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statement to an individual from a governmental or private agency indicating benefits for which he/she is eligible.</w:t>
            </w:r>
          </w:p>
        </w:tc>
        <w:tc>
          <w:tcPr>
            <w:tcW w:w="1200" w:type="pct"/>
          </w:tcPr>
          <w:p w14:paraId="42F4F7E3"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78FAA6E6" w14:textId="77777777" w:rsidTr="00894D7D">
        <w:trPr>
          <w:cantSplit/>
        </w:trPr>
        <w:tc>
          <w:tcPr>
            <w:tcW w:w="1187" w:type="pct"/>
          </w:tcPr>
          <w:p w14:paraId="27479B9C" w14:textId="77777777" w:rsidR="00F15C90" w:rsidRPr="00F15C90" w:rsidRDefault="00F15C90" w:rsidP="00F15C90">
            <w:pPr>
              <w:rPr>
                <w:rFonts w:ascii="Skeena" w:hAnsi="Skeena"/>
                <w:color w:val="000000"/>
                <w:sz w:val="22"/>
              </w:rPr>
            </w:pPr>
            <w:r w:rsidRPr="00F15C90">
              <w:rPr>
                <w:rFonts w:ascii="Skeena" w:hAnsi="Skeena"/>
                <w:color w:val="000000"/>
                <w:sz w:val="22"/>
              </w:rPr>
              <w:t>Bed Hold</w:t>
            </w:r>
          </w:p>
        </w:tc>
        <w:tc>
          <w:tcPr>
            <w:tcW w:w="2613" w:type="pct"/>
          </w:tcPr>
          <w:p w14:paraId="01296673" w14:textId="77777777" w:rsidR="00F15C90" w:rsidRPr="00F15C90" w:rsidRDefault="00F15C90" w:rsidP="00F15C90">
            <w:pPr>
              <w:rPr>
                <w:rFonts w:ascii="Skeena" w:hAnsi="Skeena"/>
                <w:b w:val="0"/>
                <w:bCs w:val="0"/>
                <w:sz w:val="22"/>
              </w:rPr>
            </w:pPr>
            <w:r w:rsidRPr="00F15C90">
              <w:rPr>
                <w:rFonts w:ascii="Skeena" w:hAnsi="Skeena"/>
                <w:b w:val="0"/>
                <w:bCs w:val="0"/>
                <w:sz w:val="22"/>
              </w:rPr>
              <w:t xml:space="preserve">Ability for Medicaid to continue vendor payment to a </w:t>
            </w:r>
            <w:proofErr w:type="gramStart"/>
            <w:r w:rsidRPr="00F15C90">
              <w:rPr>
                <w:rFonts w:ascii="Skeena" w:hAnsi="Skeena"/>
                <w:b w:val="0"/>
                <w:bCs w:val="0"/>
                <w:sz w:val="22"/>
              </w:rPr>
              <w:t>Long Term</w:t>
            </w:r>
            <w:proofErr w:type="gramEnd"/>
            <w:r w:rsidRPr="00F15C90">
              <w:rPr>
                <w:rFonts w:ascii="Skeena" w:hAnsi="Skeena"/>
                <w:b w:val="0"/>
                <w:bCs w:val="0"/>
                <w:sz w:val="22"/>
              </w:rPr>
              <w:t xml:space="preserve"> Care facility for a limited time if certain criteria are met.</w:t>
            </w:r>
          </w:p>
        </w:tc>
        <w:tc>
          <w:tcPr>
            <w:tcW w:w="1200" w:type="pct"/>
          </w:tcPr>
          <w:p w14:paraId="2C4BF4CA"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4D20E9D2"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42E1AFC4"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BENDEX</w:t>
            </w:r>
            <w:r w:rsidRPr="00F15C90">
              <w:rPr>
                <w:rFonts w:ascii="Skeena" w:hAnsi="Skeena"/>
                <w:b w:val="0"/>
                <w:bCs w:val="0"/>
                <w:color w:val="000000"/>
                <w:sz w:val="22"/>
              </w:rPr>
              <w:t xml:space="preserve"> </w:t>
            </w:r>
          </w:p>
        </w:tc>
        <w:tc>
          <w:tcPr>
            <w:tcW w:w="2613" w:type="pct"/>
          </w:tcPr>
          <w:p w14:paraId="6720CB24"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Beneficiary Data Exchange System, a computer printout listing the amount of an individual's Social Security benefits.</w:t>
            </w:r>
          </w:p>
        </w:tc>
        <w:tc>
          <w:tcPr>
            <w:tcW w:w="1200" w:type="pct"/>
          </w:tcPr>
          <w:p w14:paraId="701E1538"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7DA4AAC" w14:textId="77777777" w:rsidTr="00894D7D">
        <w:trPr>
          <w:cantSplit/>
        </w:trPr>
        <w:tc>
          <w:tcPr>
            <w:tcW w:w="1187" w:type="pct"/>
          </w:tcPr>
          <w:p w14:paraId="02B70D76" w14:textId="77777777" w:rsidR="00F15C90" w:rsidRPr="00F15C90" w:rsidRDefault="00F15C90" w:rsidP="00F15C90">
            <w:pPr>
              <w:rPr>
                <w:rFonts w:ascii="Skeena" w:hAnsi="Skeena"/>
                <w:color w:val="000000"/>
                <w:sz w:val="22"/>
              </w:rPr>
            </w:pPr>
            <w:r w:rsidRPr="00F15C90">
              <w:rPr>
                <w:rFonts w:ascii="Skeena" w:hAnsi="Skeena"/>
                <w:color w:val="000000"/>
                <w:sz w:val="22"/>
              </w:rPr>
              <w:t>Beneficiary</w:t>
            </w:r>
          </w:p>
        </w:tc>
        <w:tc>
          <w:tcPr>
            <w:tcW w:w="2613" w:type="pct"/>
          </w:tcPr>
          <w:p w14:paraId="438C181F"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term used to refer to an individual who is eligible for Medicaid.</w:t>
            </w:r>
          </w:p>
        </w:tc>
        <w:tc>
          <w:tcPr>
            <w:tcW w:w="1200" w:type="pct"/>
          </w:tcPr>
          <w:p w14:paraId="7086363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92383AF"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3C6F83F9"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Black Lung</w:t>
            </w:r>
            <w:r w:rsidRPr="00F15C90">
              <w:rPr>
                <w:rFonts w:ascii="Skeena" w:hAnsi="Skeena"/>
                <w:b w:val="0"/>
                <w:bCs w:val="0"/>
                <w:color w:val="000000"/>
                <w:sz w:val="22"/>
              </w:rPr>
              <w:t xml:space="preserve"> </w:t>
            </w:r>
          </w:p>
        </w:tc>
        <w:tc>
          <w:tcPr>
            <w:tcW w:w="2613" w:type="pct"/>
          </w:tcPr>
          <w:p w14:paraId="1D26B8FB"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Payments to a disabled worker, dependents, or survivors resulting from exposure to coal dust.</w:t>
            </w:r>
          </w:p>
        </w:tc>
        <w:tc>
          <w:tcPr>
            <w:tcW w:w="1200" w:type="pct"/>
          </w:tcPr>
          <w:p w14:paraId="719340A2"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6BEF7EE" w14:textId="77777777" w:rsidTr="00894D7D">
        <w:trPr>
          <w:cantSplit/>
        </w:trPr>
        <w:tc>
          <w:tcPr>
            <w:tcW w:w="1187" w:type="pct"/>
          </w:tcPr>
          <w:p w14:paraId="227F9BBB" w14:textId="77777777" w:rsidR="00F15C90" w:rsidRPr="00F15C90" w:rsidRDefault="00F15C90" w:rsidP="00F15C90">
            <w:pPr>
              <w:rPr>
                <w:rFonts w:ascii="Skeena" w:hAnsi="Skeena"/>
                <w:color w:val="000000"/>
                <w:sz w:val="22"/>
              </w:rPr>
            </w:pPr>
            <w:r w:rsidRPr="00F15C90">
              <w:rPr>
                <w:rFonts w:ascii="Skeena" w:hAnsi="Skeena"/>
                <w:color w:val="000000"/>
                <w:sz w:val="22"/>
              </w:rPr>
              <w:t>Blue Book Value</w:t>
            </w:r>
          </w:p>
        </w:tc>
        <w:tc>
          <w:tcPr>
            <w:tcW w:w="2613" w:type="pct"/>
          </w:tcPr>
          <w:p w14:paraId="14860F8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official car valuation by the NADA or Kelly Blue Book</w:t>
            </w:r>
          </w:p>
        </w:tc>
        <w:tc>
          <w:tcPr>
            <w:tcW w:w="1200" w:type="pct"/>
          </w:tcPr>
          <w:p w14:paraId="760E898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4AFF792C"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73A30E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Boarder</w:t>
            </w:r>
            <w:r w:rsidRPr="00F15C90">
              <w:rPr>
                <w:rFonts w:ascii="Skeena" w:hAnsi="Skeena"/>
                <w:b w:val="0"/>
                <w:bCs w:val="0"/>
                <w:color w:val="000000"/>
                <w:sz w:val="22"/>
              </w:rPr>
              <w:t xml:space="preserve"> </w:t>
            </w:r>
          </w:p>
        </w:tc>
        <w:tc>
          <w:tcPr>
            <w:tcW w:w="2613" w:type="pct"/>
          </w:tcPr>
          <w:p w14:paraId="5E735779"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person who lives with the applicant/beneficiary and pays a set amount for a room and meals.</w:t>
            </w:r>
          </w:p>
        </w:tc>
        <w:tc>
          <w:tcPr>
            <w:tcW w:w="1200" w:type="pct"/>
          </w:tcPr>
          <w:p w14:paraId="09EFAE5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1AFE707D" w14:textId="77777777" w:rsidTr="00894D7D">
        <w:trPr>
          <w:cantSplit/>
        </w:trPr>
        <w:tc>
          <w:tcPr>
            <w:tcW w:w="1187" w:type="pct"/>
          </w:tcPr>
          <w:p w14:paraId="45D870B7"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Brown Lung Benefits</w:t>
            </w:r>
            <w:r w:rsidRPr="00F15C90">
              <w:rPr>
                <w:rFonts w:ascii="Skeena" w:hAnsi="Skeena"/>
                <w:b w:val="0"/>
                <w:bCs w:val="0"/>
                <w:color w:val="000000"/>
                <w:sz w:val="22"/>
              </w:rPr>
              <w:t xml:space="preserve"> </w:t>
            </w:r>
          </w:p>
        </w:tc>
        <w:tc>
          <w:tcPr>
            <w:tcW w:w="2613" w:type="pct"/>
          </w:tcPr>
          <w:p w14:paraId="1B68ED41"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Payments made to persons disabled by lung disease resulting from exposure to raw cotton dust.</w:t>
            </w:r>
          </w:p>
        </w:tc>
        <w:tc>
          <w:tcPr>
            <w:tcW w:w="1200" w:type="pct"/>
          </w:tcPr>
          <w:p w14:paraId="2362A91D"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4500E390"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E2E32A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Budget Group</w:t>
            </w:r>
            <w:r w:rsidRPr="00F15C90">
              <w:rPr>
                <w:rFonts w:ascii="Skeena" w:hAnsi="Skeena"/>
                <w:b w:val="0"/>
                <w:bCs w:val="0"/>
                <w:color w:val="000000"/>
                <w:sz w:val="22"/>
              </w:rPr>
              <w:t xml:space="preserve"> </w:t>
            </w:r>
          </w:p>
        </w:tc>
        <w:tc>
          <w:tcPr>
            <w:tcW w:w="2613" w:type="pct"/>
          </w:tcPr>
          <w:p w14:paraId="3D5A99FF" w14:textId="77777777" w:rsidR="00F15C90" w:rsidRPr="00F15C90" w:rsidRDefault="00F15C90" w:rsidP="00F15C90">
            <w:pPr>
              <w:rPr>
                <w:rFonts w:ascii="Skeena" w:hAnsi="Skeena"/>
                <w:b w:val="0"/>
                <w:bCs w:val="0"/>
                <w:color w:val="000000"/>
                <w:sz w:val="22"/>
              </w:rPr>
            </w:pPr>
            <w:r w:rsidRPr="00F15C90">
              <w:rPr>
                <w:rFonts w:ascii="Skeena" w:hAnsi="Skeena"/>
                <w:b w:val="0"/>
                <w:bCs w:val="0"/>
                <w:sz w:val="22"/>
              </w:rPr>
              <w:t>Persons, who are related by blood, adoption or marriage, and whose needs, income and/or resources, are considered in the eligibility determination of one or more persons in the group.</w:t>
            </w:r>
          </w:p>
        </w:tc>
        <w:tc>
          <w:tcPr>
            <w:tcW w:w="1200" w:type="pct"/>
          </w:tcPr>
          <w:p w14:paraId="57D2973D" w14:textId="77777777" w:rsidR="00F15C90" w:rsidRPr="00F15C90" w:rsidRDefault="00F15C90" w:rsidP="00F15C90">
            <w:pPr>
              <w:jc w:val="center"/>
              <w:rPr>
                <w:rFonts w:ascii="Skeena" w:hAnsi="Skeena"/>
                <w:b w:val="0"/>
                <w:bCs w:val="0"/>
                <w:sz w:val="22"/>
                <w:szCs w:val="22"/>
              </w:rPr>
            </w:pPr>
            <w:r w:rsidRPr="00F15C90">
              <w:rPr>
                <w:rFonts w:ascii="Skeena" w:hAnsi="Skeena"/>
                <w:b w:val="0"/>
                <w:bCs w:val="0"/>
                <w:sz w:val="22"/>
                <w:szCs w:val="22"/>
              </w:rPr>
              <w:t>All</w:t>
            </w:r>
          </w:p>
        </w:tc>
      </w:tr>
      <w:tr w:rsidR="00F15C90" w:rsidRPr="00F15C90" w14:paraId="13EB16BB" w14:textId="77777777" w:rsidTr="00894D7D">
        <w:trPr>
          <w:cantSplit/>
        </w:trPr>
        <w:tc>
          <w:tcPr>
            <w:tcW w:w="1187" w:type="pct"/>
          </w:tcPr>
          <w:p w14:paraId="4E26F470" w14:textId="77777777" w:rsidR="00F15C90" w:rsidRPr="00F15C90" w:rsidRDefault="00F15C90" w:rsidP="00F15C90">
            <w:pPr>
              <w:rPr>
                <w:rFonts w:ascii="Skeena" w:hAnsi="Skeena"/>
                <w:b w:val="0"/>
                <w:bCs w:val="0"/>
                <w:color w:val="000000"/>
                <w:sz w:val="22"/>
                <w:szCs w:val="20"/>
              </w:rPr>
            </w:pPr>
            <w:r w:rsidRPr="00F15C90">
              <w:rPr>
                <w:rFonts w:ascii="Skeena" w:hAnsi="Skeena"/>
                <w:color w:val="000000"/>
                <w:sz w:val="22"/>
                <w:szCs w:val="20"/>
              </w:rPr>
              <w:t>Bureau of Citizenship and Immigrations Services (BCIS)</w:t>
            </w:r>
            <w:r w:rsidRPr="00F15C90">
              <w:rPr>
                <w:rFonts w:ascii="Skeena" w:hAnsi="Skeena"/>
                <w:b w:val="0"/>
                <w:bCs w:val="0"/>
                <w:color w:val="000000"/>
                <w:sz w:val="22"/>
                <w:szCs w:val="20"/>
              </w:rPr>
              <w:t xml:space="preserve"> </w:t>
            </w:r>
          </w:p>
        </w:tc>
        <w:tc>
          <w:tcPr>
            <w:tcW w:w="2613" w:type="pct"/>
          </w:tcPr>
          <w:p w14:paraId="477C4075" w14:textId="77777777" w:rsidR="00F15C90" w:rsidRPr="00F15C90" w:rsidRDefault="00F15C90" w:rsidP="00F15C90">
            <w:pPr>
              <w:rPr>
                <w:rFonts w:ascii="Skeena" w:hAnsi="Skeena"/>
                <w:color w:val="000000"/>
                <w:sz w:val="22"/>
                <w:bdr w:val="single" w:sz="4" w:space="1" w:color="000000" w:frame="1"/>
                <w:shd w:val="clear" w:color="auto" w:fill="FDF5E6"/>
              </w:rPr>
            </w:pPr>
            <w:r w:rsidRPr="00F15C90">
              <w:rPr>
                <w:rFonts w:ascii="Skeena" w:hAnsi="Skeena"/>
                <w:b w:val="0"/>
                <w:bCs w:val="0"/>
                <w:color w:val="000000"/>
                <w:sz w:val="22"/>
                <w:szCs w:val="20"/>
              </w:rPr>
              <w:t xml:space="preserve">Part of the Department of Homeland Security. As of November 1, 2003, </w:t>
            </w:r>
            <w:r w:rsidRPr="00F15C90">
              <w:rPr>
                <w:rFonts w:ascii="Skeena" w:hAnsi="Skeena"/>
                <w:b w:val="0"/>
                <w:bCs w:val="0"/>
                <w:color w:val="000000"/>
                <w:sz w:val="22"/>
              </w:rPr>
              <w:t>the name has been changed to US Citizenship and Immigration Services (USCIS). Most of the functions it performed were formerly in the jurisdiction of the Immigration and Naturalization Service (INS) that was part of the Department of Justice.</w:t>
            </w:r>
          </w:p>
        </w:tc>
        <w:tc>
          <w:tcPr>
            <w:tcW w:w="1200" w:type="pct"/>
          </w:tcPr>
          <w:p w14:paraId="04C1A532"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6D5CEEB"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3CD3B3D0" w14:textId="77777777" w:rsidR="00F15C90" w:rsidRPr="00F15C90" w:rsidRDefault="00F15C90" w:rsidP="00F15C90">
            <w:pPr>
              <w:rPr>
                <w:rFonts w:ascii="Skeena" w:hAnsi="Skeena"/>
                <w:color w:val="000000"/>
                <w:sz w:val="22"/>
              </w:rPr>
            </w:pPr>
            <w:r w:rsidRPr="00F15C90">
              <w:rPr>
                <w:rFonts w:ascii="Skeena" w:hAnsi="Skeena"/>
                <w:color w:val="000000"/>
                <w:sz w:val="22"/>
              </w:rPr>
              <w:t>Burial Funds</w:t>
            </w:r>
          </w:p>
        </w:tc>
        <w:tc>
          <w:tcPr>
            <w:tcW w:w="2613" w:type="pct"/>
          </w:tcPr>
          <w:p w14:paraId="20A60F07"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Funds clearly designated for burial related expenses. May </w:t>
            </w:r>
            <w:proofErr w:type="gramStart"/>
            <w:r w:rsidRPr="00F15C90">
              <w:rPr>
                <w:rFonts w:ascii="Skeena" w:hAnsi="Skeena"/>
                <w:b w:val="0"/>
                <w:bCs w:val="0"/>
                <w:color w:val="000000"/>
                <w:sz w:val="22"/>
              </w:rPr>
              <w:t>include:</w:t>
            </w:r>
            <w:proofErr w:type="gramEnd"/>
            <w:r w:rsidRPr="00F15C90">
              <w:rPr>
                <w:rFonts w:ascii="Skeena" w:hAnsi="Skeena"/>
                <w:b w:val="0"/>
                <w:bCs w:val="0"/>
                <w:color w:val="000000"/>
                <w:sz w:val="22"/>
              </w:rPr>
              <w:t xml:space="preserve">  burial contracts, cash, bank accounts, stocks, bonds, or CD.</w:t>
            </w:r>
          </w:p>
        </w:tc>
        <w:tc>
          <w:tcPr>
            <w:tcW w:w="1200" w:type="pct"/>
          </w:tcPr>
          <w:p w14:paraId="1D9B3891"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1F7733B6" w14:textId="77777777" w:rsidTr="00894D7D">
        <w:trPr>
          <w:cantSplit/>
        </w:trPr>
        <w:tc>
          <w:tcPr>
            <w:tcW w:w="1187" w:type="pct"/>
          </w:tcPr>
          <w:p w14:paraId="336FE8B6" w14:textId="77777777" w:rsidR="00F15C90" w:rsidRPr="00F15C90" w:rsidRDefault="00F15C90" w:rsidP="00F15C90">
            <w:pPr>
              <w:rPr>
                <w:rFonts w:ascii="Skeena" w:hAnsi="Skeena"/>
                <w:color w:val="000000"/>
                <w:sz w:val="22"/>
              </w:rPr>
            </w:pPr>
            <w:r w:rsidRPr="00F15C90">
              <w:rPr>
                <w:rFonts w:ascii="Skeena" w:hAnsi="Skeena"/>
                <w:color w:val="000000"/>
                <w:sz w:val="22"/>
              </w:rPr>
              <w:lastRenderedPageBreak/>
              <w:t>Burial Insurance</w:t>
            </w:r>
          </w:p>
        </w:tc>
        <w:tc>
          <w:tcPr>
            <w:tcW w:w="2613" w:type="pct"/>
          </w:tcPr>
          <w:p w14:paraId="673F51B3"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Contract whose terms preclude the use of its proceeds for anything other than payment of the insured’s burial expenses.</w:t>
            </w:r>
          </w:p>
        </w:tc>
        <w:tc>
          <w:tcPr>
            <w:tcW w:w="1200" w:type="pct"/>
          </w:tcPr>
          <w:p w14:paraId="032E3A1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77224DBA"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3B079F2B" w14:textId="77777777" w:rsidR="00F15C90" w:rsidRPr="00F15C90" w:rsidRDefault="00F15C90" w:rsidP="00F15C90">
            <w:pPr>
              <w:rPr>
                <w:rFonts w:ascii="Skeena" w:hAnsi="Skeena"/>
                <w:color w:val="000000"/>
                <w:sz w:val="22"/>
              </w:rPr>
            </w:pPr>
            <w:r w:rsidRPr="00F15C90">
              <w:rPr>
                <w:rFonts w:ascii="Skeena" w:hAnsi="Skeena"/>
                <w:color w:val="000000"/>
                <w:sz w:val="22"/>
              </w:rPr>
              <w:t>Burial Spaces</w:t>
            </w:r>
          </w:p>
        </w:tc>
        <w:tc>
          <w:tcPr>
            <w:tcW w:w="2613" w:type="pct"/>
          </w:tcPr>
          <w:p w14:paraId="2E71FB21"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cemetery plot, niche, casket, urn, mausoleum, or other traditionally used for bodily remains. May also be vaults, markers, or opening and closing of the gravesite.</w:t>
            </w:r>
          </w:p>
        </w:tc>
        <w:tc>
          <w:tcPr>
            <w:tcW w:w="1200" w:type="pct"/>
          </w:tcPr>
          <w:p w14:paraId="65BBF7E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3DAA5D92" w14:textId="77777777" w:rsidTr="00894D7D">
        <w:trPr>
          <w:cantSplit/>
        </w:trPr>
        <w:tc>
          <w:tcPr>
            <w:tcW w:w="1187" w:type="pct"/>
          </w:tcPr>
          <w:p w14:paraId="7A0CDF96"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Caretaker Relative</w:t>
            </w:r>
            <w:r w:rsidRPr="00F15C90">
              <w:rPr>
                <w:rFonts w:ascii="Skeena" w:hAnsi="Skeena"/>
                <w:b w:val="0"/>
                <w:bCs w:val="0"/>
                <w:color w:val="000000"/>
                <w:sz w:val="22"/>
              </w:rPr>
              <w:t xml:space="preserve"> </w:t>
            </w:r>
          </w:p>
        </w:tc>
        <w:tc>
          <w:tcPr>
            <w:tcW w:w="2613" w:type="pct"/>
          </w:tcPr>
          <w:p w14:paraId="5AEA89FB"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natural or adoptive parent or the specified relative living in the household with the child who is eligible for Medicaid and providing the child's day-to-day care and supervision.</w:t>
            </w:r>
          </w:p>
        </w:tc>
        <w:tc>
          <w:tcPr>
            <w:tcW w:w="1200" w:type="pct"/>
          </w:tcPr>
          <w:p w14:paraId="72BC5233"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609DEB45"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4BD48B5F"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Case Record</w:t>
            </w:r>
            <w:r w:rsidRPr="00F15C90">
              <w:rPr>
                <w:rFonts w:ascii="Skeena" w:hAnsi="Skeena"/>
                <w:b w:val="0"/>
                <w:bCs w:val="0"/>
                <w:color w:val="000000"/>
                <w:sz w:val="22"/>
              </w:rPr>
              <w:t xml:space="preserve"> </w:t>
            </w:r>
          </w:p>
        </w:tc>
        <w:tc>
          <w:tcPr>
            <w:tcW w:w="2613" w:type="pct"/>
          </w:tcPr>
          <w:p w14:paraId="33F3937B"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file containing the application and all documents verifying initial and continuing eligibility for members of the assistance unit.</w:t>
            </w:r>
          </w:p>
        </w:tc>
        <w:tc>
          <w:tcPr>
            <w:tcW w:w="1200" w:type="pct"/>
          </w:tcPr>
          <w:p w14:paraId="226D929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72B0FA2C" w14:textId="77777777" w:rsidTr="00894D7D">
        <w:trPr>
          <w:cantSplit/>
        </w:trPr>
        <w:tc>
          <w:tcPr>
            <w:tcW w:w="1187" w:type="pct"/>
          </w:tcPr>
          <w:p w14:paraId="2557A14A" w14:textId="77777777" w:rsidR="00F15C90" w:rsidRPr="00F15C90" w:rsidRDefault="00F15C90" w:rsidP="00F15C90">
            <w:pPr>
              <w:rPr>
                <w:rFonts w:ascii="Skeena" w:hAnsi="Skeena"/>
                <w:color w:val="000000"/>
                <w:sz w:val="22"/>
              </w:rPr>
            </w:pPr>
            <w:r w:rsidRPr="00F15C90">
              <w:rPr>
                <w:rFonts w:ascii="Skeena" w:hAnsi="Skeena"/>
                <w:color w:val="000000"/>
                <w:sz w:val="22"/>
              </w:rPr>
              <w:t>Cash Surrender Value</w:t>
            </w:r>
          </w:p>
        </w:tc>
        <w:tc>
          <w:tcPr>
            <w:tcW w:w="2613" w:type="pct"/>
          </w:tcPr>
          <w:p w14:paraId="2DD36AF3"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form of equity value a life insurance policy acquires over time. The amount of money a person may receive if they surrender their Life Insurance Policy before its maturity or the insured’s death. Gross Cash Value less any outstanding loans and surrender charges.</w:t>
            </w:r>
          </w:p>
        </w:tc>
        <w:tc>
          <w:tcPr>
            <w:tcW w:w="1200" w:type="pct"/>
          </w:tcPr>
          <w:p w14:paraId="22BAC8AB"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02AC96A2"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A7A50B7" w14:textId="77777777" w:rsidR="00F15C90" w:rsidRPr="00F15C90" w:rsidRDefault="00F15C90" w:rsidP="00F15C90">
            <w:pPr>
              <w:rPr>
                <w:rFonts w:ascii="Skeena" w:hAnsi="Skeena"/>
                <w:color w:val="000000"/>
                <w:sz w:val="22"/>
              </w:rPr>
            </w:pPr>
            <w:r w:rsidRPr="00F15C90">
              <w:rPr>
                <w:rFonts w:ascii="Skeena" w:hAnsi="Skeena"/>
                <w:color w:val="000000"/>
                <w:sz w:val="22"/>
              </w:rPr>
              <w:t>Categorical</w:t>
            </w:r>
          </w:p>
          <w:p w14:paraId="11773129" w14:textId="77777777" w:rsidR="00F15C90" w:rsidRPr="00F15C90" w:rsidRDefault="00F15C90" w:rsidP="00F15C90">
            <w:pPr>
              <w:keepNext/>
              <w:outlineLvl w:val="3"/>
              <w:rPr>
                <w:rFonts w:ascii="Skeena" w:hAnsi="Skeena"/>
                <w:b w:val="0"/>
                <w:bCs w:val="0"/>
                <w:sz w:val="22"/>
              </w:rPr>
            </w:pPr>
            <w:r w:rsidRPr="00F15C90">
              <w:rPr>
                <w:rFonts w:ascii="Skeena" w:hAnsi="Skeena"/>
                <w:sz w:val="22"/>
              </w:rPr>
              <w:t>Eligibility</w:t>
            </w:r>
          </w:p>
        </w:tc>
        <w:tc>
          <w:tcPr>
            <w:tcW w:w="2613" w:type="pct"/>
          </w:tcPr>
          <w:p w14:paraId="24A5999C" w14:textId="77777777" w:rsidR="00F15C90" w:rsidRPr="00F15C90" w:rsidRDefault="00F15C90" w:rsidP="00F15C90">
            <w:pPr>
              <w:rPr>
                <w:rFonts w:ascii="Skeena" w:hAnsi="Skeena"/>
                <w:color w:val="000000"/>
                <w:sz w:val="22"/>
              </w:rPr>
            </w:pPr>
            <w:r w:rsidRPr="00F15C90">
              <w:rPr>
                <w:rFonts w:ascii="Skeena" w:hAnsi="Skeena"/>
                <w:b w:val="0"/>
                <w:bCs w:val="0"/>
                <w:color w:val="000000"/>
                <w:sz w:val="22"/>
              </w:rPr>
              <w:t>All persons applying for Medicaid must be categorically eligible. To be categorically eligible for Medicaid, an individual must be: receiving cash assistance such as SSI or Optional State Supplementation (OSS); aged; blind; disabled; a child under age 19; a pregnant woman; a family with a dependent child(ren); or screened for breast or cervical cancer under the Best Chance Network program and found to need treatment for either breast or cervical cancer or pre-cancerous lesions.</w:t>
            </w:r>
          </w:p>
        </w:tc>
        <w:tc>
          <w:tcPr>
            <w:tcW w:w="1200" w:type="pct"/>
          </w:tcPr>
          <w:p w14:paraId="0002B37E"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03F8C0A7" w14:textId="77777777" w:rsidTr="00894D7D">
        <w:trPr>
          <w:cantSplit/>
        </w:trPr>
        <w:tc>
          <w:tcPr>
            <w:tcW w:w="1187" w:type="pct"/>
          </w:tcPr>
          <w:p w14:paraId="321B7EA0" w14:textId="77777777" w:rsidR="00F15C90" w:rsidRPr="00F15C90" w:rsidRDefault="00F15C90" w:rsidP="00F15C90">
            <w:pPr>
              <w:rPr>
                <w:rFonts w:ascii="Skeena" w:hAnsi="Skeena"/>
                <w:color w:val="000000"/>
                <w:sz w:val="22"/>
              </w:rPr>
            </w:pPr>
            <w:r w:rsidRPr="00F15C90">
              <w:rPr>
                <w:rFonts w:ascii="Skeena" w:hAnsi="Skeena"/>
                <w:color w:val="000000"/>
                <w:sz w:val="22"/>
              </w:rPr>
              <w:t>Category Change</w:t>
            </w:r>
          </w:p>
        </w:tc>
        <w:tc>
          <w:tcPr>
            <w:tcW w:w="2613" w:type="pct"/>
          </w:tcPr>
          <w:p w14:paraId="63D58329"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process of transferring from one payment category of assistance to another.</w:t>
            </w:r>
          </w:p>
        </w:tc>
        <w:tc>
          <w:tcPr>
            <w:tcW w:w="1200" w:type="pct"/>
          </w:tcPr>
          <w:p w14:paraId="111594C3"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5CE71E23"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790388E7"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Certification period</w:t>
            </w:r>
            <w:r w:rsidRPr="00F15C90">
              <w:rPr>
                <w:rFonts w:ascii="Skeena" w:hAnsi="Skeena"/>
                <w:b w:val="0"/>
                <w:bCs w:val="0"/>
                <w:color w:val="000000"/>
                <w:sz w:val="22"/>
              </w:rPr>
              <w:t xml:space="preserve"> </w:t>
            </w:r>
          </w:p>
        </w:tc>
        <w:tc>
          <w:tcPr>
            <w:tcW w:w="2613" w:type="pct"/>
          </w:tcPr>
          <w:p w14:paraId="17A7F5A4"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The </w:t>
            </w:r>
            <w:proofErr w:type="gramStart"/>
            <w:r w:rsidRPr="00F15C90">
              <w:rPr>
                <w:rFonts w:ascii="Skeena" w:hAnsi="Skeena"/>
                <w:b w:val="0"/>
                <w:bCs w:val="0"/>
                <w:color w:val="000000"/>
                <w:sz w:val="22"/>
              </w:rPr>
              <w:t>period of time</w:t>
            </w:r>
            <w:proofErr w:type="gramEnd"/>
            <w:r w:rsidRPr="00F15C90">
              <w:rPr>
                <w:rFonts w:ascii="Skeena" w:hAnsi="Skeena"/>
                <w:b w:val="0"/>
                <w:bCs w:val="0"/>
                <w:color w:val="000000"/>
                <w:sz w:val="22"/>
              </w:rPr>
              <w:t xml:space="preserve"> for which assistance is requested and in which all eligibility factors except need and reserve (when applicable) must be met.</w:t>
            </w:r>
          </w:p>
        </w:tc>
        <w:tc>
          <w:tcPr>
            <w:tcW w:w="1200" w:type="pct"/>
          </w:tcPr>
          <w:p w14:paraId="21874176"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4E0F232" w14:textId="77777777" w:rsidTr="00894D7D">
        <w:trPr>
          <w:cantSplit/>
        </w:trPr>
        <w:tc>
          <w:tcPr>
            <w:tcW w:w="1187" w:type="pct"/>
          </w:tcPr>
          <w:p w14:paraId="297C0F7D" w14:textId="77777777" w:rsidR="00F15C90" w:rsidRPr="00F15C90" w:rsidRDefault="00F15C90" w:rsidP="00F15C90">
            <w:pPr>
              <w:rPr>
                <w:rFonts w:ascii="Skeena" w:hAnsi="Skeena"/>
                <w:color w:val="000000"/>
                <w:sz w:val="22"/>
              </w:rPr>
            </w:pPr>
            <w:r w:rsidRPr="00F15C90">
              <w:rPr>
                <w:rFonts w:ascii="Skeena" w:hAnsi="Skeena"/>
                <w:color w:val="000000"/>
                <w:sz w:val="22"/>
              </w:rPr>
              <w:t>Certified Level of Care</w:t>
            </w:r>
          </w:p>
        </w:tc>
        <w:tc>
          <w:tcPr>
            <w:tcW w:w="2613" w:type="pct"/>
          </w:tcPr>
          <w:p w14:paraId="176B020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Medical determination of need for Skilled or Intermediate Nursing Care. It is recommended by a physician. Community Long Term Care (LONG TERM CARE FACILITY) must certify for Medicaid Eligibility. Intermediate Care for the Intellectually Disabled is certified through the Dept of Disability and Special Needs (DDSN)</w:t>
            </w:r>
          </w:p>
        </w:tc>
        <w:tc>
          <w:tcPr>
            <w:tcW w:w="1200" w:type="pct"/>
          </w:tcPr>
          <w:p w14:paraId="7F39BBA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54192A15"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4B8642C"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Change in Situation</w:t>
            </w:r>
            <w:r w:rsidRPr="00F15C90">
              <w:rPr>
                <w:rFonts w:ascii="Skeena" w:hAnsi="Skeena"/>
                <w:b w:val="0"/>
                <w:bCs w:val="0"/>
                <w:color w:val="000000"/>
                <w:sz w:val="22"/>
              </w:rPr>
              <w:t xml:space="preserve"> </w:t>
            </w:r>
          </w:p>
        </w:tc>
        <w:tc>
          <w:tcPr>
            <w:tcW w:w="2613" w:type="pct"/>
          </w:tcPr>
          <w:p w14:paraId="50E7B710"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change in a beneficiary’s circumstances that may affect eligibility for assistance.</w:t>
            </w:r>
          </w:p>
        </w:tc>
        <w:tc>
          <w:tcPr>
            <w:tcW w:w="1200" w:type="pct"/>
          </w:tcPr>
          <w:p w14:paraId="6466BACD"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16D7EB6D" w14:textId="77777777" w:rsidTr="00894D7D">
        <w:trPr>
          <w:cantSplit/>
        </w:trPr>
        <w:tc>
          <w:tcPr>
            <w:tcW w:w="1187" w:type="pct"/>
          </w:tcPr>
          <w:p w14:paraId="647038C6"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lastRenderedPageBreak/>
              <w:t>Child Support</w:t>
            </w:r>
            <w:r w:rsidRPr="00F15C90">
              <w:rPr>
                <w:rFonts w:ascii="Skeena" w:hAnsi="Skeena"/>
                <w:b w:val="0"/>
                <w:bCs w:val="0"/>
                <w:color w:val="000000"/>
                <w:sz w:val="22"/>
              </w:rPr>
              <w:t xml:space="preserve"> </w:t>
            </w:r>
          </w:p>
        </w:tc>
        <w:tc>
          <w:tcPr>
            <w:tcW w:w="2613" w:type="pct"/>
          </w:tcPr>
          <w:p w14:paraId="403EF945"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Money or in-kind goods given for a child by a parent for the child’s care.</w:t>
            </w:r>
          </w:p>
        </w:tc>
        <w:tc>
          <w:tcPr>
            <w:tcW w:w="1200" w:type="pct"/>
          </w:tcPr>
          <w:p w14:paraId="4AED90C6"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C44F8FD"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746F72DC" w14:textId="77777777" w:rsidR="00F15C90" w:rsidRPr="00F15C90" w:rsidRDefault="00F15C90" w:rsidP="00F15C90">
            <w:pPr>
              <w:rPr>
                <w:rFonts w:ascii="Skeena" w:hAnsi="Skeena"/>
                <w:color w:val="000000"/>
                <w:sz w:val="22"/>
              </w:rPr>
            </w:pPr>
            <w:r w:rsidRPr="00F15C90">
              <w:rPr>
                <w:rFonts w:ascii="Skeena" w:hAnsi="Skeena"/>
                <w:color w:val="000000"/>
                <w:sz w:val="22"/>
              </w:rPr>
              <w:t>Child’s Allocation</w:t>
            </w:r>
          </w:p>
        </w:tc>
        <w:tc>
          <w:tcPr>
            <w:tcW w:w="2613" w:type="pct"/>
          </w:tcPr>
          <w:p w14:paraId="72965FF3"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deduction from the income of an eligible parent that is considered set aside for the support of the child.</w:t>
            </w:r>
          </w:p>
        </w:tc>
        <w:tc>
          <w:tcPr>
            <w:tcW w:w="1200" w:type="pct"/>
          </w:tcPr>
          <w:p w14:paraId="0DEBDB33"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2CF315F2" w14:textId="77777777" w:rsidTr="00894D7D">
        <w:trPr>
          <w:cantSplit/>
        </w:trPr>
        <w:tc>
          <w:tcPr>
            <w:tcW w:w="1187" w:type="pct"/>
          </w:tcPr>
          <w:p w14:paraId="6D10C3FF" w14:textId="77777777" w:rsidR="00F15C90" w:rsidRPr="00F15C90" w:rsidRDefault="00F15C90" w:rsidP="00F15C90">
            <w:pPr>
              <w:rPr>
                <w:rFonts w:ascii="Skeena" w:hAnsi="Skeena"/>
                <w:color w:val="000000"/>
                <w:sz w:val="22"/>
              </w:rPr>
            </w:pPr>
            <w:r w:rsidRPr="00F15C90">
              <w:rPr>
                <w:rFonts w:ascii="Skeena" w:hAnsi="Skeena"/>
                <w:color w:val="000000"/>
                <w:sz w:val="22"/>
              </w:rPr>
              <w:t xml:space="preserve">Children’s Health Insurance Program (CHIP) </w:t>
            </w:r>
          </w:p>
        </w:tc>
        <w:tc>
          <w:tcPr>
            <w:tcW w:w="2613" w:type="pct"/>
          </w:tcPr>
          <w:p w14:paraId="373BEF6B"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national title for the expansion and separate health insurance programs program authorized by Title XXI of the Social Security Act.</w:t>
            </w:r>
          </w:p>
        </w:tc>
        <w:tc>
          <w:tcPr>
            <w:tcW w:w="1200" w:type="pct"/>
          </w:tcPr>
          <w:p w14:paraId="115CB75D"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761F966F"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49DB05F" w14:textId="77777777" w:rsidR="00F15C90" w:rsidRPr="00F15C90" w:rsidRDefault="00F15C90" w:rsidP="00F15C90">
            <w:pPr>
              <w:rPr>
                <w:rFonts w:ascii="Skeena" w:hAnsi="Skeena"/>
                <w:color w:val="000000"/>
                <w:sz w:val="22"/>
              </w:rPr>
            </w:pPr>
            <w:r w:rsidRPr="00F15C90">
              <w:rPr>
                <w:rFonts w:ascii="Skeena" w:hAnsi="Skeena"/>
                <w:color w:val="000000"/>
                <w:sz w:val="22"/>
              </w:rPr>
              <w:t>Choice of Category</w:t>
            </w:r>
          </w:p>
        </w:tc>
        <w:tc>
          <w:tcPr>
            <w:tcW w:w="2613" w:type="pct"/>
          </w:tcPr>
          <w:p w14:paraId="3083DC9E"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pplicant/beneficiary’s right to have their eligibility determined in the Medicaid program of their choice.</w:t>
            </w:r>
          </w:p>
        </w:tc>
        <w:tc>
          <w:tcPr>
            <w:tcW w:w="1200" w:type="pct"/>
          </w:tcPr>
          <w:p w14:paraId="4DB36467"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All</w:t>
            </w:r>
          </w:p>
        </w:tc>
      </w:tr>
      <w:tr w:rsidR="00F15C90" w:rsidRPr="00F15C90" w14:paraId="54C31AE4" w14:textId="77777777" w:rsidTr="00894D7D">
        <w:trPr>
          <w:cantSplit/>
        </w:trPr>
        <w:tc>
          <w:tcPr>
            <w:tcW w:w="1187" w:type="pct"/>
          </w:tcPr>
          <w:p w14:paraId="34DB2A6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Closing Date</w:t>
            </w:r>
            <w:r w:rsidRPr="00F15C90">
              <w:rPr>
                <w:rFonts w:ascii="Skeena" w:hAnsi="Skeena"/>
                <w:b w:val="0"/>
                <w:bCs w:val="0"/>
                <w:color w:val="000000"/>
                <w:sz w:val="22"/>
              </w:rPr>
              <w:t xml:space="preserve"> </w:t>
            </w:r>
          </w:p>
        </w:tc>
        <w:tc>
          <w:tcPr>
            <w:tcW w:w="2613" w:type="pct"/>
          </w:tcPr>
          <w:p w14:paraId="56F71BB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last day of the month in which the beneficiary is eligible for benefits.</w:t>
            </w:r>
          </w:p>
        </w:tc>
        <w:tc>
          <w:tcPr>
            <w:tcW w:w="1200" w:type="pct"/>
          </w:tcPr>
          <w:p w14:paraId="60EF3B4E"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09D6BA2"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BEB8AD2"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 xml:space="preserve">Collateral </w:t>
            </w:r>
          </w:p>
        </w:tc>
        <w:tc>
          <w:tcPr>
            <w:tcW w:w="2613" w:type="pct"/>
          </w:tcPr>
          <w:p w14:paraId="76398D00"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y individual, employee, or person representing an agency, firm, organization, etc., whom the Eligibility Worker approaches to obtain verification of information provided by the budget group.</w:t>
            </w:r>
          </w:p>
        </w:tc>
        <w:tc>
          <w:tcPr>
            <w:tcW w:w="1200" w:type="pct"/>
          </w:tcPr>
          <w:p w14:paraId="18E33CB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31A117D" w14:textId="77777777" w:rsidTr="00894D7D">
        <w:trPr>
          <w:cantSplit/>
        </w:trPr>
        <w:tc>
          <w:tcPr>
            <w:tcW w:w="1187" w:type="pct"/>
          </w:tcPr>
          <w:p w14:paraId="12370B4F"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Commissions</w:t>
            </w:r>
            <w:r w:rsidRPr="00F15C90">
              <w:rPr>
                <w:rFonts w:ascii="Skeena" w:hAnsi="Skeena"/>
                <w:b w:val="0"/>
                <w:bCs w:val="0"/>
                <w:color w:val="000000"/>
                <w:sz w:val="22"/>
              </w:rPr>
              <w:t xml:space="preserve"> </w:t>
            </w:r>
          </w:p>
        </w:tc>
        <w:tc>
          <w:tcPr>
            <w:tcW w:w="2613" w:type="pct"/>
          </w:tcPr>
          <w:p w14:paraId="64B986ED"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Percentage of money made on sales and given in pay, in addition to salary or wages.</w:t>
            </w:r>
          </w:p>
        </w:tc>
        <w:tc>
          <w:tcPr>
            <w:tcW w:w="1200" w:type="pct"/>
          </w:tcPr>
          <w:p w14:paraId="3C7A18E6"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75587901"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A1DAB66" w14:textId="77777777" w:rsidR="00F15C90" w:rsidRPr="00F15C90" w:rsidRDefault="00F15C90" w:rsidP="00F15C90">
            <w:pPr>
              <w:rPr>
                <w:rFonts w:ascii="Skeena" w:hAnsi="Skeena"/>
                <w:color w:val="000000"/>
                <w:sz w:val="22"/>
              </w:rPr>
            </w:pPr>
            <w:r w:rsidRPr="00F15C90">
              <w:rPr>
                <w:rFonts w:ascii="Skeena" w:hAnsi="Skeena"/>
                <w:color w:val="000000"/>
                <w:sz w:val="22"/>
              </w:rPr>
              <w:t>Community Residential Care Facility (CRCF)</w:t>
            </w:r>
          </w:p>
        </w:tc>
        <w:tc>
          <w:tcPr>
            <w:tcW w:w="2613" w:type="pct"/>
          </w:tcPr>
          <w:p w14:paraId="2F452A5E" w14:textId="77777777" w:rsidR="00F15C90" w:rsidRPr="00F15C90" w:rsidRDefault="00F15C90" w:rsidP="00F15C90">
            <w:pPr>
              <w:rPr>
                <w:rFonts w:ascii="Skeena" w:hAnsi="Skeena"/>
                <w:b w:val="0"/>
                <w:bCs w:val="0"/>
                <w:sz w:val="22"/>
              </w:rPr>
            </w:pPr>
            <w:r w:rsidRPr="00F15C90">
              <w:rPr>
                <w:rFonts w:ascii="Skeena" w:hAnsi="Skeena"/>
                <w:b w:val="0"/>
                <w:bCs w:val="0"/>
                <w:sz w:val="22"/>
              </w:rPr>
              <w:t>Refer to Assisted Living</w:t>
            </w:r>
          </w:p>
        </w:tc>
        <w:tc>
          <w:tcPr>
            <w:tcW w:w="1200" w:type="pct"/>
          </w:tcPr>
          <w:p w14:paraId="0B77287A"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2C32AAE4" w14:textId="77777777" w:rsidTr="00894D7D">
        <w:trPr>
          <w:cantSplit/>
        </w:trPr>
        <w:tc>
          <w:tcPr>
            <w:tcW w:w="1187" w:type="pct"/>
          </w:tcPr>
          <w:p w14:paraId="5E270D67" w14:textId="77777777" w:rsidR="00F15C90" w:rsidRPr="00F15C90" w:rsidRDefault="00F15C90" w:rsidP="00F15C90">
            <w:pPr>
              <w:rPr>
                <w:rFonts w:ascii="Skeena" w:hAnsi="Skeena"/>
                <w:color w:val="000000"/>
                <w:sz w:val="22"/>
              </w:rPr>
            </w:pPr>
            <w:r w:rsidRPr="00F15C90">
              <w:rPr>
                <w:rFonts w:ascii="Skeena" w:hAnsi="Skeena"/>
                <w:color w:val="000000"/>
                <w:sz w:val="22"/>
              </w:rPr>
              <w:t xml:space="preserve">Community Spouse </w:t>
            </w:r>
          </w:p>
        </w:tc>
        <w:tc>
          <w:tcPr>
            <w:tcW w:w="2613" w:type="pct"/>
          </w:tcPr>
          <w:p w14:paraId="1B3A13F1"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institutionalized person’s spouse who remains living in a community setting (Refer to, home, relative’s home, Residential Care Facility)</w:t>
            </w:r>
          </w:p>
        </w:tc>
        <w:tc>
          <w:tcPr>
            <w:tcW w:w="1200" w:type="pct"/>
          </w:tcPr>
          <w:p w14:paraId="1E1BD121"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31BE0525"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ED2C6BE" w14:textId="77777777" w:rsidR="00F15C90" w:rsidRPr="00F15C90" w:rsidRDefault="00F15C90" w:rsidP="00F15C90">
            <w:pPr>
              <w:rPr>
                <w:rFonts w:ascii="Skeena" w:hAnsi="Skeena"/>
                <w:color w:val="000000"/>
                <w:sz w:val="22"/>
              </w:rPr>
            </w:pPr>
            <w:r w:rsidRPr="00F15C90">
              <w:rPr>
                <w:rFonts w:ascii="Skeena" w:hAnsi="Skeena"/>
                <w:color w:val="000000"/>
                <w:sz w:val="22"/>
              </w:rPr>
              <w:t>Community Spouse Allocation</w:t>
            </w:r>
          </w:p>
        </w:tc>
        <w:tc>
          <w:tcPr>
            <w:tcW w:w="2613" w:type="pct"/>
          </w:tcPr>
          <w:p w14:paraId="671F3FA9"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amount of income protected from an Institutionalized spouse’s income for the community spouse’s use.</w:t>
            </w:r>
          </w:p>
        </w:tc>
        <w:tc>
          <w:tcPr>
            <w:tcW w:w="1200" w:type="pct"/>
          </w:tcPr>
          <w:p w14:paraId="34DA320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4018EB5B" w14:textId="77777777" w:rsidTr="00894D7D">
        <w:trPr>
          <w:cantSplit/>
        </w:trPr>
        <w:tc>
          <w:tcPr>
            <w:tcW w:w="1187" w:type="pct"/>
          </w:tcPr>
          <w:p w14:paraId="61D824AC" w14:textId="77777777" w:rsidR="00F15C90" w:rsidRPr="00F15C90" w:rsidRDefault="00F15C90" w:rsidP="00F15C90">
            <w:pPr>
              <w:rPr>
                <w:rFonts w:ascii="Skeena" w:hAnsi="Skeena"/>
                <w:color w:val="000000"/>
                <w:sz w:val="22"/>
              </w:rPr>
            </w:pPr>
            <w:r w:rsidRPr="00F15C90">
              <w:rPr>
                <w:rFonts w:ascii="Skeena" w:hAnsi="Skeena"/>
                <w:color w:val="000000"/>
                <w:sz w:val="22"/>
              </w:rPr>
              <w:t>Compensation</w:t>
            </w:r>
          </w:p>
        </w:tc>
        <w:tc>
          <w:tcPr>
            <w:tcW w:w="2613" w:type="pct"/>
          </w:tcPr>
          <w:p w14:paraId="3C03B83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Something received as payment for a resource.</w:t>
            </w:r>
          </w:p>
        </w:tc>
        <w:tc>
          <w:tcPr>
            <w:tcW w:w="1200" w:type="pct"/>
          </w:tcPr>
          <w:p w14:paraId="75BF1F19"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61556CA9"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1709E3D8"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Confidentiality</w:t>
            </w:r>
            <w:r w:rsidRPr="00F15C90">
              <w:rPr>
                <w:rFonts w:ascii="Skeena" w:hAnsi="Skeena"/>
                <w:b w:val="0"/>
                <w:bCs w:val="0"/>
                <w:color w:val="000000"/>
                <w:sz w:val="22"/>
              </w:rPr>
              <w:t xml:space="preserve"> </w:t>
            </w:r>
          </w:p>
        </w:tc>
        <w:tc>
          <w:tcPr>
            <w:tcW w:w="2613" w:type="pct"/>
          </w:tcPr>
          <w:p w14:paraId="71768A84"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Safeguarding applicant/beneficiary information.</w:t>
            </w:r>
          </w:p>
        </w:tc>
        <w:tc>
          <w:tcPr>
            <w:tcW w:w="1200" w:type="pct"/>
          </w:tcPr>
          <w:p w14:paraId="6BACDADE"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005F2B2" w14:textId="77777777" w:rsidTr="00894D7D">
        <w:trPr>
          <w:cantSplit/>
        </w:trPr>
        <w:tc>
          <w:tcPr>
            <w:tcW w:w="1187" w:type="pct"/>
          </w:tcPr>
          <w:p w14:paraId="25366C88" w14:textId="77777777" w:rsidR="00F15C90" w:rsidRPr="00F15C90" w:rsidRDefault="00F15C90" w:rsidP="00F15C90">
            <w:pPr>
              <w:rPr>
                <w:rFonts w:ascii="Skeena" w:hAnsi="Skeena"/>
                <w:color w:val="000000"/>
                <w:sz w:val="22"/>
              </w:rPr>
            </w:pPr>
            <w:r w:rsidRPr="00F15C90">
              <w:rPr>
                <w:rFonts w:ascii="Skeena" w:hAnsi="Skeena"/>
                <w:color w:val="000000"/>
                <w:sz w:val="22"/>
              </w:rPr>
              <w:t>Conservatorship Accounts</w:t>
            </w:r>
          </w:p>
        </w:tc>
        <w:tc>
          <w:tcPr>
            <w:tcW w:w="2613" w:type="pct"/>
          </w:tcPr>
          <w:p w14:paraId="33EE6EC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Established by a court and administered by a court-appointed conservator for the benefit of an individual. </w:t>
            </w:r>
          </w:p>
        </w:tc>
        <w:tc>
          <w:tcPr>
            <w:tcW w:w="1200" w:type="pct"/>
          </w:tcPr>
          <w:p w14:paraId="5D1CAC2C"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5297CBC2"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6F3C60EA" w14:textId="77777777" w:rsidR="00F15C90" w:rsidRPr="00F15C90" w:rsidRDefault="00F15C90" w:rsidP="00F15C90">
            <w:pPr>
              <w:rPr>
                <w:rFonts w:ascii="Skeena" w:hAnsi="Skeena"/>
                <w:color w:val="000000"/>
                <w:sz w:val="22"/>
              </w:rPr>
            </w:pPr>
            <w:r w:rsidRPr="00F15C90">
              <w:rPr>
                <w:rFonts w:ascii="Skeena" w:hAnsi="Skeena"/>
                <w:color w:val="000000"/>
                <w:sz w:val="22"/>
              </w:rPr>
              <w:t>Conserved Funds</w:t>
            </w:r>
          </w:p>
        </w:tc>
        <w:tc>
          <w:tcPr>
            <w:tcW w:w="2613" w:type="pct"/>
          </w:tcPr>
          <w:p w14:paraId="7A5EF16F"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Funds, or other property, which are being held for an individual by someone else.</w:t>
            </w:r>
          </w:p>
        </w:tc>
        <w:tc>
          <w:tcPr>
            <w:tcW w:w="1200" w:type="pct"/>
          </w:tcPr>
          <w:p w14:paraId="2761160E"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24CE142B" w14:textId="77777777" w:rsidTr="00894D7D">
        <w:trPr>
          <w:cantSplit/>
        </w:trPr>
        <w:tc>
          <w:tcPr>
            <w:tcW w:w="1187" w:type="pct"/>
          </w:tcPr>
          <w:p w14:paraId="2470C5E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Contested Decision</w:t>
            </w:r>
          </w:p>
        </w:tc>
        <w:tc>
          <w:tcPr>
            <w:tcW w:w="2613" w:type="pct"/>
          </w:tcPr>
          <w:p w14:paraId="15658631"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tentative State hearing decision with which a county or the applicant/beneficiary disagrees.</w:t>
            </w:r>
          </w:p>
        </w:tc>
        <w:tc>
          <w:tcPr>
            <w:tcW w:w="1200" w:type="pct"/>
          </w:tcPr>
          <w:p w14:paraId="72D9B3A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579555F4"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10E86AE6"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 xml:space="preserve">Continuous Eligibility </w:t>
            </w:r>
          </w:p>
        </w:tc>
        <w:tc>
          <w:tcPr>
            <w:tcW w:w="2613" w:type="pct"/>
          </w:tcPr>
          <w:p w14:paraId="3F59B2A7"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Once a child under age 19 has qualified for Medicaid, he can receive for up to 12 months regardless of financial changes that affect eligibility.</w:t>
            </w:r>
          </w:p>
        </w:tc>
        <w:tc>
          <w:tcPr>
            <w:tcW w:w="1200" w:type="pct"/>
          </w:tcPr>
          <w:p w14:paraId="6F2773E0"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0C67B99D" w14:textId="77777777" w:rsidTr="00894D7D">
        <w:trPr>
          <w:cantSplit/>
        </w:trPr>
        <w:tc>
          <w:tcPr>
            <w:tcW w:w="1187" w:type="pct"/>
          </w:tcPr>
          <w:p w14:paraId="170F5BF7"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Contribution</w:t>
            </w:r>
            <w:r w:rsidRPr="00F15C90">
              <w:rPr>
                <w:rFonts w:ascii="Skeena" w:hAnsi="Skeena"/>
                <w:b w:val="0"/>
                <w:bCs w:val="0"/>
                <w:color w:val="000000"/>
                <w:sz w:val="22"/>
              </w:rPr>
              <w:t xml:space="preserve"> </w:t>
            </w:r>
          </w:p>
        </w:tc>
        <w:tc>
          <w:tcPr>
            <w:tcW w:w="2613" w:type="pct"/>
          </w:tcPr>
          <w:p w14:paraId="4347E2E7"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Donation of cash or in-kind made by an individual to or on behalf of a member of the budget unit.</w:t>
            </w:r>
          </w:p>
        </w:tc>
        <w:tc>
          <w:tcPr>
            <w:tcW w:w="1200" w:type="pct"/>
          </w:tcPr>
          <w:p w14:paraId="37D89F65"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8750594"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248804D" w14:textId="77777777" w:rsidR="00F15C90" w:rsidRPr="00F15C90" w:rsidRDefault="00F15C90" w:rsidP="00F15C90">
            <w:pPr>
              <w:rPr>
                <w:rFonts w:ascii="Skeena" w:hAnsi="Skeena"/>
                <w:color w:val="000000"/>
                <w:sz w:val="22"/>
              </w:rPr>
            </w:pPr>
            <w:r w:rsidRPr="00F15C90">
              <w:rPr>
                <w:rFonts w:ascii="Skeena" w:hAnsi="Skeena"/>
                <w:color w:val="000000"/>
                <w:sz w:val="22"/>
              </w:rPr>
              <w:t>Corporate Bond</w:t>
            </w:r>
          </w:p>
        </w:tc>
        <w:tc>
          <w:tcPr>
            <w:tcW w:w="2613" w:type="pct"/>
          </w:tcPr>
          <w:p w14:paraId="326EA94B" w14:textId="77777777" w:rsidR="00F15C90" w:rsidRPr="00F15C90" w:rsidRDefault="00F15C90" w:rsidP="00F15C90">
            <w:pPr>
              <w:rPr>
                <w:rFonts w:ascii="Skeena" w:hAnsi="Skeena"/>
                <w:b w:val="0"/>
                <w:bCs w:val="0"/>
                <w:sz w:val="22"/>
              </w:rPr>
            </w:pPr>
            <w:r w:rsidRPr="00F15C90">
              <w:rPr>
                <w:rFonts w:ascii="Skeena" w:hAnsi="Skeena"/>
                <w:b w:val="0"/>
                <w:bCs w:val="0"/>
                <w:sz w:val="22"/>
              </w:rPr>
              <w:t>Obligation of private Corporation</w:t>
            </w:r>
          </w:p>
        </w:tc>
        <w:tc>
          <w:tcPr>
            <w:tcW w:w="1200" w:type="pct"/>
          </w:tcPr>
          <w:p w14:paraId="5A61793D"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41673514" w14:textId="77777777" w:rsidTr="00894D7D">
        <w:trPr>
          <w:cantSplit/>
        </w:trPr>
        <w:tc>
          <w:tcPr>
            <w:tcW w:w="1187" w:type="pct"/>
          </w:tcPr>
          <w:p w14:paraId="6C63F899" w14:textId="77777777" w:rsidR="00F15C90" w:rsidRPr="00F15C90" w:rsidRDefault="00F15C90" w:rsidP="00F15C90">
            <w:pPr>
              <w:rPr>
                <w:rFonts w:ascii="Skeena" w:hAnsi="Skeena"/>
                <w:color w:val="000000"/>
                <w:sz w:val="22"/>
              </w:rPr>
            </w:pPr>
            <w:r w:rsidRPr="00F15C90">
              <w:rPr>
                <w:rFonts w:ascii="Skeena" w:hAnsi="Skeena"/>
                <w:color w:val="000000"/>
                <w:sz w:val="22"/>
              </w:rPr>
              <w:lastRenderedPageBreak/>
              <w:t>Countable Resources</w:t>
            </w:r>
          </w:p>
        </w:tc>
        <w:tc>
          <w:tcPr>
            <w:tcW w:w="2613" w:type="pct"/>
          </w:tcPr>
          <w:p w14:paraId="5244ECC2"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Those resources remaining after all exclusions have been applied. The FMV must be </w:t>
            </w:r>
            <w:proofErr w:type="gramStart"/>
            <w:r w:rsidRPr="00F15C90">
              <w:rPr>
                <w:rFonts w:ascii="Skeena" w:hAnsi="Skeena"/>
                <w:b w:val="0"/>
                <w:bCs w:val="0"/>
                <w:color w:val="000000"/>
                <w:sz w:val="22"/>
              </w:rPr>
              <w:t>verified</w:t>
            </w:r>
            <w:proofErr w:type="gramEnd"/>
            <w:r w:rsidRPr="00F15C90">
              <w:rPr>
                <w:rFonts w:ascii="Skeena" w:hAnsi="Skeena"/>
                <w:b w:val="0"/>
                <w:bCs w:val="0"/>
                <w:color w:val="000000"/>
                <w:sz w:val="22"/>
              </w:rPr>
              <w:t xml:space="preserve"> and the equity value considered when determining eligibility.</w:t>
            </w:r>
          </w:p>
        </w:tc>
        <w:tc>
          <w:tcPr>
            <w:tcW w:w="1200" w:type="pct"/>
          </w:tcPr>
          <w:p w14:paraId="393BACF6"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2A047832"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F6C26B2"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Coverage Group</w:t>
            </w:r>
            <w:r w:rsidRPr="00F15C90">
              <w:rPr>
                <w:rFonts w:ascii="Skeena" w:hAnsi="Skeena"/>
                <w:b w:val="0"/>
                <w:bCs w:val="0"/>
                <w:color w:val="000000"/>
                <w:sz w:val="22"/>
              </w:rPr>
              <w:t xml:space="preserve"> </w:t>
            </w:r>
          </w:p>
        </w:tc>
        <w:tc>
          <w:tcPr>
            <w:tcW w:w="2613" w:type="pct"/>
          </w:tcPr>
          <w:p w14:paraId="631539C0"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category under which an individual is determined eligible for assistance.</w:t>
            </w:r>
          </w:p>
        </w:tc>
        <w:tc>
          <w:tcPr>
            <w:tcW w:w="1200" w:type="pct"/>
          </w:tcPr>
          <w:p w14:paraId="405578B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CA621B4" w14:textId="77777777" w:rsidTr="00894D7D">
        <w:trPr>
          <w:cantSplit/>
        </w:trPr>
        <w:tc>
          <w:tcPr>
            <w:tcW w:w="1187" w:type="pct"/>
          </w:tcPr>
          <w:p w14:paraId="0883D1BC" w14:textId="77777777" w:rsidR="00F15C90" w:rsidRPr="00F15C90" w:rsidRDefault="00F15C90" w:rsidP="00F15C90">
            <w:pPr>
              <w:rPr>
                <w:rFonts w:ascii="Skeena" w:hAnsi="Skeena"/>
                <w:color w:val="000000"/>
                <w:sz w:val="22"/>
              </w:rPr>
            </w:pPr>
            <w:r w:rsidRPr="00F15C90">
              <w:rPr>
                <w:rFonts w:ascii="Skeena" w:hAnsi="Skeena"/>
                <w:color w:val="000000"/>
                <w:sz w:val="22"/>
              </w:rPr>
              <w:t>Creditable Health Insurance</w:t>
            </w:r>
          </w:p>
        </w:tc>
        <w:tc>
          <w:tcPr>
            <w:tcW w:w="2613" w:type="pct"/>
          </w:tcPr>
          <w:p w14:paraId="4411DC48" w14:textId="77777777" w:rsidR="00F15C90" w:rsidRPr="00F15C90" w:rsidRDefault="00F15C90" w:rsidP="00F15C90">
            <w:pPr>
              <w:rPr>
                <w:rFonts w:ascii="Skeena" w:hAnsi="Skeena"/>
                <w:b w:val="0"/>
                <w:bCs w:val="0"/>
                <w:color w:val="000000"/>
                <w:sz w:val="22"/>
                <w:szCs w:val="22"/>
              </w:rPr>
            </w:pPr>
            <w:r w:rsidRPr="00F15C90">
              <w:rPr>
                <w:rFonts w:ascii="Skeena" w:hAnsi="Skeena"/>
                <w:b w:val="0"/>
                <w:bCs w:val="0"/>
                <w:sz w:val="22"/>
                <w:szCs w:val="22"/>
              </w:rPr>
              <w:t>Health insurance that at minimum hospitalization, doctor visits, X-ray, and lab coverage.</w:t>
            </w:r>
          </w:p>
        </w:tc>
        <w:tc>
          <w:tcPr>
            <w:tcW w:w="1200" w:type="pct"/>
          </w:tcPr>
          <w:p w14:paraId="7C3C9ED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7896478D"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4C67C571" w14:textId="77777777" w:rsidR="00F15C90" w:rsidRPr="00F15C90" w:rsidRDefault="00F15C90" w:rsidP="00F15C90">
            <w:pPr>
              <w:rPr>
                <w:rFonts w:ascii="Skeena" w:hAnsi="Skeena"/>
                <w:color w:val="000000"/>
                <w:sz w:val="22"/>
              </w:rPr>
            </w:pPr>
            <w:r w:rsidRPr="00F15C90">
              <w:rPr>
                <w:rFonts w:ascii="Skeena" w:hAnsi="Skeena"/>
                <w:color w:val="000000"/>
                <w:sz w:val="22"/>
              </w:rPr>
              <w:t>Date of Application</w:t>
            </w:r>
          </w:p>
        </w:tc>
        <w:tc>
          <w:tcPr>
            <w:tcW w:w="2613" w:type="pct"/>
          </w:tcPr>
          <w:p w14:paraId="440E4BB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date that the signed, dated application is received by the Agency.</w:t>
            </w:r>
          </w:p>
        </w:tc>
        <w:tc>
          <w:tcPr>
            <w:tcW w:w="1200" w:type="pct"/>
          </w:tcPr>
          <w:p w14:paraId="737C09F1"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DAB9C35" w14:textId="77777777" w:rsidTr="00894D7D">
        <w:trPr>
          <w:cantSplit/>
        </w:trPr>
        <w:tc>
          <w:tcPr>
            <w:tcW w:w="1187" w:type="pct"/>
          </w:tcPr>
          <w:p w14:paraId="3843E6B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Deduction</w:t>
            </w:r>
            <w:r w:rsidRPr="00F15C90">
              <w:rPr>
                <w:rFonts w:ascii="Skeena" w:hAnsi="Skeena"/>
                <w:b w:val="0"/>
                <w:bCs w:val="0"/>
                <w:color w:val="000000"/>
                <w:sz w:val="22"/>
              </w:rPr>
              <w:t xml:space="preserve"> </w:t>
            </w:r>
          </w:p>
        </w:tc>
        <w:tc>
          <w:tcPr>
            <w:tcW w:w="2613" w:type="pct"/>
          </w:tcPr>
          <w:p w14:paraId="1FF76D2D"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Mandatory and allowable </w:t>
            </w:r>
            <w:proofErr w:type="gramStart"/>
            <w:r w:rsidRPr="00F15C90">
              <w:rPr>
                <w:rFonts w:ascii="Skeena" w:hAnsi="Skeena"/>
                <w:b w:val="0"/>
                <w:bCs w:val="0"/>
                <w:color w:val="000000"/>
                <w:sz w:val="22"/>
              </w:rPr>
              <w:t>work related</w:t>
            </w:r>
            <w:proofErr w:type="gramEnd"/>
            <w:r w:rsidRPr="00F15C90">
              <w:rPr>
                <w:rFonts w:ascii="Skeena" w:hAnsi="Skeena"/>
                <w:b w:val="0"/>
                <w:bCs w:val="0"/>
                <w:color w:val="000000"/>
                <w:sz w:val="22"/>
              </w:rPr>
              <w:t xml:space="preserve"> expense subtracted from gross earned income for members of the budget group.</w:t>
            </w:r>
          </w:p>
        </w:tc>
        <w:tc>
          <w:tcPr>
            <w:tcW w:w="1200" w:type="pct"/>
          </w:tcPr>
          <w:p w14:paraId="722417A2"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CFB394F"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6B948EE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Deemed</w:t>
            </w:r>
            <w:r w:rsidRPr="00F15C90">
              <w:rPr>
                <w:rFonts w:ascii="Skeena" w:hAnsi="Skeena"/>
                <w:b w:val="0"/>
                <w:bCs w:val="0"/>
                <w:color w:val="000000"/>
                <w:sz w:val="22"/>
              </w:rPr>
              <w:t xml:space="preserve"> </w:t>
            </w:r>
          </w:p>
        </w:tc>
        <w:tc>
          <w:tcPr>
            <w:tcW w:w="2613" w:type="pct"/>
          </w:tcPr>
          <w:p w14:paraId="3D3BBC57"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process of considering income and reserve of persons in the household, or sponsors of lawfully admitted aliens as available to the applicant/ beneficiary.</w:t>
            </w:r>
          </w:p>
        </w:tc>
        <w:tc>
          <w:tcPr>
            <w:tcW w:w="1200" w:type="pct"/>
          </w:tcPr>
          <w:p w14:paraId="37B52FE5"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2D22AFB" w14:textId="77777777" w:rsidTr="00894D7D">
        <w:trPr>
          <w:cantSplit/>
        </w:trPr>
        <w:tc>
          <w:tcPr>
            <w:tcW w:w="1187" w:type="pct"/>
          </w:tcPr>
          <w:p w14:paraId="0CD272BB" w14:textId="77777777" w:rsidR="00F15C90" w:rsidRPr="00F15C90" w:rsidRDefault="00F15C90" w:rsidP="00F15C90">
            <w:pPr>
              <w:rPr>
                <w:rFonts w:ascii="Skeena" w:hAnsi="Skeena"/>
                <w:color w:val="000000"/>
                <w:sz w:val="22"/>
              </w:rPr>
            </w:pPr>
            <w:r w:rsidRPr="00F15C90">
              <w:rPr>
                <w:rFonts w:ascii="Skeena" w:hAnsi="Skeena"/>
                <w:color w:val="000000"/>
                <w:sz w:val="22"/>
              </w:rPr>
              <w:t>Deemed Baby</w:t>
            </w:r>
          </w:p>
        </w:tc>
        <w:tc>
          <w:tcPr>
            <w:tcW w:w="2613" w:type="pct"/>
          </w:tcPr>
          <w:p w14:paraId="00881A0C"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infant that is eligible for Medicaid at birth because of the mother’s eligibility for Medicaid in any Medicaid category. Eligibility continues for one year regardless of changes in income.</w:t>
            </w:r>
          </w:p>
        </w:tc>
        <w:tc>
          <w:tcPr>
            <w:tcW w:w="1200" w:type="pct"/>
          </w:tcPr>
          <w:p w14:paraId="005BF4FC"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5FB701AC"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33C7D6CE" w14:textId="77777777" w:rsidR="00F15C90" w:rsidRPr="00F15C90" w:rsidRDefault="00F15C90" w:rsidP="00F15C90">
            <w:pPr>
              <w:rPr>
                <w:rFonts w:ascii="Skeena" w:hAnsi="Skeena"/>
                <w:color w:val="000000"/>
                <w:sz w:val="22"/>
              </w:rPr>
            </w:pPr>
            <w:r w:rsidRPr="00F15C90">
              <w:rPr>
                <w:rFonts w:ascii="Skeena" w:hAnsi="Skeena"/>
                <w:color w:val="000000"/>
                <w:sz w:val="22"/>
              </w:rPr>
              <w:t>Default</w:t>
            </w:r>
          </w:p>
        </w:tc>
        <w:tc>
          <w:tcPr>
            <w:tcW w:w="2613" w:type="pct"/>
          </w:tcPr>
          <w:p w14:paraId="14887554" w14:textId="77777777" w:rsidR="00F15C90" w:rsidRPr="00F15C90" w:rsidRDefault="00F15C90" w:rsidP="00F15C90">
            <w:pPr>
              <w:rPr>
                <w:rFonts w:ascii="Skeena" w:hAnsi="Skeena"/>
                <w:b w:val="0"/>
                <w:bCs w:val="0"/>
                <w:sz w:val="22"/>
              </w:rPr>
            </w:pPr>
            <w:r w:rsidRPr="00F15C90">
              <w:rPr>
                <w:rFonts w:ascii="Skeena" w:hAnsi="Skeena"/>
                <w:b w:val="0"/>
                <w:bCs w:val="0"/>
                <w:sz w:val="22"/>
              </w:rPr>
              <w:t>Failure to meet the requirements of a loan or note.</w:t>
            </w:r>
          </w:p>
        </w:tc>
        <w:tc>
          <w:tcPr>
            <w:tcW w:w="1200" w:type="pct"/>
          </w:tcPr>
          <w:p w14:paraId="5209DED9"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69FEAC5C" w14:textId="77777777" w:rsidTr="00894D7D">
        <w:trPr>
          <w:cantSplit/>
        </w:trPr>
        <w:tc>
          <w:tcPr>
            <w:tcW w:w="1187" w:type="pct"/>
          </w:tcPr>
          <w:p w14:paraId="0AC81155"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 xml:space="preserve">Denial </w:t>
            </w:r>
          </w:p>
        </w:tc>
        <w:tc>
          <w:tcPr>
            <w:tcW w:w="2613" w:type="pct"/>
          </w:tcPr>
          <w:p w14:paraId="384DA84C"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Rejection of benefits of the applicant.</w:t>
            </w:r>
          </w:p>
        </w:tc>
        <w:tc>
          <w:tcPr>
            <w:tcW w:w="1200" w:type="pct"/>
          </w:tcPr>
          <w:p w14:paraId="163E2AD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15DECAF"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6A2723F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Dependent</w:t>
            </w:r>
            <w:r w:rsidRPr="00F15C90">
              <w:rPr>
                <w:rFonts w:ascii="Skeena" w:hAnsi="Skeena"/>
                <w:b w:val="0"/>
                <w:bCs w:val="0"/>
                <w:color w:val="000000"/>
                <w:sz w:val="22"/>
              </w:rPr>
              <w:t xml:space="preserve"> </w:t>
            </w:r>
          </w:p>
        </w:tc>
        <w:tc>
          <w:tcPr>
            <w:tcW w:w="2613" w:type="pct"/>
          </w:tcPr>
          <w:p w14:paraId="7A9C36DC"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individual who is financially dependent upon another for his wellbeing as defined by financial responsibility regulations for the program.</w:t>
            </w:r>
          </w:p>
        </w:tc>
        <w:tc>
          <w:tcPr>
            <w:tcW w:w="1200" w:type="pct"/>
          </w:tcPr>
          <w:p w14:paraId="55F19E9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7729D900" w14:textId="77777777" w:rsidTr="00894D7D">
        <w:trPr>
          <w:cantSplit/>
        </w:trPr>
        <w:tc>
          <w:tcPr>
            <w:tcW w:w="1187" w:type="pct"/>
          </w:tcPr>
          <w:p w14:paraId="7B4DC9A4"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Determination of Eligibility</w:t>
            </w:r>
            <w:r w:rsidRPr="00F15C90">
              <w:rPr>
                <w:rFonts w:ascii="Skeena" w:hAnsi="Skeena"/>
                <w:b w:val="0"/>
                <w:bCs w:val="0"/>
                <w:color w:val="000000"/>
                <w:sz w:val="22"/>
              </w:rPr>
              <w:t xml:space="preserve"> </w:t>
            </w:r>
          </w:p>
        </w:tc>
        <w:tc>
          <w:tcPr>
            <w:tcW w:w="2613" w:type="pct"/>
          </w:tcPr>
          <w:p w14:paraId="723D9123"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process of verifying eligibility factors for applicants/beneficiaries to accurately decide eligibility.</w:t>
            </w:r>
          </w:p>
        </w:tc>
        <w:tc>
          <w:tcPr>
            <w:tcW w:w="1200" w:type="pct"/>
          </w:tcPr>
          <w:p w14:paraId="3EF5CF98"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4A3FE4C"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1B76CC97" w14:textId="77777777" w:rsidR="00F15C90" w:rsidRPr="00F15C90" w:rsidRDefault="00F15C90" w:rsidP="00F15C90">
            <w:pPr>
              <w:rPr>
                <w:rFonts w:ascii="Skeena" w:hAnsi="Skeena"/>
                <w:color w:val="000000"/>
                <w:sz w:val="22"/>
              </w:rPr>
            </w:pPr>
            <w:r w:rsidRPr="00F15C90">
              <w:rPr>
                <w:rFonts w:ascii="Skeena" w:hAnsi="Skeena"/>
                <w:color w:val="000000"/>
                <w:sz w:val="22"/>
              </w:rPr>
              <w:t>Disability</w:t>
            </w:r>
          </w:p>
        </w:tc>
        <w:tc>
          <w:tcPr>
            <w:tcW w:w="2613" w:type="pct"/>
          </w:tcPr>
          <w:p w14:paraId="37936C70"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s defined by the Social Security Administration (SSA), a physical or mental impairment of such severity that it prevents the applicant from engaging in Substantial Gainful Activity (SGA) for at least a year or is expected to result in death. For a child under 18, it is an impairment of comparable severity.</w:t>
            </w:r>
          </w:p>
        </w:tc>
        <w:tc>
          <w:tcPr>
            <w:tcW w:w="1200" w:type="pct"/>
          </w:tcPr>
          <w:p w14:paraId="2DB3C54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7C701F84" w14:textId="77777777" w:rsidTr="00894D7D">
        <w:trPr>
          <w:cantSplit/>
        </w:trPr>
        <w:tc>
          <w:tcPr>
            <w:tcW w:w="1187" w:type="pct"/>
          </w:tcPr>
          <w:p w14:paraId="025F8AB8" w14:textId="77777777" w:rsidR="00F15C90" w:rsidRPr="00F15C90" w:rsidRDefault="00F15C90" w:rsidP="00F15C90">
            <w:pPr>
              <w:rPr>
                <w:rFonts w:ascii="Skeena" w:hAnsi="Skeena"/>
                <w:color w:val="000000"/>
                <w:sz w:val="22"/>
              </w:rPr>
            </w:pPr>
            <w:r w:rsidRPr="00F15C90">
              <w:rPr>
                <w:rFonts w:ascii="Skeena" w:hAnsi="Skeena"/>
                <w:color w:val="000000"/>
                <w:sz w:val="22"/>
              </w:rPr>
              <w:t>Disability Determination</w:t>
            </w:r>
          </w:p>
        </w:tc>
        <w:tc>
          <w:tcPr>
            <w:tcW w:w="2613" w:type="pct"/>
          </w:tcPr>
          <w:p w14:paraId="265977E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process of determining if a person meets the SSA’s definition of disability.</w:t>
            </w:r>
          </w:p>
        </w:tc>
        <w:tc>
          <w:tcPr>
            <w:tcW w:w="1200" w:type="pct"/>
          </w:tcPr>
          <w:p w14:paraId="5159C890"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7BF2887F"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7475F7AC" w14:textId="77777777" w:rsidR="00F15C90" w:rsidRPr="00F15C90" w:rsidRDefault="00F15C90" w:rsidP="00F15C90">
            <w:pPr>
              <w:rPr>
                <w:rFonts w:ascii="Skeena" w:hAnsi="Skeena"/>
                <w:color w:val="000000"/>
                <w:sz w:val="22"/>
              </w:rPr>
            </w:pPr>
            <w:r w:rsidRPr="00F15C90">
              <w:rPr>
                <w:rFonts w:ascii="Skeena" w:hAnsi="Skeena"/>
                <w:color w:val="000000"/>
                <w:sz w:val="22"/>
              </w:rPr>
              <w:t>Disabled Adult Child</w:t>
            </w:r>
          </w:p>
        </w:tc>
        <w:tc>
          <w:tcPr>
            <w:tcW w:w="2613" w:type="pct"/>
          </w:tcPr>
          <w:p w14:paraId="6CAB70E6"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individual who is blind or permanently and totally disabled who is unable to become self-supporting after age 18.</w:t>
            </w:r>
          </w:p>
        </w:tc>
        <w:tc>
          <w:tcPr>
            <w:tcW w:w="1200" w:type="pct"/>
          </w:tcPr>
          <w:p w14:paraId="08172BA8"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3BCD7DE4" w14:textId="77777777" w:rsidTr="00894D7D">
        <w:trPr>
          <w:cantSplit/>
        </w:trPr>
        <w:tc>
          <w:tcPr>
            <w:tcW w:w="1187" w:type="pct"/>
          </w:tcPr>
          <w:p w14:paraId="226B6062" w14:textId="77777777" w:rsidR="00F15C90" w:rsidRPr="00F15C90" w:rsidRDefault="00F15C90" w:rsidP="00F15C90">
            <w:pPr>
              <w:rPr>
                <w:rFonts w:ascii="Skeena" w:hAnsi="Skeena"/>
                <w:color w:val="000000"/>
                <w:sz w:val="22"/>
              </w:rPr>
            </w:pPr>
            <w:r w:rsidRPr="00F15C90">
              <w:rPr>
                <w:rFonts w:ascii="Skeena" w:hAnsi="Skeena"/>
                <w:color w:val="000000"/>
                <w:sz w:val="22"/>
              </w:rPr>
              <w:t>Discretionary Trust</w:t>
            </w:r>
          </w:p>
        </w:tc>
        <w:tc>
          <w:tcPr>
            <w:tcW w:w="2613" w:type="pct"/>
          </w:tcPr>
          <w:p w14:paraId="0C5D46F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The trustee has full discretion as to the time, </w:t>
            </w:r>
            <w:proofErr w:type="gramStart"/>
            <w:r w:rsidRPr="00F15C90">
              <w:rPr>
                <w:rFonts w:ascii="Skeena" w:hAnsi="Skeena"/>
                <w:b w:val="0"/>
                <w:bCs w:val="0"/>
                <w:color w:val="000000"/>
                <w:sz w:val="22"/>
              </w:rPr>
              <w:t>purpose</w:t>
            </w:r>
            <w:proofErr w:type="gramEnd"/>
            <w:r w:rsidRPr="00F15C90">
              <w:rPr>
                <w:rFonts w:ascii="Skeena" w:hAnsi="Skeena"/>
                <w:b w:val="0"/>
                <w:bCs w:val="0"/>
                <w:color w:val="000000"/>
                <w:sz w:val="22"/>
              </w:rPr>
              <w:t xml:space="preserve"> and amount of all distributions. The beneficiary has no control over the trust.</w:t>
            </w:r>
          </w:p>
        </w:tc>
        <w:tc>
          <w:tcPr>
            <w:tcW w:w="1200" w:type="pct"/>
          </w:tcPr>
          <w:p w14:paraId="7178A136"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74562D6E"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563759C"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lastRenderedPageBreak/>
              <w:t>Disregard of Earned Income</w:t>
            </w:r>
            <w:r w:rsidRPr="00F15C90">
              <w:rPr>
                <w:rFonts w:ascii="Skeena" w:hAnsi="Skeena"/>
                <w:b w:val="0"/>
                <w:bCs w:val="0"/>
                <w:color w:val="000000"/>
                <w:sz w:val="22"/>
              </w:rPr>
              <w:t xml:space="preserve"> </w:t>
            </w:r>
          </w:p>
        </w:tc>
        <w:tc>
          <w:tcPr>
            <w:tcW w:w="2613" w:type="pct"/>
          </w:tcPr>
          <w:p w14:paraId="63A3BD15"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Exemption of a portion of earned income for applicants/beneficiaries.</w:t>
            </w:r>
          </w:p>
        </w:tc>
        <w:tc>
          <w:tcPr>
            <w:tcW w:w="1200" w:type="pct"/>
          </w:tcPr>
          <w:p w14:paraId="1B99BF8C"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4533F52C" w14:textId="77777777" w:rsidTr="00894D7D">
        <w:trPr>
          <w:cantSplit/>
        </w:trPr>
        <w:tc>
          <w:tcPr>
            <w:tcW w:w="1187" w:type="pct"/>
          </w:tcPr>
          <w:p w14:paraId="2919D16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Disregard of Income</w:t>
            </w:r>
            <w:r w:rsidRPr="00F15C90">
              <w:rPr>
                <w:rFonts w:ascii="Skeena" w:hAnsi="Skeena"/>
                <w:b w:val="0"/>
                <w:bCs w:val="0"/>
                <w:color w:val="000000"/>
                <w:sz w:val="22"/>
              </w:rPr>
              <w:t xml:space="preserve"> </w:t>
            </w:r>
          </w:p>
        </w:tc>
        <w:tc>
          <w:tcPr>
            <w:tcW w:w="2613" w:type="pct"/>
          </w:tcPr>
          <w:p w14:paraId="5E83C47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procedure for exempting certain portions of income when determining benefits.</w:t>
            </w:r>
          </w:p>
        </w:tc>
        <w:tc>
          <w:tcPr>
            <w:tcW w:w="1200" w:type="pct"/>
          </w:tcPr>
          <w:p w14:paraId="00151E31"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8EDC1D3"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75517BBD"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Documentation</w:t>
            </w:r>
            <w:r w:rsidRPr="00F15C90">
              <w:rPr>
                <w:rFonts w:ascii="Skeena" w:hAnsi="Skeena"/>
                <w:b w:val="0"/>
                <w:bCs w:val="0"/>
                <w:color w:val="000000"/>
                <w:sz w:val="22"/>
              </w:rPr>
              <w:t xml:space="preserve"> </w:t>
            </w:r>
          </w:p>
        </w:tc>
        <w:tc>
          <w:tcPr>
            <w:tcW w:w="2613" w:type="pct"/>
          </w:tcPr>
          <w:p w14:paraId="5204F892"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Record data substantiating all points of eligibility.</w:t>
            </w:r>
          </w:p>
        </w:tc>
        <w:tc>
          <w:tcPr>
            <w:tcW w:w="1200" w:type="pct"/>
          </w:tcPr>
          <w:p w14:paraId="23C0DD12"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7DFDF694" w14:textId="77777777" w:rsidTr="00894D7D">
        <w:trPr>
          <w:cantSplit/>
        </w:trPr>
        <w:tc>
          <w:tcPr>
            <w:tcW w:w="1187" w:type="pct"/>
          </w:tcPr>
          <w:p w14:paraId="14317DAB" w14:textId="77777777" w:rsidR="00F15C90" w:rsidRPr="00F15C90" w:rsidRDefault="00F15C90" w:rsidP="00F15C90">
            <w:pPr>
              <w:rPr>
                <w:rFonts w:ascii="Skeena" w:hAnsi="Skeena"/>
                <w:color w:val="000000"/>
                <w:sz w:val="22"/>
              </w:rPr>
            </w:pPr>
            <w:r w:rsidRPr="00F15C90">
              <w:rPr>
                <w:rFonts w:ascii="Skeena" w:hAnsi="Skeena"/>
                <w:color w:val="000000"/>
                <w:sz w:val="22"/>
              </w:rPr>
              <w:t>Earned Income</w:t>
            </w:r>
          </w:p>
        </w:tc>
        <w:tc>
          <w:tcPr>
            <w:tcW w:w="2613" w:type="pct"/>
          </w:tcPr>
          <w:p w14:paraId="49AEBD92" w14:textId="77777777" w:rsidR="00F15C90" w:rsidRPr="00F15C90" w:rsidRDefault="00F15C90" w:rsidP="00F15C90">
            <w:pPr>
              <w:rPr>
                <w:rFonts w:ascii="Skeena" w:hAnsi="Skeena"/>
                <w:b w:val="0"/>
                <w:bCs w:val="0"/>
                <w:sz w:val="22"/>
              </w:rPr>
            </w:pPr>
            <w:r w:rsidRPr="00F15C90">
              <w:rPr>
                <w:rFonts w:ascii="Skeena" w:hAnsi="Skeena"/>
                <w:b w:val="0"/>
                <w:bCs w:val="0"/>
                <w:sz w:val="22"/>
              </w:rPr>
              <w:t>Wages, earnings from Self Employment.</w:t>
            </w:r>
          </w:p>
        </w:tc>
        <w:tc>
          <w:tcPr>
            <w:tcW w:w="1200" w:type="pct"/>
          </w:tcPr>
          <w:p w14:paraId="4FAB6992"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All</w:t>
            </w:r>
          </w:p>
        </w:tc>
      </w:tr>
      <w:tr w:rsidR="00F15C90" w:rsidRPr="00F15C90" w14:paraId="6CF0EF15"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12E9853A"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Earned Income Tax Credit</w:t>
            </w:r>
            <w:r w:rsidRPr="00F15C90">
              <w:rPr>
                <w:rFonts w:ascii="Skeena" w:hAnsi="Skeena"/>
                <w:b w:val="0"/>
                <w:bCs w:val="0"/>
                <w:color w:val="000000"/>
                <w:sz w:val="22"/>
              </w:rPr>
              <w:t xml:space="preserve"> </w:t>
            </w:r>
          </w:p>
        </w:tc>
        <w:tc>
          <w:tcPr>
            <w:tcW w:w="2613" w:type="pct"/>
          </w:tcPr>
          <w:p w14:paraId="23A8C67B"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Supplement to the earnings of the working poor. An eligible individual can choose to receive the credit in advance payments added to his paycheck or in a lump sum when he files his income tax return.</w:t>
            </w:r>
          </w:p>
        </w:tc>
        <w:tc>
          <w:tcPr>
            <w:tcW w:w="1200" w:type="pct"/>
          </w:tcPr>
          <w:p w14:paraId="1CD3304E"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16BD97B" w14:textId="77777777" w:rsidTr="00894D7D">
        <w:trPr>
          <w:cantSplit/>
        </w:trPr>
        <w:tc>
          <w:tcPr>
            <w:tcW w:w="1187" w:type="pct"/>
          </w:tcPr>
          <w:p w14:paraId="7210F528"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Effective Date</w:t>
            </w:r>
            <w:r w:rsidRPr="00F15C90">
              <w:rPr>
                <w:rFonts w:ascii="Skeena" w:hAnsi="Skeena"/>
                <w:b w:val="0"/>
                <w:bCs w:val="0"/>
                <w:color w:val="000000"/>
                <w:sz w:val="22"/>
              </w:rPr>
              <w:t xml:space="preserve"> </w:t>
            </w:r>
          </w:p>
        </w:tc>
        <w:tc>
          <w:tcPr>
            <w:tcW w:w="2613" w:type="pct"/>
          </w:tcPr>
          <w:p w14:paraId="0F99FB8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first day of the authorization period for Medicaid.</w:t>
            </w:r>
          </w:p>
        </w:tc>
        <w:tc>
          <w:tcPr>
            <w:tcW w:w="1200" w:type="pct"/>
          </w:tcPr>
          <w:p w14:paraId="2153A84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5A2DFBDC"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4182F8CF" w14:textId="77777777" w:rsidR="00F15C90" w:rsidRPr="00F15C90" w:rsidRDefault="00F15C90" w:rsidP="00F15C90">
            <w:pPr>
              <w:rPr>
                <w:rFonts w:ascii="Skeena" w:hAnsi="Skeena"/>
                <w:color w:val="000000"/>
                <w:sz w:val="22"/>
              </w:rPr>
            </w:pPr>
            <w:r w:rsidRPr="00F15C90">
              <w:rPr>
                <w:rFonts w:ascii="Skeena" w:hAnsi="Skeena"/>
                <w:color w:val="000000"/>
                <w:sz w:val="22"/>
              </w:rPr>
              <w:t>Elective Share</w:t>
            </w:r>
          </w:p>
        </w:tc>
        <w:tc>
          <w:tcPr>
            <w:tcW w:w="2613" w:type="pct"/>
          </w:tcPr>
          <w:p w14:paraId="588FEEB8" w14:textId="77777777" w:rsidR="00F15C90" w:rsidRPr="00F15C90" w:rsidRDefault="00F15C90" w:rsidP="00F15C90">
            <w:pPr>
              <w:rPr>
                <w:rFonts w:ascii="Skeena" w:hAnsi="Skeena"/>
                <w:b w:val="0"/>
                <w:bCs w:val="0"/>
                <w:sz w:val="22"/>
              </w:rPr>
            </w:pPr>
            <w:r w:rsidRPr="00F15C90">
              <w:rPr>
                <w:rFonts w:ascii="Skeena" w:hAnsi="Skeena"/>
                <w:b w:val="0"/>
                <w:bCs w:val="0"/>
                <w:sz w:val="22"/>
              </w:rPr>
              <w:t xml:space="preserve">South Carolina Probate Code provides that the spouse is entitled to 1/3 of the estate after deductions and expenses, even if the Deceased </w:t>
            </w:r>
            <w:proofErr w:type="gramStart"/>
            <w:r w:rsidRPr="00F15C90">
              <w:rPr>
                <w:rFonts w:ascii="Skeena" w:hAnsi="Skeena"/>
                <w:b w:val="0"/>
                <w:bCs w:val="0"/>
                <w:sz w:val="22"/>
              </w:rPr>
              <w:t>spouse’s</w:t>
            </w:r>
            <w:proofErr w:type="gramEnd"/>
            <w:r w:rsidRPr="00F15C90">
              <w:rPr>
                <w:rFonts w:ascii="Skeena" w:hAnsi="Skeena"/>
                <w:b w:val="0"/>
                <w:bCs w:val="0"/>
                <w:sz w:val="22"/>
              </w:rPr>
              <w:t xml:space="preserve"> will left the spouse a lesser or no amount.</w:t>
            </w:r>
          </w:p>
        </w:tc>
        <w:tc>
          <w:tcPr>
            <w:tcW w:w="1200" w:type="pct"/>
          </w:tcPr>
          <w:p w14:paraId="24C5FAA9"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3CCCF714" w14:textId="77777777" w:rsidTr="00894D7D">
        <w:trPr>
          <w:cantSplit/>
        </w:trPr>
        <w:tc>
          <w:tcPr>
            <w:tcW w:w="1187" w:type="pct"/>
          </w:tcPr>
          <w:p w14:paraId="3124184A"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Eligibility</w:t>
            </w:r>
            <w:r w:rsidRPr="00F15C90">
              <w:rPr>
                <w:rFonts w:ascii="Skeena" w:hAnsi="Skeena"/>
                <w:b w:val="0"/>
                <w:bCs w:val="0"/>
                <w:color w:val="000000"/>
                <w:sz w:val="22"/>
              </w:rPr>
              <w:t xml:space="preserve"> </w:t>
            </w:r>
          </w:p>
        </w:tc>
        <w:tc>
          <w:tcPr>
            <w:tcW w:w="2613" w:type="pct"/>
          </w:tcPr>
          <w:p w14:paraId="50C4A1E7"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status of an individual qualifying for Medicaid.</w:t>
            </w:r>
          </w:p>
        </w:tc>
        <w:tc>
          <w:tcPr>
            <w:tcW w:w="1200" w:type="pct"/>
          </w:tcPr>
          <w:p w14:paraId="2283FEA6"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BDA8442"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1E2F8CC4" w14:textId="77777777" w:rsidR="00F15C90" w:rsidRPr="00F15C90" w:rsidRDefault="00F15C90" w:rsidP="00F15C90">
            <w:pPr>
              <w:rPr>
                <w:rFonts w:ascii="Skeena" w:hAnsi="Skeena"/>
                <w:color w:val="000000"/>
                <w:sz w:val="22"/>
              </w:rPr>
            </w:pPr>
            <w:r w:rsidRPr="00F15C90">
              <w:rPr>
                <w:rFonts w:ascii="Skeena" w:hAnsi="Skeena"/>
                <w:color w:val="000000"/>
                <w:sz w:val="22"/>
              </w:rPr>
              <w:t>Eligibility Quality Assurance</w:t>
            </w:r>
          </w:p>
        </w:tc>
        <w:tc>
          <w:tcPr>
            <w:tcW w:w="2613" w:type="pct"/>
          </w:tcPr>
          <w:p w14:paraId="2137EE2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management tool used to determine the accuracy of eligibility and evaluation of needed corrective action.</w:t>
            </w:r>
          </w:p>
        </w:tc>
        <w:tc>
          <w:tcPr>
            <w:tcW w:w="1200" w:type="pct"/>
          </w:tcPr>
          <w:p w14:paraId="79B83BC9"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DA9D64E" w14:textId="77777777" w:rsidTr="00894D7D">
        <w:trPr>
          <w:cantSplit/>
        </w:trPr>
        <w:tc>
          <w:tcPr>
            <w:tcW w:w="1187" w:type="pct"/>
          </w:tcPr>
          <w:p w14:paraId="7910A3BA"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Emancipated Minors</w:t>
            </w:r>
            <w:r w:rsidRPr="00F15C90">
              <w:rPr>
                <w:rFonts w:ascii="Skeena" w:hAnsi="Skeena"/>
                <w:b w:val="0"/>
                <w:bCs w:val="0"/>
                <w:color w:val="000000"/>
                <w:sz w:val="22"/>
              </w:rPr>
              <w:t xml:space="preserve"> </w:t>
            </w:r>
          </w:p>
        </w:tc>
        <w:tc>
          <w:tcPr>
            <w:tcW w:w="2613" w:type="pct"/>
          </w:tcPr>
          <w:p w14:paraId="0E6608E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Children who are no longer legally dependent upon their parents/guardians.</w:t>
            </w:r>
          </w:p>
        </w:tc>
        <w:tc>
          <w:tcPr>
            <w:tcW w:w="1200" w:type="pct"/>
          </w:tcPr>
          <w:p w14:paraId="7B70B3AC"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48906B4D"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678F3BE2" w14:textId="77777777" w:rsidR="00F15C90" w:rsidRPr="00F15C90" w:rsidRDefault="00F15C90" w:rsidP="00F15C90">
            <w:pPr>
              <w:rPr>
                <w:rFonts w:ascii="Skeena" w:hAnsi="Skeena"/>
                <w:color w:val="000000"/>
                <w:sz w:val="22"/>
              </w:rPr>
            </w:pPr>
            <w:r w:rsidRPr="00F15C90">
              <w:rPr>
                <w:rFonts w:ascii="Skeena" w:hAnsi="Skeena"/>
                <w:color w:val="000000"/>
                <w:sz w:val="22"/>
              </w:rPr>
              <w:t xml:space="preserve">Emergency Services Medicaid </w:t>
            </w:r>
          </w:p>
        </w:tc>
        <w:tc>
          <w:tcPr>
            <w:tcW w:w="2613" w:type="pct"/>
          </w:tcPr>
          <w:p w14:paraId="7CF94D3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Eligibility for Medicaid by non-qualified aliens is limited to receipt of Medicaid on the day an emergency existed. An emergency is defined as labor and delivery or treatment after the sudden onset of a medical condition manifesting itself by acute systems of sufficient severity, including severe pain, such that absence of immediate medical attention could reasonably be expected to result in placing the patient’s health in serious jeopardy, or serious impairment to bodily function, or serious dysfunction of any bodily organ or part.</w:t>
            </w:r>
          </w:p>
        </w:tc>
        <w:tc>
          <w:tcPr>
            <w:tcW w:w="1200" w:type="pct"/>
          </w:tcPr>
          <w:p w14:paraId="03149B2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0A7E0897" w14:textId="77777777" w:rsidTr="00894D7D">
        <w:trPr>
          <w:cantSplit/>
        </w:trPr>
        <w:tc>
          <w:tcPr>
            <w:tcW w:w="1187" w:type="pct"/>
          </w:tcPr>
          <w:p w14:paraId="67713DC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Enumeration</w:t>
            </w:r>
            <w:r w:rsidRPr="00F15C90">
              <w:rPr>
                <w:rFonts w:ascii="Skeena" w:hAnsi="Skeena"/>
                <w:b w:val="0"/>
                <w:bCs w:val="0"/>
                <w:color w:val="000000"/>
                <w:sz w:val="22"/>
              </w:rPr>
              <w:t xml:space="preserve"> </w:t>
            </w:r>
          </w:p>
        </w:tc>
        <w:tc>
          <w:tcPr>
            <w:tcW w:w="2613" w:type="pct"/>
          </w:tcPr>
          <w:p w14:paraId="7E5C76E6"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process of obtaining a Social Security Account Number.</w:t>
            </w:r>
          </w:p>
        </w:tc>
        <w:tc>
          <w:tcPr>
            <w:tcW w:w="1200" w:type="pct"/>
          </w:tcPr>
          <w:p w14:paraId="3C4A53CF"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7D41DD8E"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01C3AE9" w14:textId="77777777" w:rsidR="00F15C90" w:rsidRPr="00F15C90" w:rsidRDefault="00F15C90" w:rsidP="00F15C90">
            <w:pPr>
              <w:rPr>
                <w:rFonts w:ascii="Skeena" w:hAnsi="Skeena"/>
                <w:color w:val="000000"/>
                <w:sz w:val="22"/>
              </w:rPr>
            </w:pPr>
            <w:r w:rsidRPr="00F15C90">
              <w:rPr>
                <w:rFonts w:ascii="Skeena" w:hAnsi="Skeena"/>
                <w:color w:val="000000"/>
                <w:sz w:val="22"/>
              </w:rPr>
              <w:t>Equity</w:t>
            </w:r>
          </w:p>
        </w:tc>
        <w:tc>
          <w:tcPr>
            <w:tcW w:w="2613" w:type="pct"/>
          </w:tcPr>
          <w:p w14:paraId="760CBD01"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The Fair Market Value of a resource owned by a person, minus the </w:t>
            </w:r>
            <w:proofErr w:type="gramStart"/>
            <w:r w:rsidRPr="00F15C90">
              <w:rPr>
                <w:rFonts w:ascii="Skeena" w:hAnsi="Skeena"/>
                <w:b w:val="0"/>
                <w:bCs w:val="0"/>
                <w:color w:val="000000"/>
                <w:sz w:val="22"/>
              </w:rPr>
              <w:t>amount</w:t>
            </w:r>
            <w:proofErr w:type="gramEnd"/>
            <w:r w:rsidRPr="00F15C90">
              <w:rPr>
                <w:rFonts w:ascii="Skeena" w:hAnsi="Skeena"/>
                <w:b w:val="0"/>
                <w:bCs w:val="0"/>
                <w:color w:val="000000"/>
                <w:sz w:val="22"/>
              </w:rPr>
              <w:t xml:space="preserve"> of debts, liens, or other encumbrances.</w:t>
            </w:r>
          </w:p>
        </w:tc>
        <w:tc>
          <w:tcPr>
            <w:tcW w:w="1200" w:type="pct"/>
          </w:tcPr>
          <w:p w14:paraId="61BBD0B0"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5204085C" w14:textId="77777777" w:rsidTr="00894D7D">
        <w:trPr>
          <w:cantSplit/>
        </w:trPr>
        <w:tc>
          <w:tcPr>
            <w:tcW w:w="1187" w:type="pct"/>
          </w:tcPr>
          <w:p w14:paraId="62DD86D2" w14:textId="77777777" w:rsidR="00F15C90" w:rsidRPr="00F15C90" w:rsidRDefault="00F15C90" w:rsidP="00F15C90">
            <w:pPr>
              <w:rPr>
                <w:rFonts w:ascii="Skeena" w:hAnsi="Skeena"/>
                <w:color w:val="000000"/>
                <w:sz w:val="22"/>
              </w:rPr>
            </w:pPr>
            <w:r w:rsidRPr="00F15C90">
              <w:rPr>
                <w:rFonts w:ascii="Skeena" w:hAnsi="Skeena"/>
                <w:color w:val="000000"/>
                <w:sz w:val="22"/>
              </w:rPr>
              <w:t>Equitable Ownership</w:t>
            </w:r>
          </w:p>
        </w:tc>
        <w:tc>
          <w:tcPr>
            <w:tcW w:w="2613" w:type="pct"/>
          </w:tcPr>
          <w:p w14:paraId="678A1867"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No legal title for property exists for an individual; however, an informal agreement exists with the actual titleholder because the individual has invested money in the property or in improvements to the property, which he can verify.</w:t>
            </w:r>
          </w:p>
        </w:tc>
        <w:tc>
          <w:tcPr>
            <w:tcW w:w="1200" w:type="pct"/>
          </w:tcPr>
          <w:p w14:paraId="37D719C2"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0BD2ED63"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7FC185F0" w14:textId="77777777" w:rsidR="00F15C90" w:rsidRPr="00F15C90" w:rsidRDefault="00F15C90" w:rsidP="00F15C90">
            <w:pPr>
              <w:rPr>
                <w:rFonts w:ascii="Skeena" w:hAnsi="Skeena"/>
                <w:color w:val="000000"/>
                <w:sz w:val="22"/>
              </w:rPr>
            </w:pPr>
            <w:r w:rsidRPr="00F15C90">
              <w:rPr>
                <w:rFonts w:ascii="Skeena" w:hAnsi="Skeena"/>
                <w:color w:val="000000"/>
                <w:sz w:val="22"/>
              </w:rPr>
              <w:lastRenderedPageBreak/>
              <w:t>Estate Recovery</w:t>
            </w:r>
          </w:p>
        </w:tc>
        <w:tc>
          <w:tcPr>
            <w:tcW w:w="2613" w:type="pct"/>
          </w:tcPr>
          <w:p w14:paraId="3E3C4432"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claim filed against the estate of a deceased Medicaid beneficiary when Medicaid has paid for long-term care services provided either in a Nursing Home or through Home and Community Based Services Waiver.</w:t>
            </w:r>
          </w:p>
        </w:tc>
        <w:tc>
          <w:tcPr>
            <w:tcW w:w="1200" w:type="pct"/>
          </w:tcPr>
          <w:p w14:paraId="2910FD52"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62579444" w14:textId="77777777" w:rsidTr="00894D7D">
        <w:trPr>
          <w:cantSplit/>
        </w:trPr>
        <w:tc>
          <w:tcPr>
            <w:tcW w:w="1187" w:type="pct"/>
          </w:tcPr>
          <w:p w14:paraId="35E9A417" w14:textId="77777777" w:rsidR="00F15C90" w:rsidRPr="00F15C90" w:rsidRDefault="00F15C90" w:rsidP="00F15C90">
            <w:pPr>
              <w:rPr>
                <w:rFonts w:ascii="Skeena" w:hAnsi="Skeena"/>
                <w:color w:val="000000"/>
                <w:sz w:val="22"/>
              </w:rPr>
            </w:pPr>
            <w:r w:rsidRPr="00F15C90">
              <w:rPr>
                <w:rFonts w:ascii="Skeena" w:hAnsi="Skeena"/>
                <w:color w:val="000000"/>
                <w:sz w:val="22"/>
              </w:rPr>
              <w:t xml:space="preserve">Ex Parte </w:t>
            </w:r>
          </w:p>
        </w:tc>
        <w:tc>
          <w:tcPr>
            <w:tcW w:w="2613" w:type="pct"/>
          </w:tcPr>
          <w:p w14:paraId="5F48D7E0"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re-determination of Medicaid eligibility without the assistance of the beneficiary.</w:t>
            </w:r>
          </w:p>
        </w:tc>
        <w:tc>
          <w:tcPr>
            <w:tcW w:w="1200" w:type="pct"/>
          </w:tcPr>
          <w:p w14:paraId="088E9E32"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4143BFC"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4DFE612" w14:textId="77777777" w:rsidR="00F15C90" w:rsidRPr="00F15C90" w:rsidRDefault="00F15C90" w:rsidP="00F15C90">
            <w:pPr>
              <w:rPr>
                <w:rFonts w:ascii="Skeena" w:hAnsi="Skeena"/>
                <w:color w:val="000000"/>
                <w:sz w:val="22"/>
              </w:rPr>
            </w:pPr>
            <w:r w:rsidRPr="00F15C90">
              <w:rPr>
                <w:rFonts w:ascii="Skeena" w:hAnsi="Skeena"/>
                <w:color w:val="000000"/>
                <w:sz w:val="22"/>
              </w:rPr>
              <w:t>Face Value</w:t>
            </w:r>
          </w:p>
        </w:tc>
        <w:tc>
          <w:tcPr>
            <w:tcW w:w="2613" w:type="pct"/>
          </w:tcPr>
          <w:p w14:paraId="2C8A1390"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mount of basic death benefit contracted for at the time a life insurance policy is purchased.</w:t>
            </w:r>
          </w:p>
        </w:tc>
        <w:tc>
          <w:tcPr>
            <w:tcW w:w="1200" w:type="pct"/>
          </w:tcPr>
          <w:p w14:paraId="481D38AE"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7AC31DA9" w14:textId="77777777" w:rsidTr="00894D7D">
        <w:trPr>
          <w:cantSplit/>
        </w:trPr>
        <w:tc>
          <w:tcPr>
            <w:tcW w:w="1187" w:type="pct"/>
          </w:tcPr>
          <w:p w14:paraId="374E050B" w14:textId="77777777" w:rsidR="00F15C90" w:rsidRPr="00F15C90" w:rsidRDefault="00F15C90" w:rsidP="00F15C90">
            <w:pPr>
              <w:rPr>
                <w:rFonts w:ascii="Skeena" w:hAnsi="Skeena"/>
                <w:color w:val="000000"/>
                <w:sz w:val="22"/>
              </w:rPr>
            </w:pPr>
            <w:r w:rsidRPr="00F15C90">
              <w:rPr>
                <w:rFonts w:ascii="Skeena" w:hAnsi="Skeena"/>
                <w:color w:val="000000"/>
                <w:sz w:val="22"/>
              </w:rPr>
              <w:t>Fair Market Value (FMV)</w:t>
            </w:r>
          </w:p>
        </w:tc>
        <w:tc>
          <w:tcPr>
            <w:tcW w:w="2613" w:type="pct"/>
          </w:tcPr>
          <w:p w14:paraId="4724504F" w14:textId="77777777" w:rsidR="00F15C90" w:rsidRPr="00F15C90" w:rsidRDefault="00F15C90" w:rsidP="00F15C90">
            <w:pPr>
              <w:rPr>
                <w:rFonts w:ascii="Skeena" w:hAnsi="Skeena"/>
                <w:color w:val="000000"/>
                <w:sz w:val="22"/>
              </w:rPr>
            </w:pPr>
            <w:r w:rsidRPr="00F15C90">
              <w:rPr>
                <w:rFonts w:ascii="Skeena" w:hAnsi="Skeena"/>
                <w:b w:val="0"/>
                <w:bCs w:val="0"/>
                <w:color w:val="000000"/>
                <w:sz w:val="22"/>
              </w:rPr>
              <w:t>The amount for which property can be sold on the open market in a particular geographical area. Also called, Current Market Value (CMV).</w:t>
            </w:r>
          </w:p>
        </w:tc>
        <w:tc>
          <w:tcPr>
            <w:tcW w:w="1200" w:type="pct"/>
          </w:tcPr>
          <w:p w14:paraId="5729D451"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7EFF5F4"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A55CE5D" w14:textId="77777777" w:rsidR="00F15C90" w:rsidRPr="00F15C90" w:rsidRDefault="00F15C90" w:rsidP="00F15C90">
            <w:pPr>
              <w:rPr>
                <w:rFonts w:ascii="Skeena" w:hAnsi="Skeena"/>
                <w:color w:val="000000"/>
                <w:sz w:val="22"/>
              </w:rPr>
            </w:pPr>
            <w:r w:rsidRPr="00F15C90">
              <w:rPr>
                <w:rFonts w:ascii="Skeena" w:hAnsi="Skeena"/>
                <w:color w:val="000000"/>
                <w:sz w:val="22"/>
              </w:rPr>
              <w:t>Family Planning (FP)</w:t>
            </w:r>
          </w:p>
        </w:tc>
        <w:tc>
          <w:tcPr>
            <w:tcW w:w="2613" w:type="pct"/>
          </w:tcPr>
          <w:p w14:paraId="38DA83E7"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Limited Medicaid coverage for individuals whose family income is at or below 194% of poverty. Men and women of any age can be approved for FP.</w:t>
            </w:r>
          </w:p>
        </w:tc>
        <w:tc>
          <w:tcPr>
            <w:tcW w:w="1200" w:type="pct"/>
          </w:tcPr>
          <w:p w14:paraId="3202FEA6"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6500E5B8" w14:textId="77777777" w:rsidTr="00894D7D">
        <w:trPr>
          <w:cantSplit/>
        </w:trPr>
        <w:tc>
          <w:tcPr>
            <w:tcW w:w="1187" w:type="pct"/>
          </w:tcPr>
          <w:p w14:paraId="0BBB6EB5"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Father, Alleged</w:t>
            </w:r>
            <w:r w:rsidRPr="00F15C90">
              <w:rPr>
                <w:rFonts w:ascii="Skeena" w:hAnsi="Skeena"/>
                <w:b w:val="0"/>
                <w:bCs w:val="0"/>
                <w:color w:val="000000"/>
                <w:sz w:val="22"/>
              </w:rPr>
              <w:t xml:space="preserve"> </w:t>
            </w:r>
          </w:p>
        </w:tc>
        <w:tc>
          <w:tcPr>
            <w:tcW w:w="2613" w:type="pct"/>
          </w:tcPr>
          <w:p w14:paraId="3092B9CC"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man who is said, without proof, to be the father of the child when the courts have not established paternity.</w:t>
            </w:r>
          </w:p>
        </w:tc>
        <w:tc>
          <w:tcPr>
            <w:tcW w:w="1200" w:type="pct"/>
          </w:tcPr>
          <w:p w14:paraId="07EE88C0"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329FDF10"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6E79B7F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Father, Legal</w:t>
            </w:r>
            <w:r w:rsidRPr="00F15C90">
              <w:rPr>
                <w:rFonts w:ascii="Skeena" w:hAnsi="Skeena"/>
                <w:b w:val="0"/>
                <w:bCs w:val="0"/>
                <w:color w:val="000000"/>
                <w:sz w:val="22"/>
              </w:rPr>
              <w:t xml:space="preserve"> </w:t>
            </w:r>
          </w:p>
        </w:tc>
        <w:tc>
          <w:tcPr>
            <w:tcW w:w="2613" w:type="pct"/>
          </w:tcPr>
          <w:p w14:paraId="4E9406D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1) The man who is married to the mother at the time of the child's birth; or (2) A man who has been determined by the courts to be the father; or (3) A man who has legally adopted the child; or (4) A man who has signed affidavits legitimating the child.</w:t>
            </w:r>
          </w:p>
        </w:tc>
        <w:tc>
          <w:tcPr>
            <w:tcW w:w="1200" w:type="pct"/>
          </w:tcPr>
          <w:p w14:paraId="1FD7BDF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02F778AE" w14:textId="77777777" w:rsidTr="00894D7D">
        <w:trPr>
          <w:cantSplit/>
        </w:trPr>
        <w:tc>
          <w:tcPr>
            <w:tcW w:w="1187" w:type="pct"/>
          </w:tcPr>
          <w:p w14:paraId="3A3D27FA"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Father, Natural</w:t>
            </w:r>
            <w:r w:rsidRPr="00F15C90">
              <w:rPr>
                <w:rFonts w:ascii="Skeena" w:hAnsi="Skeena"/>
                <w:b w:val="0"/>
                <w:bCs w:val="0"/>
                <w:color w:val="000000"/>
                <w:sz w:val="22"/>
              </w:rPr>
              <w:t xml:space="preserve"> </w:t>
            </w:r>
          </w:p>
        </w:tc>
        <w:tc>
          <w:tcPr>
            <w:tcW w:w="2613" w:type="pct"/>
          </w:tcPr>
          <w:p w14:paraId="57338061"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biological father of the child.</w:t>
            </w:r>
          </w:p>
        </w:tc>
        <w:tc>
          <w:tcPr>
            <w:tcW w:w="1200" w:type="pct"/>
          </w:tcPr>
          <w:p w14:paraId="6DD0EBEB"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3CB10DA6"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6ADD6AAC"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Father, Putative</w:t>
            </w:r>
            <w:r w:rsidRPr="00F15C90">
              <w:rPr>
                <w:rFonts w:ascii="Skeena" w:hAnsi="Skeena"/>
                <w:b w:val="0"/>
                <w:bCs w:val="0"/>
                <w:color w:val="000000"/>
                <w:sz w:val="22"/>
              </w:rPr>
              <w:t xml:space="preserve"> </w:t>
            </w:r>
          </w:p>
        </w:tc>
        <w:tc>
          <w:tcPr>
            <w:tcW w:w="2613" w:type="pct"/>
          </w:tcPr>
          <w:p w14:paraId="4B5242EB"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Same as Alleged Father.</w:t>
            </w:r>
          </w:p>
        </w:tc>
        <w:tc>
          <w:tcPr>
            <w:tcW w:w="1200" w:type="pct"/>
          </w:tcPr>
          <w:p w14:paraId="2DDE1AA6"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7B2B9476" w14:textId="77777777" w:rsidTr="00894D7D">
        <w:trPr>
          <w:cantSplit/>
        </w:trPr>
        <w:tc>
          <w:tcPr>
            <w:tcW w:w="1187" w:type="pct"/>
          </w:tcPr>
          <w:p w14:paraId="6F656DBF" w14:textId="77777777" w:rsidR="00F15C90" w:rsidRPr="00F15C90" w:rsidRDefault="00F15C90" w:rsidP="00F15C90">
            <w:pPr>
              <w:rPr>
                <w:rFonts w:ascii="Skeena" w:hAnsi="Skeena"/>
                <w:color w:val="000000"/>
                <w:sz w:val="22"/>
              </w:rPr>
            </w:pPr>
            <w:r w:rsidRPr="00F15C90">
              <w:rPr>
                <w:rFonts w:ascii="Skeena" w:hAnsi="Skeena"/>
                <w:color w:val="000000"/>
                <w:sz w:val="22"/>
              </w:rPr>
              <w:t>FBR (Federal Benefit Rate)</w:t>
            </w:r>
          </w:p>
        </w:tc>
        <w:tc>
          <w:tcPr>
            <w:tcW w:w="2613" w:type="pct"/>
          </w:tcPr>
          <w:p w14:paraId="21302D6D" w14:textId="77777777" w:rsidR="00F15C90" w:rsidRPr="00F15C90" w:rsidRDefault="00F15C90" w:rsidP="00F15C90">
            <w:pPr>
              <w:rPr>
                <w:rFonts w:ascii="Skeena" w:hAnsi="Skeena"/>
                <w:b w:val="0"/>
                <w:bCs w:val="0"/>
                <w:sz w:val="22"/>
              </w:rPr>
            </w:pPr>
            <w:r w:rsidRPr="00F15C90">
              <w:rPr>
                <w:rFonts w:ascii="Skeena" w:hAnsi="Skeena"/>
                <w:b w:val="0"/>
                <w:bCs w:val="0"/>
                <w:sz w:val="22"/>
              </w:rPr>
              <w:t xml:space="preserve">The maximum benefit amount paid by the Federal Government for SSI. Rate changes annually with the </w:t>
            </w:r>
            <w:proofErr w:type="gramStart"/>
            <w:r w:rsidRPr="00F15C90">
              <w:rPr>
                <w:rFonts w:ascii="Skeena" w:hAnsi="Skeena"/>
                <w:b w:val="0"/>
                <w:bCs w:val="0"/>
                <w:sz w:val="22"/>
              </w:rPr>
              <w:t>Cost of Living</w:t>
            </w:r>
            <w:proofErr w:type="gramEnd"/>
            <w:r w:rsidRPr="00F15C90">
              <w:rPr>
                <w:rFonts w:ascii="Skeena" w:hAnsi="Skeena"/>
                <w:b w:val="0"/>
                <w:bCs w:val="0"/>
                <w:sz w:val="22"/>
              </w:rPr>
              <w:t xml:space="preserve"> Raises.</w:t>
            </w:r>
          </w:p>
        </w:tc>
        <w:tc>
          <w:tcPr>
            <w:tcW w:w="1200" w:type="pct"/>
          </w:tcPr>
          <w:p w14:paraId="504B7DF2"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2DF557AF"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1EB741E" w14:textId="77777777" w:rsidR="00F15C90" w:rsidRPr="00F15C90" w:rsidRDefault="00F15C90" w:rsidP="00F15C90">
            <w:pPr>
              <w:rPr>
                <w:rFonts w:ascii="Skeena" w:hAnsi="Skeena"/>
                <w:color w:val="000000"/>
                <w:sz w:val="22"/>
              </w:rPr>
            </w:pPr>
            <w:r w:rsidRPr="00F15C90">
              <w:rPr>
                <w:rFonts w:ascii="Skeena" w:hAnsi="Skeena"/>
                <w:color w:val="000000"/>
                <w:sz w:val="22"/>
              </w:rPr>
              <w:t>Federally Facilitated Marketplace</w:t>
            </w:r>
          </w:p>
        </w:tc>
        <w:tc>
          <w:tcPr>
            <w:tcW w:w="2613" w:type="pct"/>
          </w:tcPr>
          <w:p w14:paraId="50D28979"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333333"/>
                <w:sz w:val="21"/>
                <w:szCs w:val="21"/>
                <w:lang w:val="en"/>
              </w:rPr>
              <w:t xml:space="preserve">A resource where individuals, families, and small businesses can learn about their health coverage options; compare health insurance plans based on costs, benefits, and other important features; choose a plan; and enroll in coverage. </w:t>
            </w:r>
          </w:p>
        </w:tc>
        <w:tc>
          <w:tcPr>
            <w:tcW w:w="1200" w:type="pct"/>
          </w:tcPr>
          <w:p w14:paraId="37F0DA59"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BB360F6" w14:textId="77777777" w:rsidTr="00894D7D">
        <w:trPr>
          <w:cantSplit/>
        </w:trPr>
        <w:tc>
          <w:tcPr>
            <w:tcW w:w="1187" w:type="pct"/>
          </w:tcPr>
          <w:p w14:paraId="383195C3"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FI (Family Independence)</w:t>
            </w:r>
          </w:p>
        </w:tc>
        <w:tc>
          <w:tcPr>
            <w:tcW w:w="2613" w:type="pct"/>
          </w:tcPr>
          <w:p w14:paraId="614B34B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cash payment and Medicaid for children and parents who meet the income and asset limits for the program. This program is known as Temporary Assistance for Needy Families (TANF) at the national level.</w:t>
            </w:r>
          </w:p>
        </w:tc>
        <w:tc>
          <w:tcPr>
            <w:tcW w:w="1200" w:type="pct"/>
          </w:tcPr>
          <w:p w14:paraId="1D32AA13"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FI</w:t>
            </w:r>
          </w:p>
        </w:tc>
      </w:tr>
      <w:tr w:rsidR="00F15C90" w:rsidRPr="00F15C90" w14:paraId="02B3D646"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6B9B90D6"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Final Decision</w:t>
            </w:r>
            <w:r w:rsidRPr="00F15C90">
              <w:rPr>
                <w:rFonts w:ascii="Skeena" w:hAnsi="Skeena"/>
                <w:b w:val="0"/>
                <w:bCs w:val="0"/>
                <w:color w:val="000000"/>
                <w:sz w:val="22"/>
              </w:rPr>
              <w:t xml:space="preserve"> </w:t>
            </w:r>
          </w:p>
        </w:tc>
        <w:tc>
          <w:tcPr>
            <w:tcW w:w="2613" w:type="pct"/>
          </w:tcPr>
          <w:p w14:paraId="4A1048EB"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decision by the State hearing office, after all non-judicial appeal rights have been exhausted.</w:t>
            </w:r>
          </w:p>
        </w:tc>
        <w:tc>
          <w:tcPr>
            <w:tcW w:w="1200" w:type="pct"/>
          </w:tcPr>
          <w:p w14:paraId="6DCA3DD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881407F" w14:textId="77777777" w:rsidTr="00894D7D">
        <w:trPr>
          <w:cantSplit/>
        </w:trPr>
        <w:tc>
          <w:tcPr>
            <w:tcW w:w="1187" w:type="pct"/>
          </w:tcPr>
          <w:p w14:paraId="482FFB7E"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lastRenderedPageBreak/>
              <w:t>Financially Responsible Person</w:t>
            </w:r>
            <w:r w:rsidRPr="00F15C90">
              <w:rPr>
                <w:rFonts w:ascii="Skeena" w:hAnsi="Skeena"/>
                <w:b w:val="0"/>
                <w:bCs w:val="0"/>
                <w:color w:val="000000"/>
                <w:sz w:val="22"/>
              </w:rPr>
              <w:t xml:space="preserve"> </w:t>
            </w:r>
          </w:p>
        </w:tc>
        <w:tc>
          <w:tcPr>
            <w:tcW w:w="2613" w:type="pct"/>
          </w:tcPr>
          <w:p w14:paraId="73CFF63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A parent or spouse whose income and resources are considered available to the Medicaid applicant/beneficiary </w:t>
            </w:r>
            <w:proofErr w:type="gramStart"/>
            <w:r w:rsidRPr="00F15C90">
              <w:rPr>
                <w:rFonts w:ascii="Skeena" w:hAnsi="Skeena"/>
                <w:b w:val="0"/>
                <w:bCs w:val="0"/>
                <w:color w:val="000000"/>
                <w:sz w:val="22"/>
              </w:rPr>
              <w:t>as long as</w:t>
            </w:r>
            <w:proofErr w:type="gramEnd"/>
            <w:r w:rsidRPr="00F15C90">
              <w:rPr>
                <w:rFonts w:ascii="Skeena" w:hAnsi="Skeena"/>
                <w:b w:val="0"/>
                <w:bCs w:val="0"/>
                <w:color w:val="000000"/>
                <w:sz w:val="22"/>
              </w:rPr>
              <w:t xml:space="preserve"> the applicant/beneficiary and the parent or spouse live together in the same household.</w:t>
            </w:r>
          </w:p>
        </w:tc>
        <w:tc>
          <w:tcPr>
            <w:tcW w:w="1200" w:type="pct"/>
          </w:tcPr>
          <w:p w14:paraId="0C25FDAB"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4184214C"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1940488"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 xml:space="preserve">Forgery </w:t>
            </w:r>
          </w:p>
        </w:tc>
        <w:tc>
          <w:tcPr>
            <w:tcW w:w="2613" w:type="pct"/>
          </w:tcPr>
          <w:p w14:paraId="267E9852"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Signing someone else's name without proper authorization.</w:t>
            </w:r>
          </w:p>
        </w:tc>
        <w:tc>
          <w:tcPr>
            <w:tcW w:w="1200" w:type="pct"/>
          </w:tcPr>
          <w:p w14:paraId="61A63D22"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899F161" w14:textId="77777777" w:rsidTr="00894D7D">
        <w:trPr>
          <w:cantSplit/>
        </w:trPr>
        <w:tc>
          <w:tcPr>
            <w:tcW w:w="1187" w:type="pct"/>
          </w:tcPr>
          <w:p w14:paraId="04FE3DF9"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Fraud</w:t>
            </w:r>
            <w:r w:rsidRPr="00F15C90">
              <w:rPr>
                <w:rFonts w:ascii="Skeena" w:hAnsi="Skeena"/>
                <w:b w:val="0"/>
                <w:bCs w:val="0"/>
                <w:color w:val="000000"/>
                <w:sz w:val="22"/>
              </w:rPr>
              <w:t xml:space="preserve"> </w:t>
            </w:r>
          </w:p>
        </w:tc>
        <w:tc>
          <w:tcPr>
            <w:tcW w:w="2613" w:type="pct"/>
          </w:tcPr>
          <w:p w14:paraId="289C395F"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A criminal act in which </w:t>
            </w:r>
            <w:proofErr w:type="spellStart"/>
            <w:proofErr w:type="gramStart"/>
            <w:r w:rsidRPr="00F15C90">
              <w:rPr>
                <w:rFonts w:ascii="Skeena" w:hAnsi="Skeena"/>
                <w:b w:val="0"/>
                <w:bCs w:val="0"/>
                <w:color w:val="000000"/>
                <w:sz w:val="22"/>
              </w:rPr>
              <w:t>a</w:t>
            </w:r>
            <w:proofErr w:type="spellEnd"/>
            <w:proofErr w:type="gramEnd"/>
            <w:r w:rsidRPr="00F15C90">
              <w:rPr>
                <w:rFonts w:ascii="Skeena" w:hAnsi="Skeena"/>
                <w:b w:val="0"/>
                <w:bCs w:val="0"/>
                <w:color w:val="000000"/>
                <w:sz w:val="22"/>
              </w:rPr>
              <w:t xml:space="preserve"> applicant/beneficiary or authorized representative makes a false statement and/or withholds information willfully, knowingly, and with deceitful intent and, as a result, obtains or attempts to obtain assistance for which he is not eligible.</w:t>
            </w:r>
          </w:p>
        </w:tc>
        <w:tc>
          <w:tcPr>
            <w:tcW w:w="1200" w:type="pct"/>
          </w:tcPr>
          <w:p w14:paraId="0C51C908"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335353A"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4CDD5EE" w14:textId="77777777" w:rsidR="00F15C90" w:rsidRPr="00F15C90" w:rsidRDefault="00F15C90" w:rsidP="00F15C90">
            <w:pPr>
              <w:rPr>
                <w:rFonts w:ascii="Skeena" w:hAnsi="Skeena"/>
                <w:color w:val="000000"/>
                <w:sz w:val="22"/>
              </w:rPr>
            </w:pPr>
            <w:r w:rsidRPr="00F15C90">
              <w:rPr>
                <w:rFonts w:ascii="Skeena" w:hAnsi="Skeena"/>
                <w:color w:val="000000"/>
                <w:sz w:val="22"/>
              </w:rPr>
              <w:t>Garnishment</w:t>
            </w:r>
          </w:p>
        </w:tc>
        <w:tc>
          <w:tcPr>
            <w:tcW w:w="2613" w:type="pct"/>
          </w:tcPr>
          <w:p w14:paraId="6794CE12" w14:textId="77777777" w:rsidR="00F15C90" w:rsidRPr="00F15C90" w:rsidRDefault="00F15C90" w:rsidP="00F15C90">
            <w:pPr>
              <w:rPr>
                <w:rFonts w:ascii="Skeena" w:hAnsi="Skeena"/>
                <w:b w:val="0"/>
                <w:bCs w:val="0"/>
                <w:sz w:val="22"/>
              </w:rPr>
            </w:pPr>
            <w:r w:rsidRPr="00F15C90">
              <w:rPr>
                <w:rFonts w:ascii="Skeena" w:hAnsi="Skeena"/>
                <w:b w:val="0"/>
                <w:bCs w:val="0"/>
                <w:sz w:val="22"/>
              </w:rPr>
              <w:t xml:space="preserve">A withholding of an amount from earned or unearned income </w:t>
            </w:r>
            <w:proofErr w:type="gramStart"/>
            <w:r w:rsidRPr="00F15C90">
              <w:rPr>
                <w:rFonts w:ascii="Skeena" w:hAnsi="Skeena"/>
                <w:b w:val="0"/>
                <w:bCs w:val="0"/>
                <w:sz w:val="22"/>
              </w:rPr>
              <w:t>in order to</w:t>
            </w:r>
            <w:proofErr w:type="gramEnd"/>
            <w:r w:rsidRPr="00F15C90">
              <w:rPr>
                <w:rFonts w:ascii="Skeena" w:hAnsi="Skeena"/>
                <w:b w:val="0"/>
                <w:bCs w:val="0"/>
                <w:sz w:val="22"/>
              </w:rPr>
              <w:t xml:space="preserve"> satisfy a debt or legal obligation.</w:t>
            </w:r>
          </w:p>
        </w:tc>
        <w:tc>
          <w:tcPr>
            <w:tcW w:w="1200" w:type="pct"/>
          </w:tcPr>
          <w:p w14:paraId="52B274BC"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All</w:t>
            </w:r>
          </w:p>
        </w:tc>
      </w:tr>
      <w:tr w:rsidR="00F15C90" w:rsidRPr="00F15C90" w14:paraId="358C4CE2" w14:textId="77777777" w:rsidTr="00894D7D">
        <w:trPr>
          <w:cantSplit/>
        </w:trPr>
        <w:tc>
          <w:tcPr>
            <w:tcW w:w="1187" w:type="pct"/>
          </w:tcPr>
          <w:p w14:paraId="4B47BF3F" w14:textId="77777777" w:rsidR="00F15C90" w:rsidRPr="00F15C90" w:rsidRDefault="00F15C90" w:rsidP="00F15C90">
            <w:pPr>
              <w:rPr>
                <w:rFonts w:ascii="Skeena" w:hAnsi="Skeena"/>
                <w:color w:val="000000"/>
                <w:sz w:val="22"/>
              </w:rPr>
            </w:pPr>
            <w:r w:rsidRPr="00F15C90">
              <w:rPr>
                <w:rFonts w:ascii="Skeena" w:hAnsi="Skeena"/>
                <w:color w:val="000000"/>
                <w:sz w:val="22"/>
              </w:rPr>
              <w:t>Government Bond</w:t>
            </w:r>
          </w:p>
        </w:tc>
        <w:tc>
          <w:tcPr>
            <w:tcW w:w="2613" w:type="pct"/>
          </w:tcPr>
          <w:p w14:paraId="1A80B12D" w14:textId="77777777" w:rsidR="00F15C90" w:rsidRPr="00F15C90" w:rsidRDefault="00F15C90" w:rsidP="00F15C90">
            <w:pPr>
              <w:rPr>
                <w:rFonts w:ascii="Skeena" w:hAnsi="Skeena"/>
                <w:b w:val="0"/>
                <w:bCs w:val="0"/>
                <w:sz w:val="22"/>
              </w:rPr>
            </w:pPr>
            <w:r w:rsidRPr="00F15C90">
              <w:rPr>
                <w:rFonts w:ascii="Skeena" w:hAnsi="Skeena"/>
                <w:b w:val="0"/>
                <w:bCs w:val="0"/>
                <w:sz w:val="22"/>
              </w:rPr>
              <w:t xml:space="preserve">Transferable obligation issued or backed by the Federal Government, </w:t>
            </w:r>
            <w:proofErr w:type="gramStart"/>
            <w:r w:rsidRPr="00F15C90">
              <w:rPr>
                <w:rFonts w:ascii="Skeena" w:hAnsi="Skeena"/>
                <w:b w:val="0"/>
                <w:bCs w:val="0"/>
                <w:sz w:val="22"/>
              </w:rPr>
              <w:t>with the exception of</w:t>
            </w:r>
            <w:proofErr w:type="gramEnd"/>
            <w:r w:rsidRPr="00F15C90">
              <w:rPr>
                <w:rFonts w:ascii="Skeena" w:hAnsi="Skeena"/>
                <w:b w:val="0"/>
                <w:bCs w:val="0"/>
                <w:sz w:val="22"/>
              </w:rPr>
              <w:t xml:space="preserve"> Savings Bonds.</w:t>
            </w:r>
          </w:p>
        </w:tc>
        <w:tc>
          <w:tcPr>
            <w:tcW w:w="1200" w:type="pct"/>
          </w:tcPr>
          <w:p w14:paraId="5619C44B"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66E7A683"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626E598F" w14:textId="77777777" w:rsidR="00F15C90" w:rsidRPr="00F15C90" w:rsidRDefault="00F15C90" w:rsidP="00F15C90">
            <w:pPr>
              <w:rPr>
                <w:rFonts w:ascii="Skeena" w:hAnsi="Skeena"/>
                <w:color w:val="000000"/>
                <w:sz w:val="22"/>
              </w:rPr>
            </w:pPr>
            <w:r w:rsidRPr="00F15C90">
              <w:rPr>
                <w:rFonts w:ascii="Skeena" w:hAnsi="Skeena"/>
                <w:color w:val="000000"/>
                <w:sz w:val="22"/>
              </w:rPr>
              <w:t>Grantor Trust</w:t>
            </w:r>
          </w:p>
        </w:tc>
        <w:tc>
          <w:tcPr>
            <w:tcW w:w="2613" w:type="pct"/>
          </w:tcPr>
          <w:p w14:paraId="3E6EAC86"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Grantor/Settlor is also the sole beneficiary of the trust.</w:t>
            </w:r>
          </w:p>
        </w:tc>
        <w:tc>
          <w:tcPr>
            <w:tcW w:w="1200" w:type="pct"/>
          </w:tcPr>
          <w:p w14:paraId="36DD67E6"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07FC1869" w14:textId="77777777" w:rsidTr="00894D7D">
        <w:trPr>
          <w:cantSplit/>
        </w:trPr>
        <w:tc>
          <w:tcPr>
            <w:tcW w:w="1187" w:type="pct"/>
          </w:tcPr>
          <w:p w14:paraId="5FEBE620"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Guardian</w:t>
            </w:r>
            <w:r w:rsidRPr="00F15C90">
              <w:rPr>
                <w:rFonts w:ascii="Skeena" w:hAnsi="Skeena"/>
                <w:b w:val="0"/>
                <w:bCs w:val="0"/>
                <w:color w:val="000000"/>
                <w:sz w:val="22"/>
              </w:rPr>
              <w:t xml:space="preserve"> </w:t>
            </w:r>
          </w:p>
        </w:tc>
        <w:tc>
          <w:tcPr>
            <w:tcW w:w="2613" w:type="pct"/>
          </w:tcPr>
          <w:p w14:paraId="77E84119"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person appointed by a court to be legally in charge of the affairs of a minor, or of someone incapable of taking care of his own needs.</w:t>
            </w:r>
          </w:p>
        </w:tc>
        <w:tc>
          <w:tcPr>
            <w:tcW w:w="1200" w:type="pct"/>
          </w:tcPr>
          <w:p w14:paraId="2416565E"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1CE73AED"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6D4139D3" w14:textId="77777777" w:rsidR="00F15C90" w:rsidRPr="00F15C90" w:rsidRDefault="00F15C90" w:rsidP="00F15C90">
            <w:pPr>
              <w:rPr>
                <w:rFonts w:ascii="Skeena" w:hAnsi="Skeena"/>
                <w:color w:val="000000"/>
                <w:sz w:val="22"/>
              </w:rPr>
            </w:pPr>
            <w:r w:rsidRPr="00F15C90">
              <w:rPr>
                <w:rFonts w:ascii="Skeena" w:hAnsi="Skeena"/>
                <w:color w:val="000000"/>
                <w:sz w:val="22"/>
              </w:rPr>
              <w:t>Healthy Connections Kids</w:t>
            </w:r>
          </w:p>
        </w:tc>
        <w:tc>
          <w:tcPr>
            <w:tcW w:w="2613" w:type="pct"/>
          </w:tcPr>
          <w:p w14:paraId="7A545101"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separate State Children’s Health Insurance Program providing a special benefits package for uninsured children with incomes greater than 150% and less than or equal to 200% FPL. This program ended October 2010.</w:t>
            </w:r>
          </w:p>
        </w:tc>
        <w:tc>
          <w:tcPr>
            <w:tcW w:w="1200" w:type="pct"/>
          </w:tcPr>
          <w:p w14:paraId="0FB48F39"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40ED9CE9" w14:textId="77777777" w:rsidTr="00894D7D">
        <w:trPr>
          <w:cantSplit/>
        </w:trPr>
        <w:tc>
          <w:tcPr>
            <w:tcW w:w="1187" w:type="pct"/>
          </w:tcPr>
          <w:p w14:paraId="6DCC58EE"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Hearing</w:t>
            </w:r>
            <w:r w:rsidRPr="00F15C90">
              <w:rPr>
                <w:rFonts w:ascii="Skeena" w:hAnsi="Skeena"/>
                <w:b w:val="0"/>
                <w:bCs w:val="0"/>
                <w:color w:val="000000"/>
                <w:sz w:val="22"/>
              </w:rPr>
              <w:t xml:space="preserve"> </w:t>
            </w:r>
          </w:p>
        </w:tc>
        <w:tc>
          <w:tcPr>
            <w:tcW w:w="2613" w:type="pct"/>
          </w:tcPr>
          <w:p w14:paraId="537CA390"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A review requested by an applicant/beneficiary to establish whether an adverse action taken by the county was correct. (Refer to </w:t>
            </w:r>
            <w:hyperlink w:anchor="Appeal" w:history="1">
              <w:r w:rsidRPr="00F15C90">
                <w:rPr>
                  <w:rFonts w:ascii="Skeena" w:hAnsi="Skeena"/>
                  <w:b w:val="0"/>
                  <w:bCs w:val="0"/>
                  <w:color w:val="0000FF"/>
                  <w:sz w:val="22"/>
                  <w:u w:val="single"/>
                </w:rPr>
                <w:t>Appeal</w:t>
              </w:r>
            </w:hyperlink>
            <w:r w:rsidRPr="00F15C90">
              <w:rPr>
                <w:rFonts w:ascii="Skeena" w:hAnsi="Skeena"/>
                <w:b w:val="0"/>
                <w:bCs w:val="0"/>
                <w:color w:val="000000"/>
                <w:sz w:val="22"/>
              </w:rPr>
              <w:t>.)</w:t>
            </w:r>
          </w:p>
        </w:tc>
        <w:tc>
          <w:tcPr>
            <w:tcW w:w="1200" w:type="pct"/>
          </w:tcPr>
          <w:p w14:paraId="6F9BA3F3"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578AFC2"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76A96564" w14:textId="77777777" w:rsidR="00F15C90" w:rsidRPr="00F15C90" w:rsidRDefault="00F15C90" w:rsidP="00F15C90">
            <w:pPr>
              <w:rPr>
                <w:rFonts w:ascii="Skeena" w:hAnsi="Skeena"/>
                <w:color w:val="000000"/>
                <w:sz w:val="22"/>
              </w:rPr>
            </w:pPr>
            <w:r w:rsidRPr="00F15C90">
              <w:rPr>
                <w:rFonts w:ascii="Skeena" w:hAnsi="Skeena"/>
                <w:color w:val="000000"/>
                <w:sz w:val="22"/>
              </w:rPr>
              <w:t>Heir Property</w:t>
            </w:r>
          </w:p>
        </w:tc>
        <w:tc>
          <w:tcPr>
            <w:tcW w:w="2613" w:type="pct"/>
          </w:tcPr>
          <w:p w14:paraId="5BA3A9DC"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Ownership of property passed by will or intestate succession.</w:t>
            </w:r>
          </w:p>
        </w:tc>
        <w:tc>
          <w:tcPr>
            <w:tcW w:w="1200" w:type="pct"/>
          </w:tcPr>
          <w:p w14:paraId="30B83291"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254938C6" w14:textId="77777777" w:rsidTr="00894D7D">
        <w:trPr>
          <w:cantSplit/>
        </w:trPr>
        <w:tc>
          <w:tcPr>
            <w:tcW w:w="1187" w:type="pct"/>
          </w:tcPr>
          <w:p w14:paraId="21FB591B" w14:textId="77777777" w:rsidR="00F15C90" w:rsidRPr="00F15C90" w:rsidRDefault="00F15C90" w:rsidP="00F15C90">
            <w:pPr>
              <w:rPr>
                <w:rFonts w:ascii="Skeena" w:hAnsi="Skeena"/>
                <w:color w:val="000000"/>
                <w:sz w:val="22"/>
              </w:rPr>
            </w:pPr>
            <w:r w:rsidRPr="00F15C90">
              <w:rPr>
                <w:rFonts w:ascii="Skeena" w:hAnsi="Skeena"/>
                <w:color w:val="000000"/>
                <w:sz w:val="22"/>
              </w:rPr>
              <w:t>Home Maintenance Allowance</w:t>
            </w:r>
          </w:p>
        </w:tc>
        <w:tc>
          <w:tcPr>
            <w:tcW w:w="2613" w:type="pct"/>
          </w:tcPr>
          <w:p w14:paraId="42961A0E"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amount of money “protected” from an institutionalized person’s cost of care if a physician certifies they are expected to return home within 6 months of admission. It is used to keep their home going, IF no one else is living there, and is the smaller of the FBR or actual expenses.</w:t>
            </w:r>
          </w:p>
        </w:tc>
        <w:tc>
          <w:tcPr>
            <w:tcW w:w="1200" w:type="pct"/>
          </w:tcPr>
          <w:p w14:paraId="13725C3C"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58211F44"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513C8A5" w14:textId="77777777" w:rsidR="00F15C90" w:rsidRPr="00F15C90" w:rsidRDefault="00F15C90" w:rsidP="00F15C90">
            <w:pPr>
              <w:rPr>
                <w:rFonts w:ascii="Skeena" w:hAnsi="Skeena"/>
                <w:color w:val="000000"/>
                <w:sz w:val="22"/>
              </w:rPr>
            </w:pPr>
            <w:r w:rsidRPr="00F15C90">
              <w:rPr>
                <w:rFonts w:ascii="Skeena" w:hAnsi="Skeena"/>
                <w:color w:val="000000"/>
                <w:sz w:val="22"/>
              </w:rPr>
              <w:t>Home Property</w:t>
            </w:r>
          </w:p>
        </w:tc>
        <w:tc>
          <w:tcPr>
            <w:tcW w:w="2613" w:type="pct"/>
          </w:tcPr>
          <w:p w14:paraId="630504B5"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land, or mobile home, where a person resides, or would reside if they were able (Refer to: out of home due to illness). In the case of land, home property is the land the home is on and all connecting land.</w:t>
            </w:r>
          </w:p>
        </w:tc>
        <w:tc>
          <w:tcPr>
            <w:tcW w:w="1200" w:type="pct"/>
          </w:tcPr>
          <w:p w14:paraId="52927862"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263CAD41" w14:textId="77777777" w:rsidTr="00894D7D">
        <w:trPr>
          <w:cantSplit/>
        </w:trPr>
        <w:tc>
          <w:tcPr>
            <w:tcW w:w="1187" w:type="pct"/>
          </w:tcPr>
          <w:p w14:paraId="09B9617A" w14:textId="77777777" w:rsidR="00F15C90" w:rsidRPr="00F15C90" w:rsidRDefault="00F15C90" w:rsidP="00F15C90">
            <w:pPr>
              <w:rPr>
                <w:rFonts w:ascii="Skeena" w:hAnsi="Skeena"/>
                <w:color w:val="000000"/>
                <w:sz w:val="22"/>
              </w:rPr>
            </w:pPr>
            <w:r w:rsidRPr="00F15C90">
              <w:rPr>
                <w:rFonts w:ascii="Skeena" w:hAnsi="Skeena"/>
                <w:color w:val="000000"/>
                <w:sz w:val="22"/>
              </w:rPr>
              <w:lastRenderedPageBreak/>
              <w:t>Household</w:t>
            </w:r>
          </w:p>
        </w:tc>
        <w:tc>
          <w:tcPr>
            <w:tcW w:w="2613" w:type="pct"/>
          </w:tcPr>
          <w:p w14:paraId="27DD3CC5" w14:textId="77777777" w:rsidR="00F15C90" w:rsidRPr="00F15C90" w:rsidRDefault="00F15C90" w:rsidP="00F15C90">
            <w:pPr>
              <w:rPr>
                <w:rFonts w:ascii="Skeena" w:hAnsi="Skeena"/>
                <w:b w:val="0"/>
                <w:bCs w:val="0"/>
                <w:color w:val="000000"/>
                <w:sz w:val="22"/>
              </w:rPr>
            </w:pPr>
            <w:r w:rsidRPr="00F15C90">
              <w:rPr>
                <w:rFonts w:ascii="Skeena" w:hAnsi="Skeena"/>
                <w:b w:val="0"/>
                <w:bCs w:val="0"/>
                <w:sz w:val="22"/>
              </w:rPr>
              <w:t>Group of related individuals sharing common living quarters; functioning as a single economic unit; and whose needs, income and resources are considered to determine eligibility for one or more Medicaid categories of assistance.</w:t>
            </w:r>
          </w:p>
        </w:tc>
        <w:tc>
          <w:tcPr>
            <w:tcW w:w="1200" w:type="pct"/>
          </w:tcPr>
          <w:p w14:paraId="6D7114ED" w14:textId="77777777" w:rsidR="00F15C90" w:rsidRPr="00F15C90" w:rsidRDefault="00F15C90" w:rsidP="00F15C90">
            <w:pPr>
              <w:jc w:val="center"/>
              <w:rPr>
                <w:rFonts w:ascii="Skeena" w:hAnsi="Skeena"/>
                <w:b w:val="0"/>
                <w:bCs w:val="0"/>
                <w:sz w:val="22"/>
                <w:szCs w:val="22"/>
              </w:rPr>
            </w:pPr>
            <w:r w:rsidRPr="00F15C90">
              <w:rPr>
                <w:rFonts w:ascii="Skeena" w:hAnsi="Skeena"/>
                <w:b w:val="0"/>
                <w:bCs w:val="0"/>
                <w:sz w:val="22"/>
                <w:szCs w:val="22"/>
              </w:rPr>
              <w:t>All</w:t>
            </w:r>
          </w:p>
        </w:tc>
      </w:tr>
      <w:tr w:rsidR="00F15C90" w:rsidRPr="00F15C90" w14:paraId="6273C842"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0CF527C" w14:textId="77777777" w:rsidR="00F15C90" w:rsidRPr="00F15C90" w:rsidRDefault="00F15C90" w:rsidP="00F15C90">
            <w:pPr>
              <w:rPr>
                <w:rFonts w:ascii="Skeena" w:hAnsi="Skeena"/>
                <w:color w:val="000000"/>
                <w:sz w:val="22"/>
              </w:rPr>
            </w:pPr>
            <w:r w:rsidRPr="00F15C90">
              <w:rPr>
                <w:rFonts w:ascii="Skeena" w:hAnsi="Skeena"/>
                <w:color w:val="000000"/>
                <w:sz w:val="22"/>
              </w:rPr>
              <w:t>Household Goods</w:t>
            </w:r>
          </w:p>
        </w:tc>
        <w:tc>
          <w:tcPr>
            <w:tcW w:w="2613" w:type="pct"/>
          </w:tcPr>
          <w:p w14:paraId="2C9C178B" w14:textId="77777777" w:rsidR="00F15C90" w:rsidRPr="00F15C90" w:rsidRDefault="00F15C90" w:rsidP="00F15C90">
            <w:pPr>
              <w:widowControl w:val="0"/>
              <w:autoSpaceDE w:val="0"/>
              <w:autoSpaceDN w:val="0"/>
              <w:adjustRightInd w:val="0"/>
              <w:rPr>
                <w:rFonts w:ascii="Skeena" w:hAnsi="Skeena"/>
                <w:b w:val="0"/>
                <w:bCs w:val="0"/>
                <w:sz w:val="22"/>
              </w:rPr>
            </w:pPr>
            <w:r w:rsidRPr="00F15C90">
              <w:rPr>
                <w:rFonts w:ascii="Skeena" w:hAnsi="Skeena"/>
                <w:b w:val="0"/>
                <w:bCs w:val="0"/>
                <w:sz w:val="22"/>
              </w:rPr>
              <w:t>Items of personal property customarily found in the home and used in connection with the maintenance, use, and occupancy of the premises as a home.</w:t>
            </w:r>
          </w:p>
        </w:tc>
        <w:tc>
          <w:tcPr>
            <w:tcW w:w="1200" w:type="pct"/>
          </w:tcPr>
          <w:p w14:paraId="7B4007AF"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2F414CEC" w14:textId="77777777" w:rsidTr="00894D7D">
        <w:trPr>
          <w:cantSplit/>
        </w:trPr>
        <w:tc>
          <w:tcPr>
            <w:tcW w:w="1187" w:type="pct"/>
          </w:tcPr>
          <w:p w14:paraId="0ED681FE" w14:textId="77777777" w:rsidR="00F15C90" w:rsidRPr="00F15C90" w:rsidRDefault="00F15C90" w:rsidP="00F15C90">
            <w:pPr>
              <w:rPr>
                <w:rFonts w:ascii="Skeena" w:hAnsi="Skeena"/>
                <w:color w:val="000000"/>
                <w:sz w:val="22"/>
              </w:rPr>
            </w:pPr>
            <w:r w:rsidRPr="00F15C90">
              <w:rPr>
                <w:rFonts w:ascii="Skeena" w:hAnsi="Skeena"/>
                <w:color w:val="000000"/>
                <w:sz w:val="22"/>
              </w:rPr>
              <w:t>Household Number</w:t>
            </w:r>
          </w:p>
        </w:tc>
        <w:tc>
          <w:tcPr>
            <w:tcW w:w="2613" w:type="pct"/>
          </w:tcPr>
          <w:p w14:paraId="5645A3F8" w14:textId="77777777" w:rsidR="00F15C90" w:rsidRPr="00F15C90" w:rsidRDefault="00F15C90" w:rsidP="00F15C90">
            <w:pPr>
              <w:widowControl w:val="0"/>
              <w:autoSpaceDE w:val="0"/>
              <w:autoSpaceDN w:val="0"/>
              <w:adjustRightInd w:val="0"/>
              <w:rPr>
                <w:rFonts w:ascii="Skeena" w:hAnsi="Skeena"/>
                <w:b w:val="0"/>
                <w:bCs w:val="0"/>
                <w:sz w:val="22"/>
              </w:rPr>
            </w:pPr>
            <w:r w:rsidRPr="00F15C90">
              <w:rPr>
                <w:rFonts w:ascii="Skeena" w:hAnsi="Skeena"/>
                <w:b w:val="0"/>
                <w:bCs w:val="0"/>
                <w:sz w:val="22"/>
              </w:rPr>
              <w:t>The number that MEDS assigns to a group of related individuals sharing common living quarters and whose needs, income and resources are considered to determine eligibility for one or more Medicaid categories.</w:t>
            </w:r>
          </w:p>
        </w:tc>
        <w:tc>
          <w:tcPr>
            <w:tcW w:w="1200" w:type="pct"/>
          </w:tcPr>
          <w:p w14:paraId="48B051DC"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5B7DC161"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7730D811"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Illegal Alien</w:t>
            </w:r>
            <w:r w:rsidRPr="00F15C90">
              <w:rPr>
                <w:rFonts w:ascii="Skeena" w:hAnsi="Skeena"/>
                <w:b w:val="0"/>
                <w:bCs w:val="0"/>
                <w:color w:val="000000"/>
                <w:sz w:val="22"/>
              </w:rPr>
              <w:t xml:space="preserve"> </w:t>
            </w:r>
          </w:p>
        </w:tc>
        <w:tc>
          <w:tcPr>
            <w:tcW w:w="2613" w:type="pct"/>
          </w:tcPr>
          <w:p w14:paraId="27DDF851"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liens who entered the US without knowledge of BCIS or were admitted for a limited period and did not leave the US when the period expired. These aliens may be known or unknown in BCIS but are not in a satisfactory status with BCIS.</w:t>
            </w:r>
          </w:p>
        </w:tc>
        <w:tc>
          <w:tcPr>
            <w:tcW w:w="1200" w:type="pct"/>
          </w:tcPr>
          <w:p w14:paraId="098C03E3"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F3509AB" w14:textId="77777777" w:rsidTr="00894D7D">
        <w:trPr>
          <w:cantSplit/>
        </w:trPr>
        <w:tc>
          <w:tcPr>
            <w:tcW w:w="1187" w:type="pct"/>
          </w:tcPr>
          <w:p w14:paraId="02707CA2"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Income</w:t>
            </w:r>
            <w:r w:rsidRPr="00F15C90">
              <w:rPr>
                <w:rFonts w:ascii="Skeena" w:hAnsi="Skeena"/>
                <w:b w:val="0"/>
                <w:bCs w:val="0"/>
                <w:color w:val="000000"/>
                <w:sz w:val="22"/>
              </w:rPr>
              <w:t xml:space="preserve"> </w:t>
            </w:r>
          </w:p>
        </w:tc>
        <w:tc>
          <w:tcPr>
            <w:tcW w:w="2613" w:type="pct"/>
          </w:tcPr>
          <w:p w14:paraId="306A16E3"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Cash or in-kind resources received for labor, services, government or private benefits, or any money available to members of the budget unit for their maintenance.</w:t>
            </w:r>
          </w:p>
        </w:tc>
        <w:tc>
          <w:tcPr>
            <w:tcW w:w="1200" w:type="pct"/>
          </w:tcPr>
          <w:p w14:paraId="70FCD99B"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7C0E5F11"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0C0B06D" w14:textId="77777777" w:rsidR="00F15C90" w:rsidRPr="00F15C90" w:rsidRDefault="00F15C90" w:rsidP="00F15C90">
            <w:pPr>
              <w:rPr>
                <w:rFonts w:ascii="Skeena" w:hAnsi="Skeena"/>
                <w:color w:val="000000"/>
                <w:sz w:val="22"/>
              </w:rPr>
            </w:pPr>
            <w:bookmarkStart w:id="33" w:name="Income_Trust"/>
            <w:r w:rsidRPr="00F15C90">
              <w:rPr>
                <w:rFonts w:ascii="Skeena" w:hAnsi="Skeena"/>
                <w:color w:val="000000"/>
                <w:sz w:val="22"/>
              </w:rPr>
              <w:t>Income Trust</w:t>
            </w:r>
            <w:bookmarkEnd w:id="33"/>
          </w:p>
        </w:tc>
        <w:tc>
          <w:tcPr>
            <w:tcW w:w="2613" w:type="pct"/>
          </w:tcPr>
          <w:p w14:paraId="1B3D0E21" w14:textId="77777777" w:rsidR="00F15C90" w:rsidRPr="00F15C90" w:rsidRDefault="00F15C90" w:rsidP="00F15C90">
            <w:pPr>
              <w:rPr>
                <w:rFonts w:ascii="Skeena" w:hAnsi="Skeena"/>
                <w:b w:val="0"/>
                <w:bCs w:val="0"/>
                <w:sz w:val="22"/>
              </w:rPr>
            </w:pPr>
            <w:r w:rsidRPr="00F15C90">
              <w:rPr>
                <w:rFonts w:ascii="Skeena" w:hAnsi="Skeena"/>
                <w:b w:val="0"/>
                <w:bCs w:val="0"/>
                <w:sz w:val="22"/>
              </w:rPr>
              <w:t xml:space="preserve">Special trust funded by an institutionalized individual’s income designed to allow eligibility when the countable income exceeds the Medicaid </w:t>
            </w:r>
            <w:proofErr w:type="gramStart"/>
            <w:r w:rsidRPr="00F15C90">
              <w:rPr>
                <w:rFonts w:ascii="Skeena" w:hAnsi="Skeena"/>
                <w:b w:val="0"/>
                <w:bCs w:val="0"/>
                <w:sz w:val="22"/>
              </w:rPr>
              <w:t>Cap</w:t>
            </w:r>
            <w:proofErr w:type="gramEnd"/>
            <w:r w:rsidRPr="00F15C90">
              <w:rPr>
                <w:rFonts w:ascii="Skeena" w:hAnsi="Skeena"/>
                <w:b w:val="0"/>
                <w:bCs w:val="0"/>
                <w:sz w:val="22"/>
              </w:rPr>
              <w:t xml:space="preserve"> but all other eligibility factors have been met. Also known as Miller Trust. Provided for under OBRA 93.</w:t>
            </w:r>
          </w:p>
        </w:tc>
        <w:tc>
          <w:tcPr>
            <w:tcW w:w="1200" w:type="pct"/>
          </w:tcPr>
          <w:p w14:paraId="1053DB3D"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72132064" w14:textId="77777777" w:rsidTr="00894D7D">
        <w:trPr>
          <w:cantSplit/>
        </w:trPr>
        <w:tc>
          <w:tcPr>
            <w:tcW w:w="1187" w:type="pct"/>
          </w:tcPr>
          <w:p w14:paraId="4E61F9F3"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Income, Earned</w:t>
            </w:r>
            <w:r w:rsidRPr="00F15C90">
              <w:rPr>
                <w:rFonts w:ascii="Skeena" w:hAnsi="Skeena"/>
                <w:b w:val="0"/>
                <w:bCs w:val="0"/>
                <w:color w:val="000000"/>
                <w:sz w:val="22"/>
              </w:rPr>
              <w:t xml:space="preserve"> </w:t>
            </w:r>
          </w:p>
        </w:tc>
        <w:tc>
          <w:tcPr>
            <w:tcW w:w="2613" w:type="pct"/>
          </w:tcPr>
          <w:p w14:paraId="1FBEB2F9"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Money received because of employment.</w:t>
            </w:r>
          </w:p>
        </w:tc>
        <w:tc>
          <w:tcPr>
            <w:tcW w:w="1200" w:type="pct"/>
          </w:tcPr>
          <w:p w14:paraId="71E4D02C"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555EA99A"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62CE98A2"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Income, Gross</w:t>
            </w:r>
            <w:r w:rsidRPr="00F15C90">
              <w:rPr>
                <w:rFonts w:ascii="Skeena" w:hAnsi="Skeena"/>
                <w:b w:val="0"/>
                <w:bCs w:val="0"/>
                <w:color w:val="000000"/>
                <w:sz w:val="22"/>
              </w:rPr>
              <w:t xml:space="preserve"> </w:t>
            </w:r>
          </w:p>
        </w:tc>
        <w:tc>
          <w:tcPr>
            <w:tcW w:w="2613" w:type="pct"/>
          </w:tcPr>
          <w:p w14:paraId="2AC265E1"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otal income before allowable deductions.</w:t>
            </w:r>
          </w:p>
        </w:tc>
        <w:tc>
          <w:tcPr>
            <w:tcW w:w="1200" w:type="pct"/>
          </w:tcPr>
          <w:p w14:paraId="7ECB3935"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0262ECEC" w14:textId="77777777" w:rsidTr="00894D7D">
        <w:trPr>
          <w:cantSplit/>
        </w:trPr>
        <w:tc>
          <w:tcPr>
            <w:tcW w:w="1187" w:type="pct"/>
          </w:tcPr>
          <w:p w14:paraId="2B9D62D2"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Income, Net</w:t>
            </w:r>
            <w:r w:rsidRPr="00F15C90">
              <w:rPr>
                <w:rFonts w:ascii="Skeena" w:hAnsi="Skeena"/>
                <w:b w:val="0"/>
                <w:bCs w:val="0"/>
                <w:color w:val="000000"/>
                <w:sz w:val="22"/>
              </w:rPr>
              <w:t xml:space="preserve"> </w:t>
            </w:r>
          </w:p>
        </w:tc>
        <w:tc>
          <w:tcPr>
            <w:tcW w:w="2613" w:type="pct"/>
          </w:tcPr>
          <w:p w14:paraId="4FE4DF04"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Income after all allowable deductions.</w:t>
            </w:r>
          </w:p>
        </w:tc>
        <w:tc>
          <w:tcPr>
            <w:tcW w:w="1200" w:type="pct"/>
          </w:tcPr>
          <w:p w14:paraId="1A4C764B"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527104BC"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827CCC3"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Income, Unearned</w:t>
            </w:r>
            <w:r w:rsidRPr="00F15C90">
              <w:rPr>
                <w:rFonts w:ascii="Skeena" w:hAnsi="Skeena"/>
                <w:b w:val="0"/>
                <w:bCs w:val="0"/>
                <w:color w:val="000000"/>
                <w:sz w:val="22"/>
              </w:rPr>
              <w:t xml:space="preserve"> </w:t>
            </w:r>
          </w:p>
        </w:tc>
        <w:tc>
          <w:tcPr>
            <w:tcW w:w="2613" w:type="pct"/>
          </w:tcPr>
          <w:p w14:paraId="19E72312"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Money received from any source other than employment.</w:t>
            </w:r>
          </w:p>
        </w:tc>
        <w:tc>
          <w:tcPr>
            <w:tcW w:w="1200" w:type="pct"/>
          </w:tcPr>
          <w:p w14:paraId="533925EE"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ECBDB93" w14:textId="77777777" w:rsidTr="00894D7D">
        <w:trPr>
          <w:cantSplit/>
        </w:trPr>
        <w:tc>
          <w:tcPr>
            <w:tcW w:w="1187" w:type="pct"/>
          </w:tcPr>
          <w:p w14:paraId="54CF8201"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Incur</w:t>
            </w:r>
            <w:r w:rsidRPr="00F15C90">
              <w:rPr>
                <w:rFonts w:ascii="Skeena" w:hAnsi="Skeena"/>
                <w:b w:val="0"/>
                <w:bCs w:val="0"/>
                <w:color w:val="000000"/>
                <w:sz w:val="22"/>
              </w:rPr>
              <w:t xml:space="preserve"> </w:t>
            </w:r>
          </w:p>
        </w:tc>
        <w:tc>
          <w:tcPr>
            <w:tcW w:w="2613" w:type="pct"/>
          </w:tcPr>
          <w:p w14:paraId="37BB34CF"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Become liable for, regardless of whether the expense is paid or expected to be paid by insurance, including Medicare or some other source.</w:t>
            </w:r>
          </w:p>
        </w:tc>
        <w:tc>
          <w:tcPr>
            <w:tcW w:w="1200" w:type="pct"/>
          </w:tcPr>
          <w:p w14:paraId="23E5B7E0"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4B93EC34"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DB37005" w14:textId="77777777" w:rsidR="00F15C90" w:rsidRPr="00F15C90" w:rsidRDefault="00F15C90" w:rsidP="00F15C90">
            <w:pPr>
              <w:rPr>
                <w:rFonts w:ascii="Skeena" w:hAnsi="Skeena"/>
                <w:color w:val="000000"/>
                <w:sz w:val="22"/>
              </w:rPr>
            </w:pPr>
            <w:r w:rsidRPr="00F15C90">
              <w:rPr>
                <w:rFonts w:ascii="Skeena" w:hAnsi="Skeena"/>
                <w:color w:val="000000"/>
                <w:sz w:val="22"/>
              </w:rPr>
              <w:t>Inheritance</w:t>
            </w:r>
          </w:p>
        </w:tc>
        <w:tc>
          <w:tcPr>
            <w:tcW w:w="2613" w:type="pct"/>
          </w:tcPr>
          <w:p w14:paraId="57DD2C95"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Cash, non-cash item, or property received as the result of someone’s death.</w:t>
            </w:r>
          </w:p>
        </w:tc>
        <w:tc>
          <w:tcPr>
            <w:tcW w:w="1200" w:type="pct"/>
          </w:tcPr>
          <w:p w14:paraId="5B0435E1"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251C7DB9" w14:textId="77777777" w:rsidTr="00894D7D">
        <w:trPr>
          <w:cantSplit/>
        </w:trPr>
        <w:tc>
          <w:tcPr>
            <w:tcW w:w="1187" w:type="pct"/>
          </w:tcPr>
          <w:p w14:paraId="04D95D36"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In-kind Income</w:t>
            </w:r>
            <w:r w:rsidRPr="00F15C90">
              <w:rPr>
                <w:rFonts w:ascii="Skeena" w:hAnsi="Skeena"/>
                <w:b w:val="0"/>
                <w:bCs w:val="0"/>
                <w:color w:val="000000"/>
                <w:sz w:val="22"/>
              </w:rPr>
              <w:t xml:space="preserve"> </w:t>
            </w:r>
          </w:p>
        </w:tc>
        <w:tc>
          <w:tcPr>
            <w:tcW w:w="2613" w:type="pct"/>
          </w:tcPr>
          <w:p w14:paraId="21D99DB0"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Non-monetary assistance such as food, clothing, </w:t>
            </w:r>
            <w:proofErr w:type="gramStart"/>
            <w:r w:rsidRPr="00F15C90">
              <w:rPr>
                <w:rFonts w:ascii="Skeena" w:hAnsi="Skeena"/>
                <w:b w:val="0"/>
                <w:bCs w:val="0"/>
                <w:color w:val="000000"/>
                <w:sz w:val="22"/>
              </w:rPr>
              <w:t>shelter</w:t>
            </w:r>
            <w:proofErr w:type="gramEnd"/>
            <w:r w:rsidRPr="00F15C90">
              <w:rPr>
                <w:rFonts w:ascii="Skeena" w:hAnsi="Skeena"/>
                <w:b w:val="0"/>
                <w:bCs w:val="0"/>
                <w:color w:val="000000"/>
                <w:sz w:val="22"/>
              </w:rPr>
              <w:t xml:space="preserve"> or something the individual can use or convert to obtain food, clothing or shelter.</w:t>
            </w:r>
          </w:p>
        </w:tc>
        <w:tc>
          <w:tcPr>
            <w:tcW w:w="1200" w:type="pct"/>
          </w:tcPr>
          <w:p w14:paraId="34831DD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5D3E1282"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10FFA06"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Inmate of a Public Institution</w:t>
            </w:r>
            <w:r w:rsidRPr="00F15C90">
              <w:rPr>
                <w:rFonts w:ascii="Skeena" w:hAnsi="Skeena"/>
                <w:b w:val="0"/>
                <w:bCs w:val="0"/>
                <w:color w:val="000000"/>
                <w:sz w:val="22"/>
              </w:rPr>
              <w:t xml:space="preserve"> </w:t>
            </w:r>
          </w:p>
        </w:tc>
        <w:tc>
          <w:tcPr>
            <w:tcW w:w="2613" w:type="pct"/>
          </w:tcPr>
          <w:p w14:paraId="6CF78D85"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person who is living in a public institution.</w:t>
            </w:r>
          </w:p>
        </w:tc>
        <w:tc>
          <w:tcPr>
            <w:tcW w:w="1200" w:type="pct"/>
          </w:tcPr>
          <w:p w14:paraId="6FFD233F"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06EE5069" w14:textId="77777777" w:rsidTr="00894D7D">
        <w:trPr>
          <w:cantSplit/>
        </w:trPr>
        <w:tc>
          <w:tcPr>
            <w:tcW w:w="1187" w:type="pct"/>
          </w:tcPr>
          <w:p w14:paraId="3158F159"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lastRenderedPageBreak/>
              <w:t>Inquiry</w:t>
            </w:r>
            <w:r w:rsidRPr="00F15C90">
              <w:rPr>
                <w:rFonts w:ascii="Skeena" w:hAnsi="Skeena"/>
                <w:b w:val="0"/>
                <w:bCs w:val="0"/>
                <w:color w:val="000000"/>
                <w:sz w:val="22"/>
              </w:rPr>
              <w:t xml:space="preserve"> </w:t>
            </w:r>
          </w:p>
        </w:tc>
        <w:tc>
          <w:tcPr>
            <w:tcW w:w="2613" w:type="pct"/>
          </w:tcPr>
          <w:p w14:paraId="3C2FC14B"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request for information regarding assistance or other services.</w:t>
            </w:r>
          </w:p>
        </w:tc>
        <w:tc>
          <w:tcPr>
            <w:tcW w:w="1200" w:type="pct"/>
          </w:tcPr>
          <w:p w14:paraId="0F172B8C"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1F8749C8"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7F8F889C" w14:textId="77777777" w:rsidR="00F15C90" w:rsidRPr="00F15C90" w:rsidRDefault="00F15C90" w:rsidP="00F15C90">
            <w:pPr>
              <w:rPr>
                <w:rFonts w:ascii="Skeena" w:hAnsi="Skeena"/>
                <w:color w:val="000000"/>
                <w:sz w:val="22"/>
              </w:rPr>
            </w:pPr>
            <w:r w:rsidRPr="00F15C90">
              <w:rPr>
                <w:rFonts w:ascii="Skeena" w:hAnsi="Skeena"/>
                <w:color w:val="000000"/>
                <w:sz w:val="22"/>
              </w:rPr>
              <w:t>Institutionalized Spouse/Individual</w:t>
            </w:r>
          </w:p>
        </w:tc>
        <w:tc>
          <w:tcPr>
            <w:tcW w:w="2613" w:type="pct"/>
          </w:tcPr>
          <w:p w14:paraId="4078B8E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Person residing in a Skilled or Intermediated Nursing Facility or receiving services through a Home and Community Based Services Waiver.</w:t>
            </w:r>
          </w:p>
        </w:tc>
        <w:tc>
          <w:tcPr>
            <w:tcW w:w="1200" w:type="pct"/>
          </w:tcPr>
          <w:p w14:paraId="725AC6BE"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2655EB71" w14:textId="77777777" w:rsidTr="00894D7D">
        <w:trPr>
          <w:cantSplit/>
        </w:trPr>
        <w:tc>
          <w:tcPr>
            <w:tcW w:w="1187" w:type="pct"/>
          </w:tcPr>
          <w:p w14:paraId="242640B8" w14:textId="77777777" w:rsidR="00F15C90" w:rsidRPr="00F15C90" w:rsidRDefault="00F15C90" w:rsidP="00F15C90">
            <w:pPr>
              <w:rPr>
                <w:rFonts w:ascii="Skeena" w:hAnsi="Skeena"/>
                <w:color w:val="000000"/>
                <w:sz w:val="22"/>
              </w:rPr>
            </w:pPr>
            <w:r w:rsidRPr="00F15C90">
              <w:rPr>
                <w:rFonts w:ascii="Skeena" w:hAnsi="Skeena"/>
                <w:color w:val="000000"/>
                <w:sz w:val="22"/>
              </w:rPr>
              <w:t>Institutionalized Spouse</w:t>
            </w:r>
          </w:p>
        </w:tc>
        <w:tc>
          <w:tcPr>
            <w:tcW w:w="2613" w:type="pct"/>
          </w:tcPr>
          <w:p w14:paraId="6A8D9C1F"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individual who is in a Skilled Nursing Facility, an Intermediate Care Facility, an Intermediate Care Facility for the Intellectually Disabled, a Swing Bed, been hospitalized for 30 days or longer, or receiving Home and Community Based Services.</w:t>
            </w:r>
          </w:p>
        </w:tc>
        <w:tc>
          <w:tcPr>
            <w:tcW w:w="1200" w:type="pct"/>
          </w:tcPr>
          <w:p w14:paraId="55AB43D3"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19F83334"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49361635"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Intake</w:t>
            </w:r>
            <w:r w:rsidRPr="00F15C90">
              <w:rPr>
                <w:rFonts w:ascii="Skeena" w:hAnsi="Skeena"/>
                <w:b w:val="0"/>
                <w:bCs w:val="0"/>
                <w:color w:val="000000"/>
                <w:sz w:val="22"/>
              </w:rPr>
              <w:t xml:space="preserve"> </w:t>
            </w:r>
          </w:p>
        </w:tc>
        <w:tc>
          <w:tcPr>
            <w:tcW w:w="2613" w:type="pct"/>
          </w:tcPr>
          <w:p w14:paraId="3AFEC606"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initial interview.</w:t>
            </w:r>
          </w:p>
        </w:tc>
        <w:tc>
          <w:tcPr>
            <w:tcW w:w="1200" w:type="pct"/>
          </w:tcPr>
          <w:p w14:paraId="5AFF94B1"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553D6541" w14:textId="77777777" w:rsidTr="00894D7D">
        <w:trPr>
          <w:cantSplit/>
        </w:trPr>
        <w:tc>
          <w:tcPr>
            <w:tcW w:w="1187" w:type="pct"/>
          </w:tcPr>
          <w:p w14:paraId="61D110C1" w14:textId="77777777" w:rsidR="00F15C90" w:rsidRPr="00F15C90" w:rsidRDefault="00F15C90" w:rsidP="00F15C90">
            <w:pPr>
              <w:rPr>
                <w:rFonts w:ascii="Skeena" w:hAnsi="Skeena"/>
                <w:color w:val="000000"/>
                <w:sz w:val="22"/>
              </w:rPr>
            </w:pPr>
            <w:r w:rsidRPr="00F15C90">
              <w:rPr>
                <w:rFonts w:ascii="Skeena" w:hAnsi="Skeena"/>
                <w:color w:val="000000"/>
                <w:sz w:val="22"/>
              </w:rPr>
              <w:t>Intermediate Care Facility (ICF)</w:t>
            </w:r>
          </w:p>
        </w:tc>
        <w:tc>
          <w:tcPr>
            <w:tcW w:w="2613" w:type="pct"/>
          </w:tcPr>
          <w:p w14:paraId="2C7CA52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long-term care facility that provides eight hours per day of nursing supervision by either an RN or LPN.</w:t>
            </w:r>
          </w:p>
        </w:tc>
        <w:tc>
          <w:tcPr>
            <w:tcW w:w="1200" w:type="pct"/>
          </w:tcPr>
          <w:p w14:paraId="44D9090F"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05DFC5B0"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F626287" w14:textId="77777777" w:rsidR="00F15C90" w:rsidRPr="00F15C90" w:rsidRDefault="00F15C90" w:rsidP="00F15C90">
            <w:pPr>
              <w:rPr>
                <w:rFonts w:ascii="Skeena" w:hAnsi="Skeena"/>
                <w:color w:val="000000"/>
                <w:sz w:val="22"/>
              </w:rPr>
            </w:pPr>
            <w:r w:rsidRPr="00F15C90">
              <w:rPr>
                <w:rFonts w:ascii="Skeena" w:hAnsi="Skeena"/>
                <w:color w:val="000000"/>
                <w:sz w:val="22"/>
              </w:rPr>
              <w:t>Intermediate Care Facility for Intellectual Disability</w:t>
            </w:r>
          </w:p>
          <w:p w14:paraId="6C6AAECE" w14:textId="77777777" w:rsidR="00F15C90" w:rsidRPr="00F15C90" w:rsidRDefault="00F15C90" w:rsidP="00F15C90">
            <w:pPr>
              <w:rPr>
                <w:rFonts w:ascii="Skeena" w:hAnsi="Skeena"/>
                <w:color w:val="000000"/>
                <w:sz w:val="22"/>
              </w:rPr>
            </w:pPr>
            <w:r w:rsidRPr="00F15C90">
              <w:rPr>
                <w:rFonts w:ascii="Skeena" w:hAnsi="Skeena"/>
                <w:color w:val="000000"/>
                <w:sz w:val="22"/>
              </w:rPr>
              <w:t>(ICF-ID)</w:t>
            </w:r>
          </w:p>
        </w:tc>
        <w:tc>
          <w:tcPr>
            <w:tcW w:w="2613" w:type="pct"/>
          </w:tcPr>
          <w:p w14:paraId="53C105E7"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ICF for the intellectually disabled.</w:t>
            </w:r>
          </w:p>
        </w:tc>
        <w:tc>
          <w:tcPr>
            <w:tcW w:w="1200" w:type="pct"/>
          </w:tcPr>
          <w:p w14:paraId="2F0C4C81"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4B0499AB" w14:textId="77777777" w:rsidTr="00894D7D">
        <w:trPr>
          <w:cantSplit/>
        </w:trPr>
        <w:tc>
          <w:tcPr>
            <w:tcW w:w="1187" w:type="pct"/>
          </w:tcPr>
          <w:p w14:paraId="74AF95B9"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 xml:space="preserve">Investigation </w:t>
            </w:r>
          </w:p>
        </w:tc>
        <w:tc>
          <w:tcPr>
            <w:tcW w:w="2613" w:type="pct"/>
          </w:tcPr>
          <w:p w14:paraId="0F0FE18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thorough examination of all eligibility factors.</w:t>
            </w:r>
          </w:p>
        </w:tc>
        <w:tc>
          <w:tcPr>
            <w:tcW w:w="1200" w:type="pct"/>
          </w:tcPr>
          <w:p w14:paraId="6F4BD3AD"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E7A2164"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A881ED9" w14:textId="77777777" w:rsidR="00F15C90" w:rsidRPr="00F15C90" w:rsidRDefault="00F15C90" w:rsidP="00F15C90">
            <w:pPr>
              <w:rPr>
                <w:rFonts w:ascii="Skeena" w:hAnsi="Skeena"/>
                <w:color w:val="000000"/>
                <w:sz w:val="22"/>
              </w:rPr>
            </w:pPr>
            <w:r w:rsidRPr="00F15C90">
              <w:rPr>
                <w:rFonts w:ascii="Skeena" w:hAnsi="Skeena"/>
                <w:color w:val="000000"/>
                <w:sz w:val="22"/>
              </w:rPr>
              <w:t>Irrevocable Burial Contract</w:t>
            </w:r>
          </w:p>
        </w:tc>
        <w:tc>
          <w:tcPr>
            <w:tcW w:w="2613" w:type="pct"/>
          </w:tcPr>
          <w:p w14:paraId="231429A0" w14:textId="77777777" w:rsidR="00F15C90" w:rsidRPr="00F15C90" w:rsidRDefault="00F15C90" w:rsidP="00F15C90">
            <w:pPr>
              <w:widowControl w:val="0"/>
              <w:autoSpaceDE w:val="0"/>
              <w:autoSpaceDN w:val="0"/>
              <w:adjustRightInd w:val="0"/>
              <w:rPr>
                <w:rFonts w:ascii="Skeena" w:hAnsi="Skeena"/>
                <w:b w:val="0"/>
                <w:bCs w:val="0"/>
                <w:sz w:val="22"/>
              </w:rPr>
            </w:pPr>
            <w:r w:rsidRPr="00F15C90">
              <w:rPr>
                <w:rFonts w:ascii="Skeena" w:hAnsi="Skeena"/>
                <w:b w:val="0"/>
                <w:bCs w:val="0"/>
                <w:sz w:val="22"/>
              </w:rPr>
              <w:t>A burial agreement that cannot be reversed (that is, money cannot be returned to the owner) after 30 days.</w:t>
            </w:r>
          </w:p>
        </w:tc>
        <w:tc>
          <w:tcPr>
            <w:tcW w:w="1200" w:type="pct"/>
          </w:tcPr>
          <w:p w14:paraId="578D9AD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2BF8EF2D" w14:textId="77777777" w:rsidTr="00894D7D">
        <w:trPr>
          <w:cantSplit/>
        </w:trPr>
        <w:tc>
          <w:tcPr>
            <w:tcW w:w="1187" w:type="pct"/>
          </w:tcPr>
          <w:p w14:paraId="5E5FD9C2"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Irrevocable Trust</w:t>
            </w:r>
            <w:r w:rsidRPr="00F15C90">
              <w:rPr>
                <w:rFonts w:ascii="Skeena" w:hAnsi="Skeena"/>
                <w:b w:val="0"/>
                <w:bCs w:val="0"/>
                <w:color w:val="000000"/>
                <w:sz w:val="22"/>
              </w:rPr>
              <w:t xml:space="preserve"> </w:t>
            </w:r>
          </w:p>
        </w:tc>
        <w:tc>
          <w:tcPr>
            <w:tcW w:w="2613" w:type="pct"/>
          </w:tcPr>
          <w:p w14:paraId="1E31DEFD"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contract in which the terms cannot be altered.</w:t>
            </w:r>
          </w:p>
        </w:tc>
        <w:tc>
          <w:tcPr>
            <w:tcW w:w="1200" w:type="pct"/>
          </w:tcPr>
          <w:p w14:paraId="7A445EE2"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E3B4699"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7FC5A8E" w14:textId="77777777" w:rsidR="00F15C90" w:rsidRPr="00F15C90" w:rsidRDefault="00F15C90" w:rsidP="00F15C90">
            <w:pPr>
              <w:rPr>
                <w:rFonts w:ascii="Skeena" w:hAnsi="Skeena"/>
                <w:color w:val="000000"/>
                <w:sz w:val="22"/>
              </w:rPr>
            </w:pPr>
            <w:r w:rsidRPr="00F15C90">
              <w:rPr>
                <w:rFonts w:ascii="Skeena" w:hAnsi="Skeena"/>
                <w:color w:val="000000"/>
                <w:sz w:val="22"/>
              </w:rPr>
              <w:t>Katie Beckett</w:t>
            </w:r>
          </w:p>
        </w:tc>
        <w:tc>
          <w:tcPr>
            <w:tcW w:w="2613" w:type="pct"/>
          </w:tcPr>
          <w:p w14:paraId="772ABED1"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Medicaid Program that allows disabled children who are at risk for institutionalization to receive Medical Care at home, if appropriate. Also known as TEFRA.</w:t>
            </w:r>
          </w:p>
        </w:tc>
        <w:tc>
          <w:tcPr>
            <w:tcW w:w="1200" w:type="pct"/>
          </w:tcPr>
          <w:p w14:paraId="3DE751D6"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7A515E6F" w14:textId="77777777" w:rsidTr="00894D7D">
        <w:trPr>
          <w:cantSplit/>
        </w:trPr>
        <w:tc>
          <w:tcPr>
            <w:tcW w:w="1187" w:type="pct"/>
          </w:tcPr>
          <w:p w14:paraId="73103CD6" w14:textId="77777777" w:rsidR="00F15C90" w:rsidRPr="00F15C90" w:rsidRDefault="00F15C90" w:rsidP="00F15C90">
            <w:pPr>
              <w:rPr>
                <w:rFonts w:ascii="Skeena" w:hAnsi="Skeena"/>
                <w:color w:val="000000"/>
                <w:sz w:val="22"/>
              </w:rPr>
            </w:pPr>
            <w:r w:rsidRPr="00F15C90">
              <w:rPr>
                <w:rFonts w:ascii="Skeena" w:hAnsi="Skeena"/>
                <w:color w:val="000000"/>
                <w:sz w:val="22"/>
              </w:rPr>
              <w:t>Knowledgeable Source</w:t>
            </w:r>
          </w:p>
        </w:tc>
        <w:tc>
          <w:tcPr>
            <w:tcW w:w="2613" w:type="pct"/>
          </w:tcPr>
          <w:p w14:paraId="50FAD541" w14:textId="77777777" w:rsidR="00F15C90" w:rsidRPr="00F15C90" w:rsidRDefault="00F15C90" w:rsidP="00F15C90">
            <w:pPr>
              <w:rPr>
                <w:rFonts w:ascii="Skeena" w:hAnsi="Skeena"/>
                <w:b w:val="0"/>
                <w:bCs w:val="0"/>
                <w:sz w:val="22"/>
              </w:rPr>
            </w:pPr>
            <w:r w:rsidRPr="00F15C90">
              <w:rPr>
                <w:rFonts w:ascii="Skeena" w:hAnsi="Skeena"/>
                <w:b w:val="0"/>
                <w:bCs w:val="0"/>
                <w:sz w:val="22"/>
              </w:rPr>
              <w:t>A person or entity familiar with property/vehicle values in the area.</w:t>
            </w:r>
          </w:p>
        </w:tc>
        <w:tc>
          <w:tcPr>
            <w:tcW w:w="1200" w:type="pct"/>
          </w:tcPr>
          <w:p w14:paraId="41D3EDAA"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00A6EFC3"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1EA0B3B3"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Lawful Permanent Resident</w:t>
            </w:r>
            <w:r w:rsidRPr="00F15C90">
              <w:rPr>
                <w:rFonts w:ascii="Skeena" w:hAnsi="Skeena"/>
                <w:b w:val="0"/>
                <w:bCs w:val="0"/>
                <w:color w:val="000000"/>
                <w:sz w:val="22"/>
              </w:rPr>
              <w:t xml:space="preserve"> </w:t>
            </w:r>
          </w:p>
        </w:tc>
        <w:tc>
          <w:tcPr>
            <w:tcW w:w="2613" w:type="pct"/>
          </w:tcPr>
          <w:p w14:paraId="161A98BF"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alien who is legally admitted to the US by the BCIS to live and work on a permanent basis.</w:t>
            </w:r>
          </w:p>
        </w:tc>
        <w:tc>
          <w:tcPr>
            <w:tcW w:w="1200" w:type="pct"/>
          </w:tcPr>
          <w:p w14:paraId="15628C2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574A7D1F" w14:textId="77777777" w:rsidTr="00894D7D">
        <w:trPr>
          <w:cantSplit/>
        </w:trPr>
        <w:tc>
          <w:tcPr>
            <w:tcW w:w="1187" w:type="pct"/>
          </w:tcPr>
          <w:p w14:paraId="1F48C589"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Legal Parent</w:t>
            </w:r>
            <w:r w:rsidRPr="00F15C90">
              <w:rPr>
                <w:rFonts w:ascii="Skeena" w:hAnsi="Skeena"/>
                <w:b w:val="0"/>
                <w:bCs w:val="0"/>
                <w:color w:val="000000"/>
                <w:sz w:val="22"/>
              </w:rPr>
              <w:t xml:space="preserve"> </w:t>
            </w:r>
          </w:p>
        </w:tc>
        <w:tc>
          <w:tcPr>
            <w:tcW w:w="2613" w:type="pct"/>
          </w:tcPr>
          <w:p w14:paraId="45CEED5D"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Natural or adoptive parent after the final order of adoption is issued.</w:t>
            </w:r>
          </w:p>
        </w:tc>
        <w:tc>
          <w:tcPr>
            <w:tcW w:w="1200" w:type="pct"/>
          </w:tcPr>
          <w:p w14:paraId="2E74F0E6"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B87A11F"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FAEF8BC"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Legal Representative</w:t>
            </w:r>
            <w:r w:rsidRPr="00F15C90">
              <w:rPr>
                <w:rFonts w:ascii="Skeena" w:hAnsi="Skeena"/>
                <w:b w:val="0"/>
                <w:bCs w:val="0"/>
                <w:color w:val="000000"/>
                <w:sz w:val="22"/>
              </w:rPr>
              <w:t xml:space="preserve"> </w:t>
            </w:r>
          </w:p>
        </w:tc>
        <w:tc>
          <w:tcPr>
            <w:tcW w:w="2613" w:type="pct"/>
          </w:tcPr>
          <w:p w14:paraId="5689226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A person acting for and legally authorized to execute a contract for the applicant/beneficiary, such as, but not limited </w:t>
            </w:r>
            <w:proofErr w:type="gramStart"/>
            <w:r w:rsidRPr="00F15C90">
              <w:rPr>
                <w:rFonts w:ascii="Skeena" w:hAnsi="Skeena"/>
                <w:b w:val="0"/>
                <w:bCs w:val="0"/>
                <w:color w:val="000000"/>
                <w:sz w:val="22"/>
              </w:rPr>
              <w:t>to:</w:t>
            </w:r>
            <w:proofErr w:type="gramEnd"/>
            <w:r w:rsidRPr="00F15C90">
              <w:rPr>
                <w:rFonts w:ascii="Skeena" w:hAnsi="Skeena"/>
                <w:b w:val="0"/>
                <w:bCs w:val="0"/>
                <w:color w:val="000000"/>
                <w:sz w:val="22"/>
              </w:rPr>
              <w:t xml:space="preserve"> a legal guardian, parent of a minor child, holder of power of attorney, fiduciary (agent), conservator or any trustee managing the applicant/beneficiary’s resources. Legal authorization requires a separate legal document except for parents of minor children.</w:t>
            </w:r>
          </w:p>
        </w:tc>
        <w:tc>
          <w:tcPr>
            <w:tcW w:w="1200" w:type="pct"/>
          </w:tcPr>
          <w:p w14:paraId="65F9CF03"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7B813277" w14:textId="77777777" w:rsidTr="00894D7D">
        <w:trPr>
          <w:cantSplit/>
        </w:trPr>
        <w:tc>
          <w:tcPr>
            <w:tcW w:w="1187" w:type="pct"/>
          </w:tcPr>
          <w:p w14:paraId="5D3D05D7"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lastRenderedPageBreak/>
              <w:t>Legal Temporary Residents</w:t>
            </w:r>
            <w:r w:rsidRPr="00F15C90">
              <w:rPr>
                <w:rFonts w:ascii="Skeena" w:hAnsi="Skeena"/>
                <w:b w:val="0"/>
                <w:bCs w:val="0"/>
                <w:color w:val="000000"/>
                <w:sz w:val="22"/>
              </w:rPr>
              <w:t xml:space="preserve"> </w:t>
            </w:r>
          </w:p>
        </w:tc>
        <w:tc>
          <w:tcPr>
            <w:tcW w:w="2613" w:type="pct"/>
          </w:tcPr>
          <w:p w14:paraId="0915F24F"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se are aliens who have applied for legalization and been granted lawful temporary resident status (LTR) and eventually granted lawful permanent residence.</w:t>
            </w:r>
          </w:p>
        </w:tc>
        <w:tc>
          <w:tcPr>
            <w:tcW w:w="1200" w:type="pct"/>
          </w:tcPr>
          <w:p w14:paraId="29FD7513"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14F91B70"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679F3E5" w14:textId="77777777" w:rsidR="00F15C90" w:rsidRPr="00F15C90" w:rsidRDefault="00F15C90" w:rsidP="00F15C90">
            <w:pPr>
              <w:rPr>
                <w:rFonts w:ascii="Skeena" w:hAnsi="Skeena"/>
                <w:color w:val="000000"/>
                <w:sz w:val="22"/>
              </w:rPr>
            </w:pPr>
            <w:r w:rsidRPr="00F15C90">
              <w:rPr>
                <w:rFonts w:ascii="Skeena" w:hAnsi="Skeena"/>
                <w:color w:val="000000"/>
                <w:sz w:val="22"/>
              </w:rPr>
              <w:t>Life Estate</w:t>
            </w:r>
          </w:p>
        </w:tc>
        <w:tc>
          <w:tcPr>
            <w:tcW w:w="2613" w:type="pct"/>
          </w:tcPr>
          <w:p w14:paraId="2F8E6AFD"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An individual(s) </w:t>
            </w:r>
            <w:proofErr w:type="gramStart"/>
            <w:r w:rsidRPr="00F15C90">
              <w:rPr>
                <w:rFonts w:ascii="Skeena" w:hAnsi="Skeena"/>
                <w:b w:val="0"/>
                <w:bCs w:val="0"/>
                <w:color w:val="000000"/>
                <w:sz w:val="22"/>
              </w:rPr>
              <w:t>are</w:t>
            </w:r>
            <w:proofErr w:type="gramEnd"/>
            <w:r w:rsidRPr="00F15C90">
              <w:rPr>
                <w:rFonts w:ascii="Skeena" w:hAnsi="Skeena"/>
                <w:b w:val="0"/>
                <w:bCs w:val="0"/>
                <w:color w:val="000000"/>
                <w:sz w:val="22"/>
              </w:rPr>
              <w:t xml:space="preserve"> given certain property rights for the duration of his life, or someone else’s life. Some restrictions may apply (Refer to, until remarriage). The life estate owner has the right to possess, use, and obtain profits form the property but can only sell the life estate interest.</w:t>
            </w:r>
          </w:p>
        </w:tc>
        <w:tc>
          <w:tcPr>
            <w:tcW w:w="1200" w:type="pct"/>
          </w:tcPr>
          <w:p w14:paraId="05AB3ABD"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79EC1C81" w14:textId="77777777" w:rsidTr="00894D7D">
        <w:trPr>
          <w:cantSplit/>
        </w:trPr>
        <w:tc>
          <w:tcPr>
            <w:tcW w:w="1187" w:type="pct"/>
          </w:tcPr>
          <w:p w14:paraId="339E42B3" w14:textId="77777777" w:rsidR="00F15C90" w:rsidRPr="00F15C90" w:rsidRDefault="00F15C90" w:rsidP="00F15C90">
            <w:pPr>
              <w:rPr>
                <w:rFonts w:ascii="Skeena" w:hAnsi="Skeena"/>
                <w:color w:val="000000"/>
                <w:sz w:val="22"/>
              </w:rPr>
            </w:pPr>
            <w:r w:rsidRPr="00F15C90">
              <w:rPr>
                <w:rFonts w:ascii="Skeena" w:hAnsi="Skeena"/>
                <w:color w:val="000000"/>
                <w:sz w:val="22"/>
              </w:rPr>
              <w:t>Life Insurance</w:t>
            </w:r>
          </w:p>
        </w:tc>
        <w:tc>
          <w:tcPr>
            <w:tcW w:w="2613" w:type="pct"/>
          </w:tcPr>
          <w:p w14:paraId="59718A8B"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A contract where an </w:t>
            </w:r>
            <w:proofErr w:type="gramStart"/>
            <w:r w:rsidRPr="00F15C90">
              <w:rPr>
                <w:rFonts w:ascii="Skeena" w:hAnsi="Skeena"/>
                <w:b w:val="0"/>
                <w:bCs w:val="0"/>
                <w:color w:val="000000"/>
                <w:sz w:val="22"/>
              </w:rPr>
              <w:t>individual pays premiums</w:t>
            </w:r>
            <w:proofErr w:type="gramEnd"/>
            <w:r w:rsidRPr="00F15C90">
              <w:rPr>
                <w:rFonts w:ascii="Skeena" w:hAnsi="Skeena"/>
                <w:b w:val="0"/>
                <w:bCs w:val="0"/>
                <w:color w:val="000000"/>
                <w:sz w:val="22"/>
              </w:rPr>
              <w:t xml:space="preserve"> to a company, which agrees to pay a specified sum to a beneficiary upon the death of the insured.</w:t>
            </w:r>
          </w:p>
        </w:tc>
        <w:tc>
          <w:tcPr>
            <w:tcW w:w="1200" w:type="pct"/>
          </w:tcPr>
          <w:p w14:paraId="73DCD53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0DC89382"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720E815D" w14:textId="77777777" w:rsidR="00F15C90" w:rsidRPr="00F15C90" w:rsidRDefault="00F15C90" w:rsidP="00F15C90">
            <w:pPr>
              <w:rPr>
                <w:rFonts w:ascii="Skeena" w:hAnsi="Skeena"/>
                <w:color w:val="000000"/>
                <w:sz w:val="22"/>
              </w:rPr>
            </w:pPr>
            <w:r w:rsidRPr="00F15C90">
              <w:rPr>
                <w:rFonts w:ascii="Skeena" w:hAnsi="Skeena"/>
                <w:color w:val="000000"/>
                <w:sz w:val="22"/>
              </w:rPr>
              <w:t>Liquid Resource</w:t>
            </w:r>
          </w:p>
        </w:tc>
        <w:tc>
          <w:tcPr>
            <w:tcW w:w="2613" w:type="pct"/>
          </w:tcPr>
          <w:p w14:paraId="3185BA6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Cash or item that can be converted to case, generally within 20 days (Refer to, bank accounts, promissory notes, stocks, or bonds).</w:t>
            </w:r>
          </w:p>
        </w:tc>
        <w:tc>
          <w:tcPr>
            <w:tcW w:w="1200" w:type="pct"/>
          </w:tcPr>
          <w:p w14:paraId="724CF7B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66C759F5" w14:textId="77777777" w:rsidTr="00894D7D">
        <w:trPr>
          <w:cantSplit/>
        </w:trPr>
        <w:tc>
          <w:tcPr>
            <w:tcW w:w="1187" w:type="pct"/>
          </w:tcPr>
          <w:p w14:paraId="62CF9C4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Loans</w:t>
            </w:r>
            <w:r w:rsidRPr="00F15C90">
              <w:rPr>
                <w:rFonts w:ascii="Skeena" w:hAnsi="Skeena"/>
                <w:b w:val="0"/>
                <w:bCs w:val="0"/>
                <w:color w:val="000000"/>
                <w:sz w:val="22"/>
              </w:rPr>
              <w:t xml:space="preserve"> </w:t>
            </w:r>
          </w:p>
        </w:tc>
        <w:tc>
          <w:tcPr>
            <w:tcW w:w="2613" w:type="pct"/>
          </w:tcPr>
          <w:p w14:paraId="51ABE0AE"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Money given with the intention of repayment.</w:t>
            </w:r>
          </w:p>
        </w:tc>
        <w:tc>
          <w:tcPr>
            <w:tcW w:w="1200" w:type="pct"/>
          </w:tcPr>
          <w:p w14:paraId="49D7619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7F8D7267"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8D2FB20" w14:textId="77777777" w:rsidR="00F15C90" w:rsidRPr="00F15C90" w:rsidRDefault="00F15C90" w:rsidP="00F15C90">
            <w:pPr>
              <w:rPr>
                <w:rFonts w:ascii="Skeena" w:hAnsi="Skeena"/>
                <w:color w:val="000000"/>
                <w:sz w:val="22"/>
              </w:rPr>
            </w:pPr>
            <w:r w:rsidRPr="00F15C90">
              <w:rPr>
                <w:rFonts w:ascii="Skeena" w:hAnsi="Skeena"/>
                <w:color w:val="000000"/>
                <w:sz w:val="22"/>
              </w:rPr>
              <w:t>Long Term Care Facility</w:t>
            </w:r>
          </w:p>
        </w:tc>
        <w:tc>
          <w:tcPr>
            <w:tcW w:w="2613" w:type="pct"/>
          </w:tcPr>
          <w:p w14:paraId="20F8BC6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intermediate care facility (ICF), a skilled nursing facility (SNF), an Intermediate care facility for the intellectually disabled (ICF-ID) or general hospital (after being admitted for 30 consecutive days).</w:t>
            </w:r>
          </w:p>
        </w:tc>
        <w:tc>
          <w:tcPr>
            <w:tcW w:w="1200" w:type="pct"/>
          </w:tcPr>
          <w:p w14:paraId="0160F46C"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36338336" w14:textId="77777777" w:rsidTr="00894D7D">
        <w:trPr>
          <w:cantSplit/>
        </w:trPr>
        <w:tc>
          <w:tcPr>
            <w:tcW w:w="1187" w:type="pct"/>
          </w:tcPr>
          <w:p w14:paraId="706AC8D6" w14:textId="77777777" w:rsidR="00F15C90" w:rsidRPr="00F15C90" w:rsidRDefault="00F15C90" w:rsidP="00F15C90">
            <w:pPr>
              <w:rPr>
                <w:rFonts w:ascii="Skeena" w:hAnsi="Skeena"/>
                <w:color w:val="000000"/>
                <w:sz w:val="22"/>
              </w:rPr>
            </w:pPr>
            <w:r w:rsidRPr="00F15C90">
              <w:rPr>
                <w:rFonts w:ascii="Skeena" w:hAnsi="Skeena"/>
                <w:color w:val="000000"/>
                <w:sz w:val="22"/>
              </w:rPr>
              <w:t>Look back Period</w:t>
            </w:r>
          </w:p>
        </w:tc>
        <w:tc>
          <w:tcPr>
            <w:tcW w:w="2613" w:type="pct"/>
          </w:tcPr>
          <w:p w14:paraId="4BA7A304"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The 36-month (or 60 in the cases of trusts) period that must be reviewed to see if a </w:t>
            </w:r>
            <w:proofErr w:type="gramStart"/>
            <w:r w:rsidRPr="00F15C90">
              <w:rPr>
                <w:rFonts w:ascii="Skeena" w:hAnsi="Skeena"/>
                <w:b w:val="0"/>
                <w:bCs w:val="0"/>
                <w:color w:val="000000"/>
                <w:sz w:val="22"/>
              </w:rPr>
              <w:t>LONG TERM</w:t>
            </w:r>
            <w:proofErr w:type="gramEnd"/>
            <w:r w:rsidRPr="00F15C90">
              <w:rPr>
                <w:rFonts w:ascii="Skeena" w:hAnsi="Skeena"/>
                <w:b w:val="0"/>
                <w:bCs w:val="0"/>
                <w:color w:val="000000"/>
                <w:sz w:val="22"/>
              </w:rPr>
              <w:t xml:space="preserve"> CARE FACILITY applicant or their community spouse transferred assets out of their names.</w:t>
            </w:r>
          </w:p>
        </w:tc>
        <w:tc>
          <w:tcPr>
            <w:tcW w:w="1200" w:type="pct"/>
          </w:tcPr>
          <w:p w14:paraId="7925B23B"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72A12442"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713D792B" w14:textId="77777777" w:rsidR="00F15C90" w:rsidRPr="00F15C90" w:rsidRDefault="00F15C90" w:rsidP="00F15C90">
            <w:pPr>
              <w:rPr>
                <w:rFonts w:ascii="Skeena" w:hAnsi="Skeena"/>
                <w:color w:val="000000"/>
                <w:sz w:val="22"/>
              </w:rPr>
            </w:pPr>
            <w:r w:rsidRPr="00F15C90">
              <w:rPr>
                <w:rFonts w:ascii="Skeena" w:hAnsi="Skeena"/>
                <w:color w:val="000000"/>
                <w:sz w:val="22"/>
              </w:rPr>
              <w:t>Lump Sum Payment</w:t>
            </w:r>
          </w:p>
        </w:tc>
        <w:tc>
          <w:tcPr>
            <w:tcW w:w="2613" w:type="pct"/>
          </w:tcPr>
          <w:p w14:paraId="5E5E5C8F"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Money received with no anticipated recurrence (Refer to retroactive SSA payments, life insurance proceeds.)</w:t>
            </w:r>
          </w:p>
        </w:tc>
        <w:tc>
          <w:tcPr>
            <w:tcW w:w="1200" w:type="pct"/>
          </w:tcPr>
          <w:p w14:paraId="6511B031"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472D9D65" w14:textId="77777777" w:rsidTr="00894D7D">
        <w:trPr>
          <w:cantSplit/>
        </w:trPr>
        <w:tc>
          <w:tcPr>
            <w:tcW w:w="1187" w:type="pct"/>
          </w:tcPr>
          <w:p w14:paraId="2AF8FDBA" w14:textId="77777777" w:rsidR="00F15C90" w:rsidRPr="00F15C90" w:rsidRDefault="00F15C90" w:rsidP="00F15C90">
            <w:pPr>
              <w:rPr>
                <w:rFonts w:ascii="Skeena" w:hAnsi="Skeena"/>
                <w:color w:val="000000"/>
                <w:sz w:val="22"/>
              </w:rPr>
            </w:pPr>
            <w:r w:rsidRPr="00F15C90">
              <w:rPr>
                <w:rFonts w:ascii="Skeena" w:hAnsi="Skeena"/>
                <w:color w:val="000000"/>
                <w:sz w:val="22"/>
              </w:rPr>
              <w:t>Mandatory Trust</w:t>
            </w:r>
          </w:p>
        </w:tc>
        <w:tc>
          <w:tcPr>
            <w:tcW w:w="2613" w:type="pct"/>
          </w:tcPr>
          <w:p w14:paraId="2D2A84E4"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trustee is mandated to pay trust earnings or principal to, or for the benefit of, the beneficiary at certain times.</w:t>
            </w:r>
          </w:p>
        </w:tc>
        <w:tc>
          <w:tcPr>
            <w:tcW w:w="1200" w:type="pct"/>
          </w:tcPr>
          <w:p w14:paraId="5338DAC5"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578F77A4"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3BFBFFC3"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Manual Notices</w:t>
            </w:r>
            <w:r w:rsidRPr="00F15C90">
              <w:rPr>
                <w:rFonts w:ascii="Skeena" w:hAnsi="Skeena"/>
                <w:b w:val="0"/>
                <w:bCs w:val="0"/>
                <w:color w:val="000000"/>
                <w:sz w:val="22"/>
              </w:rPr>
              <w:t xml:space="preserve"> </w:t>
            </w:r>
          </w:p>
        </w:tc>
        <w:tc>
          <w:tcPr>
            <w:tcW w:w="2613" w:type="pct"/>
          </w:tcPr>
          <w:p w14:paraId="4D8FAE09"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In certain situations, the Eligibility Worker must complete and mail the appropriate notice informing the applicant/beneficiary of changes or adverse actions to be taken in his case.</w:t>
            </w:r>
          </w:p>
        </w:tc>
        <w:tc>
          <w:tcPr>
            <w:tcW w:w="1200" w:type="pct"/>
          </w:tcPr>
          <w:p w14:paraId="1C14731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039A967D" w14:textId="77777777" w:rsidTr="00894D7D">
        <w:trPr>
          <w:cantSplit/>
        </w:trPr>
        <w:tc>
          <w:tcPr>
            <w:tcW w:w="1187" w:type="pct"/>
          </w:tcPr>
          <w:p w14:paraId="35EDC351"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Means Tested Program</w:t>
            </w:r>
            <w:r w:rsidRPr="00F15C90">
              <w:rPr>
                <w:rFonts w:ascii="Skeena" w:hAnsi="Skeena"/>
                <w:b w:val="0"/>
                <w:bCs w:val="0"/>
                <w:color w:val="000000"/>
                <w:sz w:val="22"/>
              </w:rPr>
              <w:t xml:space="preserve"> </w:t>
            </w:r>
          </w:p>
        </w:tc>
        <w:tc>
          <w:tcPr>
            <w:tcW w:w="2613" w:type="pct"/>
          </w:tcPr>
          <w:p w14:paraId="7D6AD41D"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assistance program in which an applicant’s financial circumstances are considered.</w:t>
            </w:r>
          </w:p>
        </w:tc>
        <w:tc>
          <w:tcPr>
            <w:tcW w:w="1200" w:type="pct"/>
          </w:tcPr>
          <w:p w14:paraId="065846A3"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8E38294"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C8BE085" w14:textId="77777777" w:rsidR="00F15C90" w:rsidRPr="00F15C90" w:rsidRDefault="00F15C90" w:rsidP="00F15C90">
            <w:pPr>
              <w:rPr>
                <w:rFonts w:ascii="Skeena" w:hAnsi="Skeena"/>
                <w:color w:val="000000"/>
                <w:sz w:val="22"/>
              </w:rPr>
            </w:pPr>
            <w:r w:rsidRPr="00F15C90">
              <w:rPr>
                <w:rFonts w:ascii="Skeena" w:hAnsi="Skeena"/>
                <w:color w:val="000000"/>
                <w:sz w:val="22"/>
              </w:rPr>
              <w:t>Medicaid Cap</w:t>
            </w:r>
          </w:p>
        </w:tc>
        <w:tc>
          <w:tcPr>
            <w:tcW w:w="2613" w:type="pct"/>
          </w:tcPr>
          <w:p w14:paraId="7D314779" w14:textId="77777777" w:rsidR="00F15C90" w:rsidRPr="00F15C90" w:rsidRDefault="00F15C90" w:rsidP="00F15C90">
            <w:pPr>
              <w:rPr>
                <w:rFonts w:ascii="Skeena" w:hAnsi="Skeena"/>
                <w:b w:val="0"/>
                <w:bCs w:val="0"/>
                <w:sz w:val="22"/>
              </w:rPr>
            </w:pPr>
            <w:r w:rsidRPr="00F15C90">
              <w:rPr>
                <w:rFonts w:ascii="Skeena" w:hAnsi="Skeena"/>
                <w:b w:val="0"/>
                <w:bCs w:val="0"/>
                <w:sz w:val="22"/>
              </w:rPr>
              <w:t>An amount equal to 3 times the Federal Benefit Rate for SSI. This is a special income limit used for Institutional Medicaid Programs.</w:t>
            </w:r>
          </w:p>
        </w:tc>
        <w:tc>
          <w:tcPr>
            <w:tcW w:w="1200" w:type="pct"/>
          </w:tcPr>
          <w:p w14:paraId="668FE225"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0AEA34B8" w14:textId="77777777" w:rsidTr="00894D7D">
        <w:trPr>
          <w:cantSplit/>
        </w:trPr>
        <w:tc>
          <w:tcPr>
            <w:tcW w:w="1187" w:type="pct"/>
          </w:tcPr>
          <w:p w14:paraId="0B153924" w14:textId="77777777" w:rsidR="00F15C90" w:rsidRPr="00F15C90" w:rsidRDefault="00F15C90" w:rsidP="00F15C90">
            <w:pPr>
              <w:rPr>
                <w:rFonts w:ascii="Skeena" w:hAnsi="Skeena"/>
                <w:color w:val="000000"/>
                <w:sz w:val="22"/>
              </w:rPr>
            </w:pPr>
            <w:r w:rsidRPr="00F15C90">
              <w:rPr>
                <w:rFonts w:ascii="Skeena" w:hAnsi="Skeena"/>
                <w:color w:val="000000"/>
                <w:sz w:val="22"/>
              </w:rPr>
              <w:t xml:space="preserve">Medicaid Eligible </w:t>
            </w:r>
          </w:p>
        </w:tc>
        <w:tc>
          <w:tcPr>
            <w:tcW w:w="2613" w:type="pct"/>
          </w:tcPr>
          <w:p w14:paraId="483DD79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Enrolled in the South Carolina Medicaid program.</w:t>
            </w:r>
          </w:p>
        </w:tc>
        <w:tc>
          <w:tcPr>
            <w:tcW w:w="1200" w:type="pct"/>
          </w:tcPr>
          <w:p w14:paraId="0784C0EF"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50820FCF"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5F52A8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 xml:space="preserve">Medicare </w:t>
            </w:r>
          </w:p>
        </w:tc>
        <w:tc>
          <w:tcPr>
            <w:tcW w:w="2613" w:type="pct"/>
          </w:tcPr>
          <w:p w14:paraId="396DFD13"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program of health insurance for aged and disabled individuals who meet the program’s eligibility requirements. Title XVIII of the Social Security Act.</w:t>
            </w:r>
          </w:p>
        </w:tc>
        <w:tc>
          <w:tcPr>
            <w:tcW w:w="1200" w:type="pct"/>
          </w:tcPr>
          <w:p w14:paraId="4B928EEE"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B4AFAE7" w14:textId="77777777" w:rsidTr="00894D7D">
        <w:trPr>
          <w:cantSplit/>
        </w:trPr>
        <w:tc>
          <w:tcPr>
            <w:tcW w:w="1187" w:type="pct"/>
          </w:tcPr>
          <w:p w14:paraId="28A55FC0"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lastRenderedPageBreak/>
              <w:t>Migrant Farm Worker</w:t>
            </w:r>
            <w:r w:rsidRPr="00F15C90">
              <w:rPr>
                <w:rFonts w:ascii="Skeena" w:hAnsi="Skeena"/>
                <w:b w:val="0"/>
                <w:bCs w:val="0"/>
                <w:color w:val="000000"/>
                <w:sz w:val="22"/>
              </w:rPr>
              <w:t xml:space="preserve"> </w:t>
            </w:r>
          </w:p>
        </w:tc>
        <w:tc>
          <w:tcPr>
            <w:tcW w:w="2613" w:type="pct"/>
          </w:tcPr>
          <w:p w14:paraId="6B5723A3"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A person who moves with the migrant stream in order to follow seasonal farm work </w:t>
            </w:r>
            <w:proofErr w:type="gramStart"/>
            <w:r w:rsidRPr="00F15C90">
              <w:rPr>
                <w:rFonts w:ascii="Skeena" w:hAnsi="Skeena"/>
                <w:b w:val="0"/>
                <w:bCs w:val="0"/>
                <w:color w:val="000000"/>
                <w:sz w:val="22"/>
              </w:rPr>
              <w:t>employment, and</w:t>
            </w:r>
            <w:proofErr w:type="gramEnd"/>
            <w:r w:rsidRPr="00F15C90">
              <w:rPr>
                <w:rFonts w:ascii="Skeena" w:hAnsi="Skeena"/>
                <w:b w:val="0"/>
                <w:bCs w:val="0"/>
                <w:color w:val="000000"/>
                <w:sz w:val="22"/>
              </w:rPr>
              <w:t xml:space="preserve"> does not return to his permanent home each night.</w:t>
            </w:r>
          </w:p>
        </w:tc>
        <w:tc>
          <w:tcPr>
            <w:tcW w:w="1200" w:type="pct"/>
          </w:tcPr>
          <w:p w14:paraId="08FF0AB8"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7B059B27"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46884363"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Military Allotments</w:t>
            </w:r>
            <w:r w:rsidRPr="00F15C90">
              <w:rPr>
                <w:rFonts w:ascii="Skeena" w:hAnsi="Skeena"/>
                <w:b w:val="0"/>
                <w:bCs w:val="0"/>
                <w:color w:val="000000"/>
                <w:sz w:val="22"/>
              </w:rPr>
              <w:t xml:space="preserve"> </w:t>
            </w:r>
          </w:p>
        </w:tc>
        <w:tc>
          <w:tcPr>
            <w:tcW w:w="2613" w:type="pct"/>
          </w:tcPr>
          <w:p w14:paraId="748E1423"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Benefits received by dependents of military personnel.</w:t>
            </w:r>
          </w:p>
        </w:tc>
        <w:tc>
          <w:tcPr>
            <w:tcW w:w="1200" w:type="pct"/>
          </w:tcPr>
          <w:p w14:paraId="09A7877E"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153981A4" w14:textId="77777777" w:rsidTr="00894D7D">
        <w:trPr>
          <w:cantSplit/>
        </w:trPr>
        <w:tc>
          <w:tcPr>
            <w:tcW w:w="1187" w:type="pct"/>
          </w:tcPr>
          <w:p w14:paraId="211E11B8" w14:textId="77777777" w:rsidR="00F15C90" w:rsidRPr="00F15C90" w:rsidRDefault="00F15C90" w:rsidP="00F15C90">
            <w:pPr>
              <w:rPr>
                <w:rFonts w:ascii="Skeena" w:hAnsi="Skeena"/>
                <w:color w:val="000000"/>
                <w:sz w:val="22"/>
              </w:rPr>
            </w:pPr>
            <w:r w:rsidRPr="00F15C90">
              <w:rPr>
                <w:rFonts w:ascii="Skeena" w:hAnsi="Skeena"/>
                <w:color w:val="000000"/>
                <w:sz w:val="22"/>
              </w:rPr>
              <w:t>Miller Trust</w:t>
            </w:r>
          </w:p>
        </w:tc>
        <w:tc>
          <w:tcPr>
            <w:tcW w:w="2613" w:type="pct"/>
          </w:tcPr>
          <w:p w14:paraId="199A7EB6" w14:textId="77777777" w:rsidR="00F15C90" w:rsidRPr="00F15C90" w:rsidRDefault="00F15C90" w:rsidP="00F15C90">
            <w:pPr>
              <w:rPr>
                <w:rFonts w:ascii="Skeena" w:hAnsi="Skeena"/>
                <w:b w:val="0"/>
                <w:bCs w:val="0"/>
                <w:sz w:val="22"/>
              </w:rPr>
            </w:pPr>
            <w:r w:rsidRPr="00F15C90">
              <w:rPr>
                <w:rFonts w:ascii="Skeena" w:hAnsi="Skeena"/>
                <w:b w:val="0"/>
                <w:bCs w:val="0"/>
                <w:sz w:val="22"/>
              </w:rPr>
              <w:t xml:space="preserve">(Refer to </w:t>
            </w:r>
            <w:hyperlink w:anchor="Income_Trust" w:history="1">
              <w:r w:rsidRPr="00F15C90">
                <w:rPr>
                  <w:rFonts w:ascii="Skeena" w:hAnsi="Skeena"/>
                  <w:b w:val="0"/>
                  <w:bCs w:val="0"/>
                  <w:color w:val="0000FF"/>
                  <w:sz w:val="22"/>
                  <w:u w:val="single"/>
                </w:rPr>
                <w:t>INCOME TRUST</w:t>
              </w:r>
            </w:hyperlink>
            <w:r w:rsidRPr="00F15C90">
              <w:rPr>
                <w:rFonts w:ascii="Skeena" w:hAnsi="Skeena"/>
                <w:b w:val="0"/>
                <w:bCs w:val="0"/>
                <w:sz w:val="22"/>
              </w:rPr>
              <w:t>.)</w:t>
            </w:r>
          </w:p>
        </w:tc>
        <w:tc>
          <w:tcPr>
            <w:tcW w:w="1200" w:type="pct"/>
          </w:tcPr>
          <w:p w14:paraId="56FBCECD"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7F8702BA"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A2F2B05"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Minor Mother</w:t>
            </w:r>
            <w:r w:rsidRPr="00F15C90">
              <w:rPr>
                <w:rFonts w:ascii="Skeena" w:hAnsi="Skeena"/>
                <w:b w:val="0"/>
                <w:bCs w:val="0"/>
                <w:color w:val="000000"/>
                <w:sz w:val="22"/>
              </w:rPr>
              <w:t xml:space="preserve"> </w:t>
            </w:r>
          </w:p>
        </w:tc>
        <w:tc>
          <w:tcPr>
            <w:tcW w:w="2613" w:type="pct"/>
          </w:tcPr>
          <w:p w14:paraId="5E9252BB"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mother below a certain age (18) as defined by a specific program.</w:t>
            </w:r>
          </w:p>
        </w:tc>
        <w:tc>
          <w:tcPr>
            <w:tcW w:w="1200" w:type="pct"/>
          </w:tcPr>
          <w:p w14:paraId="2E7CA9B3"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55A32646" w14:textId="77777777" w:rsidTr="00894D7D">
        <w:trPr>
          <w:cantSplit/>
        </w:trPr>
        <w:tc>
          <w:tcPr>
            <w:tcW w:w="1187" w:type="pct"/>
          </w:tcPr>
          <w:p w14:paraId="79809D71"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Misrepresentation</w:t>
            </w:r>
            <w:r w:rsidRPr="00F15C90">
              <w:rPr>
                <w:rFonts w:ascii="Skeena" w:hAnsi="Skeena"/>
                <w:b w:val="0"/>
                <w:bCs w:val="0"/>
                <w:color w:val="000000"/>
                <w:sz w:val="22"/>
              </w:rPr>
              <w:t xml:space="preserve"> </w:t>
            </w:r>
          </w:p>
        </w:tc>
        <w:tc>
          <w:tcPr>
            <w:tcW w:w="2613" w:type="pct"/>
          </w:tcPr>
          <w:p w14:paraId="5624EC43"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intentional or unintentional statement giving incomplete, false, or misleading information.</w:t>
            </w:r>
          </w:p>
        </w:tc>
        <w:tc>
          <w:tcPr>
            <w:tcW w:w="1200" w:type="pct"/>
          </w:tcPr>
          <w:p w14:paraId="6188BC0D"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405740DD"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6F002651" w14:textId="77777777" w:rsidR="00F15C90" w:rsidRPr="00F15C90" w:rsidRDefault="00F15C90" w:rsidP="00F15C90">
            <w:pPr>
              <w:rPr>
                <w:rFonts w:ascii="Skeena" w:hAnsi="Skeena"/>
                <w:color w:val="000000"/>
                <w:sz w:val="22"/>
              </w:rPr>
            </w:pPr>
            <w:r w:rsidRPr="00F15C90">
              <w:rPr>
                <w:rFonts w:ascii="Skeena" w:hAnsi="Skeena"/>
                <w:color w:val="000000"/>
                <w:sz w:val="22"/>
              </w:rPr>
              <w:t>Misutilization</w:t>
            </w:r>
          </w:p>
        </w:tc>
        <w:tc>
          <w:tcPr>
            <w:tcW w:w="2613" w:type="pct"/>
          </w:tcPr>
          <w:p w14:paraId="73CAD7ED"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Improper use of services provided under Medicaid</w:t>
            </w:r>
          </w:p>
        </w:tc>
        <w:tc>
          <w:tcPr>
            <w:tcW w:w="1200" w:type="pct"/>
          </w:tcPr>
          <w:p w14:paraId="47CA8B85"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All</w:t>
            </w:r>
          </w:p>
        </w:tc>
      </w:tr>
      <w:tr w:rsidR="00F15C90" w:rsidRPr="00F15C90" w14:paraId="5172B34E" w14:textId="77777777" w:rsidTr="00894D7D">
        <w:trPr>
          <w:cantSplit/>
        </w:trPr>
        <w:tc>
          <w:tcPr>
            <w:tcW w:w="1187" w:type="pct"/>
          </w:tcPr>
          <w:p w14:paraId="6E602610" w14:textId="77777777" w:rsidR="00F15C90" w:rsidRPr="00F15C90" w:rsidRDefault="00F15C90" w:rsidP="00F15C90">
            <w:pPr>
              <w:rPr>
                <w:rFonts w:ascii="Skeena" w:hAnsi="Skeena"/>
                <w:color w:val="000000"/>
                <w:sz w:val="22"/>
              </w:rPr>
            </w:pPr>
            <w:r w:rsidRPr="00F15C90">
              <w:rPr>
                <w:rFonts w:ascii="Skeena" w:hAnsi="Skeena"/>
                <w:color w:val="000000"/>
                <w:sz w:val="22"/>
              </w:rPr>
              <w:t>Modified Adjusted Gross Income (MAGI)</w:t>
            </w:r>
          </w:p>
        </w:tc>
        <w:tc>
          <w:tcPr>
            <w:tcW w:w="2613" w:type="pct"/>
          </w:tcPr>
          <w:p w14:paraId="79A13476" w14:textId="77777777" w:rsidR="00F15C90" w:rsidRPr="00F15C90" w:rsidRDefault="00F15C90" w:rsidP="00F15C90">
            <w:pPr>
              <w:widowControl w:val="0"/>
              <w:autoSpaceDE w:val="0"/>
              <w:autoSpaceDN w:val="0"/>
              <w:adjustRightInd w:val="0"/>
              <w:rPr>
                <w:rFonts w:ascii="Skeena" w:hAnsi="Skeena"/>
                <w:b w:val="0"/>
                <w:bCs w:val="0"/>
                <w:sz w:val="22"/>
              </w:rPr>
            </w:pPr>
            <w:r w:rsidRPr="00F15C90">
              <w:rPr>
                <w:rFonts w:ascii="Skeena" w:hAnsi="Skeena"/>
                <w:b w:val="0"/>
                <w:bCs w:val="0"/>
                <w:sz w:val="22"/>
              </w:rPr>
              <w:t>The figure used to determine eligibility for lower costs in the Marketplace and for Medicaid and CHIP. Generally, modified adjusted gross income is your adjusted gross income plus any tax-exempt Social Security, interest, or foreign income you have.</w:t>
            </w:r>
          </w:p>
        </w:tc>
        <w:tc>
          <w:tcPr>
            <w:tcW w:w="1200" w:type="pct"/>
          </w:tcPr>
          <w:p w14:paraId="38668E6D"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E6BF7D6"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38558AA8" w14:textId="77777777" w:rsidR="00F15C90" w:rsidRPr="00F15C90" w:rsidRDefault="00F15C90" w:rsidP="00F15C90">
            <w:pPr>
              <w:rPr>
                <w:rFonts w:ascii="Skeena" w:hAnsi="Skeena"/>
                <w:color w:val="000000"/>
                <w:sz w:val="22"/>
              </w:rPr>
            </w:pPr>
            <w:r w:rsidRPr="00F15C90">
              <w:rPr>
                <w:rFonts w:ascii="Skeena" w:hAnsi="Skeena"/>
                <w:color w:val="000000"/>
                <w:sz w:val="22"/>
              </w:rPr>
              <w:t>Mortgage</w:t>
            </w:r>
          </w:p>
        </w:tc>
        <w:tc>
          <w:tcPr>
            <w:tcW w:w="2613" w:type="pct"/>
          </w:tcPr>
          <w:p w14:paraId="44B52845" w14:textId="77777777" w:rsidR="00F15C90" w:rsidRPr="00F15C90" w:rsidRDefault="00F15C90" w:rsidP="00F15C90">
            <w:pPr>
              <w:widowControl w:val="0"/>
              <w:autoSpaceDE w:val="0"/>
              <w:autoSpaceDN w:val="0"/>
              <w:adjustRightInd w:val="0"/>
              <w:rPr>
                <w:rFonts w:ascii="Skeena" w:hAnsi="Skeena"/>
                <w:b w:val="0"/>
                <w:bCs w:val="0"/>
                <w:sz w:val="22"/>
              </w:rPr>
            </w:pPr>
            <w:r w:rsidRPr="00F15C90">
              <w:rPr>
                <w:rFonts w:ascii="Skeena" w:hAnsi="Skeena"/>
                <w:b w:val="0"/>
                <w:bCs w:val="0"/>
                <w:sz w:val="22"/>
              </w:rPr>
              <w:t xml:space="preserve">A pledge or security of </w:t>
            </w:r>
            <w:proofErr w:type="gramStart"/>
            <w:r w:rsidRPr="00F15C90">
              <w:rPr>
                <w:rFonts w:ascii="Skeena" w:hAnsi="Skeena"/>
                <w:b w:val="0"/>
                <w:bCs w:val="0"/>
                <w:sz w:val="22"/>
              </w:rPr>
              <w:t>particular real</w:t>
            </w:r>
            <w:proofErr w:type="gramEnd"/>
            <w:r w:rsidRPr="00F15C90">
              <w:rPr>
                <w:rFonts w:ascii="Skeena" w:hAnsi="Skeena"/>
                <w:b w:val="0"/>
                <w:bCs w:val="0"/>
                <w:sz w:val="22"/>
              </w:rPr>
              <w:t xml:space="preserve"> estate for the payment of a debt or the performance of some other obligation within a specified period.</w:t>
            </w:r>
          </w:p>
        </w:tc>
        <w:tc>
          <w:tcPr>
            <w:tcW w:w="1200" w:type="pct"/>
          </w:tcPr>
          <w:p w14:paraId="74D6C5B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1B80EEE2" w14:textId="77777777" w:rsidTr="00894D7D">
        <w:trPr>
          <w:cantSplit/>
        </w:trPr>
        <w:tc>
          <w:tcPr>
            <w:tcW w:w="1187" w:type="pct"/>
          </w:tcPr>
          <w:p w14:paraId="3F0FBE69" w14:textId="77777777" w:rsidR="00F15C90" w:rsidRPr="00F15C90" w:rsidRDefault="00F15C90" w:rsidP="00F15C90">
            <w:pPr>
              <w:rPr>
                <w:rFonts w:ascii="Skeena" w:hAnsi="Skeena"/>
                <w:color w:val="000000"/>
                <w:sz w:val="22"/>
              </w:rPr>
            </w:pPr>
            <w:r w:rsidRPr="00F15C90">
              <w:rPr>
                <w:rFonts w:ascii="Skeena" w:hAnsi="Skeena"/>
                <w:color w:val="000000"/>
                <w:sz w:val="22"/>
              </w:rPr>
              <w:t>Multi-generational Family</w:t>
            </w:r>
          </w:p>
        </w:tc>
        <w:tc>
          <w:tcPr>
            <w:tcW w:w="2613" w:type="pct"/>
          </w:tcPr>
          <w:p w14:paraId="5A088AC0"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Household comprised of a child, the mother and grandmother. Budget Group composition depends on who is applying for coverage.</w:t>
            </w:r>
          </w:p>
        </w:tc>
        <w:tc>
          <w:tcPr>
            <w:tcW w:w="1200" w:type="pct"/>
          </w:tcPr>
          <w:p w14:paraId="14BFC1F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3AAE6055"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3C5918E3"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Multiple Household</w:t>
            </w:r>
            <w:r w:rsidRPr="00F15C90">
              <w:rPr>
                <w:rFonts w:ascii="Skeena" w:hAnsi="Skeena"/>
                <w:b w:val="0"/>
                <w:bCs w:val="0"/>
                <w:color w:val="000000"/>
                <w:sz w:val="22"/>
              </w:rPr>
              <w:t xml:space="preserve"> </w:t>
            </w:r>
          </w:p>
        </w:tc>
        <w:tc>
          <w:tcPr>
            <w:tcW w:w="2613" w:type="pct"/>
          </w:tcPr>
          <w:p w14:paraId="411C8C90"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household made up of more than one family unit. This does not include room and board situations, as persons in such living arrangements are considered separate households.</w:t>
            </w:r>
          </w:p>
        </w:tc>
        <w:tc>
          <w:tcPr>
            <w:tcW w:w="1200" w:type="pct"/>
          </w:tcPr>
          <w:p w14:paraId="7F4950D1"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0305D1FD" w14:textId="77777777" w:rsidTr="00894D7D">
        <w:trPr>
          <w:cantSplit/>
        </w:trPr>
        <w:tc>
          <w:tcPr>
            <w:tcW w:w="1187" w:type="pct"/>
          </w:tcPr>
          <w:p w14:paraId="4EB260D7" w14:textId="77777777" w:rsidR="00F15C90" w:rsidRPr="00F15C90" w:rsidRDefault="00F15C90" w:rsidP="00F15C90">
            <w:pPr>
              <w:rPr>
                <w:rFonts w:ascii="Skeena" w:hAnsi="Skeena"/>
                <w:color w:val="000000"/>
                <w:sz w:val="22"/>
              </w:rPr>
            </w:pPr>
            <w:r w:rsidRPr="00F15C90">
              <w:rPr>
                <w:rFonts w:ascii="Skeena" w:hAnsi="Skeena"/>
                <w:color w:val="000000"/>
                <w:sz w:val="22"/>
              </w:rPr>
              <w:t>Municipal Bond</w:t>
            </w:r>
          </w:p>
        </w:tc>
        <w:tc>
          <w:tcPr>
            <w:tcW w:w="2613" w:type="pct"/>
          </w:tcPr>
          <w:p w14:paraId="2C39E848" w14:textId="77777777" w:rsidR="00F15C90" w:rsidRPr="00F15C90" w:rsidRDefault="00F15C90" w:rsidP="00F15C90">
            <w:pPr>
              <w:rPr>
                <w:rFonts w:ascii="Skeena" w:hAnsi="Skeena"/>
                <w:b w:val="0"/>
                <w:bCs w:val="0"/>
                <w:sz w:val="22"/>
              </w:rPr>
            </w:pPr>
            <w:r w:rsidRPr="00F15C90">
              <w:rPr>
                <w:rFonts w:ascii="Skeena" w:hAnsi="Skeena"/>
                <w:b w:val="0"/>
                <w:bCs w:val="0"/>
                <w:sz w:val="22"/>
              </w:rPr>
              <w:t xml:space="preserve">Obligation of a State or a locality (county, city, town, </w:t>
            </w:r>
            <w:proofErr w:type="gramStart"/>
            <w:r w:rsidRPr="00F15C90">
              <w:rPr>
                <w:rFonts w:ascii="Skeena" w:hAnsi="Skeena"/>
                <w:b w:val="0"/>
                <w:bCs w:val="0"/>
                <w:sz w:val="22"/>
              </w:rPr>
              <w:t>village</w:t>
            </w:r>
            <w:proofErr w:type="gramEnd"/>
            <w:r w:rsidRPr="00F15C90">
              <w:rPr>
                <w:rFonts w:ascii="Skeena" w:hAnsi="Skeena"/>
                <w:b w:val="0"/>
                <w:bCs w:val="0"/>
                <w:sz w:val="22"/>
              </w:rPr>
              <w:t xml:space="preserve"> or special purpose authority such as a school district).</w:t>
            </w:r>
          </w:p>
        </w:tc>
        <w:tc>
          <w:tcPr>
            <w:tcW w:w="1200" w:type="pct"/>
          </w:tcPr>
          <w:p w14:paraId="4490D345"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1AC7ED41"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11559B2C" w14:textId="77777777" w:rsidR="00F15C90" w:rsidRPr="00F15C90" w:rsidRDefault="00F15C90" w:rsidP="00F15C90">
            <w:pPr>
              <w:rPr>
                <w:rFonts w:ascii="Skeena" w:hAnsi="Skeena"/>
                <w:color w:val="000000"/>
                <w:sz w:val="22"/>
              </w:rPr>
            </w:pPr>
            <w:r w:rsidRPr="00F15C90">
              <w:rPr>
                <w:rFonts w:ascii="Skeena" w:hAnsi="Skeena"/>
                <w:color w:val="000000"/>
                <w:sz w:val="22"/>
              </w:rPr>
              <w:t>Mutual Fund</w:t>
            </w:r>
          </w:p>
        </w:tc>
        <w:tc>
          <w:tcPr>
            <w:tcW w:w="2613" w:type="pct"/>
          </w:tcPr>
          <w:p w14:paraId="1C2EACAC" w14:textId="77777777" w:rsidR="00F15C90" w:rsidRPr="00F15C90" w:rsidRDefault="00F15C90" w:rsidP="00F15C90">
            <w:pPr>
              <w:rPr>
                <w:rFonts w:ascii="Skeena" w:hAnsi="Skeena"/>
                <w:b w:val="0"/>
                <w:bCs w:val="0"/>
                <w:sz w:val="22"/>
                <w:szCs w:val="14"/>
              </w:rPr>
            </w:pPr>
            <w:r w:rsidRPr="00F15C90">
              <w:rPr>
                <w:rFonts w:ascii="Skeena" w:hAnsi="Skeena"/>
                <w:b w:val="0"/>
                <w:bCs w:val="0"/>
                <w:sz w:val="22"/>
              </w:rPr>
              <w:t>A pool of assets (stocks, bonds, etc.) managed by an investment company. A mutual fund share represents ownership interest in this pool as opposed to a particular stock or bond.</w:t>
            </w:r>
          </w:p>
        </w:tc>
        <w:tc>
          <w:tcPr>
            <w:tcW w:w="1200" w:type="pct"/>
          </w:tcPr>
          <w:p w14:paraId="45A30A1E"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3882B695" w14:textId="77777777" w:rsidTr="00894D7D">
        <w:trPr>
          <w:cantSplit/>
        </w:trPr>
        <w:tc>
          <w:tcPr>
            <w:tcW w:w="1187" w:type="pct"/>
          </w:tcPr>
          <w:p w14:paraId="02E58D9D"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 xml:space="preserve">Name </w:t>
            </w:r>
          </w:p>
        </w:tc>
        <w:tc>
          <w:tcPr>
            <w:tcW w:w="2613" w:type="pct"/>
          </w:tcPr>
          <w:p w14:paraId="3B767FF3"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name entered in MEDS or Cúram that matches verification records.</w:t>
            </w:r>
          </w:p>
        </w:tc>
        <w:tc>
          <w:tcPr>
            <w:tcW w:w="1200" w:type="pct"/>
          </w:tcPr>
          <w:p w14:paraId="4C1764CC"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1A49FF5"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9A34F1E"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Need Standard</w:t>
            </w:r>
            <w:r w:rsidRPr="00F15C90">
              <w:rPr>
                <w:rFonts w:ascii="Skeena" w:hAnsi="Skeena"/>
                <w:b w:val="0"/>
                <w:bCs w:val="0"/>
                <w:color w:val="000000"/>
                <w:sz w:val="22"/>
              </w:rPr>
              <w:t xml:space="preserve"> </w:t>
            </w:r>
          </w:p>
        </w:tc>
        <w:tc>
          <w:tcPr>
            <w:tcW w:w="2613" w:type="pct"/>
          </w:tcPr>
          <w:p w14:paraId="591EF555"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amount of money the State determines essential to meet minimal standard of living for a family of a specified size.</w:t>
            </w:r>
          </w:p>
        </w:tc>
        <w:tc>
          <w:tcPr>
            <w:tcW w:w="1200" w:type="pct"/>
          </w:tcPr>
          <w:p w14:paraId="13B6AA01"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0D594F86" w14:textId="77777777" w:rsidTr="00894D7D">
        <w:trPr>
          <w:cantSplit/>
        </w:trPr>
        <w:tc>
          <w:tcPr>
            <w:tcW w:w="1187" w:type="pct"/>
          </w:tcPr>
          <w:p w14:paraId="039971A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Net Profit</w:t>
            </w:r>
            <w:r w:rsidRPr="00F15C90">
              <w:rPr>
                <w:rFonts w:ascii="Skeena" w:hAnsi="Skeena"/>
                <w:b w:val="0"/>
                <w:bCs w:val="0"/>
                <w:color w:val="000000"/>
                <w:sz w:val="22"/>
              </w:rPr>
              <w:t xml:space="preserve"> </w:t>
            </w:r>
          </w:p>
        </w:tc>
        <w:tc>
          <w:tcPr>
            <w:tcW w:w="2613" w:type="pct"/>
          </w:tcPr>
          <w:p w14:paraId="30AA63AC"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income received from self-employment, farming, roomers, boarders, or small business, minus allowable expenses.</w:t>
            </w:r>
          </w:p>
        </w:tc>
        <w:tc>
          <w:tcPr>
            <w:tcW w:w="1200" w:type="pct"/>
          </w:tcPr>
          <w:p w14:paraId="13BE79F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CC28D85"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364C7EE7"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lastRenderedPageBreak/>
              <w:t>Newborn Coverage</w:t>
            </w:r>
            <w:r w:rsidRPr="00F15C90">
              <w:rPr>
                <w:rFonts w:ascii="Skeena" w:hAnsi="Skeena"/>
                <w:b w:val="0"/>
                <w:bCs w:val="0"/>
                <w:color w:val="000000"/>
                <w:sz w:val="22"/>
              </w:rPr>
              <w:t xml:space="preserve"> </w:t>
            </w:r>
          </w:p>
        </w:tc>
        <w:tc>
          <w:tcPr>
            <w:tcW w:w="2613" w:type="pct"/>
          </w:tcPr>
          <w:p w14:paraId="2FAD38BD"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Medicaid coverage for children under one who were born to Medicaid eligible mothers or into families whose income is less than or equal to 194% of poverty.</w:t>
            </w:r>
          </w:p>
        </w:tc>
        <w:tc>
          <w:tcPr>
            <w:tcW w:w="1200" w:type="pct"/>
          </w:tcPr>
          <w:p w14:paraId="236675D1"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0D4765D8" w14:textId="77777777" w:rsidTr="00894D7D">
        <w:trPr>
          <w:cantSplit/>
        </w:trPr>
        <w:tc>
          <w:tcPr>
            <w:tcW w:w="1187" w:type="pct"/>
          </w:tcPr>
          <w:p w14:paraId="3EBC02CE" w14:textId="77777777" w:rsidR="00F15C90" w:rsidRPr="00F15C90" w:rsidRDefault="00F15C90" w:rsidP="00F15C90">
            <w:pPr>
              <w:rPr>
                <w:rFonts w:ascii="Skeena" w:hAnsi="Skeena"/>
                <w:color w:val="000000"/>
                <w:sz w:val="22"/>
              </w:rPr>
            </w:pPr>
            <w:proofErr w:type="gramStart"/>
            <w:r w:rsidRPr="00F15C90">
              <w:rPr>
                <w:rFonts w:ascii="Skeena" w:hAnsi="Skeena"/>
                <w:color w:val="000000"/>
                <w:sz w:val="22"/>
              </w:rPr>
              <w:t>Non Home</w:t>
            </w:r>
            <w:proofErr w:type="gramEnd"/>
            <w:r w:rsidRPr="00F15C90">
              <w:rPr>
                <w:rFonts w:ascii="Skeena" w:hAnsi="Skeena"/>
                <w:color w:val="000000"/>
                <w:sz w:val="22"/>
              </w:rPr>
              <w:t xml:space="preserve"> Property</w:t>
            </w:r>
          </w:p>
        </w:tc>
        <w:tc>
          <w:tcPr>
            <w:tcW w:w="2613" w:type="pct"/>
          </w:tcPr>
          <w:p w14:paraId="4DC46A5B" w14:textId="77777777" w:rsidR="00F15C90" w:rsidRPr="00F15C90" w:rsidRDefault="00F15C90" w:rsidP="00F15C90">
            <w:pPr>
              <w:rPr>
                <w:rFonts w:ascii="Skeena" w:hAnsi="Skeena"/>
                <w:b w:val="0"/>
                <w:bCs w:val="0"/>
                <w:sz w:val="22"/>
              </w:rPr>
            </w:pPr>
            <w:r w:rsidRPr="00F15C90">
              <w:rPr>
                <w:rFonts w:ascii="Skeena" w:hAnsi="Skeena"/>
                <w:b w:val="0"/>
                <w:bCs w:val="0"/>
                <w:sz w:val="22"/>
              </w:rPr>
              <w:t xml:space="preserve">Consists of land and buildings or immovable </w:t>
            </w:r>
            <w:proofErr w:type="gramStart"/>
            <w:r w:rsidRPr="00F15C90">
              <w:rPr>
                <w:rFonts w:ascii="Skeena" w:hAnsi="Skeena"/>
                <w:b w:val="0"/>
                <w:bCs w:val="0"/>
                <w:sz w:val="22"/>
              </w:rPr>
              <w:t>objects  (</w:t>
            </w:r>
            <w:proofErr w:type="gramEnd"/>
            <w:r w:rsidRPr="00F15C90">
              <w:rPr>
                <w:rFonts w:ascii="Skeena" w:hAnsi="Skeena"/>
                <w:b w:val="0"/>
                <w:bCs w:val="0"/>
                <w:sz w:val="22"/>
              </w:rPr>
              <w:t>including some mobile homes) that are attached permanently to the land and that do not meet the definition of a home.</w:t>
            </w:r>
          </w:p>
        </w:tc>
        <w:tc>
          <w:tcPr>
            <w:tcW w:w="1200" w:type="pct"/>
          </w:tcPr>
          <w:p w14:paraId="033116E1"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23B8A934"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71ADA7A"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Non-cooperation</w:t>
            </w:r>
            <w:r w:rsidRPr="00F15C90">
              <w:rPr>
                <w:rFonts w:ascii="Skeena" w:hAnsi="Skeena"/>
                <w:b w:val="0"/>
                <w:bCs w:val="0"/>
                <w:color w:val="000000"/>
                <w:sz w:val="22"/>
              </w:rPr>
              <w:t xml:space="preserve"> </w:t>
            </w:r>
          </w:p>
        </w:tc>
        <w:tc>
          <w:tcPr>
            <w:tcW w:w="2613" w:type="pct"/>
          </w:tcPr>
          <w:p w14:paraId="2C3C3DF9"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Failure of a budget group member to comply with program requirements.</w:t>
            </w:r>
          </w:p>
        </w:tc>
        <w:tc>
          <w:tcPr>
            <w:tcW w:w="1200" w:type="pct"/>
          </w:tcPr>
          <w:p w14:paraId="1E2244DE"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8DEA540" w14:textId="77777777" w:rsidTr="00894D7D">
        <w:trPr>
          <w:cantSplit/>
        </w:trPr>
        <w:tc>
          <w:tcPr>
            <w:tcW w:w="1187" w:type="pct"/>
          </w:tcPr>
          <w:p w14:paraId="7E3FFE56"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Non-immigrant Aliens (temporary residents)</w:t>
            </w:r>
            <w:r w:rsidRPr="00F15C90">
              <w:rPr>
                <w:rFonts w:ascii="Skeena" w:hAnsi="Skeena"/>
                <w:b w:val="0"/>
                <w:bCs w:val="0"/>
                <w:color w:val="000000"/>
                <w:sz w:val="22"/>
              </w:rPr>
              <w:t xml:space="preserve"> </w:t>
            </w:r>
          </w:p>
        </w:tc>
        <w:tc>
          <w:tcPr>
            <w:tcW w:w="2613" w:type="pct"/>
          </w:tcPr>
          <w:p w14:paraId="780D3043"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liens who are not permanently residing in the US. These aliens are lawfully admitted but only for a specified period, such as foreign students, and are in a satisfactory status with BCIS. These aliens are ineligible for full Medicaid.</w:t>
            </w:r>
          </w:p>
        </w:tc>
        <w:tc>
          <w:tcPr>
            <w:tcW w:w="1200" w:type="pct"/>
          </w:tcPr>
          <w:p w14:paraId="2D016078"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4ED06B14"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07650EF" w14:textId="77777777" w:rsidR="00F15C90" w:rsidRPr="00F15C90" w:rsidRDefault="00F15C90" w:rsidP="00F15C90">
            <w:pPr>
              <w:rPr>
                <w:rFonts w:ascii="Skeena" w:hAnsi="Skeena"/>
                <w:color w:val="000000"/>
                <w:sz w:val="22"/>
              </w:rPr>
            </w:pPr>
            <w:r w:rsidRPr="00F15C90">
              <w:rPr>
                <w:rFonts w:ascii="Skeena" w:hAnsi="Skeena"/>
                <w:color w:val="000000"/>
                <w:sz w:val="22"/>
              </w:rPr>
              <w:t>Non-liquid resource</w:t>
            </w:r>
          </w:p>
        </w:tc>
        <w:tc>
          <w:tcPr>
            <w:tcW w:w="2613" w:type="pct"/>
          </w:tcPr>
          <w:p w14:paraId="560B9BA4"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Resources that are not cash and cannot be easily converted to cash (Refer to: real property, vehicles.)</w:t>
            </w:r>
          </w:p>
        </w:tc>
        <w:tc>
          <w:tcPr>
            <w:tcW w:w="1200" w:type="pct"/>
          </w:tcPr>
          <w:p w14:paraId="165ED2F9"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77865A5B" w14:textId="77777777" w:rsidTr="00894D7D">
        <w:trPr>
          <w:cantSplit/>
        </w:trPr>
        <w:tc>
          <w:tcPr>
            <w:tcW w:w="1187" w:type="pct"/>
          </w:tcPr>
          <w:p w14:paraId="2CA8C931" w14:textId="77777777" w:rsidR="00F15C90" w:rsidRPr="00F15C90" w:rsidRDefault="00F15C90" w:rsidP="00F15C90">
            <w:pPr>
              <w:rPr>
                <w:rFonts w:ascii="Skeena" w:hAnsi="Skeena"/>
                <w:color w:val="000000"/>
                <w:sz w:val="22"/>
              </w:rPr>
            </w:pPr>
            <w:r w:rsidRPr="00F15C90">
              <w:rPr>
                <w:rFonts w:ascii="Skeena" w:hAnsi="Skeena"/>
                <w:color w:val="000000"/>
                <w:sz w:val="22"/>
              </w:rPr>
              <w:t xml:space="preserve">Non-qualified Alien </w:t>
            </w:r>
          </w:p>
        </w:tc>
        <w:tc>
          <w:tcPr>
            <w:tcW w:w="2613" w:type="pct"/>
          </w:tcPr>
          <w:p w14:paraId="623B17FE"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alien who does not meet the alien requirements to receive full Medicaid coverage. Nonqualified aliens potentially are eligible for emergency services only. Nonqualified aliens include illegal aliens, non-immigrants legally admitted to the US but only for a temporary or specified period, and/or aliens admitted legally to the US but who do not fall into one of the specified qualified alien categories.</w:t>
            </w:r>
          </w:p>
        </w:tc>
        <w:tc>
          <w:tcPr>
            <w:tcW w:w="1200" w:type="pct"/>
          </w:tcPr>
          <w:p w14:paraId="10145826"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D56E8DA"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784549DE" w14:textId="77777777" w:rsidR="00F15C90" w:rsidRPr="00F15C90" w:rsidRDefault="00F15C90" w:rsidP="00F15C90">
            <w:pPr>
              <w:rPr>
                <w:rFonts w:ascii="Skeena" w:hAnsi="Skeena"/>
                <w:color w:val="000000"/>
                <w:sz w:val="22"/>
              </w:rPr>
            </w:pPr>
            <w:r w:rsidRPr="00F15C90">
              <w:rPr>
                <w:rFonts w:ascii="Skeena" w:hAnsi="Skeena"/>
                <w:color w:val="000000"/>
                <w:sz w:val="22"/>
              </w:rPr>
              <w:t>Ombudsman</w:t>
            </w:r>
          </w:p>
        </w:tc>
        <w:tc>
          <w:tcPr>
            <w:tcW w:w="2613" w:type="pct"/>
          </w:tcPr>
          <w:p w14:paraId="152FD0BF"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advocacy program to assist LONG TERM CARE FACILITY patients and their families with problems and questions related to LONG TERM CARE FACILITY.</w:t>
            </w:r>
          </w:p>
        </w:tc>
        <w:tc>
          <w:tcPr>
            <w:tcW w:w="1200" w:type="pct"/>
          </w:tcPr>
          <w:p w14:paraId="6667F60B"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2B9C2FA7" w14:textId="77777777" w:rsidTr="00894D7D">
        <w:trPr>
          <w:cantSplit/>
        </w:trPr>
        <w:tc>
          <w:tcPr>
            <w:tcW w:w="1187" w:type="pct"/>
          </w:tcPr>
          <w:p w14:paraId="4A2FB967" w14:textId="77777777" w:rsidR="00F15C90" w:rsidRPr="00F15C90" w:rsidRDefault="00F15C90" w:rsidP="00F15C90">
            <w:pPr>
              <w:rPr>
                <w:rFonts w:ascii="Skeena" w:hAnsi="Skeena"/>
                <w:color w:val="000000"/>
                <w:sz w:val="22"/>
              </w:rPr>
            </w:pPr>
            <w:r w:rsidRPr="00F15C90">
              <w:rPr>
                <w:rFonts w:ascii="Skeena" w:hAnsi="Skeena"/>
                <w:color w:val="000000"/>
                <w:sz w:val="22"/>
              </w:rPr>
              <w:t>Partners for Healthy Children</w:t>
            </w:r>
            <w:r w:rsidRPr="00F15C90">
              <w:rPr>
                <w:rFonts w:ascii="Skeena" w:hAnsi="Skeena"/>
                <w:b w:val="0"/>
                <w:bCs w:val="0"/>
                <w:color w:val="000000"/>
                <w:sz w:val="22"/>
              </w:rPr>
              <w:t xml:space="preserve"> </w:t>
            </w:r>
            <w:r w:rsidRPr="00F15C90">
              <w:rPr>
                <w:rFonts w:ascii="Skeena" w:hAnsi="Skeena"/>
                <w:color w:val="000000"/>
                <w:sz w:val="22"/>
              </w:rPr>
              <w:t>(PHC)</w:t>
            </w:r>
          </w:p>
        </w:tc>
        <w:tc>
          <w:tcPr>
            <w:tcW w:w="2613" w:type="pct"/>
          </w:tcPr>
          <w:p w14:paraId="23E885D4"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A health insurance program for uninsured children under the age of 19 whose family income is at or below 200% of the Federal Poverty Limit. This program is known as Children’s Health Insurance Program (CHIP) at the national level. </w:t>
            </w:r>
          </w:p>
        </w:tc>
        <w:tc>
          <w:tcPr>
            <w:tcW w:w="1200" w:type="pct"/>
          </w:tcPr>
          <w:p w14:paraId="2A62CE9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5396CC4A"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1DCE75F" w14:textId="77777777" w:rsidR="00F15C90" w:rsidRPr="00F15C90" w:rsidRDefault="00F15C90" w:rsidP="00F15C90">
            <w:pPr>
              <w:rPr>
                <w:rFonts w:ascii="Skeena" w:hAnsi="Skeena"/>
                <w:color w:val="000000"/>
                <w:sz w:val="22"/>
              </w:rPr>
            </w:pPr>
            <w:r w:rsidRPr="00F15C90">
              <w:rPr>
                <w:rFonts w:ascii="Skeena" w:hAnsi="Skeena"/>
                <w:color w:val="000000"/>
                <w:sz w:val="22"/>
              </w:rPr>
              <w:t>Patient Trust Accounts</w:t>
            </w:r>
          </w:p>
        </w:tc>
        <w:tc>
          <w:tcPr>
            <w:tcW w:w="2613" w:type="pct"/>
          </w:tcPr>
          <w:p w14:paraId="32A4E8D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Small accounts maintained by facilities for individuals to provide them with sundries. Also known as Personal Needs Accounts.</w:t>
            </w:r>
          </w:p>
        </w:tc>
        <w:tc>
          <w:tcPr>
            <w:tcW w:w="1200" w:type="pct"/>
          </w:tcPr>
          <w:p w14:paraId="7B85B5A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69E277EE" w14:textId="77777777" w:rsidTr="00894D7D">
        <w:trPr>
          <w:cantSplit/>
        </w:trPr>
        <w:tc>
          <w:tcPr>
            <w:tcW w:w="1187" w:type="pct"/>
          </w:tcPr>
          <w:p w14:paraId="5B282034" w14:textId="77777777" w:rsidR="00F15C90" w:rsidRPr="00F15C90" w:rsidRDefault="00F15C90" w:rsidP="00F15C90">
            <w:pPr>
              <w:rPr>
                <w:rFonts w:ascii="Skeena" w:hAnsi="Skeena"/>
                <w:color w:val="000000"/>
                <w:sz w:val="22"/>
              </w:rPr>
            </w:pPr>
            <w:r w:rsidRPr="00F15C90">
              <w:rPr>
                <w:rFonts w:ascii="Skeena" w:hAnsi="Skeena"/>
                <w:color w:val="000000"/>
                <w:sz w:val="22"/>
              </w:rPr>
              <w:t xml:space="preserve">Payee </w:t>
            </w:r>
          </w:p>
        </w:tc>
        <w:tc>
          <w:tcPr>
            <w:tcW w:w="2613" w:type="pct"/>
          </w:tcPr>
          <w:p w14:paraId="2D684541"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individual to whom the benefits are written.</w:t>
            </w:r>
          </w:p>
        </w:tc>
        <w:tc>
          <w:tcPr>
            <w:tcW w:w="1200" w:type="pct"/>
          </w:tcPr>
          <w:p w14:paraId="1435AAB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991EF96"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301FDCAC"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Payee</w:t>
            </w:r>
            <w:r w:rsidRPr="00F15C90">
              <w:rPr>
                <w:rFonts w:ascii="Skeena" w:hAnsi="Skeena"/>
                <w:b w:val="0"/>
                <w:bCs w:val="0"/>
                <w:color w:val="000000"/>
                <w:sz w:val="22"/>
              </w:rPr>
              <w:t xml:space="preserve"> </w:t>
            </w:r>
          </w:p>
        </w:tc>
        <w:tc>
          <w:tcPr>
            <w:tcW w:w="2613" w:type="pct"/>
          </w:tcPr>
          <w:p w14:paraId="51618BF3"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person in whose name the assistance is made.</w:t>
            </w:r>
          </w:p>
        </w:tc>
        <w:tc>
          <w:tcPr>
            <w:tcW w:w="1200" w:type="pct"/>
          </w:tcPr>
          <w:p w14:paraId="2642BE79"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04146B95" w14:textId="77777777" w:rsidTr="00894D7D">
        <w:trPr>
          <w:cantSplit/>
        </w:trPr>
        <w:tc>
          <w:tcPr>
            <w:tcW w:w="1187" w:type="pct"/>
          </w:tcPr>
          <w:p w14:paraId="1EA14036" w14:textId="77777777" w:rsidR="00F15C90" w:rsidRPr="00F15C90" w:rsidRDefault="00F15C90" w:rsidP="00F15C90">
            <w:pPr>
              <w:rPr>
                <w:rFonts w:ascii="Skeena" w:hAnsi="Skeena"/>
                <w:color w:val="000000"/>
                <w:sz w:val="22"/>
              </w:rPr>
            </w:pPr>
            <w:r w:rsidRPr="00F15C90">
              <w:rPr>
                <w:rFonts w:ascii="Skeena" w:hAnsi="Skeena"/>
                <w:color w:val="000000"/>
                <w:sz w:val="22"/>
              </w:rPr>
              <w:t>Payment Category</w:t>
            </w:r>
          </w:p>
        </w:tc>
        <w:tc>
          <w:tcPr>
            <w:tcW w:w="2613" w:type="pct"/>
          </w:tcPr>
          <w:p w14:paraId="2B290E9E" w14:textId="77777777" w:rsidR="00F15C90" w:rsidRPr="00F15C90" w:rsidRDefault="00F15C90" w:rsidP="00F15C90">
            <w:pPr>
              <w:rPr>
                <w:rFonts w:ascii="Skeena" w:hAnsi="Skeena"/>
                <w:b w:val="0"/>
                <w:bCs w:val="0"/>
                <w:color w:val="000000"/>
                <w:sz w:val="22"/>
              </w:rPr>
            </w:pPr>
            <w:r w:rsidRPr="00F15C90">
              <w:rPr>
                <w:rFonts w:ascii="Skeena" w:hAnsi="Skeena"/>
                <w:b w:val="0"/>
                <w:bCs w:val="0"/>
                <w:sz w:val="22"/>
              </w:rPr>
              <w:t>The category of assistance for which the beneficiary applies or receives Medicaid.</w:t>
            </w:r>
          </w:p>
        </w:tc>
        <w:tc>
          <w:tcPr>
            <w:tcW w:w="1200" w:type="pct"/>
          </w:tcPr>
          <w:p w14:paraId="61228350" w14:textId="77777777" w:rsidR="00F15C90" w:rsidRPr="00F15C90" w:rsidRDefault="00F15C90" w:rsidP="00F15C90">
            <w:pPr>
              <w:jc w:val="center"/>
              <w:rPr>
                <w:rFonts w:ascii="Skeena" w:hAnsi="Skeena"/>
                <w:b w:val="0"/>
                <w:bCs w:val="0"/>
                <w:sz w:val="22"/>
                <w:szCs w:val="22"/>
              </w:rPr>
            </w:pPr>
            <w:r w:rsidRPr="00F15C90">
              <w:rPr>
                <w:rFonts w:ascii="Skeena" w:hAnsi="Skeena"/>
                <w:b w:val="0"/>
                <w:bCs w:val="0"/>
                <w:sz w:val="22"/>
                <w:szCs w:val="22"/>
              </w:rPr>
              <w:t>All</w:t>
            </w:r>
          </w:p>
        </w:tc>
      </w:tr>
      <w:tr w:rsidR="00F15C90" w:rsidRPr="00F15C90" w14:paraId="381FE4D9"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1E6FEC9A"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lastRenderedPageBreak/>
              <w:t xml:space="preserve">Perjury </w:t>
            </w:r>
          </w:p>
        </w:tc>
        <w:tc>
          <w:tcPr>
            <w:tcW w:w="2613" w:type="pct"/>
          </w:tcPr>
          <w:p w14:paraId="46D48FA2"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voluntary violation of an oath or vow by swearing to what is untrue or by omission to do what was promised under oath. A signed application is a signed oath.</w:t>
            </w:r>
          </w:p>
        </w:tc>
        <w:tc>
          <w:tcPr>
            <w:tcW w:w="1200" w:type="pct"/>
          </w:tcPr>
          <w:p w14:paraId="639722D3"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76ADF70A" w14:textId="77777777" w:rsidTr="00894D7D">
        <w:trPr>
          <w:cantSplit/>
        </w:trPr>
        <w:tc>
          <w:tcPr>
            <w:tcW w:w="1187" w:type="pct"/>
          </w:tcPr>
          <w:p w14:paraId="3A9B3DC3" w14:textId="77777777" w:rsidR="00F15C90" w:rsidRPr="00F15C90" w:rsidRDefault="00F15C90" w:rsidP="00F15C90">
            <w:pPr>
              <w:rPr>
                <w:rFonts w:ascii="Skeena" w:hAnsi="Skeena"/>
                <w:color w:val="000000"/>
                <w:sz w:val="22"/>
              </w:rPr>
            </w:pPr>
            <w:r w:rsidRPr="00F15C90">
              <w:rPr>
                <w:rFonts w:ascii="Skeena" w:hAnsi="Skeena"/>
                <w:color w:val="000000"/>
                <w:sz w:val="22"/>
              </w:rPr>
              <w:t>Personal Effects</w:t>
            </w:r>
          </w:p>
        </w:tc>
        <w:tc>
          <w:tcPr>
            <w:tcW w:w="2613" w:type="pct"/>
          </w:tcPr>
          <w:p w14:paraId="709D2F03" w14:textId="77777777" w:rsidR="00F15C90" w:rsidRPr="00F15C90" w:rsidRDefault="00F15C90" w:rsidP="00F15C90">
            <w:pPr>
              <w:widowControl w:val="0"/>
              <w:autoSpaceDE w:val="0"/>
              <w:autoSpaceDN w:val="0"/>
              <w:adjustRightInd w:val="0"/>
              <w:rPr>
                <w:rFonts w:ascii="Skeena" w:hAnsi="Skeena"/>
                <w:b w:val="0"/>
                <w:bCs w:val="0"/>
                <w:sz w:val="22"/>
              </w:rPr>
            </w:pPr>
            <w:r w:rsidRPr="00F15C90">
              <w:rPr>
                <w:rFonts w:ascii="Skeena" w:hAnsi="Skeena"/>
                <w:b w:val="0"/>
                <w:bCs w:val="0"/>
                <w:sz w:val="22"/>
              </w:rPr>
              <w:t>Items of personal property that are worn or carried by an individual or that have an intimate relation to him or her.</w:t>
            </w:r>
          </w:p>
        </w:tc>
        <w:tc>
          <w:tcPr>
            <w:tcW w:w="1200" w:type="pct"/>
          </w:tcPr>
          <w:p w14:paraId="592189BD"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5AFF39A7"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AEB439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Personal Representative</w:t>
            </w:r>
            <w:r w:rsidRPr="00F15C90">
              <w:rPr>
                <w:rFonts w:ascii="Skeena" w:hAnsi="Skeena"/>
                <w:b w:val="0"/>
                <w:bCs w:val="0"/>
                <w:color w:val="000000"/>
                <w:sz w:val="22"/>
              </w:rPr>
              <w:t xml:space="preserve"> </w:t>
            </w:r>
          </w:p>
        </w:tc>
        <w:tc>
          <w:tcPr>
            <w:tcW w:w="2613" w:type="pct"/>
          </w:tcPr>
          <w:p w14:paraId="7E8D464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substitute payee appointed by the court when the specified relative payee is unwilling or unable to manage the assistance payment in the best interest of the children.</w:t>
            </w:r>
          </w:p>
        </w:tc>
        <w:tc>
          <w:tcPr>
            <w:tcW w:w="1200" w:type="pct"/>
          </w:tcPr>
          <w:p w14:paraId="0CCE221C"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2CFC1B3" w14:textId="77777777" w:rsidTr="00894D7D">
        <w:trPr>
          <w:cantSplit/>
        </w:trPr>
        <w:tc>
          <w:tcPr>
            <w:tcW w:w="1187" w:type="pct"/>
          </w:tcPr>
          <w:p w14:paraId="0C539F53" w14:textId="77777777" w:rsidR="00F15C90" w:rsidRPr="00F15C90" w:rsidRDefault="00F15C90" w:rsidP="00F15C90">
            <w:pPr>
              <w:rPr>
                <w:rFonts w:ascii="Skeena" w:hAnsi="Skeena"/>
                <w:color w:val="000000"/>
                <w:sz w:val="22"/>
              </w:rPr>
            </w:pPr>
            <w:r w:rsidRPr="00F15C90">
              <w:rPr>
                <w:rFonts w:ascii="Skeena" w:hAnsi="Skeena"/>
                <w:color w:val="000000"/>
                <w:sz w:val="22"/>
              </w:rPr>
              <w:t>Plan for Achieving Self Support (PASS) - Also known as “Pickle”</w:t>
            </w:r>
          </w:p>
        </w:tc>
        <w:tc>
          <w:tcPr>
            <w:tcW w:w="2613" w:type="pct"/>
          </w:tcPr>
          <w:p w14:paraId="7F13FCF4" w14:textId="77777777" w:rsidR="00F15C90" w:rsidRPr="00F15C90" w:rsidRDefault="00F15C90" w:rsidP="00F15C90">
            <w:pPr>
              <w:widowControl w:val="0"/>
              <w:autoSpaceDE w:val="0"/>
              <w:autoSpaceDN w:val="0"/>
              <w:adjustRightInd w:val="0"/>
              <w:rPr>
                <w:rFonts w:ascii="Skeena" w:hAnsi="Skeena"/>
                <w:b w:val="0"/>
                <w:bCs w:val="0"/>
                <w:sz w:val="22"/>
              </w:rPr>
            </w:pPr>
            <w:r w:rsidRPr="00F15C90">
              <w:rPr>
                <w:rFonts w:ascii="Skeena" w:hAnsi="Skeena"/>
                <w:b w:val="0"/>
                <w:bCs w:val="0"/>
                <w:sz w:val="22"/>
              </w:rPr>
              <w:t>A plan that allows blind and disabled (but not aged) individuals to set aside income and/or resources necessary for the achievement of its goals.</w:t>
            </w:r>
          </w:p>
        </w:tc>
        <w:tc>
          <w:tcPr>
            <w:tcW w:w="1200" w:type="pct"/>
          </w:tcPr>
          <w:p w14:paraId="3CDC199F"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23F40C00"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746E12B" w14:textId="77777777" w:rsidR="00F15C90" w:rsidRPr="00F15C90" w:rsidRDefault="00F15C90" w:rsidP="00F15C90">
            <w:pPr>
              <w:rPr>
                <w:rFonts w:ascii="Skeena" w:hAnsi="Skeena"/>
                <w:sz w:val="22"/>
              </w:rPr>
            </w:pPr>
            <w:r w:rsidRPr="00F15C90">
              <w:rPr>
                <w:rFonts w:ascii="Skeena" w:hAnsi="Skeena"/>
                <w:sz w:val="22"/>
              </w:rPr>
              <w:t>Pooled Trust</w:t>
            </w:r>
          </w:p>
        </w:tc>
        <w:tc>
          <w:tcPr>
            <w:tcW w:w="2613" w:type="pct"/>
          </w:tcPr>
          <w:p w14:paraId="55391319" w14:textId="77777777" w:rsidR="00F15C90" w:rsidRPr="00F15C90" w:rsidRDefault="00F15C90" w:rsidP="00F15C90">
            <w:pPr>
              <w:rPr>
                <w:rFonts w:ascii="Skeena" w:hAnsi="Skeena"/>
                <w:b w:val="0"/>
                <w:bCs w:val="0"/>
                <w:sz w:val="22"/>
              </w:rPr>
            </w:pPr>
            <w:proofErr w:type="gramStart"/>
            <w:r w:rsidRPr="00F15C90">
              <w:rPr>
                <w:rFonts w:ascii="Skeena" w:hAnsi="Skeena"/>
                <w:b w:val="0"/>
                <w:bCs w:val="0"/>
                <w:sz w:val="22"/>
              </w:rPr>
              <w:t>Similar to</w:t>
            </w:r>
            <w:proofErr w:type="gramEnd"/>
            <w:r w:rsidRPr="00F15C90">
              <w:rPr>
                <w:rFonts w:ascii="Skeena" w:hAnsi="Skeena"/>
                <w:b w:val="0"/>
                <w:bCs w:val="0"/>
                <w:sz w:val="22"/>
              </w:rPr>
              <w:t xml:space="preserve"> a Special Needs trust. Applies only to disabled individuals. Must be established and managed by a non-profit organization with a separate account for </w:t>
            </w:r>
            <w:proofErr w:type="gramStart"/>
            <w:r w:rsidRPr="00F15C90">
              <w:rPr>
                <w:rFonts w:ascii="Skeena" w:hAnsi="Skeena"/>
                <w:b w:val="0"/>
                <w:bCs w:val="0"/>
                <w:sz w:val="22"/>
              </w:rPr>
              <w:t>each individual</w:t>
            </w:r>
            <w:proofErr w:type="gramEnd"/>
            <w:r w:rsidRPr="00F15C90">
              <w:rPr>
                <w:rFonts w:ascii="Skeena" w:hAnsi="Skeena"/>
                <w:b w:val="0"/>
                <w:bCs w:val="0"/>
                <w:sz w:val="22"/>
              </w:rPr>
              <w:t>.</w:t>
            </w:r>
          </w:p>
        </w:tc>
        <w:tc>
          <w:tcPr>
            <w:tcW w:w="1200" w:type="pct"/>
          </w:tcPr>
          <w:p w14:paraId="099E962E"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081551B5" w14:textId="77777777" w:rsidTr="00894D7D">
        <w:trPr>
          <w:cantSplit/>
        </w:trPr>
        <w:tc>
          <w:tcPr>
            <w:tcW w:w="1187" w:type="pct"/>
          </w:tcPr>
          <w:p w14:paraId="647D12B2" w14:textId="77777777" w:rsidR="00F15C90" w:rsidRPr="00F15C90" w:rsidRDefault="00F15C90" w:rsidP="00F15C90">
            <w:pPr>
              <w:rPr>
                <w:rFonts w:ascii="Skeena" w:hAnsi="Skeena"/>
                <w:color w:val="000000"/>
                <w:sz w:val="22"/>
              </w:rPr>
            </w:pPr>
            <w:r w:rsidRPr="00F15C90">
              <w:rPr>
                <w:rFonts w:ascii="Skeena" w:hAnsi="Skeena"/>
                <w:color w:val="000000"/>
                <w:sz w:val="22"/>
              </w:rPr>
              <w:t>Postpartum Period</w:t>
            </w:r>
          </w:p>
        </w:tc>
        <w:tc>
          <w:tcPr>
            <w:tcW w:w="2613" w:type="pct"/>
          </w:tcPr>
          <w:p w14:paraId="2D43276F"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Sixty-day period following birth or termination of pregnancy. Medicaid coverage continues until the end of the month in which the 60</w:t>
            </w:r>
            <w:r w:rsidRPr="00F15C90">
              <w:rPr>
                <w:rFonts w:ascii="Skeena" w:hAnsi="Skeena"/>
                <w:b w:val="0"/>
                <w:bCs w:val="0"/>
                <w:color w:val="000000"/>
                <w:sz w:val="22"/>
                <w:vertAlign w:val="superscript"/>
              </w:rPr>
              <w:t>th</w:t>
            </w:r>
            <w:r w:rsidRPr="00F15C90">
              <w:rPr>
                <w:rFonts w:ascii="Skeena" w:hAnsi="Skeena"/>
                <w:b w:val="0"/>
                <w:bCs w:val="0"/>
                <w:color w:val="000000"/>
                <w:sz w:val="22"/>
              </w:rPr>
              <w:t xml:space="preserve"> day falls.</w:t>
            </w:r>
          </w:p>
        </w:tc>
        <w:tc>
          <w:tcPr>
            <w:tcW w:w="1200" w:type="pct"/>
          </w:tcPr>
          <w:p w14:paraId="044C8EF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129B241C"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34EC342B" w14:textId="77777777" w:rsidR="00F15C90" w:rsidRPr="00F15C90" w:rsidRDefault="00F15C90" w:rsidP="00F15C90">
            <w:pPr>
              <w:rPr>
                <w:rFonts w:ascii="Skeena" w:hAnsi="Skeena"/>
                <w:color w:val="000000"/>
                <w:sz w:val="22"/>
              </w:rPr>
            </w:pPr>
            <w:r w:rsidRPr="00F15C90">
              <w:rPr>
                <w:rFonts w:ascii="Skeena" w:hAnsi="Skeena"/>
                <w:color w:val="000000"/>
                <w:sz w:val="22"/>
              </w:rPr>
              <w:t>Posthumous Application</w:t>
            </w:r>
          </w:p>
        </w:tc>
        <w:tc>
          <w:tcPr>
            <w:tcW w:w="2613" w:type="pct"/>
          </w:tcPr>
          <w:p w14:paraId="649A1DED"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Medicaid application for a deceased person. Must be filed by the end of the 3</w:t>
            </w:r>
            <w:r w:rsidRPr="00F15C90">
              <w:rPr>
                <w:rFonts w:ascii="Skeena" w:hAnsi="Skeena"/>
                <w:b w:val="0"/>
                <w:bCs w:val="0"/>
                <w:color w:val="000000"/>
                <w:sz w:val="22"/>
                <w:vertAlign w:val="superscript"/>
              </w:rPr>
              <w:t>rd</w:t>
            </w:r>
            <w:r w:rsidRPr="00F15C90">
              <w:rPr>
                <w:rFonts w:ascii="Skeena" w:hAnsi="Skeena"/>
                <w:b w:val="0"/>
                <w:bCs w:val="0"/>
                <w:color w:val="000000"/>
                <w:sz w:val="22"/>
              </w:rPr>
              <w:t xml:space="preserve"> calendar month before death.</w:t>
            </w:r>
          </w:p>
        </w:tc>
        <w:tc>
          <w:tcPr>
            <w:tcW w:w="1200" w:type="pct"/>
          </w:tcPr>
          <w:p w14:paraId="077AF1CE"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All</w:t>
            </w:r>
          </w:p>
        </w:tc>
      </w:tr>
      <w:tr w:rsidR="00F15C90" w:rsidRPr="00F15C90" w14:paraId="74C7E6A0" w14:textId="77777777" w:rsidTr="00894D7D">
        <w:trPr>
          <w:cantSplit/>
        </w:trPr>
        <w:tc>
          <w:tcPr>
            <w:tcW w:w="1187" w:type="pct"/>
          </w:tcPr>
          <w:p w14:paraId="64C50975"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Poverty Level</w:t>
            </w:r>
            <w:r w:rsidRPr="00F15C90">
              <w:rPr>
                <w:rFonts w:ascii="Skeena" w:hAnsi="Skeena"/>
                <w:b w:val="0"/>
                <w:bCs w:val="0"/>
                <w:color w:val="000000"/>
                <w:sz w:val="22"/>
              </w:rPr>
              <w:t xml:space="preserve"> </w:t>
            </w:r>
          </w:p>
        </w:tc>
        <w:tc>
          <w:tcPr>
            <w:tcW w:w="2613" w:type="pct"/>
          </w:tcPr>
          <w:p w14:paraId="7608ABB0"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A Federally established income guideline used to define persons who are </w:t>
            </w:r>
            <w:proofErr w:type="gramStart"/>
            <w:r w:rsidRPr="00F15C90">
              <w:rPr>
                <w:rFonts w:ascii="Skeena" w:hAnsi="Skeena"/>
                <w:b w:val="0"/>
                <w:bCs w:val="0"/>
                <w:color w:val="000000"/>
                <w:sz w:val="22"/>
              </w:rPr>
              <w:t>economically disadvantaged</w:t>
            </w:r>
            <w:proofErr w:type="gramEnd"/>
            <w:r w:rsidRPr="00F15C90">
              <w:rPr>
                <w:rFonts w:ascii="Skeena" w:hAnsi="Skeena"/>
                <w:b w:val="0"/>
                <w:bCs w:val="0"/>
                <w:color w:val="000000"/>
                <w:sz w:val="22"/>
              </w:rPr>
              <w:t>.</w:t>
            </w:r>
          </w:p>
        </w:tc>
        <w:tc>
          <w:tcPr>
            <w:tcW w:w="1200" w:type="pct"/>
          </w:tcPr>
          <w:p w14:paraId="45AF652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0A9B3C95"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33E76C15" w14:textId="77777777" w:rsidR="00F15C90" w:rsidRPr="00F15C90" w:rsidRDefault="00F15C90" w:rsidP="00F15C90">
            <w:pPr>
              <w:rPr>
                <w:rFonts w:ascii="Skeena" w:hAnsi="Skeena"/>
                <w:color w:val="000000"/>
                <w:sz w:val="22"/>
              </w:rPr>
            </w:pPr>
            <w:r w:rsidRPr="00F15C90">
              <w:rPr>
                <w:rFonts w:ascii="Skeena" w:hAnsi="Skeena"/>
                <w:color w:val="000000"/>
                <w:sz w:val="22"/>
              </w:rPr>
              <w:t>Preneed Burial Contract</w:t>
            </w:r>
          </w:p>
        </w:tc>
        <w:tc>
          <w:tcPr>
            <w:tcW w:w="2613" w:type="pct"/>
          </w:tcPr>
          <w:p w14:paraId="502A2118" w14:textId="77777777" w:rsidR="00F15C90" w:rsidRPr="00F15C90" w:rsidRDefault="00F15C90" w:rsidP="00F15C90">
            <w:pPr>
              <w:widowControl w:val="0"/>
              <w:autoSpaceDE w:val="0"/>
              <w:autoSpaceDN w:val="0"/>
              <w:adjustRightInd w:val="0"/>
              <w:rPr>
                <w:rFonts w:ascii="Skeena" w:hAnsi="Skeena"/>
                <w:b w:val="0"/>
                <w:bCs w:val="0"/>
                <w:sz w:val="22"/>
              </w:rPr>
            </w:pPr>
            <w:r w:rsidRPr="00F15C90">
              <w:rPr>
                <w:rFonts w:ascii="Skeena" w:hAnsi="Skeena"/>
                <w:b w:val="0"/>
                <w:bCs w:val="0"/>
                <w:sz w:val="22"/>
              </w:rPr>
              <w:t>An agreement whereby the buyer pays in advance for a burial that the seller agrees to furnish upon the death of the buyer or other designated individual.</w:t>
            </w:r>
          </w:p>
        </w:tc>
        <w:tc>
          <w:tcPr>
            <w:tcW w:w="1200" w:type="pct"/>
          </w:tcPr>
          <w:p w14:paraId="7B4469C9"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1C607C44" w14:textId="77777777" w:rsidTr="00894D7D">
        <w:trPr>
          <w:cantSplit/>
        </w:trPr>
        <w:tc>
          <w:tcPr>
            <w:tcW w:w="1187" w:type="pct"/>
          </w:tcPr>
          <w:p w14:paraId="006FDDA6" w14:textId="77777777" w:rsidR="00F15C90" w:rsidRPr="00F15C90" w:rsidRDefault="00F15C90" w:rsidP="00F15C90">
            <w:pPr>
              <w:rPr>
                <w:rFonts w:ascii="Skeena" w:hAnsi="Skeena"/>
                <w:color w:val="000000"/>
                <w:sz w:val="22"/>
              </w:rPr>
            </w:pPr>
            <w:r w:rsidRPr="00F15C90">
              <w:rPr>
                <w:rFonts w:ascii="Skeena" w:hAnsi="Skeena"/>
                <w:color w:val="000000"/>
                <w:sz w:val="22"/>
              </w:rPr>
              <w:t>Prepaid Burial Contract</w:t>
            </w:r>
          </w:p>
        </w:tc>
        <w:tc>
          <w:tcPr>
            <w:tcW w:w="2613" w:type="pct"/>
          </w:tcPr>
          <w:p w14:paraId="5E96E1A6" w14:textId="77777777" w:rsidR="00F15C90" w:rsidRPr="00F15C90" w:rsidRDefault="00F15C90" w:rsidP="00F15C90">
            <w:pPr>
              <w:widowControl w:val="0"/>
              <w:autoSpaceDE w:val="0"/>
              <w:autoSpaceDN w:val="0"/>
              <w:adjustRightInd w:val="0"/>
              <w:rPr>
                <w:rFonts w:ascii="Skeena" w:hAnsi="Skeena"/>
                <w:b w:val="0"/>
                <w:bCs w:val="0"/>
                <w:sz w:val="22"/>
              </w:rPr>
            </w:pPr>
            <w:r w:rsidRPr="00F15C90">
              <w:rPr>
                <w:rFonts w:ascii="Skeena" w:hAnsi="Skeena"/>
                <w:b w:val="0"/>
                <w:bCs w:val="0"/>
                <w:sz w:val="22"/>
              </w:rPr>
              <w:t>An agreement whereby the buyer pays in advance for a burial that the seller agrees to furnish upon the death of the buyer or other designated individual.</w:t>
            </w:r>
          </w:p>
        </w:tc>
        <w:tc>
          <w:tcPr>
            <w:tcW w:w="1200" w:type="pct"/>
          </w:tcPr>
          <w:p w14:paraId="5D5B8DEC"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463E9946"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3C8BF4E6" w14:textId="77777777" w:rsidR="00F15C90" w:rsidRPr="00F15C90" w:rsidRDefault="00F15C90" w:rsidP="00F15C90">
            <w:pPr>
              <w:rPr>
                <w:rFonts w:ascii="Skeena" w:hAnsi="Skeena"/>
                <w:color w:val="000000"/>
                <w:sz w:val="22"/>
              </w:rPr>
            </w:pPr>
            <w:r w:rsidRPr="00F15C90">
              <w:rPr>
                <w:rFonts w:ascii="Skeena" w:hAnsi="Skeena"/>
                <w:color w:val="000000"/>
                <w:sz w:val="22"/>
              </w:rPr>
              <w:t>Presumptive Disability or Blindness</w:t>
            </w:r>
          </w:p>
        </w:tc>
        <w:tc>
          <w:tcPr>
            <w:tcW w:w="2613" w:type="pct"/>
          </w:tcPr>
          <w:p w14:paraId="603EFE3C"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Conditions under which SSA presumes that requirements are met and makes payment for a period of up to 6 months awaiting a final determination.</w:t>
            </w:r>
          </w:p>
        </w:tc>
        <w:tc>
          <w:tcPr>
            <w:tcW w:w="1200" w:type="pct"/>
          </w:tcPr>
          <w:p w14:paraId="6BAC261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71B0F19C" w14:textId="77777777" w:rsidTr="00894D7D">
        <w:trPr>
          <w:cantSplit/>
        </w:trPr>
        <w:tc>
          <w:tcPr>
            <w:tcW w:w="1187" w:type="pct"/>
          </w:tcPr>
          <w:p w14:paraId="6A8AE692"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Private Disability or Unemployment Benefits</w:t>
            </w:r>
            <w:r w:rsidRPr="00F15C90">
              <w:rPr>
                <w:rFonts w:ascii="Skeena" w:hAnsi="Skeena"/>
                <w:b w:val="0"/>
                <w:bCs w:val="0"/>
                <w:color w:val="000000"/>
                <w:sz w:val="22"/>
              </w:rPr>
              <w:t xml:space="preserve"> </w:t>
            </w:r>
          </w:p>
        </w:tc>
        <w:tc>
          <w:tcPr>
            <w:tcW w:w="2613" w:type="pct"/>
          </w:tcPr>
          <w:p w14:paraId="6DBC6E91"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Includes benefits paid by private insurance plans for persons incapacitated/unemployed.</w:t>
            </w:r>
          </w:p>
        </w:tc>
        <w:tc>
          <w:tcPr>
            <w:tcW w:w="1200" w:type="pct"/>
          </w:tcPr>
          <w:p w14:paraId="70EA905B"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554B155F"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C31E5EF"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Program Transfer</w:t>
            </w:r>
            <w:r w:rsidRPr="00F15C90">
              <w:rPr>
                <w:rFonts w:ascii="Skeena" w:hAnsi="Skeena"/>
                <w:b w:val="0"/>
                <w:bCs w:val="0"/>
                <w:color w:val="000000"/>
                <w:sz w:val="22"/>
              </w:rPr>
              <w:t xml:space="preserve"> </w:t>
            </w:r>
          </w:p>
        </w:tc>
        <w:tc>
          <w:tcPr>
            <w:tcW w:w="2613" w:type="pct"/>
          </w:tcPr>
          <w:p w14:paraId="114EC9D5"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process of transferring from one category of assistance to another.</w:t>
            </w:r>
          </w:p>
        </w:tc>
        <w:tc>
          <w:tcPr>
            <w:tcW w:w="1200" w:type="pct"/>
          </w:tcPr>
          <w:p w14:paraId="16A1B936"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1907F717" w14:textId="77777777" w:rsidTr="00894D7D">
        <w:trPr>
          <w:cantSplit/>
        </w:trPr>
        <w:tc>
          <w:tcPr>
            <w:tcW w:w="1187" w:type="pct"/>
          </w:tcPr>
          <w:p w14:paraId="3C7FC5AA" w14:textId="77777777" w:rsidR="00F15C90" w:rsidRPr="00F15C90" w:rsidRDefault="00F15C90" w:rsidP="00F15C90">
            <w:pPr>
              <w:rPr>
                <w:rFonts w:ascii="Skeena" w:hAnsi="Skeena"/>
                <w:color w:val="000000"/>
                <w:sz w:val="22"/>
              </w:rPr>
            </w:pPr>
            <w:r w:rsidRPr="00F15C90">
              <w:rPr>
                <w:rFonts w:ascii="Skeena" w:hAnsi="Skeena"/>
                <w:color w:val="000000"/>
                <w:sz w:val="22"/>
              </w:rPr>
              <w:lastRenderedPageBreak/>
              <w:t>Promissory Note</w:t>
            </w:r>
          </w:p>
        </w:tc>
        <w:tc>
          <w:tcPr>
            <w:tcW w:w="2613" w:type="pct"/>
          </w:tcPr>
          <w:p w14:paraId="0CCED0AB" w14:textId="77777777" w:rsidR="00F15C90" w:rsidRPr="00F15C90" w:rsidRDefault="00F15C90" w:rsidP="00F15C90">
            <w:pPr>
              <w:rPr>
                <w:rFonts w:ascii="Skeena" w:hAnsi="Skeena"/>
                <w:b w:val="0"/>
                <w:bCs w:val="0"/>
                <w:color w:val="000000"/>
                <w:sz w:val="22"/>
              </w:rPr>
            </w:pPr>
            <w:r w:rsidRPr="00F15C90">
              <w:rPr>
                <w:rFonts w:ascii="Skeena" w:hAnsi="Skeena"/>
                <w:b w:val="0"/>
                <w:bCs w:val="0"/>
                <w:sz w:val="22"/>
              </w:rPr>
              <w:t>A written unconditional agreement whereby one party promises to pay a specified sum of money at a specified time (or on demand) to another party. It may be given in return for goods, money loaned, or services rendered.</w:t>
            </w:r>
          </w:p>
        </w:tc>
        <w:tc>
          <w:tcPr>
            <w:tcW w:w="1200" w:type="pct"/>
          </w:tcPr>
          <w:p w14:paraId="7527F5A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54FD524E"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619EE4BA" w14:textId="77777777" w:rsidR="00F15C90" w:rsidRPr="00F15C90" w:rsidRDefault="00F15C90" w:rsidP="00F15C90">
            <w:pPr>
              <w:rPr>
                <w:rFonts w:ascii="Skeena" w:hAnsi="Skeena"/>
                <w:color w:val="000000"/>
                <w:sz w:val="22"/>
              </w:rPr>
            </w:pPr>
            <w:r w:rsidRPr="00F15C90">
              <w:rPr>
                <w:rFonts w:ascii="Skeena" w:hAnsi="Skeena"/>
                <w:color w:val="000000"/>
                <w:sz w:val="22"/>
              </w:rPr>
              <w:t>Property Agreement</w:t>
            </w:r>
          </w:p>
        </w:tc>
        <w:tc>
          <w:tcPr>
            <w:tcW w:w="2613" w:type="pct"/>
          </w:tcPr>
          <w:p w14:paraId="27B99654" w14:textId="77777777" w:rsidR="00F15C90" w:rsidRPr="00F15C90" w:rsidRDefault="00F15C90" w:rsidP="00F15C90">
            <w:pPr>
              <w:rPr>
                <w:rFonts w:ascii="Skeena" w:hAnsi="Skeena"/>
                <w:b w:val="0"/>
                <w:bCs w:val="0"/>
                <w:sz w:val="22"/>
              </w:rPr>
            </w:pPr>
            <w:r w:rsidRPr="00F15C90">
              <w:rPr>
                <w:rFonts w:ascii="Skeena" w:hAnsi="Skeena"/>
                <w:b w:val="0"/>
                <w:bCs w:val="0"/>
                <w:sz w:val="22"/>
              </w:rPr>
              <w:t xml:space="preserve">A pledge or security of particular property for the payment of a debt or the performance of some other obligation within a specified period. Property agreements on real estate generally are referred to as mortgages but also may be called land contracts, contracts for deed, deeds of trust, etc. Personal property agreements (Refer to, pledges of crops, fixtures, inventory, etc.) are commonly </w:t>
            </w:r>
            <w:proofErr w:type="spellStart"/>
            <w:r w:rsidRPr="00F15C90">
              <w:rPr>
                <w:rFonts w:ascii="Skeena" w:hAnsi="Skeena"/>
                <w:b w:val="0"/>
                <w:bCs w:val="0"/>
                <w:sz w:val="22"/>
              </w:rPr>
              <w:t>know</w:t>
            </w:r>
            <w:proofErr w:type="spellEnd"/>
            <w:r w:rsidRPr="00F15C90">
              <w:rPr>
                <w:rFonts w:ascii="Skeena" w:hAnsi="Skeena"/>
                <w:b w:val="0"/>
                <w:bCs w:val="0"/>
                <w:sz w:val="22"/>
              </w:rPr>
              <w:t xml:space="preserve"> as chattel mortgages.</w:t>
            </w:r>
          </w:p>
        </w:tc>
        <w:tc>
          <w:tcPr>
            <w:tcW w:w="1200" w:type="pct"/>
          </w:tcPr>
          <w:p w14:paraId="15C8D76E"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2A0979E2" w14:textId="77777777" w:rsidTr="00894D7D">
        <w:trPr>
          <w:cantSplit/>
        </w:trPr>
        <w:tc>
          <w:tcPr>
            <w:tcW w:w="1187" w:type="pct"/>
          </w:tcPr>
          <w:p w14:paraId="154B4EC8" w14:textId="77777777" w:rsidR="00F15C90" w:rsidRPr="00F15C90" w:rsidRDefault="00F15C90" w:rsidP="00F15C90">
            <w:pPr>
              <w:rPr>
                <w:rFonts w:ascii="Skeena" w:hAnsi="Skeena"/>
                <w:color w:val="000000"/>
                <w:sz w:val="22"/>
              </w:rPr>
            </w:pPr>
            <w:r w:rsidRPr="00F15C90">
              <w:rPr>
                <w:rFonts w:ascii="Skeena" w:hAnsi="Skeena"/>
                <w:color w:val="000000"/>
                <w:sz w:val="22"/>
              </w:rPr>
              <w:t>Prospective Budgeting</w:t>
            </w:r>
          </w:p>
        </w:tc>
        <w:tc>
          <w:tcPr>
            <w:tcW w:w="2613" w:type="pct"/>
          </w:tcPr>
          <w:p w14:paraId="051A1D56" w14:textId="77777777" w:rsidR="00F15C90" w:rsidRPr="00F15C90" w:rsidRDefault="00F15C90" w:rsidP="00F15C90">
            <w:pPr>
              <w:spacing w:before="100" w:beforeAutospacing="1" w:after="100" w:afterAutospacing="1"/>
              <w:rPr>
                <w:rFonts w:ascii="Skeena" w:hAnsi="Skeena"/>
                <w:b w:val="0"/>
                <w:bCs w:val="0"/>
                <w:color w:val="000000"/>
                <w:sz w:val="22"/>
              </w:rPr>
            </w:pPr>
            <w:r w:rsidRPr="00F15C90">
              <w:rPr>
                <w:rFonts w:ascii="Skeena" w:hAnsi="Skeena"/>
                <w:b w:val="0"/>
                <w:bCs w:val="0"/>
                <w:color w:val="000000"/>
                <w:sz w:val="22"/>
              </w:rPr>
              <w:t>Computing income and resources based on a representative amount of income received to determine Medicaid eligibility.</w:t>
            </w:r>
          </w:p>
        </w:tc>
        <w:tc>
          <w:tcPr>
            <w:tcW w:w="1200" w:type="pct"/>
          </w:tcPr>
          <w:p w14:paraId="55E4151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072F55A3"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48958FDE"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Public Institution</w:t>
            </w:r>
            <w:r w:rsidRPr="00F15C90">
              <w:rPr>
                <w:rFonts w:ascii="Skeena" w:hAnsi="Skeena"/>
                <w:b w:val="0"/>
                <w:bCs w:val="0"/>
                <w:color w:val="000000"/>
                <w:sz w:val="22"/>
              </w:rPr>
              <w:t xml:space="preserve"> </w:t>
            </w:r>
          </w:p>
        </w:tc>
        <w:tc>
          <w:tcPr>
            <w:tcW w:w="2613" w:type="pct"/>
          </w:tcPr>
          <w:p w14:paraId="2CBD1D67"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institution that is the responsibility of a governmental unit or over which a governmental unit exercises administrative control.</w:t>
            </w:r>
          </w:p>
        </w:tc>
        <w:tc>
          <w:tcPr>
            <w:tcW w:w="1200" w:type="pct"/>
          </w:tcPr>
          <w:p w14:paraId="6E1DC58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4C53A616" w14:textId="77777777" w:rsidTr="00894D7D">
        <w:trPr>
          <w:cantSplit/>
        </w:trPr>
        <w:tc>
          <w:tcPr>
            <w:tcW w:w="1187" w:type="pct"/>
          </w:tcPr>
          <w:p w14:paraId="3DF50B48" w14:textId="77777777" w:rsidR="00F15C90" w:rsidRPr="00F15C90" w:rsidRDefault="00F15C90" w:rsidP="00F15C90">
            <w:pPr>
              <w:rPr>
                <w:rFonts w:ascii="Skeena" w:hAnsi="Skeena"/>
                <w:color w:val="000000"/>
                <w:sz w:val="22"/>
              </w:rPr>
            </w:pPr>
            <w:r w:rsidRPr="00F15C90">
              <w:rPr>
                <w:rFonts w:ascii="Skeena" w:hAnsi="Skeena"/>
                <w:color w:val="000000"/>
                <w:sz w:val="22"/>
              </w:rPr>
              <w:t xml:space="preserve">Qualified Alien </w:t>
            </w:r>
          </w:p>
        </w:tc>
        <w:tc>
          <w:tcPr>
            <w:tcW w:w="2613" w:type="pct"/>
          </w:tcPr>
          <w:p w14:paraId="7CBEA46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individual who meets the non-citizenship requirements to receive full Medicaid coverage. Qualified aliens potentially are eligible for full Medicaid just like US citizens.</w:t>
            </w:r>
          </w:p>
        </w:tc>
        <w:tc>
          <w:tcPr>
            <w:tcW w:w="1200" w:type="pct"/>
          </w:tcPr>
          <w:p w14:paraId="38B67FD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4A863D74"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4017764E"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Reapplication</w:t>
            </w:r>
            <w:r w:rsidRPr="00F15C90">
              <w:rPr>
                <w:rFonts w:ascii="Skeena" w:hAnsi="Skeena"/>
                <w:b w:val="0"/>
                <w:bCs w:val="0"/>
                <w:color w:val="000000"/>
                <w:sz w:val="22"/>
              </w:rPr>
              <w:t xml:space="preserve"> </w:t>
            </w:r>
          </w:p>
        </w:tc>
        <w:tc>
          <w:tcPr>
            <w:tcW w:w="2613" w:type="pct"/>
          </w:tcPr>
          <w:p w14:paraId="5F225FC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subsequent application when a case has been terminated or suspended.</w:t>
            </w:r>
          </w:p>
        </w:tc>
        <w:tc>
          <w:tcPr>
            <w:tcW w:w="1200" w:type="pct"/>
          </w:tcPr>
          <w:p w14:paraId="44C16681"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0D20B358" w14:textId="77777777" w:rsidTr="00894D7D">
        <w:trPr>
          <w:cantSplit/>
        </w:trPr>
        <w:tc>
          <w:tcPr>
            <w:tcW w:w="1187" w:type="pct"/>
          </w:tcPr>
          <w:p w14:paraId="1AF055C6"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Recertification</w:t>
            </w:r>
            <w:r w:rsidRPr="00F15C90">
              <w:rPr>
                <w:rFonts w:ascii="Skeena" w:hAnsi="Skeena"/>
                <w:b w:val="0"/>
                <w:bCs w:val="0"/>
                <w:color w:val="000000"/>
                <w:sz w:val="22"/>
              </w:rPr>
              <w:t xml:space="preserve"> </w:t>
            </w:r>
          </w:p>
        </w:tc>
        <w:tc>
          <w:tcPr>
            <w:tcW w:w="2613" w:type="pct"/>
          </w:tcPr>
          <w:p w14:paraId="11173D1D"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review of all factors of eligibility.</w:t>
            </w:r>
          </w:p>
        </w:tc>
        <w:tc>
          <w:tcPr>
            <w:tcW w:w="1200" w:type="pct"/>
          </w:tcPr>
          <w:p w14:paraId="43902D25"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9E3CB9A"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3A8CF4B6"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 xml:space="preserve">Recoupment </w:t>
            </w:r>
          </w:p>
        </w:tc>
        <w:tc>
          <w:tcPr>
            <w:tcW w:w="2613" w:type="pct"/>
          </w:tcPr>
          <w:p w14:paraId="4C94B75E"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ction to recover overpayments/over issuances made to beneficiaries.</w:t>
            </w:r>
          </w:p>
        </w:tc>
        <w:tc>
          <w:tcPr>
            <w:tcW w:w="1200" w:type="pct"/>
          </w:tcPr>
          <w:p w14:paraId="004B7568"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7F0B8C3A" w14:textId="77777777" w:rsidTr="00894D7D">
        <w:trPr>
          <w:cantSplit/>
        </w:trPr>
        <w:tc>
          <w:tcPr>
            <w:tcW w:w="1187" w:type="pct"/>
          </w:tcPr>
          <w:p w14:paraId="6306D552" w14:textId="77777777" w:rsidR="00F15C90" w:rsidRPr="00F15C90" w:rsidRDefault="00F15C90" w:rsidP="00F15C90">
            <w:pPr>
              <w:rPr>
                <w:rFonts w:ascii="Skeena" w:hAnsi="Skeena"/>
                <w:color w:val="000000"/>
                <w:sz w:val="22"/>
              </w:rPr>
            </w:pPr>
            <w:r w:rsidRPr="00F15C90">
              <w:rPr>
                <w:rFonts w:ascii="Skeena" w:hAnsi="Skeena"/>
                <w:color w:val="000000"/>
                <w:sz w:val="22"/>
              </w:rPr>
              <w:t>Recurring Income</w:t>
            </w:r>
          </w:p>
        </w:tc>
        <w:tc>
          <w:tcPr>
            <w:tcW w:w="2613" w:type="pct"/>
          </w:tcPr>
          <w:p w14:paraId="1832951D"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amount of money an Institutionalized person must contribute toward their cost of care.</w:t>
            </w:r>
          </w:p>
        </w:tc>
        <w:tc>
          <w:tcPr>
            <w:tcW w:w="1200" w:type="pct"/>
          </w:tcPr>
          <w:p w14:paraId="678F49B5"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0E01CDD3"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790F875A"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Redetermination of Eligibility</w:t>
            </w:r>
            <w:r w:rsidRPr="00F15C90">
              <w:rPr>
                <w:rFonts w:ascii="Skeena" w:hAnsi="Skeena"/>
                <w:b w:val="0"/>
                <w:bCs w:val="0"/>
                <w:color w:val="000000"/>
                <w:sz w:val="22"/>
              </w:rPr>
              <w:t xml:space="preserve"> </w:t>
            </w:r>
          </w:p>
        </w:tc>
        <w:tc>
          <w:tcPr>
            <w:tcW w:w="2613" w:type="pct"/>
          </w:tcPr>
          <w:p w14:paraId="63C87251"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complete review of all eligibility factors.</w:t>
            </w:r>
          </w:p>
        </w:tc>
        <w:tc>
          <w:tcPr>
            <w:tcW w:w="1200" w:type="pct"/>
          </w:tcPr>
          <w:p w14:paraId="1BD6798D"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0C5F4422" w14:textId="77777777" w:rsidTr="00894D7D">
        <w:trPr>
          <w:cantSplit/>
        </w:trPr>
        <w:tc>
          <w:tcPr>
            <w:tcW w:w="1187" w:type="pct"/>
          </w:tcPr>
          <w:p w14:paraId="7641C295" w14:textId="77777777" w:rsidR="00F15C90" w:rsidRPr="00F15C90" w:rsidRDefault="00F15C90" w:rsidP="00F15C90">
            <w:pPr>
              <w:rPr>
                <w:rFonts w:ascii="Skeena" w:hAnsi="Skeena"/>
                <w:color w:val="000000"/>
                <w:sz w:val="22"/>
              </w:rPr>
            </w:pPr>
            <w:r w:rsidRPr="00F15C90">
              <w:rPr>
                <w:rFonts w:ascii="Skeena" w:hAnsi="Skeena"/>
                <w:color w:val="000000"/>
                <w:sz w:val="22"/>
              </w:rPr>
              <w:t>Refund</w:t>
            </w:r>
          </w:p>
        </w:tc>
        <w:tc>
          <w:tcPr>
            <w:tcW w:w="2613" w:type="pct"/>
          </w:tcPr>
          <w:p w14:paraId="53D2D167" w14:textId="77777777" w:rsidR="00F15C90" w:rsidRPr="00F15C90" w:rsidRDefault="00F15C90" w:rsidP="00F15C90">
            <w:pPr>
              <w:rPr>
                <w:rFonts w:ascii="Skeena" w:hAnsi="Skeena"/>
                <w:b w:val="0"/>
                <w:bCs w:val="0"/>
                <w:sz w:val="22"/>
              </w:rPr>
            </w:pPr>
            <w:r w:rsidRPr="00F15C90">
              <w:rPr>
                <w:rFonts w:ascii="Skeena" w:hAnsi="Skeena"/>
                <w:b w:val="0"/>
                <w:bCs w:val="0"/>
                <w:sz w:val="22"/>
              </w:rPr>
              <w:t>Return of a person’s own money</w:t>
            </w:r>
          </w:p>
        </w:tc>
        <w:tc>
          <w:tcPr>
            <w:tcW w:w="1200" w:type="pct"/>
          </w:tcPr>
          <w:p w14:paraId="59B83F3F"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All</w:t>
            </w:r>
          </w:p>
        </w:tc>
      </w:tr>
      <w:tr w:rsidR="00F15C90" w:rsidRPr="00F15C90" w14:paraId="478A04E1"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3DC58393" w14:textId="77777777" w:rsidR="00F15C90" w:rsidRPr="00F15C90" w:rsidRDefault="00F15C90" w:rsidP="00F15C90">
            <w:pPr>
              <w:rPr>
                <w:rFonts w:ascii="Skeena" w:hAnsi="Skeena"/>
                <w:color w:val="000000"/>
                <w:sz w:val="22"/>
              </w:rPr>
            </w:pPr>
            <w:r w:rsidRPr="00F15C90">
              <w:rPr>
                <w:rFonts w:ascii="Skeena" w:hAnsi="Skeena"/>
                <w:color w:val="000000"/>
                <w:sz w:val="22"/>
              </w:rPr>
              <w:t>Remainder Interest</w:t>
            </w:r>
          </w:p>
        </w:tc>
        <w:tc>
          <w:tcPr>
            <w:tcW w:w="2613" w:type="pct"/>
          </w:tcPr>
          <w:p w14:paraId="5D55733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Interest in a property over and above a life estate holder’s share.</w:t>
            </w:r>
          </w:p>
        </w:tc>
        <w:tc>
          <w:tcPr>
            <w:tcW w:w="1200" w:type="pct"/>
          </w:tcPr>
          <w:p w14:paraId="32321CDC"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64A5DC06" w14:textId="77777777" w:rsidTr="00894D7D">
        <w:trPr>
          <w:cantSplit/>
        </w:trPr>
        <w:tc>
          <w:tcPr>
            <w:tcW w:w="1187" w:type="pct"/>
          </w:tcPr>
          <w:p w14:paraId="14EA073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Renter</w:t>
            </w:r>
            <w:r w:rsidRPr="00F15C90">
              <w:rPr>
                <w:rFonts w:ascii="Skeena" w:hAnsi="Skeena"/>
                <w:b w:val="0"/>
                <w:bCs w:val="0"/>
                <w:color w:val="000000"/>
                <w:sz w:val="22"/>
              </w:rPr>
              <w:t xml:space="preserve"> </w:t>
            </w:r>
          </w:p>
        </w:tc>
        <w:tc>
          <w:tcPr>
            <w:tcW w:w="2613" w:type="pct"/>
          </w:tcPr>
          <w:p w14:paraId="71240D97"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individual who pays for separate living quarters.</w:t>
            </w:r>
          </w:p>
        </w:tc>
        <w:tc>
          <w:tcPr>
            <w:tcW w:w="1200" w:type="pct"/>
          </w:tcPr>
          <w:p w14:paraId="0F2A4BAD"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40D50239"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49F6CA84"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Residence</w:t>
            </w:r>
            <w:r w:rsidRPr="00F15C90">
              <w:rPr>
                <w:rFonts w:ascii="Skeena" w:hAnsi="Skeena"/>
                <w:b w:val="0"/>
                <w:bCs w:val="0"/>
                <w:color w:val="000000"/>
                <w:sz w:val="22"/>
              </w:rPr>
              <w:t xml:space="preserve"> </w:t>
            </w:r>
          </w:p>
        </w:tc>
        <w:tc>
          <w:tcPr>
            <w:tcW w:w="2613" w:type="pct"/>
          </w:tcPr>
          <w:p w14:paraId="1BC3F8DB"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Requirement that an applicant/beneficiary live in South Carolina voluntarily with the intent to remain in the state.</w:t>
            </w:r>
          </w:p>
        </w:tc>
        <w:tc>
          <w:tcPr>
            <w:tcW w:w="1200" w:type="pct"/>
          </w:tcPr>
          <w:p w14:paraId="482EA74D"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FADC085" w14:textId="77777777" w:rsidTr="00894D7D">
        <w:trPr>
          <w:cantSplit/>
        </w:trPr>
        <w:tc>
          <w:tcPr>
            <w:tcW w:w="1187" w:type="pct"/>
          </w:tcPr>
          <w:p w14:paraId="46C328F6" w14:textId="77777777" w:rsidR="00F15C90" w:rsidRPr="00F15C90" w:rsidRDefault="00F15C90" w:rsidP="00F15C90">
            <w:pPr>
              <w:rPr>
                <w:rFonts w:ascii="Skeena" w:hAnsi="Skeena"/>
                <w:color w:val="000000"/>
                <w:sz w:val="22"/>
              </w:rPr>
            </w:pPr>
            <w:r w:rsidRPr="00F15C90">
              <w:rPr>
                <w:rFonts w:ascii="Skeena" w:hAnsi="Skeena"/>
                <w:color w:val="000000"/>
                <w:sz w:val="22"/>
              </w:rPr>
              <w:t>Residual Beneficiary</w:t>
            </w:r>
          </w:p>
        </w:tc>
        <w:tc>
          <w:tcPr>
            <w:tcW w:w="2613" w:type="pct"/>
          </w:tcPr>
          <w:p w14:paraId="4807408E"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Is not a current beneficiary but will receive the residual benefit of the trust contingent upon the occurrence of a certain event (Refer to, the death of the primary beneficiary).</w:t>
            </w:r>
          </w:p>
        </w:tc>
        <w:tc>
          <w:tcPr>
            <w:tcW w:w="1200" w:type="pct"/>
          </w:tcPr>
          <w:p w14:paraId="59446399"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51E1C733"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37BF8349" w14:textId="77777777" w:rsidR="00F15C90" w:rsidRPr="00F15C90" w:rsidRDefault="00F15C90" w:rsidP="00F15C90">
            <w:pPr>
              <w:rPr>
                <w:rFonts w:ascii="Skeena" w:hAnsi="Skeena"/>
                <w:color w:val="000000"/>
                <w:sz w:val="22"/>
              </w:rPr>
            </w:pPr>
            <w:r w:rsidRPr="00F15C90">
              <w:rPr>
                <w:rFonts w:ascii="Skeena" w:hAnsi="Skeena"/>
                <w:color w:val="000000"/>
                <w:sz w:val="22"/>
              </w:rPr>
              <w:lastRenderedPageBreak/>
              <w:t>Resource</w:t>
            </w:r>
          </w:p>
        </w:tc>
        <w:tc>
          <w:tcPr>
            <w:tcW w:w="2613" w:type="pct"/>
          </w:tcPr>
          <w:p w14:paraId="491C609C"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Those assets, including real and personal property, which an individual or couple owns; can apply, either directly or by sale or conversion, to the basic needs of food, clothing, and shelter; and is not legally restricted from use for support and maintenance. May be liquid or </w:t>
            </w:r>
            <w:proofErr w:type="spellStart"/>
            <w:r w:rsidRPr="00F15C90">
              <w:rPr>
                <w:rFonts w:ascii="Skeena" w:hAnsi="Skeena"/>
                <w:b w:val="0"/>
                <w:bCs w:val="0"/>
                <w:color w:val="000000"/>
                <w:sz w:val="22"/>
              </w:rPr>
              <w:t>non liquid</w:t>
            </w:r>
            <w:proofErr w:type="spellEnd"/>
            <w:r w:rsidRPr="00F15C90">
              <w:rPr>
                <w:rFonts w:ascii="Skeena" w:hAnsi="Skeena"/>
                <w:b w:val="0"/>
                <w:bCs w:val="0"/>
                <w:color w:val="000000"/>
                <w:sz w:val="22"/>
              </w:rPr>
              <w:t>.</w:t>
            </w:r>
          </w:p>
        </w:tc>
        <w:tc>
          <w:tcPr>
            <w:tcW w:w="1200" w:type="pct"/>
          </w:tcPr>
          <w:p w14:paraId="60B31963"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74AFC8AF" w14:textId="77777777" w:rsidTr="00894D7D">
        <w:trPr>
          <w:cantSplit/>
        </w:trPr>
        <w:tc>
          <w:tcPr>
            <w:tcW w:w="1187" w:type="pct"/>
          </w:tcPr>
          <w:p w14:paraId="5DA3E05E" w14:textId="77777777" w:rsidR="00F15C90" w:rsidRPr="00F15C90" w:rsidRDefault="00F15C90" w:rsidP="00F15C90">
            <w:pPr>
              <w:rPr>
                <w:rFonts w:ascii="Skeena" w:hAnsi="Skeena"/>
                <w:color w:val="000000"/>
                <w:sz w:val="22"/>
              </w:rPr>
            </w:pPr>
            <w:r w:rsidRPr="00F15C90">
              <w:rPr>
                <w:rFonts w:ascii="Skeena" w:hAnsi="Skeena"/>
                <w:color w:val="000000"/>
                <w:sz w:val="22"/>
              </w:rPr>
              <w:t>Resource Exclusions</w:t>
            </w:r>
          </w:p>
        </w:tc>
        <w:tc>
          <w:tcPr>
            <w:tcW w:w="2613" w:type="pct"/>
          </w:tcPr>
          <w:p w14:paraId="72E3651D"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Resources whose value, or part of the value, is not included in the eligibility determination process.</w:t>
            </w:r>
          </w:p>
        </w:tc>
        <w:tc>
          <w:tcPr>
            <w:tcW w:w="1200" w:type="pct"/>
          </w:tcPr>
          <w:p w14:paraId="18AB0A1D"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30DCE74B"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16B2CCB9" w14:textId="77777777" w:rsidR="00F15C90" w:rsidRPr="00F15C90" w:rsidRDefault="00F15C90" w:rsidP="00F15C90">
            <w:pPr>
              <w:rPr>
                <w:rFonts w:ascii="Skeena" w:hAnsi="Skeena"/>
                <w:color w:val="000000"/>
                <w:sz w:val="22"/>
              </w:rPr>
            </w:pPr>
            <w:r w:rsidRPr="00F15C90">
              <w:rPr>
                <w:rFonts w:ascii="Skeena" w:hAnsi="Skeena"/>
                <w:color w:val="000000"/>
                <w:sz w:val="22"/>
              </w:rPr>
              <w:t xml:space="preserve">Resource Limit </w:t>
            </w:r>
          </w:p>
        </w:tc>
        <w:tc>
          <w:tcPr>
            <w:tcW w:w="2613" w:type="pct"/>
          </w:tcPr>
          <w:p w14:paraId="6464A574"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limit on the value of countable resources an individual or couple may own and still be eligible for Medicaid. The limit varies as to Payment Category.</w:t>
            </w:r>
          </w:p>
        </w:tc>
        <w:tc>
          <w:tcPr>
            <w:tcW w:w="1200" w:type="pct"/>
          </w:tcPr>
          <w:p w14:paraId="042C419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3EBDCCA6" w14:textId="77777777" w:rsidTr="00894D7D">
        <w:trPr>
          <w:cantSplit/>
        </w:trPr>
        <w:tc>
          <w:tcPr>
            <w:tcW w:w="1187" w:type="pct"/>
          </w:tcPr>
          <w:p w14:paraId="25A1ECE2" w14:textId="77777777" w:rsidR="00F15C90" w:rsidRPr="00F15C90" w:rsidRDefault="00F15C90" w:rsidP="00F15C90">
            <w:pPr>
              <w:rPr>
                <w:rFonts w:ascii="Skeena" w:hAnsi="Skeena"/>
                <w:color w:val="000000"/>
                <w:sz w:val="22"/>
              </w:rPr>
            </w:pPr>
            <w:r w:rsidRPr="00F15C90">
              <w:rPr>
                <w:rFonts w:ascii="Skeena" w:hAnsi="Skeena"/>
                <w:color w:val="000000"/>
                <w:sz w:val="22"/>
              </w:rPr>
              <w:t>Retirement Funds</w:t>
            </w:r>
          </w:p>
        </w:tc>
        <w:tc>
          <w:tcPr>
            <w:tcW w:w="2613" w:type="pct"/>
          </w:tcPr>
          <w:p w14:paraId="50095C43"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nuities or work-related plans for providing income when employment ends.</w:t>
            </w:r>
          </w:p>
        </w:tc>
        <w:tc>
          <w:tcPr>
            <w:tcW w:w="1200" w:type="pct"/>
          </w:tcPr>
          <w:p w14:paraId="12255F18"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058AF9FA"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1260C73C"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Retirement, Survivors, Disability Insurance (RSDI)</w:t>
            </w:r>
            <w:r w:rsidRPr="00F15C90">
              <w:rPr>
                <w:rFonts w:ascii="Skeena" w:hAnsi="Skeena"/>
                <w:b w:val="0"/>
                <w:bCs w:val="0"/>
                <w:color w:val="000000"/>
                <w:sz w:val="22"/>
              </w:rPr>
              <w:t xml:space="preserve"> </w:t>
            </w:r>
          </w:p>
        </w:tc>
        <w:tc>
          <w:tcPr>
            <w:tcW w:w="2613" w:type="pct"/>
          </w:tcPr>
          <w:p w14:paraId="25C814D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program administered under Title II of the Social Security Act through the Social Security Administration which pays benefits to persons who have contributed enough quarters to the Social Security System, or who are the dependents of one who has contributed to the system, when they are aged or retired, are a surviving spouse or dependent child, or are disabled.</w:t>
            </w:r>
          </w:p>
        </w:tc>
        <w:tc>
          <w:tcPr>
            <w:tcW w:w="1200" w:type="pct"/>
          </w:tcPr>
          <w:p w14:paraId="07D4B0B0"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447BDBE" w14:textId="77777777" w:rsidTr="00894D7D">
        <w:trPr>
          <w:cantSplit/>
        </w:trPr>
        <w:tc>
          <w:tcPr>
            <w:tcW w:w="1187" w:type="pct"/>
          </w:tcPr>
          <w:p w14:paraId="3FA49B7A" w14:textId="77777777" w:rsidR="00F15C90" w:rsidRPr="00F15C90" w:rsidRDefault="00F15C90" w:rsidP="00F15C90">
            <w:pPr>
              <w:rPr>
                <w:rFonts w:ascii="Skeena" w:hAnsi="Skeena"/>
                <w:color w:val="000000"/>
                <w:sz w:val="22"/>
              </w:rPr>
            </w:pPr>
            <w:r w:rsidRPr="00F15C90">
              <w:rPr>
                <w:rFonts w:ascii="Skeena" w:hAnsi="Skeena"/>
                <w:color w:val="000000"/>
                <w:sz w:val="22"/>
              </w:rPr>
              <w:t>Retroactive period</w:t>
            </w:r>
          </w:p>
        </w:tc>
        <w:tc>
          <w:tcPr>
            <w:tcW w:w="2613" w:type="pct"/>
          </w:tcPr>
          <w:p w14:paraId="28ED5EE1"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3 calendar months before the month in which the Medicaid application was filed.</w:t>
            </w:r>
          </w:p>
        </w:tc>
        <w:tc>
          <w:tcPr>
            <w:tcW w:w="1200" w:type="pct"/>
          </w:tcPr>
          <w:p w14:paraId="355DA31F"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All</w:t>
            </w:r>
          </w:p>
        </w:tc>
      </w:tr>
      <w:tr w:rsidR="00F15C90" w:rsidRPr="00F15C90" w14:paraId="3D7A3F90"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F4707ED"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Retrospective Budgeting</w:t>
            </w:r>
            <w:r w:rsidRPr="00F15C90">
              <w:rPr>
                <w:rFonts w:ascii="Skeena" w:hAnsi="Skeena"/>
                <w:b w:val="0"/>
                <w:bCs w:val="0"/>
                <w:color w:val="000000"/>
                <w:sz w:val="22"/>
              </w:rPr>
              <w:t xml:space="preserve"> </w:t>
            </w:r>
          </w:p>
        </w:tc>
        <w:tc>
          <w:tcPr>
            <w:tcW w:w="2613" w:type="pct"/>
          </w:tcPr>
          <w:p w14:paraId="5307EA22"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Computing income and resources, if applicable, for the benefit month based on actual income in a previous month.</w:t>
            </w:r>
          </w:p>
        </w:tc>
        <w:tc>
          <w:tcPr>
            <w:tcW w:w="1200" w:type="pct"/>
          </w:tcPr>
          <w:p w14:paraId="71AE0EC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E241A5C" w14:textId="77777777" w:rsidTr="00894D7D">
        <w:trPr>
          <w:cantSplit/>
        </w:trPr>
        <w:tc>
          <w:tcPr>
            <w:tcW w:w="1187" w:type="pct"/>
          </w:tcPr>
          <w:p w14:paraId="15E54B9C" w14:textId="77777777" w:rsidR="00F15C90" w:rsidRPr="00F15C90" w:rsidRDefault="00F15C90" w:rsidP="00F15C90">
            <w:pPr>
              <w:rPr>
                <w:rFonts w:ascii="Skeena" w:hAnsi="Skeena"/>
                <w:color w:val="000000"/>
                <w:sz w:val="22"/>
              </w:rPr>
            </w:pPr>
            <w:r w:rsidRPr="00F15C90">
              <w:rPr>
                <w:rFonts w:ascii="Skeena" w:hAnsi="Skeena"/>
                <w:color w:val="000000"/>
                <w:sz w:val="22"/>
              </w:rPr>
              <w:t>Revocable Burial Contract</w:t>
            </w:r>
          </w:p>
        </w:tc>
        <w:tc>
          <w:tcPr>
            <w:tcW w:w="2613" w:type="pct"/>
          </w:tcPr>
          <w:p w14:paraId="1892606A" w14:textId="77777777" w:rsidR="00F15C90" w:rsidRPr="00F15C90" w:rsidRDefault="00F15C90" w:rsidP="00F15C90">
            <w:pPr>
              <w:widowControl w:val="0"/>
              <w:autoSpaceDE w:val="0"/>
              <w:autoSpaceDN w:val="0"/>
              <w:adjustRightInd w:val="0"/>
              <w:rPr>
                <w:rFonts w:ascii="Skeena" w:hAnsi="Skeena"/>
                <w:b w:val="0"/>
                <w:bCs w:val="0"/>
                <w:sz w:val="22"/>
              </w:rPr>
            </w:pPr>
            <w:r w:rsidRPr="00F15C90">
              <w:rPr>
                <w:rFonts w:ascii="Skeena" w:hAnsi="Skeena"/>
                <w:b w:val="0"/>
                <w:bCs w:val="0"/>
                <w:sz w:val="22"/>
              </w:rPr>
              <w:t xml:space="preserve">An agreement which can be </w:t>
            </w:r>
            <w:proofErr w:type="gramStart"/>
            <w:r w:rsidRPr="00F15C90">
              <w:rPr>
                <w:rFonts w:ascii="Skeena" w:hAnsi="Skeena"/>
                <w:b w:val="0"/>
                <w:bCs w:val="0"/>
                <w:sz w:val="22"/>
              </w:rPr>
              <w:t>reversed</w:t>
            </w:r>
            <w:proofErr w:type="gramEnd"/>
            <w:r w:rsidRPr="00F15C90">
              <w:rPr>
                <w:rFonts w:ascii="Skeena" w:hAnsi="Skeena"/>
                <w:b w:val="0"/>
                <w:bCs w:val="0"/>
                <w:sz w:val="22"/>
              </w:rPr>
              <w:t xml:space="preserve"> and money returned or that can be sold.</w:t>
            </w:r>
          </w:p>
        </w:tc>
        <w:tc>
          <w:tcPr>
            <w:tcW w:w="1200" w:type="pct"/>
          </w:tcPr>
          <w:p w14:paraId="42897396"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09C2E24D"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3A13FF3C"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Revocable Trust</w:t>
            </w:r>
            <w:r w:rsidRPr="00F15C90">
              <w:rPr>
                <w:rFonts w:ascii="Skeena" w:hAnsi="Skeena"/>
                <w:b w:val="0"/>
                <w:bCs w:val="0"/>
                <w:color w:val="000000"/>
                <w:sz w:val="22"/>
              </w:rPr>
              <w:t xml:space="preserve"> </w:t>
            </w:r>
          </w:p>
        </w:tc>
        <w:tc>
          <w:tcPr>
            <w:tcW w:w="2613" w:type="pct"/>
          </w:tcPr>
          <w:p w14:paraId="2C336309"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contract in which terms can be altered.</w:t>
            </w:r>
          </w:p>
        </w:tc>
        <w:tc>
          <w:tcPr>
            <w:tcW w:w="1200" w:type="pct"/>
          </w:tcPr>
          <w:p w14:paraId="4A6B19A0"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78A50182" w14:textId="77777777" w:rsidTr="00894D7D">
        <w:trPr>
          <w:cantSplit/>
        </w:trPr>
        <w:tc>
          <w:tcPr>
            <w:tcW w:w="1187" w:type="pct"/>
          </w:tcPr>
          <w:p w14:paraId="147048EA" w14:textId="77777777" w:rsidR="00F15C90" w:rsidRPr="00F15C90" w:rsidRDefault="00F15C90" w:rsidP="00F15C90">
            <w:pPr>
              <w:rPr>
                <w:rFonts w:ascii="Skeena" w:hAnsi="Skeena"/>
                <w:b w:val="0"/>
                <w:bCs w:val="0"/>
                <w:color w:val="000000"/>
                <w:sz w:val="22"/>
              </w:rPr>
            </w:pPr>
            <w:bookmarkStart w:id="34" w:name="Right_of_Recovery"/>
            <w:r w:rsidRPr="00F15C90">
              <w:rPr>
                <w:rFonts w:ascii="Skeena" w:hAnsi="Skeena"/>
                <w:color w:val="000000"/>
                <w:sz w:val="22"/>
              </w:rPr>
              <w:t xml:space="preserve">Right of Recovery </w:t>
            </w:r>
            <w:bookmarkEnd w:id="34"/>
            <w:r w:rsidRPr="00F15C90">
              <w:rPr>
                <w:rFonts w:ascii="Skeena" w:hAnsi="Skeena"/>
                <w:color w:val="000000"/>
                <w:sz w:val="22"/>
              </w:rPr>
              <w:t>(Third Party Liability)</w:t>
            </w:r>
            <w:r w:rsidRPr="00F15C90">
              <w:rPr>
                <w:rFonts w:ascii="Skeena" w:hAnsi="Skeena"/>
                <w:b w:val="0"/>
                <w:bCs w:val="0"/>
                <w:color w:val="000000"/>
                <w:sz w:val="22"/>
              </w:rPr>
              <w:t xml:space="preserve"> </w:t>
            </w:r>
          </w:p>
        </w:tc>
        <w:tc>
          <w:tcPr>
            <w:tcW w:w="2613" w:type="pct"/>
          </w:tcPr>
          <w:p w14:paraId="32AA018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responsibility of an individual, institution, corporation, or public or private agency to pay for all or part of medical costs of an applicant/beneficiary.</w:t>
            </w:r>
          </w:p>
        </w:tc>
        <w:tc>
          <w:tcPr>
            <w:tcW w:w="1200" w:type="pct"/>
          </w:tcPr>
          <w:p w14:paraId="3F09DE61"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30C1584"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6D37C2FF"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Roomer</w:t>
            </w:r>
            <w:r w:rsidRPr="00F15C90">
              <w:rPr>
                <w:rFonts w:ascii="Skeena" w:hAnsi="Skeena"/>
                <w:b w:val="0"/>
                <w:bCs w:val="0"/>
                <w:color w:val="000000"/>
                <w:sz w:val="22"/>
              </w:rPr>
              <w:t xml:space="preserve"> </w:t>
            </w:r>
          </w:p>
        </w:tc>
        <w:tc>
          <w:tcPr>
            <w:tcW w:w="2613" w:type="pct"/>
          </w:tcPr>
          <w:p w14:paraId="0F40AAB3"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person who lives with the applicant/beneficiary and pays a set amount for a room.</w:t>
            </w:r>
          </w:p>
        </w:tc>
        <w:tc>
          <w:tcPr>
            <w:tcW w:w="1200" w:type="pct"/>
          </w:tcPr>
          <w:p w14:paraId="3EE14475"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4846B37C" w14:textId="77777777" w:rsidTr="00894D7D">
        <w:trPr>
          <w:cantSplit/>
        </w:trPr>
        <w:tc>
          <w:tcPr>
            <w:tcW w:w="1187" w:type="pct"/>
          </w:tcPr>
          <w:p w14:paraId="61A26110" w14:textId="77777777" w:rsidR="00F15C90" w:rsidRPr="00F15C90" w:rsidRDefault="00F15C90" w:rsidP="00F15C90">
            <w:pPr>
              <w:rPr>
                <w:rFonts w:ascii="Skeena" w:hAnsi="Skeena"/>
                <w:color w:val="000000"/>
                <w:sz w:val="22"/>
              </w:rPr>
            </w:pPr>
            <w:r w:rsidRPr="00F15C90">
              <w:rPr>
                <w:rFonts w:ascii="Skeena" w:hAnsi="Skeena"/>
                <w:color w:val="000000"/>
                <w:sz w:val="22"/>
              </w:rPr>
              <w:t>Sanctionable Transfer</w:t>
            </w:r>
          </w:p>
        </w:tc>
        <w:tc>
          <w:tcPr>
            <w:tcW w:w="2613" w:type="pct"/>
          </w:tcPr>
          <w:p w14:paraId="2D72832C"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change of ownership for compensation of less than Fair Market Value.</w:t>
            </w:r>
          </w:p>
        </w:tc>
        <w:tc>
          <w:tcPr>
            <w:tcW w:w="1200" w:type="pct"/>
          </w:tcPr>
          <w:p w14:paraId="1D1EF91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4C1931FE"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B606480"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Seasonal Employment</w:t>
            </w:r>
            <w:r w:rsidRPr="00F15C90">
              <w:rPr>
                <w:rFonts w:ascii="Skeena" w:hAnsi="Skeena"/>
                <w:b w:val="0"/>
                <w:bCs w:val="0"/>
                <w:color w:val="000000"/>
                <w:sz w:val="22"/>
              </w:rPr>
              <w:t xml:space="preserve"> </w:t>
            </w:r>
          </w:p>
        </w:tc>
        <w:tc>
          <w:tcPr>
            <w:tcW w:w="2613" w:type="pct"/>
          </w:tcPr>
          <w:p w14:paraId="1BFC7525"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Employment that is engaged in for a portion of year, at a predictable time each year. The employment may cover a few weeks or several months.</w:t>
            </w:r>
          </w:p>
        </w:tc>
        <w:tc>
          <w:tcPr>
            <w:tcW w:w="1200" w:type="pct"/>
          </w:tcPr>
          <w:p w14:paraId="3F26BC79"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38BEFAE" w14:textId="77777777" w:rsidTr="00894D7D">
        <w:trPr>
          <w:cantSplit/>
        </w:trPr>
        <w:tc>
          <w:tcPr>
            <w:tcW w:w="1187" w:type="pct"/>
          </w:tcPr>
          <w:p w14:paraId="7D9FB469"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lastRenderedPageBreak/>
              <w:t>Self-Employment</w:t>
            </w:r>
            <w:r w:rsidRPr="00F15C90">
              <w:rPr>
                <w:rFonts w:ascii="Skeena" w:hAnsi="Skeena"/>
                <w:b w:val="0"/>
                <w:bCs w:val="0"/>
                <w:color w:val="000000"/>
                <w:sz w:val="22"/>
              </w:rPr>
              <w:t xml:space="preserve"> </w:t>
            </w:r>
          </w:p>
        </w:tc>
        <w:tc>
          <w:tcPr>
            <w:tcW w:w="2613" w:type="pct"/>
          </w:tcPr>
          <w:p w14:paraId="72D929DC"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Net Income of a person from a business enterprise or trade controlled by oneself, such as produce sales, farm rental, farming, craft sales, baby-sitting in one’s own home.</w:t>
            </w:r>
          </w:p>
        </w:tc>
        <w:tc>
          <w:tcPr>
            <w:tcW w:w="1200" w:type="pct"/>
          </w:tcPr>
          <w:p w14:paraId="1027D7BC"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E4531BC"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A76E2BF"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Self-Supporting</w:t>
            </w:r>
            <w:r w:rsidRPr="00F15C90">
              <w:rPr>
                <w:rFonts w:ascii="Skeena" w:hAnsi="Skeena"/>
                <w:b w:val="0"/>
                <w:bCs w:val="0"/>
                <w:color w:val="000000"/>
                <w:sz w:val="22"/>
              </w:rPr>
              <w:t xml:space="preserve"> </w:t>
            </w:r>
          </w:p>
        </w:tc>
        <w:tc>
          <w:tcPr>
            <w:tcW w:w="2613" w:type="pct"/>
          </w:tcPr>
          <w:p w14:paraId="0DE56885"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Maintaining </w:t>
            </w:r>
            <w:proofErr w:type="gramStart"/>
            <w:r w:rsidRPr="00F15C90">
              <w:rPr>
                <w:rFonts w:ascii="Skeena" w:hAnsi="Skeena"/>
                <w:b w:val="0"/>
                <w:bCs w:val="0"/>
                <w:color w:val="000000"/>
                <w:sz w:val="22"/>
              </w:rPr>
              <w:t>one’s self</w:t>
            </w:r>
            <w:proofErr w:type="gramEnd"/>
            <w:r w:rsidRPr="00F15C90">
              <w:rPr>
                <w:rFonts w:ascii="Skeena" w:hAnsi="Skeena"/>
                <w:b w:val="0"/>
                <w:bCs w:val="0"/>
                <w:color w:val="000000"/>
                <w:sz w:val="22"/>
              </w:rPr>
              <w:t xml:space="preserve"> without financial assistance from others.</w:t>
            </w:r>
          </w:p>
        </w:tc>
        <w:tc>
          <w:tcPr>
            <w:tcW w:w="1200" w:type="pct"/>
          </w:tcPr>
          <w:p w14:paraId="34E77375"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7CBB0DF" w14:textId="77777777" w:rsidTr="00894D7D">
        <w:trPr>
          <w:cantSplit/>
        </w:trPr>
        <w:tc>
          <w:tcPr>
            <w:tcW w:w="1187" w:type="pct"/>
          </w:tcPr>
          <w:p w14:paraId="2F91D828" w14:textId="77777777" w:rsidR="00F15C90" w:rsidRPr="00F15C90" w:rsidRDefault="00F15C90" w:rsidP="00F15C90">
            <w:pPr>
              <w:rPr>
                <w:rFonts w:ascii="Skeena" w:hAnsi="Skeena"/>
                <w:color w:val="000000"/>
                <w:sz w:val="22"/>
              </w:rPr>
            </w:pPr>
            <w:r w:rsidRPr="00F15C90">
              <w:rPr>
                <w:rFonts w:ascii="Skeena" w:hAnsi="Skeena"/>
                <w:color w:val="000000"/>
                <w:sz w:val="22"/>
              </w:rPr>
              <w:t>Settlor</w:t>
            </w:r>
          </w:p>
        </w:tc>
        <w:tc>
          <w:tcPr>
            <w:tcW w:w="2613" w:type="pct"/>
          </w:tcPr>
          <w:p w14:paraId="091E4EB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person who creates a trust.</w:t>
            </w:r>
          </w:p>
        </w:tc>
        <w:tc>
          <w:tcPr>
            <w:tcW w:w="1200" w:type="pct"/>
          </w:tcPr>
          <w:p w14:paraId="6ABEE10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12A88E21"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1C4D20FF" w14:textId="77777777" w:rsidR="00F15C90" w:rsidRPr="00F15C90" w:rsidRDefault="00F15C90" w:rsidP="00F15C90">
            <w:pPr>
              <w:rPr>
                <w:rFonts w:ascii="Skeena" w:hAnsi="Skeena"/>
                <w:color w:val="000000"/>
                <w:sz w:val="22"/>
              </w:rPr>
            </w:pPr>
            <w:r w:rsidRPr="00F15C90">
              <w:rPr>
                <w:rFonts w:ascii="Skeena" w:hAnsi="Skeena"/>
                <w:color w:val="000000"/>
                <w:sz w:val="22"/>
              </w:rPr>
              <w:t>Shared Ownership</w:t>
            </w:r>
          </w:p>
        </w:tc>
        <w:tc>
          <w:tcPr>
            <w:tcW w:w="2613" w:type="pct"/>
          </w:tcPr>
          <w:p w14:paraId="55F7A323"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wo or more people own a resource concurrently.</w:t>
            </w:r>
          </w:p>
        </w:tc>
        <w:tc>
          <w:tcPr>
            <w:tcW w:w="1200" w:type="pct"/>
          </w:tcPr>
          <w:p w14:paraId="183A610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235AC8AB" w14:textId="77777777" w:rsidTr="00894D7D">
        <w:trPr>
          <w:cantSplit/>
        </w:trPr>
        <w:tc>
          <w:tcPr>
            <w:tcW w:w="1187" w:type="pct"/>
          </w:tcPr>
          <w:p w14:paraId="676139E3"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Social Security Administration (SSA)</w:t>
            </w:r>
            <w:r w:rsidRPr="00F15C90">
              <w:rPr>
                <w:rFonts w:ascii="Skeena" w:hAnsi="Skeena"/>
                <w:b w:val="0"/>
                <w:bCs w:val="0"/>
                <w:color w:val="000000"/>
                <w:sz w:val="22"/>
              </w:rPr>
              <w:t xml:space="preserve"> </w:t>
            </w:r>
          </w:p>
        </w:tc>
        <w:tc>
          <w:tcPr>
            <w:tcW w:w="2613" w:type="pct"/>
          </w:tcPr>
          <w:p w14:paraId="17F6B89F"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The agency of the federal government </w:t>
            </w:r>
            <w:proofErr w:type="gramStart"/>
            <w:r w:rsidRPr="00F15C90">
              <w:rPr>
                <w:rFonts w:ascii="Skeena" w:hAnsi="Skeena"/>
                <w:b w:val="0"/>
                <w:bCs w:val="0"/>
                <w:color w:val="000000"/>
                <w:sz w:val="22"/>
              </w:rPr>
              <w:t>that issues regulations</w:t>
            </w:r>
            <w:proofErr w:type="gramEnd"/>
            <w:r w:rsidRPr="00F15C90">
              <w:rPr>
                <w:rFonts w:ascii="Skeena" w:hAnsi="Skeena"/>
                <w:b w:val="0"/>
                <w:bCs w:val="0"/>
                <w:color w:val="000000"/>
                <w:sz w:val="22"/>
              </w:rPr>
              <w:t xml:space="preserve"> for the RSDI and SSI programs, as well as Medicare and Medicaid, under the Social Security Act.</w:t>
            </w:r>
          </w:p>
        </w:tc>
        <w:tc>
          <w:tcPr>
            <w:tcW w:w="1200" w:type="pct"/>
          </w:tcPr>
          <w:p w14:paraId="6F15689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7BCCA7B9"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6CD1112C" w14:textId="77777777" w:rsidR="00F15C90" w:rsidRPr="00F15C90" w:rsidRDefault="00F15C90" w:rsidP="00F15C90">
            <w:pPr>
              <w:rPr>
                <w:rFonts w:ascii="Skeena" w:hAnsi="Skeena"/>
                <w:color w:val="000000"/>
                <w:sz w:val="22"/>
              </w:rPr>
            </w:pPr>
            <w:r w:rsidRPr="00F15C90">
              <w:rPr>
                <w:rFonts w:ascii="Skeena" w:hAnsi="Skeena"/>
                <w:color w:val="000000"/>
                <w:sz w:val="22"/>
              </w:rPr>
              <w:t>Sole Ownership</w:t>
            </w:r>
          </w:p>
        </w:tc>
        <w:tc>
          <w:tcPr>
            <w:tcW w:w="2613" w:type="pct"/>
          </w:tcPr>
          <w:p w14:paraId="2B8CC902"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Only one person may sell, transfer, or otherwise dispose of property.</w:t>
            </w:r>
          </w:p>
        </w:tc>
        <w:tc>
          <w:tcPr>
            <w:tcW w:w="1200" w:type="pct"/>
          </w:tcPr>
          <w:p w14:paraId="53082DA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02F16163" w14:textId="77777777" w:rsidTr="00894D7D">
        <w:trPr>
          <w:cantSplit/>
        </w:trPr>
        <w:tc>
          <w:tcPr>
            <w:tcW w:w="1187" w:type="pct"/>
          </w:tcPr>
          <w:p w14:paraId="754B63A8" w14:textId="77777777" w:rsidR="00F15C90" w:rsidRPr="00F15C90" w:rsidRDefault="00F15C90" w:rsidP="00F15C90">
            <w:pPr>
              <w:rPr>
                <w:rFonts w:ascii="Skeena" w:hAnsi="Skeena"/>
                <w:color w:val="000000"/>
                <w:sz w:val="22"/>
              </w:rPr>
            </w:pPr>
            <w:r w:rsidRPr="00F15C90">
              <w:rPr>
                <w:rFonts w:ascii="Skeena" w:hAnsi="Skeena"/>
                <w:color w:val="000000"/>
                <w:sz w:val="22"/>
              </w:rPr>
              <w:t>Special Needs Trust</w:t>
            </w:r>
          </w:p>
        </w:tc>
        <w:tc>
          <w:tcPr>
            <w:tcW w:w="2613" w:type="pct"/>
          </w:tcPr>
          <w:p w14:paraId="683B232F" w14:textId="77777777" w:rsidR="00F15C90" w:rsidRPr="00F15C90" w:rsidRDefault="00F15C90" w:rsidP="00F15C90">
            <w:pPr>
              <w:rPr>
                <w:rFonts w:ascii="Skeena" w:hAnsi="Skeena"/>
                <w:b w:val="0"/>
                <w:bCs w:val="0"/>
                <w:sz w:val="22"/>
              </w:rPr>
            </w:pPr>
            <w:r w:rsidRPr="00F15C90">
              <w:rPr>
                <w:rFonts w:ascii="Skeena" w:hAnsi="Skeena"/>
                <w:b w:val="0"/>
                <w:bCs w:val="0"/>
                <w:sz w:val="22"/>
              </w:rPr>
              <w:t>Contains resources of a disabled person under age 65 and established solely for their benefit. At the disabled person’s death, the state will receive all amounts remaining up to the amount of Medicaid funds paid on the person’s behalf.</w:t>
            </w:r>
          </w:p>
        </w:tc>
        <w:tc>
          <w:tcPr>
            <w:tcW w:w="1200" w:type="pct"/>
          </w:tcPr>
          <w:p w14:paraId="3FC1A55B"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1AEC51C1"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131D7D4"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Specified Relative</w:t>
            </w:r>
            <w:r w:rsidRPr="00F15C90">
              <w:rPr>
                <w:rFonts w:ascii="Skeena" w:hAnsi="Skeena"/>
                <w:b w:val="0"/>
                <w:bCs w:val="0"/>
                <w:color w:val="000000"/>
                <w:sz w:val="22"/>
              </w:rPr>
              <w:t xml:space="preserve"> </w:t>
            </w:r>
          </w:p>
        </w:tc>
        <w:tc>
          <w:tcPr>
            <w:tcW w:w="2613" w:type="pct"/>
          </w:tcPr>
          <w:p w14:paraId="703190B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relative who provides care and supervision of a child with whom the child lives.</w:t>
            </w:r>
          </w:p>
        </w:tc>
        <w:tc>
          <w:tcPr>
            <w:tcW w:w="1200" w:type="pct"/>
          </w:tcPr>
          <w:p w14:paraId="3889D63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MAGI</w:t>
            </w:r>
          </w:p>
        </w:tc>
      </w:tr>
      <w:tr w:rsidR="00F15C90" w:rsidRPr="00F15C90" w14:paraId="2457B956" w14:textId="77777777" w:rsidTr="00894D7D">
        <w:trPr>
          <w:cantSplit/>
        </w:trPr>
        <w:tc>
          <w:tcPr>
            <w:tcW w:w="1187" w:type="pct"/>
          </w:tcPr>
          <w:p w14:paraId="7709150E"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Sponsor</w:t>
            </w:r>
            <w:r w:rsidRPr="00F15C90">
              <w:rPr>
                <w:rFonts w:ascii="Skeena" w:hAnsi="Skeena"/>
                <w:b w:val="0"/>
                <w:bCs w:val="0"/>
                <w:color w:val="000000"/>
                <w:sz w:val="22"/>
              </w:rPr>
              <w:t xml:space="preserve"> </w:t>
            </w:r>
          </w:p>
        </w:tc>
        <w:tc>
          <w:tcPr>
            <w:tcW w:w="2613" w:type="pct"/>
          </w:tcPr>
          <w:p w14:paraId="32799FE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person who signed an Affidavit of Support on behalf of an alien as a condition of the alien’s entry or admission to the US. An alien may have more than one sponsor. This does not apply to organizations and institutions, such as churches or service clubs.</w:t>
            </w:r>
          </w:p>
        </w:tc>
        <w:tc>
          <w:tcPr>
            <w:tcW w:w="1200" w:type="pct"/>
          </w:tcPr>
          <w:p w14:paraId="7EF8A826"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53FB066A"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46DD1B6"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Sponsored Alien</w:t>
            </w:r>
            <w:r w:rsidRPr="00F15C90">
              <w:rPr>
                <w:rFonts w:ascii="Skeena" w:hAnsi="Skeena"/>
                <w:b w:val="0"/>
                <w:bCs w:val="0"/>
                <w:color w:val="000000"/>
                <w:sz w:val="22"/>
              </w:rPr>
              <w:t xml:space="preserve"> </w:t>
            </w:r>
          </w:p>
        </w:tc>
        <w:tc>
          <w:tcPr>
            <w:tcW w:w="2613" w:type="pct"/>
          </w:tcPr>
          <w:p w14:paraId="1413192C"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alien admitted lawfully for permanent residence sponsored by an individual who has signed an Affidavit of Support.</w:t>
            </w:r>
          </w:p>
        </w:tc>
        <w:tc>
          <w:tcPr>
            <w:tcW w:w="1200" w:type="pct"/>
          </w:tcPr>
          <w:p w14:paraId="3BB96F99"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71B5B56C" w14:textId="77777777" w:rsidTr="00894D7D">
        <w:trPr>
          <w:cantSplit/>
        </w:trPr>
        <w:tc>
          <w:tcPr>
            <w:tcW w:w="1187" w:type="pct"/>
          </w:tcPr>
          <w:p w14:paraId="6031F56F" w14:textId="77777777" w:rsidR="00F15C90" w:rsidRPr="00F15C90" w:rsidRDefault="00F15C90" w:rsidP="00F15C90">
            <w:pPr>
              <w:rPr>
                <w:rFonts w:ascii="Skeena" w:hAnsi="Skeena"/>
                <w:color w:val="000000"/>
                <w:sz w:val="22"/>
              </w:rPr>
            </w:pPr>
            <w:r w:rsidRPr="00F15C90">
              <w:rPr>
                <w:rFonts w:ascii="Skeena" w:hAnsi="Skeena"/>
                <w:color w:val="000000"/>
                <w:sz w:val="22"/>
              </w:rPr>
              <w:t>Spousal Impoverishment Provisions</w:t>
            </w:r>
          </w:p>
        </w:tc>
        <w:tc>
          <w:tcPr>
            <w:tcW w:w="2613" w:type="pct"/>
          </w:tcPr>
          <w:p w14:paraId="77A196DC" w14:textId="77777777" w:rsidR="00F15C90" w:rsidRPr="00F15C90" w:rsidRDefault="00F15C90" w:rsidP="00F15C90">
            <w:pPr>
              <w:rPr>
                <w:rFonts w:ascii="Skeena" w:hAnsi="Skeena"/>
                <w:b w:val="0"/>
                <w:bCs w:val="0"/>
                <w:sz w:val="22"/>
              </w:rPr>
            </w:pPr>
            <w:r w:rsidRPr="00F15C90">
              <w:rPr>
                <w:rFonts w:ascii="Skeena" w:hAnsi="Skeena"/>
                <w:b w:val="0"/>
                <w:bCs w:val="0"/>
                <w:sz w:val="22"/>
              </w:rPr>
              <w:t>Provisions regarding the treatment of income and resources of an “Institutionalized” individual who has a spouse in the community. Designed to prevent the spouse from becoming impoverished.</w:t>
            </w:r>
          </w:p>
        </w:tc>
        <w:tc>
          <w:tcPr>
            <w:tcW w:w="1200" w:type="pct"/>
          </w:tcPr>
          <w:p w14:paraId="0D257993"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7E8AADB1"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62FDD2D7" w14:textId="77777777" w:rsidR="00F15C90" w:rsidRPr="00F15C90" w:rsidRDefault="00F15C90" w:rsidP="00F15C90">
            <w:pPr>
              <w:rPr>
                <w:rFonts w:ascii="Skeena" w:hAnsi="Skeena"/>
                <w:color w:val="000000"/>
                <w:sz w:val="22"/>
              </w:rPr>
            </w:pPr>
            <w:r w:rsidRPr="00F15C90">
              <w:rPr>
                <w:rFonts w:ascii="Skeena" w:hAnsi="Skeena"/>
                <w:color w:val="000000"/>
                <w:sz w:val="22"/>
              </w:rPr>
              <w:t>Spousal Resource Assessment</w:t>
            </w:r>
          </w:p>
        </w:tc>
        <w:tc>
          <w:tcPr>
            <w:tcW w:w="2613" w:type="pct"/>
          </w:tcPr>
          <w:p w14:paraId="3E8E5D72"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procedure for determining the community spouse’s share of resources owned by the couple at the time of institutionalization.</w:t>
            </w:r>
          </w:p>
        </w:tc>
        <w:tc>
          <w:tcPr>
            <w:tcW w:w="1200" w:type="pct"/>
          </w:tcPr>
          <w:p w14:paraId="76A3A1FF"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1E5A6010" w14:textId="77777777" w:rsidTr="00894D7D">
        <w:trPr>
          <w:cantSplit/>
        </w:trPr>
        <w:tc>
          <w:tcPr>
            <w:tcW w:w="1187" w:type="pct"/>
          </w:tcPr>
          <w:p w14:paraId="29365B75"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Spouse</w:t>
            </w:r>
            <w:r w:rsidRPr="00F15C90">
              <w:rPr>
                <w:rFonts w:ascii="Skeena" w:hAnsi="Skeena"/>
                <w:b w:val="0"/>
                <w:bCs w:val="0"/>
                <w:color w:val="000000"/>
                <w:sz w:val="22"/>
              </w:rPr>
              <w:t xml:space="preserve"> </w:t>
            </w:r>
          </w:p>
        </w:tc>
        <w:tc>
          <w:tcPr>
            <w:tcW w:w="2613" w:type="pct"/>
          </w:tcPr>
          <w:p w14:paraId="255F709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n individual who is married to another person. Marriage may be Legal or Common Law</w:t>
            </w:r>
          </w:p>
        </w:tc>
        <w:tc>
          <w:tcPr>
            <w:tcW w:w="1200" w:type="pct"/>
          </w:tcPr>
          <w:p w14:paraId="596F4FEF"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1225184C"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C24104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State Data Exchange (SDX)</w:t>
            </w:r>
            <w:r w:rsidRPr="00F15C90">
              <w:rPr>
                <w:rFonts w:ascii="Skeena" w:hAnsi="Skeena"/>
                <w:b w:val="0"/>
                <w:bCs w:val="0"/>
                <w:color w:val="000000"/>
                <w:sz w:val="22"/>
              </w:rPr>
              <w:t xml:space="preserve"> </w:t>
            </w:r>
          </w:p>
        </w:tc>
        <w:tc>
          <w:tcPr>
            <w:tcW w:w="2613" w:type="pct"/>
          </w:tcPr>
          <w:p w14:paraId="5E91D5DA"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A computer file listing the amount of an individual’s Supplemental Security Income </w:t>
            </w:r>
            <w:proofErr w:type="gramStart"/>
            <w:r w:rsidRPr="00F15C90">
              <w:rPr>
                <w:rFonts w:ascii="Skeena" w:hAnsi="Skeena"/>
                <w:b w:val="0"/>
                <w:bCs w:val="0"/>
                <w:color w:val="000000"/>
                <w:sz w:val="22"/>
              </w:rPr>
              <w:t>benefits</w:t>
            </w:r>
            <w:proofErr w:type="gramEnd"/>
            <w:r w:rsidRPr="00F15C90">
              <w:rPr>
                <w:rFonts w:ascii="Skeena" w:hAnsi="Skeena"/>
                <w:b w:val="0"/>
                <w:bCs w:val="0"/>
                <w:color w:val="000000"/>
                <w:sz w:val="22"/>
              </w:rPr>
              <w:t xml:space="preserve"> and which reflects Social Security amounts for individuals who receive both SSI and Social Security. This file is available as an on-line inquiry.</w:t>
            </w:r>
          </w:p>
        </w:tc>
        <w:tc>
          <w:tcPr>
            <w:tcW w:w="1200" w:type="pct"/>
          </w:tcPr>
          <w:p w14:paraId="1BC5E669"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759DD5DE" w14:textId="77777777" w:rsidTr="00894D7D">
        <w:trPr>
          <w:cantSplit/>
        </w:trPr>
        <w:tc>
          <w:tcPr>
            <w:tcW w:w="1187" w:type="pct"/>
          </w:tcPr>
          <w:p w14:paraId="3421E065"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lastRenderedPageBreak/>
              <w:t xml:space="preserve">Stepparent </w:t>
            </w:r>
          </w:p>
        </w:tc>
        <w:tc>
          <w:tcPr>
            <w:tcW w:w="2613" w:type="pct"/>
          </w:tcPr>
          <w:p w14:paraId="12AA52CB"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person married to a child’s natural parent who is not the legal parent of the child.</w:t>
            </w:r>
          </w:p>
        </w:tc>
        <w:tc>
          <w:tcPr>
            <w:tcW w:w="1200" w:type="pct"/>
          </w:tcPr>
          <w:p w14:paraId="2B36EFE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84FD13B"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43228FE6" w14:textId="77777777" w:rsidR="00F15C90" w:rsidRPr="00F15C90" w:rsidRDefault="00F15C90" w:rsidP="00F15C90">
            <w:pPr>
              <w:rPr>
                <w:rFonts w:ascii="Skeena" w:hAnsi="Skeena"/>
                <w:color w:val="000000"/>
                <w:sz w:val="22"/>
              </w:rPr>
            </w:pPr>
            <w:r w:rsidRPr="00F15C90">
              <w:rPr>
                <w:rFonts w:ascii="Skeena" w:hAnsi="Skeena"/>
                <w:color w:val="000000"/>
                <w:sz w:val="22"/>
              </w:rPr>
              <w:t>Stocks</w:t>
            </w:r>
          </w:p>
        </w:tc>
        <w:tc>
          <w:tcPr>
            <w:tcW w:w="2613" w:type="pct"/>
          </w:tcPr>
          <w:p w14:paraId="1FF733E9" w14:textId="77777777" w:rsidR="00F15C90" w:rsidRPr="00F15C90" w:rsidRDefault="00F15C90" w:rsidP="00F15C90">
            <w:pPr>
              <w:rPr>
                <w:rFonts w:ascii="Skeena" w:hAnsi="Skeena"/>
                <w:b w:val="0"/>
                <w:bCs w:val="0"/>
                <w:sz w:val="22"/>
              </w:rPr>
            </w:pPr>
            <w:r w:rsidRPr="00F15C90">
              <w:rPr>
                <w:rFonts w:ascii="Skeena" w:hAnsi="Skeena"/>
                <w:b w:val="0"/>
                <w:bCs w:val="0"/>
                <w:sz w:val="22"/>
                <w:szCs w:val="20"/>
              </w:rPr>
              <w:t>Shares of stock represent ownership in a business corporation. Their value shifts with demand and may fluctuate widely.</w:t>
            </w:r>
          </w:p>
        </w:tc>
        <w:tc>
          <w:tcPr>
            <w:tcW w:w="1200" w:type="pct"/>
          </w:tcPr>
          <w:p w14:paraId="698F44D0"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712EA420" w14:textId="77777777" w:rsidTr="00894D7D">
        <w:trPr>
          <w:cantSplit/>
        </w:trPr>
        <w:tc>
          <w:tcPr>
            <w:tcW w:w="1187" w:type="pct"/>
          </w:tcPr>
          <w:p w14:paraId="691A8CF6" w14:textId="77777777" w:rsidR="00F15C90" w:rsidRPr="00F15C90" w:rsidRDefault="00F15C90" w:rsidP="00F15C90">
            <w:pPr>
              <w:rPr>
                <w:rFonts w:ascii="Skeena" w:hAnsi="Skeena"/>
                <w:color w:val="000000"/>
                <w:sz w:val="22"/>
              </w:rPr>
            </w:pPr>
            <w:r w:rsidRPr="00F15C90">
              <w:rPr>
                <w:rFonts w:ascii="Skeena" w:hAnsi="Skeena"/>
                <w:color w:val="000000"/>
                <w:sz w:val="22"/>
              </w:rPr>
              <w:t>Subpoena</w:t>
            </w:r>
          </w:p>
        </w:tc>
        <w:tc>
          <w:tcPr>
            <w:tcW w:w="2613" w:type="pct"/>
          </w:tcPr>
          <w:p w14:paraId="3A9EB2FA" w14:textId="77777777" w:rsidR="00F15C90" w:rsidRPr="00F15C90" w:rsidRDefault="00F15C90" w:rsidP="00F15C90">
            <w:pPr>
              <w:rPr>
                <w:rFonts w:ascii="Skeena" w:hAnsi="Skeena"/>
                <w:b w:val="0"/>
                <w:bCs w:val="0"/>
                <w:sz w:val="22"/>
                <w:szCs w:val="20"/>
              </w:rPr>
            </w:pPr>
            <w:r w:rsidRPr="00F15C90">
              <w:rPr>
                <w:rFonts w:ascii="Skeena" w:hAnsi="Skeena"/>
                <w:b w:val="0"/>
                <w:bCs w:val="0"/>
                <w:sz w:val="22"/>
                <w:szCs w:val="20"/>
              </w:rPr>
              <w:t>A written summons requiring appearance in court to give testimony.</w:t>
            </w:r>
          </w:p>
        </w:tc>
        <w:tc>
          <w:tcPr>
            <w:tcW w:w="1200" w:type="pct"/>
          </w:tcPr>
          <w:p w14:paraId="7544F31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F647401"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55B59AF" w14:textId="77777777" w:rsidR="00F15C90" w:rsidRPr="00F15C90" w:rsidRDefault="00F15C90" w:rsidP="00F15C90">
            <w:pPr>
              <w:rPr>
                <w:rFonts w:ascii="Skeena" w:hAnsi="Skeena"/>
                <w:color w:val="000000"/>
                <w:sz w:val="22"/>
              </w:rPr>
            </w:pPr>
            <w:r w:rsidRPr="00F15C90">
              <w:rPr>
                <w:rFonts w:ascii="Skeena" w:hAnsi="Skeena"/>
                <w:color w:val="000000"/>
                <w:sz w:val="22"/>
              </w:rPr>
              <w:t>Substantial Gainful Activity (SGA)</w:t>
            </w:r>
          </w:p>
        </w:tc>
        <w:tc>
          <w:tcPr>
            <w:tcW w:w="2613" w:type="pct"/>
          </w:tcPr>
          <w:p w14:paraId="3C8C645E"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For disability purposes, gross earnings equal to or exceeding an amount set by Social Security</w:t>
            </w:r>
          </w:p>
        </w:tc>
        <w:tc>
          <w:tcPr>
            <w:tcW w:w="1200" w:type="pct"/>
          </w:tcPr>
          <w:p w14:paraId="70F34329"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6E5D2275" w14:textId="77777777" w:rsidTr="00894D7D">
        <w:trPr>
          <w:cantSplit/>
        </w:trPr>
        <w:tc>
          <w:tcPr>
            <w:tcW w:w="1187" w:type="pct"/>
          </w:tcPr>
          <w:p w14:paraId="0BC32ACD"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Supplemental Security Income (SSI)</w:t>
            </w:r>
            <w:r w:rsidRPr="00F15C90">
              <w:rPr>
                <w:rFonts w:ascii="Skeena" w:hAnsi="Skeena"/>
                <w:b w:val="0"/>
                <w:bCs w:val="0"/>
                <w:color w:val="000000"/>
                <w:sz w:val="22"/>
              </w:rPr>
              <w:t xml:space="preserve"> </w:t>
            </w:r>
          </w:p>
        </w:tc>
        <w:tc>
          <w:tcPr>
            <w:tcW w:w="2613" w:type="pct"/>
          </w:tcPr>
          <w:p w14:paraId="594DA52E"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Federal assistance program administered by the Social Security Administration for aged, blind, and disabled persons under Title XVI of the Social Security Act to guarantee a certain level of income. SSI beneficiaries have contributed nothing or not enough to the Social Security System to be able to receive benefits on their own accounts.</w:t>
            </w:r>
          </w:p>
        </w:tc>
        <w:tc>
          <w:tcPr>
            <w:tcW w:w="1200" w:type="pct"/>
          </w:tcPr>
          <w:p w14:paraId="12C6C415"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32C80CCC"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5FFD1A0"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Support Payments</w:t>
            </w:r>
            <w:r w:rsidRPr="00F15C90">
              <w:rPr>
                <w:rFonts w:ascii="Skeena" w:hAnsi="Skeena"/>
                <w:b w:val="0"/>
                <w:bCs w:val="0"/>
                <w:color w:val="000000"/>
                <w:sz w:val="22"/>
              </w:rPr>
              <w:t xml:space="preserve"> </w:t>
            </w:r>
          </w:p>
        </w:tc>
        <w:tc>
          <w:tcPr>
            <w:tcW w:w="2613" w:type="pct"/>
          </w:tcPr>
          <w:p w14:paraId="4219A8FD"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Money paid by an absent parent.</w:t>
            </w:r>
          </w:p>
        </w:tc>
        <w:tc>
          <w:tcPr>
            <w:tcW w:w="1200" w:type="pct"/>
          </w:tcPr>
          <w:p w14:paraId="6D74BEC9"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4ACEAF38" w14:textId="77777777" w:rsidTr="00894D7D">
        <w:trPr>
          <w:cantSplit/>
        </w:trPr>
        <w:tc>
          <w:tcPr>
            <w:tcW w:w="1187" w:type="pct"/>
          </w:tcPr>
          <w:p w14:paraId="3F9FB79D"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Suspected Fraud</w:t>
            </w:r>
            <w:r w:rsidRPr="00F15C90">
              <w:rPr>
                <w:rFonts w:ascii="Skeena" w:hAnsi="Skeena"/>
                <w:b w:val="0"/>
                <w:bCs w:val="0"/>
                <w:color w:val="000000"/>
                <w:sz w:val="22"/>
              </w:rPr>
              <w:t xml:space="preserve"> </w:t>
            </w:r>
          </w:p>
        </w:tc>
        <w:tc>
          <w:tcPr>
            <w:tcW w:w="2613" w:type="pct"/>
          </w:tcPr>
          <w:p w14:paraId="6D53E324"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Basis for belief that an intentional misrepresentation may have occurred.</w:t>
            </w:r>
          </w:p>
        </w:tc>
        <w:tc>
          <w:tcPr>
            <w:tcW w:w="1200" w:type="pct"/>
          </w:tcPr>
          <w:p w14:paraId="463DC581"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08A076A"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7624CA83" w14:textId="77777777" w:rsidR="00F15C90" w:rsidRPr="00F15C90" w:rsidRDefault="00F15C90" w:rsidP="00F15C90">
            <w:pPr>
              <w:rPr>
                <w:rFonts w:ascii="Skeena" w:hAnsi="Skeena"/>
                <w:color w:val="000000"/>
                <w:sz w:val="22"/>
              </w:rPr>
            </w:pPr>
            <w:r w:rsidRPr="00F15C90">
              <w:rPr>
                <w:rFonts w:ascii="Skeena" w:hAnsi="Skeena"/>
                <w:color w:val="000000"/>
                <w:sz w:val="22"/>
              </w:rPr>
              <w:t>TANF (Temporary Assistance for Needy Families)</w:t>
            </w:r>
          </w:p>
        </w:tc>
        <w:tc>
          <w:tcPr>
            <w:tcW w:w="2613" w:type="pct"/>
          </w:tcPr>
          <w:p w14:paraId="7C79F541"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federal block grant that funds the Family Independence (FI) program administered by the Department of Social Services.</w:t>
            </w:r>
          </w:p>
        </w:tc>
        <w:tc>
          <w:tcPr>
            <w:tcW w:w="1200" w:type="pct"/>
          </w:tcPr>
          <w:p w14:paraId="6DC2AD9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FI</w:t>
            </w:r>
          </w:p>
        </w:tc>
      </w:tr>
      <w:tr w:rsidR="00F15C90" w:rsidRPr="00F15C90" w14:paraId="3FE32395" w14:textId="77777777" w:rsidTr="00894D7D">
        <w:trPr>
          <w:cantSplit/>
        </w:trPr>
        <w:tc>
          <w:tcPr>
            <w:tcW w:w="1187" w:type="pct"/>
          </w:tcPr>
          <w:p w14:paraId="2A4B6911" w14:textId="77777777" w:rsidR="00F15C90" w:rsidRPr="00F15C90" w:rsidRDefault="00F15C90" w:rsidP="00F15C90">
            <w:pPr>
              <w:rPr>
                <w:rFonts w:ascii="Skeena" w:hAnsi="Skeena"/>
                <w:color w:val="000000"/>
                <w:sz w:val="22"/>
              </w:rPr>
            </w:pPr>
            <w:r w:rsidRPr="00F15C90">
              <w:rPr>
                <w:rFonts w:ascii="Skeena" w:hAnsi="Skeena"/>
                <w:color w:val="000000"/>
                <w:sz w:val="22"/>
              </w:rPr>
              <w:t>Tax Assessed Value</w:t>
            </w:r>
          </w:p>
        </w:tc>
        <w:tc>
          <w:tcPr>
            <w:tcW w:w="2613" w:type="pct"/>
          </w:tcPr>
          <w:p w14:paraId="2A0A78CF" w14:textId="77777777" w:rsidR="00F15C90" w:rsidRPr="00F15C90" w:rsidRDefault="00F15C90" w:rsidP="00F15C90">
            <w:pPr>
              <w:rPr>
                <w:rFonts w:ascii="Skeena" w:hAnsi="Skeena"/>
                <w:b w:val="0"/>
                <w:bCs w:val="0"/>
                <w:sz w:val="22"/>
              </w:rPr>
            </w:pPr>
            <w:r w:rsidRPr="00F15C90">
              <w:rPr>
                <w:rFonts w:ascii="Skeena" w:hAnsi="Skeena"/>
                <w:b w:val="0"/>
                <w:bCs w:val="0"/>
                <w:sz w:val="22"/>
              </w:rPr>
              <w:t>Value that the local tax office has placed upon real or personal property</w:t>
            </w:r>
          </w:p>
        </w:tc>
        <w:tc>
          <w:tcPr>
            <w:tcW w:w="1200" w:type="pct"/>
          </w:tcPr>
          <w:p w14:paraId="6EC9698C"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72C81682"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7D8F18F" w14:textId="77777777" w:rsidR="00F15C90" w:rsidRPr="00F15C90" w:rsidRDefault="00F15C90" w:rsidP="00F15C90">
            <w:pPr>
              <w:rPr>
                <w:rFonts w:ascii="Skeena" w:hAnsi="Skeena"/>
                <w:b w:val="0"/>
                <w:bCs w:val="0"/>
                <w:sz w:val="22"/>
              </w:rPr>
            </w:pPr>
            <w:r w:rsidRPr="00F15C90">
              <w:rPr>
                <w:rFonts w:ascii="Skeena" w:hAnsi="Skeena"/>
                <w:color w:val="000000"/>
                <w:sz w:val="22"/>
              </w:rPr>
              <w:t>TEFRA (</w:t>
            </w:r>
            <w:r w:rsidRPr="00F15C90">
              <w:rPr>
                <w:rFonts w:ascii="Skeena" w:hAnsi="Skeena"/>
                <w:sz w:val="22"/>
              </w:rPr>
              <w:t xml:space="preserve">Tax Equity and Fiscal Responsibility Act) </w:t>
            </w:r>
          </w:p>
        </w:tc>
        <w:tc>
          <w:tcPr>
            <w:tcW w:w="2613" w:type="pct"/>
          </w:tcPr>
          <w:p w14:paraId="28B7BA0A" w14:textId="77777777" w:rsidR="00F15C90" w:rsidRPr="00F15C90" w:rsidRDefault="00F15C90" w:rsidP="00F15C90">
            <w:pPr>
              <w:rPr>
                <w:rFonts w:ascii="Skeena" w:hAnsi="Skeena"/>
                <w:color w:val="000000"/>
                <w:sz w:val="22"/>
              </w:rPr>
            </w:pPr>
            <w:r w:rsidRPr="00F15C90">
              <w:rPr>
                <w:rFonts w:ascii="Skeena" w:hAnsi="Skeena"/>
                <w:b w:val="0"/>
                <w:bCs w:val="0"/>
                <w:color w:val="000000"/>
                <w:sz w:val="22"/>
              </w:rPr>
              <w:t>Program to allow disabled children who are at risk for institutionalization to receive medical care at home. Also called Katie Beckett.</w:t>
            </w:r>
          </w:p>
        </w:tc>
        <w:tc>
          <w:tcPr>
            <w:tcW w:w="1200" w:type="pct"/>
          </w:tcPr>
          <w:p w14:paraId="2B68E93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51F36E38" w14:textId="77777777" w:rsidTr="00894D7D">
        <w:trPr>
          <w:cantSplit/>
        </w:trPr>
        <w:tc>
          <w:tcPr>
            <w:tcW w:w="1187" w:type="pct"/>
          </w:tcPr>
          <w:p w14:paraId="01145B29"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Tentative Decision</w:t>
            </w:r>
            <w:r w:rsidRPr="00F15C90">
              <w:rPr>
                <w:rFonts w:ascii="Skeena" w:hAnsi="Skeena"/>
                <w:b w:val="0"/>
                <w:bCs w:val="0"/>
                <w:color w:val="000000"/>
                <w:sz w:val="22"/>
              </w:rPr>
              <w:t xml:space="preserve"> </w:t>
            </w:r>
          </w:p>
        </w:tc>
        <w:tc>
          <w:tcPr>
            <w:tcW w:w="2613" w:type="pct"/>
          </w:tcPr>
          <w:p w14:paraId="04F9F6F6"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preliminary decision.</w:t>
            </w:r>
          </w:p>
        </w:tc>
        <w:tc>
          <w:tcPr>
            <w:tcW w:w="1200" w:type="pct"/>
          </w:tcPr>
          <w:p w14:paraId="0483DE4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D5A83F3"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2D830C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Terminated Case</w:t>
            </w:r>
            <w:r w:rsidRPr="00F15C90">
              <w:rPr>
                <w:rFonts w:ascii="Skeena" w:hAnsi="Skeena"/>
                <w:b w:val="0"/>
                <w:bCs w:val="0"/>
                <w:color w:val="000000"/>
                <w:sz w:val="22"/>
              </w:rPr>
              <w:t xml:space="preserve"> </w:t>
            </w:r>
          </w:p>
        </w:tc>
        <w:tc>
          <w:tcPr>
            <w:tcW w:w="2613" w:type="pct"/>
          </w:tcPr>
          <w:p w14:paraId="3AD4809D"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When assistance has been previously terminated.</w:t>
            </w:r>
          </w:p>
        </w:tc>
        <w:tc>
          <w:tcPr>
            <w:tcW w:w="1200" w:type="pct"/>
          </w:tcPr>
          <w:p w14:paraId="0556C89B"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5A43CFA" w14:textId="77777777" w:rsidTr="00894D7D">
        <w:trPr>
          <w:cantSplit/>
        </w:trPr>
        <w:tc>
          <w:tcPr>
            <w:tcW w:w="1187" w:type="pct"/>
          </w:tcPr>
          <w:p w14:paraId="4484F079"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Termination</w:t>
            </w:r>
            <w:r w:rsidRPr="00F15C90">
              <w:rPr>
                <w:rFonts w:ascii="Skeena" w:hAnsi="Skeena"/>
                <w:b w:val="0"/>
                <w:bCs w:val="0"/>
                <w:color w:val="000000"/>
                <w:sz w:val="22"/>
              </w:rPr>
              <w:t xml:space="preserve"> </w:t>
            </w:r>
          </w:p>
        </w:tc>
        <w:tc>
          <w:tcPr>
            <w:tcW w:w="2613" w:type="pct"/>
          </w:tcPr>
          <w:p w14:paraId="3B0A1AB7"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ending of specific benefits.</w:t>
            </w:r>
          </w:p>
        </w:tc>
        <w:tc>
          <w:tcPr>
            <w:tcW w:w="1200" w:type="pct"/>
          </w:tcPr>
          <w:p w14:paraId="0DAFA045"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5E7EBF3"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8C4085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Third Party Liability</w:t>
            </w:r>
            <w:r w:rsidRPr="00F15C90">
              <w:rPr>
                <w:rFonts w:ascii="Skeena" w:hAnsi="Skeena"/>
                <w:b w:val="0"/>
                <w:bCs w:val="0"/>
                <w:color w:val="000000"/>
                <w:sz w:val="22"/>
              </w:rPr>
              <w:t xml:space="preserve"> </w:t>
            </w:r>
          </w:p>
        </w:tc>
        <w:tc>
          <w:tcPr>
            <w:tcW w:w="2613" w:type="pct"/>
          </w:tcPr>
          <w:p w14:paraId="0381541E"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Refer to </w:t>
            </w:r>
            <w:hyperlink w:anchor="Right_of_Recovery" w:history="1">
              <w:r w:rsidRPr="00F15C90">
                <w:rPr>
                  <w:rFonts w:ascii="Skeena" w:hAnsi="Skeena"/>
                  <w:b w:val="0"/>
                  <w:bCs w:val="0"/>
                  <w:color w:val="0000FF"/>
                  <w:sz w:val="22"/>
                  <w:u w:val="single"/>
                </w:rPr>
                <w:t>Right of Recovery</w:t>
              </w:r>
            </w:hyperlink>
            <w:r w:rsidRPr="00F15C90">
              <w:rPr>
                <w:rFonts w:ascii="Skeena" w:hAnsi="Skeena"/>
                <w:b w:val="0"/>
                <w:bCs w:val="0"/>
                <w:color w:val="000000"/>
                <w:sz w:val="22"/>
              </w:rPr>
              <w:t>.)</w:t>
            </w:r>
          </w:p>
        </w:tc>
        <w:tc>
          <w:tcPr>
            <w:tcW w:w="1200" w:type="pct"/>
          </w:tcPr>
          <w:p w14:paraId="1384BA33"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6C6A01C" w14:textId="77777777" w:rsidTr="00894D7D">
        <w:trPr>
          <w:cantSplit/>
        </w:trPr>
        <w:tc>
          <w:tcPr>
            <w:tcW w:w="1187" w:type="pct"/>
          </w:tcPr>
          <w:p w14:paraId="0D53B6AD" w14:textId="77777777" w:rsidR="00F15C90" w:rsidRPr="00F15C90" w:rsidRDefault="00F15C90" w:rsidP="00F15C90">
            <w:pPr>
              <w:rPr>
                <w:rFonts w:ascii="Skeena" w:hAnsi="Skeena"/>
                <w:color w:val="000000"/>
                <w:sz w:val="22"/>
              </w:rPr>
            </w:pPr>
            <w:r w:rsidRPr="00F15C90">
              <w:rPr>
                <w:rFonts w:ascii="Skeena" w:hAnsi="Skeena"/>
                <w:color w:val="000000"/>
                <w:sz w:val="22"/>
              </w:rPr>
              <w:t>Third Party Payment</w:t>
            </w:r>
          </w:p>
        </w:tc>
        <w:tc>
          <w:tcPr>
            <w:tcW w:w="2613" w:type="pct"/>
          </w:tcPr>
          <w:p w14:paraId="5F93C5D1"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monetary payment made on behalf of a household/ individual by an outside party.</w:t>
            </w:r>
          </w:p>
        </w:tc>
        <w:tc>
          <w:tcPr>
            <w:tcW w:w="1200" w:type="pct"/>
          </w:tcPr>
          <w:p w14:paraId="4318BAE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51E1DF3"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CF91F80"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Third Party Recovery</w:t>
            </w:r>
            <w:r w:rsidRPr="00F15C90">
              <w:rPr>
                <w:rFonts w:ascii="Skeena" w:hAnsi="Skeena"/>
                <w:b w:val="0"/>
                <w:bCs w:val="0"/>
                <w:color w:val="000000"/>
                <w:sz w:val="22"/>
              </w:rPr>
              <w:t xml:space="preserve"> </w:t>
            </w:r>
          </w:p>
        </w:tc>
        <w:tc>
          <w:tcPr>
            <w:tcW w:w="2613" w:type="pct"/>
          </w:tcPr>
          <w:p w14:paraId="6C3A365B"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Recovery of all or part of a beneficiary’s medical cost from a responsible source such as private insurance.</w:t>
            </w:r>
          </w:p>
        </w:tc>
        <w:tc>
          <w:tcPr>
            <w:tcW w:w="1200" w:type="pct"/>
          </w:tcPr>
          <w:p w14:paraId="10443E7E"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017D973C" w14:textId="77777777" w:rsidTr="00894D7D">
        <w:trPr>
          <w:cantSplit/>
        </w:trPr>
        <w:tc>
          <w:tcPr>
            <w:tcW w:w="1187" w:type="pct"/>
          </w:tcPr>
          <w:p w14:paraId="0F6FB345"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Timely Notice</w:t>
            </w:r>
            <w:r w:rsidRPr="00F15C90">
              <w:rPr>
                <w:rFonts w:ascii="Skeena" w:hAnsi="Skeena"/>
                <w:b w:val="0"/>
                <w:bCs w:val="0"/>
                <w:color w:val="000000"/>
                <w:sz w:val="22"/>
              </w:rPr>
              <w:t xml:space="preserve"> </w:t>
            </w:r>
          </w:p>
        </w:tc>
        <w:tc>
          <w:tcPr>
            <w:tcW w:w="2613" w:type="pct"/>
          </w:tcPr>
          <w:p w14:paraId="4B3D1630"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written notice to inform the beneficiary of intended action.</w:t>
            </w:r>
          </w:p>
        </w:tc>
        <w:tc>
          <w:tcPr>
            <w:tcW w:w="1200" w:type="pct"/>
          </w:tcPr>
          <w:p w14:paraId="01890B2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6F0FAE40"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4A1F97E3" w14:textId="77777777" w:rsidR="00F15C90" w:rsidRPr="00F15C90" w:rsidRDefault="00F15C90" w:rsidP="00F15C90">
            <w:pPr>
              <w:rPr>
                <w:rFonts w:ascii="Skeena" w:hAnsi="Skeena"/>
                <w:color w:val="000000"/>
                <w:sz w:val="22"/>
              </w:rPr>
            </w:pPr>
            <w:r w:rsidRPr="00F15C90">
              <w:rPr>
                <w:rFonts w:ascii="Skeena" w:hAnsi="Skeena"/>
                <w:color w:val="000000"/>
                <w:sz w:val="22"/>
              </w:rPr>
              <w:t>Tips</w:t>
            </w:r>
          </w:p>
        </w:tc>
        <w:tc>
          <w:tcPr>
            <w:tcW w:w="2613" w:type="pct"/>
          </w:tcPr>
          <w:p w14:paraId="3912C28E"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Gratuities or sums of money </w:t>
            </w:r>
            <w:proofErr w:type="gramStart"/>
            <w:r w:rsidRPr="00F15C90">
              <w:rPr>
                <w:rFonts w:ascii="Skeena" w:hAnsi="Skeena"/>
                <w:b w:val="0"/>
                <w:bCs w:val="0"/>
                <w:color w:val="000000"/>
                <w:sz w:val="22"/>
              </w:rPr>
              <w:t>in excess of</w:t>
            </w:r>
            <w:proofErr w:type="gramEnd"/>
            <w:r w:rsidRPr="00F15C90">
              <w:rPr>
                <w:rFonts w:ascii="Skeena" w:hAnsi="Skeena"/>
                <w:b w:val="0"/>
                <w:bCs w:val="0"/>
                <w:color w:val="000000"/>
                <w:sz w:val="22"/>
              </w:rPr>
              <w:t xml:space="preserve"> $20 per month given voluntarily for services rendered</w:t>
            </w:r>
          </w:p>
        </w:tc>
        <w:tc>
          <w:tcPr>
            <w:tcW w:w="1200" w:type="pct"/>
          </w:tcPr>
          <w:p w14:paraId="1FBEA013"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03168302" w14:textId="77777777" w:rsidTr="00894D7D">
        <w:trPr>
          <w:cantSplit/>
        </w:trPr>
        <w:tc>
          <w:tcPr>
            <w:tcW w:w="1187" w:type="pct"/>
          </w:tcPr>
          <w:p w14:paraId="479CB3AD" w14:textId="77777777" w:rsidR="00F15C90" w:rsidRPr="00F15C90" w:rsidRDefault="00F15C90" w:rsidP="00F15C90">
            <w:pPr>
              <w:rPr>
                <w:rFonts w:ascii="Skeena" w:hAnsi="Skeena"/>
                <w:color w:val="000000"/>
                <w:sz w:val="22"/>
              </w:rPr>
            </w:pPr>
            <w:r w:rsidRPr="00F15C90">
              <w:rPr>
                <w:rFonts w:ascii="Skeena" w:hAnsi="Skeena"/>
                <w:color w:val="000000"/>
                <w:sz w:val="22"/>
              </w:rPr>
              <w:lastRenderedPageBreak/>
              <w:t>Totten Trust</w:t>
            </w:r>
          </w:p>
        </w:tc>
        <w:tc>
          <w:tcPr>
            <w:tcW w:w="2613" w:type="pct"/>
          </w:tcPr>
          <w:p w14:paraId="61A5D960"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tentative trust in which a settlor makes himself trustee of his/her own funds for the benefit of another. Revocable. If the trustee dies without revoking the trust, ownership passes to the beneficiary.</w:t>
            </w:r>
          </w:p>
        </w:tc>
        <w:tc>
          <w:tcPr>
            <w:tcW w:w="1200" w:type="pct"/>
          </w:tcPr>
          <w:p w14:paraId="32911670"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0CAAAED4"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11AC9FAC" w14:textId="77777777" w:rsidR="00F15C90" w:rsidRPr="00F15C90" w:rsidRDefault="00F15C90" w:rsidP="00F15C90">
            <w:pPr>
              <w:rPr>
                <w:rFonts w:ascii="Skeena" w:hAnsi="Skeena"/>
                <w:color w:val="000000"/>
                <w:sz w:val="22"/>
              </w:rPr>
            </w:pPr>
            <w:r w:rsidRPr="00F15C90">
              <w:rPr>
                <w:rFonts w:ascii="Skeena" w:hAnsi="Skeena"/>
                <w:color w:val="000000"/>
                <w:sz w:val="22"/>
              </w:rPr>
              <w:t>Transfer</w:t>
            </w:r>
          </w:p>
        </w:tc>
        <w:tc>
          <w:tcPr>
            <w:tcW w:w="2613" w:type="pct"/>
          </w:tcPr>
          <w:p w14:paraId="267648F4"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conveyance of title, property, or money from one person to another.</w:t>
            </w:r>
          </w:p>
        </w:tc>
        <w:tc>
          <w:tcPr>
            <w:tcW w:w="1200" w:type="pct"/>
          </w:tcPr>
          <w:p w14:paraId="22D97D5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724F3142" w14:textId="77777777" w:rsidTr="00894D7D">
        <w:trPr>
          <w:cantSplit/>
        </w:trPr>
        <w:tc>
          <w:tcPr>
            <w:tcW w:w="1187" w:type="pct"/>
          </w:tcPr>
          <w:p w14:paraId="0B01B949" w14:textId="77777777" w:rsidR="00F15C90" w:rsidRPr="00F15C90" w:rsidRDefault="00F15C90" w:rsidP="00F15C90">
            <w:pPr>
              <w:rPr>
                <w:rFonts w:ascii="Skeena" w:hAnsi="Skeena"/>
                <w:color w:val="000000"/>
                <w:sz w:val="22"/>
              </w:rPr>
            </w:pPr>
            <w:r w:rsidRPr="00F15C90">
              <w:rPr>
                <w:rFonts w:ascii="Skeena" w:hAnsi="Skeena"/>
                <w:color w:val="000000"/>
                <w:sz w:val="22"/>
              </w:rPr>
              <w:t>Transfer Month</w:t>
            </w:r>
          </w:p>
        </w:tc>
        <w:tc>
          <w:tcPr>
            <w:tcW w:w="2613" w:type="pct"/>
          </w:tcPr>
          <w:p w14:paraId="5C2DD6D2"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calendar month in which resources were legally transferred.</w:t>
            </w:r>
          </w:p>
        </w:tc>
        <w:tc>
          <w:tcPr>
            <w:tcW w:w="1200" w:type="pct"/>
          </w:tcPr>
          <w:p w14:paraId="6597240F"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5A040E8F"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63219AB3" w14:textId="77777777" w:rsidR="00F15C90" w:rsidRPr="00F15C90" w:rsidRDefault="00F15C90" w:rsidP="00F15C90">
            <w:pPr>
              <w:rPr>
                <w:rFonts w:ascii="Skeena" w:hAnsi="Skeena"/>
                <w:color w:val="000000"/>
                <w:sz w:val="22"/>
              </w:rPr>
            </w:pPr>
            <w:r w:rsidRPr="00F15C90">
              <w:rPr>
                <w:rFonts w:ascii="Skeena" w:hAnsi="Skeena"/>
                <w:color w:val="000000"/>
                <w:sz w:val="22"/>
              </w:rPr>
              <w:t>Transfer of Assets</w:t>
            </w:r>
          </w:p>
        </w:tc>
        <w:tc>
          <w:tcPr>
            <w:tcW w:w="2613" w:type="pct"/>
          </w:tcPr>
          <w:p w14:paraId="1B38AA42"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Changing of ownership.</w:t>
            </w:r>
          </w:p>
        </w:tc>
        <w:tc>
          <w:tcPr>
            <w:tcW w:w="1200" w:type="pct"/>
          </w:tcPr>
          <w:p w14:paraId="67E868A9"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5B170367" w14:textId="77777777" w:rsidTr="00894D7D">
        <w:trPr>
          <w:cantSplit/>
        </w:trPr>
        <w:tc>
          <w:tcPr>
            <w:tcW w:w="1187" w:type="pct"/>
          </w:tcPr>
          <w:p w14:paraId="68AF64C1" w14:textId="77777777" w:rsidR="00F15C90" w:rsidRPr="00F15C90" w:rsidRDefault="00F15C90" w:rsidP="00F15C90">
            <w:pPr>
              <w:rPr>
                <w:rFonts w:ascii="Skeena" w:hAnsi="Skeena"/>
                <w:color w:val="000000"/>
                <w:sz w:val="22"/>
              </w:rPr>
            </w:pPr>
            <w:r w:rsidRPr="00F15C90">
              <w:rPr>
                <w:rFonts w:ascii="Skeena" w:hAnsi="Skeena"/>
                <w:color w:val="000000"/>
                <w:sz w:val="22"/>
              </w:rPr>
              <w:t>Transfer Penalty</w:t>
            </w:r>
          </w:p>
        </w:tc>
        <w:tc>
          <w:tcPr>
            <w:tcW w:w="2613" w:type="pct"/>
          </w:tcPr>
          <w:p w14:paraId="2BB93407"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The </w:t>
            </w:r>
            <w:proofErr w:type="gramStart"/>
            <w:r w:rsidRPr="00F15C90">
              <w:rPr>
                <w:rFonts w:ascii="Skeena" w:hAnsi="Skeena"/>
                <w:b w:val="0"/>
                <w:bCs w:val="0"/>
                <w:color w:val="000000"/>
                <w:sz w:val="22"/>
              </w:rPr>
              <w:t>period of time</w:t>
            </w:r>
            <w:proofErr w:type="gramEnd"/>
            <w:r w:rsidRPr="00F15C90">
              <w:rPr>
                <w:rFonts w:ascii="Skeena" w:hAnsi="Skeena"/>
                <w:b w:val="0"/>
                <w:bCs w:val="0"/>
                <w:color w:val="000000"/>
                <w:sz w:val="22"/>
              </w:rPr>
              <w:t xml:space="preserve"> in which a person could be ineligible for Medicaid to pay the Vendor Payment at a SNF or ICF or for payment of Home and Community Based Services.</w:t>
            </w:r>
          </w:p>
        </w:tc>
        <w:tc>
          <w:tcPr>
            <w:tcW w:w="1200" w:type="pct"/>
          </w:tcPr>
          <w:p w14:paraId="7B0DCA4E"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49A5E4D4"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1CEA6402" w14:textId="77777777" w:rsidR="00F15C90" w:rsidRPr="00F15C90" w:rsidRDefault="00F15C90" w:rsidP="00F15C90">
            <w:pPr>
              <w:rPr>
                <w:rFonts w:ascii="Skeena" w:hAnsi="Skeena"/>
                <w:color w:val="000000"/>
                <w:sz w:val="22"/>
              </w:rPr>
            </w:pPr>
            <w:r w:rsidRPr="00F15C90">
              <w:rPr>
                <w:rFonts w:ascii="Skeena" w:hAnsi="Skeena"/>
                <w:color w:val="000000"/>
                <w:sz w:val="22"/>
              </w:rPr>
              <w:t>Transitional Medicaid (TM)</w:t>
            </w:r>
          </w:p>
        </w:tc>
        <w:tc>
          <w:tcPr>
            <w:tcW w:w="2613" w:type="pct"/>
          </w:tcPr>
          <w:p w14:paraId="670B4F2E" w14:textId="77777777" w:rsidR="00F15C90" w:rsidRPr="00F15C90" w:rsidRDefault="00F15C90" w:rsidP="00F15C90">
            <w:pPr>
              <w:ind w:left="58"/>
              <w:rPr>
                <w:rFonts w:ascii="Skeena" w:hAnsi="Skeena"/>
                <w:b w:val="0"/>
                <w:bCs w:val="0"/>
                <w:color w:val="000000"/>
                <w:sz w:val="22"/>
              </w:rPr>
            </w:pPr>
            <w:r w:rsidRPr="00F15C90">
              <w:rPr>
                <w:rFonts w:ascii="Skeena" w:hAnsi="Skeena"/>
                <w:b w:val="0"/>
                <w:bCs w:val="0"/>
                <w:color w:val="000000"/>
                <w:sz w:val="22"/>
              </w:rPr>
              <w:t xml:space="preserve">Four Months Transitional Medicaid: The up to </w:t>
            </w:r>
            <w:proofErr w:type="gramStart"/>
            <w:r w:rsidRPr="00F15C90">
              <w:rPr>
                <w:rFonts w:ascii="Skeena" w:hAnsi="Skeena"/>
                <w:b w:val="0"/>
                <w:bCs w:val="0"/>
                <w:color w:val="000000"/>
                <w:sz w:val="22"/>
              </w:rPr>
              <w:t>4 month</w:t>
            </w:r>
            <w:proofErr w:type="gramEnd"/>
            <w:r w:rsidRPr="00F15C90">
              <w:rPr>
                <w:rFonts w:ascii="Skeena" w:hAnsi="Skeena"/>
                <w:b w:val="0"/>
                <w:bCs w:val="0"/>
                <w:color w:val="000000"/>
                <w:sz w:val="22"/>
              </w:rPr>
              <w:t xml:space="preserve"> period of time that a family may receive Medicaid.</w:t>
            </w:r>
          </w:p>
          <w:p w14:paraId="37E9893A" w14:textId="77777777" w:rsidR="00F15C90" w:rsidRPr="00F15C90" w:rsidRDefault="00F15C90" w:rsidP="00F15C90">
            <w:pPr>
              <w:ind w:left="58"/>
              <w:rPr>
                <w:rFonts w:ascii="Skeena" w:hAnsi="Skeena"/>
                <w:b w:val="0"/>
                <w:bCs w:val="0"/>
                <w:color w:val="000000"/>
                <w:sz w:val="16"/>
              </w:rPr>
            </w:pPr>
          </w:p>
          <w:p w14:paraId="15425708" w14:textId="77777777" w:rsidR="00F15C90" w:rsidRPr="00F15C90" w:rsidRDefault="00F15C90" w:rsidP="00F15C90">
            <w:pPr>
              <w:ind w:left="58"/>
              <w:jc w:val="center"/>
              <w:rPr>
                <w:rFonts w:ascii="Skeena" w:hAnsi="Skeena"/>
                <w:b w:val="0"/>
                <w:bCs w:val="0"/>
                <w:color w:val="000000"/>
                <w:sz w:val="22"/>
              </w:rPr>
            </w:pPr>
            <w:r w:rsidRPr="00F15C90">
              <w:rPr>
                <w:rFonts w:ascii="Skeena" w:hAnsi="Skeena"/>
                <w:b w:val="0"/>
                <w:bCs w:val="0"/>
                <w:color w:val="000000"/>
                <w:sz w:val="22"/>
              </w:rPr>
              <w:t>OR</w:t>
            </w:r>
          </w:p>
          <w:p w14:paraId="2D118308" w14:textId="77777777" w:rsidR="00F15C90" w:rsidRPr="00F15C90" w:rsidRDefault="00F15C90" w:rsidP="00F15C90">
            <w:pPr>
              <w:ind w:left="58"/>
              <w:rPr>
                <w:rFonts w:ascii="Skeena" w:hAnsi="Skeena"/>
                <w:b w:val="0"/>
                <w:bCs w:val="0"/>
                <w:color w:val="000000"/>
                <w:sz w:val="16"/>
              </w:rPr>
            </w:pPr>
          </w:p>
          <w:p w14:paraId="13DC9B6E" w14:textId="77777777" w:rsidR="00F15C90" w:rsidRPr="00F15C90" w:rsidRDefault="00F15C90" w:rsidP="00F15C90">
            <w:pPr>
              <w:ind w:left="58"/>
              <w:rPr>
                <w:rFonts w:ascii="Skeena" w:hAnsi="Skeena"/>
                <w:b w:val="0"/>
                <w:bCs w:val="0"/>
                <w:color w:val="000000"/>
                <w:sz w:val="22"/>
              </w:rPr>
            </w:pPr>
            <w:r w:rsidRPr="00F15C90">
              <w:rPr>
                <w:rFonts w:ascii="Skeena" w:hAnsi="Skeena"/>
                <w:b w:val="0"/>
                <w:bCs w:val="0"/>
                <w:color w:val="000000"/>
                <w:sz w:val="22"/>
              </w:rPr>
              <w:t xml:space="preserve">Eighteen Months Transitional Medicaid: The </w:t>
            </w:r>
            <w:proofErr w:type="gramStart"/>
            <w:r w:rsidRPr="00F15C90">
              <w:rPr>
                <w:rFonts w:ascii="Skeena" w:hAnsi="Skeena"/>
                <w:b w:val="0"/>
                <w:bCs w:val="0"/>
                <w:color w:val="000000"/>
                <w:sz w:val="22"/>
              </w:rPr>
              <w:t>18 month</w:t>
            </w:r>
            <w:proofErr w:type="gramEnd"/>
            <w:r w:rsidRPr="00F15C90">
              <w:rPr>
                <w:rFonts w:ascii="Skeena" w:hAnsi="Skeena"/>
                <w:b w:val="0"/>
                <w:bCs w:val="0"/>
                <w:color w:val="000000"/>
                <w:sz w:val="22"/>
              </w:rPr>
              <w:t xml:space="preserve"> period of Medicaid for which a family qualifies if PCR is terminated for increased earnings or loss of disregards and income remains less than or equal to 185% of poverty. At the end of this period, a review is conducted to determine if income remains less than or equal to 185% of poverty. If so, the family qualifies for an</w:t>
            </w:r>
            <w:r w:rsidRPr="00F15C90">
              <w:rPr>
                <w:rFonts w:ascii="Skeena" w:hAnsi="Skeena"/>
                <w:color w:val="000000"/>
                <w:sz w:val="22"/>
              </w:rPr>
              <w:t xml:space="preserve"> </w:t>
            </w:r>
            <w:r w:rsidRPr="00F15C90">
              <w:rPr>
                <w:rFonts w:ascii="Skeena" w:hAnsi="Skeena"/>
                <w:b w:val="0"/>
                <w:bCs w:val="0"/>
                <w:color w:val="000000"/>
                <w:sz w:val="22"/>
              </w:rPr>
              <w:t>additional 6 months of Transitional Medicaid.</w:t>
            </w:r>
          </w:p>
          <w:p w14:paraId="1143966B" w14:textId="77777777" w:rsidR="00F15C90" w:rsidRPr="00F15C90" w:rsidRDefault="00F15C90" w:rsidP="00F15C90">
            <w:pPr>
              <w:ind w:left="58"/>
              <w:rPr>
                <w:rFonts w:ascii="Skeena" w:hAnsi="Skeena"/>
                <w:b w:val="0"/>
                <w:bCs w:val="0"/>
                <w:color w:val="000000"/>
                <w:sz w:val="16"/>
              </w:rPr>
            </w:pPr>
          </w:p>
          <w:p w14:paraId="68EE36F9" w14:textId="77777777" w:rsidR="00F15C90" w:rsidRPr="00F15C90" w:rsidRDefault="00F15C90" w:rsidP="00F15C90">
            <w:pPr>
              <w:ind w:left="58"/>
              <w:jc w:val="center"/>
              <w:rPr>
                <w:rFonts w:ascii="Skeena" w:hAnsi="Skeena"/>
                <w:b w:val="0"/>
                <w:bCs w:val="0"/>
                <w:color w:val="000000"/>
                <w:sz w:val="22"/>
              </w:rPr>
            </w:pPr>
            <w:r w:rsidRPr="00F15C90">
              <w:rPr>
                <w:rFonts w:ascii="Skeena" w:hAnsi="Skeena"/>
                <w:b w:val="0"/>
                <w:bCs w:val="0"/>
                <w:color w:val="000000"/>
                <w:sz w:val="22"/>
              </w:rPr>
              <w:t>OR</w:t>
            </w:r>
          </w:p>
          <w:p w14:paraId="15BFDFD4" w14:textId="77777777" w:rsidR="00F15C90" w:rsidRPr="00F15C90" w:rsidRDefault="00F15C90" w:rsidP="00F15C90">
            <w:pPr>
              <w:ind w:left="58"/>
              <w:rPr>
                <w:rFonts w:ascii="Skeena" w:hAnsi="Skeena"/>
                <w:b w:val="0"/>
                <w:bCs w:val="0"/>
                <w:color w:val="000000"/>
                <w:sz w:val="16"/>
              </w:rPr>
            </w:pPr>
          </w:p>
          <w:p w14:paraId="7CFA74AB" w14:textId="77777777" w:rsidR="00F15C90" w:rsidRPr="00F15C90" w:rsidRDefault="00F15C90" w:rsidP="00F15C90">
            <w:pPr>
              <w:ind w:left="58"/>
              <w:rPr>
                <w:rFonts w:ascii="Skeena" w:hAnsi="Skeena"/>
                <w:b w:val="0"/>
                <w:bCs w:val="0"/>
                <w:color w:val="000000"/>
                <w:sz w:val="22"/>
              </w:rPr>
            </w:pPr>
            <w:r w:rsidRPr="00F15C90">
              <w:rPr>
                <w:rFonts w:ascii="Skeena" w:hAnsi="Skeena"/>
                <w:b w:val="0"/>
                <w:bCs w:val="0"/>
                <w:color w:val="000000"/>
                <w:sz w:val="22"/>
              </w:rPr>
              <w:t xml:space="preserve">Six Months Transitional Medicaid: The </w:t>
            </w:r>
            <w:proofErr w:type="gramStart"/>
            <w:r w:rsidRPr="00F15C90">
              <w:rPr>
                <w:rFonts w:ascii="Skeena" w:hAnsi="Skeena"/>
                <w:b w:val="0"/>
                <w:bCs w:val="0"/>
                <w:color w:val="000000"/>
                <w:sz w:val="22"/>
              </w:rPr>
              <w:t>six month</w:t>
            </w:r>
            <w:proofErr w:type="gramEnd"/>
            <w:r w:rsidRPr="00F15C90">
              <w:rPr>
                <w:rFonts w:ascii="Skeena" w:hAnsi="Skeena"/>
                <w:b w:val="0"/>
                <w:bCs w:val="0"/>
                <w:color w:val="000000"/>
                <w:sz w:val="22"/>
              </w:rPr>
              <w:t xml:space="preserve"> period for which a family qualifies if PCR is terminated for increased earnings or loss of disregards and income exceeds 185% of poverty.</w:t>
            </w:r>
          </w:p>
        </w:tc>
        <w:tc>
          <w:tcPr>
            <w:tcW w:w="1200" w:type="pct"/>
          </w:tcPr>
          <w:p w14:paraId="2F5ACE3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TMA</w:t>
            </w:r>
          </w:p>
        </w:tc>
      </w:tr>
      <w:tr w:rsidR="00F15C90" w:rsidRPr="00F15C90" w14:paraId="3B58E0BD" w14:textId="77777777" w:rsidTr="00894D7D">
        <w:trPr>
          <w:cantSplit/>
        </w:trPr>
        <w:tc>
          <w:tcPr>
            <w:tcW w:w="1187" w:type="pct"/>
          </w:tcPr>
          <w:p w14:paraId="7C48727A" w14:textId="77777777" w:rsidR="00F15C90" w:rsidRPr="00F15C90" w:rsidRDefault="00F15C90" w:rsidP="00F15C90">
            <w:pPr>
              <w:rPr>
                <w:rFonts w:ascii="Skeena" w:hAnsi="Skeena"/>
                <w:color w:val="000000"/>
                <w:sz w:val="22"/>
              </w:rPr>
            </w:pPr>
            <w:r w:rsidRPr="00F15C90">
              <w:rPr>
                <w:rFonts w:ascii="Skeena" w:hAnsi="Skeena"/>
                <w:color w:val="000000"/>
                <w:sz w:val="22"/>
              </w:rPr>
              <w:t>Treasury Bills</w:t>
            </w:r>
          </w:p>
        </w:tc>
        <w:tc>
          <w:tcPr>
            <w:tcW w:w="2613" w:type="pct"/>
          </w:tcPr>
          <w:p w14:paraId="025CADE2" w14:textId="77777777" w:rsidR="00F15C90" w:rsidRPr="00F15C90" w:rsidRDefault="00F15C90" w:rsidP="00F15C90">
            <w:pPr>
              <w:rPr>
                <w:rFonts w:ascii="Skeena" w:hAnsi="Skeena"/>
                <w:b w:val="0"/>
                <w:bCs w:val="0"/>
                <w:sz w:val="22"/>
              </w:rPr>
            </w:pPr>
            <w:r w:rsidRPr="00F15C90">
              <w:rPr>
                <w:rFonts w:ascii="Skeena" w:hAnsi="Skeena"/>
                <w:b w:val="0"/>
                <w:bCs w:val="0"/>
                <w:sz w:val="22"/>
              </w:rPr>
              <w:t>Also known as T-Bills. Short</w:t>
            </w:r>
            <w:r w:rsidRPr="00F15C90">
              <w:rPr>
                <w:rFonts w:ascii="Skeena" w:hAnsi="Skeena"/>
                <w:b w:val="0"/>
                <w:bCs w:val="0"/>
                <w:sz w:val="22"/>
              </w:rPr>
              <w:noBreakHyphen/>
              <w:t>term obligations that require a minimum investment of $10,000. Certificates are not issued for T</w:t>
            </w:r>
            <w:r w:rsidRPr="00F15C90">
              <w:rPr>
                <w:rFonts w:ascii="Skeena" w:hAnsi="Skeena"/>
                <w:b w:val="0"/>
                <w:bCs w:val="0"/>
                <w:sz w:val="22"/>
              </w:rPr>
              <w:noBreakHyphen/>
              <w:t>Bills; they are registered in book form at the Treasury Department and receipts are provided as proof of purchase. T</w:t>
            </w:r>
            <w:r w:rsidRPr="00F15C90">
              <w:rPr>
                <w:rFonts w:ascii="Skeena" w:hAnsi="Skeena"/>
                <w:b w:val="0"/>
                <w:bCs w:val="0"/>
                <w:sz w:val="22"/>
              </w:rPr>
              <w:noBreakHyphen/>
              <w:t>Bills can be sold before maturity.</w:t>
            </w:r>
          </w:p>
        </w:tc>
        <w:tc>
          <w:tcPr>
            <w:tcW w:w="1200" w:type="pct"/>
          </w:tcPr>
          <w:p w14:paraId="38875872"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2D6F3EEA"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BB27C8A" w14:textId="77777777" w:rsidR="00F15C90" w:rsidRPr="00F15C90" w:rsidRDefault="00F15C90" w:rsidP="00F15C90">
            <w:pPr>
              <w:rPr>
                <w:rFonts w:ascii="Skeena" w:hAnsi="Skeena"/>
                <w:color w:val="000000"/>
                <w:sz w:val="22"/>
              </w:rPr>
            </w:pPr>
            <w:r w:rsidRPr="00F15C90">
              <w:rPr>
                <w:rFonts w:ascii="Skeena" w:hAnsi="Skeena"/>
                <w:color w:val="000000"/>
                <w:sz w:val="22"/>
              </w:rPr>
              <w:lastRenderedPageBreak/>
              <w:t>Treasury Notes and Securities</w:t>
            </w:r>
          </w:p>
        </w:tc>
        <w:tc>
          <w:tcPr>
            <w:tcW w:w="2613" w:type="pct"/>
          </w:tcPr>
          <w:p w14:paraId="696097B7" w14:textId="77777777" w:rsidR="00F15C90" w:rsidRPr="00F15C90" w:rsidRDefault="00F15C90" w:rsidP="00F15C90">
            <w:pPr>
              <w:rPr>
                <w:rFonts w:ascii="Skeena" w:hAnsi="Skeena"/>
                <w:b w:val="0"/>
                <w:bCs w:val="0"/>
                <w:sz w:val="22"/>
              </w:rPr>
            </w:pPr>
            <w:r w:rsidRPr="00F15C90">
              <w:rPr>
                <w:rFonts w:ascii="Skeena" w:hAnsi="Skeena"/>
                <w:b w:val="0"/>
                <w:bCs w:val="0"/>
                <w:sz w:val="22"/>
              </w:rPr>
              <w:t xml:space="preserve">Treasury notes and bonds are </w:t>
            </w:r>
            <w:proofErr w:type="gramStart"/>
            <w:r w:rsidRPr="00F15C90">
              <w:rPr>
                <w:rFonts w:ascii="Skeena" w:hAnsi="Skeena"/>
                <w:b w:val="0"/>
                <w:bCs w:val="0"/>
                <w:sz w:val="22"/>
              </w:rPr>
              <w:t>similar to</w:t>
            </w:r>
            <w:proofErr w:type="gramEnd"/>
            <w:r w:rsidRPr="00F15C90">
              <w:rPr>
                <w:rFonts w:ascii="Skeena" w:hAnsi="Skeena"/>
                <w:b w:val="0"/>
                <w:bCs w:val="0"/>
                <w:sz w:val="22"/>
              </w:rPr>
              <w:t xml:space="preserve"> T</w:t>
            </w:r>
            <w:r w:rsidRPr="00F15C90">
              <w:rPr>
                <w:rFonts w:ascii="Skeena" w:hAnsi="Skeena"/>
                <w:b w:val="0"/>
                <w:bCs w:val="0"/>
                <w:sz w:val="22"/>
              </w:rPr>
              <w:noBreakHyphen/>
              <w:t>Bills but have longer maturities and a lower minimum investment requirement. They have been registered in book entry form since July 1986 but were sometimes issued as bearer bonds before then.</w:t>
            </w:r>
          </w:p>
        </w:tc>
        <w:tc>
          <w:tcPr>
            <w:tcW w:w="1200" w:type="pct"/>
          </w:tcPr>
          <w:p w14:paraId="39A942AA"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44E65349" w14:textId="77777777" w:rsidTr="00894D7D">
        <w:trPr>
          <w:cantSplit/>
        </w:trPr>
        <w:tc>
          <w:tcPr>
            <w:tcW w:w="1187" w:type="pct"/>
          </w:tcPr>
          <w:p w14:paraId="1FCD519B" w14:textId="77777777" w:rsidR="00F15C90" w:rsidRPr="00F15C90" w:rsidRDefault="00F15C90" w:rsidP="00F15C90">
            <w:pPr>
              <w:rPr>
                <w:rFonts w:ascii="Skeena" w:hAnsi="Skeena"/>
                <w:color w:val="000000"/>
                <w:sz w:val="22"/>
              </w:rPr>
            </w:pPr>
            <w:r w:rsidRPr="00F15C90">
              <w:rPr>
                <w:rFonts w:ascii="Skeena" w:hAnsi="Skeena"/>
                <w:color w:val="000000"/>
                <w:sz w:val="22"/>
              </w:rPr>
              <w:t>Trust</w:t>
            </w:r>
          </w:p>
        </w:tc>
        <w:tc>
          <w:tcPr>
            <w:tcW w:w="2613" w:type="pct"/>
          </w:tcPr>
          <w:p w14:paraId="22C05C6F"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property interest whereby property is held by and individual subject to a fiduciary duty to use the property for the benefit of the trust’s beneficiary.</w:t>
            </w:r>
          </w:p>
        </w:tc>
        <w:tc>
          <w:tcPr>
            <w:tcW w:w="1200" w:type="pct"/>
          </w:tcPr>
          <w:p w14:paraId="48A6DFD9"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4494B946"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315EDFC" w14:textId="77777777" w:rsidR="00F15C90" w:rsidRPr="00F15C90" w:rsidRDefault="00F15C90" w:rsidP="00F15C90">
            <w:pPr>
              <w:rPr>
                <w:rFonts w:ascii="Skeena" w:hAnsi="Skeena"/>
                <w:color w:val="000000"/>
                <w:sz w:val="22"/>
              </w:rPr>
            </w:pPr>
            <w:r w:rsidRPr="00F15C90">
              <w:rPr>
                <w:rFonts w:ascii="Skeena" w:hAnsi="Skeena"/>
                <w:color w:val="000000"/>
                <w:sz w:val="22"/>
              </w:rPr>
              <w:t>Trust Beneficiary</w:t>
            </w:r>
          </w:p>
        </w:tc>
        <w:tc>
          <w:tcPr>
            <w:tcW w:w="2613" w:type="pct"/>
          </w:tcPr>
          <w:p w14:paraId="0B57CDEB"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person for whose benefit a trust exists. A beneficiary does not hold legal title to trust property but does have an equitable ownership interest in it.</w:t>
            </w:r>
          </w:p>
        </w:tc>
        <w:tc>
          <w:tcPr>
            <w:tcW w:w="1200" w:type="pct"/>
          </w:tcPr>
          <w:p w14:paraId="42835D07"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2876F86A" w14:textId="77777777" w:rsidTr="00894D7D">
        <w:trPr>
          <w:cantSplit/>
        </w:trPr>
        <w:tc>
          <w:tcPr>
            <w:tcW w:w="1187" w:type="pct"/>
          </w:tcPr>
          <w:p w14:paraId="18948335" w14:textId="77777777" w:rsidR="00F15C90" w:rsidRPr="00F15C90" w:rsidRDefault="00F15C90" w:rsidP="00F15C90">
            <w:pPr>
              <w:rPr>
                <w:rFonts w:ascii="Skeena" w:hAnsi="Skeena"/>
                <w:color w:val="000000"/>
                <w:sz w:val="22"/>
              </w:rPr>
            </w:pPr>
            <w:r w:rsidRPr="00F15C90">
              <w:rPr>
                <w:rFonts w:ascii="Skeena" w:hAnsi="Skeena"/>
                <w:color w:val="000000"/>
                <w:sz w:val="22"/>
              </w:rPr>
              <w:t>Trust Earnings</w:t>
            </w:r>
          </w:p>
        </w:tc>
        <w:tc>
          <w:tcPr>
            <w:tcW w:w="2613" w:type="pct"/>
          </w:tcPr>
          <w:p w14:paraId="147A3464"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mounts earned by the trust principal. These amounts are unearned income to the person legally able to use them for personal support and maintenance.</w:t>
            </w:r>
          </w:p>
        </w:tc>
        <w:tc>
          <w:tcPr>
            <w:tcW w:w="1200" w:type="pct"/>
          </w:tcPr>
          <w:p w14:paraId="2F389348"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6A831E3D"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7724CA61" w14:textId="77777777" w:rsidR="00F15C90" w:rsidRPr="00F15C90" w:rsidRDefault="00F15C90" w:rsidP="00F15C90">
            <w:pPr>
              <w:rPr>
                <w:rFonts w:ascii="Skeena" w:hAnsi="Skeena"/>
                <w:color w:val="000000"/>
                <w:sz w:val="22"/>
              </w:rPr>
            </w:pPr>
            <w:r w:rsidRPr="00F15C90">
              <w:rPr>
                <w:rFonts w:ascii="Skeena" w:hAnsi="Skeena"/>
                <w:color w:val="000000"/>
                <w:sz w:val="22"/>
              </w:rPr>
              <w:t>Trust Grantor</w:t>
            </w:r>
          </w:p>
        </w:tc>
        <w:tc>
          <w:tcPr>
            <w:tcW w:w="2613" w:type="pct"/>
          </w:tcPr>
          <w:p w14:paraId="5974DD34"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A person who creates a trust. </w:t>
            </w:r>
          </w:p>
        </w:tc>
        <w:tc>
          <w:tcPr>
            <w:tcW w:w="1200" w:type="pct"/>
          </w:tcPr>
          <w:p w14:paraId="7356F85E"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343E7BD7" w14:textId="77777777" w:rsidTr="00894D7D">
        <w:trPr>
          <w:cantSplit/>
        </w:trPr>
        <w:tc>
          <w:tcPr>
            <w:tcW w:w="1187" w:type="pct"/>
          </w:tcPr>
          <w:p w14:paraId="432C002C" w14:textId="77777777" w:rsidR="00F15C90" w:rsidRPr="00F15C90" w:rsidRDefault="00F15C90" w:rsidP="00F15C90">
            <w:pPr>
              <w:rPr>
                <w:rFonts w:ascii="Skeena" w:hAnsi="Skeena"/>
                <w:color w:val="000000"/>
                <w:sz w:val="22"/>
              </w:rPr>
            </w:pPr>
            <w:r w:rsidRPr="00F15C90">
              <w:rPr>
                <w:rFonts w:ascii="Skeena" w:hAnsi="Skeena"/>
                <w:color w:val="000000"/>
                <w:sz w:val="22"/>
              </w:rPr>
              <w:t>Trust Principal</w:t>
            </w:r>
          </w:p>
        </w:tc>
        <w:tc>
          <w:tcPr>
            <w:tcW w:w="2613" w:type="pct"/>
          </w:tcPr>
          <w:p w14:paraId="0A0F750D"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property placed in trust by the Settlor plus any earnings paid into the trust and left to accumulate.</w:t>
            </w:r>
          </w:p>
        </w:tc>
        <w:tc>
          <w:tcPr>
            <w:tcW w:w="1200" w:type="pct"/>
          </w:tcPr>
          <w:p w14:paraId="0E0A17C4"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26EBDC7F"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C21C570" w14:textId="77777777" w:rsidR="00F15C90" w:rsidRPr="00F15C90" w:rsidRDefault="00F15C90" w:rsidP="00F15C90">
            <w:pPr>
              <w:rPr>
                <w:rFonts w:ascii="Skeena" w:hAnsi="Skeena"/>
                <w:color w:val="000000"/>
                <w:sz w:val="22"/>
              </w:rPr>
            </w:pPr>
            <w:r w:rsidRPr="00F15C90">
              <w:rPr>
                <w:rFonts w:ascii="Skeena" w:hAnsi="Skeena"/>
                <w:color w:val="000000"/>
                <w:sz w:val="22"/>
              </w:rPr>
              <w:t>Trustee</w:t>
            </w:r>
          </w:p>
        </w:tc>
        <w:tc>
          <w:tcPr>
            <w:tcW w:w="2613" w:type="pct"/>
          </w:tcPr>
          <w:p w14:paraId="16A04DD4"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 person or entity that holds legal title to property for the use or benefit of another.</w:t>
            </w:r>
          </w:p>
        </w:tc>
        <w:tc>
          <w:tcPr>
            <w:tcW w:w="1200" w:type="pct"/>
          </w:tcPr>
          <w:p w14:paraId="1ED68653"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71F933FC" w14:textId="77777777" w:rsidTr="00894D7D">
        <w:trPr>
          <w:cantSplit/>
        </w:trPr>
        <w:tc>
          <w:tcPr>
            <w:tcW w:w="1187" w:type="pct"/>
          </w:tcPr>
          <w:p w14:paraId="4176AC68" w14:textId="77777777" w:rsidR="00F15C90" w:rsidRPr="00F15C90" w:rsidRDefault="00F15C90" w:rsidP="00F15C90">
            <w:pPr>
              <w:rPr>
                <w:rFonts w:ascii="Skeena" w:hAnsi="Skeena"/>
                <w:color w:val="000000"/>
                <w:sz w:val="22"/>
              </w:rPr>
            </w:pPr>
            <w:r w:rsidRPr="00F15C90">
              <w:rPr>
                <w:rFonts w:ascii="Skeena" w:hAnsi="Skeena"/>
                <w:color w:val="000000"/>
                <w:sz w:val="22"/>
              </w:rPr>
              <w:t>Uncompensated Value</w:t>
            </w:r>
          </w:p>
        </w:tc>
        <w:tc>
          <w:tcPr>
            <w:tcW w:w="2613" w:type="pct"/>
          </w:tcPr>
          <w:p w14:paraId="00C0FB6F"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For liquid resources, the FMV less any payment for consideration received for the resource.</w:t>
            </w:r>
          </w:p>
          <w:p w14:paraId="067A8926"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For real and personal property, the equity less any payment or consideration received for the property.</w:t>
            </w:r>
          </w:p>
        </w:tc>
        <w:tc>
          <w:tcPr>
            <w:tcW w:w="1200" w:type="pct"/>
          </w:tcPr>
          <w:p w14:paraId="25EC36A6"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5E712330"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004C3583" w14:textId="77777777" w:rsidR="00F15C90" w:rsidRPr="00F15C90" w:rsidRDefault="00F15C90" w:rsidP="00F15C90">
            <w:pPr>
              <w:rPr>
                <w:rFonts w:ascii="Skeena" w:hAnsi="Skeena"/>
                <w:color w:val="000000"/>
                <w:sz w:val="22"/>
              </w:rPr>
            </w:pPr>
            <w:r w:rsidRPr="00F15C90">
              <w:rPr>
                <w:rFonts w:ascii="Skeena" w:hAnsi="Skeena"/>
                <w:color w:val="000000"/>
                <w:sz w:val="22"/>
              </w:rPr>
              <w:t>Unearned Income</w:t>
            </w:r>
          </w:p>
        </w:tc>
        <w:tc>
          <w:tcPr>
            <w:tcW w:w="2613" w:type="pct"/>
          </w:tcPr>
          <w:p w14:paraId="06AD8E21" w14:textId="77777777" w:rsidR="00F15C90" w:rsidRPr="00F15C90" w:rsidRDefault="00F15C90" w:rsidP="00F15C90">
            <w:pPr>
              <w:rPr>
                <w:rFonts w:ascii="Skeena" w:hAnsi="Skeena"/>
                <w:b w:val="0"/>
                <w:bCs w:val="0"/>
                <w:sz w:val="22"/>
              </w:rPr>
            </w:pPr>
            <w:r w:rsidRPr="00F15C90">
              <w:rPr>
                <w:rFonts w:ascii="Skeena" w:hAnsi="Skeena"/>
                <w:b w:val="0"/>
                <w:bCs w:val="0"/>
                <w:sz w:val="22"/>
              </w:rPr>
              <w:t>All income that is not earned. Refer to, pension Social Security, alimony and child support, interest.</w:t>
            </w:r>
          </w:p>
        </w:tc>
        <w:tc>
          <w:tcPr>
            <w:tcW w:w="1200" w:type="pct"/>
          </w:tcPr>
          <w:p w14:paraId="4B32298F"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0F82BD63" w14:textId="77777777" w:rsidTr="00894D7D">
        <w:trPr>
          <w:cantSplit/>
        </w:trPr>
        <w:tc>
          <w:tcPr>
            <w:tcW w:w="1187" w:type="pct"/>
          </w:tcPr>
          <w:p w14:paraId="355FC799"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Unemployment Insurance (UI)</w:t>
            </w:r>
            <w:r w:rsidRPr="00F15C90">
              <w:rPr>
                <w:rFonts w:ascii="Skeena" w:hAnsi="Skeena"/>
                <w:b w:val="0"/>
                <w:bCs w:val="0"/>
                <w:color w:val="000000"/>
                <w:sz w:val="22"/>
              </w:rPr>
              <w:t xml:space="preserve"> </w:t>
            </w:r>
          </w:p>
        </w:tc>
        <w:tc>
          <w:tcPr>
            <w:tcW w:w="2613" w:type="pct"/>
          </w:tcPr>
          <w:p w14:paraId="36790649"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Income received by an individual as compensation for loss of employment due to layoff, suspension, and firing; may include additional amounts paid by unions or employers.</w:t>
            </w:r>
          </w:p>
        </w:tc>
        <w:tc>
          <w:tcPr>
            <w:tcW w:w="1200" w:type="pct"/>
          </w:tcPr>
          <w:p w14:paraId="5BF2DFDB"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1B97FBC6"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25A836DD" w14:textId="77777777" w:rsidR="00F15C90" w:rsidRPr="00F15C90" w:rsidRDefault="00F15C90" w:rsidP="00F15C90">
            <w:pPr>
              <w:rPr>
                <w:rFonts w:ascii="Skeena" w:hAnsi="Skeena"/>
                <w:color w:val="000000"/>
                <w:sz w:val="22"/>
              </w:rPr>
            </w:pPr>
            <w:r w:rsidRPr="00F15C90">
              <w:rPr>
                <w:rFonts w:ascii="Skeena" w:hAnsi="Skeena"/>
                <w:color w:val="000000"/>
                <w:sz w:val="22"/>
              </w:rPr>
              <w:t>Unknown Assets</w:t>
            </w:r>
          </w:p>
        </w:tc>
        <w:tc>
          <w:tcPr>
            <w:tcW w:w="2613" w:type="pct"/>
          </w:tcPr>
          <w:p w14:paraId="414D831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Assets in which an individual may be unaware of his ownership.</w:t>
            </w:r>
          </w:p>
        </w:tc>
        <w:tc>
          <w:tcPr>
            <w:tcW w:w="1200" w:type="pct"/>
          </w:tcPr>
          <w:p w14:paraId="55AAFC25"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766A0A23" w14:textId="77777777" w:rsidTr="00894D7D">
        <w:trPr>
          <w:cantSplit/>
        </w:trPr>
        <w:tc>
          <w:tcPr>
            <w:tcW w:w="1187" w:type="pct"/>
          </w:tcPr>
          <w:p w14:paraId="30A296B9" w14:textId="77777777" w:rsidR="00F15C90" w:rsidRPr="00F15C90" w:rsidRDefault="00F15C90" w:rsidP="00F15C90">
            <w:pPr>
              <w:rPr>
                <w:rFonts w:ascii="Skeena" w:hAnsi="Skeena"/>
                <w:color w:val="000000"/>
                <w:sz w:val="22"/>
              </w:rPr>
            </w:pPr>
            <w:r w:rsidRPr="00F15C90">
              <w:rPr>
                <w:rFonts w:ascii="Skeena" w:hAnsi="Skeena"/>
                <w:color w:val="000000"/>
                <w:sz w:val="22"/>
              </w:rPr>
              <w:t>US Savings Bonds</w:t>
            </w:r>
          </w:p>
        </w:tc>
        <w:tc>
          <w:tcPr>
            <w:tcW w:w="2613" w:type="pct"/>
          </w:tcPr>
          <w:p w14:paraId="687D0F19" w14:textId="77777777" w:rsidR="00F15C90" w:rsidRPr="00F15C90" w:rsidRDefault="00F15C90" w:rsidP="00F15C90">
            <w:pPr>
              <w:rPr>
                <w:rFonts w:ascii="Skeena" w:hAnsi="Skeena"/>
                <w:b w:val="0"/>
                <w:bCs w:val="0"/>
                <w:sz w:val="22"/>
                <w:szCs w:val="20"/>
              </w:rPr>
            </w:pPr>
            <w:r w:rsidRPr="00F15C90">
              <w:rPr>
                <w:rFonts w:ascii="Skeena" w:hAnsi="Skeena"/>
                <w:b w:val="0"/>
                <w:sz w:val="22"/>
              </w:rPr>
              <w:t>Obligations of the Federal Government which are not transferable; they can only be sold back to the Federal Government.</w:t>
            </w:r>
          </w:p>
        </w:tc>
        <w:tc>
          <w:tcPr>
            <w:tcW w:w="1200" w:type="pct"/>
          </w:tcPr>
          <w:p w14:paraId="20B90E65" w14:textId="77777777" w:rsidR="00F15C90" w:rsidRPr="00F15C90" w:rsidRDefault="00F15C90" w:rsidP="00F15C90">
            <w:pPr>
              <w:jc w:val="center"/>
              <w:rPr>
                <w:rFonts w:ascii="Skeena" w:hAnsi="Skeena"/>
                <w:b w:val="0"/>
                <w:bCs w:val="0"/>
                <w:noProof/>
                <w:sz w:val="22"/>
                <w:szCs w:val="22"/>
              </w:rPr>
            </w:pPr>
            <w:r w:rsidRPr="00F15C90">
              <w:rPr>
                <w:rFonts w:ascii="Skeena" w:hAnsi="Skeena"/>
                <w:b w:val="0"/>
                <w:bCs w:val="0"/>
                <w:noProof/>
                <w:sz w:val="22"/>
                <w:szCs w:val="22"/>
              </w:rPr>
              <w:t>SSI</w:t>
            </w:r>
          </w:p>
        </w:tc>
      </w:tr>
      <w:tr w:rsidR="00F15C90" w:rsidRPr="00F15C90" w14:paraId="4590C22F"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D13CB90" w14:textId="77777777" w:rsidR="00F15C90" w:rsidRPr="00F15C90" w:rsidRDefault="00F15C90" w:rsidP="00F15C90">
            <w:pPr>
              <w:rPr>
                <w:rFonts w:ascii="Skeena" w:hAnsi="Skeena"/>
                <w:color w:val="000000"/>
                <w:sz w:val="22"/>
              </w:rPr>
            </w:pPr>
            <w:r w:rsidRPr="00F15C90">
              <w:rPr>
                <w:rFonts w:ascii="Skeena" w:hAnsi="Skeena"/>
                <w:color w:val="000000"/>
                <w:sz w:val="22"/>
              </w:rPr>
              <w:t>Vendor Payment</w:t>
            </w:r>
          </w:p>
        </w:tc>
        <w:tc>
          <w:tcPr>
            <w:tcW w:w="2613" w:type="pct"/>
          </w:tcPr>
          <w:p w14:paraId="5B752E0D"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Medicaid Payment of the Room and Board cost at a Nursing Facility.</w:t>
            </w:r>
          </w:p>
        </w:tc>
        <w:tc>
          <w:tcPr>
            <w:tcW w:w="1200" w:type="pct"/>
          </w:tcPr>
          <w:p w14:paraId="3974814A"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SSI</w:t>
            </w:r>
          </w:p>
        </w:tc>
      </w:tr>
      <w:tr w:rsidR="00F15C90" w:rsidRPr="00F15C90" w14:paraId="1D3022E9" w14:textId="77777777" w:rsidTr="00894D7D">
        <w:trPr>
          <w:cantSplit/>
        </w:trPr>
        <w:tc>
          <w:tcPr>
            <w:tcW w:w="1187" w:type="pct"/>
          </w:tcPr>
          <w:p w14:paraId="5D7657C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Verification</w:t>
            </w:r>
            <w:r w:rsidRPr="00F15C90">
              <w:rPr>
                <w:rFonts w:ascii="Skeena" w:hAnsi="Skeena"/>
                <w:b w:val="0"/>
                <w:bCs w:val="0"/>
                <w:color w:val="000000"/>
                <w:sz w:val="22"/>
              </w:rPr>
              <w:t xml:space="preserve"> </w:t>
            </w:r>
          </w:p>
        </w:tc>
        <w:tc>
          <w:tcPr>
            <w:tcW w:w="2613" w:type="pct"/>
          </w:tcPr>
          <w:p w14:paraId="2012F4F8"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confirmation of information by direct contact with collateral source or personal review of documented information such as a receipt, ledger, or signed statement.</w:t>
            </w:r>
          </w:p>
        </w:tc>
        <w:tc>
          <w:tcPr>
            <w:tcW w:w="1200" w:type="pct"/>
          </w:tcPr>
          <w:p w14:paraId="124C88FE"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01F00E9"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5AB805AE"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lastRenderedPageBreak/>
              <w:t>Verification Date</w:t>
            </w:r>
            <w:r w:rsidRPr="00F15C90">
              <w:rPr>
                <w:rFonts w:ascii="Skeena" w:hAnsi="Skeena"/>
                <w:b w:val="0"/>
                <w:bCs w:val="0"/>
                <w:color w:val="000000"/>
                <w:sz w:val="22"/>
              </w:rPr>
              <w:t xml:space="preserve"> </w:t>
            </w:r>
          </w:p>
        </w:tc>
        <w:tc>
          <w:tcPr>
            <w:tcW w:w="2613" w:type="pct"/>
          </w:tcPr>
          <w:p w14:paraId="60BED786"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The date verifying information is received by the SC DHHS</w:t>
            </w:r>
          </w:p>
        </w:tc>
        <w:tc>
          <w:tcPr>
            <w:tcW w:w="1200" w:type="pct"/>
          </w:tcPr>
          <w:p w14:paraId="145F1E6D"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292E5C08" w14:textId="77777777" w:rsidTr="00894D7D">
        <w:trPr>
          <w:cantSplit/>
        </w:trPr>
        <w:tc>
          <w:tcPr>
            <w:tcW w:w="1187" w:type="pct"/>
          </w:tcPr>
          <w:p w14:paraId="60729ECB"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Wages/Salary</w:t>
            </w:r>
            <w:r w:rsidRPr="00F15C90">
              <w:rPr>
                <w:rFonts w:ascii="Skeena" w:hAnsi="Skeena"/>
                <w:b w:val="0"/>
                <w:bCs w:val="0"/>
                <w:color w:val="000000"/>
                <w:sz w:val="22"/>
              </w:rPr>
              <w:t xml:space="preserve"> </w:t>
            </w:r>
          </w:p>
        </w:tc>
        <w:tc>
          <w:tcPr>
            <w:tcW w:w="2613" w:type="pct"/>
          </w:tcPr>
          <w:p w14:paraId="2842BBC5"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 xml:space="preserve">Compensation paid regularly for services rendered, such as babysitting in the home of another, and </w:t>
            </w:r>
            <w:proofErr w:type="gramStart"/>
            <w:r w:rsidRPr="00F15C90">
              <w:rPr>
                <w:rFonts w:ascii="Skeena" w:hAnsi="Skeena"/>
                <w:b w:val="0"/>
                <w:bCs w:val="0"/>
                <w:color w:val="000000"/>
                <w:sz w:val="22"/>
              </w:rPr>
              <w:t>sales clerk</w:t>
            </w:r>
            <w:proofErr w:type="gramEnd"/>
            <w:r w:rsidRPr="00F15C90">
              <w:rPr>
                <w:rFonts w:ascii="Skeena" w:hAnsi="Skeena"/>
                <w:b w:val="0"/>
                <w:bCs w:val="0"/>
                <w:color w:val="000000"/>
                <w:sz w:val="22"/>
              </w:rPr>
              <w:t>.</w:t>
            </w:r>
          </w:p>
        </w:tc>
        <w:tc>
          <w:tcPr>
            <w:tcW w:w="1200" w:type="pct"/>
          </w:tcPr>
          <w:p w14:paraId="232A4F3B"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r w:rsidR="00F15C90" w:rsidRPr="00F15C90" w14:paraId="4C32AB21"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1187" w:type="pct"/>
          </w:tcPr>
          <w:p w14:paraId="728D7153" w14:textId="77777777" w:rsidR="00F15C90" w:rsidRPr="00F15C90" w:rsidRDefault="00F15C90" w:rsidP="00F15C90">
            <w:pPr>
              <w:rPr>
                <w:rFonts w:ascii="Skeena" w:hAnsi="Skeena"/>
                <w:b w:val="0"/>
                <w:bCs w:val="0"/>
                <w:color w:val="000000"/>
                <w:sz w:val="22"/>
              </w:rPr>
            </w:pPr>
            <w:r w:rsidRPr="00F15C90">
              <w:rPr>
                <w:rFonts w:ascii="Skeena" w:hAnsi="Skeena"/>
                <w:color w:val="000000"/>
                <w:sz w:val="22"/>
              </w:rPr>
              <w:t>Workers’ Compensation</w:t>
            </w:r>
            <w:r w:rsidRPr="00F15C90">
              <w:rPr>
                <w:rFonts w:ascii="Skeena" w:hAnsi="Skeena"/>
                <w:b w:val="0"/>
                <w:bCs w:val="0"/>
                <w:color w:val="000000"/>
                <w:sz w:val="22"/>
              </w:rPr>
              <w:t xml:space="preserve"> </w:t>
            </w:r>
          </w:p>
        </w:tc>
        <w:tc>
          <w:tcPr>
            <w:tcW w:w="2613" w:type="pct"/>
          </w:tcPr>
          <w:p w14:paraId="374175DD" w14:textId="77777777" w:rsidR="00F15C90" w:rsidRPr="00F15C90" w:rsidRDefault="00F15C90" w:rsidP="00F15C90">
            <w:pPr>
              <w:rPr>
                <w:rFonts w:ascii="Skeena" w:hAnsi="Skeena"/>
                <w:b w:val="0"/>
                <w:bCs w:val="0"/>
                <w:color w:val="000000"/>
                <w:sz w:val="22"/>
              </w:rPr>
            </w:pPr>
            <w:r w:rsidRPr="00F15C90">
              <w:rPr>
                <w:rFonts w:ascii="Skeena" w:hAnsi="Skeena"/>
                <w:b w:val="0"/>
                <w:bCs w:val="0"/>
                <w:color w:val="000000"/>
                <w:sz w:val="22"/>
              </w:rPr>
              <w:t>Benefits resulting from loss of employment due to injury on the job.</w:t>
            </w:r>
          </w:p>
        </w:tc>
        <w:tc>
          <w:tcPr>
            <w:tcW w:w="1200" w:type="pct"/>
          </w:tcPr>
          <w:p w14:paraId="65536ABC" w14:textId="77777777" w:rsidR="00F15C90" w:rsidRPr="00F15C90" w:rsidRDefault="00F15C90" w:rsidP="00F15C90">
            <w:pPr>
              <w:jc w:val="center"/>
              <w:rPr>
                <w:rFonts w:ascii="Skeena" w:hAnsi="Skeena"/>
                <w:b w:val="0"/>
                <w:bCs w:val="0"/>
                <w:color w:val="000000"/>
                <w:sz w:val="22"/>
                <w:szCs w:val="22"/>
              </w:rPr>
            </w:pPr>
            <w:r w:rsidRPr="00F15C90">
              <w:rPr>
                <w:rFonts w:ascii="Skeena" w:hAnsi="Skeena"/>
                <w:b w:val="0"/>
                <w:bCs w:val="0"/>
                <w:color w:val="000000"/>
                <w:sz w:val="22"/>
                <w:szCs w:val="22"/>
              </w:rPr>
              <w:t>All</w:t>
            </w:r>
          </w:p>
        </w:tc>
      </w:tr>
    </w:tbl>
    <w:p w14:paraId="4EDBDBFE"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6393724B"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35" w:name="_Toc144195558"/>
      <w:bookmarkStart w:id="36" w:name="_Toc144199647"/>
      <w:bookmarkStart w:id="37" w:name="_Toc144755393"/>
      <w:r w:rsidRPr="00F15C90">
        <w:rPr>
          <w:rFonts w:ascii="Skeena" w:hAnsi="Skeena"/>
        </w:rPr>
        <w:lastRenderedPageBreak/>
        <w:t>104 Appendix J</w:t>
      </w:r>
      <w:r w:rsidRPr="00F15C90">
        <w:rPr>
          <w:rFonts w:ascii="Skeena" w:hAnsi="Skeena"/>
        </w:rPr>
        <w:tab/>
        <w:t>Early Periodic Screening, Diagnosis and Treatment (EPSDT) Program</w:t>
      </w:r>
      <w:bookmarkEnd w:id="35"/>
      <w:bookmarkEnd w:id="36"/>
      <w:bookmarkEnd w:id="37"/>
    </w:p>
    <w:p w14:paraId="2A948AFA" w14:textId="77777777" w:rsidR="00F15C90" w:rsidRPr="00F15C90" w:rsidRDefault="00F15C90" w:rsidP="00F15C90">
      <w:pPr>
        <w:jc w:val="right"/>
        <w:rPr>
          <w:rFonts w:ascii="Skeena" w:hAnsi="Skeena"/>
          <w:b w:val="0"/>
          <w:bCs w:val="0"/>
          <w:sz w:val="16"/>
          <w:szCs w:val="16"/>
        </w:rPr>
      </w:pPr>
      <w:r w:rsidRPr="00F15C90">
        <w:rPr>
          <w:rFonts w:ascii="Skeena" w:hAnsi="Skeena"/>
          <w:b w:val="0"/>
          <w:bCs w:val="0"/>
          <w:sz w:val="16"/>
          <w:szCs w:val="16"/>
        </w:rPr>
        <w:t>(Eff. 10/01/05)</w:t>
      </w:r>
    </w:p>
    <w:p w14:paraId="1FA46998" w14:textId="77777777" w:rsidR="00F15C90" w:rsidRPr="00F15C90" w:rsidRDefault="00F15C90" w:rsidP="00F15C90">
      <w:pPr>
        <w:jc w:val="both"/>
        <w:rPr>
          <w:rFonts w:ascii="Skeena" w:hAnsi="Skeena"/>
          <w:b w:val="0"/>
          <w:bCs w:val="0"/>
        </w:rPr>
      </w:pPr>
      <w:r w:rsidRPr="00F15C90">
        <w:rPr>
          <w:rFonts w:ascii="Skeena" w:hAnsi="Skeena"/>
          <w:b w:val="0"/>
          <w:bCs w:val="0"/>
        </w:rPr>
        <w:t>The Early Periodic Screening, Diagnosis and Treatment (EPSDT) service is Medicaid’s comprehensive and preventive child health program for individuals under the age of 21. EPSDT is defined by law as part of the Omnibus Budget Reconciliation Act of 1989 (OBRA 89) legislation and includes periodic screening, vision, dental and hearing services. In addition, Section 1905(r)(5) of the Social Security Act (the Act) requires that any medically necessary health care service listed in Section 1905(a) of the Act be provided to an EPSDT recipient even if the service is not available under the State’s Medicaid Plan to the rest of the Medicaid population.</w:t>
      </w:r>
    </w:p>
    <w:p w14:paraId="0173BEB8" w14:textId="77777777" w:rsidR="00F15C90" w:rsidRPr="00F15C90" w:rsidRDefault="00F15C90" w:rsidP="00F15C90">
      <w:pPr>
        <w:rPr>
          <w:rFonts w:ascii="Skeena" w:hAnsi="Skeena"/>
          <w:b w:val="0"/>
          <w:bCs w:val="0"/>
        </w:rPr>
      </w:pPr>
    </w:p>
    <w:p w14:paraId="50684BCB" w14:textId="77777777" w:rsidR="00F15C90" w:rsidRPr="00F15C90" w:rsidRDefault="00F15C90" w:rsidP="00F15C90">
      <w:pPr>
        <w:rPr>
          <w:rFonts w:ascii="Skeena" w:hAnsi="Skeena"/>
        </w:rPr>
      </w:pPr>
      <w:r w:rsidRPr="00F15C90">
        <w:rPr>
          <w:rFonts w:ascii="Skeena" w:hAnsi="Skeena"/>
        </w:rPr>
        <w:t xml:space="preserve">How often should </w:t>
      </w:r>
      <w:proofErr w:type="spellStart"/>
      <w:r w:rsidRPr="00F15C90">
        <w:rPr>
          <w:rFonts w:ascii="Skeena" w:hAnsi="Skeena"/>
        </w:rPr>
        <w:t>check ups</w:t>
      </w:r>
      <w:proofErr w:type="spellEnd"/>
      <w:r w:rsidRPr="00F15C90">
        <w:rPr>
          <w:rFonts w:ascii="Skeena" w:hAnsi="Skeena"/>
        </w:rPr>
        <w:t xml:space="preserve"> be scheduled for children?</w:t>
      </w:r>
    </w:p>
    <w:p w14:paraId="4C30985E" w14:textId="77777777" w:rsidR="00F15C90" w:rsidRPr="00F15C90" w:rsidRDefault="00F15C90" w:rsidP="00F15C90">
      <w:pPr>
        <w:numPr>
          <w:ilvl w:val="0"/>
          <w:numId w:val="7"/>
        </w:numPr>
        <w:rPr>
          <w:rFonts w:ascii="Skeena" w:hAnsi="Skeena"/>
          <w:b w:val="0"/>
          <w:bCs w:val="0"/>
        </w:rPr>
      </w:pPr>
      <w:r w:rsidRPr="00F15C90">
        <w:rPr>
          <w:rFonts w:ascii="Skeena" w:hAnsi="Skeena"/>
          <w:b w:val="0"/>
          <w:bCs w:val="0"/>
        </w:rPr>
        <w:t>Birth</w:t>
      </w:r>
    </w:p>
    <w:p w14:paraId="7F52297C" w14:textId="77777777" w:rsidR="00F15C90" w:rsidRPr="00F15C90" w:rsidRDefault="00F15C90" w:rsidP="00F15C90">
      <w:pPr>
        <w:numPr>
          <w:ilvl w:val="0"/>
          <w:numId w:val="7"/>
        </w:numPr>
        <w:rPr>
          <w:rFonts w:ascii="Skeena" w:hAnsi="Skeena"/>
          <w:b w:val="0"/>
          <w:bCs w:val="0"/>
        </w:rPr>
      </w:pPr>
      <w:r w:rsidRPr="00F15C90">
        <w:rPr>
          <w:rFonts w:ascii="Skeena" w:hAnsi="Skeena"/>
          <w:b w:val="0"/>
          <w:bCs w:val="0"/>
        </w:rPr>
        <w:t>Two months</w:t>
      </w:r>
    </w:p>
    <w:p w14:paraId="0E0E6400" w14:textId="77777777" w:rsidR="00F15C90" w:rsidRPr="00F15C90" w:rsidRDefault="00F15C90" w:rsidP="00F15C90">
      <w:pPr>
        <w:numPr>
          <w:ilvl w:val="0"/>
          <w:numId w:val="7"/>
        </w:numPr>
        <w:rPr>
          <w:rFonts w:ascii="Skeena" w:hAnsi="Skeena"/>
          <w:b w:val="0"/>
          <w:bCs w:val="0"/>
        </w:rPr>
      </w:pPr>
      <w:r w:rsidRPr="00F15C90">
        <w:rPr>
          <w:rFonts w:ascii="Skeena" w:hAnsi="Skeena"/>
          <w:b w:val="0"/>
          <w:bCs w:val="0"/>
        </w:rPr>
        <w:t>Four months</w:t>
      </w:r>
    </w:p>
    <w:p w14:paraId="591F017B" w14:textId="77777777" w:rsidR="00F15C90" w:rsidRPr="00F15C90" w:rsidRDefault="00F15C90" w:rsidP="00F15C90">
      <w:pPr>
        <w:numPr>
          <w:ilvl w:val="0"/>
          <w:numId w:val="7"/>
        </w:numPr>
        <w:rPr>
          <w:rFonts w:ascii="Skeena" w:hAnsi="Skeena"/>
          <w:b w:val="0"/>
          <w:bCs w:val="0"/>
        </w:rPr>
      </w:pPr>
      <w:r w:rsidRPr="00F15C90">
        <w:rPr>
          <w:rFonts w:ascii="Skeena" w:hAnsi="Skeena"/>
          <w:b w:val="0"/>
          <w:bCs w:val="0"/>
        </w:rPr>
        <w:t>Six months</w:t>
      </w:r>
    </w:p>
    <w:p w14:paraId="1588AF57" w14:textId="77777777" w:rsidR="00F15C90" w:rsidRPr="00F15C90" w:rsidRDefault="00F15C90" w:rsidP="00F15C90">
      <w:pPr>
        <w:numPr>
          <w:ilvl w:val="0"/>
          <w:numId w:val="7"/>
        </w:numPr>
        <w:rPr>
          <w:rFonts w:ascii="Skeena" w:hAnsi="Skeena"/>
          <w:b w:val="0"/>
          <w:bCs w:val="0"/>
        </w:rPr>
      </w:pPr>
      <w:r w:rsidRPr="00F15C90">
        <w:rPr>
          <w:rFonts w:ascii="Skeena" w:hAnsi="Skeena"/>
          <w:b w:val="0"/>
          <w:bCs w:val="0"/>
        </w:rPr>
        <w:t>Nine months</w:t>
      </w:r>
    </w:p>
    <w:p w14:paraId="37BB6669" w14:textId="77777777" w:rsidR="00F15C90" w:rsidRPr="00F15C90" w:rsidRDefault="00F15C90" w:rsidP="00F15C90">
      <w:pPr>
        <w:numPr>
          <w:ilvl w:val="0"/>
          <w:numId w:val="7"/>
        </w:numPr>
        <w:rPr>
          <w:rFonts w:ascii="Skeena" w:hAnsi="Skeena"/>
          <w:b w:val="0"/>
          <w:bCs w:val="0"/>
        </w:rPr>
      </w:pPr>
      <w:r w:rsidRPr="00F15C90">
        <w:rPr>
          <w:rFonts w:ascii="Skeena" w:hAnsi="Skeena"/>
          <w:b w:val="0"/>
          <w:bCs w:val="0"/>
        </w:rPr>
        <w:t>One year</w:t>
      </w:r>
    </w:p>
    <w:p w14:paraId="2B54A0C3" w14:textId="77777777" w:rsidR="00F15C90" w:rsidRPr="00F15C90" w:rsidRDefault="00F15C90" w:rsidP="00F15C90">
      <w:pPr>
        <w:numPr>
          <w:ilvl w:val="0"/>
          <w:numId w:val="7"/>
        </w:numPr>
        <w:rPr>
          <w:rFonts w:ascii="Skeena" w:hAnsi="Skeena"/>
          <w:b w:val="0"/>
          <w:bCs w:val="0"/>
        </w:rPr>
      </w:pPr>
      <w:r w:rsidRPr="00F15C90">
        <w:rPr>
          <w:rFonts w:ascii="Skeena" w:hAnsi="Skeena"/>
          <w:b w:val="0"/>
          <w:bCs w:val="0"/>
        </w:rPr>
        <w:t>15 months</w:t>
      </w:r>
    </w:p>
    <w:p w14:paraId="68A831C7" w14:textId="77777777" w:rsidR="00F15C90" w:rsidRPr="00F15C90" w:rsidRDefault="00F15C90" w:rsidP="00F15C90">
      <w:pPr>
        <w:numPr>
          <w:ilvl w:val="0"/>
          <w:numId w:val="7"/>
        </w:numPr>
        <w:rPr>
          <w:rFonts w:ascii="Skeena" w:hAnsi="Skeena"/>
          <w:b w:val="0"/>
          <w:bCs w:val="0"/>
        </w:rPr>
      </w:pPr>
      <w:r w:rsidRPr="00F15C90">
        <w:rPr>
          <w:rFonts w:ascii="Skeena" w:hAnsi="Skeena"/>
          <w:b w:val="0"/>
          <w:bCs w:val="0"/>
        </w:rPr>
        <w:t>18 months</w:t>
      </w:r>
    </w:p>
    <w:p w14:paraId="178A9070" w14:textId="77777777" w:rsidR="00F15C90" w:rsidRPr="00F15C90" w:rsidRDefault="00F15C90" w:rsidP="00F15C90">
      <w:pPr>
        <w:numPr>
          <w:ilvl w:val="0"/>
          <w:numId w:val="7"/>
        </w:numPr>
        <w:rPr>
          <w:rFonts w:ascii="Skeena" w:hAnsi="Skeena"/>
          <w:b w:val="0"/>
          <w:bCs w:val="0"/>
        </w:rPr>
      </w:pPr>
      <w:r w:rsidRPr="00F15C90">
        <w:rPr>
          <w:rFonts w:ascii="Skeena" w:hAnsi="Skeena"/>
          <w:b w:val="0"/>
          <w:bCs w:val="0"/>
        </w:rPr>
        <w:t>Ages 2 through 6 – annually</w:t>
      </w:r>
    </w:p>
    <w:p w14:paraId="39D3D6CE" w14:textId="77777777" w:rsidR="00F15C90" w:rsidRPr="00F15C90" w:rsidRDefault="00F15C90" w:rsidP="00F15C90">
      <w:pPr>
        <w:numPr>
          <w:ilvl w:val="0"/>
          <w:numId w:val="7"/>
        </w:numPr>
        <w:rPr>
          <w:rFonts w:ascii="Skeena" w:hAnsi="Skeena"/>
          <w:b w:val="0"/>
          <w:bCs w:val="0"/>
        </w:rPr>
      </w:pPr>
      <w:r w:rsidRPr="00F15C90">
        <w:rPr>
          <w:rFonts w:ascii="Skeena" w:hAnsi="Skeena"/>
          <w:b w:val="0"/>
          <w:bCs w:val="0"/>
        </w:rPr>
        <w:t>Ages 7 up through the month of the child’s 21</w:t>
      </w:r>
      <w:r w:rsidRPr="00F15C90">
        <w:rPr>
          <w:rFonts w:ascii="Skeena" w:hAnsi="Skeena"/>
          <w:b w:val="0"/>
          <w:bCs w:val="0"/>
          <w:vertAlign w:val="superscript"/>
        </w:rPr>
        <w:t>st</w:t>
      </w:r>
      <w:r w:rsidRPr="00F15C90">
        <w:rPr>
          <w:rFonts w:ascii="Skeena" w:hAnsi="Skeena"/>
          <w:b w:val="0"/>
          <w:bCs w:val="0"/>
        </w:rPr>
        <w:t xml:space="preserve"> birthday - every other year</w:t>
      </w:r>
    </w:p>
    <w:p w14:paraId="0EE46692" w14:textId="77777777" w:rsidR="00F15C90" w:rsidRPr="00F15C90" w:rsidRDefault="00F15C90" w:rsidP="00F15C90">
      <w:pPr>
        <w:rPr>
          <w:rFonts w:ascii="Skeena" w:hAnsi="Skeena"/>
          <w:b w:val="0"/>
          <w:bCs w:val="0"/>
        </w:rPr>
      </w:pPr>
    </w:p>
    <w:p w14:paraId="6B3F9852" w14:textId="77777777" w:rsidR="00F15C90" w:rsidRPr="00F15C90" w:rsidRDefault="00F15C90" w:rsidP="00F15C90">
      <w:pPr>
        <w:rPr>
          <w:rFonts w:ascii="Skeena" w:hAnsi="Skeena"/>
          <w:b w:val="0"/>
          <w:bCs w:val="0"/>
        </w:rPr>
      </w:pPr>
      <w:r w:rsidRPr="00F15C90">
        <w:rPr>
          <w:rFonts w:ascii="Skeena" w:hAnsi="Skeena"/>
          <w:b w:val="0"/>
          <w:bCs w:val="0"/>
        </w:rPr>
        <w:t>The EPSDT benefit, in accordance with Section 1905(r) of the Act, must include the following screening services:</w:t>
      </w:r>
    </w:p>
    <w:p w14:paraId="01C38538" w14:textId="77777777" w:rsidR="00F15C90" w:rsidRPr="00F15C90" w:rsidRDefault="00F15C90" w:rsidP="00F15C90">
      <w:pPr>
        <w:numPr>
          <w:ilvl w:val="0"/>
          <w:numId w:val="8"/>
        </w:numPr>
        <w:rPr>
          <w:rFonts w:ascii="Skeena" w:hAnsi="Skeena"/>
          <w:b w:val="0"/>
          <w:bCs w:val="0"/>
          <w:szCs w:val="20"/>
        </w:rPr>
      </w:pPr>
      <w:r w:rsidRPr="00F15C90">
        <w:rPr>
          <w:rFonts w:ascii="Skeena" w:hAnsi="Skeena"/>
          <w:b w:val="0"/>
          <w:bCs w:val="0"/>
          <w:szCs w:val="20"/>
        </w:rPr>
        <w:t xml:space="preserve">Comprehensive health and developmental history </w:t>
      </w:r>
    </w:p>
    <w:p w14:paraId="44DA5989" w14:textId="77777777" w:rsidR="00F15C90" w:rsidRPr="00F15C90" w:rsidRDefault="00F15C90" w:rsidP="00F15C90">
      <w:pPr>
        <w:numPr>
          <w:ilvl w:val="0"/>
          <w:numId w:val="8"/>
        </w:numPr>
        <w:rPr>
          <w:rFonts w:ascii="Skeena" w:hAnsi="Skeena"/>
          <w:b w:val="0"/>
          <w:bCs w:val="0"/>
          <w:szCs w:val="20"/>
        </w:rPr>
      </w:pPr>
      <w:r w:rsidRPr="00F15C90">
        <w:rPr>
          <w:rFonts w:ascii="Skeena" w:hAnsi="Skeena"/>
          <w:b w:val="0"/>
          <w:bCs w:val="0"/>
          <w:szCs w:val="20"/>
        </w:rPr>
        <w:t>Comprehensive unclothed physical exam</w:t>
      </w:r>
    </w:p>
    <w:p w14:paraId="07A9AC59" w14:textId="77777777" w:rsidR="00F15C90" w:rsidRPr="00F15C90" w:rsidRDefault="00F15C90" w:rsidP="00F15C90">
      <w:pPr>
        <w:numPr>
          <w:ilvl w:val="0"/>
          <w:numId w:val="8"/>
        </w:numPr>
        <w:rPr>
          <w:rFonts w:ascii="Skeena" w:hAnsi="Skeena"/>
          <w:b w:val="0"/>
          <w:bCs w:val="0"/>
          <w:szCs w:val="20"/>
        </w:rPr>
      </w:pPr>
      <w:r w:rsidRPr="00F15C90">
        <w:rPr>
          <w:rFonts w:ascii="Skeena" w:hAnsi="Skeena"/>
          <w:b w:val="0"/>
          <w:bCs w:val="0"/>
          <w:szCs w:val="20"/>
        </w:rPr>
        <w:t xml:space="preserve">Appropriate immunizations </w:t>
      </w:r>
    </w:p>
    <w:p w14:paraId="13459911" w14:textId="77777777" w:rsidR="00F15C90" w:rsidRPr="00F15C90" w:rsidRDefault="00F15C90" w:rsidP="00F15C90">
      <w:pPr>
        <w:numPr>
          <w:ilvl w:val="0"/>
          <w:numId w:val="8"/>
        </w:numPr>
        <w:rPr>
          <w:rFonts w:ascii="Skeena" w:hAnsi="Skeena"/>
          <w:b w:val="0"/>
          <w:bCs w:val="0"/>
        </w:rPr>
      </w:pPr>
      <w:r w:rsidRPr="00F15C90">
        <w:rPr>
          <w:rFonts w:ascii="Skeena" w:hAnsi="Skeena"/>
          <w:b w:val="0"/>
          <w:bCs w:val="0"/>
          <w:szCs w:val="20"/>
        </w:rPr>
        <w:t>Laboratory tests</w:t>
      </w:r>
    </w:p>
    <w:p w14:paraId="700DE6A2" w14:textId="77777777" w:rsidR="00F15C90" w:rsidRPr="00F15C90" w:rsidRDefault="00F15C90" w:rsidP="00F15C90">
      <w:pPr>
        <w:numPr>
          <w:ilvl w:val="0"/>
          <w:numId w:val="8"/>
        </w:numPr>
        <w:rPr>
          <w:rFonts w:ascii="Skeena" w:hAnsi="Skeena"/>
          <w:b w:val="0"/>
          <w:bCs w:val="0"/>
          <w:szCs w:val="20"/>
        </w:rPr>
      </w:pPr>
      <w:r w:rsidRPr="00F15C90">
        <w:rPr>
          <w:rFonts w:ascii="Skeena" w:hAnsi="Skeena"/>
          <w:b w:val="0"/>
          <w:bCs w:val="0"/>
          <w:szCs w:val="20"/>
        </w:rPr>
        <w:t>Health Education</w:t>
      </w:r>
    </w:p>
    <w:p w14:paraId="6055BD4D" w14:textId="77777777" w:rsidR="00F15C90" w:rsidRPr="00F15C90" w:rsidRDefault="00F15C90" w:rsidP="00F15C90">
      <w:pPr>
        <w:numPr>
          <w:ilvl w:val="0"/>
          <w:numId w:val="8"/>
        </w:numPr>
        <w:rPr>
          <w:rFonts w:ascii="Skeena" w:hAnsi="Skeena"/>
          <w:b w:val="0"/>
          <w:bCs w:val="0"/>
          <w:szCs w:val="20"/>
        </w:rPr>
      </w:pPr>
      <w:r w:rsidRPr="00F15C90">
        <w:rPr>
          <w:rFonts w:ascii="Skeena" w:hAnsi="Skeena"/>
          <w:b w:val="0"/>
          <w:bCs w:val="0"/>
          <w:szCs w:val="20"/>
        </w:rPr>
        <w:t>Vision services</w:t>
      </w:r>
    </w:p>
    <w:p w14:paraId="544C14E7" w14:textId="77777777" w:rsidR="00F15C90" w:rsidRPr="00F15C90" w:rsidRDefault="00F15C90" w:rsidP="00F15C90">
      <w:pPr>
        <w:numPr>
          <w:ilvl w:val="0"/>
          <w:numId w:val="8"/>
        </w:numPr>
        <w:rPr>
          <w:rFonts w:ascii="Skeena" w:hAnsi="Skeena"/>
          <w:b w:val="0"/>
          <w:bCs w:val="0"/>
        </w:rPr>
      </w:pPr>
      <w:r w:rsidRPr="00F15C90">
        <w:rPr>
          <w:rFonts w:ascii="Skeena" w:hAnsi="Skeena"/>
          <w:b w:val="0"/>
          <w:bCs w:val="0"/>
          <w:szCs w:val="20"/>
        </w:rPr>
        <w:t>Dental services</w:t>
      </w:r>
    </w:p>
    <w:p w14:paraId="05CACB45" w14:textId="77777777" w:rsidR="00F15C90" w:rsidRPr="00F15C90" w:rsidRDefault="00F15C90" w:rsidP="00F15C90">
      <w:pPr>
        <w:numPr>
          <w:ilvl w:val="0"/>
          <w:numId w:val="8"/>
        </w:numPr>
        <w:rPr>
          <w:rFonts w:ascii="Skeena" w:hAnsi="Skeena"/>
          <w:b w:val="0"/>
          <w:bCs w:val="0"/>
        </w:rPr>
      </w:pPr>
      <w:r w:rsidRPr="00F15C90">
        <w:rPr>
          <w:rFonts w:ascii="Skeena" w:hAnsi="Skeena"/>
          <w:b w:val="0"/>
          <w:bCs w:val="0"/>
        </w:rPr>
        <w:t>Diagnosis</w:t>
      </w:r>
    </w:p>
    <w:p w14:paraId="4FE4D861" w14:textId="77777777" w:rsidR="00F15C90" w:rsidRPr="00F15C90" w:rsidRDefault="00F15C90" w:rsidP="00F15C90">
      <w:pPr>
        <w:numPr>
          <w:ilvl w:val="0"/>
          <w:numId w:val="8"/>
        </w:numPr>
        <w:rPr>
          <w:rFonts w:ascii="Skeena" w:hAnsi="Skeena"/>
          <w:b w:val="0"/>
          <w:bCs w:val="0"/>
        </w:rPr>
      </w:pPr>
      <w:r w:rsidRPr="00F15C90">
        <w:rPr>
          <w:rFonts w:ascii="Skeena" w:hAnsi="Skeena"/>
          <w:b w:val="0"/>
          <w:bCs w:val="0"/>
        </w:rPr>
        <w:t>Treatment</w:t>
      </w:r>
    </w:p>
    <w:p w14:paraId="194DD190" w14:textId="77777777" w:rsidR="00F15C90" w:rsidRPr="00F15C90" w:rsidRDefault="00F15C90" w:rsidP="00F15C90">
      <w:pPr>
        <w:numPr>
          <w:ilvl w:val="0"/>
          <w:numId w:val="8"/>
        </w:numPr>
        <w:rPr>
          <w:rFonts w:ascii="Skeena" w:hAnsi="Skeena"/>
          <w:b w:val="0"/>
          <w:bCs w:val="0"/>
        </w:rPr>
      </w:pPr>
      <w:r w:rsidRPr="00F15C90">
        <w:rPr>
          <w:rFonts w:ascii="Skeena" w:hAnsi="Skeena"/>
          <w:b w:val="0"/>
          <w:bCs w:val="0"/>
        </w:rPr>
        <w:t>Lead Poisoning Prevention</w:t>
      </w:r>
    </w:p>
    <w:p w14:paraId="596D505C" w14:textId="77777777" w:rsidR="00F15C90" w:rsidRPr="00F15C90" w:rsidRDefault="00F15C90" w:rsidP="00F15C90">
      <w:pPr>
        <w:ind w:left="360"/>
        <w:rPr>
          <w:rFonts w:ascii="Skeena" w:hAnsi="Skeena"/>
          <w:b w:val="0"/>
          <w:bCs w:val="0"/>
        </w:rPr>
      </w:pPr>
    </w:p>
    <w:p w14:paraId="51B0CB76" w14:textId="77777777" w:rsidR="00F15C90" w:rsidRPr="00F15C90" w:rsidRDefault="00F15C90" w:rsidP="00F15C90">
      <w:pPr>
        <w:rPr>
          <w:rFonts w:ascii="Skeena" w:hAnsi="Skeena"/>
        </w:rPr>
      </w:pPr>
      <w:r w:rsidRPr="00F15C90">
        <w:rPr>
          <w:rFonts w:ascii="Skeena" w:hAnsi="Skeena"/>
        </w:rPr>
        <w:t>Call 1-800-868-0404, if you do not have a doctor or dentist.</w:t>
      </w:r>
    </w:p>
    <w:p w14:paraId="067A593E"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1EBE5E2A" w14:textId="77777777" w:rsidR="00F15C90" w:rsidRPr="00F15C90" w:rsidRDefault="00F15C90" w:rsidP="00F15C90">
      <w:pPr>
        <w:pStyle w:val="ManualHeading1"/>
        <w:ind w:left="2520" w:hanging="2520"/>
        <w:rPr>
          <w:rFonts w:ascii="Skeena" w:hAnsi="Skeena"/>
          <w:sz w:val="16"/>
        </w:rPr>
      </w:pPr>
      <w:r w:rsidRPr="00F15C90">
        <w:rPr>
          <w:rFonts w:ascii="Skeena" w:hAnsi="Skeena"/>
        </w:rPr>
        <w:br w:type="page"/>
      </w:r>
      <w:bookmarkStart w:id="38" w:name="_Toc144195559"/>
      <w:bookmarkStart w:id="39" w:name="_Toc144199648"/>
      <w:bookmarkStart w:id="40" w:name="_Toc144755394"/>
      <w:r w:rsidRPr="00F15C90">
        <w:rPr>
          <w:rFonts w:ascii="Skeena" w:hAnsi="Skeena"/>
        </w:rPr>
        <w:lastRenderedPageBreak/>
        <w:t>104 Appendix K</w:t>
      </w:r>
      <w:r w:rsidRPr="00F15C90">
        <w:rPr>
          <w:rFonts w:ascii="Skeena" w:hAnsi="Skeena"/>
        </w:rPr>
        <w:tab/>
        <w:t>Race Code Values</w:t>
      </w:r>
      <w:bookmarkEnd w:id="38"/>
      <w:bookmarkEnd w:id="39"/>
      <w:bookmarkEnd w:id="40"/>
    </w:p>
    <w:p w14:paraId="082F4568" w14:textId="77777777" w:rsidR="00F15C90" w:rsidRPr="00F15C90" w:rsidRDefault="00F15C90" w:rsidP="00F15C90">
      <w:pPr>
        <w:jc w:val="right"/>
        <w:rPr>
          <w:rFonts w:ascii="Skeena" w:hAnsi="Skeena"/>
          <w:b w:val="0"/>
          <w:sz w:val="16"/>
          <w:szCs w:val="16"/>
        </w:rPr>
      </w:pPr>
      <w:r w:rsidRPr="00F15C90">
        <w:rPr>
          <w:rFonts w:ascii="Skeena" w:hAnsi="Skeena"/>
          <w:b w:val="0"/>
          <w:sz w:val="16"/>
          <w:szCs w:val="16"/>
        </w:rPr>
        <w:t>(Eff. 04/01/11)</w:t>
      </w:r>
    </w:p>
    <w:p w14:paraId="18865996" w14:textId="77777777" w:rsidR="00F15C90" w:rsidRPr="00F15C90" w:rsidRDefault="00F15C90" w:rsidP="00F15C90">
      <w:pPr>
        <w:jc w:val="both"/>
        <w:rPr>
          <w:rFonts w:ascii="Skeena" w:hAnsi="Skeena"/>
          <w:b w:val="0"/>
        </w:rPr>
      </w:pPr>
      <w:r w:rsidRPr="00F15C90">
        <w:rPr>
          <w:rFonts w:ascii="Skeena" w:hAnsi="Skeena"/>
          <w:b w:val="0"/>
        </w:rPr>
        <w:t>The 1996 Health Insurance Portability and Accountability Act (HIPAA) mandated that covered entities (health plans, health care clearinghouses, and certain health care providers) must use specific standards when conducting electronic transactions.</w:t>
      </w:r>
    </w:p>
    <w:p w14:paraId="752788CF" w14:textId="77777777" w:rsidR="00F15C90" w:rsidRPr="00F15C90" w:rsidRDefault="00F15C90" w:rsidP="00F15C90">
      <w:pPr>
        <w:jc w:val="both"/>
        <w:rPr>
          <w:rFonts w:ascii="Skeena" w:hAnsi="Skeena"/>
          <w:b w:val="0"/>
        </w:rPr>
      </w:pPr>
    </w:p>
    <w:p w14:paraId="08B86BAF" w14:textId="77777777" w:rsidR="00F15C90" w:rsidRPr="00F15C90" w:rsidRDefault="00F15C90" w:rsidP="00F15C90">
      <w:pPr>
        <w:jc w:val="both"/>
        <w:rPr>
          <w:rFonts w:ascii="Skeena" w:hAnsi="Skeena"/>
          <w:b w:val="0"/>
        </w:rPr>
      </w:pPr>
      <w:r w:rsidRPr="00F15C90">
        <w:rPr>
          <w:rFonts w:ascii="Skeena" w:hAnsi="Skeena"/>
          <w:b w:val="0"/>
        </w:rPr>
        <w:t>As a health plan, SC DHHS is required by Federal law to use appropriate race code values. The race code values allow for more accuracy in the collection of data and the processing of Medicaid claims.</w:t>
      </w:r>
    </w:p>
    <w:p w14:paraId="2607BD11" w14:textId="77777777" w:rsidR="00F15C90" w:rsidRPr="00F15C90" w:rsidRDefault="00F15C90" w:rsidP="00F15C90">
      <w:pPr>
        <w:jc w:val="both"/>
        <w:rPr>
          <w:rFonts w:ascii="Skeena" w:hAnsi="Skeena"/>
          <w:b w:val="0"/>
        </w:rPr>
      </w:pPr>
    </w:p>
    <w:p w14:paraId="11ECFA43" w14:textId="77777777" w:rsidR="00F15C90" w:rsidRPr="00F15C90" w:rsidRDefault="00F15C90" w:rsidP="00F15C90">
      <w:pPr>
        <w:jc w:val="both"/>
        <w:rPr>
          <w:rFonts w:ascii="Skeena" w:hAnsi="Skeena"/>
          <w:b w:val="0"/>
        </w:rPr>
      </w:pPr>
      <w:r w:rsidRPr="00F15C90">
        <w:rPr>
          <w:rFonts w:ascii="Skeena" w:hAnsi="Skeena"/>
          <w:b w:val="0"/>
        </w:rPr>
        <w:t>The following race code values are valid for South Carolina:</w:t>
      </w:r>
    </w:p>
    <w:p w14:paraId="4B49A1F3" w14:textId="77777777" w:rsidR="00F15C90" w:rsidRPr="00F15C90" w:rsidRDefault="00F15C90" w:rsidP="00F15C90">
      <w:pPr>
        <w:rPr>
          <w:rFonts w:ascii="Skeena" w:hAnsi="Skeena"/>
          <w:b w:val="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2"/>
      </w:tblGrid>
      <w:tr w:rsidR="00F15C90" w:rsidRPr="00F15C90" w14:paraId="6242DE83" w14:textId="77777777" w:rsidTr="00894D7D">
        <w:trPr>
          <w:jc w:val="center"/>
        </w:trPr>
        <w:tc>
          <w:tcPr>
            <w:tcW w:w="0" w:type="auto"/>
          </w:tcPr>
          <w:p w14:paraId="62D6B74D" w14:textId="77777777" w:rsidR="00F15C90" w:rsidRPr="00F15C90" w:rsidRDefault="00F15C90" w:rsidP="00F15C90">
            <w:pPr>
              <w:rPr>
                <w:rFonts w:ascii="Skeena" w:hAnsi="Skeena"/>
                <w:b w:val="0"/>
                <w:color w:val="000000"/>
              </w:rPr>
            </w:pPr>
            <w:r w:rsidRPr="00F15C90">
              <w:rPr>
                <w:rFonts w:ascii="Skeena" w:hAnsi="Skeena"/>
                <w:b w:val="0"/>
                <w:color w:val="000000"/>
              </w:rPr>
              <w:t>01 = White/Caucasian</w:t>
            </w:r>
          </w:p>
        </w:tc>
      </w:tr>
      <w:tr w:rsidR="00F15C90" w:rsidRPr="00F15C90" w14:paraId="6EEB669F" w14:textId="77777777" w:rsidTr="00894D7D">
        <w:trPr>
          <w:jc w:val="center"/>
        </w:trPr>
        <w:tc>
          <w:tcPr>
            <w:tcW w:w="0" w:type="auto"/>
          </w:tcPr>
          <w:p w14:paraId="3A5F23C1" w14:textId="77777777" w:rsidR="00F15C90" w:rsidRPr="00F15C90" w:rsidRDefault="00F15C90" w:rsidP="00F15C90">
            <w:pPr>
              <w:rPr>
                <w:rFonts w:ascii="Skeena" w:hAnsi="Skeena"/>
                <w:b w:val="0"/>
                <w:color w:val="000000"/>
              </w:rPr>
            </w:pPr>
            <w:r w:rsidRPr="00F15C90">
              <w:rPr>
                <w:rFonts w:ascii="Skeena" w:hAnsi="Skeena"/>
                <w:b w:val="0"/>
                <w:color w:val="000000"/>
              </w:rPr>
              <w:t>02 = Black/African American</w:t>
            </w:r>
          </w:p>
        </w:tc>
      </w:tr>
      <w:tr w:rsidR="00F15C90" w:rsidRPr="00F15C90" w14:paraId="680E8908" w14:textId="77777777" w:rsidTr="00894D7D">
        <w:trPr>
          <w:jc w:val="center"/>
        </w:trPr>
        <w:tc>
          <w:tcPr>
            <w:tcW w:w="0" w:type="auto"/>
          </w:tcPr>
          <w:p w14:paraId="57CCD4DA" w14:textId="77777777" w:rsidR="00F15C90" w:rsidRPr="00F15C90" w:rsidRDefault="00F15C90" w:rsidP="00F15C90">
            <w:pPr>
              <w:rPr>
                <w:rFonts w:ascii="Skeena" w:hAnsi="Skeena"/>
                <w:b w:val="0"/>
                <w:color w:val="000000"/>
              </w:rPr>
            </w:pPr>
            <w:r w:rsidRPr="00F15C90">
              <w:rPr>
                <w:rFonts w:ascii="Skeena" w:hAnsi="Skeena"/>
                <w:b w:val="0"/>
                <w:color w:val="000000"/>
              </w:rPr>
              <w:t>03 = Multi Race</w:t>
            </w:r>
          </w:p>
        </w:tc>
      </w:tr>
      <w:tr w:rsidR="00F15C90" w:rsidRPr="00F15C90" w14:paraId="2F20C9F1" w14:textId="77777777" w:rsidTr="00894D7D">
        <w:trPr>
          <w:jc w:val="center"/>
        </w:trPr>
        <w:tc>
          <w:tcPr>
            <w:tcW w:w="0" w:type="auto"/>
          </w:tcPr>
          <w:p w14:paraId="10ABEFF2" w14:textId="77777777" w:rsidR="00F15C90" w:rsidRPr="00F15C90" w:rsidRDefault="00F15C90" w:rsidP="00F15C90">
            <w:pPr>
              <w:rPr>
                <w:rFonts w:ascii="Skeena" w:hAnsi="Skeena"/>
                <w:b w:val="0"/>
                <w:color w:val="000000"/>
              </w:rPr>
            </w:pPr>
            <w:r w:rsidRPr="00F15C90">
              <w:rPr>
                <w:rFonts w:ascii="Skeena" w:hAnsi="Skeena"/>
                <w:b w:val="0"/>
                <w:color w:val="000000"/>
              </w:rPr>
              <w:t>04 = Federally Recognized Native American</w:t>
            </w:r>
          </w:p>
        </w:tc>
      </w:tr>
      <w:tr w:rsidR="00F15C90" w:rsidRPr="00F15C90" w14:paraId="6AF4CE0B" w14:textId="77777777" w:rsidTr="00894D7D">
        <w:trPr>
          <w:jc w:val="center"/>
        </w:trPr>
        <w:tc>
          <w:tcPr>
            <w:tcW w:w="0" w:type="auto"/>
          </w:tcPr>
          <w:p w14:paraId="17EFF0C7" w14:textId="77777777" w:rsidR="00F15C90" w:rsidRPr="00F15C90" w:rsidRDefault="00F15C90" w:rsidP="00F15C90">
            <w:pPr>
              <w:rPr>
                <w:rFonts w:ascii="Skeena" w:hAnsi="Skeena"/>
                <w:b w:val="0"/>
                <w:color w:val="000000"/>
              </w:rPr>
            </w:pPr>
            <w:r w:rsidRPr="00F15C90">
              <w:rPr>
                <w:rFonts w:ascii="Skeena" w:hAnsi="Skeena"/>
                <w:b w:val="0"/>
                <w:color w:val="000000"/>
              </w:rPr>
              <w:t>05 = Other Native American</w:t>
            </w:r>
          </w:p>
        </w:tc>
      </w:tr>
      <w:tr w:rsidR="00F15C90" w:rsidRPr="00F15C90" w14:paraId="0242BA47" w14:textId="77777777" w:rsidTr="00894D7D">
        <w:trPr>
          <w:jc w:val="center"/>
        </w:trPr>
        <w:tc>
          <w:tcPr>
            <w:tcW w:w="0" w:type="auto"/>
          </w:tcPr>
          <w:p w14:paraId="4C916E56" w14:textId="77777777" w:rsidR="00F15C90" w:rsidRPr="00F15C90" w:rsidRDefault="00F15C90" w:rsidP="00F15C90">
            <w:pPr>
              <w:rPr>
                <w:rFonts w:ascii="Skeena" w:hAnsi="Skeena"/>
                <w:b w:val="0"/>
                <w:color w:val="000000"/>
              </w:rPr>
            </w:pPr>
            <w:r w:rsidRPr="00F15C90">
              <w:rPr>
                <w:rFonts w:ascii="Skeena" w:hAnsi="Skeena"/>
                <w:b w:val="0"/>
                <w:color w:val="000000"/>
              </w:rPr>
              <w:t>06 = Alaska Native</w:t>
            </w:r>
          </w:p>
        </w:tc>
      </w:tr>
      <w:tr w:rsidR="00F15C90" w:rsidRPr="00F15C90" w14:paraId="3A7C5EDE" w14:textId="77777777" w:rsidTr="00894D7D">
        <w:trPr>
          <w:jc w:val="center"/>
        </w:trPr>
        <w:tc>
          <w:tcPr>
            <w:tcW w:w="0" w:type="auto"/>
          </w:tcPr>
          <w:p w14:paraId="54F0F1E2" w14:textId="77777777" w:rsidR="00F15C90" w:rsidRPr="00F15C90" w:rsidRDefault="00F15C90" w:rsidP="00F15C90">
            <w:pPr>
              <w:rPr>
                <w:rFonts w:ascii="Skeena" w:hAnsi="Skeena"/>
                <w:b w:val="0"/>
                <w:color w:val="000000"/>
              </w:rPr>
            </w:pPr>
            <w:r w:rsidRPr="00F15C90">
              <w:rPr>
                <w:rFonts w:ascii="Skeena" w:hAnsi="Skeena"/>
                <w:b w:val="0"/>
                <w:color w:val="000000"/>
              </w:rPr>
              <w:t>07 = Asian</w:t>
            </w:r>
          </w:p>
        </w:tc>
      </w:tr>
      <w:tr w:rsidR="00F15C90" w:rsidRPr="00F15C90" w14:paraId="33B93190" w14:textId="77777777" w:rsidTr="00894D7D">
        <w:trPr>
          <w:jc w:val="center"/>
        </w:trPr>
        <w:tc>
          <w:tcPr>
            <w:tcW w:w="0" w:type="auto"/>
          </w:tcPr>
          <w:p w14:paraId="50504D7A" w14:textId="77777777" w:rsidR="00F15C90" w:rsidRPr="00F15C90" w:rsidRDefault="00F15C90" w:rsidP="00F15C90">
            <w:pPr>
              <w:rPr>
                <w:rFonts w:ascii="Skeena" w:hAnsi="Skeena"/>
                <w:b w:val="0"/>
                <w:color w:val="000000"/>
              </w:rPr>
            </w:pPr>
            <w:r w:rsidRPr="00F15C90">
              <w:rPr>
                <w:rFonts w:ascii="Skeena" w:hAnsi="Skeena"/>
                <w:b w:val="0"/>
                <w:color w:val="000000"/>
              </w:rPr>
              <w:t>08 = Other/Unknown</w:t>
            </w:r>
          </w:p>
        </w:tc>
      </w:tr>
      <w:tr w:rsidR="00F15C90" w:rsidRPr="00F15C90" w14:paraId="780CD25F" w14:textId="77777777" w:rsidTr="00894D7D">
        <w:trPr>
          <w:jc w:val="center"/>
        </w:trPr>
        <w:tc>
          <w:tcPr>
            <w:tcW w:w="0" w:type="auto"/>
          </w:tcPr>
          <w:p w14:paraId="62AF3EE5" w14:textId="77777777" w:rsidR="00F15C90" w:rsidRPr="00F15C90" w:rsidRDefault="00F15C90" w:rsidP="00F15C90">
            <w:pPr>
              <w:rPr>
                <w:rFonts w:ascii="Skeena" w:hAnsi="Skeena"/>
                <w:b w:val="0"/>
                <w:color w:val="000000"/>
              </w:rPr>
            </w:pPr>
            <w:r w:rsidRPr="00F15C90">
              <w:rPr>
                <w:rFonts w:ascii="Skeena" w:hAnsi="Skeena"/>
                <w:b w:val="0"/>
                <w:color w:val="000000"/>
              </w:rPr>
              <w:t>09 = Native Hawaiian/Pacific Islander</w:t>
            </w:r>
          </w:p>
        </w:tc>
      </w:tr>
      <w:tr w:rsidR="00F15C90" w:rsidRPr="00F15C90" w14:paraId="63DC8593" w14:textId="77777777" w:rsidTr="00894D7D">
        <w:trPr>
          <w:jc w:val="center"/>
        </w:trPr>
        <w:tc>
          <w:tcPr>
            <w:tcW w:w="0" w:type="auto"/>
          </w:tcPr>
          <w:p w14:paraId="1EEF7808" w14:textId="77777777" w:rsidR="00F15C90" w:rsidRPr="00F15C90" w:rsidRDefault="00F15C90" w:rsidP="00F15C90">
            <w:pPr>
              <w:rPr>
                <w:rFonts w:ascii="Skeena" w:hAnsi="Skeena"/>
                <w:b w:val="0"/>
                <w:color w:val="000000"/>
              </w:rPr>
            </w:pPr>
            <w:r w:rsidRPr="00F15C90">
              <w:rPr>
                <w:rFonts w:ascii="Skeena" w:hAnsi="Skeena"/>
                <w:b w:val="0"/>
                <w:color w:val="000000"/>
              </w:rPr>
              <w:t>10 = Hispanic</w:t>
            </w:r>
          </w:p>
        </w:tc>
      </w:tr>
    </w:tbl>
    <w:p w14:paraId="1DFD3ADC"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41" w:name="_Toc144195560"/>
      <w:bookmarkStart w:id="42" w:name="_Toc144199649"/>
      <w:bookmarkStart w:id="43" w:name="_Toc144755395"/>
      <w:r w:rsidRPr="00F15C90">
        <w:rPr>
          <w:rFonts w:ascii="Skeena" w:hAnsi="Skeena"/>
        </w:rPr>
        <w:lastRenderedPageBreak/>
        <w:t>104 Appendix L</w:t>
      </w:r>
      <w:r w:rsidRPr="00F15C90">
        <w:rPr>
          <w:rFonts w:ascii="Skeena" w:hAnsi="Skeena"/>
        </w:rPr>
        <w:tab/>
        <w:t>IRS Form 1095-B Documentation of Health Coverage</w:t>
      </w:r>
      <w:bookmarkEnd w:id="41"/>
      <w:bookmarkEnd w:id="42"/>
      <w:bookmarkEnd w:id="43"/>
    </w:p>
    <w:p w14:paraId="16C7D753" w14:textId="77777777" w:rsidR="00F15C90" w:rsidRPr="00F15C90" w:rsidRDefault="00F15C90" w:rsidP="00F15C90">
      <w:pPr>
        <w:spacing w:after="160" w:line="259" w:lineRule="auto"/>
        <w:contextualSpacing/>
        <w:jc w:val="right"/>
        <w:rPr>
          <w:rFonts w:ascii="Skeena" w:eastAsia="Calibri" w:hAnsi="Skeena"/>
          <w:b w:val="0"/>
          <w:bCs w:val="0"/>
          <w:sz w:val="16"/>
          <w:szCs w:val="16"/>
        </w:rPr>
      </w:pPr>
      <w:r w:rsidRPr="00F15C90">
        <w:rPr>
          <w:rFonts w:ascii="Skeena" w:eastAsia="Calibri" w:hAnsi="Skeena"/>
          <w:b w:val="0"/>
          <w:bCs w:val="0"/>
          <w:sz w:val="16"/>
          <w:szCs w:val="16"/>
        </w:rPr>
        <w:t>(Eff. 2/1/16)</w:t>
      </w:r>
    </w:p>
    <w:p w14:paraId="0B9C56FC" w14:textId="77777777" w:rsidR="00F15C90" w:rsidRPr="00F15C90" w:rsidRDefault="00F15C90" w:rsidP="00F15C90">
      <w:pPr>
        <w:spacing w:after="160" w:line="259" w:lineRule="auto"/>
        <w:contextualSpacing/>
        <w:jc w:val="right"/>
        <w:rPr>
          <w:rFonts w:ascii="Skeena" w:hAnsi="Skeena"/>
          <w:b w:val="0"/>
          <w:bCs w:val="0"/>
        </w:rPr>
      </w:pPr>
      <w:r w:rsidRPr="00F15C90">
        <w:rPr>
          <w:rFonts w:ascii="Skeena" w:hAnsi="Skeena"/>
          <w:b w:val="0"/>
          <w:bCs w:val="0"/>
        </w:rPr>
        <w:t>(</w:t>
      </w:r>
      <w:hyperlink r:id="rId51" w:history="1">
        <w:r w:rsidRPr="00F15C90">
          <w:rPr>
            <w:rFonts w:ascii="Skeena" w:hAnsi="Skeena"/>
            <w:b w:val="0"/>
            <w:bCs w:val="0"/>
            <w:color w:val="0563C1"/>
            <w:u w:val="single"/>
          </w:rPr>
          <w:t>26 CFR 1.5000A-1</w:t>
        </w:r>
      </w:hyperlink>
      <w:r w:rsidRPr="00F15C90">
        <w:rPr>
          <w:rFonts w:ascii="Skeena" w:hAnsi="Skeena"/>
          <w:b w:val="0"/>
          <w:bCs w:val="0"/>
        </w:rPr>
        <w:t xml:space="preserve">; </w:t>
      </w:r>
      <w:hyperlink r:id="rId52" w:history="1">
        <w:r w:rsidRPr="00F15C90">
          <w:rPr>
            <w:rFonts w:ascii="Skeena" w:hAnsi="Skeena"/>
            <w:b w:val="0"/>
            <w:bCs w:val="0"/>
            <w:color w:val="0563C1"/>
            <w:u w:val="single"/>
          </w:rPr>
          <w:t>26 CFR 1.5000A-2</w:t>
        </w:r>
      </w:hyperlink>
      <w:r w:rsidRPr="00F15C90">
        <w:rPr>
          <w:rFonts w:ascii="Skeena" w:hAnsi="Skeena"/>
          <w:b w:val="0"/>
          <w:bCs w:val="0"/>
        </w:rPr>
        <w:t xml:space="preserve">; </w:t>
      </w:r>
      <w:hyperlink r:id="rId53" w:history="1">
        <w:r w:rsidRPr="00F15C90">
          <w:rPr>
            <w:rFonts w:ascii="Skeena" w:hAnsi="Skeena"/>
            <w:b w:val="0"/>
            <w:bCs w:val="0"/>
            <w:color w:val="0563C1"/>
            <w:u w:val="single"/>
          </w:rPr>
          <w:t>26 CFR 1.6055-1</w:t>
        </w:r>
      </w:hyperlink>
      <w:r w:rsidRPr="00F15C90">
        <w:rPr>
          <w:rFonts w:ascii="Skeena" w:hAnsi="Skeena"/>
          <w:b w:val="0"/>
          <w:bCs w:val="0"/>
        </w:rPr>
        <w:t>)</w:t>
      </w:r>
    </w:p>
    <w:p w14:paraId="07C1AE22" w14:textId="77777777" w:rsidR="00F15C90" w:rsidRPr="00F15C90" w:rsidRDefault="00F15C90" w:rsidP="00F15C90">
      <w:pPr>
        <w:spacing w:after="160" w:line="259" w:lineRule="auto"/>
        <w:contextualSpacing/>
        <w:rPr>
          <w:rFonts w:ascii="Skeena" w:hAnsi="Skeena"/>
          <w:bCs w:val="0"/>
        </w:rPr>
      </w:pPr>
      <w:r w:rsidRPr="00F15C90">
        <w:rPr>
          <w:rFonts w:ascii="Skeena" w:hAnsi="Skeena"/>
          <w:bCs w:val="0"/>
        </w:rPr>
        <w:t>Introduction</w:t>
      </w:r>
    </w:p>
    <w:p w14:paraId="2C4204C0" w14:textId="77777777" w:rsidR="00F15C90" w:rsidRPr="00F15C90" w:rsidRDefault="00F15C90" w:rsidP="00F15C90">
      <w:pPr>
        <w:spacing w:after="160" w:line="259" w:lineRule="auto"/>
        <w:contextualSpacing/>
        <w:jc w:val="both"/>
        <w:rPr>
          <w:rFonts w:ascii="Skeena" w:hAnsi="Skeena"/>
          <w:b w:val="0"/>
          <w:bCs w:val="0"/>
        </w:rPr>
      </w:pPr>
    </w:p>
    <w:p w14:paraId="7BBD0EA4" w14:textId="77777777" w:rsidR="00F15C90" w:rsidRPr="00F15C90" w:rsidRDefault="00F15C90" w:rsidP="00F15C90">
      <w:pPr>
        <w:spacing w:after="160" w:line="259" w:lineRule="auto"/>
        <w:contextualSpacing/>
        <w:jc w:val="both"/>
        <w:rPr>
          <w:rFonts w:ascii="Skeena" w:hAnsi="Skeena"/>
          <w:b w:val="0"/>
          <w:bCs w:val="0"/>
        </w:rPr>
      </w:pPr>
      <w:r w:rsidRPr="00F15C90">
        <w:rPr>
          <w:rFonts w:ascii="Skeena" w:hAnsi="Skeena"/>
          <w:b w:val="0"/>
          <w:bCs w:val="0"/>
        </w:rPr>
        <w:t>Starting in 2016 the Affordable Care Act (ACA) requires health coverage providers, including Medicaid, to report certain information to the IRS. The ACA requires most US Citizens and resident aliens to have health coverage that meets Minimum Essential Coverage (MEC). MEC includes coverage under health plans offered on the individual market, grandfathered health plans, government-sponsored programs (including most Medicaid coverage), employer-sponsored plans, and health coverage designated by the United States Department of Health and Human Services as MEC. If you do not have MEC and do not qualify for an exemption, you must make an individual shared responsibility payment when you file your federal income tax return.</w:t>
      </w:r>
      <w:r w:rsidRPr="00F15C90">
        <w:rPr>
          <w:rFonts w:ascii="Skeena" w:eastAsia="Calibri" w:hAnsi="Skeena"/>
          <w:b w:val="0"/>
          <w:bCs w:val="0"/>
        </w:rPr>
        <w:t xml:space="preserve"> </w:t>
      </w:r>
      <w:r w:rsidRPr="00F15C90">
        <w:rPr>
          <w:rFonts w:ascii="Skeena" w:hAnsi="Skeena"/>
          <w:b w:val="0"/>
          <w:bCs w:val="0"/>
        </w:rPr>
        <w:t>Form 1095-B represents health coverage for the Medicaid household for the past tax year. SCDHHS reports the household’s months of coverage directly to the IRS and sends the Medicaid beneficiary a copy of the Form 1095-B for his or her records. The tax filer uses the Form 1095-B to complete his or her tax return but does not need to send a copy of the form to the IRS.</w:t>
      </w:r>
    </w:p>
    <w:p w14:paraId="1EE7A211" w14:textId="77777777" w:rsidR="00F15C90" w:rsidRPr="00F15C90" w:rsidRDefault="00F15C90" w:rsidP="00F15C90">
      <w:pPr>
        <w:spacing w:after="160" w:line="259" w:lineRule="auto"/>
        <w:contextualSpacing/>
        <w:jc w:val="both"/>
        <w:rPr>
          <w:rFonts w:ascii="Skeena" w:hAnsi="Skeena"/>
          <w:b w:val="0"/>
          <w:bCs w:val="0"/>
        </w:rPr>
      </w:pPr>
    </w:p>
    <w:p w14:paraId="37411CA6" w14:textId="77777777" w:rsidR="00F15C90" w:rsidRPr="00F15C90" w:rsidRDefault="00F15C90" w:rsidP="00F15C90">
      <w:pPr>
        <w:spacing w:after="160" w:line="259" w:lineRule="auto"/>
        <w:contextualSpacing/>
        <w:jc w:val="both"/>
        <w:rPr>
          <w:rFonts w:ascii="Skeena" w:hAnsi="Skeena"/>
          <w:b w:val="0"/>
          <w:bCs w:val="0"/>
        </w:rPr>
      </w:pPr>
      <w:r w:rsidRPr="00F15C90">
        <w:rPr>
          <w:rFonts w:ascii="Skeena" w:hAnsi="Skeena"/>
          <w:b w:val="0"/>
          <w:bCs w:val="0"/>
        </w:rPr>
        <w:t>Note:</w:t>
      </w:r>
      <w:r w:rsidRPr="00F15C90">
        <w:rPr>
          <w:rFonts w:ascii="Skeena" w:eastAsia="Calibri" w:hAnsi="Skeena"/>
          <w:b w:val="0"/>
          <w:bCs w:val="0"/>
        </w:rPr>
        <w:t xml:space="preserve"> Although most Medicaid coverage satisfies MEC, Family Planning (FP) does not.</w:t>
      </w:r>
    </w:p>
    <w:p w14:paraId="57F4E82A" w14:textId="77777777" w:rsidR="00F15C90" w:rsidRPr="00F15C90" w:rsidRDefault="00F15C90" w:rsidP="00F15C90">
      <w:pPr>
        <w:spacing w:after="160" w:line="259" w:lineRule="auto"/>
        <w:contextualSpacing/>
        <w:jc w:val="both"/>
        <w:rPr>
          <w:rFonts w:ascii="Skeena" w:hAnsi="Skeena"/>
          <w:bCs w:val="0"/>
        </w:rPr>
      </w:pPr>
    </w:p>
    <w:p w14:paraId="697B879F" w14:textId="77777777" w:rsidR="00F15C90" w:rsidRPr="00F15C90" w:rsidRDefault="00F15C90" w:rsidP="00F15C90">
      <w:pPr>
        <w:spacing w:after="160" w:line="259" w:lineRule="auto"/>
        <w:contextualSpacing/>
        <w:jc w:val="both"/>
        <w:rPr>
          <w:rFonts w:ascii="Skeena" w:hAnsi="Skeena"/>
          <w:bCs w:val="0"/>
        </w:rPr>
      </w:pPr>
      <w:r w:rsidRPr="00F15C90">
        <w:rPr>
          <w:rFonts w:ascii="Skeena" w:hAnsi="Skeena"/>
          <w:bCs w:val="0"/>
        </w:rPr>
        <w:t>Information on Form 1095-B Form</w:t>
      </w:r>
    </w:p>
    <w:p w14:paraId="430EBBF9" w14:textId="77777777" w:rsidR="00F15C90" w:rsidRPr="00F15C90" w:rsidRDefault="00F15C90" w:rsidP="00F15C90">
      <w:pPr>
        <w:spacing w:after="160" w:line="259" w:lineRule="auto"/>
        <w:contextualSpacing/>
        <w:jc w:val="both"/>
        <w:rPr>
          <w:rFonts w:ascii="Skeena" w:hAnsi="Skeena"/>
          <w:b w:val="0"/>
          <w:bCs w:val="0"/>
        </w:rPr>
      </w:pPr>
    </w:p>
    <w:p w14:paraId="274E17CD" w14:textId="77777777" w:rsidR="00F15C90" w:rsidRPr="00F15C90" w:rsidRDefault="00F15C90" w:rsidP="00F15C90">
      <w:pPr>
        <w:spacing w:after="160" w:line="259" w:lineRule="auto"/>
        <w:contextualSpacing/>
        <w:jc w:val="both"/>
        <w:rPr>
          <w:rFonts w:ascii="Skeena" w:hAnsi="Skeena"/>
          <w:b w:val="0"/>
          <w:bCs w:val="0"/>
        </w:rPr>
      </w:pPr>
      <w:r w:rsidRPr="00F15C90">
        <w:rPr>
          <w:rFonts w:ascii="Skeena" w:hAnsi="Skeena"/>
          <w:b w:val="0"/>
          <w:bCs w:val="0"/>
        </w:rPr>
        <w:t>Part I lists information about the primary contact or responsible individual for the Medicaid household. Part III lists information about SCDHHS, the coverage provider. Part IV lists information about the members of the household who received health coverage from Medicaid and the months the coverage was provided. For an example of Form 1095-B, see Figure 1 below.</w:t>
      </w:r>
    </w:p>
    <w:p w14:paraId="79F3CCDD" w14:textId="77777777" w:rsidR="00F15C90" w:rsidRPr="00F15C90" w:rsidRDefault="00F15C90" w:rsidP="00F15C90">
      <w:pPr>
        <w:spacing w:after="160" w:line="259" w:lineRule="auto"/>
        <w:contextualSpacing/>
        <w:jc w:val="both"/>
        <w:rPr>
          <w:rFonts w:ascii="Skeena" w:eastAsia="Calibri" w:hAnsi="Skeena"/>
          <w:bCs w:val="0"/>
        </w:rPr>
      </w:pPr>
    </w:p>
    <w:p w14:paraId="19073FBC" w14:textId="77777777" w:rsidR="00F15C90" w:rsidRPr="00F15C90" w:rsidRDefault="00F15C90" w:rsidP="00F15C90">
      <w:pPr>
        <w:spacing w:after="160" w:line="259" w:lineRule="auto"/>
        <w:contextualSpacing/>
        <w:jc w:val="both"/>
        <w:rPr>
          <w:rFonts w:ascii="Skeena" w:eastAsia="Calibri" w:hAnsi="Skeena"/>
          <w:bCs w:val="0"/>
        </w:rPr>
      </w:pPr>
      <w:r w:rsidRPr="00F15C90">
        <w:rPr>
          <w:rFonts w:ascii="Skeena" w:eastAsia="Calibri" w:hAnsi="Skeena"/>
          <w:bCs w:val="0"/>
        </w:rPr>
        <w:t xml:space="preserve">Corrections </w:t>
      </w:r>
    </w:p>
    <w:p w14:paraId="4624D61B" w14:textId="77777777" w:rsidR="00F15C90" w:rsidRPr="00F15C90" w:rsidRDefault="00F15C90" w:rsidP="00F15C90">
      <w:pPr>
        <w:spacing w:after="160" w:line="259" w:lineRule="auto"/>
        <w:contextualSpacing/>
        <w:jc w:val="both"/>
        <w:rPr>
          <w:rFonts w:ascii="Skeena" w:eastAsia="Calibri" w:hAnsi="Skeena"/>
          <w:b w:val="0"/>
          <w:bCs w:val="0"/>
        </w:rPr>
      </w:pPr>
    </w:p>
    <w:p w14:paraId="0E36963D" w14:textId="77777777" w:rsidR="00F15C90" w:rsidRPr="00F15C90" w:rsidRDefault="00F15C90" w:rsidP="00F15C90">
      <w:pPr>
        <w:spacing w:after="160" w:line="259" w:lineRule="auto"/>
        <w:contextualSpacing/>
        <w:jc w:val="both"/>
        <w:rPr>
          <w:rFonts w:ascii="Skeena" w:eastAsia="Calibri" w:hAnsi="Skeena"/>
          <w:b w:val="0"/>
          <w:bCs w:val="0"/>
        </w:rPr>
      </w:pPr>
      <w:r w:rsidRPr="00F15C90">
        <w:rPr>
          <w:rFonts w:ascii="Skeena" w:eastAsia="Calibri" w:hAnsi="Skeena"/>
          <w:b w:val="0"/>
          <w:bCs w:val="0"/>
        </w:rPr>
        <w:t>If information on the Form 1095-B is incorrect, the Medicaid beneficiary should call 844-730-4003. SCDHHS will send a corrected version of the form and correct the information with the IRS.</w:t>
      </w:r>
    </w:p>
    <w:p w14:paraId="5F2E6020" w14:textId="77777777" w:rsidR="00F15C90" w:rsidRPr="00F15C90" w:rsidRDefault="00F15C90" w:rsidP="00F15C90">
      <w:pPr>
        <w:spacing w:after="160" w:line="259" w:lineRule="auto"/>
        <w:contextualSpacing/>
        <w:jc w:val="both"/>
        <w:rPr>
          <w:rFonts w:ascii="Skeena" w:eastAsia="Calibri" w:hAnsi="Skeena"/>
          <w:bCs w:val="0"/>
        </w:rPr>
      </w:pPr>
    </w:p>
    <w:p w14:paraId="112A8DC9" w14:textId="77777777" w:rsidR="00F15C90" w:rsidRPr="00F15C90" w:rsidRDefault="00F15C90" w:rsidP="00F15C90">
      <w:pPr>
        <w:pageBreakBefore/>
        <w:spacing w:after="160" w:line="259" w:lineRule="auto"/>
        <w:contextualSpacing/>
        <w:jc w:val="both"/>
        <w:rPr>
          <w:rFonts w:ascii="Skeena" w:eastAsia="Calibri" w:hAnsi="Skeena"/>
          <w:bCs w:val="0"/>
        </w:rPr>
      </w:pPr>
      <w:r w:rsidRPr="00F15C90">
        <w:rPr>
          <w:rFonts w:ascii="Skeena" w:eastAsia="Calibri" w:hAnsi="Skeena"/>
          <w:bCs w:val="0"/>
        </w:rPr>
        <w:lastRenderedPageBreak/>
        <w:t>Additional Copies</w:t>
      </w:r>
    </w:p>
    <w:p w14:paraId="288E098D" w14:textId="77777777" w:rsidR="00F15C90" w:rsidRPr="00F15C90" w:rsidRDefault="00F15C90" w:rsidP="00F15C90">
      <w:pPr>
        <w:spacing w:after="160" w:line="259" w:lineRule="auto"/>
        <w:contextualSpacing/>
        <w:jc w:val="both"/>
        <w:rPr>
          <w:rFonts w:ascii="Skeena" w:eastAsia="Calibri" w:hAnsi="Skeena"/>
          <w:b w:val="0"/>
          <w:bCs w:val="0"/>
        </w:rPr>
      </w:pPr>
    </w:p>
    <w:p w14:paraId="6C111C2B" w14:textId="77777777" w:rsidR="00F15C90" w:rsidRPr="00F15C90" w:rsidRDefault="00F15C90" w:rsidP="00F15C90">
      <w:pPr>
        <w:spacing w:after="160" w:line="259" w:lineRule="auto"/>
        <w:contextualSpacing/>
        <w:jc w:val="both"/>
        <w:rPr>
          <w:rFonts w:ascii="Skeena" w:eastAsia="Calibri" w:hAnsi="Skeena"/>
          <w:b w:val="0"/>
          <w:bCs w:val="0"/>
        </w:rPr>
      </w:pPr>
      <w:r w:rsidRPr="00F15C90">
        <w:rPr>
          <w:rFonts w:ascii="Skeena" w:eastAsia="Calibri" w:hAnsi="Skeena"/>
          <w:b w:val="0"/>
          <w:bCs w:val="0"/>
        </w:rPr>
        <w:t>If an individual did not receive a Form 1095-B or needs another copy, the individual may call 844-730-4003. SCDHHS will send a copy of the form to the individual.</w:t>
      </w:r>
    </w:p>
    <w:p w14:paraId="6772956E" w14:textId="77777777" w:rsidR="00F15C90" w:rsidRPr="00F15C90" w:rsidRDefault="00F15C90" w:rsidP="00F15C90">
      <w:pPr>
        <w:spacing w:after="160" w:line="259" w:lineRule="auto"/>
        <w:contextualSpacing/>
        <w:jc w:val="both"/>
        <w:rPr>
          <w:rFonts w:ascii="Skeena" w:eastAsia="Calibri" w:hAnsi="Skeena"/>
          <w:bCs w:val="0"/>
        </w:rPr>
      </w:pPr>
    </w:p>
    <w:p w14:paraId="31DB87E3" w14:textId="77777777" w:rsidR="00F15C90" w:rsidRPr="00F15C90" w:rsidRDefault="00F15C90" w:rsidP="00F15C90">
      <w:pPr>
        <w:spacing w:after="160" w:line="259" w:lineRule="auto"/>
        <w:contextualSpacing/>
        <w:jc w:val="both"/>
        <w:rPr>
          <w:rFonts w:ascii="Skeena" w:eastAsia="Calibri" w:hAnsi="Skeena"/>
          <w:bCs w:val="0"/>
        </w:rPr>
      </w:pPr>
      <w:r w:rsidRPr="00F15C90">
        <w:rPr>
          <w:rFonts w:ascii="Skeena" w:eastAsia="Calibri" w:hAnsi="Skeena"/>
          <w:bCs w:val="0"/>
        </w:rPr>
        <w:t>Questions about Form 1095-B</w:t>
      </w:r>
    </w:p>
    <w:p w14:paraId="4DF8CAA8" w14:textId="77777777" w:rsidR="00F15C90" w:rsidRPr="00F15C90" w:rsidRDefault="00F15C90" w:rsidP="00F15C90">
      <w:pPr>
        <w:spacing w:after="160" w:line="259" w:lineRule="auto"/>
        <w:contextualSpacing/>
        <w:jc w:val="both"/>
        <w:rPr>
          <w:rFonts w:ascii="Skeena" w:eastAsia="Calibri" w:hAnsi="Skeena"/>
          <w:bCs w:val="0"/>
        </w:rPr>
      </w:pPr>
    </w:p>
    <w:p w14:paraId="5C837BE7" w14:textId="77777777" w:rsidR="00F15C90" w:rsidRPr="00F15C90" w:rsidRDefault="00F15C90" w:rsidP="00F15C90">
      <w:pPr>
        <w:spacing w:after="160" w:line="259" w:lineRule="auto"/>
        <w:contextualSpacing/>
        <w:jc w:val="both"/>
        <w:rPr>
          <w:rFonts w:ascii="Skeena" w:eastAsia="Calibri" w:hAnsi="Skeena"/>
          <w:bCs w:val="0"/>
        </w:rPr>
      </w:pPr>
      <w:r w:rsidRPr="00F15C90">
        <w:rPr>
          <w:rFonts w:ascii="Skeena" w:eastAsia="Calibri" w:hAnsi="Skeena"/>
          <w:b w:val="0"/>
          <w:bCs w:val="0"/>
        </w:rPr>
        <w:t xml:space="preserve">If an individual has questions about the Form 1095-B, he or she should be directed to the FAQs located on </w:t>
      </w:r>
      <w:hyperlink r:id="rId54" w:history="1">
        <w:r w:rsidRPr="00F15C90">
          <w:rPr>
            <w:rFonts w:ascii="Skeena" w:eastAsia="Calibri" w:hAnsi="Skeena"/>
            <w:b w:val="0"/>
            <w:bCs w:val="0"/>
            <w:color w:val="0563C1"/>
            <w:u w:val="single"/>
          </w:rPr>
          <w:t>scdhhs.gov</w:t>
        </w:r>
      </w:hyperlink>
      <w:r w:rsidRPr="00F15C90">
        <w:rPr>
          <w:rFonts w:ascii="Skeena" w:eastAsia="Calibri" w:hAnsi="Skeena"/>
          <w:b w:val="0"/>
          <w:bCs w:val="0"/>
        </w:rPr>
        <w:t xml:space="preserve"> or to call 844-730-4003.</w:t>
      </w:r>
    </w:p>
    <w:p w14:paraId="3B3523D6" w14:textId="77777777" w:rsidR="00F15C90" w:rsidRPr="00F15C90" w:rsidRDefault="00F15C90" w:rsidP="00F15C90">
      <w:pPr>
        <w:spacing w:after="160" w:line="259" w:lineRule="auto"/>
        <w:contextualSpacing/>
        <w:jc w:val="both"/>
        <w:rPr>
          <w:rFonts w:ascii="Skeena" w:eastAsia="Calibri" w:hAnsi="Skeena"/>
          <w:bCs w:val="0"/>
        </w:rPr>
      </w:pPr>
    </w:p>
    <w:p w14:paraId="00AC9732" w14:textId="77777777" w:rsidR="00F15C90" w:rsidRPr="00F15C90" w:rsidRDefault="00F15C90" w:rsidP="00F15C90">
      <w:pPr>
        <w:spacing w:after="160" w:line="259" w:lineRule="auto"/>
        <w:contextualSpacing/>
        <w:jc w:val="both"/>
        <w:rPr>
          <w:rFonts w:ascii="Skeena" w:eastAsia="Calibri" w:hAnsi="Skeena"/>
          <w:bCs w:val="0"/>
        </w:rPr>
      </w:pPr>
      <w:r w:rsidRPr="00F15C90">
        <w:rPr>
          <w:rFonts w:ascii="Skeena" w:eastAsia="Calibri" w:hAnsi="Skeena"/>
          <w:bCs w:val="0"/>
        </w:rPr>
        <w:t>Figure 1</w:t>
      </w:r>
    </w:p>
    <w:p w14:paraId="78311375" w14:textId="77777777" w:rsidR="00F15C90" w:rsidRPr="00F15C90" w:rsidRDefault="00F15C90" w:rsidP="00F15C90">
      <w:pPr>
        <w:spacing w:after="160" w:line="259" w:lineRule="auto"/>
        <w:jc w:val="both"/>
        <w:rPr>
          <w:rFonts w:ascii="Skeena" w:eastAsia="Calibri" w:hAnsi="Skeena"/>
          <w:b w:val="0"/>
          <w:bCs w:val="0"/>
        </w:rPr>
      </w:pPr>
      <w:r w:rsidRPr="00F15C90">
        <w:rPr>
          <w:rFonts w:ascii="Skeena" w:eastAsia="Calibri" w:hAnsi="Skeena"/>
          <w:b w:val="0"/>
          <w:bCs w:val="0"/>
          <w:noProof/>
        </w:rPr>
        <w:drawing>
          <wp:inline distT="0" distB="0" distL="0" distR="0" wp14:anchorId="6A312480" wp14:editId="7A522939">
            <wp:extent cx="5943600" cy="4554840"/>
            <wp:effectExtent l="0" t="0" r="0" b="0"/>
            <wp:docPr id="573031163" name="Picture 57303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4554840"/>
                    </a:xfrm>
                    <a:prstGeom prst="rect">
                      <a:avLst/>
                    </a:prstGeom>
                    <a:noFill/>
                    <a:ln>
                      <a:noFill/>
                    </a:ln>
                  </pic:spPr>
                </pic:pic>
              </a:graphicData>
            </a:graphic>
          </wp:inline>
        </w:drawing>
      </w:r>
    </w:p>
    <w:p w14:paraId="0DC4557C" w14:textId="77777777" w:rsidR="00F15C90" w:rsidRPr="00F15C90" w:rsidRDefault="00F15C90" w:rsidP="00F15C90">
      <w:pPr>
        <w:spacing w:after="160" w:line="259" w:lineRule="auto"/>
        <w:jc w:val="both"/>
        <w:rPr>
          <w:rFonts w:ascii="Skeena" w:eastAsia="Calibri" w:hAnsi="Skeena"/>
          <w:b w:val="0"/>
          <w:bCs w:val="0"/>
        </w:rPr>
      </w:pPr>
    </w:p>
    <w:p w14:paraId="40103D4E"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44" w:name="_Toc144195561"/>
      <w:bookmarkStart w:id="45" w:name="_Toc144199650"/>
      <w:bookmarkStart w:id="46" w:name="_Toc144755396"/>
      <w:r w:rsidRPr="00F15C90">
        <w:rPr>
          <w:rFonts w:ascii="Skeena" w:hAnsi="Skeena"/>
        </w:rPr>
        <w:lastRenderedPageBreak/>
        <w:t>104 Appendix M</w:t>
      </w:r>
      <w:r w:rsidRPr="00F15C90">
        <w:rPr>
          <w:rFonts w:ascii="Skeena" w:hAnsi="Skeena"/>
        </w:rPr>
        <w:tab/>
        <w:t>Forms</w:t>
      </w:r>
      <w:bookmarkEnd w:id="44"/>
      <w:bookmarkEnd w:id="45"/>
      <w:bookmarkEnd w:id="46"/>
    </w:p>
    <w:p w14:paraId="4A0CA936" w14:textId="77777777" w:rsidR="00F15C90" w:rsidRPr="00F15C90" w:rsidRDefault="00F15C90" w:rsidP="00F15C90">
      <w:pPr>
        <w:jc w:val="right"/>
        <w:rPr>
          <w:rFonts w:ascii="Skeena" w:hAnsi="Skeena"/>
          <w:b w:val="0"/>
          <w:bCs w:val="0"/>
          <w:sz w:val="16"/>
          <w:szCs w:val="16"/>
        </w:rPr>
      </w:pPr>
      <w:r w:rsidRPr="00F15C90">
        <w:rPr>
          <w:rFonts w:ascii="Skeena" w:hAnsi="Skeena"/>
          <w:b w:val="0"/>
          <w:bCs w:val="0"/>
          <w:sz w:val="16"/>
          <w:szCs w:val="16"/>
        </w:rPr>
        <w:t>(Eff. 10/01/05)</w:t>
      </w:r>
    </w:p>
    <w:p w14:paraId="62C44838" w14:textId="77777777" w:rsidR="00F15C90" w:rsidRPr="00F15C90" w:rsidRDefault="00F15C90" w:rsidP="00F15C90">
      <w:pPr>
        <w:jc w:val="both"/>
        <w:rPr>
          <w:rFonts w:ascii="Skeena" w:hAnsi="Skeena"/>
          <w:b w:val="0"/>
          <w:bCs w:val="0"/>
        </w:rPr>
      </w:pPr>
      <w:r w:rsidRPr="00F15C90">
        <w:rPr>
          <w:rFonts w:ascii="Skeena" w:hAnsi="Skeena"/>
          <w:b w:val="0"/>
          <w:bCs w:val="0"/>
        </w:rPr>
        <w:t xml:space="preserve">Medicaid eligibility forms may be viewed, </w:t>
      </w:r>
      <w:proofErr w:type="gramStart"/>
      <w:r w:rsidRPr="00F15C90">
        <w:rPr>
          <w:rFonts w:ascii="Skeena" w:hAnsi="Skeena"/>
          <w:b w:val="0"/>
          <w:bCs w:val="0"/>
        </w:rPr>
        <w:t>downloaded</w:t>
      </w:r>
      <w:proofErr w:type="gramEnd"/>
      <w:r w:rsidRPr="00F15C90">
        <w:rPr>
          <w:rFonts w:ascii="Skeena" w:hAnsi="Skeena"/>
          <w:b w:val="0"/>
          <w:bCs w:val="0"/>
        </w:rPr>
        <w:t xml:space="preserve"> and printed from the following public Web site addresses:</w:t>
      </w:r>
    </w:p>
    <w:p w14:paraId="1F1370C0" w14:textId="77777777" w:rsidR="00F15C90" w:rsidRPr="00F15C90" w:rsidRDefault="00F15C90" w:rsidP="00F15C90">
      <w:pPr>
        <w:rPr>
          <w:rFonts w:ascii="Skeena" w:hAnsi="Skeena"/>
          <w:b w:val="0"/>
          <w:bCs w:val="0"/>
        </w:rPr>
      </w:pPr>
    </w:p>
    <w:p w14:paraId="47D93883" w14:textId="77777777" w:rsidR="00F15C90" w:rsidRPr="00F15C90" w:rsidRDefault="00F15C90" w:rsidP="00EB4177">
      <w:pPr>
        <w:numPr>
          <w:ilvl w:val="0"/>
          <w:numId w:val="9"/>
        </w:numPr>
        <w:tabs>
          <w:tab w:val="center" w:pos="4320"/>
          <w:tab w:val="right" w:pos="8640"/>
        </w:tabs>
        <w:rPr>
          <w:rFonts w:ascii="Skeena" w:hAnsi="Skeena"/>
          <w:b w:val="0"/>
          <w:bCs w:val="0"/>
        </w:rPr>
      </w:pPr>
      <w:r w:rsidRPr="00F15C90">
        <w:rPr>
          <w:rFonts w:ascii="Skeena" w:hAnsi="Skeena"/>
          <w:b w:val="0"/>
          <w:bCs w:val="0"/>
        </w:rPr>
        <w:t>South Carolina Department of Health and Human Services (SC DHHS)</w:t>
      </w:r>
    </w:p>
    <w:p w14:paraId="7359CD5B" w14:textId="77777777" w:rsidR="00F15C90" w:rsidRPr="00F15C90" w:rsidRDefault="00F15C90" w:rsidP="00F15C90">
      <w:pPr>
        <w:tabs>
          <w:tab w:val="left" w:pos="1440"/>
          <w:tab w:val="center" w:pos="4320"/>
          <w:tab w:val="right" w:pos="8640"/>
        </w:tabs>
        <w:ind w:left="1620" w:hanging="420"/>
        <w:rPr>
          <w:rFonts w:ascii="Skeena" w:hAnsi="Skeena"/>
          <w:b w:val="0"/>
          <w:bCs w:val="0"/>
          <w:u w:val="single"/>
        </w:rPr>
      </w:pPr>
    </w:p>
    <w:p w14:paraId="57281F1B" w14:textId="77777777" w:rsidR="00F15C90" w:rsidRPr="00F15C90" w:rsidRDefault="00F15C90" w:rsidP="00F15C90">
      <w:pPr>
        <w:ind w:left="1620" w:hanging="60"/>
        <w:rPr>
          <w:rFonts w:ascii="Skeena" w:hAnsi="Skeena"/>
          <w:b w:val="0"/>
          <w:bCs w:val="0"/>
          <w:u w:val="single"/>
        </w:rPr>
      </w:pPr>
      <w:hyperlink r:id="rId56" w:history="1">
        <w:r w:rsidRPr="00F15C90">
          <w:rPr>
            <w:rFonts w:ascii="Skeena" w:hAnsi="Skeena"/>
            <w:b w:val="0"/>
            <w:bCs w:val="0"/>
            <w:color w:val="0000FF"/>
            <w:u w:val="single"/>
          </w:rPr>
          <w:t>http://www.scdhhs.gov</w:t>
        </w:r>
      </w:hyperlink>
    </w:p>
    <w:p w14:paraId="393E432C" w14:textId="77777777" w:rsidR="00F15C90" w:rsidRPr="00F15C90" w:rsidRDefault="00F15C90" w:rsidP="00F15C90">
      <w:pPr>
        <w:tabs>
          <w:tab w:val="center" w:pos="4320"/>
          <w:tab w:val="right" w:pos="8640"/>
        </w:tabs>
        <w:ind w:left="1200"/>
        <w:rPr>
          <w:rFonts w:ascii="Skeena" w:hAnsi="Skeena"/>
          <w:b w:val="0"/>
          <w:bCs w:val="0"/>
          <w:u w:val="single"/>
        </w:rPr>
      </w:pPr>
    </w:p>
    <w:p w14:paraId="24A3CC32" w14:textId="77777777" w:rsidR="00F15C90" w:rsidRPr="00F15C90" w:rsidRDefault="00F15C90" w:rsidP="00EB4177">
      <w:pPr>
        <w:numPr>
          <w:ilvl w:val="0"/>
          <w:numId w:val="9"/>
        </w:numPr>
        <w:tabs>
          <w:tab w:val="center" w:pos="4320"/>
          <w:tab w:val="right" w:pos="8640"/>
        </w:tabs>
        <w:rPr>
          <w:rFonts w:ascii="Skeena" w:hAnsi="Skeena"/>
          <w:b w:val="0"/>
          <w:bCs w:val="0"/>
          <w:u w:val="single"/>
        </w:rPr>
      </w:pPr>
      <w:r w:rsidRPr="00F15C90">
        <w:rPr>
          <w:rFonts w:ascii="Skeena" w:hAnsi="Skeena"/>
          <w:b w:val="0"/>
          <w:bCs w:val="0"/>
        </w:rPr>
        <w:t>Medicaid Eligibility Determination System (MEDS)</w:t>
      </w:r>
    </w:p>
    <w:p w14:paraId="3ADD7281" w14:textId="77777777" w:rsidR="00F15C90" w:rsidRPr="00F15C90" w:rsidRDefault="00F15C90" w:rsidP="00F15C90">
      <w:pPr>
        <w:tabs>
          <w:tab w:val="left" w:pos="1440"/>
          <w:tab w:val="center" w:pos="4320"/>
          <w:tab w:val="right" w:pos="8640"/>
        </w:tabs>
        <w:ind w:left="1620" w:hanging="420"/>
        <w:rPr>
          <w:rFonts w:ascii="Skeena" w:hAnsi="Skeena"/>
          <w:b w:val="0"/>
          <w:bCs w:val="0"/>
          <w:u w:val="single"/>
        </w:rPr>
      </w:pPr>
    </w:p>
    <w:p w14:paraId="5C7E9E9F" w14:textId="77777777" w:rsidR="00F15C90" w:rsidRPr="00F15C90" w:rsidRDefault="00F15C90" w:rsidP="00F15C90">
      <w:pPr>
        <w:ind w:left="1620" w:hanging="420"/>
        <w:rPr>
          <w:rFonts w:ascii="Skeena" w:hAnsi="Skeena"/>
          <w:b w:val="0"/>
          <w:bCs w:val="0"/>
          <w:u w:val="single"/>
        </w:rPr>
      </w:pPr>
      <w:r w:rsidRPr="00F15C90">
        <w:rPr>
          <w:rFonts w:ascii="Skeena" w:hAnsi="Skeena"/>
          <w:b w:val="0"/>
          <w:bCs w:val="0"/>
        </w:rPr>
        <w:tab/>
      </w:r>
      <w:hyperlink r:id="rId57" w:history="1">
        <w:r w:rsidRPr="00F15C90">
          <w:rPr>
            <w:rFonts w:ascii="Skeena" w:hAnsi="Skeena"/>
            <w:b w:val="0"/>
            <w:bCs w:val="0"/>
            <w:color w:val="0000FF"/>
            <w:u w:val="single"/>
          </w:rPr>
          <w:t>http://medsweb.scdhhs.gov/formslisting.htm</w:t>
        </w:r>
      </w:hyperlink>
    </w:p>
    <w:p w14:paraId="009818DA" w14:textId="77777777" w:rsidR="00F15C90" w:rsidRPr="00F15C90" w:rsidRDefault="00F15C90" w:rsidP="00F15C90">
      <w:pPr>
        <w:tabs>
          <w:tab w:val="center" w:pos="4320"/>
          <w:tab w:val="right" w:pos="8640"/>
        </w:tabs>
        <w:rPr>
          <w:rFonts w:ascii="Skeena" w:hAnsi="Skeena"/>
          <w:b w:val="0"/>
          <w:bCs w:val="0"/>
          <w:u w:val="single"/>
        </w:rPr>
      </w:pPr>
    </w:p>
    <w:p w14:paraId="65FE0390" w14:textId="77777777" w:rsidR="00F15C90" w:rsidRPr="00F15C90" w:rsidRDefault="00F15C90" w:rsidP="00F15C90">
      <w:pPr>
        <w:rPr>
          <w:rFonts w:ascii="Skeena" w:hAnsi="Skeena"/>
          <w:b w:val="0"/>
          <w:bCs w:val="0"/>
        </w:rPr>
      </w:pPr>
    </w:p>
    <w:p w14:paraId="5CDB9722"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6F41E743"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47" w:name="_Toc144195562"/>
      <w:bookmarkStart w:id="48" w:name="_Toc144199651"/>
      <w:bookmarkStart w:id="49" w:name="_Toc144755397"/>
      <w:r w:rsidRPr="00F15C90">
        <w:rPr>
          <w:rFonts w:ascii="Skeena" w:hAnsi="Skeena"/>
        </w:rPr>
        <w:lastRenderedPageBreak/>
        <w:t>104 Appendix N</w:t>
      </w:r>
      <w:r w:rsidRPr="00F15C90">
        <w:rPr>
          <w:rFonts w:ascii="Skeena" w:hAnsi="Skeena"/>
        </w:rPr>
        <w:tab/>
        <w:t>Free Medical Clinics of SC</w:t>
      </w:r>
      <w:bookmarkEnd w:id="47"/>
      <w:bookmarkEnd w:id="48"/>
      <w:bookmarkEnd w:id="49"/>
    </w:p>
    <w:p w14:paraId="4E51F577" w14:textId="77777777" w:rsidR="00F15C90" w:rsidRPr="00F15C90" w:rsidRDefault="00F15C90" w:rsidP="00F15C90">
      <w:pPr>
        <w:tabs>
          <w:tab w:val="right" w:pos="9360"/>
        </w:tabs>
        <w:jc w:val="right"/>
        <w:rPr>
          <w:rFonts w:ascii="Skeena" w:hAnsi="Skeena"/>
          <w:b w:val="0"/>
          <w:bCs w:val="0"/>
          <w:sz w:val="16"/>
          <w:szCs w:val="16"/>
        </w:rPr>
      </w:pPr>
      <w:r w:rsidRPr="00F15C90">
        <w:rPr>
          <w:rFonts w:ascii="Skeena" w:hAnsi="Skeena"/>
          <w:b w:val="0"/>
          <w:bCs w:val="0"/>
          <w:sz w:val="16"/>
          <w:szCs w:val="16"/>
        </w:rPr>
        <w:t>(Rev. 04/01/10)</w:t>
      </w:r>
    </w:p>
    <w:p w14:paraId="3942C773" w14:textId="77777777" w:rsidR="00F15C90" w:rsidRPr="00F15C90" w:rsidRDefault="00F15C90" w:rsidP="00F15C90">
      <w:pPr>
        <w:widowControl w:val="0"/>
        <w:jc w:val="both"/>
        <w:rPr>
          <w:rFonts w:ascii="Skeena" w:hAnsi="Skeena"/>
          <w:b w:val="0"/>
          <w:sz w:val="22"/>
          <w:szCs w:val="22"/>
        </w:rPr>
      </w:pPr>
      <w:r w:rsidRPr="00F15C90">
        <w:rPr>
          <w:rFonts w:ascii="Skeena" w:hAnsi="Skeena"/>
          <w:b w:val="0"/>
          <w:sz w:val="22"/>
          <w:szCs w:val="22"/>
        </w:rPr>
        <w:t xml:space="preserve">Free medical clinics in South Carolina provide indigent residents with basic medical care, including prescription medicines, wellness education and, in some cases, dental or chiropractic care and psychological counseling. The clinics are as diverse as the communities that support them are. One operates in a homeless shelter, another operates within a university school of nursing, and several are closely associated with congregations or multi-denominational religious organizations, or community hospitals. Please contact the nearest facility by telephone and make an advance appointment before visiting any clinic. The current list of free medical clinics can also be found at: </w:t>
      </w:r>
      <w:hyperlink r:id="rId58" w:history="1">
        <w:r w:rsidRPr="00F15C90">
          <w:rPr>
            <w:rFonts w:ascii="Skeena" w:hAnsi="Skeena"/>
            <w:b w:val="0"/>
            <w:color w:val="0000FF"/>
            <w:sz w:val="22"/>
            <w:szCs w:val="22"/>
            <w:u w:val="single"/>
          </w:rPr>
          <w:t>www.scfreeclinics.org</w:t>
        </w:r>
      </w:hyperlink>
    </w:p>
    <w:p w14:paraId="51EA4BDC" w14:textId="77777777" w:rsidR="00F15C90" w:rsidRPr="00F15C90" w:rsidRDefault="00F15C90" w:rsidP="00F15C90">
      <w:pPr>
        <w:tabs>
          <w:tab w:val="left" w:pos="3600"/>
          <w:tab w:val="right" w:pos="9360"/>
        </w:tabs>
        <w:rPr>
          <w:rFonts w:ascii="Skeena" w:hAnsi="Skeena"/>
          <w:b w:val="0"/>
          <w:bCs w:val="0"/>
          <w:szCs w:val="36"/>
          <w:u w:val="single"/>
        </w:rPr>
      </w:pPr>
    </w:p>
    <w:tbl>
      <w:tblPr>
        <w:tblStyle w:val="GridTable41"/>
        <w:tblW w:w="5000" w:type="pct"/>
        <w:tblLook w:val="0420" w:firstRow="1" w:lastRow="0" w:firstColumn="0" w:lastColumn="0" w:noHBand="0" w:noVBand="1"/>
      </w:tblPr>
      <w:tblGrid>
        <w:gridCol w:w="1763"/>
        <w:gridCol w:w="2066"/>
        <w:gridCol w:w="2005"/>
        <w:gridCol w:w="1984"/>
        <w:gridCol w:w="1532"/>
      </w:tblGrid>
      <w:tr w:rsidR="00F15C90" w:rsidRPr="00F15C90" w14:paraId="06D8ECE5" w14:textId="77777777" w:rsidTr="00F15C90">
        <w:trPr>
          <w:cnfStyle w:val="100000000000" w:firstRow="1" w:lastRow="0" w:firstColumn="0" w:lastColumn="0" w:oddVBand="0" w:evenVBand="0" w:oddHBand="0" w:evenHBand="0" w:firstRowFirstColumn="0" w:firstRowLastColumn="0" w:lastRowFirstColumn="0" w:lastRowLastColumn="0"/>
          <w:cantSplit/>
          <w:tblHeader/>
        </w:trPr>
        <w:tc>
          <w:tcPr>
            <w:tcW w:w="943" w:type="pct"/>
          </w:tcPr>
          <w:p w14:paraId="246D22E5" w14:textId="77777777" w:rsidR="00F15C90" w:rsidRPr="00F15C90" w:rsidRDefault="00F15C90" w:rsidP="00F15C90">
            <w:pPr>
              <w:widowControl w:val="0"/>
              <w:jc w:val="center"/>
              <w:rPr>
                <w:rFonts w:ascii="Skeena" w:hAnsi="Skeena"/>
                <w:sz w:val="22"/>
                <w:szCs w:val="22"/>
              </w:rPr>
            </w:pPr>
            <w:r w:rsidRPr="00F15C90">
              <w:rPr>
                <w:rFonts w:ascii="Skeena" w:hAnsi="Skeena"/>
                <w:sz w:val="22"/>
                <w:szCs w:val="22"/>
              </w:rPr>
              <w:t>County</w:t>
            </w:r>
          </w:p>
        </w:tc>
        <w:tc>
          <w:tcPr>
            <w:tcW w:w="1105" w:type="pct"/>
          </w:tcPr>
          <w:p w14:paraId="09E07B38" w14:textId="77777777" w:rsidR="00F15C90" w:rsidRPr="00F15C90" w:rsidRDefault="00F15C90" w:rsidP="00F15C90">
            <w:pPr>
              <w:widowControl w:val="0"/>
              <w:jc w:val="center"/>
              <w:rPr>
                <w:rFonts w:ascii="Skeena" w:hAnsi="Skeena"/>
                <w:sz w:val="22"/>
                <w:szCs w:val="22"/>
              </w:rPr>
            </w:pPr>
            <w:r w:rsidRPr="00F15C90">
              <w:rPr>
                <w:rFonts w:ascii="Skeena" w:hAnsi="Skeena"/>
                <w:sz w:val="22"/>
                <w:szCs w:val="22"/>
              </w:rPr>
              <w:t>Clinic Name</w:t>
            </w:r>
          </w:p>
        </w:tc>
        <w:tc>
          <w:tcPr>
            <w:tcW w:w="1072" w:type="pct"/>
          </w:tcPr>
          <w:p w14:paraId="03E3C686" w14:textId="77777777" w:rsidR="00F15C90" w:rsidRPr="00F15C90" w:rsidRDefault="00F15C90" w:rsidP="00F15C90">
            <w:pPr>
              <w:widowControl w:val="0"/>
              <w:jc w:val="center"/>
              <w:rPr>
                <w:rFonts w:ascii="Skeena" w:hAnsi="Skeena"/>
                <w:sz w:val="22"/>
                <w:szCs w:val="22"/>
              </w:rPr>
            </w:pPr>
            <w:r w:rsidRPr="00F15C90">
              <w:rPr>
                <w:rFonts w:ascii="Skeena" w:hAnsi="Skeena"/>
                <w:sz w:val="22"/>
                <w:szCs w:val="22"/>
              </w:rPr>
              <w:t>Address</w:t>
            </w:r>
          </w:p>
        </w:tc>
        <w:tc>
          <w:tcPr>
            <w:tcW w:w="1061" w:type="pct"/>
          </w:tcPr>
          <w:p w14:paraId="5443B87A" w14:textId="77777777" w:rsidR="00F15C90" w:rsidRPr="00F15C90" w:rsidRDefault="00F15C90" w:rsidP="00F15C90">
            <w:pPr>
              <w:widowControl w:val="0"/>
              <w:jc w:val="center"/>
              <w:rPr>
                <w:rFonts w:ascii="Skeena" w:hAnsi="Skeena"/>
                <w:sz w:val="22"/>
                <w:szCs w:val="22"/>
              </w:rPr>
            </w:pPr>
            <w:r w:rsidRPr="00F15C90">
              <w:rPr>
                <w:rFonts w:ascii="Skeena" w:hAnsi="Skeena"/>
                <w:sz w:val="22"/>
                <w:szCs w:val="22"/>
              </w:rPr>
              <w:t>Phone</w:t>
            </w:r>
          </w:p>
        </w:tc>
        <w:tc>
          <w:tcPr>
            <w:tcW w:w="819" w:type="pct"/>
          </w:tcPr>
          <w:p w14:paraId="45090A32" w14:textId="77777777" w:rsidR="00F15C90" w:rsidRPr="00F15C90" w:rsidRDefault="00F15C90" w:rsidP="00F15C90">
            <w:pPr>
              <w:widowControl w:val="0"/>
              <w:jc w:val="center"/>
              <w:rPr>
                <w:rFonts w:ascii="Skeena" w:hAnsi="Skeena"/>
                <w:sz w:val="22"/>
                <w:szCs w:val="22"/>
              </w:rPr>
            </w:pPr>
            <w:r w:rsidRPr="00F15C90">
              <w:rPr>
                <w:rFonts w:ascii="Skeena" w:hAnsi="Skeena"/>
                <w:sz w:val="22"/>
                <w:szCs w:val="22"/>
              </w:rPr>
              <w:t>Fax</w:t>
            </w:r>
          </w:p>
        </w:tc>
      </w:tr>
      <w:tr w:rsidR="00F15C90" w:rsidRPr="00F15C90" w14:paraId="2D79E751" w14:textId="77777777" w:rsidTr="00894D7D">
        <w:trPr>
          <w:cantSplit/>
        </w:trPr>
        <w:tc>
          <w:tcPr>
            <w:tcW w:w="943" w:type="pct"/>
          </w:tcPr>
          <w:p w14:paraId="4B04C0AB" w14:textId="77777777" w:rsidR="00F15C90" w:rsidRPr="00F15C90" w:rsidRDefault="00F15C90" w:rsidP="00F15C90">
            <w:pPr>
              <w:widowControl w:val="0"/>
              <w:rPr>
                <w:rFonts w:ascii="Skeena" w:hAnsi="Skeena"/>
                <w:b w:val="0"/>
                <w:bCs w:val="0"/>
                <w:color w:val="000000"/>
                <w:sz w:val="22"/>
                <w:szCs w:val="22"/>
              </w:rPr>
            </w:pPr>
            <w:bookmarkStart w:id="50" w:name="2"/>
            <w:bookmarkEnd w:id="50"/>
            <w:r w:rsidRPr="00F15C90">
              <w:rPr>
                <w:rFonts w:ascii="Skeena" w:hAnsi="Skeena"/>
                <w:b w:val="0"/>
                <w:bCs w:val="0"/>
                <w:color w:val="000000"/>
                <w:sz w:val="22"/>
                <w:szCs w:val="22"/>
              </w:rPr>
              <w:t>Aiken</w:t>
            </w:r>
          </w:p>
        </w:tc>
        <w:tc>
          <w:tcPr>
            <w:tcW w:w="1105" w:type="pct"/>
          </w:tcPr>
          <w:p w14:paraId="106031CC"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Community Medical Clinic of Aiken County</w:t>
            </w:r>
          </w:p>
        </w:tc>
        <w:tc>
          <w:tcPr>
            <w:tcW w:w="1072" w:type="pct"/>
          </w:tcPr>
          <w:p w14:paraId="55631222" w14:textId="77777777" w:rsidR="00F15C90" w:rsidRPr="00F15C90" w:rsidRDefault="00F15C90" w:rsidP="00F15C90">
            <w:pPr>
              <w:widowControl w:val="0"/>
              <w:rPr>
                <w:rFonts w:ascii="Skeena" w:hAnsi="Skeena"/>
                <w:b w:val="0"/>
                <w:bCs w:val="0"/>
                <w:color w:val="000000"/>
                <w:sz w:val="22"/>
                <w:szCs w:val="22"/>
              </w:rPr>
            </w:pPr>
            <w:hyperlink r:id="rId59" w:history="1">
              <w:r w:rsidRPr="00F15C90">
                <w:rPr>
                  <w:rFonts w:ascii="Skeena" w:hAnsi="Skeena"/>
                  <w:b w:val="0"/>
                  <w:color w:val="000000"/>
                  <w:sz w:val="22"/>
                  <w:szCs w:val="22"/>
                </w:rPr>
                <w:t>244 Greenville St</w:t>
              </w:r>
              <w:r w:rsidRPr="00F15C90">
                <w:rPr>
                  <w:rFonts w:ascii="Skeena" w:hAnsi="Skeena"/>
                  <w:b w:val="0"/>
                  <w:color w:val="000000"/>
                  <w:sz w:val="22"/>
                  <w:szCs w:val="22"/>
                </w:rPr>
                <w:br/>
                <w:t xml:space="preserve">Aiken, SC 29801 </w:t>
              </w:r>
            </w:hyperlink>
          </w:p>
        </w:tc>
        <w:tc>
          <w:tcPr>
            <w:tcW w:w="1061" w:type="pct"/>
          </w:tcPr>
          <w:p w14:paraId="54BB96F0"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03.226.0631</w:t>
            </w:r>
          </w:p>
        </w:tc>
        <w:tc>
          <w:tcPr>
            <w:tcW w:w="819" w:type="pct"/>
          </w:tcPr>
          <w:p w14:paraId="3B9A674E"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p>
        </w:tc>
      </w:tr>
      <w:tr w:rsidR="00F15C90" w:rsidRPr="00F15C90" w14:paraId="7E52AD23"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38ABC8F2" w14:textId="77777777" w:rsidR="00F15C90" w:rsidRPr="00F15C90" w:rsidRDefault="00F15C90" w:rsidP="00F15C90">
            <w:pPr>
              <w:widowControl w:val="0"/>
              <w:rPr>
                <w:rFonts w:ascii="Skeena" w:hAnsi="Skeena"/>
                <w:b w:val="0"/>
                <w:bCs w:val="0"/>
                <w:color w:val="000000"/>
                <w:sz w:val="22"/>
                <w:szCs w:val="22"/>
              </w:rPr>
            </w:pPr>
            <w:bookmarkStart w:id="51" w:name="3"/>
            <w:bookmarkEnd w:id="51"/>
            <w:r w:rsidRPr="00F15C90">
              <w:rPr>
                <w:rFonts w:ascii="Skeena" w:hAnsi="Skeena"/>
                <w:b w:val="0"/>
                <w:bCs w:val="0"/>
                <w:color w:val="000000"/>
                <w:sz w:val="22"/>
                <w:szCs w:val="22"/>
              </w:rPr>
              <w:t>Anderson</w:t>
            </w:r>
          </w:p>
        </w:tc>
        <w:tc>
          <w:tcPr>
            <w:tcW w:w="1105" w:type="pct"/>
          </w:tcPr>
          <w:p w14:paraId="3148C06F"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Anderson Free Clinic </w:t>
            </w:r>
          </w:p>
        </w:tc>
        <w:tc>
          <w:tcPr>
            <w:tcW w:w="1072" w:type="pct"/>
          </w:tcPr>
          <w:p w14:paraId="4F0B37F7" w14:textId="77777777" w:rsidR="00F15C90" w:rsidRPr="00F15C90" w:rsidRDefault="00F15C90" w:rsidP="00F15C90">
            <w:pPr>
              <w:widowControl w:val="0"/>
              <w:rPr>
                <w:rFonts w:ascii="Skeena" w:hAnsi="Skeena"/>
                <w:b w:val="0"/>
                <w:bCs w:val="0"/>
                <w:color w:val="000000"/>
                <w:sz w:val="22"/>
                <w:szCs w:val="22"/>
              </w:rPr>
            </w:pPr>
            <w:hyperlink r:id="rId60" w:history="1">
              <w:r w:rsidRPr="00F15C90">
                <w:rPr>
                  <w:rFonts w:ascii="Skeena" w:hAnsi="Skeena"/>
                  <w:b w:val="0"/>
                  <w:color w:val="000000"/>
                  <w:sz w:val="22"/>
                  <w:szCs w:val="22"/>
                </w:rPr>
                <w:t>414 N. Fant St.</w:t>
              </w:r>
              <w:r w:rsidRPr="00F15C90">
                <w:rPr>
                  <w:rFonts w:ascii="Skeena" w:hAnsi="Skeena"/>
                  <w:b w:val="0"/>
                  <w:color w:val="000000"/>
                  <w:sz w:val="22"/>
                  <w:szCs w:val="22"/>
                </w:rPr>
                <w:br/>
                <w:t>Anderson, SC 29621</w:t>
              </w:r>
            </w:hyperlink>
            <w:r w:rsidRPr="00F15C90">
              <w:rPr>
                <w:rFonts w:ascii="Skeena" w:hAnsi="Skeena"/>
                <w:b w:val="0"/>
                <w:bCs w:val="0"/>
                <w:color w:val="000000"/>
                <w:sz w:val="22"/>
                <w:szCs w:val="22"/>
              </w:rPr>
              <w:br/>
            </w:r>
            <w:r w:rsidRPr="00F15C90">
              <w:rPr>
                <w:rFonts w:ascii="Skeena" w:hAnsi="Skeena"/>
                <w:b w:val="0"/>
                <w:bCs w:val="0"/>
                <w:color w:val="000000"/>
                <w:sz w:val="22"/>
                <w:szCs w:val="22"/>
              </w:rPr>
              <w:br/>
              <w:t>Mail- PO Box 728 Anderson, SC 29622</w:t>
            </w:r>
          </w:p>
        </w:tc>
        <w:tc>
          <w:tcPr>
            <w:tcW w:w="1061" w:type="pct"/>
          </w:tcPr>
          <w:p w14:paraId="7C6EF02B"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64.226.1294</w:t>
            </w:r>
            <w:r w:rsidRPr="00F15C90">
              <w:rPr>
                <w:rFonts w:ascii="Skeena" w:hAnsi="Skeena"/>
                <w:b w:val="0"/>
                <w:bCs w:val="0"/>
                <w:color w:val="000000"/>
                <w:sz w:val="22"/>
                <w:szCs w:val="22"/>
              </w:rPr>
              <w:br/>
            </w:r>
            <w:proofErr w:type="spellStart"/>
            <w:r w:rsidRPr="00F15C90">
              <w:rPr>
                <w:rFonts w:ascii="Skeena" w:hAnsi="Skeena"/>
                <w:b w:val="0"/>
                <w:bCs w:val="0"/>
                <w:color w:val="000000"/>
                <w:sz w:val="22"/>
                <w:szCs w:val="22"/>
              </w:rPr>
              <w:t>dir</w:t>
            </w:r>
            <w:proofErr w:type="spellEnd"/>
            <w:r w:rsidRPr="00F15C90">
              <w:rPr>
                <w:rFonts w:ascii="Skeena" w:hAnsi="Skeena"/>
                <w:b w:val="0"/>
                <w:bCs w:val="0"/>
                <w:color w:val="000000"/>
                <w:sz w:val="22"/>
                <w:szCs w:val="22"/>
              </w:rPr>
              <w:t xml:space="preserve"> –.261.4542</w:t>
            </w:r>
          </w:p>
        </w:tc>
        <w:tc>
          <w:tcPr>
            <w:tcW w:w="819" w:type="pct"/>
          </w:tcPr>
          <w:p w14:paraId="4700A1F9"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64.261.4543</w:t>
            </w:r>
          </w:p>
        </w:tc>
      </w:tr>
      <w:tr w:rsidR="00F15C90" w:rsidRPr="00F15C90" w14:paraId="012E7E80" w14:textId="77777777" w:rsidTr="00894D7D">
        <w:trPr>
          <w:cantSplit/>
        </w:trPr>
        <w:tc>
          <w:tcPr>
            <w:tcW w:w="943" w:type="pct"/>
          </w:tcPr>
          <w:p w14:paraId="44C91632"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bookmarkStart w:id="52" w:name="4"/>
            <w:bookmarkEnd w:id="52"/>
          </w:p>
        </w:tc>
        <w:tc>
          <w:tcPr>
            <w:tcW w:w="1105" w:type="pct"/>
          </w:tcPr>
          <w:p w14:paraId="71654704"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Honea Path (satellite) </w:t>
            </w:r>
          </w:p>
        </w:tc>
        <w:tc>
          <w:tcPr>
            <w:tcW w:w="1072" w:type="pct"/>
          </w:tcPr>
          <w:p w14:paraId="55624FE6" w14:textId="77777777" w:rsidR="00F15C90" w:rsidRPr="00F15C90" w:rsidRDefault="00F15C90" w:rsidP="00F15C90">
            <w:pPr>
              <w:widowControl w:val="0"/>
              <w:rPr>
                <w:rFonts w:ascii="Skeena" w:hAnsi="Skeena"/>
                <w:b w:val="0"/>
                <w:bCs w:val="0"/>
                <w:color w:val="000000"/>
                <w:sz w:val="22"/>
                <w:szCs w:val="22"/>
              </w:rPr>
            </w:pPr>
            <w:hyperlink r:id="rId61" w:history="1">
              <w:r w:rsidRPr="00F15C90">
                <w:rPr>
                  <w:rFonts w:ascii="Skeena" w:hAnsi="Skeena"/>
                  <w:b w:val="0"/>
                  <w:color w:val="000000"/>
                  <w:sz w:val="22"/>
                  <w:szCs w:val="22"/>
                </w:rPr>
                <w:t>34 N. Main St. Anderson, SC 29654</w:t>
              </w:r>
            </w:hyperlink>
            <w:r w:rsidRPr="00F15C90">
              <w:rPr>
                <w:rFonts w:ascii="Skeena" w:hAnsi="Skeena"/>
                <w:b w:val="0"/>
                <w:bCs w:val="0"/>
                <w:color w:val="000000"/>
                <w:sz w:val="22"/>
                <w:szCs w:val="22"/>
              </w:rPr>
              <w:br/>
            </w:r>
            <w:r w:rsidRPr="00F15C90">
              <w:rPr>
                <w:rFonts w:ascii="Skeena" w:hAnsi="Skeena"/>
                <w:b w:val="0"/>
                <w:bCs w:val="0"/>
                <w:color w:val="000000"/>
                <w:sz w:val="22"/>
                <w:szCs w:val="22"/>
              </w:rPr>
              <w:br/>
              <w:t>Mail- PO Box 728 Anderson, SC 29622</w:t>
            </w:r>
          </w:p>
        </w:tc>
        <w:tc>
          <w:tcPr>
            <w:tcW w:w="1061" w:type="pct"/>
          </w:tcPr>
          <w:p w14:paraId="37A016AD"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64.226.1294</w:t>
            </w:r>
          </w:p>
        </w:tc>
        <w:tc>
          <w:tcPr>
            <w:tcW w:w="819" w:type="pct"/>
          </w:tcPr>
          <w:p w14:paraId="1392C8D0"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64.261.4543</w:t>
            </w:r>
          </w:p>
        </w:tc>
      </w:tr>
      <w:tr w:rsidR="00F15C90" w:rsidRPr="00F15C90" w14:paraId="5585D6EF"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6FB7AB0C" w14:textId="77777777" w:rsidR="00F15C90" w:rsidRPr="00F15C90" w:rsidRDefault="00F15C90" w:rsidP="00F15C90">
            <w:pPr>
              <w:widowControl w:val="0"/>
              <w:rPr>
                <w:rFonts w:ascii="Skeena" w:hAnsi="Skeena"/>
                <w:b w:val="0"/>
                <w:bCs w:val="0"/>
                <w:color w:val="000000"/>
                <w:sz w:val="22"/>
                <w:szCs w:val="22"/>
              </w:rPr>
            </w:pPr>
            <w:bookmarkStart w:id="53" w:name="5"/>
            <w:bookmarkEnd w:id="53"/>
            <w:r w:rsidRPr="00F15C90">
              <w:rPr>
                <w:rFonts w:ascii="Skeena" w:hAnsi="Skeena"/>
                <w:b w:val="0"/>
                <w:bCs w:val="0"/>
                <w:color w:val="000000"/>
                <w:sz w:val="22"/>
                <w:szCs w:val="22"/>
              </w:rPr>
              <w:t xml:space="preserve">Beaufort (Hilton Head) </w:t>
            </w:r>
          </w:p>
        </w:tc>
        <w:tc>
          <w:tcPr>
            <w:tcW w:w="1105" w:type="pct"/>
          </w:tcPr>
          <w:p w14:paraId="7429CE30"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Volunteers in Medicine Clinic</w:t>
            </w:r>
          </w:p>
        </w:tc>
        <w:tc>
          <w:tcPr>
            <w:tcW w:w="1072" w:type="pct"/>
          </w:tcPr>
          <w:p w14:paraId="02D8034C" w14:textId="77777777" w:rsidR="00F15C90" w:rsidRPr="00F15C90" w:rsidRDefault="00F15C90" w:rsidP="00F15C90">
            <w:pPr>
              <w:widowControl w:val="0"/>
              <w:rPr>
                <w:rFonts w:ascii="Skeena" w:hAnsi="Skeena"/>
                <w:b w:val="0"/>
                <w:bCs w:val="0"/>
                <w:color w:val="000000"/>
                <w:sz w:val="22"/>
                <w:szCs w:val="22"/>
              </w:rPr>
            </w:pPr>
            <w:hyperlink r:id="rId62" w:history="1">
              <w:r w:rsidRPr="00F15C90">
                <w:rPr>
                  <w:rFonts w:ascii="Skeena" w:hAnsi="Skeena"/>
                  <w:b w:val="0"/>
                  <w:color w:val="000000"/>
                  <w:sz w:val="22"/>
                  <w:szCs w:val="22"/>
                </w:rPr>
                <w:t>15 Northridge Drive Hilton Head Island, SC 29926</w:t>
              </w:r>
            </w:hyperlink>
          </w:p>
        </w:tc>
        <w:tc>
          <w:tcPr>
            <w:tcW w:w="1061" w:type="pct"/>
          </w:tcPr>
          <w:p w14:paraId="340337D4"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43.681.6612 </w:t>
            </w:r>
          </w:p>
        </w:tc>
        <w:tc>
          <w:tcPr>
            <w:tcW w:w="819" w:type="pct"/>
          </w:tcPr>
          <w:p w14:paraId="7A8182DA"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43.681.6614 </w:t>
            </w:r>
          </w:p>
        </w:tc>
      </w:tr>
      <w:tr w:rsidR="00F15C90" w:rsidRPr="00F15C90" w14:paraId="0C6EF736" w14:textId="77777777" w:rsidTr="00894D7D">
        <w:trPr>
          <w:cantSplit/>
        </w:trPr>
        <w:tc>
          <w:tcPr>
            <w:tcW w:w="943" w:type="pct"/>
          </w:tcPr>
          <w:p w14:paraId="0A9384D7" w14:textId="77777777" w:rsidR="00F15C90" w:rsidRPr="00F15C90" w:rsidRDefault="00F15C90" w:rsidP="00F15C90">
            <w:pPr>
              <w:widowControl w:val="0"/>
              <w:rPr>
                <w:rFonts w:ascii="Skeena" w:hAnsi="Skeena"/>
                <w:b w:val="0"/>
                <w:bCs w:val="0"/>
                <w:color w:val="000000"/>
                <w:sz w:val="22"/>
                <w:szCs w:val="22"/>
              </w:rPr>
            </w:pPr>
            <w:bookmarkStart w:id="54" w:name="6"/>
            <w:bookmarkEnd w:id="54"/>
            <w:r w:rsidRPr="00F15C90">
              <w:rPr>
                <w:rFonts w:ascii="Skeena" w:hAnsi="Skeena"/>
                <w:b w:val="0"/>
                <w:bCs w:val="0"/>
                <w:color w:val="000000"/>
                <w:sz w:val="22"/>
                <w:szCs w:val="22"/>
              </w:rPr>
              <w:t>Beaufort</w:t>
            </w:r>
          </w:p>
        </w:tc>
        <w:tc>
          <w:tcPr>
            <w:tcW w:w="1105" w:type="pct"/>
          </w:tcPr>
          <w:p w14:paraId="585BE2CD"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Good Neighbor Free Medical Clinic of Beaufort</w:t>
            </w:r>
          </w:p>
        </w:tc>
        <w:tc>
          <w:tcPr>
            <w:tcW w:w="1072" w:type="pct"/>
          </w:tcPr>
          <w:p w14:paraId="5818C33D" w14:textId="77777777" w:rsidR="00F15C90" w:rsidRPr="00F15C90" w:rsidRDefault="00F15C90" w:rsidP="00F15C90">
            <w:pPr>
              <w:widowControl w:val="0"/>
              <w:rPr>
                <w:rFonts w:ascii="Skeena" w:hAnsi="Skeena"/>
                <w:b w:val="0"/>
                <w:bCs w:val="0"/>
                <w:color w:val="000000"/>
                <w:sz w:val="22"/>
                <w:szCs w:val="22"/>
              </w:rPr>
            </w:pPr>
            <w:hyperlink r:id="rId63" w:history="1">
              <w:r w:rsidRPr="00F15C90">
                <w:rPr>
                  <w:rFonts w:ascii="Skeena" w:hAnsi="Skeena"/>
                  <w:b w:val="0"/>
                  <w:color w:val="000000"/>
                  <w:sz w:val="22"/>
                  <w:szCs w:val="22"/>
                </w:rPr>
                <w:t>1402 King Street</w:t>
              </w:r>
              <w:r w:rsidRPr="00F15C90">
                <w:rPr>
                  <w:rFonts w:ascii="Skeena" w:hAnsi="Skeena"/>
                  <w:b w:val="0"/>
                  <w:color w:val="000000"/>
                  <w:sz w:val="22"/>
                  <w:szCs w:val="22"/>
                </w:rPr>
                <w:br/>
                <w:t>Beaufort, SC</w:t>
              </w:r>
            </w:hyperlink>
          </w:p>
        </w:tc>
        <w:tc>
          <w:tcPr>
            <w:tcW w:w="1061" w:type="pct"/>
          </w:tcPr>
          <w:p w14:paraId="4906E329"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43.470.9088</w:t>
            </w:r>
          </w:p>
        </w:tc>
        <w:tc>
          <w:tcPr>
            <w:tcW w:w="819" w:type="pct"/>
          </w:tcPr>
          <w:p w14:paraId="28457A3B"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p>
        </w:tc>
      </w:tr>
      <w:tr w:rsidR="00F15C90" w:rsidRPr="00F15C90" w14:paraId="28A46137"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180E9AED" w14:textId="77777777" w:rsidR="00F15C90" w:rsidRPr="00F15C90" w:rsidRDefault="00F15C90" w:rsidP="00F15C90">
            <w:pPr>
              <w:widowControl w:val="0"/>
              <w:rPr>
                <w:rFonts w:ascii="Skeena" w:hAnsi="Skeena"/>
                <w:b w:val="0"/>
                <w:bCs w:val="0"/>
                <w:color w:val="000000"/>
                <w:sz w:val="22"/>
                <w:szCs w:val="22"/>
              </w:rPr>
            </w:pPr>
            <w:bookmarkStart w:id="55" w:name="7"/>
            <w:bookmarkEnd w:id="55"/>
            <w:r w:rsidRPr="00F15C90">
              <w:rPr>
                <w:rFonts w:ascii="Skeena" w:hAnsi="Skeena"/>
                <w:b w:val="0"/>
                <w:bCs w:val="0"/>
                <w:color w:val="000000"/>
                <w:sz w:val="22"/>
                <w:szCs w:val="22"/>
              </w:rPr>
              <w:t xml:space="preserve">Charleston (St John &amp; Wadmalaw Island) </w:t>
            </w:r>
          </w:p>
        </w:tc>
        <w:tc>
          <w:tcPr>
            <w:tcW w:w="1105" w:type="pct"/>
          </w:tcPr>
          <w:p w14:paraId="035A3471"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Barrier Islands Free Medical Clinic </w:t>
            </w:r>
          </w:p>
        </w:tc>
        <w:tc>
          <w:tcPr>
            <w:tcW w:w="1072" w:type="pct"/>
          </w:tcPr>
          <w:p w14:paraId="369A8B53" w14:textId="77777777" w:rsidR="00F15C90" w:rsidRPr="00F15C90" w:rsidRDefault="00F15C90" w:rsidP="00F15C90">
            <w:pPr>
              <w:widowControl w:val="0"/>
              <w:rPr>
                <w:rFonts w:ascii="Skeena" w:hAnsi="Skeena"/>
                <w:b w:val="0"/>
                <w:bCs w:val="0"/>
                <w:color w:val="000000"/>
                <w:sz w:val="22"/>
                <w:szCs w:val="22"/>
              </w:rPr>
            </w:pPr>
            <w:hyperlink r:id="rId64" w:history="1">
              <w:r w:rsidRPr="00F15C90">
                <w:rPr>
                  <w:rFonts w:ascii="Skeena" w:hAnsi="Skeena"/>
                  <w:b w:val="0"/>
                  <w:color w:val="000000"/>
                  <w:sz w:val="22"/>
                  <w:szCs w:val="22"/>
                </w:rPr>
                <w:t>3226 Maybank Highway, Suite A</w:t>
              </w:r>
              <w:r w:rsidRPr="00F15C90">
                <w:rPr>
                  <w:rFonts w:ascii="Skeena" w:hAnsi="Skeena"/>
                  <w:b w:val="0"/>
                  <w:color w:val="000000"/>
                  <w:sz w:val="22"/>
                  <w:szCs w:val="22"/>
                </w:rPr>
                <w:br/>
                <w:t xml:space="preserve">Johns Island, SC 29455 </w:t>
              </w:r>
            </w:hyperlink>
          </w:p>
        </w:tc>
        <w:tc>
          <w:tcPr>
            <w:tcW w:w="1061" w:type="pct"/>
          </w:tcPr>
          <w:p w14:paraId="61DFB270"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43.266.9800 </w:t>
            </w:r>
          </w:p>
        </w:tc>
        <w:tc>
          <w:tcPr>
            <w:tcW w:w="819" w:type="pct"/>
          </w:tcPr>
          <w:p w14:paraId="5DCD50DF"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43.266.9801 </w:t>
            </w:r>
          </w:p>
        </w:tc>
      </w:tr>
      <w:tr w:rsidR="00F15C90" w:rsidRPr="00F15C90" w14:paraId="4A724B05" w14:textId="77777777" w:rsidTr="00894D7D">
        <w:trPr>
          <w:cantSplit/>
        </w:trPr>
        <w:tc>
          <w:tcPr>
            <w:tcW w:w="943" w:type="pct"/>
          </w:tcPr>
          <w:p w14:paraId="45324B87" w14:textId="77777777" w:rsidR="00F15C90" w:rsidRPr="00F15C90" w:rsidRDefault="00F15C90" w:rsidP="00F15C90">
            <w:pPr>
              <w:widowControl w:val="0"/>
              <w:rPr>
                <w:rFonts w:ascii="Skeena" w:hAnsi="Skeena"/>
                <w:b w:val="0"/>
                <w:bCs w:val="0"/>
                <w:color w:val="000000"/>
                <w:sz w:val="22"/>
                <w:szCs w:val="22"/>
              </w:rPr>
            </w:pPr>
            <w:bookmarkStart w:id="56" w:name="8"/>
            <w:bookmarkEnd w:id="56"/>
            <w:r w:rsidRPr="00F15C90">
              <w:rPr>
                <w:rFonts w:ascii="Skeena" w:hAnsi="Skeena"/>
                <w:b w:val="0"/>
                <w:bCs w:val="0"/>
                <w:color w:val="000000"/>
                <w:sz w:val="22"/>
                <w:szCs w:val="22"/>
              </w:rPr>
              <w:t>Charleston</w:t>
            </w:r>
          </w:p>
        </w:tc>
        <w:tc>
          <w:tcPr>
            <w:tcW w:w="1105" w:type="pct"/>
          </w:tcPr>
          <w:p w14:paraId="35885E00"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Crisis Ministries Health Clinic </w:t>
            </w:r>
          </w:p>
        </w:tc>
        <w:tc>
          <w:tcPr>
            <w:tcW w:w="1072" w:type="pct"/>
          </w:tcPr>
          <w:p w14:paraId="4B8AE550" w14:textId="77777777" w:rsidR="00F15C90" w:rsidRPr="00F15C90" w:rsidRDefault="00F15C90" w:rsidP="00F15C90">
            <w:pPr>
              <w:widowControl w:val="0"/>
              <w:rPr>
                <w:rFonts w:ascii="Skeena" w:hAnsi="Skeena"/>
                <w:b w:val="0"/>
                <w:bCs w:val="0"/>
                <w:color w:val="000000"/>
                <w:sz w:val="22"/>
                <w:szCs w:val="22"/>
              </w:rPr>
            </w:pPr>
            <w:hyperlink r:id="rId65" w:history="1">
              <w:r w:rsidRPr="00F15C90">
                <w:rPr>
                  <w:rFonts w:ascii="Skeena" w:hAnsi="Skeena"/>
                  <w:b w:val="0"/>
                  <w:color w:val="000000"/>
                  <w:sz w:val="22"/>
                  <w:szCs w:val="22"/>
                </w:rPr>
                <w:t>573 Meeting St</w:t>
              </w:r>
              <w:r w:rsidRPr="00F15C90">
                <w:rPr>
                  <w:rFonts w:ascii="Skeena" w:hAnsi="Skeena"/>
                  <w:b w:val="0"/>
                  <w:color w:val="000000"/>
                  <w:sz w:val="22"/>
                  <w:szCs w:val="22"/>
                </w:rPr>
                <w:br/>
                <w:t xml:space="preserve">PO Box 20038 Charleston, SC 29413-0038 </w:t>
              </w:r>
            </w:hyperlink>
          </w:p>
        </w:tc>
        <w:tc>
          <w:tcPr>
            <w:tcW w:w="1061" w:type="pct"/>
          </w:tcPr>
          <w:p w14:paraId="2A8C1A8F"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43.723.9477</w:t>
            </w:r>
          </w:p>
        </w:tc>
        <w:tc>
          <w:tcPr>
            <w:tcW w:w="819" w:type="pct"/>
          </w:tcPr>
          <w:p w14:paraId="5BE3BA63"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43.723.7563</w:t>
            </w:r>
          </w:p>
        </w:tc>
      </w:tr>
      <w:tr w:rsidR="00F15C90" w:rsidRPr="00F15C90" w14:paraId="4171285D"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1DB4DD9A" w14:textId="77777777" w:rsidR="00F15C90" w:rsidRPr="00F15C90" w:rsidRDefault="00F15C90" w:rsidP="00F15C90">
            <w:pPr>
              <w:widowControl w:val="0"/>
              <w:rPr>
                <w:rFonts w:ascii="Skeena" w:hAnsi="Skeena"/>
                <w:b w:val="0"/>
                <w:bCs w:val="0"/>
                <w:color w:val="000000"/>
                <w:sz w:val="22"/>
                <w:szCs w:val="22"/>
              </w:rPr>
            </w:pPr>
            <w:bookmarkStart w:id="57" w:name="9"/>
            <w:bookmarkEnd w:id="57"/>
            <w:r w:rsidRPr="00F15C90">
              <w:rPr>
                <w:rFonts w:ascii="Skeena" w:hAnsi="Skeena"/>
                <w:b w:val="0"/>
                <w:bCs w:val="0"/>
                <w:color w:val="000000"/>
                <w:sz w:val="22"/>
                <w:szCs w:val="22"/>
              </w:rPr>
              <w:t xml:space="preserve">Charleston (North Charleston) </w:t>
            </w:r>
          </w:p>
        </w:tc>
        <w:tc>
          <w:tcPr>
            <w:tcW w:w="1105" w:type="pct"/>
          </w:tcPr>
          <w:p w14:paraId="3EA62E2B"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Dream Center Clinic </w:t>
            </w:r>
          </w:p>
        </w:tc>
        <w:tc>
          <w:tcPr>
            <w:tcW w:w="1072" w:type="pct"/>
          </w:tcPr>
          <w:p w14:paraId="0845FD91" w14:textId="77777777" w:rsidR="00F15C90" w:rsidRPr="00F15C90" w:rsidRDefault="00F15C90" w:rsidP="00F15C90">
            <w:pPr>
              <w:widowControl w:val="0"/>
              <w:rPr>
                <w:rFonts w:ascii="Skeena" w:hAnsi="Skeena"/>
                <w:b w:val="0"/>
                <w:bCs w:val="0"/>
                <w:color w:val="000000"/>
                <w:sz w:val="22"/>
                <w:szCs w:val="22"/>
              </w:rPr>
            </w:pPr>
            <w:hyperlink r:id="rId66" w:history="1">
              <w:r w:rsidRPr="00F15C90">
                <w:rPr>
                  <w:rFonts w:ascii="Skeena" w:hAnsi="Skeena"/>
                  <w:b w:val="0"/>
                  <w:color w:val="000000"/>
                  <w:sz w:val="22"/>
                  <w:szCs w:val="22"/>
                </w:rPr>
                <w:t xml:space="preserve">5505 N. Rhett Avenue North Charleston, SC 29406 </w:t>
              </w:r>
            </w:hyperlink>
          </w:p>
        </w:tc>
        <w:tc>
          <w:tcPr>
            <w:tcW w:w="1061" w:type="pct"/>
          </w:tcPr>
          <w:p w14:paraId="001D6445"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43.375.1099 </w:t>
            </w:r>
          </w:p>
        </w:tc>
        <w:tc>
          <w:tcPr>
            <w:tcW w:w="819" w:type="pct"/>
          </w:tcPr>
          <w:p w14:paraId="029C4E36"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43.767.7563</w:t>
            </w:r>
          </w:p>
        </w:tc>
      </w:tr>
      <w:tr w:rsidR="00F15C90" w:rsidRPr="00F15C90" w14:paraId="7D5E6132" w14:textId="77777777" w:rsidTr="00894D7D">
        <w:trPr>
          <w:cantSplit/>
        </w:trPr>
        <w:tc>
          <w:tcPr>
            <w:tcW w:w="943" w:type="pct"/>
          </w:tcPr>
          <w:p w14:paraId="2D264939" w14:textId="77777777" w:rsidR="00F15C90" w:rsidRPr="00F15C90" w:rsidRDefault="00F15C90" w:rsidP="00F15C90">
            <w:pPr>
              <w:widowControl w:val="0"/>
              <w:rPr>
                <w:rFonts w:ascii="Skeena" w:hAnsi="Skeena"/>
                <w:b w:val="0"/>
                <w:bCs w:val="0"/>
                <w:color w:val="000000"/>
                <w:sz w:val="22"/>
                <w:szCs w:val="22"/>
              </w:rPr>
            </w:pPr>
            <w:bookmarkStart w:id="58" w:name="10"/>
            <w:bookmarkEnd w:id="58"/>
            <w:r w:rsidRPr="00F15C90">
              <w:rPr>
                <w:rFonts w:ascii="Skeena" w:hAnsi="Skeena"/>
                <w:b w:val="0"/>
                <w:bCs w:val="0"/>
                <w:color w:val="000000"/>
                <w:sz w:val="22"/>
                <w:szCs w:val="22"/>
              </w:rPr>
              <w:lastRenderedPageBreak/>
              <w:t xml:space="preserve">Charleston (North Charleston) </w:t>
            </w:r>
          </w:p>
        </w:tc>
        <w:tc>
          <w:tcPr>
            <w:tcW w:w="1105" w:type="pct"/>
          </w:tcPr>
          <w:p w14:paraId="30D3D445"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Harvest Free Medical Clinic </w:t>
            </w:r>
          </w:p>
        </w:tc>
        <w:tc>
          <w:tcPr>
            <w:tcW w:w="1072" w:type="pct"/>
          </w:tcPr>
          <w:p w14:paraId="49831642" w14:textId="77777777" w:rsidR="00F15C90" w:rsidRPr="00F15C90" w:rsidRDefault="00F15C90" w:rsidP="00F15C90">
            <w:pPr>
              <w:widowControl w:val="0"/>
              <w:rPr>
                <w:rFonts w:ascii="Skeena" w:hAnsi="Skeena"/>
                <w:b w:val="0"/>
                <w:bCs w:val="0"/>
                <w:color w:val="000000"/>
                <w:sz w:val="22"/>
                <w:szCs w:val="22"/>
              </w:rPr>
            </w:pPr>
            <w:hyperlink r:id="rId67" w:history="1">
              <w:r w:rsidRPr="00F15C90">
                <w:rPr>
                  <w:rFonts w:ascii="Skeena" w:hAnsi="Skeena"/>
                  <w:b w:val="0"/>
                  <w:color w:val="000000"/>
                  <w:sz w:val="22"/>
                  <w:szCs w:val="22"/>
                </w:rPr>
                <w:t>1670 Drydock Avenue</w:t>
              </w:r>
              <w:r w:rsidRPr="00F15C90">
                <w:rPr>
                  <w:rFonts w:ascii="Skeena" w:hAnsi="Skeena"/>
                  <w:b w:val="0"/>
                  <w:color w:val="000000"/>
                  <w:sz w:val="22"/>
                  <w:szCs w:val="22"/>
                </w:rPr>
                <w:br/>
              </w:r>
              <w:proofErr w:type="spellStart"/>
              <w:r w:rsidRPr="00F15C90">
                <w:rPr>
                  <w:rFonts w:ascii="Skeena" w:hAnsi="Skeena"/>
                  <w:b w:val="0"/>
                  <w:color w:val="000000"/>
                  <w:sz w:val="22"/>
                  <w:szCs w:val="22"/>
                </w:rPr>
                <w:t>Bldg</w:t>
              </w:r>
              <w:proofErr w:type="spellEnd"/>
              <w:r w:rsidRPr="00F15C90">
                <w:rPr>
                  <w:rFonts w:ascii="Skeena" w:hAnsi="Skeena"/>
                  <w:b w:val="0"/>
                  <w:color w:val="000000"/>
                  <w:sz w:val="22"/>
                  <w:szCs w:val="22"/>
                </w:rPr>
                <w:t xml:space="preserve"> 10B</w:t>
              </w:r>
              <w:r w:rsidRPr="00F15C90">
                <w:rPr>
                  <w:rFonts w:ascii="Skeena" w:hAnsi="Skeena"/>
                  <w:b w:val="0"/>
                  <w:color w:val="000000"/>
                  <w:sz w:val="22"/>
                  <w:szCs w:val="22"/>
                </w:rPr>
                <w:br/>
                <w:t xml:space="preserve">N. Charleston, SC 29405 </w:t>
              </w:r>
            </w:hyperlink>
          </w:p>
        </w:tc>
        <w:tc>
          <w:tcPr>
            <w:tcW w:w="1061" w:type="pct"/>
          </w:tcPr>
          <w:p w14:paraId="44F9CED9"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43.747.3526 </w:t>
            </w:r>
          </w:p>
        </w:tc>
        <w:tc>
          <w:tcPr>
            <w:tcW w:w="819" w:type="pct"/>
          </w:tcPr>
          <w:p w14:paraId="3E8131C0"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43.747.3527 </w:t>
            </w:r>
          </w:p>
        </w:tc>
      </w:tr>
      <w:tr w:rsidR="00F15C90" w:rsidRPr="00F15C90" w14:paraId="3635BE2F"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28C3C230" w14:textId="77777777" w:rsidR="00F15C90" w:rsidRPr="00F15C90" w:rsidRDefault="00F15C90" w:rsidP="00F15C90">
            <w:pPr>
              <w:widowControl w:val="0"/>
              <w:rPr>
                <w:rFonts w:ascii="Skeena" w:hAnsi="Skeena"/>
                <w:b w:val="0"/>
                <w:bCs w:val="0"/>
                <w:color w:val="000000"/>
                <w:sz w:val="22"/>
                <w:szCs w:val="22"/>
              </w:rPr>
            </w:pPr>
            <w:bookmarkStart w:id="59" w:name="11"/>
            <w:bookmarkEnd w:id="59"/>
            <w:r w:rsidRPr="00F15C90">
              <w:rPr>
                <w:rFonts w:ascii="Skeena" w:hAnsi="Skeena"/>
                <w:b w:val="0"/>
                <w:bCs w:val="0"/>
                <w:color w:val="000000"/>
                <w:sz w:val="22"/>
                <w:szCs w:val="22"/>
              </w:rPr>
              <w:t>Chester</w:t>
            </w:r>
          </w:p>
        </w:tc>
        <w:tc>
          <w:tcPr>
            <w:tcW w:w="1105" w:type="pct"/>
          </w:tcPr>
          <w:p w14:paraId="78FD6B33"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Good Samaritan Medical Clinic </w:t>
            </w:r>
          </w:p>
        </w:tc>
        <w:tc>
          <w:tcPr>
            <w:tcW w:w="1072" w:type="pct"/>
          </w:tcPr>
          <w:p w14:paraId="2D067379" w14:textId="77777777" w:rsidR="00F15C90" w:rsidRPr="00F15C90" w:rsidRDefault="00F15C90" w:rsidP="00F15C90">
            <w:pPr>
              <w:widowControl w:val="0"/>
              <w:rPr>
                <w:rFonts w:ascii="Skeena" w:hAnsi="Skeena"/>
                <w:b w:val="0"/>
                <w:bCs w:val="0"/>
                <w:color w:val="000000"/>
                <w:sz w:val="22"/>
                <w:szCs w:val="22"/>
              </w:rPr>
            </w:pPr>
            <w:hyperlink r:id="rId68" w:history="1">
              <w:r w:rsidRPr="00F15C90">
                <w:rPr>
                  <w:rFonts w:ascii="Skeena" w:hAnsi="Skeena"/>
                  <w:b w:val="0"/>
                  <w:color w:val="000000"/>
                  <w:sz w:val="22"/>
                  <w:szCs w:val="22"/>
                </w:rPr>
                <w:t xml:space="preserve">139 Church St. </w:t>
              </w:r>
              <w:r w:rsidRPr="00F15C90">
                <w:rPr>
                  <w:rFonts w:ascii="Skeena" w:hAnsi="Skeena"/>
                  <w:b w:val="0"/>
                  <w:color w:val="000000"/>
                  <w:sz w:val="22"/>
                  <w:szCs w:val="22"/>
                </w:rPr>
                <w:br/>
                <w:t xml:space="preserve">Chester, SC 29706 </w:t>
              </w:r>
            </w:hyperlink>
          </w:p>
        </w:tc>
        <w:tc>
          <w:tcPr>
            <w:tcW w:w="1061" w:type="pct"/>
          </w:tcPr>
          <w:p w14:paraId="6B88AAD1"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03.385.6332 </w:t>
            </w:r>
          </w:p>
        </w:tc>
        <w:tc>
          <w:tcPr>
            <w:tcW w:w="819" w:type="pct"/>
          </w:tcPr>
          <w:p w14:paraId="750E072A"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03.385.3243 </w:t>
            </w:r>
          </w:p>
        </w:tc>
      </w:tr>
      <w:tr w:rsidR="00F15C90" w:rsidRPr="00F15C90" w14:paraId="2AC601A3" w14:textId="77777777" w:rsidTr="00894D7D">
        <w:trPr>
          <w:cantSplit/>
        </w:trPr>
        <w:tc>
          <w:tcPr>
            <w:tcW w:w="943" w:type="pct"/>
          </w:tcPr>
          <w:p w14:paraId="46CDE884" w14:textId="77777777" w:rsidR="00F15C90" w:rsidRPr="00F15C90" w:rsidRDefault="00F15C90" w:rsidP="00F15C90">
            <w:pPr>
              <w:widowControl w:val="0"/>
              <w:rPr>
                <w:rFonts w:ascii="Skeena" w:hAnsi="Skeena"/>
                <w:b w:val="0"/>
                <w:bCs w:val="0"/>
                <w:color w:val="000000"/>
                <w:sz w:val="22"/>
                <w:szCs w:val="22"/>
              </w:rPr>
            </w:pPr>
            <w:bookmarkStart w:id="60" w:name="12"/>
            <w:bookmarkEnd w:id="60"/>
            <w:r w:rsidRPr="00F15C90">
              <w:rPr>
                <w:rFonts w:ascii="Skeena" w:hAnsi="Skeena"/>
                <w:b w:val="0"/>
                <w:bCs w:val="0"/>
                <w:color w:val="000000"/>
                <w:sz w:val="22"/>
                <w:szCs w:val="22"/>
              </w:rPr>
              <w:t>Chesterfield</w:t>
            </w:r>
          </w:p>
        </w:tc>
        <w:tc>
          <w:tcPr>
            <w:tcW w:w="1105" w:type="pct"/>
          </w:tcPr>
          <w:p w14:paraId="645DE8D1"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Mercy In Me Free Medical Clinic</w:t>
            </w:r>
          </w:p>
        </w:tc>
        <w:tc>
          <w:tcPr>
            <w:tcW w:w="1072" w:type="pct"/>
          </w:tcPr>
          <w:p w14:paraId="01B9841A" w14:textId="77777777" w:rsidR="00F15C90" w:rsidRPr="00F15C90" w:rsidRDefault="00F15C90" w:rsidP="00F15C90">
            <w:pPr>
              <w:widowControl w:val="0"/>
              <w:rPr>
                <w:rFonts w:ascii="Skeena" w:hAnsi="Skeena"/>
                <w:b w:val="0"/>
                <w:bCs w:val="0"/>
                <w:color w:val="000000"/>
                <w:sz w:val="22"/>
                <w:szCs w:val="22"/>
              </w:rPr>
            </w:pPr>
            <w:hyperlink r:id="rId69" w:history="1">
              <w:r w:rsidRPr="00F15C90">
                <w:rPr>
                  <w:rFonts w:ascii="Skeena" w:hAnsi="Skeena"/>
                  <w:b w:val="0"/>
                  <w:color w:val="000000"/>
                  <w:sz w:val="22"/>
                  <w:szCs w:val="22"/>
                </w:rPr>
                <w:t xml:space="preserve">32 Foundry Hill Road </w:t>
              </w:r>
              <w:r w:rsidRPr="00F15C90">
                <w:rPr>
                  <w:rFonts w:ascii="Skeena" w:hAnsi="Skeena"/>
                  <w:b w:val="0"/>
                  <w:color w:val="000000"/>
                  <w:sz w:val="22"/>
                  <w:szCs w:val="22"/>
                </w:rPr>
                <w:br/>
                <w:t xml:space="preserve">Cheraw, SC 29520 </w:t>
              </w:r>
            </w:hyperlink>
          </w:p>
        </w:tc>
        <w:tc>
          <w:tcPr>
            <w:tcW w:w="1061" w:type="pct"/>
          </w:tcPr>
          <w:p w14:paraId="450D9BAF"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p>
        </w:tc>
        <w:tc>
          <w:tcPr>
            <w:tcW w:w="819" w:type="pct"/>
          </w:tcPr>
          <w:p w14:paraId="361A51EF"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p>
        </w:tc>
      </w:tr>
      <w:tr w:rsidR="00F15C90" w:rsidRPr="00F15C90" w14:paraId="126F9E39"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09398C75" w14:textId="77777777" w:rsidR="00F15C90" w:rsidRPr="00F15C90" w:rsidRDefault="00F15C90" w:rsidP="00F15C90">
            <w:pPr>
              <w:widowControl w:val="0"/>
              <w:rPr>
                <w:rFonts w:ascii="Skeena" w:hAnsi="Skeena"/>
                <w:b w:val="0"/>
                <w:bCs w:val="0"/>
                <w:color w:val="000000"/>
                <w:sz w:val="22"/>
                <w:szCs w:val="22"/>
              </w:rPr>
            </w:pPr>
            <w:bookmarkStart w:id="61" w:name="13"/>
            <w:bookmarkEnd w:id="61"/>
            <w:r w:rsidRPr="00F15C90">
              <w:rPr>
                <w:rFonts w:ascii="Skeena" w:hAnsi="Skeena"/>
                <w:b w:val="0"/>
                <w:bCs w:val="0"/>
                <w:color w:val="000000"/>
                <w:sz w:val="22"/>
                <w:szCs w:val="22"/>
              </w:rPr>
              <w:t>Darlington</w:t>
            </w:r>
          </w:p>
        </w:tc>
        <w:tc>
          <w:tcPr>
            <w:tcW w:w="1105" w:type="pct"/>
          </w:tcPr>
          <w:p w14:paraId="7FCE077E"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Free Medical Clinic of Darlington County</w:t>
            </w:r>
          </w:p>
        </w:tc>
        <w:tc>
          <w:tcPr>
            <w:tcW w:w="1072" w:type="pct"/>
          </w:tcPr>
          <w:p w14:paraId="1E02664F" w14:textId="77777777" w:rsidR="00F15C90" w:rsidRPr="00F15C90" w:rsidRDefault="00F15C90" w:rsidP="00F15C90">
            <w:pPr>
              <w:widowControl w:val="0"/>
              <w:rPr>
                <w:rFonts w:ascii="Skeena" w:hAnsi="Skeena"/>
                <w:b w:val="0"/>
                <w:bCs w:val="0"/>
                <w:color w:val="000000"/>
                <w:sz w:val="22"/>
                <w:szCs w:val="22"/>
              </w:rPr>
            </w:pPr>
            <w:hyperlink r:id="rId70" w:history="1">
              <w:r w:rsidRPr="00F15C90">
                <w:rPr>
                  <w:rFonts w:ascii="Skeena" w:hAnsi="Skeena"/>
                  <w:b w:val="0"/>
                  <w:color w:val="000000"/>
                  <w:sz w:val="22"/>
                  <w:szCs w:val="22"/>
                </w:rPr>
                <w:t>203 Grove St</w:t>
              </w:r>
              <w:r w:rsidRPr="00F15C90">
                <w:rPr>
                  <w:rFonts w:ascii="Skeena" w:hAnsi="Skeena"/>
                  <w:b w:val="0"/>
                  <w:color w:val="000000"/>
                  <w:sz w:val="22"/>
                  <w:szCs w:val="22"/>
                </w:rPr>
                <w:br/>
                <w:t xml:space="preserve">Darlington, SC 29532 </w:t>
              </w:r>
            </w:hyperlink>
          </w:p>
        </w:tc>
        <w:tc>
          <w:tcPr>
            <w:tcW w:w="1061" w:type="pct"/>
          </w:tcPr>
          <w:p w14:paraId="5D1BB027"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43.398.0060</w:t>
            </w:r>
          </w:p>
        </w:tc>
        <w:tc>
          <w:tcPr>
            <w:tcW w:w="819" w:type="pct"/>
          </w:tcPr>
          <w:p w14:paraId="0A419EA4"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43.398.0401</w:t>
            </w:r>
          </w:p>
        </w:tc>
      </w:tr>
      <w:tr w:rsidR="00F15C90" w:rsidRPr="00F15C90" w14:paraId="138FB009" w14:textId="77777777" w:rsidTr="00894D7D">
        <w:trPr>
          <w:cantSplit/>
        </w:trPr>
        <w:tc>
          <w:tcPr>
            <w:tcW w:w="943" w:type="pct"/>
          </w:tcPr>
          <w:p w14:paraId="5F159D5D"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bookmarkStart w:id="62" w:name="14"/>
            <w:bookmarkEnd w:id="62"/>
          </w:p>
        </w:tc>
        <w:tc>
          <w:tcPr>
            <w:tcW w:w="1105" w:type="pct"/>
          </w:tcPr>
          <w:p w14:paraId="5B42DC83"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Hartsville (satellite) </w:t>
            </w:r>
          </w:p>
        </w:tc>
        <w:tc>
          <w:tcPr>
            <w:tcW w:w="1072" w:type="pct"/>
          </w:tcPr>
          <w:p w14:paraId="2F1284BA" w14:textId="77777777" w:rsidR="00F15C90" w:rsidRPr="00F15C90" w:rsidRDefault="00F15C90" w:rsidP="00F15C90">
            <w:pPr>
              <w:widowControl w:val="0"/>
              <w:rPr>
                <w:rFonts w:ascii="Skeena" w:hAnsi="Skeena"/>
                <w:b w:val="0"/>
                <w:bCs w:val="0"/>
                <w:color w:val="000000"/>
                <w:sz w:val="22"/>
                <w:szCs w:val="22"/>
              </w:rPr>
            </w:pPr>
            <w:hyperlink r:id="rId71" w:history="1">
              <w:r w:rsidRPr="00F15C90">
                <w:rPr>
                  <w:rFonts w:ascii="Skeena" w:hAnsi="Skeena"/>
                  <w:b w:val="0"/>
                  <w:color w:val="000000"/>
                  <w:sz w:val="22"/>
                  <w:szCs w:val="22"/>
                </w:rPr>
                <w:t xml:space="preserve">500 W. Carolina Ave </w:t>
              </w:r>
              <w:r w:rsidRPr="00F15C90">
                <w:rPr>
                  <w:rFonts w:ascii="Skeena" w:hAnsi="Skeena"/>
                  <w:b w:val="0"/>
                  <w:color w:val="000000"/>
                  <w:sz w:val="22"/>
                  <w:szCs w:val="22"/>
                </w:rPr>
                <w:br/>
                <w:t xml:space="preserve">PO Box 520 Hartsville, SC 29550 </w:t>
              </w:r>
            </w:hyperlink>
          </w:p>
        </w:tc>
        <w:tc>
          <w:tcPr>
            <w:tcW w:w="1061" w:type="pct"/>
          </w:tcPr>
          <w:p w14:paraId="747AA610"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43.332.0422 </w:t>
            </w:r>
          </w:p>
        </w:tc>
        <w:tc>
          <w:tcPr>
            <w:tcW w:w="819" w:type="pct"/>
          </w:tcPr>
          <w:p w14:paraId="2041B37E"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43.332.5445 </w:t>
            </w:r>
          </w:p>
        </w:tc>
      </w:tr>
      <w:tr w:rsidR="00F15C90" w:rsidRPr="00F15C90" w14:paraId="5E737345"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0A60F2C9" w14:textId="77777777" w:rsidR="00F15C90" w:rsidRPr="00F15C90" w:rsidRDefault="00F15C90" w:rsidP="00F15C90">
            <w:pPr>
              <w:widowControl w:val="0"/>
              <w:rPr>
                <w:rFonts w:ascii="Skeena" w:hAnsi="Skeena"/>
                <w:b w:val="0"/>
                <w:bCs w:val="0"/>
                <w:color w:val="000000"/>
                <w:sz w:val="22"/>
                <w:szCs w:val="22"/>
              </w:rPr>
            </w:pPr>
            <w:bookmarkStart w:id="63" w:name="15"/>
            <w:bookmarkEnd w:id="63"/>
            <w:r w:rsidRPr="00F15C90">
              <w:rPr>
                <w:rFonts w:ascii="Skeena" w:hAnsi="Skeena"/>
                <w:b w:val="0"/>
                <w:bCs w:val="0"/>
                <w:color w:val="000000"/>
                <w:sz w:val="22"/>
                <w:szCs w:val="22"/>
              </w:rPr>
              <w:t xml:space="preserve">Edgefield </w:t>
            </w:r>
          </w:p>
        </w:tc>
        <w:tc>
          <w:tcPr>
            <w:tcW w:w="1105" w:type="pct"/>
          </w:tcPr>
          <w:p w14:paraId="444EAE42"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Peachtree Medical Center</w:t>
            </w:r>
          </w:p>
        </w:tc>
        <w:tc>
          <w:tcPr>
            <w:tcW w:w="1072" w:type="pct"/>
          </w:tcPr>
          <w:p w14:paraId="197FFE62" w14:textId="77777777" w:rsidR="00F15C90" w:rsidRPr="00F15C90" w:rsidRDefault="00F15C90" w:rsidP="00F15C90">
            <w:pPr>
              <w:widowControl w:val="0"/>
              <w:rPr>
                <w:rFonts w:ascii="Skeena" w:hAnsi="Skeena"/>
                <w:b w:val="0"/>
                <w:bCs w:val="0"/>
                <w:color w:val="000000"/>
                <w:sz w:val="22"/>
                <w:szCs w:val="22"/>
              </w:rPr>
            </w:pPr>
            <w:hyperlink r:id="rId72" w:history="1">
              <w:r w:rsidRPr="00F15C90">
                <w:rPr>
                  <w:rFonts w:ascii="Skeena" w:hAnsi="Skeena"/>
                  <w:b w:val="0"/>
                  <w:color w:val="000000"/>
                  <w:sz w:val="22"/>
                  <w:szCs w:val="22"/>
                </w:rPr>
                <w:t xml:space="preserve">200 Ridge Medical Plaza Rd </w:t>
              </w:r>
              <w:r w:rsidRPr="00F15C90">
                <w:rPr>
                  <w:rFonts w:ascii="Skeena" w:hAnsi="Skeena"/>
                  <w:b w:val="0"/>
                  <w:color w:val="000000"/>
                  <w:sz w:val="22"/>
                  <w:szCs w:val="22"/>
                </w:rPr>
                <w:br/>
                <w:t>Edgefield, SC 29824</w:t>
              </w:r>
            </w:hyperlink>
            <w:r w:rsidRPr="00F15C90">
              <w:rPr>
                <w:rFonts w:ascii="Skeena" w:hAnsi="Skeena"/>
                <w:b w:val="0"/>
                <w:bCs w:val="0"/>
                <w:color w:val="000000"/>
                <w:sz w:val="22"/>
                <w:szCs w:val="22"/>
              </w:rPr>
              <w:t xml:space="preserve"> </w:t>
            </w:r>
          </w:p>
        </w:tc>
        <w:tc>
          <w:tcPr>
            <w:tcW w:w="1061" w:type="pct"/>
          </w:tcPr>
          <w:p w14:paraId="5E4EB85C"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03.637.3630 </w:t>
            </w:r>
          </w:p>
        </w:tc>
        <w:tc>
          <w:tcPr>
            <w:tcW w:w="819" w:type="pct"/>
          </w:tcPr>
          <w:p w14:paraId="0D039B8F"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p>
        </w:tc>
      </w:tr>
      <w:tr w:rsidR="00F15C90" w:rsidRPr="00F15C90" w14:paraId="3A2718C3" w14:textId="77777777" w:rsidTr="00894D7D">
        <w:trPr>
          <w:cantSplit/>
        </w:trPr>
        <w:tc>
          <w:tcPr>
            <w:tcW w:w="943" w:type="pct"/>
          </w:tcPr>
          <w:p w14:paraId="0E1A125C" w14:textId="77777777" w:rsidR="00F15C90" w:rsidRPr="00F15C90" w:rsidRDefault="00F15C90" w:rsidP="00F15C90">
            <w:pPr>
              <w:widowControl w:val="0"/>
              <w:rPr>
                <w:rFonts w:ascii="Skeena" w:hAnsi="Skeena"/>
                <w:b w:val="0"/>
                <w:bCs w:val="0"/>
                <w:color w:val="000000"/>
                <w:sz w:val="22"/>
                <w:szCs w:val="22"/>
              </w:rPr>
            </w:pPr>
            <w:bookmarkStart w:id="64" w:name="16"/>
            <w:bookmarkEnd w:id="64"/>
            <w:r w:rsidRPr="00F15C90">
              <w:rPr>
                <w:rFonts w:ascii="Skeena" w:hAnsi="Skeena"/>
                <w:b w:val="0"/>
                <w:bCs w:val="0"/>
                <w:color w:val="000000"/>
                <w:sz w:val="22"/>
                <w:szCs w:val="22"/>
              </w:rPr>
              <w:t>Florence</w:t>
            </w:r>
          </w:p>
        </w:tc>
        <w:tc>
          <w:tcPr>
            <w:tcW w:w="1105" w:type="pct"/>
          </w:tcPr>
          <w:p w14:paraId="193F034E"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Mercy Medicine Clinic </w:t>
            </w:r>
          </w:p>
        </w:tc>
        <w:tc>
          <w:tcPr>
            <w:tcW w:w="1072" w:type="pct"/>
          </w:tcPr>
          <w:p w14:paraId="216E7D70" w14:textId="77777777" w:rsidR="00F15C90" w:rsidRPr="00F15C90" w:rsidRDefault="00F15C90" w:rsidP="00F15C90">
            <w:pPr>
              <w:widowControl w:val="0"/>
              <w:rPr>
                <w:rFonts w:ascii="Skeena" w:hAnsi="Skeena"/>
                <w:b w:val="0"/>
                <w:bCs w:val="0"/>
                <w:color w:val="000000"/>
                <w:sz w:val="22"/>
                <w:szCs w:val="22"/>
              </w:rPr>
            </w:pPr>
            <w:hyperlink r:id="rId73" w:history="1">
              <w:r w:rsidRPr="00F15C90">
                <w:rPr>
                  <w:rFonts w:ascii="Skeena" w:hAnsi="Skeena"/>
                  <w:b w:val="0"/>
                  <w:color w:val="000000"/>
                  <w:sz w:val="22"/>
                  <w:szCs w:val="22"/>
                </w:rPr>
                <w:t>514E S Dargan St</w:t>
              </w:r>
              <w:r w:rsidRPr="00F15C90">
                <w:rPr>
                  <w:rFonts w:ascii="Skeena" w:hAnsi="Skeena"/>
                  <w:b w:val="0"/>
                  <w:color w:val="000000"/>
                  <w:sz w:val="22"/>
                  <w:szCs w:val="22"/>
                </w:rPr>
                <w:br/>
                <w:t>Florence, SC</w:t>
              </w:r>
              <w:r w:rsidRPr="00F15C90">
                <w:rPr>
                  <w:rFonts w:ascii="Skeena" w:hAnsi="Skeena"/>
                  <w:b w:val="0"/>
                  <w:color w:val="000000"/>
                  <w:sz w:val="22"/>
                  <w:szCs w:val="22"/>
                </w:rPr>
                <w:br/>
                <w:t xml:space="preserve">29506 </w:t>
              </w:r>
            </w:hyperlink>
          </w:p>
        </w:tc>
        <w:tc>
          <w:tcPr>
            <w:tcW w:w="1061" w:type="pct"/>
          </w:tcPr>
          <w:p w14:paraId="26CEEAB6"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43.667.9947</w:t>
            </w:r>
            <w:r w:rsidRPr="00F15C90">
              <w:rPr>
                <w:rFonts w:ascii="Skeena" w:hAnsi="Skeena"/>
                <w:b w:val="0"/>
                <w:bCs w:val="0"/>
                <w:color w:val="000000"/>
                <w:sz w:val="22"/>
                <w:szCs w:val="22"/>
              </w:rPr>
              <w:br/>
            </w:r>
            <w:proofErr w:type="spellStart"/>
            <w:r w:rsidRPr="00F15C90">
              <w:rPr>
                <w:rFonts w:ascii="Skeena" w:hAnsi="Skeena"/>
                <w:b w:val="0"/>
                <w:bCs w:val="0"/>
                <w:color w:val="000000"/>
                <w:sz w:val="22"/>
                <w:szCs w:val="22"/>
              </w:rPr>
              <w:t>dir</w:t>
            </w:r>
            <w:proofErr w:type="spellEnd"/>
            <w:r w:rsidRPr="00F15C90">
              <w:rPr>
                <w:rFonts w:ascii="Skeena" w:hAnsi="Skeena"/>
                <w:b w:val="0"/>
                <w:bCs w:val="0"/>
                <w:color w:val="000000"/>
                <w:sz w:val="22"/>
                <w:szCs w:val="22"/>
              </w:rPr>
              <w:t xml:space="preserve"> – 667.5023 </w:t>
            </w:r>
          </w:p>
        </w:tc>
        <w:tc>
          <w:tcPr>
            <w:tcW w:w="819" w:type="pct"/>
          </w:tcPr>
          <w:p w14:paraId="6B0F045B"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43.667.0455</w:t>
            </w:r>
          </w:p>
        </w:tc>
      </w:tr>
      <w:tr w:rsidR="00F15C90" w:rsidRPr="00F15C90" w14:paraId="7C5F03C8"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08EDB481" w14:textId="77777777" w:rsidR="00F15C90" w:rsidRPr="00F15C90" w:rsidRDefault="00F15C90" w:rsidP="00F15C90">
            <w:pPr>
              <w:widowControl w:val="0"/>
              <w:rPr>
                <w:rFonts w:ascii="Skeena" w:hAnsi="Skeena"/>
                <w:b w:val="0"/>
                <w:bCs w:val="0"/>
                <w:color w:val="000000"/>
                <w:sz w:val="22"/>
                <w:szCs w:val="22"/>
              </w:rPr>
            </w:pPr>
            <w:bookmarkStart w:id="65" w:name="17"/>
            <w:bookmarkEnd w:id="65"/>
            <w:r w:rsidRPr="00F15C90">
              <w:rPr>
                <w:rFonts w:ascii="Skeena" w:hAnsi="Skeena"/>
                <w:b w:val="0"/>
                <w:bCs w:val="0"/>
                <w:color w:val="000000"/>
                <w:sz w:val="22"/>
                <w:szCs w:val="22"/>
              </w:rPr>
              <w:t>Florence</w:t>
            </w:r>
          </w:p>
        </w:tc>
        <w:tc>
          <w:tcPr>
            <w:tcW w:w="1105" w:type="pct"/>
          </w:tcPr>
          <w:p w14:paraId="22326D2A"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Lake City Free Medical Clinic</w:t>
            </w:r>
          </w:p>
        </w:tc>
        <w:tc>
          <w:tcPr>
            <w:tcW w:w="1072" w:type="pct"/>
          </w:tcPr>
          <w:p w14:paraId="0392B5DC" w14:textId="77777777" w:rsidR="00F15C90" w:rsidRPr="00F15C90" w:rsidRDefault="00F15C90" w:rsidP="00F15C90">
            <w:pPr>
              <w:widowControl w:val="0"/>
              <w:rPr>
                <w:rFonts w:ascii="Skeena" w:hAnsi="Skeena"/>
                <w:b w:val="0"/>
                <w:bCs w:val="0"/>
                <w:color w:val="000000"/>
                <w:sz w:val="22"/>
                <w:szCs w:val="22"/>
              </w:rPr>
            </w:pPr>
            <w:hyperlink r:id="rId74" w:history="1">
              <w:r w:rsidRPr="00F15C90">
                <w:rPr>
                  <w:rFonts w:ascii="Skeena" w:hAnsi="Skeena"/>
                  <w:b w:val="0"/>
                  <w:color w:val="000000"/>
                  <w:sz w:val="22"/>
                  <w:szCs w:val="22"/>
                </w:rPr>
                <w:t>124 Epps Street</w:t>
              </w:r>
              <w:r w:rsidRPr="00F15C90">
                <w:rPr>
                  <w:rFonts w:ascii="Skeena" w:hAnsi="Skeena"/>
                  <w:b w:val="0"/>
                  <w:color w:val="000000"/>
                  <w:sz w:val="22"/>
                  <w:szCs w:val="22"/>
                </w:rPr>
                <w:br/>
                <w:t xml:space="preserve">Lake City, SC 29560 </w:t>
              </w:r>
            </w:hyperlink>
          </w:p>
        </w:tc>
        <w:tc>
          <w:tcPr>
            <w:tcW w:w="1061" w:type="pct"/>
          </w:tcPr>
          <w:p w14:paraId="2E5764FB"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43.374-2085 </w:t>
            </w:r>
          </w:p>
        </w:tc>
        <w:tc>
          <w:tcPr>
            <w:tcW w:w="819" w:type="pct"/>
          </w:tcPr>
          <w:p w14:paraId="69C9C387"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43.374.2089 </w:t>
            </w:r>
          </w:p>
        </w:tc>
      </w:tr>
      <w:tr w:rsidR="00F15C90" w:rsidRPr="00F15C90" w14:paraId="7AA5F9F4" w14:textId="77777777" w:rsidTr="00894D7D">
        <w:trPr>
          <w:cantSplit/>
        </w:trPr>
        <w:tc>
          <w:tcPr>
            <w:tcW w:w="943" w:type="pct"/>
          </w:tcPr>
          <w:p w14:paraId="64210584" w14:textId="77777777" w:rsidR="00F15C90" w:rsidRPr="00F15C90" w:rsidRDefault="00F15C90" w:rsidP="00F15C90">
            <w:pPr>
              <w:widowControl w:val="0"/>
              <w:rPr>
                <w:rFonts w:ascii="Skeena" w:hAnsi="Skeena"/>
                <w:b w:val="0"/>
                <w:bCs w:val="0"/>
                <w:color w:val="000000"/>
                <w:sz w:val="22"/>
                <w:szCs w:val="22"/>
              </w:rPr>
            </w:pPr>
            <w:bookmarkStart w:id="66" w:name="18"/>
            <w:bookmarkEnd w:id="66"/>
            <w:r w:rsidRPr="00F15C90">
              <w:rPr>
                <w:rFonts w:ascii="Skeena" w:hAnsi="Skeena"/>
                <w:b w:val="0"/>
                <w:bCs w:val="0"/>
                <w:color w:val="000000"/>
                <w:sz w:val="22"/>
                <w:szCs w:val="22"/>
              </w:rPr>
              <w:t xml:space="preserve">Georgetown (Pawleys Island) </w:t>
            </w:r>
          </w:p>
        </w:tc>
        <w:tc>
          <w:tcPr>
            <w:tcW w:w="1105" w:type="pct"/>
          </w:tcPr>
          <w:p w14:paraId="61DD8E84"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Smith Medical Clinic at </w:t>
            </w:r>
            <w:proofErr w:type="spellStart"/>
            <w:r w:rsidRPr="00F15C90">
              <w:rPr>
                <w:rFonts w:ascii="Skeena" w:hAnsi="Skeena"/>
                <w:b w:val="0"/>
                <w:bCs w:val="0"/>
                <w:color w:val="000000"/>
                <w:sz w:val="22"/>
                <w:szCs w:val="22"/>
              </w:rPr>
              <w:t>Baskervill</w:t>
            </w:r>
            <w:proofErr w:type="spellEnd"/>
            <w:r w:rsidRPr="00F15C90">
              <w:rPr>
                <w:rFonts w:ascii="Skeena" w:hAnsi="Skeena"/>
                <w:b w:val="0"/>
                <w:bCs w:val="0"/>
                <w:color w:val="000000"/>
                <w:sz w:val="22"/>
                <w:szCs w:val="22"/>
              </w:rPr>
              <w:t xml:space="preserve"> </w:t>
            </w:r>
          </w:p>
        </w:tc>
        <w:tc>
          <w:tcPr>
            <w:tcW w:w="1072" w:type="pct"/>
          </w:tcPr>
          <w:p w14:paraId="0BB13792" w14:textId="77777777" w:rsidR="00F15C90" w:rsidRPr="00F15C90" w:rsidRDefault="00F15C90" w:rsidP="00F15C90">
            <w:pPr>
              <w:widowControl w:val="0"/>
              <w:rPr>
                <w:rFonts w:ascii="Skeena" w:hAnsi="Skeena"/>
                <w:b w:val="0"/>
                <w:bCs w:val="0"/>
                <w:color w:val="000000"/>
                <w:sz w:val="22"/>
                <w:szCs w:val="22"/>
              </w:rPr>
            </w:pPr>
            <w:hyperlink r:id="rId75" w:history="1">
              <w:r w:rsidRPr="00F15C90">
                <w:rPr>
                  <w:rFonts w:ascii="Skeena" w:hAnsi="Skeena"/>
                  <w:b w:val="0"/>
                  <w:color w:val="000000"/>
                  <w:sz w:val="22"/>
                  <w:szCs w:val="22"/>
                </w:rPr>
                <w:t>116 Baskerville Dr</w:t>
              </w:r>
              <w:r w:rsidRPr="00F15C90">
                <w:rPr>
                  <w:rFonts w:ascii="Skeena" w:hAnsi="Skeena"/>
                  <w:b w:val="0"/>
                  <w:color w:val="000000"/>
                  <w:sz w:val="22"/>
                  <w:szCs w:val="22"/>
                </w:rPr>
                <w:br/>
                <w:t>Pawleys Island, SC</w:t>
              </w:r>
            </w:hyperlink>
            <w:r w:rsidRPr="00F15C90">
              <w:rPr>
                <w:rFonts w:ascii="Skeena" w:hAnsi="Skeena"/>
                <w:b w:val="0"/>
                <w:bCs w:val="0"/>
                <w:color w:val="000000"/>
                <w:sz w:val="22"/>
                <w:szCs w:val="22"/>
              </w:rPr>
              <w:br/>
            </w:r>
            <w:r w:rsidRPr="00F15C90">
              <w:rPr>
                <w:rFonts w:ascii="Skeena" w:hAnsi="Skeena"/>
                <w:b w:val="0"/>
                <w:bCs w:val="0"/>
                <w:color w:val="000000"/>
                <w:sz w:val="22"/>
                <w:szCs w:val="22"/>
              </w:rPr>
              <w:br/>
              <w:t xml:space="preserve">Mail- PO Box 1740 Pawleys Island, SC 29585 </w:t>
            </w:r>
          </w:p>
        </w:tc>
        <w:tc>
          <w:tcPr>
            <w:tcW w:w="1061" w:type="pct"/>
          </w:tcPr>
          <w:p w14:paraId="28AD98CF"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43.237.2672</w:t>
            </w:r>
          </w:p>
        </w:tc>
        <w:tc>
          <w:tcPr>
            <w:tcW w:w="819" w:type="pct"/>
          </w:tcPr>
          <w:p w14:paraId="26CBFC97"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43.237.0369</w:t>
            </w:r>
          </w:p>
        </w:tc>
      </w:tr>
      <w:tr w:rsidR="00F15C90" w:rsidRPr="00F15C90" w14:paraId="7EB98926"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4C730252" w14:textId="77777777" w:rsidR="00F15C90" w:rsidRPr="00F15C90" w:rsidRDefault="00F15C90" w:rsidP="00F15C90">
            <w:pPr>
              <w:widowControl w:val="0"/>
              <w:rPr>
                <w:rFonts w:ascii="Skeena" w:hAnsi="Skeena"/>
                <w:b w:val="0"/>
                <w:bCs w:val="0"/>
                <w:color w:val="000000"/>
                <w:sz w:val="22"/>
                <w:szCs w:val="22"/>
              </w:rPr>
            </w:pPr>
            <w:bookmarkStart w:id="67" w:name="19"/>
            <w:bookmarkEnd w:id="67"/>
            <w:r w:rsidRPr="00F15C90">
              <w:rPr>
                <w:rFonts w:ascii="Skeena" w:hAnsi="Skeena"/>
                <w:b w:val="0"/>
                <w:bCs w:val="0"/>
                <w:color w:val="000000"/>
                <w:sz w:val="22"/>
                <w:szCs w:val="22"/>
              </w:rPr>
              <w:t>Greenville</w:t>
            </w:r>
          </w:p>
        </w:tc>
        <w:tc>
          <w:tcPr>
            <w:tcW w:w="1105" w:type="pct"/>
          </w:tcPr>
          <w:p w14:paraId="732CE737"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Greenville Free Medical Clinic</w:t>
            </w:r>
          </w:p>
        </w:tc>
        <w:tc>
          <w:tcPr>
            <w:tcW w:w="1072" w:type="pct"/>
          </w:tcPr>
          <w:p w14:paraId="1CAF2A9C" w14:textId="77777777" w:rsidR="00F15C90" w:rsidRPr="00F15C90" w:rsidRDefault="00F15C90" w:rsidP="00F15C90">
            <w:pPr>
              <w:widowControl w:val="0"/>
              <w:rPr>
                <w:rFonts w:ascii="Skeena" w:hAnsi="Skeena"/>
                <w:b w:val="0"/>
                <w:bCs w:val="0"/>
                <w:color w:val="000000"/>
                <w:sz w:val="22"/>
                <w:szCs w:val="22"/>
              </w:rPr>
            </w:pPr>
            <w:hyperlink r:id="rId76" w:history="1">
              <w:r w:rsidRPr="00F15C90">
                <w:rPr>
                  <w:rFonts w:ascii="Skeena" w:hAnsi="Skeena"/>
                  <w:b w:val="0"/>
                  <w:color w:val="000000"/>
                  <w:sz w:val="22"/>
                  <w:szCs w:val="22"/>
                </w:rPr>
                <w:t>600 Arlington Ave</w:t>
              </w:r>
              <w:r w:rsidRPr="00F15C90">
                <w:rPr>
                  <w:rFonts w:ascii="Skeena" w:hAnsi="Skeena"/>
                  <w:b w:val="0"/>
                  <w:color w:val="000000"/>
                  <w:sz w:val="22"/>
                  <w:szCs w:val="22"/>
                </w:rPr>
                <w:br/>
                <w:t>Greenville, SC</w:t>
              </w:r>
            </w:hyperlink>
            <w:r w:rsidRPr="00F15C90">
              <w:rPr>
                <w:rFonts w:ascii="Skeena" w:hAnsi="Skeena"/>
                <w:b w:val="0"/>
                <w:bCs w:val="0"/>
                <w:color w:val="000000"/>
                <w:sz w:val="22"/>
                <w:szCs w:val="22"/>
              </w:rPr>
              <w:br/>
            </w:r>
            <w:r w:rsidRPr="00F15C90">
              <w:rPr>
                <w:rFonts w:ascii="Skeena" w:hAnsi="Skeena"/>
                <w:b w:val="0"/>
                <w:bCs w:val="0"/>
                <w:color w:val="000000"/>
                <w:sz w:val="22"/>
                <w:szCs w:val="22"/>
              </w:rPr>
              <w:br/>
              <w:t xml:space="preserve">Mail- PO Box 8993 Greenville, SC 29604 </w:t>
            </w:r>
          </w:p>
        </w:tc>
        <w:tc>
          <w:tcPr>
            <w:tcW w:w="1061" w:type="pct"/>
          </w:tcPr>
          <w:p w14:paraId="07025F71"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64.232.1470 (</w:t>
            </w:r>
            <w:proofErr w:type="spellStart"/>
            <w:r w:rsidRPr="00F15C90">
              <w:rPr>
                <w:rFonts w:ascii="Skeena" w:hAnsi="Skeena"/>
                <w:b w:val="0"/>
                <w:bCs w:val="0"/>
                <w:color w:val="000000"/>
                <w:sz w:val="22"/>
                <w:szCs w:val="22"/>
              </w:rPr>
              <w:t>dir</w:t>
            </w:r>
            <w:proofErr w:type="spellEnd"/>
            <w:r w:rsidRPr="00F15C90">
              <w:rPr>
                <w:rFonts w:ascii="Skeena" w:hAnsi="Skeena"/>
                <w:b w:val="0"/>
                <w:bCs w:val="0"/>
                <w:color w:val="000000"/>
                <w:sz w:val="22"/>
                <w:szCs w:val="22"/>
              </w:rPr>
              <w:t xml:space="preserve"> – </w:t>
            </w:r>
            <w:proofErr w:type="spellStart"/>
            <w:r w:rsidRPr="00F15C90">
              <w:rPr>
                <w:rFonts w:ascii="Skeena" w:hAnsi="Skeena"/>
                <w:b w:val="0"/>
                <w:bCs w:val="0"/>
                <w:color w:val="000000"/>
                <w:sz w:val="22"/>
                <w:szCs w:val="22"/>
              </w:rPr>
              <w:t>ext</w:t>
            </w:r>
            <w:proofErr w:type="spellEnd"/>
            <w:r w:rsidRPr="00F15C90">
              <w:rPr>
                <w:rFonts w:ascii="Skeena" w:hAnsi="Skeena"/>
                <w:b w:val="0"/>
                <w:bCs w:val="0"/>
                <w:color w:val="000000"/>
                <w:sz w:val="22"/>
                <w:szCs w:val="22"/>
              </w:rPr>
              <w:t xml:space="preserve"> 25) </w:t>
            </w:r>
          </w:p>
        </w:tc>
        <w:tc>
          <w:tcPr>
            <w:tcW w:w="819" w:type="pct"/>
          </w:tcPr>
          <w:p w14:paraId="01143172"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64.233.4599</w:t>
            </w:r>
          </w:p>
        </w:tc>
      </w:tr>
      <w:tr w:rsidR="00F15C90" w:rsidRPr="00F15C90" w14:paraId="2629E015" w14:textId="77777777" w:rsidTr="00894D7D">
        <w:trPr>
          <w:cantSplit/>
        </w:trPr>
        <w:tc>
          <w:tcPr>
            <w:tcW w:w="943" w:type="pct"/>
          </w:tcPr>
          <w:p w14:paraId="2ECF737D"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bookmarkStart w:id="68" w:name="20"/>
            <w:bookmarkEnd w:id="68"/>
          </w:p>
        </w:tc>
        <w:tc>
          <w:tcPr>
            <w:tcW w:w="1105" w:type="pct"/>
          </w:tcPr>
          <w:p w14:paraId="678E4B03"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Northwest Crescent Free Clinic (satellite) </w:t>
            </w:r>
          </w:p>
        </w:tc>
        <w:tc>
          <w:tcPr>
            <w:tcW w:w="1072" w:type="pct"/>
          </w:tcPr>
          <w:p w14:paraId="58E0B2AA" w14:textId="77777777" w:rsidR="00F15C90" w:rsidRPr="00F15C90" w:rsidRDefault="00F15C90" w:rsidP="00F15C90">
            <w:pPr>
              <w:widowControl w:val="0"/>
              <w:rPr>
                <w:rFonts w:ascii="Skeena" w:hAnsi="Skeena"/>
                <w:b w:val="0"/>
                <w:bCs w:val="0"/>
                <w:color w:val="000000"/>
                <w:sz w:val="22"/>
                <w:szCs w:val="22"/>
              </w:rPr>
            </w:pPr>
            <w:hyperlink r:id="rId77" w:history="1">
              <w:r w:rsidRPr="00F15C90">
                <w:rPr>
                  <w:rFonts w:ascii="Skeena" w:hAnsi="Skeena"/>
                  <w:b w:val="0"/>
                  <w:color w:val="000000"/>
                  <w:sz w:val="22"/>
                  <w:szCs w:val="22"/>
                </w:rPr>
                <w:t>925 N Franklin Road</w:t>
              </w:r>
              <w:r w:rsidRPr="00F15C90">
                <w:rPr>
                  <w:rFonts w:ascii="Skeena" w:hAnsi="Skeena"/>
                  <w:b w:val="0"/>
                  <w:color w:val="000000"/>
                  <w:sz w:val="22"/>
                  <w:szCs w:val="22"/>
                </w:rPr>
                <w:br/>
                <w:t xml:space="preserve">Greenville, SC 29617 </w:t>
              </w:r>
            </w:hyperlink>
          </w:p>
        </w:tc>
        <w:tc>
          <w:tcPr>
            <w:tcW w:w="1061" w:type="pct"/>
          </w:tcPr>
          <w:p w14:paraId="3F331846"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64.232.1470 </w:t>
            </w:r>
            <w:proofErr w:type="spellStart"/>
            <w:r w:rsidRPr="00F15C90">
              <w:rPr>
                <w:rFonts w:ascii="Skeena" w:hAnsi="Skeena"/>
                <w:b w:val="0"/>
                <w:bCs w:val="0"/>
                <w:color w:val="000000"/>
                <w:sz w:val="22"/>
                <w:szCs w:val="22"/>
              </w:rPr>
              <w:t>ext</w:t>
            </w:r>
            <w:proofErr w:type="spellEnd"/>
            <w:r w:rsidRPr="00F15C90">
              <w:rPr>
                <w:rFonts w:ascii="Skeena" w:hAnsi="Skeena"/>
                <w:b w:val="0"/>
                <w:bCs w:val="0"/>
                <w:color w:val="000000"/>
                <w:sz w:val="22"/>
                <w:szCs w:val="22"/>
              </w:rPr>
              <w:t xml:space="preserve"> 60 </w:t>
            </w:r>
          </w:p>
        </w:tc>
        <w:tc>
          <w:tcPr>
            <w:tcW w:w="819" w:type="pct"/>
          </w:tcPr>
          <w:p w14:paraId="2636FA37"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p>
        </w:tc>
      </w:tr>
      <w:tr w:rsidR="00F15C90" w:rsidRPr="00F15C90" w14:paraId="4575E9AD"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2F863FC6"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lastRenderedPageBreak/>
              <w:t> </w:t>
            </w:r>
            <w:bookmarkStart w:id="69" w:name="21"/>
            <w:bookmarkEnd w:id="69"/>
          </w:p>
        </w:tc>
        <w:tc>
          <w:tcPr>
            <w:tcW w:w="1105" w:type="pct"/>
          </w:tcPr>
          <w:p w14:paraId="4C4966F8"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Greer Free Clinic (satellite) </w:t>
            </w:r>
          </w:p>
        </w:tc>
        <w:tc>
          <w:tcPr>
            <w:tcW w:w="1072" w:type="pct"/>
          </w:tcPr>
          <w:p w14:paraId="37002258" w14:textId="77777777" w:rsidR="00F15C90" w:rsidRPr="00F15C90" w:rsidRDefault="00F15C90" w:rsidP="00F15C90">
            <w:pPr>
              <w:widowControl w:val="0"/>
              <w:rPr>
                <w:rFonts w:ascii="Skeena" w:hAnsi="Skeena"/>
                <w:b w:val="0"/>
                <w:bCs w:val="0"/>
                <w:color w:val="000000"/>
                <w:sz w:val="22"/>
                <w:szCs w:val="22"/>
              </w:rPr>
            </w:pPr>
            <w:hyperlink r:id="rId78" w:history="1">
              <w:r w:rsidRPr="00F15C90">
                <w:rPr>
                  <w:rFonts w:ascii="Skeena" w:hAnsi="Skeena"/>
                  <w:b w:val="0"/>
                  <w:color w:val="000000"/>
                  <w:sz w:val="22"/>
                  <w:szCs w:val="22"/>
                </w:rPr>
                <w:t xml:space="preserve">J Verne Smith Human Service Center </w:t>
              </w:r>
              <w:r w:rsidRPr="00F15C90">
                <w:rPr>
                  <w:rFonts w:ascii="Skeena" w:hAnsi="Skeena"/>
                  <w:b w:val="0"/>
                  <w:color w:val="000000"/>
                  <w:sz w:val="22"/>
                  <w:szCs w:val="22"/>
                </w:rPr>
                <w:br/>
                <w:t>202 Victoria St</w:t>
              </w:r>
              <w:r w:rsidRPr="00F15C90">
                <w:rPr>
                  <w:rFonts w:ascii="Skeena" w:hAnsi="Skeena"/>
                  <w:b w:val="0"/>
                  <w:color w:val="000000"/>
                  <w:sz w:val="22"/>
                  <w:szCs w:val="22"/>
                </w:rPr>
                <w:br/>
                <w:t>Greer, SC 29650</w:t>
              </w:r>
            </w:hyperlink>
            <w:r w:rsidRPr="00F15C90">
              <w:rPr>
                <w:rFonts w:ascii="Skeena" w:hAnsi="Skeena"/>
                <w:b w:val="0"/>
                <w:bCs w:val="0"/>
                <w:color w:val="000000"/>
                <w:sz w:val="22"/>
                <w:szCs w:val="22"/>
              </w:rPr>
              <w:t xml:space="preserve"> </w:t>
            </w:r>
          </w:p>
        </w:tc>
        <w:tc>
          <w:tcPr>
            <w:tcW w:w="1061" w:type="pct"/>
          </w:tcPr>
          <w:p w14:paraId="1B32532D"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64.232.1470 </w:t>
            </w:r>
            <w:proofErr w:type="spellStart"/>
            <w:r w:rsidRPr="00F15C90">
              <w:rPr>
                <w:rFonts w:ascii="Skeena" w:hAnsi="Skeena"/>
                <w:b w:val="0"/>
                <w:bCs w:val="0"/>
                <w:color w:val="000000"/>
                <w:sz w:val="22"/>
                <w:szCs w:val="22"/>
              </w:rPr>
              <w:t>ext</w:t>
            </w:r>
            <w:proofErr w:type="spellEnd"/>
            <w:r w:rsidRPr="00F15C90">
              <w:rPr>
                <w:rFonts w:ascii="Skeena" w:hAnsi="Skeena"/>
                <w:b w:val="0"/>
                <w:bCs w:val="0"/>
                <w:color w:val="000000"/>
                <w:sz w:val="22"/>
                <w:szCs w:val="22"/>
              </w:rPr>
              <w:t xml:space="preserve"> 65 </w:t>
            </w:r>
          </w:p>
        </w:tc>
        <w:tc>
          <w:tcPr>
            <w:tcW w:w="819" w:type="pct"/>
          </w:tcPr>
          <w:p w14:paraId="74ADAA94"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p>
        </w:tc>
      </w:tr>
      <w:tr w:rsidR="00F15C90" w:rsidRPr="00F15C90" w14:paraId="78C02D65" w14:textId="77777777" w:rsidTr="00894D7D">
        <w:trPr>
          <w:cantSplit/>
        </w:trPr>
        <w:tc>
          <w:tcPr>
            <w:tcW w:w="943" w:type="pct"/>
          </w:tcPr>
          <w:p w14:paraId="579259B4"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bookmarkStart w:id="70" w:name="22"/>
            <w:bookmarkEnd w:id="70"/>
          </w:p>
        </w:tc>
        <w:tc>
          <w:tcPr>
            <w:tcW w:w="1105" w:type="pct"/>
          </w:tcPr>
          <w:p w14:paraId="24882FA6"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Golden Strip Free Clinic (satellite) </w:t>
            </w:r>
          </w:p>
        </w:tc>
        <w:tc>
          <w:tcPr>
            <w:tcW w:w="1072" w:type="pct"/>
          </w:tcPr>
          <w:p w14:paraId="1798C44E" w14:textId="77777777" w:rsidR="00F15C90" w:rsidRPr="00F15C90" w:rsidRDefault="00F15C90" w:rsidP="00F15C90">
            <w:pPr>
              <w:widowControl w:val="0"/>
              <w:rPr>
                <w:rFonts w:ascii="Skeena" w:hAnsi="Skeena"/>
                <w:b w:val="0"/>
                <w:bCs w:val="0"/>
                <w:color w:val="000000"/>
                <w:sz w:val="22"/>
                <w:szCs w:val="22"/>
              </w:rPr>
            </w:pPr>
            <w:hyperlink r:id="rId79" w:history="1">
              <w:r w:rsidRPr="00F15C90">
                <w:rPr>
                  <w:rFonts w:ascii="Skeena" w:hAnsi="Skeena"/>
                  <w:b w:val="0"/>
                  <w:color w:val="000000"/>
                  <w:sz w:val="22"/>
                  <w:szCs w:val="22"/>
                </w:rPr>
                <w:t xml:space="preserve">Golden Strip Child &amp; Family Center </w:t>
              </w:r>
              <w:r w:rsidRPr="00F15C90">
                <w:rPr>
                  <w:rFonts w:ascii="Skeena" w:hAnsi="Skeena"/>
                  <w:b w:val="0"/>
                  <w:color w:val="000000"/>
                  <w:sz w:val="22"/>
                  <w:szCs w:val="22"/>
                </w:rPr>
                <w:br/>
                <w:t xml:space="preserve">1102 Howard Street Simpsonville, SC 29681 </w:t>
              </w:r>
            </w:hyperlink>
          </w:p>
        </w:tc>
        <w:tc>
          <w:tcPr>
            <w:tcW w:w="1061" w:type="pct"/>
          </w:tcPr>
          <w:p w14:paraId="5AAFA55F"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64.232.1470 </w:t>
            </w:r>
            <w:proofErr w:type="spellStart"/>
            <w:r w:rsidRPr="00F15C90">
              <w:rPr>
                <w:rFonts w:ascii="Skeena" w:hAnsi="Skeena"/>
                <w:b w:val="0"/>
                <w:bCs w:val="0"/>
                <w:color w:val="000000"/>
                <w:sz w:val="22"/>
                <w:szCs w:val="22"/>
              </w:rPr>
              <w:t>ext</w:t>
            </w:r>
            <w:proofErr w:type="spellEnd"/>
            <w:r w:rsidRPr="00F15C90">
              <w:rPr>
                <w:rFonts w:ascii="Skeena" w:hAnsi="Skeena"/>
                <w:b w:val="0"/>
                <w:bCs w:val="0"/>
                <w:color w:val="000000"/>
                <w:sz w:val="22"/>
                <w:szCs w:val="22"/>
              </w:rPr>
              <w:t xml:space="preserve"> 55 </w:t>
            </w:r>
          </w:p>
        </w:tc>
        <w:tc>
          <w:tcPr>
            <w:tcW w:w="819" w:type="pct"/>
          </w:tcPr>
          <w:p w14:paraId="1F6820D4"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p>
        </w:tc>
      </w:tr>
      <w:tr w:rsidR="00F15C90" w:rsidRPr="00F15C90" w14:paraId="597C5F37"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7F9A675C" w14:textId="77777777" w:rsidR="00F15C90" w:rsidRPr="00F15C90" w:rsidRDefault="00F15C90" w:rsidP="00F15C90">
            <w:pPr>
              <w:widowControl w:val="0"/>
              <w:rPr>
                <w:rFonts w:ascii="Skeena" w:hAnsi="Skeena"/>
                <w:b w:val="0"/>
                <w:bCs w:val="0"/>
                <w:color w:val="000000"/>
                <w:sz w:val="22"/>
                <w:szCs w:val="22"/>
              </w:rPr>
            </w:pPr>
            <w:bookmarkStart w:id="71" w:name="23"/>
            <w:bookmarkEnd w:id="71"/>
            <w:r w:rsidRPr="00F15C90">
              <w:rPr>
                <w:rFonts w:ascii="Skeena" w:hAnsi="Skeena"/>
                <w:b w:val="0"/>
                <w:bCs w:val="0"/>
                <w:color w:val="000000"/>
                <w:sz w:val="22"/>
                <w:szCs w:val="22"/>
              </w:rPr>
              <w:t xml:space="preserve">Greenville (Taylors) </w:t>
            </w:r>
          </w:p>
        </w:tc>
        <w:tc>
          <w:tcPr>
            <w:tcW w:w="1105" w:type="pct"/>
          </w:tcPr>
          <w:p w14:paraId="617C355F"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Taylors Free Medical Clinic </w:t>
            </w:r>
          </w:p>
        </w:tc>
        <w:tc>
          <w:tcPr>
            <w:tcW w:w="1072" w:type="pct"/>
          </w:tcPr>
          <w:p w14:paraId="75186E93" w14:textId="77777777" w:rsidR="00F15C90" w:rsidRPr="00F15C90" w:rsidRDefault="00F15C90" w:rsidP="00F15C90">
            <w:pPr>
              <w:widowControl w:val="0"/>
              <w:rPr>
                <w:rFonts w:ascii="Skeena" w:hAnsi="Skeena"/>
                <w:b w:val="0"/>
                <w:bCs w:val="0"/>
                <w:color w:val="000000"/>
                <w:sz w:val="22"/>
                <w:szCs w:val="22"/>
              </w:rPr>
            </w:pPr>
            <w:hyperlink r:id="rId80" w:history="1">
              <w:r w:rsidRPr="00F15C90">
                <w:rPr>
                  <w:rFonts w:ascii="Skeena" w:hAnsi="Skeena"/>
                  <w:b w:val="0"/>
                  <w:color w:val="000000"/>
                  <w:sz w:val="22"/>
                  <w:szCs w:val="22"/>
                </w:rPr>
                <w:t>400 W Main St</w:t>
              </w:r>
              <w:r w:rsidRPr="00F15C90">
                <w:rPr>
                  <w:rFonts w:ascii="Skeena" w:hAnsi="Skeena"/>
                  <w:b w:val="0"/>
                  <w:color w:val="000000"/>
                  <w:sz w:val="22"/>
                  <w:szCs w:val="22"/>
                </w:rPr>
                <w:br/>
                <w:t>Taylors, SC 29687</w:t>
              </w:r>
              <w:r w:rsidRPr="00F15C90">
                <w:rPr>
                  <w:rFonts w:ascii="Skeena" w:hAnsi="Skeena"/>
                  <w:b w:val="0"/>
                  <w:color w:val="000000"/>
                  <w:sz w:val="22"/>
                  <w:szCs w:val="22"/>
                </w:rPr>
                <w:br/>
              </w:r>
            </w:hyperlink>
            <w:r w:rsidRPr="00F15C90">
              <w:rPr>
                <w:rFonts w:ascii="Skeena" w:hAnsi="Skeena"/>
                <w:b w:val="0"/>
                <w:bCs w:val="0"/>
                <w:color w:val="000000"/>
                <w:sz w:val="22"/>
                <w:szCs w:val="22"/>
              </w:rPr>
              <w:br/>
              <w:t xml:space="preserve">Mail– PO Box 1266 </w:t>
            </w:r>
            <w:r w:rsidRPr="00F15C90">
              <w:rPr>
                <w:rFonts w:ascii="Skeena" w:hAnsi="Skeena"/>
                <w:b w:val="0"/>
                <w:bCs w:val="0"/>
                <w:color w:val="000000"/>
                <w:sz w:val="22"/>
                <w:szCs w:val="22"/>
              </w:rPr>
              <w:br/>
              <w:t xml:space="preserve">Taylors, SC 29687 </w:t>
            </w:r>
          </w:p>
        </w:tc>
        <w:tc>
          <w:tcPr>
            <w:tcW w:w="1061" w:type="pct"/>
          </w:tcPr>
          <w:p w14:paraId="45570147"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64.244.1134 </w:t>
            </w:r>
          </w:p>
        </w:tc>
        <w:tc>
          <w:tcPr>
            <w:tcW w:w="819" w:type="pct"/>
          </w:tcPr>
          <w:p w14:paraId="35D8CEA5"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64.244.1135 </w:t>
            </w:r>
          </w:p>
        </w:tc>
      </w:tr>
      <w:tr w:rsidR="00F15C90" w:rsidRPr="00F15C90" w14:paraId="09660714" w14:textId="77777777" w:rsidTr="00894D7D">
        <w:trPr>
          <w:cantSplit/>
        </w:trPr>
        <w:tc>
          <w:tcPr>
            <w:tcW w:w="943" w:type="pct"/>
          </w:tcPr>
          <w:p w14:paraId="135DA191" w14:textId="77777777" w:rsidR="00F15C90" w:rsidRPr="00F15C90" w:rsidRDefault="00F15C90" w:rsidP="00F15C90">
            <w:pPr>
              <w:widowControl w:val="0"/>
              <w:rPr>
                <w:rFonts w:ascii="Skeena" w:hAnsi="Skeena"/>
                <w:b w:val="0"/>
                <w:bCs w:val="0"/>
                <w:color w:val="000000"/>
                <w:sz w:val="22"/>
                <w:szCs w:val="22"/>
              </w:rPr>
            </w:pPr>
            <w:bookmarkStart w:id="72" w:name="24"/>
            <w:bookmarkEnd w:id="72"/>
            <w:r w:rsidRPr="00F15C90">
              <w:rPr>
                <w:rFonts w:ascii="Skeena" w:hAnsi="Skeena"/>
                <w:b w:val="0"/>
                <w:bCs w:val="0"/>
                <w:color w:val="000000"/>
                <w:sz w:val="22"/>
                <w:szCs w:val="22"/>
              </w:rPr>
              <w:t>Greenwood</w:t>
            </w:r>
          </w:p>
        </w:tc>
        <w:tc>
          <w:tcPr>
            <w:tcW w:w="1105" w:type="pct"/>
          </w:tcPr>
          <w:p w14:paraId="0A0BF053"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Greenwood Free Clinic </w:t>
            </w:r>
          </w:p>
        </w:tc>
        <w:tc>
          <w:tcPr>
            <w:tcW w:w="1072" w:type="pct"/>
          </w:tcPr>
          <w:p w14:paraId="070F5FEC" w14:textId="77777777" w:rsidR="00F15C90" w:rsidRPr="00F15C90" w:rsidRDefault="00F15C90" w:rsidP="00F15C90">
            <w:pPr>
              <w:widowControl w:val="0"/>
              <w:rPr>
                <w:rFonts w:ascii="Skeena" w:hAnsi="Skeena"/>
                <w:b w:val="0"/>
                <w:bCs w:val="0"/>
                <w:color w:val="000000"/>
                <w:sz w:val="22"/>
                <w:szCs w:val="22"/>
              </w:rPr>
            </w:pPr>
            <w:hyperlink r:id="rId81" w:history="1">
              <w:r w:rsidRPr="00F15C90">
                <w:rPr>
                  <w:rFonts w:ascii="Skeena" w:hAnsi="Skeena"/>
                  <w:b w:val="0"/>
                  <w:color w:val="000000"/>
                  <w:sz w:val="22"/>
                  <w:szCs w:val="22"/>
                </w:rPr>
                <w:t>1404 Edgefield Street Greenwood, SC 29646</w:t>
              </w:r>
            </w:hyperlink>
          </w:p>
        </w:tc>
        <w:tc>
          <w:tcPr>
            <w:tcW w:w="1061" w:type="pct"/>
          </w:tcPr>
          <w:p w14:paraId="73DF83F3"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64.942.0500 </w:t>
            </w:r>
          </w:p>
        </w:tc>
        <w:tc>
          <w:tcPr>
            <w:tcW w:w="819" w:type="pct"/>
          </w:tcPr>
          <w:p w14:paraId="60D5E95A"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64.229.0332</w:t>
            </w:r>
          </w:p>
        </w:tc>
      </w:tr>
      <w:tr w:rsidR="00F15C90" w:rsidRPr="00F15C90" w14:paraId="57D36048"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2A2A3487" w14:textId="77777777" w:rsidR="00F15C90" w:rsidRPr="00F15C90" w:rsidRDefault="00F15C90" w:rsidP="00F15C90">
            <w:pPr>
              <w:widowControl w:val="0"/>
              <w:rPr>
                <w:rFonts w:ascii="Skeena" w:hAnsi="Skeena"/>
                <w:b w:val="0"/>
                <w:bCs w:val="0"/>
                <w:color w:val="000000"/>
                <w:sz w:val="22"/>
                <w:szCs w:val="22"/>
              </w:rPr>
            </w:pPr>
            <w:bookmarkStart w:id="73" w:name="25"/>
            <w:bookmarkEnd w:id="73"/>
            <w:r w:rsidRPr="00F15C90">
              <w:rPr>
                <w:rFonts w:ascii="Skeena" w:hAnsi="Skeena"/>
                <w:b w:val="0"/>
                <w:bCs w:val="0"/>
                <w:color w:val="000000"/>
                <w:sz w:val="22"/>
                <w:szCs w:val="22"/>
              </w:rPr>
              <w:t xml:space="preserve">Greenwood </w:t>
            </w:r>
          </w:p>
        </w:tc>
        <w:tc>
          <w:tcPr>
            <w:tcW w:w="1105" w:type="pct"/>
          </w:tcPr>
          <w:p w14:paraId="302DE39B" w14:textId="77777777" w:rsidR="00F15C90" w:rsidRPr="00F15C90" w:rsidRDefault="00F15C90" w:rsidP="00F15C90">
            <w:pPr>
              <w:widowControl w:val="0"/>
              <w:rPr>
                <w:rFonts w:ascii="Skeena" w:hAnsi="Skeena"/>
                <w:b w:val="0"/>
                <w:bCs w:val="0"/>
                <w:color w:val="000000"/>
                <w:sz w:val="22"/>
                <w:szCs w:val="22"/>
              </w:rPr>
            </w:pPr>
            <w:proofErr w:type="spellStart"/>
            <w:r w:rsidRPr="00F15C90">
              <w:rPr>
                <w:rFonts w:ascii="Skeena" w:hAnsi="Skeena"/>
                <w:b w:val="0"/>
                <w:bCs w:val="0"/>
                <w:color w:val="000000"/>
                <w:sz w:val="22"/>
                <w:szCs w:val="22"/>
              </w:rPr>
              <w:t>Clinica</w:t>
            </w:r>
            <w:proofErr w:type="spellEnd"/>
            <w:r w:rsidRPr="00F15C90">
              <w:rPr>
                <w:rFonts w:ascii="Skeena" w:hAnsi="Skeena"/>
                <w:b w:val="0"/>
                <w:bCs w:val="0"/>
                <w:color w:val="000000"/>
                <w:sz w:val="22"/>
                <w:szCs w:val="22"/>
              </w:rPr>
              <w:t xml:space="preserve"> Gratis at Community Initiatives, Inc</w:t>
            </w:r>
          </w:p>
        </w:tc>
        <w:tc>
          <w:tcPr>
            <w:tcW w:w="1072" w:type="pct"/>
          </w:tcPr>
          <w:p w14:paraId="6B816C80" w14:textId="77777777" w:rsidR="00F15C90" w:rsidRPr="00F15C90" w:rsidRDefault="00F15C90" w:rsidP="00F15C90">
            <w:pPr>
              <w:widowControl w:val="0"/>
              <w:rPr>
                <w:rFonts w:ascii="Skeena" w:hAnsi="Skeena"/>
                <w:b w:val="0"/>
                <w:bCs w:val="0"/>
                <w:color w:val="000000"/>
                <w:sz w:val="22"/>
                <w:szCs w:val="22"/>
              </w:rPr>
            </w:pPr>
            <w:hyperlink r:id="rId82" w:history="1">
              <w:r w:rsidRPr="00F15C90">
                <w:rPr>
                  <w:rFonts w:ascii="Skeena" w:hAnsi="Skeena"/>
                  <w:b w:val="0"/>
                  <w:color w:val="000000"/>
                  <w:sz w:val="22"/>
                  <w:szCs w:val="22"/>
                </w:rPr>
                <w:t xml:space="preserve">647 Grier Street Greenwood, SC 29646 </w:t>
              </w:r>
            </w:hyperlink>
          </w:p>
        </w:tc>
        <w:tc>
          <w:tcPr>
            <w:tcW w:w="1061" w:type="pct"/>
          </w:tcPr>
          <w:p w14:paraId="5F2C575F"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64.223.7472 </w:t>
            </w:r>
          </w:p>
        </w:tc>
        <w:tc>
          <w:tcPr>
            <w:tcW w:w="819" w:type="pct"/>
          </w:tcPr>
          <w:p w14:paraId="4320AE81"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p>
        </w:tc>
      </w:tr>
      <w:tr w:rsidR="00F15C90" w:rsidRPr="00F15C90" w14:paraId="6505D4B5" w14:textId="77777777" w:rsidTr="00894D7D">
        <w:trPr>
          <w:cantSplit/>
        </w:trPr>
        <w:tc>
          <w:tcPr>
            <w:tcW w:w="943" w:type="pct"/>
          </w:tcPr>
          <w:p w14:paraId="632186B1" w14:textId="77777777" w:rsidR="00F15C90" w:rsidRPr="00F15C90" w:rsidRDefault="00F15C90" w:rsidP="00F15C90">
            <w:pPr>
              <w:widowControl w:val="0"/>
              <w:rPr>
                <w:rFonts w:ascii="Skeena" w:hAnsi="Skeena"/>
                <w:b w:val="0"/>
                <w:bCs w:val="0"/>
                <w:color w:val="000000"/>
                <w:sz w:val="22"/>
                <w:szCs w:val="22"/>
              </w:rPr>
            </w:pPr>
            <w:bookmarkStart w:id="74" w:name="26"/>
            <w:bookmarkEnd w:id="74"/>
            <w:r w:rsidRPr="00F15C90">
              <w:rPr>
                <w:rFonts w:ascii="Skeena" w:hAnsi="Skeena"/>
                <w:b w:val="0"/>
                <w:bCs w:val="0"/>
                <w:color w:val="000000"/>
                <w:sz w:val="22"/>
                <w:szCs w:val="22"/>
              </w:rPr>
              <w:t xml:space="preserve">Horry </w:t>
            </w:r>
          </w:p>
        </w:tc>
        <w:tc>
          <w:tcPr>
            <w:tcW w:w="1105" w:type="pct"/>
          </w:tcPr>
          <w:p w14:paraId="18391AA8"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Friendship Free Medical Clinic and Pharmacy </w:t>
            </w:r>
          </w:p>
        </w:tc>
        <w:tc>
          <w:tcPr>
            <w:tcW w:w="1072" w:type="pct"/>
          </w:tcPr>
          <w:p w14:paraId="61C05727" w14:textId="77777777" w:rsidR="00F15C90" w:rsidRPr="00F15C90" w:rsidRDefault="00F15C90" w:rsidP="00F15C90">
            <w:pPr>
              <w:widowControl w:val="0"/>
              <w:rPr>
                <w:rFonts w:ascii="Skeena" w:hAnsi="Skeena"/>
                <w:b w:val="0"/>
                <w:bCs w:val="0"/>
                <w:color w:val="000000"/>
                <w:sz w:val="22"/>
                <w:szCs w:val="22"/>
              </w:rPr>
            </w:pPr>
            <w:hyperlink r:id="rId83" w:history="1">
              <w:r w:rsidRPr="00F15C90">
                <w:rPr>
                  <w:rFonts w:ascii="Skeena" w:hAnsi="Skeena"/>
                  <w:b w:val="0"/>
                  <w:color w:val="000000"/>
                  <w:sz w:val="22"/>
                  <w:szCs w:val="22"/>
                </w:rPr>
                <w:t xml:space="preserve">1396 Hwy 544 </w:t>
              </w:r>
              <w:r w:rsidRPr="00F15C90">
                <w:rPr>
                  <w:rFonts w:ascii="Skeena" w:hAnsi="Skeena"/>
                  <w:b w:val="0"/>
                  <w:color w:val="000000"/>
                  <w:sz w:val="22"/>
                  <w:szCs w:val="22"/>
                </w:rPr>
                <w:br/>
                <w:t xml:space="preserve">Conway, SC 29526 </w:t>
              </w:r>
            </w:hyperlink>
          </w:p>
        </w:tc>
        <w:tc>
          <w:tcPr>
            <w:tcW w:w="1061" w:type="pct"/>
          </w:tcPr>
          <w:p w14:paraId="2ADC4EE2"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Main 843.347.7199 Patient line 843.347.7178 </w:t>
            </w:r>
          </w:p>
        </w:tc>
        <w:tc>
          <w:tcPr>
            <w:tcW w:w="819" w:type="pct"/>
          </w:tcPr>
          <w:p w14:paraId="60CAF42A"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43.347.7180 </w:t>
            </w:r>
          </w:p>
        </w:tc>
      </w:tr>
      <w:tr w:rsidR="00F15C90" w:rsidRPr="00F15C90" w14:paraId="285553B4"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2BBE21B6" w14:textId="77777777" w:rsidR="00F15C90" w:rsidRPr="00F15C90" w:rsidRDefault="00F15C90" w:rsidP="00F15C90">
            <w:pPr>
              <w:widowControl w:val="0"/>
              <w:rPr>
                <w:rFonts w:ascii="Skeena" w:hAnsi="Skeena"/>
                <w:b w:val="0"/>
                <w:bCs w:val="0"/>
                <w:color w:val="000000"/>
                <w:sz w:val="22"/>
                <w:szCs w:val="22"/>
              </w:rPr>
            </w:pPr>
            <w:bookmarkStart w:id="75" w:name="27"/>
            <w:bookmarkEnd w:id="75"/>
            <w:r w:rsidRPr="00F15C90">
              <w:rPr>
                <w:rFonts w:ascii="Skeena" w:hAnsi="Skeena"/>
                <w:b w:val="0"/>
                <w:bCs w:val="0"/>
                <w:color w:val="000000"/>
                <w:sz w:val="22"/>
                <w:szCs w:val="22"/>
              </w:rPr>
              <w:t>Kershaw</w:t>
            </w:r>
          </w:p>
        </w:tc>
        <w:tc>
          <w:tcPr>
            <w:tcW w:w="1105" w:type="pct"/>
          </w:tcPr>
          <w:p w14:paraId="3820038E"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Community Medical Clinic of Kershaw County </w:t>
            </w:r>
          </w:p>
        </w:tc>
        <w:tc>
          <w:tcPr>
            <w:tcW w:w="1072" w:type="pct"/>
          </w:tcPr>
          <w:p w14:paraId="3F354085" w14:textId="77777777" w:rsidR="00F15C90" w:rsidRPr="00F15C90" w:rsidRDefault="00F15C90" w:rsidP="00F15C90">
            <w:pPr>
              <w:widowControl w:val="0"/>
              <w:rPr>
                <w:rFonts w:ascii="Skeena" w:hAnsi="Skeena"/>
                <w:b w:val="0"/>
                <w:bCs w:val="0"/>
                <w:color w:val="000000"/>
                <w:sz w:val="22"/>
                <w:szCs w:val="22"/>
              </w:rPr>
            </w:pPr>
            <w:hyperlink r:id="rId84" w:history="1">
              <w:r w:rsidRPr="00F15C90">
                <w:rPr>
                  <w:rFonts w:ascii="Skeena" w:hAnsi="Skeena"/>
                  <w:b w:val="0"/>
                  <w:color w:val="000000"/>
                  <w:sz w:val="22"/>
                  <w:szCs w:val="22"/>
                </w:rPr>
                <w:t>110 E DeKalb St</w:t>
              </w:r>
              <w:r w:rsidRPr="00F15C90">
                <w:rPr>
                  <w:rFonts w:ascii="Skeena" w:hAnsi="Skeena"/>
                  <w:b w:val="0"/>
                  <w:color w:val="000000"/>
                  <w:sz w:val="22"/>
                  <w:szCs w:val="22"/>
                </w:rPr>
                <w:br/>
                <w:t xml:space="preserve">Camden, SC 29020 </w:t>
              </w:r>
            </w:hyperlink>
          </w:p>
        </w:tc>
        <w:tc>
          <w:tcPr>
            <w:tcW w:w="1061" w:type="pct"/>
          </w:tcPr>
          <w:p w14:paraId="78F8F14D"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03.713.0806 </w:t>
            </w:r>
          </w:p>
        </w:tc>
        <w:tc>
          <w:tcPr>
            <w:tcW w:w="819" w:type="pct"/>
          </w:tcPr>
          <w:p w14:paraId="014DFFA7"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03.713.0526 </w:t>
            </w:r>
          </w:p>
        </w:tc>
      </w:tr>
      <w:tr w:rsidR="00F15C90" w:rsidRPr="00F15C90" w14:paraId="7083A2E1" w14:textId="77777777" w:rsidTr="00894D7D">
        <w:trPr>
          <w:cantSplit/>
        </w:trPr>
        <w:tc>
          <w:tcPr>
            <w:tcW w:w="943" w:type="pct"/>
          </w:tcPr>
          <w:p w14:paraId="6C78F668" w14:textId="77777777" w:rsidR="00F15C90" w:rsidRPr="00F15C90" w:rsidRDefault="00F15C90" w:rsidP="00F15C90">
            <w:pPr>
              <w:widowControl w:val="0"/>
              <w:rPr>
                <w:rFonts w:ascii="Skeena" w:hAnsi="Skeena"/>
                <w:b w:val="0"/>
                <w:bCs w:val="0"/>
                <w:color w:val="000000"/>
                <w:sz w:val="22"/>
                <w:szCs w:val="22"/>
              </w:rPr>
            </w:pPr>
            <w:bookmarkStart w:id="76" w:name="28"/>
            <w:bookmarkEnd w:id="76"/>
            <w:r w:rsidRPr="00F15C90">
              <w:rPr>
                <w:rFonts w:ascii="Skeena" w:hAnsi="Skeena"/>
                <w:b w:val="0"/>
                <w:bCs w:val="0"/>
                <w:color w:val="000000"/>
                <w:sz w:val="22"/>
                <w:szCs w:val="22"/>
              </w:rPr>
              <w:t>Laurens</w:t>
            </w:r>
          </w:p>
        </w:tc>
        <w:tc>
          <w:tcPr>
            <w:tcW w:w="1105" w:type="pct"/>
          </w:tcPr>
          <w:p w14:paraId="7791ED33"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Good Shepherd Free Medical Clinic of Laurens County </w:t>
            </w:r>
          </w:p>
        </w:tc>
        <w:tc>
          <w:tcPr>
            <w:tcW w:w="1072" w:type="pct"/>
          </w:tcPr>
          <w:p w14:paraId="3445B809" w14:textId="77777777" w:rsidR="00F15C90" w:rsidRPr="00F15C90" w:rsidRDefault="00F15C90" w:rsidP="00F15C90">
            <w:pPr>
              <w:widowControl w:val="0"/>
              <w:rPr>
                <w:rFonts w:ascii="Skeena" w:hAnsi="Skeena"/>
                <w:b w:val="0"/>
                <w:bCs w:val="0"/>
                <w:color w:val="000000"/>
                <w:sz w:val="22"/>
                <w:szCs w:val="22"/>
              </w:rPr>
            </w:pPr>
            <w:hyperlink r:id="rId85" w:history="1">
              <w:r w:rsidRPr="00F15C90">
                <w:rPr>
                  <w:rFonts w:ascii="Skeena" w:hAnsi="Skeena"/>
                  <w:b w:val="0"/>
                  <w:color w:val="000000"/>
                  <w:sz w:val="22"/>
                  <w:szCs w:val="22"/>
                </w:rPr>
                <w:t>245 Human Services Road</w:t>
              </w:r>
              <w:r w:rsidRPr="00F15C90">
                <w:rPr>
                  <w:rFonts w:ascii="Skeena" w:hAnsi="Skeena"/>
                  <w:b w:val="0"/>
                  <w:color w:val="000000"/>
                  <w:sz w:val="22"/>
                  <w:szCs w:val="22"/>
                </w:rPr>
                <w:br/>
                <w:t>Clinton, SC</w:t>
              </w:r>
            </w:hyperlink>
            <w:r w:rsidRPr="00F15C90">
              <w:rPr>
                <w:rFonts w:ascii="Skeena" w:hAnsi="Skeena"/>
                <w:b w:val="0"/>
                <w:bCs w:val="0"/>
                <w:color w:val="000000"/>
                <w:sz w:val="22"/>
                <w:szCs w:val="22"/>
              </w:rPr>
              <w:br/>
            </w:r>
            <w:r w:rsidRPr="00F15C90">
              <w:rPr>
                <w:rFonts w:ascii="Skeena" w:hAnsi="Skeena"/>
                <w:b w:val="0"/>
                <w:bCs w:val="0"/>
                <w:color w:val="000000"/>
                <w:sz w:val="22"/>
                <w:szCs w:val="22"/>
              </w:rPr>
              <w:br/>
              <w:t xml:space="preserve">Mail- PO Box 1535 Clinton, SC 29325 </w:t>
            </w:r>
          </w:p>
        </w:tc>
        <w:tc>
          <w:tcPr>
            <w:tcW w:w="1061" w:type="pct"/>
          </w:tcPr>
          <w:p w14:paraId="71B20A82"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64.833.0017 </w:t>
            </w:r>
          </w:p>
        </w:tc>
        <w:tc>
          <w:tcPr>
            <w:tcW w:w="819" w:type="pct"/>
          </w:tcPr>
          <w:p w14:paraId="564A03E1"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64.833.0709 </w:t>
            </w:r>
          </w:p>
        </w:tc>
      </w:tr>
      <w:tr w:rsidR="00F15C90" w:rsidRPr="00F15C90" w14:paraId="29A361B3"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050C9145" w14:textId="77777777" w:rsidR="00F15C90" w:rsidRPr="00F15C90" w:rsidRDefault="00F15C90" w:rsidP="00F15C90">
            <w:pPr>
              <w:widowControl w:val="0"/>
              <w:rPr>
                <w:rFonts w:ascii="Skeena" w:hAnsi="Skeena"/>
                <w:b w:val="0"/>
                <w:bCs w:val="0"/>
                <w:color w:val="000000"/>
                <w:sz w:val="22"/>
                <w:szCs w:val="22"/>
              </w:rPr>
            </w:pPr>
            <w:bookmarkStart w:id="77" w:name="29"/>
            <w:bookmarkEnd w:id="77"/>
            <w:r w:rsidRPr="00F15C90">
              <w:rPr>
                <w:rFonts w:ascii="Skeena" w:hAnsi="Skeena"/>
                <w:b w:val="0"/>
                <w:bCs w:val="0"/>
                <w:color w:val="000000"/>
                <w:sz w:val="22"/>
                <w:szCs w:val="22"/>
              </w:rPr>
              <w:t>Lexington</w:t>
            </w:r>
          </w:p>
        </w:tc>
        <w:tc>
          <w:tcPr>
            <w:tcW w:w="1105" w:type="pct"/>
          </w:tcPr>
          <w:p w14:paraId="4E2DBD89" w14:textId="77777777" w:rsidR="00F15C90" w:rsidRPr="00F15C90" w:rsidRDefault="00F15C90" w:rsidP="00F15C90">
            <w:pPr>
              <w:widowControl w:val="0"/>
              <w:rPr>
                <w:rFonts w:ascii="Skeena" w:hAnsi="Skeena"/>
                <w:b w:val="0"/>
                <w:bCs w:val="0"/>
                <w:color w:val="000000"/>
                <w:sz w:val="22"/>
                <w:szCs w:val="22"/>
              </w:rPr>
            </w:pPr>
            <w:proofErr w:type="spellStart"/>
            <w:r w:rsidRPr="00F15C90">
              <w:rPr>
                <w:rFonts w:ascii="Skeena" w:hAnsi="Skeena"/>
                <w:b w:val="0"/>
                <w:bCs w:val="0"/>
                <w:color w:val="000000"/>
                <w:sz w:val="22"/>
                <w:szCs w:val="22"/>
              </w:rPr>
              <w:t>Clinica</w:t>
            </w:r>
            <w:proofErr w:type="spellEnd"/>
            <w:r w:rsidRPr="00F15C90">
              <w:rPr>
                <w:rFonts w:ascii="Skeena" w:hAnsi="Skeena"/>
                <w:b w:val="0"/>
                <w:bCs w:val="0"/>
                <w:color w:val="000000"/>
                <w:sz w:val="22"/>
                <w:szCs w:val="22"/>
              </w:rPr>
              <w:t xml:space="preserve"> El Buen Samaritano</w:t>
            </w:r>
          </w:p>
        </w:tc>
        <w:tc>
          <w:tcPr>
            <w:tcW w:w="1072" w:type="pct"/>
          </w:tcPr>
          <w:p w14:paraId="4BCD16D2" w14:textId="77777777" w:rsidR="00F15C90" w:rsidRPr="00F15C90" w:rsidRDefault="00F15C90" w:rsidP="00F15C90">
            <w:pPr>
              <w:widowControl w:val="0"/>
              <w:rPr>
                <w:rFonts w:ascii="Skeena" w:hAnsi="Skeena"/>
                <w:b w:val="0"/>
                <w:bCs w:val="0"/>
                <w:color w:val="000000"/>
                <w:sz w:val="22"/>
                <w:szCs w:val="22"/>
              </w:rPr>
            </w:pPr>
            <w:hyperlink r:id="rId86" w:history="1">
              <w:r w:rsidRPr="00F15C90">
                <w:rPr>
                  <w:rFonts w:ascii="Skeena" w:hAnsi="Skeena"/>
                  <w:b w:val="0"/>
                  <w:color w:val="000000"/>
                  <w:sz w:val="22"/>
                  <w:szCs w:val="22"/>
                </w:rPr>
                <w:t>1303 Sunset Boulevard</w:t>
              </w:r>
              <w:r w:rsidRPr="00F15C90">
                <w:rPr>
                  <w:rFonts w:ascii="Skeena" w:hAnsi="Skeena"/>
                  <w:b w:val="0"/>
                  <w:color w:val="000000"/>
                  <w:sz w:val="22"/>
                  <w:szCs w:val="22"/>
                </w:rPr>
                <w:br/>
                <w:t xml:space="preserve">West Columbia, SC 29169 </w:t>
              </w:r>
            </w:hyperlink>
          </w:p>
        </w:tc>
        <w:tc>
          <w:tcPr>
            <w:tcW w:w="1061" w:type="pct"/>
          </w:tcPr>
          <w:p w14:paraId="15F15F44"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03.790.0239 </w:t>
            </w:r>
          </w:p>
        </w:tc>
        <w:tc>
          <w:tcPr>
            <w:tcW w:w="819" w:type="pct"/>
          </w:tcPr>
          <w:p w14:paraId="67E07989"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p>
        </w:tc>
      </w:tr>
      <w:tr w:rsidR="00F15C90" w:rsidRPr="00F15C90" w14:paraId="6D7CA49D" w14:textId="77777777" w:rsidTr="00894D7D">
        <w:trPr>
          <w:cantSplit/>
        </w:trPr>
        <w:tc>
          <w:tcPr>
            <w:tcW w:w="943" w:type="pct"/>
          </w:tcPr>
          <w:p w14:paraId="7BE7DD33" w14:textId="77777777" w:rsidR="00F15C90" w:rsidRPr="00F15C90" w:rsidRDefault="00F15C90" w:rsidP="00F15C90">
            <w:pPr>
              <w:widowControl w:val="0"/>
              <w:rPr>
                <w:rFonts w:ascii="Skeena" w:hAnsi="Skeena"/>
                <w:b w:val="0"/>
                <w:bCs w:val="0"/>
                <w:color w:val="000000"/>
                <w:sz w:val="22"/>
                <w:szCs w:val="22"/>
              </w:rPr>
            </w:pPr>
            <w:bookmarkStart w:id="78" w:name="30"/>
            <w:bookmarkEnd w:id="78"/>
            <w:r w:rsidRPr="00F15C90">
              <w:rPr>
                <w:rFonts w:ascii="Skeena" w:hAnsi="Skeena"/>
                <w:b w:val="0"/>
                <w:bCs w:val="0"/>
                <w:color w:val="000000"/>
                <w:sz w:val="22"/>
                <w:szCs w:val="22"/>
              </w:rPr>
              <w:t>Lexington County</w:t>
            </w:r>
          </w:p>
        </w:tc>
        <w:tc>
          <w:tcPr>
            <w:tcW w:w="1105" w:type="pct"/>
          </w:tcPr>
          <w:p w14:paraId="091DF12E"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Med Mission</w:t>
            </w:r>
          </w:p>
        </w:tc>
        <w:tc>
          <w:tcPr>
            <w:tcW w:w="1072" w:type="pct"/>
          </w:tcPr>
          <w:p w14:paraId="5CBA2ABB"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PO Box 1661</w:t>
            </w:r>
            <w:r w:rsidRPr="00F15C90">
              <w:rPr>
                <w:rFonts w:ascii="Skeena" w:hAnsi="Skeena"/>
                <w:b w:val="0"/>
                <w:bCs w:val="0"/>
                <w:color w:val="000000"/>
                <w:sz w:val="22"/>
                <w:szCs w:val="22"/>
              </w:rPr>
              <w:br/>
              <w:t>Lexington, SC 29071</w:t>
            </w:r>
          </w:p>
        </w:tc>
        <w:tc>
          <w:tcPr>
            <w:tcW w:w="1061" w:type="pct"/>
          </w:tcPr>
          <w:p w14:paraId="6D062A89"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p>
        </w:tc>
        <w:tc>
          <w:tcPr>
            <w:tcW w:w="819" w:type="pct"/>
          </w:tcPr>
          <w:p w14:paraId="209ACB79"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p>
        </w:tc>
      </w:tr>
      <w:tr w:rsidR="00F15C90" w:rsidRPr="00F15C90" w14:paraId="0E068731"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61C41C0F" w14:textId="77777777" w:rsidR="00F15C90" w:rsidRPr="00F15C90" w:rsidRDefault="00F15C90" w:rsidP="00F15C90">
            <w:pPr>
              <w:widowControl w:val="0"/>
              <w:rPr>
                <w:rFonts w:ascii="Skeena" w:hAnsi="Skeena"/>
                <w:b w:val="0"/>
                <w:bCs w:val="0"/>
                <w:color w:val="000000"/>
                <w:sz w:val="22"/>
                <w:szCs w:val="22"/>
              </w:rPr>
            </w:pPr>
            <w:bookmarkStart w:id="79" w:name="31"/>
            <w:bookmarkEnd w:id="79"/>
            <w:r w:rsidRPr="00F15C90">
              <w:rPr>
                <w:rFonts w:ascii="Skeena" w:hAnsi="Skeena"/>
                <w:b w:val="0"/>
                <w:bCs w:val="0"/>
                <w:color w:val="000000"/>
                <w:sz w:val="22"/>
                <w:szCs w:val="22"/>
              </w:rPr>
              <w:t>Marion</w:t>
            </w:r>
          </w:p>
        </w:tc>
        <w:tc>
          <w:tcPr>
            <w:tcW w:w="1105" w:type="pct"/>
          </w:tcPr>
          <w:p w14:paraId="3B75638F"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Helping Hands Free Medical Clinic </w:t>
            </w:r>
          </w:p>
        </w:tc>
        <w:tc>
          <w:tcPr>
            <w:tcW w:w="1072" w:type="pct"/>
          </w:tcPr>
          <w:p w14:paraId="2179454F" w14:textId="77777777" w:rsidR="00F15C90" w:rsidRPr="00F15C90" w:rsidRDefault="00F15C90" w:rsidP="00F15C90">
            <w:pPr>
              <w:widowControl w:val="0"/>
              <w:rPr>
                <w:rFonts w:ascii="Skeena" w:hAnsi="Skeena"/>
                <w:b w:val="0"/>
                <w:bCs w:val="0"/>
                <w:color w:val="000000"/>
                <w:sz w:val="22"/>
                <w:szCs w:val="22"/>
              </w:rPr>
            </w:pPr>
            <w:hyperlink r:id="rId87" w:history="1">
              <w:r w:rsidRPr="00F15C90">
                <w:rPr>
                  <w:rFonts w:ascii="Skeena" w:hAnsi="Skeena"/>
                  <w:b w:val="0"/>
                  <w:color w:val="000000"/>
                  <w:sz w:val="22"/>
                  <w:szCs w:val="22"/>
                </w:rPr>
                <w:t>518 South Main Street</w:t>
              </w:r>
              <w:r w:rsidRPr="00F15C90">
                <w:rPr>
                  <w:rFonts w:ascii="Skeena" w:hAnsi="Skeena"/>
                  <w:b w:val="0"/>
                  <w:color w:val="000000"/>
                  <w:sz w:val="22"/>
                  <w:szCs w:val="22"/>
                </w:rPr>
                <w:br/>
                <w:t xml:space="preserve">Mullins, SC 29574 </w:t>
              </w:r>
            </w:hyperlink>
          </w:p>
        </w:tc>
        <w:tc>
          <w:tcPr>
            <w:tcW w:w="1061" w:type="pct"/>
          </w:tcPr>
          <w:p w14:paraId="4464B1CE"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43.464.0938 </w:t>
            </w:r>
          </w:p>
        </w:tc>
        <w:tc>
          <w:tcPr>
            <w:tcW w:w="819" w:type="pct"/>
          </w:tcPr>
          <w:p w14:paraId="6605F7F6"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p>
        </w:tc>
      </w:tr>
      <w:tr w:rsidR="00F15C90" w:rsidRPr="00F15C90" w14:paraId="777A6AAB" w14:textId="77777777" w:rsidTr="00894D7D">
        <w:trPr>
          <w:cantSplit/>
        </w:trPr>
        <w:tc>
          <w:tcPr>
            <w:tcW w:w="943" w:type="pct"/>
          </w:tcPr>
          <w:p w14:paraId="2B7D08B7" w14:textId="77777777" w:rsidR="00F15C90" w:rsidRPr="00F15C90" w:rsidRDefault="00F15C90" w:rsidP="00F15C90">
            <w:pPr>
              <w:widowControl w:val="0"/>
              <w:rPr>
                <w:rFonts w:ascii="Skeena" w:hAnsi="Skeena"/>
                <w:b w:val="0"/>
                <w:bCs w:val="0"/>
                <w:color w:val="000000"/>
                <w:sz w:val="22"/>
                <w:szCs w:val="22"/>
              </w:rPr>
            </w:pPr>
            <w:bookmarkStart w:id="80" w:name="32"/>
            <w:bookmarkEnd w:id="80"/>
            <w:r w:rsidRPr="00F15C90">
              <w:rPr>
                <w:rFonts w:ascii="Skeena" w:hAnsi="Skeena"/>
                <w:b w:val="0"/>
                <w:bCs w:val="0"/>
                <w:color w:val="000000"/>
                <w:sz w:val="22"/>
                <w:szCs w:val="22"/>
              </w:rPr>
              <w:lastRenderedPageBreak/>
              <w:t xml:space="preserve">Newberry </w:t>
            </w:r>
          </w:p>
        </w:tc>
        <w:tc>
          <w:tcPr>
            <w:tcW w:w="1105" w:type="pct"/>
          </w:tcPr>
          <w:p w14:paraId="76C42ADF"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Free Medical Clinic of Newberry County </w:t>
            </w:r>
          </w:p>
        </w:tc>
        <w:tc>
          <w:tcPr>
            <w:tcW w:w="1072" w:type="pct"/>
          </w:tcPr>
          <w:p w14:paraId="5EAD9769" w14:textId="77777777" w:rsidR="00F15C90" w:rsidRPr="00F15C90" w:rsidRDefault="00F15C90" w:rsidP="00F15C90">
            <w:pPr>
              <w:widowControl w:val="0"/>
              <w:rPr>
                <w:rFonts w:ascii="Skeena" w:hAnsi="Skeena"/>
                <w:b w:val="0"/>
                <w:bCs w:val="0"/>
                <w:color w:val="000000"/>
                <w:sz w:val="22"/>
                <w:szCs w:val="22"/>
              </w:rPr>
            </w:pPr>
            <w:hyperlink r:id="rId88" w:history="1">
              <w:r w:rsidRPr="00F15C90">
                <w:rPr>
                  <w:rFonts w:ascii="Skeena" w:hAnsi="Skeena"/>
                  <w:b w:val="0"/>
                  <w:color w:val="000000"/>
                  <w:sz w:val="22"/>
                  <w:szCs w:val="22"/>
                </w:rPr>
                <w:t xml:space="preserve">2568 Kinard St </w:t>
              </w:r>
              <w:r w:rsidRPr="00F15C90">
                <w:rPr>
                  <w:rFonts w:ascii="Skeena" w:hAnsi="Skeena"/>
                  <w:b w:val="0"/>
                  <w:color w:val="000000"/>
                  <w:sz w:val="22"/>
                  <w:szCs w:val="22"/>
                </w:rPr>
                <w:br/>
                <w:t xml:space="preserve">PO Box 783 </w:t>
              </w:r>
              <w:r w:rsidRPr="00F15C90">
                <w:rPr>
                  <w:rFonts w:ascii="Skeena" w:hAnsi="Skeena"/>
                  <w:b w:val="0"/>
                  <w:color w:val="000000"/>
                  <w:sz w:val="22"/>
                  <w:szCs w:val="22"/>
                </w:rPr>
                <w:br/>
                <w:t>Newberry, SC 29108</w:t>
              </w:r>
            </w:hyperlink>
          </w:p>
        </w:tc>
        <w:tc>
          <w:tcPr>
            <w:tcW w:w="1061" w:type="pct"/>
          </w:tcPr>
          <w:p w14:paraId="44966E49"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03.276.6665 </w:t>
            </w:r>
          </w:p>
        </w:tc>
        <w:tc>
          <w:tcPr>
            <w:tcW w:w="819" w:type="pct"/>
          </w:tcPr>
          <w:p w14:paraId="5A11C9E0"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03.276.6667 </w:t>
            </w:r>
          </w:p>
        </w:tc>
      </w:tr>
      <w:tr w:rsidR="00F15C90" w:rsidRPr="00F15C90" w14:paraId="3B17D5D7"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2E5B0939" w14:textId="77777777" w:rsidR="00F15C90" w:rsidRPr="00F15C90" w:rsidRDefault="00F15C90" w:rsidP="00F15C90">
            <w:pPr>
              <w:widowControl w:val="0"/>
              <w:rPr>
                <w:rFonts w:ascii="Skeena" w:hAnsi="Skeena"/>
                <w:b w:val="0"/>
                <w:bCs w:val="0"/>
                <w:color w:val="000000"/>
                <w:sz w:val="22"/>
                <w:szCs w:val="22"/>
              </w:rPr>
            </w:pPr>
            <w:bookmarkStart w:id="81" w:name="33"/>
            <w:bookmarkEnd w:id="81"/>
            <w:r w:rsidRPr="00F15C90">
              <w:rPr>
                <w:rFonts w:ascii="Skeena" w:hAnsi="Skeena"/>
                <w:b w:val="0"/>
                <w:bCs w:val="0"/>
                <w:color w:val="000000"/>
                <w:sz w:val="22"/>
                <w:szCs w:val="22"/>
              </w:rPr>
              <w:t xml:space="preserve">Orangeburg-Calhoun </w:t>
            </w:r>
          </w:p>
        </w:tc>
        <w:tc>
          <w:tcPr>
            <w:tcW w:w="1105" w:type="pct"/>
          </w:tcPr>
          <w:p w14:paraId="757DA725"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Orangeburg-Calhoun Free Medical Clinic </w:t>
            </w:r>
          </w:p>
        </w:tc>
        <w:tc>
          <w:tcPr>
            <w:tcW w:w="1072" w:type="pct"/>
          </w:tcPr>
          <w:p w14:paraId="708235AB" w14:textId="77777777" w:rsidR="00F15C90" w:rsidRPr="00F15C90" w:rsidRDefault="00F15C90" w:rsidP="00F15C90">
            <w:pPr>
              <w:widowControl w:val="0"/>
              <w:rPr>
                <w:rFonts w:ascii="Skeena" w:hAnsi="Skeena"/>
                <w:b w:val="0"/>
                <w:bCs w:val="0"/>
                <w:color w:val="000000"/>
                <w:sz w:val="22"/>
                <w:szCs w:val="22"/>
              </w:rPr>
            </w:pPr>
            <w:hyperlink r:id="rId89" w:history="1">
              <w:r w:rsidRPr="00F15C90">
                <w:rPr>
                  <w:rFonts w:ascii="Skeena" w:hAnsi="Skeena"/>
                  <w:b w:val="0"/>
                  <w:color w:val="000000"/>
                  <w:sz w:val="22"/>
                  <w:szCs w:val="22"/>
                </w:rPr>
                <w:t xml:space="preserve">800 Holly St. </w:t>
              </w:r>
              <w:r w:rsidRPr="00F15C90">
                <w:rPr>
                  <w:rFonts w:ascii="Skeena" w:hAnsi="Skeena"/>
                  <w:b w:val="0"/>
                  <w:color w:val="000000"/>
                  <w:sz w:val="22"/>
                  <w:szCs w:val="22"/>
                </w:rPr>
                <w:br/>
                <w:t>Orangeburg, SC</w:t>
              </w:r>
            </w:hyperlink>
            <w:r w:rsidRPr="00F15C90">
              <w:rPr>
                <w:rFonts w:ascii="Skeena" w:hAnsi="Skeena"/>
                <w:b w:val="0"/>
                <w:bCs w:val="0"/>
                <w:color w:val="000000"/>
                <w:sz w:val="22"/>
                <w:szCs w:val="22"/>
              </w:rPr>
              <w:br/>
            </w:r>
            <w:r w:rsidRPr="00F15C90">
              <w:rPr>
                <w:rFonts w:ascii="Skeena" w:hAnsi="Skeena"/>
                <w:b w:val="0"/>
                <w:bCs w:val="0"/>
                <w:color w:val="000000"/>
                <w:sz w:val="22"/>
                <w:szCs w:val="22"/>
              </w:rPr>
              <w:br/>
              <w:t>Mail- PO Box 505 Orangeburg, SC 29116</w:t>
            </w:r>
          </w:p>
        </w:tc>
        <w:tc>
          <w:tcPr>
            <w:tcW w:w="1061" w:type="pct"/>
          </w:tcPr>
          <w:p w14:paraId="4E51CB72"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03.534.8847</w:t>
            </w:r>
          </w:p>
        </w:tc>
        <w:tc>
          <w:tcPr>
            <w:tcW w:w="819" w:type="pct"/>
          </w:tcPr>
          <w:p w14:paraId="32F6A4AA"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p>
        </w:tc>
      </w:tr>
      <w:tr w:rsidR="00F15C90" w:rsidRPr="00F15C90" w14:paraId="299C11A8" w14:textId="77777777" w:rsidTr="00894D7D">
        <w:trPr>
          <w:cantSplit/>
        </w:trPr>
        <w:tc>
          <w:tcPr>
            <w:tcW w:w="943" w:type="pct"/>
          </w:tcPr>
          <w:p w14:paraId="1C7368E8" w14:textId="77777777" w:rsidR="00F15C90" w:rsidRPr="00F15C90" w:rsidRDefault="00F15C90" w:rsidP="00F15C90">
            <w:pPr>
              <w:widowControl w:val="0"/>
              <w:rPr>
                <w:rFonts w:ascii="Skeena" w:hAnsi="Skeena"/>
                <w:b w:val="0"/>
                <w:bCs w:val="0"/>
                <w:color w:val="000000"/>
                <w:sz w:val="22"/>
                <w:szCs w:val="22"/>
              </w:rPr>
            </w:pPr>
            <w:bookmarkStart w:id="82" w:name="34"/>
            <w:bookmarkEnd w:id="82"/>
            <w:r w:rsidRPr="00F15C90">
              <w:rPr>
                <w:rFonts w:ascii="Skeena" w:hAnsi="Skeena"/>
                <w:b w:val="0"/>
                <w:bCs w:val="0"/>
                <w:color w:val="000000"/>
                <w:sz w:val="22"/>
                <w:szCs w:val="22"/>
              </w:rPr>
              <w:t xml:space="preserve">Pickens (Clemson) </w:t>
            </w:r>
          </w:p>
        </w:tc>
        <w:tc>
          <w:tcPr>
            <w:tcW w:w="1105" w:type="pct"/>
          </w:tcPr>
          <w:p w14:paraId="128C50EB"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Clemson Free Clinic </w:t>
            </w:r>
          </w:p>
        </w:tc>
        <w:tc>
          <w:tcPr>
            <w:tcW w:w="1072" w:type="pct"/>
          </w:tcPr>
          <w:p w14:paraId="2C090989" w14:textId="77777777" w:rsidR="00F15C90" w:rsidRPr="00F15C90" w:rsidRDefault="00F15C90" w:rsidP="00F15C90">
            <w:pPr>
              <w:widowControl w:val="0"/>
              <w:rPr>
                <w:rFonts w:ascii="Skeena" w:hAnsi="Skeena"/>
                <w:b w:val="0"/>
                <w:bCs w:val="0"/>
                <w:color w:val="000000"/>
                <w:sz w:val="22"/>
                <w:szCs w:val="22"/>
              </w:rPr>
            </w:pPr>
            <w:hyperlink r:id="rId90" w:history="1">
              <w:r w:rsidRPr="00F15C90">
                <w:rPr>
                  <w:rFonts w:ascii="Skeena" w:hAnsi="Skeena"/>
                  <w:b w:val="0"/>
                  <w:color w:val="000000"/>
                  <w:sz w:val="22"/>
                  <w:szCs w:val="22"/>
                </w:rPr>
                <w:t>105 Anderson Hwy</w:t>
              </w:r>
              <w:r w:rsidRPr="00F15C90">
                <w:rPr>
                  <w:rFonts w:ascii="Skeena" w:hAnsi="Skeena"/>
                  <w:b w:val="0"/>
                  <w:color w:val="000000"/>
                  <w:sz w:val="22"/>
                  <w:szCs w:val="22"/>
                </w:rPr>
                <w:br/>
                <w:t xml:space="preserve">Clemson, SC 29633 </w:t>
              </w:r>
            </w:hyperlink>
            <w:r w:rsidRPr="00F15C90">
              <w:rPr>
                <w:rFonts w:ascii="Skeena" w:hAnsi="Skeena"/>
                <w:b w:val="0"/>
                <w:bCs w:val="0"/>
                <w:color w:val="000000"/>
                <w:sz w:val="22"/>
                <w:szCs w:val="22"/>
              </w:rPr>
              <w:br/>
            </w:r>
            <w:r w:rsidRPr="00F15C90">
              <w:rPr>
                <w:rFonts w:ascii="Skeena" w:hAnsi="Skeena"/>
                <w:b w:val="0"/>
                <w:bCs w:val="0"/>
                <w:color w:val="000000"/>
                <w:sz w:val="22"/>
                <w:szCs w:val="22"/>
              </w:rPr>
              <w:br/>
              <w:t>Mail- PO Box 941</w:t>
            </w:r>
            <w:r w:rsidRPr="00F15C90">
              <w:rPr>
                <w:rFonts w:ascii="Skeena" w:hAnsi="Skeena"/>
                <w:b w:val="0"/>
                <w:bCs w:val="0"/>
                <w:color w:val="000000"/>
                <w:sz w:val="22"/>
                <w:szCs w:val="22"/>
              </w:rPr>
              <w:br/>
              <w:t>Clemson, SC 29633</w:t>
            </w:r>
          </w:p>
        </w:tc>
        <w:tc>
          <w:tcPr>
            <w:tcW w:w="1061" w:type="pct"/>
          </w:tcPr>
          <w:p w14:paraId="71BF8F27"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64.654.8277 </w:t>
            </w:r>
          </w:p>
        </w:tc>
        <w:tc>
          <w:tcPr>
            <w:tcW w:w="819" w:type="pct"/>
          </w:tcPr>
          <w:p w14:paraId="5CE3C8D2"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p>
        </w:tc>
      </w:tr>
      <w:tr w:rsidR="00F15C90" w:rsidRPr="00F15C90" w14:paraId="2DE1F5F8"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635E2D0D" w14:textId="77777777" w:rsidR="00F15C90" w:rsidRPr="00F15C90" w:rsidRDefault="00F15C90" w:rsidP="00F15C90">
            <w:pPr>
              <w:widowControl w:val="0"/>
              <w:rPr>
                <w:rFonts w:ascii="Skeena" w:hAnsi="Skeena"/>
                <w:b w:val="0"/>
                <w:bCs w:val="0"/>
                <w:color w:val="000000"/>
                <w:sz w:val="22"/>
                <w:szCs w:val="22"/>
              </w:rPr>
            </w:pPr>
            <w:bookmarkStart w:id="83" w:name="35"/>
            <w:bookmarkEnd w:id="83"/>
            <w:r w:rsidRPr="00F15C90">
              <w:rPr>
                <w:rFonts w:ascii="Skeena" w:hAnsi="Skeena"/>
                <w:b w:val="0"/>
                <w:bCs w:val="0"/>
                <w:color w:val="000000"/>
                <w:sz w:val="22"/>
                <w:szCs w:val="22"/>
              </w:rPr>
              <w:t>Pickens</w:t>
            </w:r>
          </w:p>
        </w:tc>
        <w:tc>
          <w:tcPr>
            <w:tcW w:w="1105" w:type="pct"/>
          </w:tcPr>
          <w:p w14:paraId="2EF32F74"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Samaritan Health Clinic of Pickens County </w:t>
            </w:r>
          </w:p>
        </w:tc>
        <w:tc>
          <w:tcPr>
            <w:tcW w:w="1072" w:type="pct"/>
          </w:tcPr>
          <w:p w14:paraId="427045EA" w14:textId="77777777" w:rsidR="00F15C90" w:rsidRPr="00F15C90" w:rsidRDefault="00F15C90" w:rsidP="00F15C90">
            <w:pPr>
              <w:widowControl w:val="0"/>
              <w:rPr>
                <w:rFonts w:ascii="Skeena" w:hAnsi="Skeena"/>
                <w:b w:val="0"/>
                <w:bCs w:val="0"/>
                <w:color w:val="000000"/>
                <w:sz w:val="22"/>
                <w:szCs w:val="22"/>
              </w:rPr>
            </w:pPr>
            <w:hyperlink r:id="rId91" w:history="1">
              <w:r w:rsidRPr="00F15C90">
                <w:rPr>
                  <w:rFonts w:ascii="Skeena" w:hAnsi="Skeena"/>
                  <w:b w:val="0"/>
                  <w:color w:val="000000"/>
                  <w:sz w:val="22"/>
                  <w:szCs w:val="22"/>
                </w:rPr>
                <w:t xml:space="preserve">303 </w:t>
              </w:r>
              <w:proofErr w:type="spellStart"/>
              <w:r w:rsidRPr="00F15C90">
                <w:rPr>
                  <w:rFonts w:ascii="Skeena" w:hAnsi="Skeena"/>
                  <w:b w:val="0"/>
                  <w:color w:val="000000"/>
                  <w:sz w:val="22"/>
                  <w:szCs w:val="22"/>
                </w:rPr>
                <w:t>Dacusville</w:t>
              </w:r>
              <w:proofErr w:type="spellEnd"/>
              <w:r w:rsidRPr="00F15C90">
                <w:rPr>
                  <w:rFonts w:ascii="Skeena" w:hAnsi="Skeena"/>
                  <w:b w:val="0"/>
                  <w:color w:val="000000"/>
                  <w:sz w:val="22"/>
                  <w:szCs w:val="22"/>
                </w:rPr>
                <w:t xml:space="preserve"> Hwy.</w:t>
              </w:r>
              <w:r w:rsidRPr="00F15C90">
                <w:rPr>
                  <w:rFonts w:ascii="Skeena" w:hAnsi="Skeena"/>
                  <w:b w:val="0"/>
                  <w:color w:val="000000"/>
                  <w:sz w:val="22"/>
                  <w:szCs w:val="22"/>
                </w:rPr>
                <w:br/>
                <w:t>Easley, SC</w:t>
              </w:r>
            </w:hyperlink>
            <w:r w:rsidRPr="00F15C90">
              <w:rPr>
                <w:rFonts w:ascii="Skeena" w:hAnsi="Skeena"/>
                <w:b w:val="0"/>
                <w:bCs w:val="0"/>
                <w:color w:val="000000"/>
                <w:sz w:val="22"/>
                <w:szCs w:val="22"/>
              </w:rPr>
              <w:br/>
            </w:r>
            <w:r w:rsidRPr="00F15C90">
              <w:rPr>
                <w:rFonts w:ascii="Skeena" w:hAnsi="Skeena"/>
                <w:b w:val="0"/>
                <w:bCs w:val="0"/>
                <w:color w:val="000000"/>
                <w:sz w:val="22"/>
                <w:szCs w:val="22"/>
              </w:rPr>
              <w:br/>
              <w:t xml:space="preserve">PO Box 1452 Pickens, SC 29671 </w:t>
            </w:r>
          </w:p>
        </w:tc>
        <w:tc>
          <w:tcPr>
            <w:tcW w:w="1061" w:type="pct"/>
          </w:tcPr>
          <w:p w14:paraId="6836F480"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64.855.0853 </w:t>
            </w:r>
            <w:proofErr w:type="spellStart"/>
            <w:r w:rsidRPr="00F15C90">
              <w:rPr>
                <w:rFonts w:ascii="Skeena" w:hAnsi="Skeena"/>
                <w:b w:val="0"/>
                <w:bCs w:val="0"/>
                <w:color w:val="000000"/>
                <w:sz w:val="22"/>
                <w:szCs w:val="22"/>
              </w:rPr>
              <w:t>ext</w:t>
            </w:r>
            <w:proofErr w:type="spellEnd"/>
            <w:r w:rsidRPr="00F15C90">
              <w:rPr>
                <w:rFonts w:ascii="Skeena" w:hAnsi="Skeena"/>
                <w:b w:val="0"/>
                <w:bCs w:val="0"/>
                <w:color w:val="000000"/>
                <w:sz w:val="22"/>
                <w:szCs w:val="22"/>
              </w:rPr>
              <w:t xml:space="preserve"> 26 </w:t>
            </w:r>
          </w:p>
        </w:tc>
        <w:tc>
          <w:tcPr>
            <w:tcW w:w="819" w:type="pct"/>
          </w:tcPr>
          <w:p w14:paraId="1F4ED22E"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864.855.5582</w:t>
            </w:r>
          </w:p>
        </w:tc>
      </w:tr>
      <w:tr w:rsidR="00F15C90" w:rsidRPr="00F15C90" w14:paraId="5EFF47B5" w14:textId="77777777" w:rsidTr="00894D7D">
        <w:trPr>
          <w:cantSplit/>
        </w:trPr>
        <w:tc>
          <w:tcPr>
            <w:tcW w:w="943" w:type="pct"/>
          </w:tcPr>
          <w:p w14:paraId="50A5FAF7" w14:textId="77777777" w:rsidR="00F15C90" w:rsidRPr="00F15C90" w:rsidRDefault="00F15C90" w:rsidP="00F15C90">
            <w:pPr>
              <w:widowControl w:val="0"/>
              <w:rPr>
                <w:rFonts w:ascii="Skeena" w:hAnsi="Skeena"/>
                <w:b w:val="0"/>
                <w:bCs w:val="0"/>
                <w:color w:val="000000"/>
                <w:sz w:val="22"/>
                <w:szCs w:val="22"/>
              </w:rPr>
            </w:pPr>
            <w:bookmarkStart w:id="84" w:name="36"/>
            <w:bookmarkEnd w:id="84"/>
            <w:r w:rsidRPr="00F15C90">
              <w:rPr>
                <w:rFonts w:ascii="Skeena" w:hAnsi="Skeena"/>
                <w:b w:val="0"/>
                <w:bCs w:val="0"/>
                <w:color w:val="000000"/>
                <w:sz w:val="22"/>
                <w:szCs w:val="22"/>
              </w:rPr>
              <w:t xml:space="preserve">Richland </w:t>
            </w:r>
          </w:p>
        </w:tc>
        <w:tc>
          <w:tcPr>
            <w:tcW w:w="1105" w:type="pct"/>
          </w:tcPr>
          <w:p w14:paraId="0A99C7B3" w14:textId="77777777" w:rsidR="00F15C90" w:rsidRPr="00F15C90" w:rsidRDefault="00F15C90" w:rsidP="00F15C90">
            <w:pPr>
              <w:widowControl w:val="0"/>
              <w:rPr>
                <w:rFonts w:ascii="Skeena" w:hAnsi="Skeena"/>
                <w:b w:val="0"/>
                <w:bCs w:val="0"/>
                <w:color w:val="000000"/>
                <w:sz w:val="22"/>
                <w:szCs w:val="22"/>
              </w:rPr>
            </w:pPr>
            <w:proofErr w:type="spellStart"/>
            <w:r w:rsidRPr="00F15C90">
              <w:rPr>
                <w:rFonts w:ascii="Skeena" w:hAnsi="Skeena"/>
                <w:b w:val="0"/>
                <w:bCs w:val="0"/>
                <w:color w:val="000000"/>
                <w:sz w:val="22"/>
                <w:szCs w:val="22"/>
              </w:rPr>
              <w:t>Clinica</w:t>
            </w:r>
            <w:proofErr w:type="spellEnd"/>
            <w:r w:rsidRPr="00F15C90">
              <w:rPr>
                <w:rFonts w:ascii="Skeena" w:hAnsi="Skeena"/>
                <w:b w:val="0"/>
                <w:bCs w:val="0"/>
                <w:color w:val="000000"/>
                <w:sz w:val="22"/>
                <w:szCs w:val="22"/>
              </w:rPr>
              <w:t xml:space="preserve"> El Buen Samaritano </w:t>
            </w:r>
          </w:p>
        </w:tc>
        <w:tc>
          <w:tcPr>
            <w:tcW w:w="1072" w:type="pct"/>
          </w:tcPr>
          <w:p w14:paraId="488EDC11" w14:textId="77777777" w:rsidR="00F15C90" w:rsidRPr="00F15C90" w:rsidRDefault="00F15C90" w:rsidP="00F15C90">
            <w:pPr>
              <w:widowControl w:val="0"/>
              <w:rPr>
                <w:rFonts w:ascii="Skeena" w:hAnsi="Skeena"/>
                <w:b w:val="0"/>
                <w:bCs w:val="0"/>
                <w:color w:val="000000"/>
                <w:sz w:val="22"/>
                <w:szCs w:val="22"/>
              </w:rPr>
            </w:pPr>
            <w:hyperlink r:id="rId92" w:history="1">
              <w:r w:rsidRPr="00F15C90">
                <w:rPr>
                  <w:rFonts w:ascii="Skeena" w:hAnsi="Skeena"/>
                  <w:b w:val="0"/>
                  <w:color w:val="000000"/>
                  <w:sz w:val="22"/>
                  <w:szCs w:val="22"/>
                </w:rPr>
                <w:t xml:space="preserve">7915 Old Percival Rd Columbia, SC 29223 </w:t>
              </w:r>
            </w:hyperlink>
          </w:p>
        </w:tc>
        <w:tc>
          <w:tcPr>
            <w:tcW w:w="1061" w:type="pct"/>
          </w:tcPr>
          <w:p w14:paraId="2B9D614D"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03.790.0239 </w:t>
            </w:r>
          </w:p>
        </w:tc>
        <w:tc>
          <w:tcPr>
            <w:tcW w:w="819" w:type="pct"/>
          </w:tcPr>
          <w:p w14:paraId="4FAA9ABE"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w:t>
            </w:r>
          </w:p>
        </w:tc>
      </w:tr>
      <w:tr w:rsidR="00F15C90" w:rsidRPr="00F15C90" w14:paraId="2F513E06"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026EDF0C" w14:textId="77777777" w:rsidR="00F15C90" w:rsidRPr="00F15C90" w:rsidRDefault="00F15C90" w:rsidP="00F15C90">
            <w:pPr>
              <w:widowControl w:val="0"/>
              <w:rPr>
                <w:rFonts w:ascii="Skeena" w:hAnsi="Skeena"/>
                <w:b w:val="0"/>
                <w:bCs w:val="0"/>
                <w:color w:val="000000"/>
                <w:sz w:val="22"/>
                <w:szCs w:val="22"/>
              </w:rPr>
            </w:pPr>
            <w:bookmarkStart w:id="85" w:name="37"/>
            <w:bookmarkEnd w:id="85"/>
            <w:r w:rsidRPr="00F15C90">
              <w:rPr>
                <w:rFonts w:ascii="Skeena" w:hAnsi="Skeena"/>
                <w:b w:val="0"/>
                <w:bCs w:val="0"/>
                <w:color w:val="000000"/>
                <w:sz w:val="22"/>
                <w:szCs w:val="22"/>
              </w:rPr>
              <w:t xml:space="preserve">Richland </w:t>
            </w:r>
          </w:p>
        </w:tc>
        <w:tc>
          <w:tcPr>
            <w:tcW w:w="1105" w:type="pct"/>
          </w:tcPr>
          <w:p w14:paraId="726F7F3C"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The Free Medical Clinic </w:t>
            </w:r>
          </w:p>
        </w:tc>
        <w:tc>
          <w:tcPr>
            <w:tcW w:w="1072" w:type="pct"/>
          </w:tcPr>
          <w:p w14:paraId="3A7123A0" w14:textId="77777777" w:rsidR="00F15C90" w:rsidRPr="00F15C90" w:rsidRDefault="00F15C90" w:rsidP="00F15C90">
            <w:pPr>
              <w:widowControl w:val="0"/>
              <w:rPr>
                <w:rFonts w:ascii="Skeena" w:hAnsi="Skeena"/>
                <w:b w:val="0"/>
                <w:bCs w:val="0"/>
                <w:color w:val="000000"/>
                <w:sz w:val="22"/>
                <w:szCs w:val="22"/>
              </w:rPr>
            </w:pPr>
            <w:hyperlink r:id="rId93" w:history="1">
              <w:r w:rsidRPr="00F15C90">
                <w:rPr>
                  <w:rFonts w:ascii="Skeena" w:hAnsi="Skeena"/>
                  <w:b w:val="0"/>
                  <w:color w:val="000000"/>
                  <w:sz w:val="22"/>
                  <w:szCs w:val="22"/>
                </w:rPr>
                <w:t xml:space="preserve">1875 Harden Street Columbia, SC 29204 </w:t>
              </w:r>
            </w:hyperlink>
          </w:p>
        </w:tc>
        <w:tc>
          <w:tcPr>
            <w:tcW w:w="1061" w:type="pct"/>
          </w:tcPr>
          <w:p w14:paraId="2170813A"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03.765.1503 </w:t>
            </w:r>
          </w:p>
        </w:tc>
        <w:tc>
          <w:tcPr>
            <w:tcW w:w="819" w:type="pct"/>
          </w:tcPr>
          <w:p w14:paraId="741A4836"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03.779.6178 </w:t>
            </w:r>
          </w:p>
        </w:tc>
      </w:tr>
      <w:tr w:rsidR="00F15C90" w:rsidRPr="00F15C90" w14:paraId="0D2B22F5" w14:textId="77777777" w:rsidTr="00894D7D">
        <w:trPr>
          <w:cantSplit/>
        </w:trPr>
        <w:tc>
          <w:tcPr>
            <w:tcW w:w="943" w:type="pct"/>
          </w:tcPr>
          <w:p w14:paraId="5AC53023" w14:textId="77777777" w:rsidR="00F15C90" w:rsidRPr="00F15C90" w:rsidRDefault="00F15C90" w:rsidP="00F15C90">
            <w:pPr>
              <w:widowControl w:val="0"/>
              <w:rPr>
                <w:rFonts w:ascii="Skeena" w:hAnsi="Skeena"/>
                <w:b w:val="0"/>
                <w:bCs w:val="0"/>
                <w:color w:val="000000"/>
                <w:sz w:val="22"/>
                <w:szCs w:val="22"/>
              </w:rPr>
            </w:pPr>
            <w:bookmarkStart w:id="86" w:name="38"/>
            <w:bookmarkEnd w:id="86"/>
            <w:r w:rsidRPr="00F15C90">
              <w:rPr>
                <w:rFonts w:ascii="Skeena" w:hAnsi="Skeena"/>
                <w:b w:val="0"/>
                <w:bCs w:val="0"/>
                <w:color w:val="000000"/>
                <w:sz w:val="22"/>
                <w:szCs w:val="22"/>
              </w:rPr>
              <w:t>Spartanburg</w:t>
            </w:r>
          </w:p>
        </w:tc>
        <w:tc>
          <w:tcPr>
            <w:tcW w:w="1105" w:type="pct"/>
          </w:tcPr>
          <w:p w14:paraId="59D4A540"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St Luke’s Free Medical Clinic </w:t>
            </w:r>
          </w:p>
        </w:tc>
        <w:tc>
          <w:tcPr>
            <w:tcW w:w="1072" w:type="pct"/>
          </w:tcPr>
          <w:p w14:paraId="4DD46FBA" w14:textId="77777777" w:rsidR="00F15C90" w:rsidRPr="00F15C90" w:rsidRDefault="00F15C90" w:rsidP="00F15C90">
            <w:pPr>
              <w:widowControl w:val="0"/>
              <w:rPr>
                <w:rFonts w:ascii="Skeena" w:hAnsi="Skeena"/>
                <w:b w:val="0"/>
                <w:bCs w:val="0"/>
                <w:color w:val="000000"/>
                <w:sz w:val="22"/>
                <w:szCs w:val="22"/>
              </w:rPr>
            </w:pPr>
            <w:hyperlink r:id="rId94" w:history="1">
              <w:r w:rsidRPr="00F15C90">
                <w:rPr>
                  <w:rFonts w:ascii="Skeena" w:hAnsi="Skeena"/>
                  <w:b w:val="0"/>
                  <w:color w:val="000000"/>
                  <w:sz w:val="22"/>
                  <w:szCs w:val="22"/>
                </w:rPr>
                <w:t>411 S. Church St.</w:t>
              </w:r>
              <w:r w:rsidRPr="00F15C90">
                <w:rPr>
                  <w:rFonts w:ascii="Skeena" w:hAnsi="Skeena"/>
                  <w:b w:val="0"/>
                  <w:color w:val="000000"/>
                  <w:sz w:val="22"/>
                  <w:szCs w:val="22"/>
                </w:rPr>
                <w:br/>
                <w:t>Spartanburg, SC</w:t>
              </w:r>
            </w:hyperlink>
            <w:r w:rsidRPr="00F15C90">
              <w:rPr>
                <w:rFonts w:ascii="Skeena" w:hAnsi="Skeena"/>
                <w:b w:val="0"/>
                <w:bCs w:val="0"/>
                <w:color w:val="000000"/>
                <w:sz w:val="22"/>
                <w:szCs w:val="22"/>
              </w:rPr>
              <w:br/>
            </w:r>
            <w:r w:rsidRPr="00F15C90">
              <w:rPr>
                <w:rFonts w:ascii="Skeena" w:hAnsi="Skeena"/>
                <w:b w:val="0"/>
                <w:bCs w:val="0"/>
                <w:color w:val="000000"/>
                <w:sz w:val="22"/>
                <w:szCs w:val="22"/>
              </w:rPr>
              <w:br/>
              <w:t>PO Box 3466 Spartanburg, SC 29304</w:t>
            </w:r>
          </w:p>
        </w:tc>
        <w:tc>
          <w:tcPr>
            <w:tcW w:w="1061" w:type="pct"/>
          </w:tcPr>
          <w:p w14:paraId="69CF067D"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64.542.2273 </w:t>
            </w:r>
          </w:p>
        </w:tc>
        <w:tc>
          <w:tcPr>
            <w:tcW w:w="819" w:type="pct"/>
          </w:tcPr>
          <w:p w14:paraId="4638D408"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64.597.0413 </w:t>
            </w:r>
          </w:p>
        </w:tc>
      </w:tr>
      <w:tr w:rsidR="00F15C90" w:rsidRPr="00F15C90" w14:paraId="2E90406F" w14:textId="77777777" w:rsidTr="00F15C90">
        <w:trPr>
          <w:cnfStyle w:val="000000010000" w:firstRow="0" w:lastRow="0" w:firstColumn="0" w:lastColumn="0" w:oddVBand="0" w:evenVBand="0" w:oddHBand="0" w:evenHBand="1" w:firstRowFirstColumn="0" w:firstRowLastColumn="0" w:lastRowFirstColumn="0" w:lastRowLastColumn="0"/>
          <w:cantSplit/>
        </w:trPr>
        <w:tc>
          <w:tcPr>
            <w:tcW w:w="943" w:type="pct"/>
          </w:tcPr>
          <w:p w14:paraId="4AE8C1A2" w14:textId="77777777" w:rsidR="00F15C90" w:rsidRPr="00F15C90" w:rsidRDefault="00F15C90" w:rsidP="00F15C90">
            <w:pPr>
              <w:widowControl w:val="0"/>
              <w:rPr>
                <w:rFonts w:ascii="Skeena" w:hAnsi="Skeena"/>
                <w:b w:val="0"/>
                <w:bCs w:val="0"/>
                <w:color w:val="000000"/>
                <w:sz w:val="22"/>
                <w:szCs w:val="22"/>
              </w:rPr>
            </w:pPr>
            <w:bookmarkStart w:id="87" w:name="39"/>
            <w:bookmarkEnd w:id="87"/>
            <w:r w:rsidRPr="00F15C90">
              <w:rPr>
                <w:rFonts w:ascii="Skeena" w:hAnsi="Skeena"/>
                <w:b w:val="0"/>
                <w:bCs w:val="0"/>
                <w:color w:val="000000"/>
                <w:sz w:val="22"/>
                <w:szCs w:val="22"/>
              </w:rPr>
              <w:t>York</w:t>
            </w:r>
          </w:p>
        </w:tc>
        <w:tc>
          <w:tcPr>
            <w:tcW w:w="1105" w:type="pct"/>
          </w:tcPr>
          <w:p w14:paraId="5E593945"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The Early Learning Partnership of York County</w:t>
            </w:r>
          </w:p>
        </w:tc>
        <w:tc>
          <w:tcPr>
            <w:tcW w:w="1072" w:type="pct"/>
          </w:tcPr>
          <w:p w14:paraId="1FF6E89B" w14:textId="77777777" w:rsidR="00F15C90" w:rsidRPr="00F15C90" w:rsidRDefault="00F15C90" w:rsidP="00F15C90">
            <w:pPr>
              <w:widowControl w:val="0"/>
              <w:rPr>
                <w:rFonts w:ascii="Skeena" w:hAnsi="Skeena"/>
                <w:b w:val="0"/>
                <w:bCs w:val="0"/>
                <w:color w:val="000000"/>
                <w:sz w:val="22"/>
                <w:szCs w:val="22"/>
              </w:rPr>
            </w:pPr>
            <w:hyperlink r:id="rId95" w:history="1">
              <w:r w:rsidRPr="00F15C90">
                <w:rPr>
                  <w:rFonts w:ascii="Skeena" w:hAnsi="Skeena"/>
                  <w:b w:val="0"/>
                  <w:color w:val="000000"/>
                  <w:sz w:val="22"/>
                  <w:szCs w:val="22"/>
                </w:rPr>
                <w:t>403 Withers Building,</w:t>
              </w:r>
              <w:r w:rsidRPr="00F15C90">
                <w:rPr>
                  <w:rFonts w:ascii="Skeena" w:hAnsi="Skeena"/>
                  <w:b w:val="0"/>
                  <w:color w:val="000000"/>
                  <w:sz w:val="22"/>
                  <w:szCs w:val="22"/>
                </w:rPr>
                <w:br/>
                <w:t xml:space="preserve">Winthrop Univ. </w:t>
              </w:r>
              <w:r w:rsidRPr="00F15C90">
                <w:rPr>
                  <w:rFonts w:ascii="Skeena" w:hAnsi="Skeena"/>
                  <w:b w:val="0"/>
                  <w:color w:val="000000"/>
                  <w:sz w:val="22"/>
                  <w:szCs w:val="22"/>
                </w:rPr>
                <w:br/>
                <w:t xml:space="preserve">Rock Hill, SC 29733 </w:t>
              </w:r>
            </w:hyperlink>
          </w:p>
        </w:tc>
        <w:tc>
          <w:tcPr>
            <w:tcW w:w="1061" w:type="pct"/>
          </w:tcPr>
          <w:p w14:paraId="5E46424C"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03.323.2180 </w:t>
            </w:r>
          </w:p>
        </w:tc>
        <w:tc>
          <w:tcPr>
            <w:tcW w:w="819" w:type="pct"/>
          </w:tcPr>
          <w:p w14:paraId="486A3C18"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03.323.4960 </w:t>
            </w:r>
          </w:p>
        </w:tc>
      </w:tr>
      <w:tr w:rsidR="00F15C90" w:rsidRPr="00F15C90" w14:paraId="6AA7B87A" w14:textId="77777777" w:rsidTr="00894D7D">
        <w:trPr>
          <w:cantSplit/>
        </w:trPr>
        <w:tc>
          <w:tcPr>
            <w:tcW w:w="943" w:type="pct"/>
          </w:tcPr>
          <w:p w14:paraId="6F04A263" w14:textId="77777777" w:rsidR="00F15C90" w:rsidRPr="00F15C90" w:rsidRDefault="00F15C90" w:rsidP="00F15C90">
            <w:pPr>
              <w:widowControl w:val="0"/>
              <w:rPr>
                <w:rFonts w:ascii="Skeena" w:hAnsi="Skeena"/>
                <w:b w:val="0"/>
                <w:bCs w:val="0"/>
                <w:color w:val="000000"/>
                <w:sz w:val="22"/>
                <w:szCs w:val="22"/>
              </w:rPr>
            </w:pPr>
            <w:bookmarkStart w:id="88" w:name="40"/>
            <w:bookmarkEnd w:id="88"/>
            <w:r w:rsidRPr="00F15C90">
              <w:rPr>
                <w:rFonts w:ascii="Skeena" w:hAnsi="Skeena"/>
                <w:b w:val="0"/>
                <w:bCs w:val="0"/>
                <w:color w:val="000000"/>
                <w:sz w:val="22"/>
                <w:szCs w:val="22"/>
              </w:rPr>
              <w:t>York</w:t>
            </w:r>
          </w:p>
        </w:tc>
        <w:tc>
          <w:tcPr>
            <w:tcW w:w="1105" w:type="pct"/>
          </w:tcPr>
          <w:p w14:paraId="1FD6956C"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Palmetto Volunteers in Medicine Clinic </w:t>
            </w:r>
          </w:p>
        </w:tc>
        <w:tc>
          <w:tcPr>
            <w:tcW w:w="1072" w:type="pct"/>
          </w:tcPr>
          <w:p w14:paraId="062F019E" w14:textId="77777777" w:rsidR="00F15C90" w:rsidRPr="00F15C90" w:rsidRDefault="00F15C90" w:rsidP="00F15C90">
            <w:pPr>
              <w:widowControl w:val="0"/>
              <w:rPr>
                <w:rFonts w:ascii="Skeena" w:hAnsi="Skeena"/>
                <w:b w:val="0"/>
                <w:bCs w:val="0"/>
                <w:color w:val="000000"/>
                <w:sz w:val="22"/>
                <w:szCs w:val="22"/>
              </w:rPr>
            </w:pPr>
            <w:hyperlink r:id="rId96" w:history="1">
              <w:r w:rsidRPr="00F15C90">
                <w:rPr>
                  <w:rFonts w:ascii="Skeena" w:hAnsi="Skeena"/>
                  <w:b w:val="0"/>
                  <w:color w:val="000000"/>
                  <w:sz w:val="22"/>
                  <w:szCs w:val="22"/>
                </w:rPr>
                <w:t>235 S Herlong Ave</w:t>
              </w:r>
              <w:r w:rsidRPr="00F15C90">
                <w:rPr>
                  <w:rFonts w:ascii="Skeena" w:hAnsi="Skeena"/>
                  <w:b w:val="0"/>
                  <w:color w:val="000000"/>
                  <w:sz w:val="22"/>
                  <w:szCs w:val="22"/>
                </w:rPr>
                <w:br/>
                <w:t xml:space="preserve">Rock Hill, SC 29732 </w:t>
              </w:r>
            </w:hyperlink>
          </w:p>
        </w:tc>
        <w:tc>
          <w:tcPr>
            <w:tcW w:w="1061" w:type="pct"/>
          </w:tcPr>
          <w:p w14:paraId="545DB269"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03.366.6337 </w:t>
            </w:r>
          </w:p>
        </w:tc>
        <w:tc>
          <w:tcPr>
            <w:tcW w:w="819" w:type="pct"/>
          </w:tcPr>
          <w:p w14:paraId="29923FD6" w14:textId="77777777" w:rsidR="00F15C90" w:rsidRPr="00F15C90" w:rsidRDefault="00F15C90" w:rsidP="00F15C90">
            <w:pPr>
              <w:widowControl w:val="0"/>
              <w:rPr>
                <w:rFonts w:ascii="Skeena" w:hAnsi="Skeena"/>
                <w:b w:val="0"/>
                <w:bCs w:val="0"/>
                <w:color w:val="000000"/>
                <w:sz w:val="22"/>
                <w:szCs w:val="22"/>
              </w:rPr>
            </w:pPr>
            <w:r w:rsidRPr="00F15C90">
              <w:rPr>
                <w:rFonts w:ascii="Skeena" w:hAnsi="Skeena"/>
                <w:b w:val="0"/>
                <w:bCs w:val="0"/>
                <w:color w:val="000000"/>
                <w:sz w:val="22"/>
                <w:szCs w:val="22"/>
              </w:rPr>
              <w:t xml:space="preserve">803.324.4819 </w:t>
            </w:r>
          </w:p>
        </w:tc>
      </w:tr>
    </w:tbl>
    <w:p w14:paraId="3F5D01F4" w14:textId="77777777" w:rsidR="00F15C90" w:rsidRPr="00F15C90" w:rsidRDefault="00F15C90" w:rsidP="00F15C90">
      <w:pPr>
        <w:tabs>
          <w:tab w:val="left" w:pos="3600"/>
          <w:tab w:val="right" w:pos="9360"/>
        </w:tabs>
        <w:spacing w:after="120"/>
        <w:jc w:val="right"/>
        <w:rPr>
          <w:rFonts w:ascii="Skeena" w:hAnsi="Skeena"/>
          <w:b w:val="0"/>
          <w:bCs w:val="0"/>
          <w:sz w:val="18"/>
        </w:rPr>
      </w:pPr>
      <w:hyperlink w:anchor="_top" w:history="1">
        <w:r w:rsidRPr="00F15C90">
          <w:rPr>
            <w:rFonts w:ascii="Skeena" w:hAnsi="Skeena"/>
            <w:b w:val="0"/>
            <w:bCs w:val="0"/>
            <w:color w:val="0000FF"/>
            <w:u w:val="single"/>
          </w:rPr>
          <w:t>Table of Contents</w:t>
        </w:r>
      </w:hyperlink>
    </w:p>
    <w:p w14:paraId="6E20BB1D"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89" w:name="_Toc144195563"/>
      <w:bookmarkStart w:id="90" w:name="_Toc144199652"/>
      <w:bookmarkStart w:id="91" w:name="_Toc144755398"/>
      <w:r w:rsidRPr="00F15C90">
        <w:rPr>
          <w:rFonts w:ascii="Skeena" w:hAnsi="Skeena"/>
        </w:rPr>
        <w:lastRenderedPageBreak/>
        <w:t>104 Appendix O</w:t>
      </w:r>
      <w:r w:rsidRPr="00F15C90">
        <w:rPr>
          <w:rFonts w:ascii="Skeena" w:hAnsi="Skeena"/>
        </w:rPr>
        <w:tab/>
        <w:t>Health Insurance Premium Payment (HIPP) Program</w:t>
      </w:r>
      <w:bookmarkEnd w:id="89"/>
      <w:bookmarkEnd w:id="90"/>
      <w:bookmarkEnd w:id="91"/>
    </w:p>
    <w:p w14:paraId="78B740B1" w14:textId="77777777" w:rsidR="00F15C90" w:rsidRPr="00F15C90" w:rsidRDefault="00F15C90" w:rsidP="00F15C90">
      <w:pPr>
        <w:jc w:val="right"/>
        <w:rPr>
          <w:rFonts w:ascii="Skeena" w:hAnsi="Skeena"/>
          <w:b w:val="0"/>
          <w:sz w:val="16"/>
          <w:szCs w:val="16"/>
        </w:rPr>
      </w:pPr>
      <w:r w:rsidRPr="00F15C90">
        <w:rPr>
          <w:rFonts w:ascii="Skeena" w:hAnsi="Skeena"/>
          <w:b w:val="0"/>
          <w:bCs w:val="0"/>
          <w:sz w:val="16"/>
          <w:szCs w:val="16"/>
        </w:rPr>
        <w:t>(Rev. 04/01/09)</w:t>
      </w:r>
    </w:p>
    <w:p w14:paraId="2939BB91" w14:textId="77777777" w:rsidR="00F15C90" w:rsidRPr="00F15C90" w:rsidRDefault="00F15C90" w:rsidP="00F15C90">
      <w:pPr>
        <w:rPr>
          <w:rFonts w:ascii="Skeena" w:hAnsi="Skeena"/>
        </w:rPr>
      </w:pPr>
      <w:r w:rsidRPr="00F15C90">
        <w:rPr>
          <w:rFonts w:ascii="Skeena" w:hAnsi="Skeena"/>
        </w:rPr>
        <w:t>What is the Health Insurance Premium Payment (HIPP) program?</w:t>
      </w:r>
    </w:p>
    <w:p w14:paraId="26DD677E" w14:textId="77777777" w:rsidR="00F15C90" w:rsidRPr="00F15C90" w:rsidRDefault="00F15C90" w:rsidP="00F15C90">
      <w:pPr>
        <w:rPr>
          <w:rFonts w:ascii="Skeena" w:hAnsi="Skeena"/>
          <w:sz w:val="20"/>
        </w:rPr>
      </w:pPr>
    </w:p>
    <w:p w14:paraId="16D820FF" w14:textId="77777777" w:rsidR="00F15C90" w:rsidRPr="00F15C90" w:rsidRDefault="00F15C90" w:rsidP="00F15C90">
      <w:pPr>
        <w:jc w:val="both"/>
        <w:rPr>
          <w:rFonts w:ascii="Skeena" w:hAnsi="Skeena"/>
          <w:sz w:val="20"/>
        </w:rPr>
      </w:pPr>
      <w:r w:rsidRPr="00F15C90">
        <w:rPr>
          <w:rFonts w:ascii="Skeena" w:hAnsi="Skeena"/>
          <w:b w:val="0"/>
          <w:bCs w:val="0"/>
          <w:sz w:val="20"/>
        </w:rPr>
        <w:t xml:space="preserve">The HIPP program was created to assist families of Medicaid beneficiaries with the cost of health insurance that covers the client. The goal of the program is to help beneficiaries maintain their private insurance. Private plans pay first for medical services and Medicaid is secondary. </w:t>
      </w:r>
      <w:r w:rsidRPr="00F15C90">
        <w:rPr>
          <w:rFonts w:ascii="Skeena" w:hAnsi="Skeena"/>
          <w:sz w:val="20"/>
        </w:rPr>
        <w:t>This savings benefits all South Carolinians.</w:t>
      </w:r>
    </w:p>
    <w:p w14:paraId="7C769067" w14:textId="77777777" w:rsidR="00F15C90" w:rsidRPr="00F15C90" w:rsidRDefault="00F15C90" w:rsidP="00F15C90">
      <w:pPr>
        <w:jc w:val="both"/>
        <w:rPr>
          <w:rFonts w:ascii="Skeena" w:hAnsi="Skeena"/>
          <w:sz w:val="20"/>
        </w:rPr>
      </w:pPr>
    </w:p>
    <w:p w14:paraId="6B8EC157" w14:textId="77777777" w:rsidR="00F15C90" w:rsidRPr="00F15C90" w:rsidRDefault="00F15C90" w:rsidP="00F15C90">
      <w:pPr>
        <w:rPr>
          <w:rFonts w:ascii="Skeena" w:hAnsi="Skeena"/>
          <w:b w:val="0"/>
          <w:bCs w:val="0"/>
          <w:sz w:val="20"/>
        </w:rPr>
      </w:pPr>
      <w:proofErr w:type="gramStart"/>
      <w:r w:rsidRPr="00F15C90">
        <w:rPr>
          <w:rFonts w:ascii="Skeena" w:hAnsi="Skeena"/>
          <w:b w:val="0"/>
          <w:bCs w:val="0"/>
          <w:sz w:val="20"/>
        </w:rPr>
        <w:t>In order to</w:t>
      </w:r>
      <w:proofErr w:type="gramEnd"/>
      <w:r w:rsidRPr="00F15C90">
        <w:rPr>
          <w:rFonts w:ascii="Skeena" w:hAnsi="Skeena"/>
          <w:b w:val="0"/>
          <w:bCs w:val="0"/>
          <w:sz w:val="20"/>
        </w:rPr>
        <w:t xml:space="preserve"> be approved, HIPP program cost effectiveness guidelines must be met. Once approved, a cost effectiveness re-evaluation is done every six (6) months to determine continued program eligibility.</w:t>
      </w:r>
    </w:p>
    <w:p w14:paraId="5E9C259B" w14:textId="77777777" w:rsidR="00F15C90" w:rsidRPr="00F15C90" w:rsidRDefault="00F15C90" w:rsidP="00F15C90">
      <w:pPr>
        <w:jc w:val="both"/>
        <w:rPr>
          <w:rFonts w:ascii="Skeena" w:hAnsi="Skeena"/>
          <w:b w:val="0"/>
          <w:bCs w:val="0"/>
          <w:sz w:val="20"/>
        </w:rPr>
      </w:pPr>
    </w:p>
    <w:p w14:paraId="275BA704" w14:textId="77777777" w:rsidR="00F15C90" w:rsidRPr="00F15C90" w:rsidRDefault="00F15C90" w:rsidP="00F15C90">
      <w:pPr>
        <w:rPr>
          <w:rFonts w:ascii="Skeena" w:hAnsi="Skeena"/>
        </w:rPr>
      </w:pPr>
      <w:r w:rsidRPr="00F15C90">
        <w:rPr>
          <w:rFonts w:ascii="Skeena" w:hAnsi="Skeena"/>
        </w:rPr>
        <w:t>Who qualifies for HIPP?</w:t>
      </w:r>
    </w:p>
    <w:p w14:paraId="02231A06" w14:textId="77777777" w:rsidR="00F15C90" w:rsidRPr="00F15C90" w:rsidRDefault="00F15C90" w:rsidP="00F15C90">
      <w:pPr>
        <w:jc w:val="both"/>
        <w:rPr>
          <w:rFonts w:ascii="Skeena" w:hAnsi="Skeena"/>
          <w:b w:val="0"/>
          <w:bCs w:val="0"/>
          <w:sz w:val="20"/>
        </w:rPr>
      </w:pPr>
    </w:p>
    <w:p w14:paraId="17AA1C4B" w14:textId="77777777" w:rsidR="00F15C90" w:rsidRPr="00F15C90" w:rsidRDefault="00F15C90" w:rsidP="00F15C90">
      <w:pPr>
        <w:jc w:val="both"/>
        <w:rPr>
          <w:rFonts w:ascii="Skeena" w:hAnsi="Skeena"/>
          <w:b w:val="0"/>
          <w:bCs w:val="0"/>
          <w:sz w:val="20"/>
        </w:rPr>
      </w:pPr>
      <w:r w:rsidRPr="00F15C90">
        <w:rPr>
          <w:rFonts w:ascii="Skeena" w:hAnsi="Skeena"/>
          <w:b w:val="0"/>
          <w:bCs w:val="0"/>
          <w:sz w:val="20"/>
        </w:rPr>
        <w:t xml:space="preserve">Applicants must be receiving South Carolina Medicaid benefits and have access to medical health insurance coverage. Premiums must be cost effective. Cost effective means that the anticipated medical cost of the client </w:t>
      </w:r>
      <w:proofErr w:type="gramStart"/>
      <w:r w:rsidRPr="00F15C90">
        <w:rPr>
          <w:rFonts w:ascii="Skeena" w:hAnsi="Skeena"/>
          <w:b w:val="0"/>
          <w:bCs w:val="0"/>
          <w:sz w:val="20"/>
        </w:rPr>
        <w:t>are</w:t>
      </w:r>
      <w:proofErr w:type="gramEnd"/>
      <w:r w:rsidRPr="00F15C90">
        <w:rPr>
          <w:rFonts w:ascii="Skeena" w:hAnsi="Skeena"/>
          <w:b w:val="0"/>
          <w:bCs w:val="0"/>
          <w:sz w:val="20"/>
        </w:rPr>
        <w:t xml:space="preserve"> greater </w:t>
      </w:r>
      <w:proofErr w:type="spellStart"/>
      <w:r w:rsidRPr="00F15C90">
        <w:rPr>
          <w:rFonts w:ascii="Skeena" w:hAnsi="Skeena"/>
          <w:b w:val="0"/>
          <w:bCs w:val="0"/>
          <w:sz w:val="20"/>
        </w:rPr>
        <w:t>that</w:t>
      </w:r>
      <w:proofErr w:type="spellEnd"/>
      <w:r w:rsidRPr="00F15C90">
        <w:rPr>
          <w:rFonts w:ascii="Skeena" w:hAnsi="Skeena"/>
          <w:b w:val="0"/>
          <w:bCs w:val="0"/>
          <w:sz w:val="20"/>
        </w:rPr>
        <w:t xml:space="preserve"> the cost of the private health insurance. Medicaid beneficiaries with a chronic medical condition requiring long-term or short-term treatment that will result in high medical cost usually qualify for the program.</w:t>
      </w:r>
    </w:p>
    <w:p w14:paraId="740C20FE" w14:textId="77777777" w:rsidR="00F15C90" w:rsidRPr="00F15C90" w:rsidRDefault="00F15C90" w:rsidP="00F15C90">
      <w:pPr>
        <w:jc w:val="both"/>
        <w:rPr>
          <w:rFonts w:ascii="Skeena" w:hAnsi="Skeena"/>
          <w:b w:val="0"/>
          <w:bCs w:val="0"/>
          <w:sz w:val="20"/>
        </w:rPr>
      </w:pPr>
    </w:p>
    <w:p w14:paraId="105AA683" w14:textId="77777777" w:rsidR="00F15C90" w:rsidRPr="00F15C90" w:rsidRDefault="00F15C90" w:rsidP="00F15C90">
      <w:pPr>
        <w:rPr>
          <w:rFonts w:ascii="Skeena" w:hAnsi="Skeena"/>
        </w:rPr>
      </w:pPr>
      <w:r w:rsidRPr="00F15C90">
        <w:rPr>
          <w:rFonts w:ascii="Skeena" w:hAnsi="Skeena"/>
        </w:rPr>
        <w:t>How to apply?</w:t>
      </w:r>
    </w:p>
    <w:p w14:paraId="00B2BB59" w14:textId="77777777" w:rsidR="00F15C90" w:rsidRPr="00F15C90" w:rsidRDefault="00F15C90" w:rsidP="00F15C90">
      <w:pPr>
        <w:jc w:val="both"/>
        <w:rPr>
          <w:rFonts w:ascii="Skeena" w:hAnsi="Skeena"/>
          <w:b w:val="0"/>
          <w:bCs w:val="0"/>
          <w:sz w:val="20"/>
        </w:rPr>
      </w:pPr>
    </w:p>
    <w:p w14:paraId="63C9EAF2" w14:textId="77777777" w:rsidR="00F15C90" w:rsidRPr="00F15C90" w:rsidRDefault="00F15C90" w:rsidP="00F15C90">
      <w:pPr>
        <w:jc w:val="both"/>
        <w:rPr>
          <w:rFonts w:ascii="Skeena" w:hAnsi="Skeena"/>
          <w:b w:val="0"/>
          <w:bCs w:val="0"/>
          <w:sz w:val="20"/>
        </w:rPr>
      </w:pPr>
      <w:r w:rsidRPr="00F15C90">
        <w:rPr>
          <w:rFonts w:ascii="Skeena" w:hAnsi="Skeena"/>
          <w:b w:val="0"/>
          <w:bCs w:val="0"/>
          <w:sz w:val="20"/>
        </w:rPr>
        <w:t>A referral form should be completed and returned indicating client’s diagnosis and other requested information. Providers, other state agencies and departments, self or family members, and support groups or organizations can make referrals. Referral forms can also be obtained by calling 803-933-1800. Case approval or denial is usually completed within 30 days.</w:t>
      </w:r>
    </w:p>
    <w:p w14:paraId="544726CC" w14:textId="77777777" w:rsidR="00F15C90" w:rsidRPr="00F15C90" w:rsidRDefault="00F15C90" w:rsidP="00F15C90">
      <w:pPr>
        <w:jc w:val="both"/>
        <w:rPr>
          <w:rFonts w:ascii="Skeena" w:hAnsi="Skeena"/>
          <w:b w:val="0"/>
          <w:bCs w:val="0"/>
          <w:sz w:val="20"/>
        </w:rPr>
      </w:pPr>
    </w:p>
    <w:p w14:paraId="48A84018" w14:textId="77777777" w:rsidR="00F15C90" w:rsidRPr="00F15C90" w:rsidRDefault="00F15C90" w:rsidP="00F15C90">
      <w:pPr>
        <w:rPr>
          <w:rFonts w:ascii="Skeena" w:hAnsi="Skeena"/>
        </w:rPr>
      </w:pPr>
      <w:r w:rsidRPr="00F15C90">
        <w:rPr>
          <w:rFonts w:ascii="Skeena" w:hAnsi="Skeena"/>
        </w:rPr>
        <w:t>Who receives premium payments?</w:t>
      </w:r>
    </w:p>
    <w:p w14:paraId="79AFA657" w14:textId="77777777" w:rsidR="00F15C90" w:rsidRPr="00F15C90" w:rsidRDefault="00F15C90" w:rsidP="00F15C90">
      <w:pPr>
        <w:jc w:val="both"/>
        <w:rPr>
          <w:rFonts w:ascii="Skeena" w:hAnsi="Skeena"/>
          <w:b w:val="0"/>
          <w:bCs w:val="0"/>
          <w:sz w:val="20"/>
        </w:rPr>
      </w:pPr>
    </w:p>
    <w:p w14:paraId="628D5EB3" w14:textId="77777777" w:rsidR="00F15C90" w:rsidRPr="00F15C90" w:rsidRDefault="00F15C90" w:rsidP="00F15C90">
      <w:pPr>
        <w:jc w:val="both"/>
        <w:rPr>
          <w:rFonts w:ascii="Skeena" w:hAnsi="Skeena"/>
          <w:b w:val="0"/>
          <w:bCs w:val="0"/>
          <w:sz w:val="20"/>
        </w:rPr>
      </w:pPr>
      <w:r w:rsidRPr="00F15C90">
        <w:rPr>
          <w:rFonts w:ascii="Skeena" w:hAnsi="Skeena"/>
          <w:b w:val="0"/>
          <w:bCs w:val="0"/>
          <w:sz w:val="20"/>
        </w:rPr>
        <w:t>Checks are mailed to beneficiaries, employers, or the insurance company. HIPP staff will determine the proper payee.</w:t>
      </w:r>
    </w:p>
    <w:p w14:paraId="6476E60C" w14:textId="77777777" w:rsidR="00F15C90" w:rsidRPr="00F15C90" w:rsidRDefault="00F15C90" w:rsidP="00F15C90">
      <w:pPr>
        <w:jc w:val="both"/>
        <w:rPr>
          <w:rFonts w:ascii="Skeena" w:hAnsi="Skeena"/>
          <w:b w:val="0"/>
          <w:bCs w:val="0"/>
          <w:sz w:val="20"/>
        </w:rPr>
      </w:pPr>
    </w:p>
    <w:p w14:paraId="40643F37" w14:textId="77777777" w:rsidR="00F15C90" w:rsidRPr="00F15C90" w:rsidRDefault="00F15C90" w:rsidP="00F15C90">
      <w:pPr>
        <w:rPr>
          <w:rFonts w:ascii="Skeena" w:hAnsi="Skeena"/>
        </w:rPr>
      </w:pPr>
      <w:r w:rsidRPr="00F15C90">
        <w:rPr>
          <w:rFonts w:ascii="Skeena" w:hAnsi="Skeena"/>
        </w:rPr>
        <w:t>What are the beneficiary’s responsibilities?</w:t>
      </w:r>
    </w:p>
    <w:p w14:paraId="60D9E730" w14:textId="77777777" w:rsidR="00F15C90" w:rsidRPr="00F15C90" w:rsidRDefault="00F15C90" w:rsidP="00F15C90">
      <w:pPr>
        <w:jc w:val="both"/>
        <w:rPr>
          <w:rFonts w:ascii="Skeena" w:hAnsi="Skeena"/>
          <w:b w:val="0"/>
          <w:bCs w:val="0"/>
          <w:sz w:val="20"/>
        </w:rPr>
      </w:pPr>
    </w:p>
    <w:p w14:paraId="2286FDD9" w14:textId="77777777" w:rsidR="00F15C90" w:rsidRPr="00F15C90" w:rsidRDefault="00F15C90" w:rsidP="00EB4177">
      <w:pPr>
        <w:numPr>
          <w:ilvl w:val="0"/>
          <w:numId w:val="19"/>
        </w:numPr>
        <w:jc w:val="both"/>
        <w:rPr>
          <w:rFonts w:ascii="Skeena" w:hAnsi="Skeena"/>
          <w:b w:val="0"/>
          <w:bCs w:val="0"/>
          <w:sz w:val="20"/>
        </w:rPr>
      </w:pPr>
      <w:r w:rsidRPr="00F15C90">
        <w:rPr>
          <w:rFonts w:ascii="Skeena" w:hAnsi="Skeena"/>
          <w:b w:val="0"/>
          <w:bCs w:val="0"/>
          <w:sz w:val="20"/>
        </w:rPr>
        <w:t>Furnish HIPP staff with copies of EOBs (Explanation of Benefits) or paid claims to support medical condition, medical and drug expenses, and documentation of ongoing treatment, to determine cost effectiveness.</w:t>
      </w:r>
    </w:p>
    <w:p w14:paraId="2FC52667" w14:textId="77777777" w:rsidR="00F15C90" w:rsidRPr="00F15C90" w:rsidRDefault="00F15C90" w:rsidP="00EB4177">
      <w:pPr>
        <w:numPr>
          <w:ilvl w:val="0"/>
          <w:numId w:val="19"/>
        </w:numPr>
        <w:jc w:val="both"/>
        <w:rPr>
          <w:rFonts w:ascii="Skeena" w:hAnsi="Skeena"/>
          <w:b w:val="0"/>
          <w:bCs w:val="0"/>
          <w:sz w:val="20"/>
        </w:rPr>
      </w:pPr>
      <w:r w:rsidRPr="00F15C90">
        <w:rPr>
          <w:rFonts w:ascii="Skeena" w:hAnsi="Skeena"/>
          <w:b w:val="0"/>
          <w:bCs w:val="0"/>
          <w:sz w:val="20"/>
        </w:rPr>
        <w:t>Notify staff of any changes with insurance policy or premium amount.</w:t>
      </w:r>
    </w:p>
    <w:p w14:paraId="395F1C94" w14:textId="77777777" w:rsidR="00F15C90" w:rsidRPr="00F15C90" w:rsidRDefault="00F15C90" w:rsidP="00EB4177">
      <w:pPr>
        <w:numPr>
          <w:ilvl w:val="0"/>
          <w:numId w:val="19"/>
        </w:numPr>
        <w:jc w:val="both"/>
        <w:rPr>
          <w:rFonts w:ascii="Skeena" w:hAnsi="Skeena"/>
          <w:b w:val="0"/>
          <w:bCs w:val="0"/>
          <w:sz w:val="20"/>
        </w:rPr>
      </w:pPr>
      <w:r w:rsidRPr="00F15C90">
        <w:rPr>
          <w:rFonts w:ascii="Skeena" w:hAnsi="Skeena"/>
          <w:b w:val="0"/>
          <w:bCs w:val="0"/>
          <w:sz w:val="20"/>
        </w:rPr>
        <w:t>Give providers both Medicaid and health insurance benefit cards at time of service.</w:t>
      </w:r>
    </w:p>
    <w:p w14:paraId="10D82778" w14:textId="77777777" w:rsidR="00F15C90" w:rsidRPr="00F15C90" w:rsidRDefault="00F15C90" w:rsidP="00EB4177">
      <w:pPr>
        <w:numPr>
          <w:ilvl w:val="0"/>
          <w:numId w:val="19"/>
        </w:numPr>
        <w:jc w:val="both"/>
        <w:rPr>
          <w:rFonts w:ascii="Skeena" w:hAnsi="Skeena"/>
          <w:b w:val="0"/>
          <w:bCs w:val="0"/>
          <w:sz w:val="20"/>
        </w:rPr>
      </w:pPr>
      <w:r w:rsidRPr="00F15C90">
        <w:rPr>
          <w:rFonts w:ascii="Skeena" w:hAnsi="Skeena"/>
          <w:b w:val="0"/>
          <w:bCs w:val="0"/>
          <w:sz w:val="20"/>
        </w:rPr>
        <w:t>If requested, send copies of proof of payment each month. Proof of payment could include pay stubs, bank drafts, or letters from a human resources department.</w:t>
      </w:r>
    </w:p>
    <w:p w14:paraId="4F6EE7EE" w14:textId="77777777" w:rsidR="00F15C90" w:rsidRPr="00F15C90" w:rsidRDefault="00F15C90" w:rsidP="00F15C90">
      <w:pPr>
        <w:rPr>
          <w:rFonts w:ascii="Skeena" w:hAnsi="Skeena"/>
          <w:sz w:val="16"/>
        </w:rPr>
      </w:pPr>
    </w:p>
    <w:p w14:paraId="6CC47E49" w14:textId="77777777" w:rsidR="00F15C90" w:rsidRPr="00F15C90" w:rsidRDefault="00F15C90" w:rsidP="00F15C90">
      <w:pPr>
        <w:rPr>
          <w:rFonts w:ascii="Skeena" w:hAnsi="Skeena"/>
          <w:b w:val="0"/>
          <w:bCs w:val="0"/>
        </w:rPr>
      </w:pPr>
      <w:r w:rsidRPr="00F15C90">
        <w:rPr>
          <w:rFonts w:ascii="Skeena" w:hAnsi="Skeena"/>
        </w:rPr>
        <w:t>What are the benefits of the HIPP program?</w:t>
      </w:r>
    </w:p>
    <w:p w14:paraId="492D94C7" w14:textId="77777777" w:rsidR="00F15C90" w:rsidRPr="00F15C90" w:rsidRDefault="00F15C90" w:rsidP="00F15C90">
      <w:pPr>
        <w:rPr>
          <w:rFonts w:ascii="Skeena" w:hAnsi="Skeena"/>
          <w:b w:val="0"/>
          <w:bCs w:val="0"/>
          <w:sz w:val="16"/>
        </w:rPr>
      </w:pPr>
    </w:p>
    <w:p w14:paraId="74B1839C" w14:textId="77777777" w:rsidR="00F15C90" w:rsidRPr="00F15C90" w:rsidRDefault="00F15C90" w:rsidP="00F15C90">
      <w:pPr>
        <w:jc w:val="both"/>
        <w:rPr>
          <w:rFonts w:ascii="Skeena" w:hAnsi="Skeena"/>
          <w:b w:val="0"/>
          <w:bCs w:val="0"/>
          <w:sz w:val="20"/>
        </w:rPr>
      </w:pPr>
      <w:r w:rsidRPr="00F15C90">
        <w:rPr>
          <w:rFonts w:ascii="Skeena" w:hAnsi="Skeena"/>
          <w:b w:val="0"/>
          <w:bCs w:val="0"/>
          <w:sz w:val="20"/>
        </w:rPr>
        <w:t xml:space="preserve">All South Carolinians will experience benefits from the program. It saves taxpayers dollars by making Medicaid the payer of last resort. Medicaid beneficiaries </w:t>
      </w:r>
      <w:proofErr w:type="gramStart"/>
      <w:r w:rsidRPr="00F15C90">
        <w:rPr>
          <w:rFonts w:ascii="Skeena" w:hAnsi="Skeena"/>
          <w:b w:val="0"/>
          <w:bCs w:val="0"/>
          <w:sz w:val="20"/>
        </w:rPr>
        <w:t>are able to</w:t>
      </w:r>
      <w:proofErr w:type="gramEnd"/>
      <w:r w:rsidRPr="00F15C90">
        <w:rPr>
          <w:rFonts w:ascii="Skeena" w:hAnsi="Skeena"/>
          <w:b w:val="0"/>
          <w:bCs w:val="0"/>
          <w:sz w:val="20"/>
        </w:rPr>
        <w:t xml:space="preserve"> maintain their private health insurance, which may increase their accessibility to medical care. Insurance companies’ reimbursement rates are higher than the Medicaid-allowed amount; therefore, by billing the third-party carrier first, providers will receive maximum amount of payment for services rendered.</w:t>
      </w:r>
    </w:p>
    <w:p w14:paraId="5912F866"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47D03D4B"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92" w:name="_Toc106775629"/>
      <w:bookmarkStart w:id="93" w:name="_Toc144195564"/>
      <w:bookmarkStart w:id="94" w:name="_Toc144199653"/>
      <w:bookmarkStart w:id="95" w:name="_Toc144755399"/>
      <w:r w:rsidRPr="00F15C90">
        <w:rPr>
          <w:rFonts w:ascii="Skeena" w:hAnsi="Skeena"/>
        </w:rPr>
        <w:lastRenderedPageBreak/>
        <w:t>104 Appendix P</w:t>
      </w:r>
      <w:r w:rsidRPr="00F15C90">
        <w:rPr>
          <w:rFonts w:ascii="Skeena" w:hAnsi="Skeena"/>
        </w:rPr>
        <w:tab/>
        <w:t>Income Eligibility and Verification System</w:t>
      </w:r>
      <w:bookmarkEnd w:id="92"/>
      <w:r w:rsidRPr="00F15C90">
        <w:rPr>
          <w:rFonts w:ascii="Skeena" w:hAnsi="Skeena"/>
        </w:rPr>
        <w:t xml:space="preserve"> (IEVS)</w:t>
      </w:r>
      <w:bookmarkEnd w:id="93"/>
      <w:bookmarkEnd w:id="94"/>
      <w:bookmarkEnd w:id="95"/>
    </w:p>
    <w:p w14:paraId="1ACC30BA" w14:textId="77777777" w:rsidR="00F15C90" w:rsidRPr="00F15C90" w:rsidRDefault="00F15C90" w:rsidP="00F15C90">
      <w:pPr>
        <w:jc w:val="right"/>
        <w:rPr>
          <w:rFonts w:ascii="Skeena" w:hAnsi="Skeena"/>
          <w:b w:val="0"/>
          <w:bCs w:val="0"/>
          <w:sz w:val="16"/>
          <w:szCs w:val="16"/>
        </w:rPr>
      </w:pPr>
      <w:r w:rsidRPr="00F15C90">
        <w:rPr>
          <w:rFonts w:ascii="Skeena" w:hAnsi="Skeena"/>
          <w:b w:val="0"/>
          <w:bCs w:val="0"/>
          <w:sz w:val="16"/>
          <w:szCs w:val="16"/>
        </w:rPr>
        <w:t>(Rev. 08/01/19)</w:t>
      </w:r>
    </w:p>
    <w:p w14:paraId="2676182D" w14:textId="77777777" w:rsidR="00F15C90" w:rsidRPr="00F15C90" w:rsidRDefault="00F15C90" w:rsidP="00F15C90">
      <w:pPr>
        <w:jc w:val="both"/>
        <w:rPr>
          <w:rFonts w:ascii="Skeena" w:hAnsi="Skeena"/>
          <w:b w:val="0"/>
          <w:bCs w:val="0"/>
          <w:szCs w:val="21"/>
        </w:rPr>
      </w:pPr>
      <w:r w:rsidRPr="00F15C90">
        <w:rPr>
          <w:rFonts w:ascii="Skeena" w:hAnsi="Skeena"/>
          <w:b w:val="0"/>
          <w:bCs w:val="0"/>
          <w:szCs w:val="21"/>
        </w:rPr>
        <w:t>A State plan under Title I, IV-A, X, XIV or XVI (AABD) of the Social Security Act must provide that there be an Income and Eligibility Verification System (IEVS) in the state through which the State agency:</w:t>
      </w:r>
    </w:p>
    <w:p w14:paraId="1B8A5090" w14:textId="77777777" w:rsidR="00F15C90" w:rsidRPr="00F15C90" w:rsidRDefault="00F15C90" w:rsidP="00F15C90">
      <w:pPr>
        <w:ind w:left="360" w:hanging="360"/>
        <w:rPr>
          <w:rFonts w:ascii="Skeena" w:hAnsi="Skeena"/>
          <w:b w:val="0"/>
          <w:bCs w:val="0"/>
          <w:szCs w:val="21"/>
        </w:rPr>
      </w:pPr>
      <w:r w:rsidRPr="00F15C90">
        <w:rPr>
          <w:rFonts w:ascii="Skeena" w:hAnsi="Skeena"/>
          <w:b w:val="0"/>
          <w:bCs w:val="0"/>
          <w:szCs w:val="21"/>
        </w:rPr>
        <w:t>(1)</w:t>
      </w:r>
      <w:r w:rsidRPr="00F15C90">
        <w:rPr>
          <w:rFonts w:ascii="Skeena" w:hAnsi="Skeena"/>
          <w:b w:val="0"/>
          <w:bCs w:val="0"/>
          <w:szCs w:val="21"/>
        </w:rPr>
        <w:tab/>
        <w:t xml:space="preserve">Coordinates data exchanges with other </w:t>
      </w:r>
      <w:proofErr w:type="gramStart"/>
      <w:r w:rsidRPr="00F15C90">
        <w:rPr>
          <w:rFonts w:ascii="Skeena" w:hAnsi="Skeena"/>
          <w:b w:val="0"/>
          <w:bCs w:val="0"/>
          <w:szCs w:val="21"/>
        </w:rPr>
        <w:t>Federally-assisted</w:t>
      </w:r>
      <w:proofErr w:type="gramEnd"/>
      <w:r w:rsidRPr="00F15C90">
        <w:rPr>
          <w:rFonts w:ascii="Skeena" w:hAnsi="Skeena"/>
          <w:b w:val="0"/>
          <w:bCs w:val="0"/>
          <w:szCs w:val="21"/>
        </w:rPr>
        <w:t xml:space="preserve"> benefit programs covered by Section 1137(b) of the Act;</w:t>
      </w:r>
    </w:p>
    <w:p w14:paraId="24417277" w14:textId="77777777" w:rsidR="00F15C90" w:rsidRPr="00F15C90" w:rsidRDefault="00F15C90" w:rsidP="00F15C90">
      <w:pPr>
        <w:ind w:left="360" w:hanging="360"/>
        <w:rPr>
          <w:rFonts w:ascii="Skeena" w:hAnsi="Skeena"/>
          <w:b w:val="0"/>
          <w:bCs w:val="0"/>
          <w:szCs w:val="21"/>
        </w:rPr>
      </w:pPr>
      <w:r w:rsidRPr="00F15C90">
        <w:rPr>
          <w:rFonts w:ascii="Skeena" w:hAnsi="Skeena"/>
          <w:b w:val="0"/>
          <w:bCs w:val="0"/>
          <w:szCs w:val="21"/>
        </w:rPr>
        <w:t>(2)</w:t>
      </w:r>
      <w:r w:rsidRPr="00F15C90">
        <w:rPr>
          <w:rFonts w:ascii="Skeena" w:hAnsi="Skeena"/>
          <w:b w:val="0"/>
          <w:bCs w:val="0"/>
          <w:szCs w:val="21"/>
        </w:rPr>
        <w:tab/>
        <w:t xml:space="preserve">Requests and uses income and benefit information as specified in Section 1137(a)(2) of the Act; and </w:t>
      </w:r>
    </w:p>
    <w:p w14:paraId="7DD10403" w14:textId="77777777" w:rsidR="00F15C90" w:rsidRPr="00F15C90" w:rsidRDefault="00F15C90" w:rsidP="00F15C90">
      <w:pPr>
        <w:ind w:left="360" w:hanging="360"/>
        <w:rPr>
          <w:rFonts w:ascii="Skeena" w:hAnsi="Skeena"/>
          <w:b w:val="0"/>
          <w:bCs w:val="0"/>
          <w:szCs w:val="21"/>
        </w:rPr>
      </w:pPr>
      <w:r w:rsidRPr="00F15C90">
        <w:rPr>
          <w:rFonts w:ascii="Skeena" w:hAnsi="Skeena"/>
          <w:b w:val="0"/>
          <w:bCs w:val="0"/>
          <w:szCs w:val="21"/>
        </w:rPr>
        <w:t>(3)</w:t>
      </w:r>
      <w:r w:rsidRPr="00F15C90">
        <w:rPr>
          <w:rFonts w:ascii="Skeena" w:hAnsi="Skeena"/>
          <w:b w:val="0"/>
          <w:bCs w:val="0"/>
          <w:szCs w:val="21"/>
        </w:rPr>
        <w:tab/>
        <w:t xml:space="preserve">Adheres to standardized formats and procedures in exchanging information with the other programs and agencies and in providing such information as may be useful to assist federal, state and county/local agencies in the administration of the child support program and the Social Security Administration in the administration of the Title II and Title XVI (SSI) programs. </w:t>
      </w:r>
    </w:p>
    <w:p w14:paraId="5693DD8D" w14:textId="77777777" w:rsidR="00F15C90" w:rsidRPr="00F15C90" w:rsidRDefault="00F15C90" w:rsidP="00F15C90">
      <w:pPr>
        <w:ind w:left="360" w:hanging="360"/>
        <w:rPr>
          <w:rFonts w:ascii="Skeena" w:hAnsi="Skeena"/>
          <w:b w:val="0"/>
          <w:bCs w:val="0"/>
          <w:sz w:val="20"/>
          <w:szCs w:val="2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F15C90" w:rsidRPr="00F15C90" w14:paraId="09ED9FD9" w14:textId="77777777" w:rsidTr="00894D7D">
        <w:tc>
          <w:tcPr>
            <w:tcW w:w="5000" w:type="pct"/>
          </w:tcPr>
          <w:p w14:paraId="01A74ACF" w14:textId="77777777" w:rsidR="00F15C90" w:rsidRPr="00F15C90" w:rsidRDefault="00F15C90" w:rsidP="00F15C90">
            <w:pPr>
              <w:jc w:val="center"/>
              <w:rPr>
                <w:rFonts w:ascii="Skeena" w:hAnsi="Skeena"/>
                <w:sz w:val="22"/>
                <w:szCs w:val="21"/>
              </w:rPr>
            </w:pPr>
            <w:r w:rsidRPr="00F15C90">
              <w:rPr>
                <w:rFonts w:ascii="Skeena" w:hAnsi="Skeena"/>
                <w:sz w:val="22"/>
                <w:szCs w:val="21"/>
              </w:rPr>
              <w:t>IEVS Procedure</w:t>
            </w:r>
          </w:p>
        </w:tc>
      </w:tr>
      <w:tr w:rsidR="00F15C90" w:rsidRPr="00F15C90" w14:paraId="061DEE46" w14:textId="77777777" w:rsidTr="00894D7D">
        <w:tc>
          <w:tcPr>
            <w:tcW w:w="5000" w:type="pct"/>
          </w:tcPr>
          <w:p w14:paraId="7C1A0798" w14:textId="77777777" w:rsidR="00F15C90" w:rsidRPr="00F15C90" w:rsidRDefault="00F15C90" w:rsidP="00F15C90">
            <w:pPr>
              <w:jc w:val="both"/>
              <w:rPr>
                <w:rFonts w:ascii="Skeena" w:hAnsi="Skeena"/>
                <w:sz w:val="22"/>
                <w:szCs w:val="21"/>
              </w:rPr>
            </w:pPr>
            <w:r w:rsidRPr="00F15C90">
              <w:rPr>
                <w:rFonts w:ascii="Skeena" w:hAnsi="Skeena"/>
                <w:sz w:val="22"/>
                <w:szCs w:val="21"/>
              </w:rPr>
              <w:t>Procedure in MEDS:</w:t>
            </w:r>
          </w:p>
          <w:p w14:paraId="0DA24DAB" w14:textId="77777777" w:rsidR="00F15C90" w:rsidRPr="00F15C90" w:rsidRDefault="00F15C90" w:rsidP="00F15C90">
            <w:pPr>
              <w:jc w:val="both"/>
              <w:rPr>
                <w:rFonts w:ascii="Skeena" w:hAnsi="Skeena"/>
                <w:b w:val="0"/>
                <w:bCs w:val="0"/>
                <w:sz w:val="22"/>
                <w:szCs w:val="21"/>
              </w:rPr>
            </w:pPr>
            <w:r w:rsidRPr="00F15C90">
              <w:rPr>
                <w:rFonts w:ascii="Skeena" w:hAnsi="Skeena"/>
                <w:b w:val="0"/>
                <w:bCs w:val="0"/>
                <w:sz w:val="22"/>
                <w:szCs w:val="21"/>
              </w:rPr>
              <w:t xml:space="preserve">The IEVS Action Menu in MEDS includes BENDEX and SCDEW (South Carolina Department of Employment and Workforce) information. </w:t>
            </w:r>
            <w:r w:rsidRPr="00F15C90">
              <w:rPr>
                <w:rFonts w:ascii="Skeena" w:hAnsi="Skeena"/>
                <w:b w:val="0"/>
                <w:bCs w:val="0"/>
                <w:sz w:val="22"/>
                <w:szCs w:val="21"/>
                <w:u w:val="single"/>
              </w:rPr>
              <w:t>To access the IEVS Action Menu in MEDS from the Main Menu:</w:t>
            </w:r>
          </w:p>
          <w:p w14:paraId="268A4328" w14:textId="77777777" w:rsidR="00F15C90" w:rsidRPr="00F15C90" w:rsidRDefault="00F15C90" w:rsidP="00F15C90">
            <w:pPr>
              <w:jc w:val="both"/>
              <w:rPr>
                <w:rFonts w:ascii="Skeena" w:hAnsi="Skeena"/>
                <w:b w:val="0"/>
                <w:bCs w:val="0"/>
                <w:sz w:val="22"/>
                <w:szCs w:val="21"/>
              </w:rPr>
            </w:pPr>
          </w:p>
          <w:p w14:paraId="213F2B8D" w14:textId="77777777" w:rsidR="00F15C90" w:rsidRPr="00F15C90" w:rsidRDefault="00F15C90" w:rsidP="00F15C90">
            <w:pPr>
              <w:jc w:val="both"/>
              <w:rPr>
                <w:rFonts w:ascii="Skeena" w:hAnsi="Skeena"/>
                <w:b w:val="0"/>
                <w:bCs w:val="0"/>
                <w:sz w:val="22"/>
                <w:szCs w:val="21"/>
              </w:rPr>
            </w:pPr>
            <w:r w:rsidRPr="00F15C90">
              <w:rPr>
                <w:rFonts w:ascii="Skeena" w:hAnsi="Skeena"/>
                <w:b w:val="0"/>
                <w:bCs w:val="0"/>
                <w:sz w:val="22"/>
                <w:szCs w:val="21"/>
              </w:rPr>
              <w:t>Select Interface Menu; then &lt;ENTER&gt;. Select IEVS Action Menu, then &lt;ENTER&gt;.</w:t>
            </w:r>
          </w:p>
          <w:p w14:paraId="0F7687C8" w14:textId="77777777" w:rsidR="00F15C90" w:rsidRPr="00F15C90" w:rsidRDefault="00F15C90" w:rsidP="00F15C90">
            <w:pPr>
              <w:jc w:val="both"/>
              <w:rPr>
                <w:rFonts w:ascii="Skeena" w:hAnsi="Skeena"/>
                <w:b w:val="0"/>
                <w:bCs w:val="0"/>
                <w:sz w:val="22"/>
                <w:szCs w:val="21"/>
              </w:rPr>
            </w:pPr>
            <w:r w:rsidRPr="00F15C90">
              <w:rPr>
                <w:rFonts w:ascii="Skeena" w:hAnsi="Skeena"/>
                <w:b w:val="0"/>
                <w:bCs w:val="0"/>
                <w:sz w:val="22"/>
                <w:szCs w:val="21"/>
              </w:rPr>
              <w:t xml:space="preserve">The BENDEX inquiry and update screens may be accessed from the Interface Menu. </w:t>
            </w:r>
          </w:p>
          <w:p w14:paraId="5143C90A" w14:textId="77777777" w:rsidR="00F15C90" w:rsidRPr="00F15C90" w:rsidRDefault="00F15C90" w:rsidP="00F15C90">
            <w:pPr>
              <w:jc w:val="both"/>
              <w:rPr>
                <w:rFonts w:ascii="Skeena" w:hAnsi="Skeena"/>
                <w:b w:val="0"/>
                <w:bCs w:val="0"/>
                <w:sz w:val="22"/>
                <w:szCs w:val="21"/>
              </w:rPr>
            </w:pPr>
            <w:r w:rsidRPr="00F15C90">
              <w:rPr>
                <w:rFonts w:ascii="Skeena" w:hAnsi="Skeena"/>
                <w:b w:val="0"/>
                <w:bCs w:val="0"/>
                <w:sz w:val="22"/>
                <w:szCs w:val="21"/>
              </w:rPr>
              <w:t>Select IEVS Action Menu and press &lt;ENTER&gt;. Then, select BENDEX and press &lt;ENTER&gt;.</w:t>
            </w:r>
          </w:p>
          <w:p w14:paraId="3084661E" w14:textId="77777777" w:rsidR="00F15C90" w:rsidRPr="00F15C90" w:rsidRDefault="00F15C90" w:rsidP="00F15C90">
            <w:pPr>
              <w:jc w:val="both"/>
              <w:rPr>
                <w:rFonts w:ascii="Skeena" w:hAnsi="Skeena"/>
                <w:b w:val="0"/>
                <w:bCs w:val="0"/>
                <w:sz w:val="22"/>
                <w:szCs w:val="21"/>
              </w:rPr>
            </w:pPr>
            <w:r w:rsidRPr="00F15C90">
              <w:rPr>
                <w:rFonts w:ascii="Skeena" w:hAnsi="Skeena"/>
                <w:b w:val="0"/>
                <w:bCs w:val="0"/>
                <w:sz w:val="22"/>
                <w:szCs w:val="21"/>
              </w:rPr>
              <w:t>The BENDEX information screens provide SSA benefit information and Medicare data received from SSA through the BENDEX exchange. (See MEDS User Training Manual-Section 16.3.2.3.)</w:t>
            </w:r>
          </w:p>
          <w:p w14:paraId="624E4C70" w14:textId="77777777" w:rsidR="00F15C90" w:rsidRPr="00F15C90" w:rsidRDefault="00F15C90" w:rsidP="00F15C90">
            <w:pPr>
              <w:jc w:val="both"/>
              <w:rPr>
                <w:rFonts w:ascii="Skeena" w:hAnsi="Skeena"/>
                <w:b w:val="0"/>
                <w:bCs w:val="0"/>
                <w:sz w:val="22"/>
                <w:szCs w:val="21"/>
              </w:rPr>
            </w:pPr>
            <w:r w:rsidRPr="00F15C90">
              <w:rPr>
                <w:rFonts w:ascii="Skeena" w:hAnsi="Skeena"/>
                <w:b w:val="0"/>
                <w:bCs w:val="0"/>
                <w:sz w:val="22"/>
                <w:szCs w:val="21"/>
              </w:rPr>
              <w:t xml:space="preserve">The ESC screens may also be accessed from the Interface Menu. </w:t>
            </w:r>
          </w:p>
          <w:p w14:paraId="70D73FB9" w14:textId="77777777" w:rsidR="00F15C90" w:rsidRPr="00F15C90" w:rsidRDefault="00F15C90" w:rsidP="00F15C90">
            <w:pPr>
              <w:jc w:val="both"/>
              <w:rPr>
                <w:rFonts w:ascii="Skeena" w:hAnsi="Skeena"/>
                <w:b w:val="0"/>
                <w:bCs w:val="0"/>
                <w:sz w:val="22"/>
                <w:szCs w:val="21"/>
              </w:rPr>
            </w:pPr>
            <w:r w:rsidRPr="00F15C90">
              <w:rPr>
                <w:rFonts w:ascii="Skeena" w:hAnsi="Skeena"/>
                <w:b w:val="0"/>
                <w:bCs w:val="0"/>
                <w:sz w:val="22"/>
                <w:szCs w:val="21"/>
              </w:rPr>
              <w:t>Select IVES Action Menu and press &lt;ENTER&gt;. Then, select ESC and press &lt;ENTER&gt;.</w:t>
            </w:r>
          </w:p>
          <w:p w14:paraId="0CB490A6" w14:textId="77777777" w:rsidR="00F15C90" w:rsidRPr="00F15C90" w:rsidRDefault="00F15C90" w:rsidP="00F15C90">
            <w:pPr>
              <w:rPr>
                <w:rFonts w:ascii="Skeena" w:hAnsi="Skeena"/>
                <w:b w:val="0"/>
                <w:bCs w:val="0"/>
                <w:sz w:val="20"/>
                <w:szCs w:val="21"/>
              </w:rPr>
            </w:pPr>
            <w:r w:rsidRPr="00F15C90">
              <w:rPr>
                <w:rFonts w:ascii="Skeena" w:hAnsi="Skeena"/>
                <w:b w:val="0"/>
                <w:bCs w:val="0"/>
                <w:sz w:val="22"/>
                <w:szCs w:val="21"/>
              </w:rPr>
              <w:t>The ESC screens provide information on wage inquiries and Unemployment Compensation benefit verifications.</w:t>
            </w:r>
          </w:p>
        </w:tc>
      </w:tr>
      <w:tr w:rsidR="00F15C90" w:rsidRPr="00F15C90" w14:paraId="625684A3" w14:textId="77777777" w:rsidTr="00894D7D">
        <w:tc>
          <w:tcPr>
            <w:tcW w:w="5000" w:type="pct"/>
          </w:tcPr>
          <w:p w14:paraId="454AAF39" w14:textId="77777777" w:rsidR="00F15C90" w:rsidRPr="00F15C90" w:rsidRDefault="00F15C90" w:rsidP="00F15C90">
            <w:pPr>
              <w:rPr>
                <w:rFonts w:ascii="Skeena" w:hAnsi="Skeena"/>
                <w:bCs w:val="0"/>
                <w:sz w:val="22"/>
                <w:szCs w:val="21"/>
              </w:rPr>
            </w:pPr>
            <w:r w:rsidRPr="00F15C90">
              <w:rPr>
                <w:rFonts w:ascii="Skeena" w:hAnsi="Skeena"/>
                <w:bCs w:val="0"/>
                <w:sz w:val="22"/>
                <w:szCs w:val="21"/>
              </w:rPr>
              <w:t>Procedure in Cúram:</w:t>
            </w:r>
          </w:p>
          <w:p w14:paraId="5D30F599" w14:textId="77777777" w:rsidR="00F15C90" w:rsidRPr="00F15C90" w:rsidRDefault="00F15C90" w:rsidP="00F15C90">
            <w:pPr>
              <w:jc w:val="both"/>
              <w:rPr>
                <w:rFonts w:ascii="Skeena" w:hAnsi="Skeena"/>
                <w:b w:val="0"/>
                <w:bCs w:val="0"/>
                <w:sz w:val="22"/>
                <w:szCs w:val="21"/>
              </w:rPr>
            </w:pPr>
            <w:r w:rsidRPr="00F15C90">
              <w:rPr>
                <w:rFonts w:ascii="Skeena" w:hAnsi="Skeena"/>
                <w:b w:val="0"/>
                <w:bCs w:val="0"/>
                <w:sz w:val="22"/>
                <w:szCs w:val="21"/>
              </w:rPr>
              <w:t>Income eligibility and verification will be determined automatically in Cúram by referencing the SCDEW and the Federal Hub.</w:t>
            </w:r>
          </w:p>
          <w:p w14:paraId="3A4ACAE5" w14:textId="77777777" w:rsidR="00F15C90" w:rsidRPr="00F15C90" w:rsidRDefault="00F15C90" w:rsidP="00F15C90">
            <w:pPr>
              <w:jc w:val="both"/>
              <w:rPr>
                <w:rFonts w:ascii="Skeena" w:hAnsi="Skeena"/>
                <w:sz w:val="22"/>
                <w:szCs w:val="21"/>
              </w:rPr>
            </w:pPr>
          </w:p>
        </w:tc>
      </w:tr>
    </w:tbl>
    <w:p w14:paraId="2C2B4C10" w14:textId="77777777" w:rsidR="00F15C90" w:rsidRPr="00F15C90" w:rsidRDefault="00F15C90" w:rsidP="00F15C90">
      <w:pPr>
        <w:ind w:left="360" w:hanging="360"/>
        <w:rPr>
          <w:rFonts w:ascii="Skeena" w:hAnsi="Skeena"/>
          <w:b w:val="0"/>
          <w:bCs w:val="0"/>
          <w:sz w:val="20"/>
          <w:szCs w:val="21"/>
        </w:rPr>
      </w:pPr>
    </w:p>
    <w:p w14:paraId="1411DC67" w14:textId="77777777" w:rsidR="00F15C90" w:rsidRPr="00F15C90" w:rsidRDefault="00F15C90" w:rsidP="00F15C90">
      <w:pPr>
        <w:jc w:val="both"/>
        <w:rPr>
          <w:rFonts w:ascii="Skeena" w:hAnsi="Skeena"/>
          <w:b w:val="0"/>
          <w:bCs w:val="0"/>
        </w:rPr>
      </w:pPr>
      <w:r w:rsidRPr="00F15C90">
        <w:rPr>
          <w:rFonts w:ascii="Skeena" w:hAnsi="Skeena"/>
          <w:b w:val="0"/>
          <w:bCs w:val="0"/>
        </w:rPr>
        <w:t>The maintenance of the confidentiality of the information available through IEVS is vital. Each Eligibility Specialist who has access to IEVS information will be asked to sign a confidentiality statement, confirming that he/she understands the responsibility of handling confidential information, the importance of not sharing the USERID/ PASSWORD, and that he/she agrees to adhere to the requirement of keeping information confidential.</w:t>
      </w:r>
    </w:p>
    <w:p w14:paraId="0C41260D" w14:textId="77777777" w:rsidR="00F15C90" w:rsidRPr="00F15C90" w:rsidRDefault="00F15C90" w:rsidP="00F15C90">
      <w:pPr>
        <w:jc w:val="both"/>
        <w:rPr>
          <w:rFonts w:ascii="Skeena" w:hAnsi="Skeena"/>
          <w:b w:val="0"/>
          <w:bCs w:val="0"/>
        </w:rPr>
      </w:pPr>
    </w:p>
    <w:p w14:paraId="3A5D70E7" w14:textId="77777777" w:rsidR="00F15C90" w:rsidRPr="00F15C90" w:rsidRDefault="00F15C90" w:rsidP="00F15C90">
      <w:pPr>
        <w:jc w:val="both"/>
        <w:rPr>
          <w:rFonts w:ascii="Skeena" w:hAnsi="Skeena"/>
          <w:b w:val="0"/>
          <w:bCs w:val="0"/>
        </w:rPr>
      </w:pPr>
      <w:r w:rsidRPr="00F15C90">
        <w:rPr>
          <w:rFonts w:ascii="Skeena" w:hAnsi="Skeena"/>
          <w:b w:val="0"/>
          <w:bCs w:val="0"/>
        </w:rPr>
        <w:t xml:space="preserve">SCDHHS prohibits printing of SSA data. Any exceptions to this policy must be approved by the Privacy Official in the SCDHHS Civil Rights Division and must meet the SSA paper handling requirements at a minimum. IEVS information is to be released to no other agency or person, </w:t>
      </w:r>
      <w:r w:rsidRPr="00F15C90">
        <w:rPr>
          <w:rFonts w:ascii="Skeena" w:hAnsi="Skeena"/>
          <w:b w:val="0"/>
          <w:bCs w:val="0"/>
        </w:rPr>
        <w:lastRenderedPageBreak/>
        <w:t>except as allowed by federal law, unless clearance for release has been received from the SCDHHS Privacy Official.</w:t>
      </w:r>
    </w:p>
    <w:p w14:paraId="2DC11FE4" w14:textId="77777777" w:rsidR="00F15C90" w:rsidRPr="00F15C90" w:rsidRDefault="00F15C90" w:rsidP="00F15C90">
      <w:pPr>
        <w:jc w:val="both"/>
        <w:rPr>
          <w:rFonts w:ascii="Skeena" w:hAnsi="Skeena"/>
          <w:b w:val="0"/>
          <w:bCs w:val="0"/>
        </w:rPr>
      </w:pPr>
    </w:p>
    <w:p w14:paraId="64F13CBA" w14:textId="77777777" w:rsidR="00F15C90" w:rsidRPr="00F15C90" w:rsidRDefault="00F15C90" w:rsidP="00F15C90">
      <w:pPr>
        <w:jc w:val="both"/>
        <w:rPr>
          <w:rFonts w:ascii="Skeena" w:hAnsi="Skeena"/>
          <w:b w:val="0"/>
          <w:bCs w:val="0"/>
        </w:rPr>
      </w:pPr>
      <w:r w:rsidRPr="00F15C90">
        <w:rPr>
          <w:rFonts w:ascii="Skeena" w:hAnsi="Skeena"/>
          <w:b w:val="0"/>
          <w:bCs w:val="0"/>
        </w:rPr>
        <w:t>The Eligibility Specialist must indicate in the case record that system matches have been completed. IEVS matches can be virtually printed into OnBase. Do not print a hard copy of any IEVS matches without approval from the SCDHHS Privacy Official. A notation in the electronic budget workbook or on the Documentation Template is satisfactory documentation.</w:t>
      </w:r>
    </w:p>
    <w:p w14:paraId="15B38FAD"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249BAD1A"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96" w:name="_Toc106775628"/>
      <w:bookmarkStart w:id="97" w:name="_Toc144195565"/>
      <w:bookmarkStart w:id="98" w:name="_Toc144199654"/>
      <w:bookmarkStart w:id="99" w:name="_Toc144755400"/>
      <w:r w:rsidRPr="00F15C90">
        <w:rPr>
          <w:rFonts w:ascii="Skeena" w:hAnsi="Skeena"/>
        </w:rPr>
        <w:lastRenderedPageBreak/>
        <w:t>104 Appendix Q</w:t>
      </w:r>
      <w:r w:rsidRPr="00F15C90">
        <w:rPr>
          <w:rFonts w:ascii="Skeena" w:hAnsi="Skeena"/>
        </w:rPr>
        <w:tab/>
      </w:r>
      <w:bookmarkEnd w:id="96"/>
      <w:r w:rsidRPr="00F15C90">
        <w:rPr>
          <w:rFonts w:ascii="Skeena" w:hAnsi="Skeena"/>
        </w:rPr>
        <w:t>Translation Services</w:t>
      </w:r>
      <w:bookmarkEnd w:id="97"/>
      <w:bookmarkEnd w:id="98"/>
      <w:bookmarkEnd w:id="99"/>
    </w:p>
    <w:p w14:paraId="034C7C57" w14:textId="77777777" w:rsidR="00F15C90" w:rsidRPr="00F15C90" w:rsidRDefault="00F15C90" w:rsidP="00F15C90">
      <w:pPr>
        <w:jc w:val="right"/>
        <w:rPr>
          <w:rFonts w:ascii="Skeena" w:hAnsi="Skeena"/>
          <w:b w:val="0"/>
          <w:sz w:val="16"/>
          <w:szCs w:val="16"/>
        </w:rPr>
      </w:pPr>
      <w:r w:rsidRPr="00F15C90">
        <w:rPr>
          <w:rFonts w:ascii="Skeena" w:hAnsi="Skeena"/>
          <w:b w:val="0"/>
          <w:sz w:val="16"/>
        </w:rPr>
        <w:t>(Rev. 08/01/21)</w:t>
      </w:r>
    </w:p>
    <w:p w14:paraId="284ACA6F" w14:textId="77777777" w:rsidR="00F15C90" w:rsidRPr="00F15C90" w:rsidRDefault="00F15C90" w:rsidP="00F15C90">
      <w:pPr>
        <w:jc w:val="center"/>
        <w:rPr>
          <w:rFonts w:ascii="Skeena" w:hAnsi="Skeena"/>
          <w:szCs w:val="28"/>
        </w:rPr>
      </w:pPr>
      <w:r w:rsidRPr="00F15C90">
        <w:rPr>
          <w:rFonts w:ascii="Skeena" w:hAnsi="Skeena"/>
          <w:szCs w:val="28"/>
        </w:rPr>
        <w:t>Refer to MPPM Chapter 802, Appendix B</w:t>
      </w:r>
    </w:p>
    <w:p w14:paraId="5844B9F9" w14:textId="77777777" w:rsidR="00F15C90" w:rsidRPr="00F15C90" w:rsidRDefault="00F15C90" w:rsidP="00F15C90">
      <w:pPr>
        <w:jc w:val="right"/>
        <w:rPr>
          <w:rFonts w:ascii="Skeena" w:hAnsi="Skeena"/>
          <w:b w:val="0"/>
          <w:bCs w:val="0"/>
          <w:szCs w:val="28"/>
        </w:rPr>
      </w:pPr>
      <w:hyperlink w:anchor="_top" w:history="1">
        <w:r w:rsidRPr="00F15C90">
          <w:rPr>
            <w:rFonts w:ascii="Skeena" w:hAnsi="Skeena"/>
            <w:b w:val="0"/>
            <w:bCs w:val="0"/>
            <w:color w:val="0000FF"/>
            <w:u w:val="single"/>
          </w:rPr>
          <w:t>Table of Contents</w:t>
        </w:r>
      </w:hyperlink>
    </w:p>
    <w:p w14:paraId="5F9F7865" w14:textId="77777777" w:rsidR="00F15C90" w:rsidRPr="00F15C90" w:rsidRDefault="00F15C90" w:rsidP="00F15C90">
      <w:pPr>
        <w:keepNext/>
        <w:tabs>
          <w:tab w:val="right" w:pos="9360"/>
        </w:tabs>
        <w:autoSpaceDE w:val="0"/>
        <w:autoSpaceDN w:val="0"/>
        <w:adjustRightInd w:val="0"/>
        <w:ind w:left="2160" w:hanging="2160"/>
        <w:jc w:val="both"/>
        <w:outlineLvl w:val="0"/>
        <w:rPr>
          <w:rFonts w:ascii="Skeena" w:hAnsi="Skeena"/>
          <w:b w:val="0"/>
          <w:bCs w:val="0"/>
          <w:sz w:val="28"/>
        </w:rPr>
        <w:sectPr w:rsidR="00F15C90" w:rsidRPr="00F15C90" w:rsidSect="00053E65">
          <w:pgSz w:w="12240" w:h="15840" w:code="1"/>
          <w:pgMar w:top="1440" w:right="1440" w:bottom="1080" w:left="1440" w:header="720" w:footer="720" w:gutter="0"/>
          <w:cols w:space="720"/>
          <w:docGrid w:linePitch="360"/>
        </w:sectPr>
      </w:pPr>
    </w:p>
    <w:p w14:paraId="03DAACF6" w14:textId="77777777" w:rsidR="00F15C90" w:rsidRPr="00F15C90" w:rsidRDefault="00F15C90" w:rsidP="00F15C90">
      <w:pPr>
        <w:pStyle w:val="ManualHeading1"/>
        <w:keepNext w:val="0"/>
        <w:pageBreakBefore/>
        <w:widowControl w:val="0"/>
        <w:ind w:left="2520" w:hanging="2520"/>
        <w:rPr>
          <w:rFonts w:ascii="Skeena" w:hAnsi="Skeena"/>
        </w:rPr>
      </w:pPr>
      <w:bookmarkStart w:id="100" w:name="_Toc144195566"/>
      <w:bookmarkStart w:id="101" w:name="_Toc144199655"/>
      <w:bookmarkStart w:id="102" w:name="_Toc144755401"/>
      <w:r w:rsidRPr="00F15C90">
        <w:rPr>
          <w:rFonts w:ascii="Skeena" w:hAnsi="Skeena"/>
        </w:rPr>
        <w:lastRenderedPageBreak/>
        <w:t>104 Appendix R</w:t>
      </w:r>
      <w:r w:rsidRPr="00F15C90">
        <w:rPr>
          <w:rFonts w:ascii="Skeena" w:hAnsi="Skeena"/>
        </w:rPr>
        <w:tab/>
        <w:t>Life Insurance Verification</w:t>
      </w:r>
      <w:bookmarkEnd w:id="100"/>
      <w:bookmarkEnd w:id="101"/>
      <w:bookmarkEnd w:id="102"/>
    </w:p>
    <w:p w14:paraId="772A0CEA" w14:textId="77777777" w:rsidR="00F15C90" w:rsidRPr="00F15C90" w:rsidRDefault="00F15C90" w:rsidP="00F15C90">
      <w:pPr>
        <w:jc w:val="right"/>
        <w:rPr>
          <w:rFonts w:ascii="Skeena" w:hAnsi="Skeena"/>
          <w:b w:val="0"/>
          <w:bCs w:val="0"/>
          <w:sz w:val="16"/>
          <w:szCs w:val="16"/>
        </w:rPr>
      </w:pPr>
      <w:r w:rsidRPr="00F15C90">
        <w:rPr>
          <w:rFonts w:ascii="Skeena" w:hAnsi="Skeena"/>
          <w:b w:val="0"/>
          <w:bCs w:val="0"/>
          <w:sz w:val="16"/>
          <w:szCs w:val="16"/>
        </w:rPr>
        <w:t>(Eff. 01/01/14)</w:t>
      </w:r>
    </w:p>
    <w:p w14:paraId="233E6C03" w14:textId="77777777" w:rsidR="00F15C90" w:rsidRPr="00F15C90" w:rsidRDefault="00F15C90" w:rsidP="00F15C90">
      <w:pPr>
        <w:jc w:val="both"/>
        <w:rPr>
          <w:rFonts w:ascii="Skeena" w:hAnsi="Skeena"/>
          <w:b w:val="0"/>
          <w:bCs w:val="0"/>
        </w:rPr>
      </w:pPr>
      <w:r w:rsidRPr="00F15C90">
        <w:rPr>
          <w:rFonts w:ascii="Skeena" w:hAnsi="Skeena"/>
          <w:b w:val="0"/>
          <w:bCs w:val="0"/>
        </w:rPr>
        <w:t>The SSI-related Medicaid programs require a resource test in the financial determination process. In some cases, The Eligibility Worker will need to verify only the Face Value (FV) of a life insurance policy. In other cases, the Cash Value (CV) may be used in the resource test.</w:t>
      </w:r>
    </w:p>
    <w:p w14:paraId="2CC2846F" w14:textId="77777777" w:rsidR="00F15C90" w:rsidRPr="00F15C90" w:rsidRDefault="00F15C90" w:rsidP="00F15C90">
      <w:pPr>
        <w:jc w:val="both"/>
        <w:rPr>
          <w:rFonts w:ascii="Skeena" w:hAnsi="Skeena"/>
          <w:b w:val="0"/>
          <w:bCs w:val="0"/>
        </w:rPr>
      </w:pPr>
    </w:p>
    <w:p w14:paraId="3D5F6BE5" w14:textId="77777777" w:rsidR="00F15C90" w:rsidRPr="00F15C90" w:rsidRDefault="00F15C90" w:rsidP="00F15C90">
      <w:pPr>
        <w:jc w:val="both"/>
        <w:rPr>
          <w:rFonts w:ascii="Skeena" w:hAnsi="Skeena"/>
          <w:b w:val="0"/>
          <w:bCs w:val="0"/>
        </w:rPr>
      </w:pPr>
      <w:r w:rsidRPr="00F15C90">
        <w:rPr>
          <w:rFonts w:ascii="Skeena" w:hAnsi="Skeena"/>
          <w:b w:val="0"/>
          <w:bCs w:val="0"/>
        </w:rPr>
        <w:t xml:space="preserve">There are </w:t>
      </w:r>
      <w:proofErr w:type="gramStart"/>
      <w:r w:rsidRPr="00F15C90">
        <w:rPr>
          <w:rFonts w:ascii="Skeena" w:hAnsi="Skeena"/>
          <w:b w:val="0"/>
          <w:bCs w:val="0"/>
        </w:rPr>
        <w:t>a number of</w:t>
      </w:r>
      <w:proofErr w:type="gramEnd"/>
      <w:r w:rsidRPr="00F15C90">
        <w:rPr>
          <w:rFonts w:ascii="Skeena" w:hAnsi="Skeena"/>
          <w:b w:val="0"/>
          <w:bCs w:val="0"/>
        </w:rPr>
        <w:t xml:space="preserve"> ways to obtain the necessary documentation for the case record:</w:t>
      </w:r>
    </w:p>
    <w:p w14:paraId="10BAF44E" w14:textId="77777777" w:rsidR="00F15C90" w:rsidRPr="00F15C90" w:rsidRDefault="00F15C90" w:rsidP="00EB4177">
      <w:pPr>
        <w:numPr>
          <w:ilvl w:val="0"/>
          <w:numId w:val="10"/>
        </w:numPr>
        <w:jc w:val="both"/>
        <w:rPr>
          <w:rFonts w:ascii="Skeena" w:hAnsi="Skeena"/>
          <w:b w:val="0"/>
          <w:bCs w:val="0"/>
        </w:rPr>
      </w:pPr>
      <w:r w:rsidRPr="00F15C90">
        <w:rPr>
          <w:rFonts w:ascii="Skeena" w:hAnsi="Skeena"/>
          <w:b w:val="0"/>
          <w:bCs w:val="0"/>
        </w:rPr>
        <w:t>Copy the face sheet (the front page) of the life insurance policy. This page should verify the name of the company, the policy number, the owner, the insured, and the face value of the policy.</w:t>
      </w:r>
    </w:p>
    <w:p w14:paraId="6F3B0C14" w14:textId="77777777" w:rsidR="00F15C90" w:rsidRPr="00F15C90" w:rsidRDefault="00F15C90" w:rsidP="00EB4177">
      <w:pPr>
        <w:numPr>
          <w:ilvl w:val="0"/>
          <w:numId w:val="10"/>
        </w:numPr>
        <w:jc w:val="both"/>
        <w:rPr>
          <w:rFonts w:ascii="Skeena" w:hAnsi="Skeena"/>
          <w:b w:val="0"/>
          <w:bCs w:val="0"/>
        </w:rPr>
      </w:pPr>
      <w:r w:rsidRPr="00F15C90">
        <w:rPr>
          <w:rFonts w:ascii="Skeena" w:hAnsi="Skeena"/>
          <w:b w:val="0"/>
          <w:bCs w:val="0"/>
        </w:rPr>
        <w:t>Copy the cash value tables if the information is needed to verify the CV.</w:t>
      </w:r>
    </w:p>
    <w:p w14:paraId="474B60DD" w14:textId="77777777" w:rsidR="00F15C90" w:rsidRPr="00F15C90" w:rsidRDefault="00F15C90" w:rsidP="00EB4177">
      <w:pPr>
        <w:numPr>
          <w:ilvl w:val="0"/>
          <w:numId w:val="10"/>
        </w:numPr>
        <w:jc w:val="both"/>
        <w:rPr>
          <w:rFonts w:ascii="Skeena" w:hAnsi="Skeena"/>
          <w:b w:val="0"/>
          <w:bCs w:val="0"/>
        </w:rPr>
      </w:pPr>
      <w:proofErr w:type="gramStart"/>
      <w:r w:rsidRPr="00F15C90">
        <w:rPr>
          <w:rFonts w:ascii="Skeena" w:hAnsi="Skeena"/>
          <w:b w:val="0"/>
          <w:bCs w:val="0"/>
        </w:rPr>
        <w:t>In the event that</w:t>
      </w:r>
      <w:proofErr w:type="gramEnd"/>
      <w:r w:rsidRPr="00F15C90">
        <w:rPr>
          <w:rFonts w:ascii="Skeena" w:hAnsi="Skeena"/>
          <w:b w:val="0"/>
          <w:bCs w:val="0"/>
        </w:rPr>
        <w:t xml:space="preserve"> the applicant/beneficiary cannot locate the life insurance policy, or it has been determined that the cash value is needed, the SC DHHS Form 1280 ME, Verification of Life Insurance Values, should be mailed to the appropriate company.</w:t>
      </w:r>
    </w:p>
    <w:p w14:paraId="31CFD308" w14:textId="77777777" w:rsidR="00F15C90" w:rsidRPr="00F15C90" w:rsidRDefault="00F15C90" w:rsidP="00EB4177">
      <w:pPr>
        <w:numPr>
          <w:ilvl w:val="0"/>
          <w:numId w:val="10"/>
        </w:numPr>
        <w:jc w:val="both"/>
        <w:rPr>
          <w:rFonts w:ascii="Skeena" w:hAnsi="Skeena"/>
          <w:b w:val="0"/>
          <w:bCs w:val="0"/>
        </w:rPr>
      </w:pPr>
      <w:r w:rsidRPr="00F15C90">
        <w:rPr>
          <w:rFonts w:ascii="Skeena" w:hAnsi="Skeena"/>
          <w:b w:val="0"/>
          <w:bCs w:val="0"/>
        </w:rPr>
        <w:t xml:space="preserve">To access the list of life insurance companies licensed to do business in South Carolina, visit the SC Department of Insurance (DOI) Web site. The online list provides insurance company addresses and telephone numbers. Here is a link to the DOI Web site address: </w:t>
      </w:r>
      <w:hyperlink r:id="rId97" w:history="1">
        <w:r w:rsidRPr="00F15C90">
          <w:rPr>
            <w:rFonts w:ascii="Skeena" w:hAnsi="Skeena"/>
            <w:b w:val="0"/>
            <w:bCs w:val="0"/>
            <w:color w:val="0000FF"/>
            <w:u w:val="single"/>
          </w:rPr>
          <w:t>https://doi.sc.gov/</w:t>
        </w:r>
      </w:hyperlink>
    </w:p>
    <w:p w14:paraId="0CDF9E18" w14:textId="77777777" w:rsidR="00F15C90" w:rsidRPr="00F15C90" w:rsidRDefault="00F15C90" w:rsidP="00F15C90">
      <w:pPr>
        <w:jc w:val="both"/>
        <w:rPr>
          <w:rFonts w:ascii="Skeena" w:hAnsi="Skeena"/>
          <w:b w:val="0"/>
          <w:bCs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F15C90" w:rsidRPr="00F15C90" w14:paraId="2DDBF693" w14:textId="77777777" w:rsidTr="00894D7D">
        <w:tc>
          <w:tcPr>
            <w:tcW w:w="5000" w:type="pct"/>
          </w:tcPr>
          <w:p w14:paraId="79C0BD6E" w14:textId="77777777" w:rsidR="00F15C90" w:rsidRPr="00F15C90" w:rsidRDefault="00F15C90" w:rsidP="00F15C90">
            <w:pPr>
              <w:jc w:val="both"/>
              <w:rPr>
                <w:rFonts w:ascii="Skeena" w:hAnsi="Skeena"/>
                <w:b w:val="0"/>
                <w:bCs w:val="0"/>
                <w:sz w:val="22"/>
              </w:rPr>
            </w:pPr>
            <w:r w:rsidRPr="00F15C90">
              <w:rPr>
                <w:rFonts w:ascii="Skeena" w:hAnsi="Skeena"/>
                <w:sz w:val="22"/>
              </w:rPr>
              <w:t>Procedure for Using the State DOI Web Site:</w:t>
            </w:r>
          </w:p>
          <w:p w14:paraId="7230266F" w14:textId="77777777" w:rsidR="00F15C90" w:rsidRPr="00F15C90" w:rsidRDefault="00F15C90" w:rsidP="00EB4177">
            <w:pPr>
              <w:numPr>
                <w:ilvl w:val="0"/>
                <w:numId w:val="11"/>
              </w:numPr>
              <w:jc w:val="both"/>
              <w:rPr>
                <w:rFonts w:ascii="Skeena" w:hAnsi="Skeena"/>
                <w:b w:val="0"/>
                <w:bCs w:val="0"/>
                <w:sz w:val="22"/>
              </w:rPr>
            </w:pPr>
            <w:r w:rsidRPr="00F15C90">
              <w:rPr>
                <w:rFonts w:ascii="Skeena" w:hAnsi="Skeena"/>
                <w:b w:val="0"/>
                <w:bCs w:val="0"/>
                <w:sz w:val="22"/>
              </w:rPr>
              <w:t>Click on the link above or enter the DOI Web address in your Internet address box.</w:t>
            </w:r>
          </w:p>
          <w:p w14:paraId="3C3F6BBB" w14:textId="77777777" w:rsidR="00F15C90" w:rsidRPr="00F15C90" w:rsidRDefault="00F15C90" w:rsidP="00EB4177">
            <w:pPr>
              <w:numPr>
                <w:ilvl w:val="0"/>
                <w:numId w:val="11"/>
              </w:numPr>
              <w:jc w:val="both"/>
              <w:rPr>
                <w:rFonts w:ascii="Skeena" w:hAnsi="Skeena"/>
                <w:b w:val="0"/>
                <w:bCs w:val="0"/>
                <w:sz w:val="22"/>
              </w:rPr>
            </w:pPr>
            <w:r w:rsidRPr="00F15C90">
              <w:rPr>
                <w:rFonts w:ascii="Skeena" w:hAnsi="Skeena"/>
                <w:b w:val="0"/>
                <w:bCs w:val="0"/>
                <w:sz w:val="22"/>
              </w:rPr>
              <w:t>The DOI Home Page will open. Place your cursor on the word “Insures” on the blue toolbar and click.</w:t>
            </w:r>
          </w:p>
          <w:p w14:paraId="6814C511" w14:textId="77777777" w:rsidR="00F15C90" w:rsidRPr="00F15C90" w:rsidRDefault="00F15C90" w:rsidP="00EB4177">
            <w:pPr>
              <w:numPr>
                <w:ilvl w:val="0"/>
                <w:numId w:val="11"/>
              </w:numPr>
              <w:jc w:val="both"/>
              <w:rPr>
                <w:rFonts w:ascii="Skeena" w:hAnsi="Skeena"/>
                <w:b w:val="0"/>
                <w:bCs w:val="0"/>
                <w:sz w:val="22"/>
              </w:rPr>
            </w:pPr>
            <w:r w:rsidRPr="00F15C90">
              <w:rPr>
                <w:rFonts w:ascii="Skeena" w:hAnsi="Skeena"/>
                <w:b w:val="0"/>
                <w:bCs w:val="0"/>
                <w:sz w:val="22"/>
              </w:rPr>
              <w:t>Select “Company Information”</w:t>
            </w:r>
          </w:p>
          <w:p w14:paraId="7FD8F8BC" w14:textId="77777777" w:rsidR="00F15C90" w:rsidRPr="00F15C90" w:rsidRDefault="00F15C90" w:rsidP="00EB4177">
            <w:pPr>
              <w:numPr>
                <w:ilvl w:val="0"/>
                <w:numId w:val="11"/>
              </w:numPr>
              <w:jc w:val="both"/>
              <w:rPr>
                <w:rFonts w:ascii="Skeena" w:hAnsi="Skeena"/>
                <w:b w:val="0"/>
                <w:bCs w:val="0"/>
                <w:sz w:val="22"/>
              </w:rPr>
            </w:pPr>
            <w:r w:rsidRPr="00F15C90">
              <w:rPr>
                <w:rFonts w:ascii="Skeena" w:hAnsi="Skeena"/>
                <w:b w:val="0"/>
                <w:bCs w:val="0"/>
                <w:sz w:val="22"/>
              </w:rPr>
              <w:t>For a list of companies currently licensed in South Carolina, click on “</w:t>
            </w:r>
            <w:hyperlink r:id="rId98" w:history="1">
              <w:r w:rsidRPr="00F15C90">
                <w:rPr>
                  <w:rFonts w:ascii="Skeena" w:hAnsi="Skeena"/>
                  <w:b w:val="0"/>
                  <w:bCs w:val="0"/>
                  <w:color w:val="0000FF"/>
                  <w:sz w:val="22"/>
                  <w:u w:val="single"/>
                </w:rPr>
                <w:t>List of Insurance Companies and HMOs Authorized to Transact Business Within the State of South Carolina</w:t>
              </w:r>
            </w:hyperlink>
            <w:r w:rsidRPr="00F15C90">
              <w:rPr>
                <w:rFonts w:ascii="Skeena" w:hAnsi="Skeena"/>
                <w:b w:val="0"/>
                <w:bCs w:val="0"/>
                <w:sz w:val="22"/>
              </w:rPr>
              <w:t>.”</w:t>
            </w:r>
          </w:p>
          <w:p w14:paraId="41CB4327" w14:textId="77777777" w:rsidR="00F15C90" w:rsidRPr="00F15C90" w:rsidRDefault="00F15C90" w:rsidP="00EB4177">
            <w:pPr>
              <w:numPr>
                <w:ilvl w:val="0"/>
                <w:numId w:val="11"/>
              </w:numPr>
              <w:jc w:val="both"/>
              <w:rPr>
                <w:rFonts w:ascii="Skeena" w:hAnsi="Skeena"/>
                <w:b w:val="0"/>
                <w:bCs w:val="0"/>
                <w:sz w:val="20"/>
              </w:rPr>
            </w:pPr>
            <w:r w:rsidRPr="00F15C90">
              <w:rPr>
                <w:rFonts w:ascii="Skeena" w:hAnsi="Skeena"/>
                <w:b w:val="0"/>
                <w:bCs w:val="0"/>
                <w:sz w:val="22"/>
              </w:rPr>
              <w:t>For a list of companies no longer licensed in South Carolina, click on “</w:t>
            </w:r>
            <w:hyperlink r:id="rId99" w:history="1">
              <w:r w:rsidRPr="00F15C90">
                <w:rPr>
                  <w:rFonts w:ascii="Skeena" w:hAnsi="Skeena"/>
                  <w:b w:val="0"/>
                  <w:bCs w:val="0"/>
                  <w:color w:val="0000FF"/>
                  <w:sz w:val="22"/>
                  <w:u w:val="single"/>
                </w:rPr>
                <w:t>List of Insurers No Longer Licensed in South Carolina</w:t>
              </w:r>
            </w:hyperlink>
          </w:p>
        </w:tc>
      </w:tr>
    </w:tbl>
    <w:p w14:paraId="6A8F4336" w14:textId="77777777" w:rsidR="00F15C90" w:rsidRPr="00F15C90" w:rsidRDefault="00F15C90" w:rsidP="00F15C90">
      <w:pPr>
        <w:jc w:val="right"/>
        <w:rPr>
          <w:rFonts w:ascii="Skeena" w:hAnsi="Skeena"/>
          <w:b w:val="0"/>
          <w:bCs w:val="0"/>
        </w:rPr>
      </w:pPr>
    </w:p>
    <w:p w14:paraId="15125858"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7BD3E6C1"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103" w:name="_Toc144195567"/>
      <w:bookmarkStart w:id="104" w:name="_Toc144199656"/>
      <w:bookmarkStart w:id="105" w:name="_Toc144755402"/>
      <w:r w:rsidRPr="00F15C90">
        <w:rPr>
          <w:rFonts w:ascii="Skeena" w:hAnsi="Skeena"/>
        </w:rPr>
        <w:lastRenderedPageBreak/>
        <w:t>104 Appendix S</w:t>
      </w:r>
      <w:r w:rsidRPr="00F15C90">
        <w:rPr>
          <w:rFonts w:ascii="Skeena" w:hAnsi="Skeena"/>
        </w:rPr>
        <w:tab/>
        <w:t>Lifeline Assistance Program</w:t>
      </w:r>
      <w:bookmarkEnd w:id="103"/>
      <w:bookmarkEnd w:id="104"/>
      <w:bookmarkEnd w:id="105"/>
    </w:p>
    <w:p w14:paraId="0B488290" w14:textId="77777777" w:rsidR="00F15C90" w:rsidRPr="00F15C90" w:rsidRDefault="00F15C90" w:rsidP="00F15C90">
      <w:pPr>
        <w:autoSpaceDE w:val="0"/>
        <w:autoSpaceDN w:val="0"/>
        <w:adjustRightInd w:val="0"/>
        <w:jc w:val="right"/>
        <w:rPr>
          <w:rFonts w:ascii="Skeena" w:hAnsi="Skeena"/>
          <w:b w:val="0"/>
          <w:bCs w:val="0"/>
          <w:sz w:val="16"/>
          <w:szCs w:val="16"/>
        </w:rPr>
      </w:pPr>
      <w:r w:rsidRPr="00F15C90">
        <w:rPr>
          <w:rFonts w:ascii="Skeena" w:hAnsi="Skeena"/>
          <w:b w:val="0"/>
          <w:sz w:val="16"/>
          <w:szCs w:val="16"/>
        </w:rPr>
        <w:t>(Rev. 01/01/14)</w:t>
      </w:r>
    </w:p>
    <w:p w14:paraId="77C578F2" w14:textId="77777777" w:rsidR="00F15C90" w:rsidRPr="00F15C90" w:rsidRDefault="00F15C90" w:rsidP="00F15C90">
      <w:pPr>
        <w:autoSpaceDE w:val="0"/>
        <w:autoSpaceDN w:val="0"/>
        <w:adjustRightInd w:val="0"/>
        <w:jc w:val="both"/>
        <w:rPr>
          <w:rFonts w:ascii="Skeena" w:hAnsi="Skeena"/>
          <w:b w:val="0"/>
          <w:bCs w:val="0"/>
          <w:szCs w:val="16"/>
        </w:rPr>
      </w:pPr>
      <w:r w:rsidRPr="00F15C90">
        <w:rPr>
          <w:rFonts w:ascii="Skeena" w:hAnsi="Skeena"/>
          <w:b w:val="0"/>
          <w:bCs w:val="0"/>
          <w:szCs w:val="16"/>
        </w:rPr>
        <w:t>The Lifeline Assistance Program assists qualified residential telephone customers. It is designed to ensure that basic telephone connection (hook-up) and service remain affordable to low-income South Carolina residents.</w:t>
      </w:r>
    </w:p>
    <w:p w14:paraId="6DBDC350" w14:textId="77777777" w:rsidR="00F15C90" w:rsidRPr="00F15C90" w:rsidRDefault="00F15C90" w:rsidP="00F15C90">
      <w:pPr>
        <w:autoSpaceDE w:val="0"/>
        <w:autoSpaceDN w:val="0"/>
        <w:adjustRightInd w:val="0"/>
        <w:jc w:val="both"/>
        <w:rPr>
          <w:rFonts w:ascii="Skeena" w:hAnsi="Skeena"/>
          <w:b w:val="0"/>
          <w:bCs w:val="0"/>
          <w:szCs w:val="16"/>
        </w:rPr>
      </w:pPr>
    </w:p>
    <w:p w14:paraId="23FAC761" w14:textId="77777777" w:rsidR="00F15C90" w:rsidRPr="00F15C90" w:rsidRDefault="00F15C90" w:rsidP="00F15C90">
      <w:pPr>
        <w:autoSpaceDE w:val="0"/>
        <w:autoSpaceDN w:val="0"/>
        <w:adjustRightInd w:val="0"/>
        <w:jc w:val="both"/>
        <w:rPr>
          <w:rFonts w:ascii="Skeena" w:hAnsi="Skeena"/>
          <w:b w:val="0"/>
          <w:bCs w:val="0"/>
          <w:szCs w:val="16"/>
        </w:rPr>
      </w:pPr>
      <w:r w:rsidRPr="00F15C90">
        <w:rPr>
          <w:rFonts w:ascii="Skeena" w:hAnsi="Skeena"/>
          <w:b w:val="0"/>
          <w:bCs w:val="0"/>
          <w:szCs w:val="16"/>
        </w:rPr>
        <w:t>The Lifeline Assistance Program provides a discounted rate (for one line only, landline or cellular) on the monthly residential telephone bill. Medicaid beneficiaries may qualify for Lifeline Assistance.</w:t>
      </w:r>
    </w:p>
    <w:p w14:paraId="66BF9CB1" w14:textId="77777777" w:rsidR="00F15C90" w:rsidRPr="00F15C90" w:rsidRDefault="00F15C90" w:rsidP="00F15C90">
      <w:pPr>
        <w:autoSpaceDE w:val="0"/>
        <w:autoSpaceDN w:val="0"/>
        <w:adjustRightInd w:val="0"/>
        <w:jc w:val="both"/>
        <w:rPr>
          <w:rFonts w:ascii="Skeena" w:hAnsi="Skeena"/>
          <w:b w:val="0"/>
          <w:bCs w:val="0"/>
          <w:szCs w:val="16"/>
        </w:rPr>
      </w:pPr>
    </w:p>
    <w:p w14:paraId="5FEB24F0" w14:textId="77777777" w:rsidR="00F15C90" w:rsidRPr="00F15C90" w:rsidRDefault="00F15C90" w:rsidP="00F15C90">
      <w:pPr>
        <w:autoSpaceDE w:val="0"/>
        <w:autoSpaceDN w:val="0"/>
        <w:adjustRightInd w:val="0"/>
        <w:jc w:val="both"/>
        <w:rPr>
          <w:rFonts w:ascii="Skeena" w:hAnsi="Skeena"/>
          <w:b w:val="0"/>
          <w:bCs w:val="0"/>
          <w:szCs w:val="16"/>
        </w:rPr>
      </w:pPr>
      <w:r w:rsidRPr="00F15C90">
        <w:rPr>
          <w:rFonts w:ascii="Skeena" w:hAnsi="Skeena"/>
          <w:b w:val="0"/>
          <w:bCs w:val="0"/>
          <w:szCs w:val="16"/>
        </w:rPr>
        <w:t xml:space="preserve">Medicaid beneficiaries may complete the </w:t>
      </w:r>
      <w:hyperlink r:id="rId100" w:history="1">
        <w:r w:rsidRPr="00F15C90">
          <w:rPr>
            <w:rFonts w:ascii="Skeena" w:hAnsi="Skeena"/>
            <w:b w:val="0"/>
            <w:bCs w:val="0"/>
            <w:color w:val="0000FF"/>
            <w:szCs w:val="16"/>
            <w:u w:val="single"/>
          </w:rPr>
          <w:t>Lifeline &amp; Link-Up Telephone Assistance Application</w:t>
        </w:r>
      </w:hyperlink>
      <w:r w:rsidRPr="00F15C90">
        <w:rPr>
          <w:rFonts w:ascii="Skeena" w:hAnsi="Skeena"/>
          <w:b w:val="0"/>
          <w:bCs w:val="0"/>
          <w:szCs w:val="16"/>
        </w:rPr>
        <w:t xml:space="preserve"> located on-line at the Office of Regulatory Staff web site, at their county Medicaid office, or local telephone company. The application will serve as notice that the individual is receiving Medicaid benefits and the telephone is listed in the beneficiary’s name. The telephone company will verify that the individual in Medicaid eligible and determine the discount available to the beneficiary.</w:t>
      </w:r>
    </w:p>
    <w:p w14:paraId="5AF507F1" w14:textId="77777777" w:rsidR="00F15C90" w:rsidRPr="00F15C90" w:rsidRDefault="00F15C90" w:rsidP="00F15C90">
      <w:pPr>
        <w:autoSpaceDE w:val="0"/>
        <w:autoSpaceDN w:val="0"/>
        <w:adjustRightInd w:val="0"/>
        <w:jc w:val="both"/>
        <w:rPr>
          <w:rFonts w:ascii="Skeena" w:hAnsi="Skeena"/>
          <w:b w:val="0"/>
          <w:bCs w:val="0"/>
          <w:szCs w:val="16"/>
        </w:rPr>
      </w:pPr>
    </w:p>
    <w:p w14:paraId="053E92F4" w14:textId="77777777" w:rsidR="00F15C90" w:rsidRPr="00F15C90" w:rsidRDefault="00F15C90" w:rsidP="00F15C90">
      <w:pPr>
        <w:rPr>
          <w:rFonts w:ascii="Skeena" w:hAnsi="Skeena"/>
          <w:b w:val="0"/>
          <w:bCs w:val="0"/>
        </w:rPr>
      </w:pPr>
      <w:r w:rsidRPr="00F15C90">
        <w:rPr>
          <w:rFonts w:ascii="Skeena" w:hAnsi="Skeena"/>
          <w:b w:val="0"/>
          <w:bCs w:val="0"/>
        </w:rPr>
        <w:t>The completed application must be mailed to:</w:t>
      </w:r>
    </w:p>
    <w:p w14:paraId="4C984B6B" w14:textId="77777777" w:rsidR="00F15C90" w:rsidRPr="00F15C90" w:rsidRDefault="00F15C90" w:rsidP="00F15C90">
      <w:pPr>
        <w:rPr>
          <w:rFonts w:ascii="Skeena" w:hAnsi="Skeena"/>
          <w:b w:val="0"/>
          <w:bCs w:val="0"/>
        </w:rPr>
      </w:pPr>
    </w:p>
    <w:p w14:paraId="09922B3B" w14:textId="77777777" w:rsidR="00F15C90" w:rsidRPr="00F15C90" w:rsidRDefault="00F15C90" w:rsidP="00F15C90">
      <w:pPr>
        <w:ind w:left="2880"/>
        <w:rPr>
          <w:rFonts w:ascii="Skeena" w:hAnsi="Skeena"/>
          <w:b w:val="0"/>
          <w:bCs w:val="0"/>
        </w:rPr>
      </w:pPr>
      <w:r w:rsidRPr="00F15C90">
        <w:rPr>
          <w:rFonts w:ascii="Skeena" w:hAnsi="Skeena"/>
          <w:b w:val="0"/>
          <w:bCs w:val="0"/>
        </w:rPr>
        <w:t>Office of Regulatory Staff</w:t>
      </w:r>
    </w:p>
    <w:p w14:paraId="4791245D" w14:textId="77777777" w:rsidR="00F15C90" w:rsidRPr="00F15C90" w:rsidRDefault="00F15C90" w:rsidP="00F15C90">
      <w:pPr>
        <w:ind w:left="2880"/>
        <w:rPr>
          <w:rFonts w:ascii="Skeena" w:hAnsi="Skeena"/>
          <w:b w:val="0"/>
          <w:bCs w:val="0"/>
        </w:rPr>
      </w:pPr>
      <w:r w:rsidRPr="00F15C90">
        <w:rPr>
          <w:rFonts w:ascii="Skeena" w:hAnsi="Skeena"/>
          <w:b w:val="0"/>
          <w:bCs w:val="0"/>
        </w:rPr>
        <w:t>1401 Main St., Suite 900</w:t>
      </w:r>
    </w:p>
    <w:p w14:paraId="262CEAE3" w14:textId="77777777" w:rsidR="00F15C90" w:rsidRPr="00F15C90" w:rsidRDefault="00F15C90" w:rsidP="00F15C90">
      <w:pPr>
        <w:keepNext/>
        <w:ind w:left="2880"/>
        <w:rPr>
          <w:rFonts w:ascii="Skeena" w:hAnsi="Skeena"/>
          <w:b w:val="0"/>
          <w:bCs w:val="0"/>
        </w:rPr>
      </w:pPr>
      <w:r w:rsidRPr="00F15C90">
        <w:rPr>
          <w:rFonts w:ascii="Skeena" w:hAnsi="Skeena"/>
          <w:b w:val="0"/>
          <w:bCs w:val="0"/>
        </w:rPr>
        <w:t>Columbia, S.C. 29201</w:t>
      </w:r>
    </w:p>
    <w:p w14:paraId="243BDDE8" w14:textId="77777777" w:rsidR="00F15C90" w:rsidRPr="00F15C90" w:rsidRDefault="00F15C90" w:rsidP="00F15C90">
      <w:pPr>
        <w:autoSpaceDE w:val="0"/>
        <w:autoSpaceDN w:val="0"/>
        <w:adjustRightInd w:val="0"/>
        <w:jc w:val="both"/>
        <w:rPr>
          <w:rFonts w:ascii="Skeena" w:hAnsi="Skeena"/>
          <w:b w:val="0"/>
          <w:bCs w:val="0"/>
          <w:szCs w:val="16"/>
        </w:rPr>
      </w:pPr>
    </w:p>
    <w:p w14:paraId="27BCE626" w14:textId="77777777" w:rsidR="00F15C90" w:rsidRPr="00F15C90" w:rsidRDefault="00F15C90" w:rsidP="00F15C90">
      <w:pPr>
        <w:autoSpaceDE w:val="0"/>
        <w:autoSpaceDN w:val="0"/>
        <w:adjustRightInd w:val="0"/>
        <w:jc w:val="right"/>
        <w:rPr>
          <w:rFonts w:ascii="Skeena" w:hAnsi="Skeena"/>
          <w:b w:val="0"/>
          <w:bCs w:val="0"/>
          <w:szCs w:val="16"/>
        </w:rPr>
      </w:pPr>
      <w:hyperlink w:anchor="_top" w:history="1">
        <w:r w:rsidRPr="00F15C90">
          <w:rPr>
            <w:rFonts w:ascii="Skeena" w:hAnsi="Skeena"/>
            <w:b w:val="0"/>
            <w:bCs w:val="0"/>
            <w:color w:val="0000FF"/>
            <w:u w:val="single"/>
          </w:rPr>
          <w:t>Table of Contents</w:t>
        </w:r>
      </w:hyperlink>
    </w:p>
    <w:p w14:paraId="14D6039E" w14:textId="77777777" w:rsidR="00F15C90" w:rsidRPr="00F15C90" w:rsidRDefault="00F15C90" w:rsidP="00F15C90">
      <w:pPr>
        <w:rPr>
          <w:rFonts w:ascii="Skeena" w:hAnsi="Skeena"/>
          <w:b w:val="0"/>
          <w:bCs w:val="0"/>
        </w:rPr>
      </w:pPr>
    </w:p>
    <w:p w14:paraId="715586A2" w14:textId="77777777" w:rsidR="00F15C90" w:rsidRPr="00F15C90" w:rsidRDefault="00F15C90" w:rsidP="00F15C90">
      <w:pPr>
        <w:pStyle w:val="ManualHeading1"/>
        <w:keepNext w:val="0"/>
        <w:pageBreakBefore/>
        <w:widowControl w:val="0"/>
        <w:ind w:left="2520" w:hanging="2520"/>
        <w:rPr>
          <w:rFonts w:ascii="Skeena" w:hAnsi="Skeena"/>
          <w:sz w:val="16"/>
        </w:rPr>
      </w:pPr>
      <w:bookmarkStart w:id="106" w:name="_Toc144195568"/>
      <w:bookmarkStart w:id="107" w:name="_Toc144199657"/>
      <w:bookmarkStart w:id="108" w:name="_Toc144755403"/>
      <w:r w:rsidRPr="00F15C90">
        <w:rPr>
          <w:rFonts w:ascii="Skeena" w:hAnsi="Skeena"/>
        </w:rPr>
        <w:lastRenderedPageBreak/>
        <w:t>104 Appendix T</w:t>
      </w:r>
      <w:r w:rsidRPr="00F15C90">
        <w:rPr>
          <w:rFonts w:ascii="Skeena" w:hAnsi="Skeena"/>
        </w:rPr>
        <w:tab/>
        <w:t>Reserved for Future Use</w:t>
      </w:r>
      <w:bookmarkEnd w:id="106"/>
      <w:bookmarkEnd w:id="107"/>
      <w:bookmarkEnd w:id="108"/>
    </w:p>
    <w:p w14:paraId="791AE491" w14:textId="77777777" w:rsidR="00F15C90" w:rsidRPr="00F15C90" w:rsidRDefault="00F15C90" w:rsidP="00F15C90">
      <w:pPr>
        <w:tabs>
          <w:tab w:val="right" w:pos="9360"/>
        </w:tabs>
        <w:rPr>
          <w:rFonts w:ascii="Skeena" w:hAnsi="Skeena"/>
          <w:b w:val="0"/>
          <w:bCs w:val="0"/>
          <w:sz w:val="16"/>
          <w:szCs w:val="16"/>
        </w:rPr>
      </w:pPr>
      <w:r w:rsidRPr="00F15C90">
        <w:rPr>
          <w:rFonts w:ascii="Skeena" w:hAnsi="Skeena"/>
          <w:b w:val="0"/>
          <w:bCs w:val="0"/>
          <w:sz w:val="16"/>
          <w:szCs w:val="16"/>
        </w:rPr>
        <w:tab/>
        <w:t>(Rev. 08/01/17)</w:t>
      </w:r>
    </w:p>
    <w:p w14:paraId="17BF884A" w14:textId="77777777" w:rsidR="00F15C90" w:rsidRPr="00F15C90" w:rsidRDefault="00F15C90" w:rsidP="00F15C90">
      <w:pPr>
        <w:rPr>
          <w:rFonts w:ascii="Skeena" w:hAnsi="Skeena"/>
          <w:b w:val="0"/>
          <w:bCs w:val="0"/>
          <w:szCs w:val="16"/>
        </w:rPr>
      </w:pPr>
      <w:r w:rsidRPr="00F15C90">
        <w:rPr>
          <w:rFonts w:ascii="Skeena" w:hAnsi="Skeena"/>
          <w:b w:val="0"/>
          <w:bCs w:val="0"/>
          <w:szCs w:val="16"/>
        </w:rPr>
        <w:t>This section is reserved for future use.</w:t>
      </w:r>
    </w:p>
    <w:p w14:paraId="29DC2ADE" w14:textId="77777777" w:rsidR="00F15C90" w:rsidRPr="00F15C90" w:rsidRDefault="00F15C90" w:rsidP="00F15C90">
      <w:pPr>
        <w:rPr>
          <w:rFonts w:ascii="Skeena" w:hAnsi="Skeena"/>
          <w:b w:val="0"/>
          <w:bCs w:val="0"/>
          <w:lang w:val="es-PR"/>
        </w:rPr>
      </w:pPr>
    </w:p>
    <w:p w14:paraId="00DDD061" w14:textId="77777777" w:rsidR="00F15C90" w:rsidRDefault="00F15C90" w:rsidP="00F15C90">
      <w:pPr>
        <w:rPr>
          <w:rFonts w:ascii="Skeena" w:hAnsi="Skeena"/>
          <w:b w:val="0"/>
          <w:bCs w:val="0"/>
          <w:color w:val="0000FF"/>
          <w:u w:val="single"/>
        </w:rPr>
      </w:pPr>
      <w:hyperlink w:anchor="_top" w:history="1">
        <w:r w:rsidRPr="00F15C90">
          <w:rPr>
            <w:rFonts w:ascii="Skeena" w:hAnsi="Skeena"/>
            <w:b w:val="0"/>
            <w:bCs w:val="0"/>
            <w:color w:val="0000FF"/>
            <w:u w:val="single"/>
          </w:rPr>
          <w:t>Table of Contents</w:t>
        </w:r>
      </w:hyperlink>
      <w:bookmarkStart w:id="109" w:name="_Toc144195569"/>
      <w:bookmarkStart w:id="110" w:name="_Toc144199658"/>
    </w:p>
    <w:p w14:paraId="7E655206" w14:textId="6C5480CB" w:rsidR="00F15C90" w:rsidRPr="00F15C90" w:rsidRDefault="00F15C90" w:rsidP="00F15C90">
      <w:pPr>
        <w:pStyle w:val="ManualHeading1"/>
        <w:keepNext w:val="0"/>
        <w:pageBreakBefore/>
        <w:widowControl w:val="0"/>
        <w:ind w:left="2520" w:hanging="2520"/>
        <w:rPr>
          <w:rFonts w:ascii="Skeena" w:hAnsi="Skeena"/>
        </w:rPr>
      </w:pPr>
      <w:bookmarkStart w:id="111" w:name="_Toc144755404"/>
      <w:r w:rsidRPr="00F15C90">
        <w:rPr>
          <w:rFonts w:ascii="Skeena" w:hAnsi="Skeena"/>
        </w:rPr>
        <w:lastRenderedPageBreak/>
        <w:t>104 Appendix U</w:t>
      </w:r>
      <w:r w:rsidRPr="00F15C90">
        <w:rPr>
          <w:rFonts w:ascii="Skeena" w:hAnsi="Skeena"/>
        </w:rPr>
        <w:tab/>
        <w:t>Medicaid Policy Requests Through Service Manager</w:t>
      </w:r>
      <w:bookmarkEnd w:id="109"/>
      <w:bookmarkEnd w:id="110"/>
      <w:bookmarkEnd w:id="111"/>
    </w:p>
    <w:p w14:paraId="1008A60C" w14:textId="77777777" w:rsidR="00F15C90" w:rsidRPr="00F15C90" w:rsidRDefault="00F15C90" w:rsidP="00F15C90">
      <w:pPr>
        <w:jc w:val="right"/>
        <w:rPr>
          <w:rFonts w:ascii="Skeena" w:hAnsi="Skeena"/>
          <w:b w:val="0"/>
          <w:sz w:val="16"/>
          <w:szCs w:val="16"/>
        </w:rPr>
      </w:pPr>
      <w:r w:rsidRPr="00F15C90">
        <w:rPr>
          <w:rFonts w:ascii="Skeena" w:hAnsi="Skeena"/>
          <w:b w:val="0"/>
          <w:sz w:val="16"/>
          <w:szCs w:val="16"/>
        </w:rPr>
        <w:t>(Eff. 11/01/11)</w:t>
      </w:r>
    </w:p>
    <w:p w14:paraId="36D6C332" w14:textId="77777777" w:rsidR="00F15C90" w:rsidRPr="00F15C90" w:rsidRDefault="00F15C90" w:rsidP="00EB4177">
      <w:pPr>
        <w:widowControl w:val="0"/>
        <w:numPr>
          <w:ilvl w:val="0"/>
          <w:numId w:val="12"/>
        </w:numPr>
        <w:jc w:val="both"/>
        <w:rPr>
          <w:rFonts w:ascii="Skeena" w:hAnsi="Skeena"/>
          <w:b w:val="0"/>
        </w:rPr>
      </w:pPr>
      <w:r w:rsidRPr="00F15C90">
        <w:rPr>
          <w:rFonts w:ascii="Skeena" w:hAnsi="Skeena"/>
          <w:b w:val="0"/>
        </w:rPr>
        <w:t>If you have a question about policy or procedures, refer to the Medicaid Policy and Procedures Manual (SC MPPM)</w:t>
      </w:r>
    </w:p>
    <w:p w14:paraId="680B2EC7" w14:textId="77777777" w:rsidR="00F15C90" w:rsidRPr="00F15C90" w:rsidRDefault="00F15C90" w:rsidP="00EB4177">
      <w:pPr>
        <w:widowControl w:val="0"/>
        <w:numPr>
          <w:ilvl w:val="0"/>
          <w:numId w:val="12"/>
        </w:numPr>
        <w:jc w:val="both"/>
        <w:rPr>
          <w:rFonts w:ascii="Skeena" w:hAnsi="Skeena"/>
          <w:b w:val="0"/>
        </w:rPr>
      </w:pPr>
      <w:r w:rsidRPr="00F15C90">
        <w:rPr>
          <w:rFonts w:ascii="Skeena" w:hAnsi="Skeena"/>
          <w:b w:val="0"/>
        </w:rPr>
        <w:t xml:space="preserve">If the answer to your question is not in the SC MPPM, ask your supervisor for </w:t>
      </w:r>
      <w:proofErr w:type="gramStart"/>
      <w:r w:rsidRPr="00F15C90">
        <w:rPr>
          <w:rFonts w:ascii="Skeena" w:hAnsi="Skeena"/>
          <w:b w:val="0"/>
        </w:rPr>
        <w:t>help</w:t>
      </w:r>
      <w:proofErr w:type="gramEnd"/>
    </w:p>
    <w:p w14:paraId="100E6B6D" w14:textId="77777777" w:rsidR="00F15C90" w:rsidRPr="00F15C90" w:rsidRDefault="00F15C90" w:rsidP="00EB4177">
      <w:pPr>
        <w:widowControl w:val="0"/>
        <w:numPr>
          <w:ilvl w:val="0"/>
          <w:numId w:val="12"/>
        </w:numPr>
        <w:jc w:val="both"/>
        <w:rPr>
          <w:rFonts w:ascii="Skeena" w:hAnsi="Skeena"/>
          <w:b w:val="0"/>
        </w:rPr>
      </w:pPr>
      <w:r w:rsidRPr="00F15C90">
        <w:rPr>
          <w:rFonts w:ascii="Skeena" w:hAnsi="Skeena"/>
          <w:b w:val="0"/>
        </w:rPr>
        <w:t xml:space="preserve">If your supervisor cannot answer your question, s/he should create a Service Manager ticket to submit the question to Medicaid Eligibility for a policy clarification. The question will then be assigned for a </w:t>
      </w:r>
      <w:proofErr w:type="gramStart"/>
      <w:r w:rsidRPr="00F15C90">
        <w:rPr>
          <w:rFonts w:ascii="Skeena" w:hAnsi="Skeena"/>
          <w:b w:val="0"/>
        </w:rPr>
        <w:t>response</w:t>
      </w:r>
      <w:proofErr w:type="gramEnd"/>
    </w:p>
    <w:p w14:paraId="143BF3FD" w14:textId="77777777" w:rsidR="00F15C90" w:rsidRPr="00F15C90" w:rsidRDefault="00F15C90" w:rsidP="00EB4177">
      <w:pPr>
        <w:widowControl w:val="0"/>
        <w:numPr>
          <w:ilvl w:val="1"/>
          <w:numId w:val="12"/>
        </w:numPr>
        <w:jc w:val="both"/>
        <w:rPr>
          <w:rFonts w:ascii="Skeena" w:hAnsi="Skeena"/>
          <w:b w:val="0"/>
        </w:rPr>
      </w:pPr>
      <w:r w:rsidRPr="00F15C90">
        <w:rPr>
          <w:rFonts w:ascii="Skeena" w:hAnsi="Skeena"/>
          <w:b w:val="0"/>
        </w:rPr>
        <w:t xml:space="preserve">The Service Manager ticket should include a clear description of the case </w:t>
      </w:r>
      <w:proofErr w:type="gramStart"/>
      <w:r w:rsidRPr="00F15C90">
        <w:rPr>
          <w:rFonts w:ascii="Skeena" w:hAnsi="Skeena"/>
          <w:b w:val="0"/>
        </w:rPr>
        <w:t>situation</w:t>
      </w:r>
      <w:proofErr w:type="gramEnd"/>
      <w:r w:rsidRPr="00F15C90">
        <w:rPr>
          <w:rFonts w:ascii="Skeena" w:hAnsi="Skeena"/>
          <w:b w:val="0"/>
        </w:rPr>
        <w:t xml:space="preserve"> </w:t>
      </w:r>
    </w:p>
    <w:p w14:paraId="5B0BFE03" w14:textId="77777777" w:rsidR="00F15C90" w:rsidRPr="00F15C90" w:rsidRDefault="00F15C90" w:rsidP="00EB4177">
      <w:pPr>
        <w:widowControl w:val="0"/>
        <w:numPr>
          <w:ilvl w:val="1"/>
          <w:numId w:val="12"/>
        </w:numPr>
        <w:jc w:val="both"/>
        <w:rPr>
          <w:rFonts w:ascii="Skeena" w:hAnsi="Skeena"/>
          <w:b w:val="0"/>
        </w:rPr>
      </w:pPr>
      <w:r w:rsidRPr="00F15C90">
        <w:rPr>
          <w:rFonts w:ascii="Skeena" w:hAnsi="Skeena"/>
          <w:b w:val="0"/>
        </w:rPr>
        <w:t xml:space="preserve">If documents need to be included with the request, the items can be scanned and attached to the </w:t>
      </w:r>
      <w:proofErr w:type="gramStart"/>
      <w:r w:rsidRPr="00F15C90">
        <w:rPr>
          <w:rFonts w:ascii="Skeena" w:hAnsi="Skeena"/>
          <w:b w:val="0"/>
        </w:rPr>
        <w:t>ticket, or</w:t>
      </w:r>
      <w:proofErr w:type="gramEnd"/>
      <w:r w:rsidRPr="00F15C90">
        <w:rPr>
          <w:rFonts w:ascii="Skeena" w:hAnsi="Skeena"/>
          <w:b w:val="0"/>
        </w:rPr>
        <w:t xml:space="preserve"> can be faxed to the attention of Betty Moses in the Division of Policy and Planning at 803-255-8350. Make sure to include the Service Manager ticket number with the </w:t>
      </w:r>
      <w:proofErr w:type="gramStart"/>
      <w:r w:rsidRPr="00F15C90">
        <w:rPr>
          <w:rFonts w:ascii="Skeena" w:hAnsi="Skeena"/>
          <w:b w:val="0"/>
        </w:rPr>
        <w:t>fax</w:t>
      </w:r>
      <w:proofErr w:type="gramEnd"/>
    </w:p>
    <w:p w14:paraId="761C8F67" w14:textId="77777777" w:rsidR="00F15C90" w:rsidRPr="00F15C90" w:rsidRDefault="00F15C90" w:rsidP="00EB4177">
      <w:pPr>
        <w:numPr>
          <w:ilvl w:val="0"/>
          <w:numId w:val="12"/>
        </w:numPr>
        <w:jc w:val="both"/>
        <w:rPr>
          <w:rFonts w:ascii="Skeena" w:hAnsi="Skeena"/>
          <w:b w:val="0"/>
          <w:bCs w:val="0"/>
        </w:rPr>
      </w:pPr>
      <w:r w:rsidRPr="00F15C90">
        <w:rPr>
          <w:rFonts w:ascii="Skeena" w:hAnsi="Skeena"/>
          <w:b w:val="0"/>
        </w:rPr>
        <w:t>Other Medicaid Policy requests, such as promissory notes, annuities, overpayment summaries, etc., can be submitted by either workers or supervisors through Service Manager</w:t>
      </w:r>
    </w:p>
    <w:p w14:paraId="40B66C36"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31622EF5"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112" w:name="_Toc144195570"/>
      <w:bookmarkStart w:id="113" w:name="_Toc144199659"/>
      <w:bookmarkStart w:id="114" w:name="_Toc144755405"/>
      <w:r w:rsidRPr="00F15C90">
        <w:rPr>
          <w:rFonts w:ascii="Skeena" w:hAnsi="Skeena"/>
        </w:rPr>
        <w:lastRenderedPageBreak/>
        <w:t>104 Appendix V</w:t>
      </w:r>
      <w:r w:rsidRPr="00F15C90">
        <w:rPr>
          <w:rFonts w:ascii="Skeena" w:hAnsi="Skeena"/>
        </w:rPr>
        <w:tab/>
        <w:t>National Voter Registration Act (NVRA)</w:t>
      </w:r>
      <w:bookmarkEnd w:id="112"/>
      <w:bookmarkEnd w:id="113"/>
      <w:bookmarkEnd w:id="114"/>
    </w:p>
    <w:p w14:paraId="1EB03097" w14:textId="77777777" w:rsidR="00F15C90" w:rsidRPr="00F15C90" w:rsidRDefault="00F15C90" w:rsidP="00F15C90">
      <w:pPr>
        <w:jc w:val="right"/>
        <w:rPr>
          <w:rFonts w:ascii="Skeena" w:hAnsi="Skeena"/>
          <w:b w:val="0"/>
          <w:u w:val="single"/>
        </w:rPr>
      </w:pPr>
      <w:r w:rsidRPr="00F15C90">
        <w:rPr>
          <w:rFonts w:ascii="Skeena" w:hAnsi="Skeena"/>
          <w:b w:val="0"/>
          <w:sz w:val="16"/>
        </w:rPr>
        <w:t>(Rev. 06/01/14)</w:t>
      </w:r>
    </w:p>
    <w:p w14:paraId="6844E48C" w14:textId="77777777" w:rsidR="00F15C90" w:rsidRPr="00F15C90" w:rsidRDefault="00F15C90" w:rsidP="00F15C90">
      <w:pPr>
        <w:jc w:val="both"/>
        <w:rPr>
          <w:rFonts w:ascii="Skeena" w:hAnsi="Skeena"/>
          <w:b w:val="0"/>
          <w:bCs w:val="0"/>
        </w:rPr>
      </w:pPr>
      <w:r w:rsidRPr="00F15C90">
        <w:rPr>
          <w:rFonts w:ascii="Skeena" w:hAnsi="Skeena"/>
          <w:b w:val="0"/>
          <w:bCs w:val="0"/>
        </w:rPr>
        <w:t>This appendix has been deleted. Refer to MPPM 101.18.</w:t>
      </w:r>
    </w:p>
    <w:p w14:paraId="3600CAF1" w14:textId="77777777" w:rsidR="00F15C90" w:rsidRPr="00F15C90" w:rsidRDefault="00F15C90" w:rsidP="00F15C90">
      <w:pPr>
        <w:jc w:val="both"/>
        <w:rPr>
          <w:rFonts w:ascii="Skeena" w:hAnsi="Skeena"/>
          <w:b w:val="0"/>
          <w:bCs w:val="0"/>
        </w:rPr>
      </w:pPr>
    </w:p>
    <w:p w14:paraId="57765199"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71253072" w14:textId="77777777" w:rsidR="00F15C90" w:rsidRPr="00F15C90" w:rsidRDefault="00F15C90" w:rsidP="00F15C90">
      <w:pPr>
        <w:jc w:val="both"/>
        <w:rPr>
          <w:rFonts w:ascii="Skeena" w:hAnsi="Skeena"/>
          <w:b w:val="0"/>
          <w:bCs w:val="0"/>
        </w:rPr>
      </w:pPr>
    </w:p>
    <w:p w14:paraId="3AC08BC3"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115" w:name="_Toc144195571"/>
      <w:bookmarkStart w:id="116" w:name="_Toc144199660"/>
      <w:bookmarkStart w:id="117" w:name="_Toc144755406"/>
      <w:r w:rsidRPr="00F15C90">
        <w:rPr>
          <w:rFonts w:ascii="Skeena" w:hAnsi="Skeena"/>
        </w:rPr>
        <w:lastRenderedPageBreak/>
        <w:t>104 Appendix W</w:t>
      </w:r>
      <w:r w:rsidRPr="00F15C90">
        <w:rPr>
          <w:rFonts w:ascii="Skeena" w:hAnsi="Skeena"/>
        </w:rPr>
        <w:tab/>
        <w:t>New Eyes for the Needy Program</w:t>
      </w:r>
      <w:bookmarkEnd w:id="115"/>
      <w:bookmarkEnd w:id="116"/>
      <w:bookmarkEnd w:id="117"/>
    </w:p>
    <w:p w14:paraId="07BE858B" w14:textId="77777777" w:rsidR="00F15C90" w:rsidRPr="00F15C90" w:rsidRDefault="00F15C90" w:rsidP="00F15C90">
      <w:pPr>
        <w:jc w:val="right"/>
        <w:rPr>
          <w:rFonts w:ascii="Skeena" w:hAnsi="Skeena"/>
          <w:sz w:val="16"/>
          <w:szCs w:val="16"/>
        </w:rPr>
      </w:pPr>
      <w:r w:rsidRPr="00F15C90">
        <w:rPr>
          <w:rFonts w:ascii="Skeena" w:hAnsi="Skeena"/>
          <w:b w:val="0"/>
          <w:bCs w:val="0"/>
          <w:sz w:val="16"/>
          <w:szCs w:val="16"/>
        </w:rPr>
        <w:t>(Rev. 06/01/09)</w:t>
      </w:r>
    </w:p>
    <w:p w14:paraId="3315E6D6" w14:textId="77777777" w:rsidR="00F15C90" w:rsidRPr="00F15C90" w:rsidRDefault="00F15C90" w:rsidP="00F15C90">
      <w:pPr>
        <w:jc w:val="both"/>
        <w:rPr>
          <w:rFonts w:ascii="Skeena" w:hAnsi="Skeena"/>
        </w:rPr>
      </w:pPr>
      <w:r w:rsidRPr="00F15C90">
        <w:rPr>
          <w:rFonts w:ascii="Skeena" w:hAnsi="Skeena"/>
        </w:rPr>
        <w:t>Introduction</w:t>
      </w:r>
    </w:p>
    <w:p w14:paraId="6A456234" w14:textId="77777777" w:rsidR="00F15C90" w:rsidRPr="00F15C90" w:rsidRDefault="00F15C90" w:rsidP="00F15C90">
      <w:pPr>
        <w:jc w:val="both"/>
        <w:rPr>
          <w:rFonts w:ascii="Skeena" w:hAnsi="Skeena"/>
          <w:b w:val="0"/>
          <w:bCs w:val="0"/>
        </w:rPr>
      </w:pPr>
      <w:r w:rsidRPr="00F15C90">
        <w:rPr>
          <w:rFonts w:ascii="Skeena" w:hAnsi="Skeena"/>
          <w:b w:val="0"/>
          <w:bCs w:val="0"/>
        </w:rPr>
        <w:t>New Eyes for the Needy, Inc., is a nonsectarian volunteer organization in Short Hills, New Jersey. This organization has been in existence since 1932 and provides eyeglasses for people who meet financial and visual criteria. It is funded entirely from donations such as used metal eyeglass frames, unbroken plastic frames with lenses and hearing aids. It also accepts precious metal scrap such as old watches, broken or outdated real, costume or antique jewelry. Since New Eyes for the Needy funds are limited, eligibility criteria have been established for this service program in South Carolina. The Bureau of Eligibility Administration is notified bimonthly of the number of referrals for vision services that can be made to the organization or if the number of referrals previously allotted must be reduced.</w:t>
      </w:r>
    </w:p>
    <w:p w14:paraId="02D54328" w14:textId="77777777" w:rsidR="00F15C90" w:rsidRPr="00F15C90" w:rsidRDefault="00F15C90" w:rsidP="00F15C90">
      <w:pPr>
        <w:rPr>
          <w:rFonts w:ascii="Skeena" w:hAnsi="Skeena"/>
          <w:b w:val="0"/>
          <w:bCs w:val="0"/>
        </w:rPr>
      </w:pPr>
    </w:p>
    <w:p w14:paraId="4A7DF5FA" w14:textId="77777777" w:rsidR="00F15C90" w:rsidRPr="00F15C90" w:rsidRDefault="00F15C90" w:rsidP="00F15C90">
      <w:pPr>
        <w:rPr>
          <w:rFonts w:ascii="Skeena" w:hAnsi="Skeena"/>
        </w:rPr>
      </w:pPr>
      <w:r w:rsidRPr="00F15C90">
        <w:rPr>
          <w:rFonts w:ascii="Skeena" w:hAnsi="Skeena"/>
        </w:rPr>
        <w:t>Available Medical Coverage for Eyeglasses and Eye Examination</w:t>
      </w:r>
    </w:p>
    <w:p w14:paraId="5D524440" w14:textId="77777777" w:rsidR="00F15C90" w:rsidRPr="00F15C90" w:rsidRDefault="00F15C90" w:rsidP="00F15C90">
      <w:pPr>
        <w:jc w:val="both"/>
        <w:rPr>
          <w:rFonts w:ascii="Skeena" w:hAnsi="Skeena"/>
          <w:b w:val="0"/>
          <w:bCs w:val="0"/>
        </w:rPr>
      </w:pPr>
      <w:r w:rsidRPr="00F15C90">
        <w:rPr>
          <w:rFonts w:ascii="Skeena" w:hAnsi="Skeena"/>
          <w:b w:val="0"/>
          <w:bCs w:val="0"/>
        </w:rPr>
        <w:t>One eye examination and one pair of eyeglasses every 365 days are covered services under the Medicaid Program for beneficiaries under the age of 21. Beneficiaries aged 21 and older receive one eye examination every 365 days and one pair of glasses every two years following cataract surgery. If eyeglasses can be obtained for an individual through the Medicaid Program, a referral for New Eyes for the Needy services for that individual is not appropriate.</w:t>
      </w:r>
    </w:p>
    <w:p w14:paraId="38112038" w14:textId="77777777" w:rsidR="00F15C90" w:rsidRPr="00F15C90" w:rsidRDefault="00F15C90" w:rsidP="00F15C90">
      <w:pPr>
        <w:rPr>
          <w:rFonts w:ascii="Skeena" w:hAnsi="Skeena"/>
          <w:b w:val="0"/>
          <w:bCs w:val="0"/>
        </w:rPr>
      </w:pPr>
    </w:p>
    <w:p w14:paraId="040DDD70" w14:textId="77777777" w:rsidR="00F15C90" w:rsidRPr="00F15C90" w:rsidRDefault="00F15C90" w:rsidP="00F15C90">
      <w:pPr>
        <w:jc w:val="both"/>
        <w:rPr>
          <w:rFonts w:ascii="Skeena" w:hAnsi="Skeena"/>
        </w:rPr>
      </w:pPr>
      <w:r w:rsidRPr="00F15C90">
        <w:rPr>
          <w:rFonts w:ascii="Skeena" w:hAnsi="Skeena"/>
        </w:rPr>
        <w:t>Eligibility Criteria</w:t>
      </w:r>
    </w:p>
    <w:p w14:paraId="22F4C40B" w14:textId="77777777" w:rsidR="00F15C90" w:rsidRPr="00F15C90" w:rsidRDefault="00F15C90" w:rsidP="00F15C90">
      <w:pPr>
        <w:jc w:val="both"/>
        <w:rPr>
          <w:rFonts w:ascii="Skeena" w:hAnsi="Skeena"/>
          <w:b w:val="0"/>
          <w:bCs w:val="0"/>
        </w:rPr>
      </w:pPr>
      <w:r w:rsidRPr="00F15C90">
        <w:rPr>
          <w:rFonts w:ascii="Skeena" w:hAnsi="Skeena"/>
          <w:b w:val="0"/>
          <w:bCs w:val="0"/>
        </w:rPr>
        <w:t xml:space="preserve">The individual makes the request for </w:t>
      </w:r>
      <w:proofErr w:type="gramStart"/>
      <w:r w:rsidRPr="00F15C90">
        <w:rPr>
          <w:rFonts w:ascii="Skeena" w:hAnsi="Skeena"/>
          <w:b w:val="0"/>
          <w:bCs w:val="0"/>
        </w:rPr>
        <w:t>eyeglasses</w:t>
      </w:r>
      <w:proofErr w:type="gramEnd"/>
      <w:r w:rsidRPr="00F15C90">
        <w:rPr>
          <w:rFonts w:ascii="Skeena" w:hAnsi="Skeena"/>
          <w:b w:val="0"/>
          <w:bCs w:val="0"/>
        </w:rPr>
        <w:t xml:space="preserve"> or the Eligibility Worker recognizes individual’s need for eyeglasses. The Eligibility Worker establishes that individual is not financially able to purchase eyeglasses and that there is no local resource exists to obtain eyeglasses. The EW sends the request via letter or memorandum to the Bureau of Eligibility Administration (BEA). The request is reviewed by BEA and if accepted a voucher is sent to the EW to be given to the individual. The EW sends the individual to a cooperating dispenser.</w:t>
      </w:r>
    </w:p>
    <w:p w14:paraId="23118FDF" w14:textId="77777777" w:rsidR="00F15C90" w:rsidRPr="00F15C90" w:rsidRDefault="00F15C90" w:rsidP="00F15C90">
      <w:pPr>
        <w:jc w:val="both"/>
        <w:rPr>
          <w:rFonts w:ascii="Skeena" w:hAnsi="Skeena"/>
          <w:b w:val="0"/>
          <w:bCs w:val="0"/>
        </w:rPr>
      </w:pPr>
    </w:p>
    <w:p w14:paraId="73C9287D" w14:textId="77777777" w:rsidR="00F15C90" w:rsidRPr="00F15C90" w:rsidRDefault="00F15C90" w:rsidP="00F15C90">
      <w:pPr>
        <w:jc w:val="both"/>
        <w:rPr>
          <w:rFonts w:ascii="Skeena" w:hAnsi="Skeena"/>
          <w:b w:val="0"/>
          <w:bCs w:val="0"/>
        </w:rPr>
      </w:pPr>
      <w:r w:rsidRPr="00F15C90">
        <w:rPr>
          <w:rFonts w:ascii="Skeena" w:hAnsi="Skeena"/>
          <w:b w:val="0"/>
          <w:bCs w:val="0"/>
        </w:rPr>
        <w:t>To qualify for New Eyes for the Needy (NEN), an individual must meet the following requirements:</w:t>
      </w:r>
    </w:p>
    <w:p w14:paraId="07233262" w14:textId="77777777" w:rsidR="00F15C90" w:rsidRPr="00F15C90" w:rsidRDefault="00F15C90" w:rsidP="00EB4177">
      <w:pPr>
        <w:numPr>
          <w:ilvl w:val="0"/>
          <w:numId w:val="14"/>
        </w:numPr>
        <w:jc w:val="both"/>
        <w:rPr>
          <w:rFonts w:ascii="Skeena" w:hAnsi="Skeena"/>
          <w:b w:val="0"/>
          <w:bCs w:val="0"/>
        </w:rPr>
      </w:pPr>
      <w:r w:rsidRPr="00F15C90">
        <w:rPr>
          <w:rFonts w:ascii="Skeena" w:hAnsi="Skeena"/>
          <w:b w:val="0"/>
          <w:bCs w:val="0"/>
        </w:rPr>
        <w:t>The individual must be financial need (income at or below 100% of the Federal Poverty Level).</w:t>
      </w:r>
    </w:p>
    <w:p w14:paraId="6C508D86" w14:textId="77777777" w:rsidR="00F15C90" w:rsidRPr="00F15C90" w:rsidRDefault="00F15C90" w:rsidP="00EB4177">
      <w:pPr>
        <w:numPr>
          <w:ilvl w:val="0"/>
          <w:numId w:val="14"/>
        </w:numPr>
        <w:jc w:val="both"/>
        <w:rPr>
          <w:rFonts w:ascii="Skeena" w:hAnsi="Skeena"/>
          <w:b w:val="0"/>
          <w:bCs w:val="0"/>
        </w:rPr>
      </w:pPr>
      <w:r w:rsidRPr="00F15C90">
        <w:rPr>
          <w:rFonts w:ascii="Skeena" w:hAnsi="Skeena"/>
          <w:b w:val="0"/>
          <w:bCs w:val="0"/>
        </w:rPr>
        <w:t>No other source is available for purchasing eyeglasses. The NEN voucher is not to be used for partial payment. If the individual has funds, he is not entitled to NEN services.</w:t>
      </w:r>
    </w:p>
    <w:p w14:paraId="69524929" w14:textId="77777777" w:rsidR="00F15C90" w:rsidRPr="00F15C90" w:rsidRDefault="00F15C90" w:rsidP="00EB4177">
      <w:pPr>
        <w:numPr>
          <w:ilvl w:val="0"/>
          <w:numId w:val="14"/>
        </w:numPr>
        <w:jc w:val="both"/>
        <w:rPr>
          <w:rFonts w:ascii="Skeena" w:hAnsi="Skeena"/>
          <w:b w:val="0"/>
          <w:bCs w:val="0"/>
        </w:rPr>
      </w:pPr>
      <w:r w:rsidRPr="00F15C90">
        <w:rPr>
          <w:rFonts w:ascii="Skeena" w:hAnsi="Skeena"/>
          <w:b w:val="0"/>
          <w:bCs w:val="0"/>
        </w:rPr>
        <w:t>The eyeglasses have not been ordered or purchased and will not be ordered or purchased before receipt of the NEN voucher.</w:t>
      </w:r>
    </w:p>
    <w:p w14:paraId="14CD90ED" w14:textId="77777777" w:rsidR="00F15C90" w:rsidRPr="00F15C90" w:rsidRDefault="00F15C90" w:rsidP="00EB4177">
      <w:pPr>
        <w:numPr>
          <w:ilvl w:val="0"/>
          <w:numId w:val="14"/>
        </w:numPr>
        <w:jc w:val="both"/>
        <w:rPr>
          <w:rFonts w:ascii="Skeena" w:hAnsi="Skeena"/>
          <w:b w:val="0"/>
          <w:bCs w:val="0"/>
        </w:rPr>
      </w:pPr>
      <w:r w:rsidRPr="00F15C90">
        <w:rPr>
          <w:rFonts w:ascii="Skeena" w:hAnsi="Skeena"/>
          <w:b w:val="0"/>
          <w:bCs w:val="0"/>
        </w:rPr>
        <w:t>The individual has not received a NEN voucher within the past year.</w:t>
      </w:r>
    </w:p>
    <w:p w14:paraId="2D3D7E35" w14:textId="77777777" w:rsidR="00F15C90" w:rsidRPr="00F15C90" w:rsidRDefault="00F15C90" w:rsidP="00F15C90">
      <w:pPr>
        <w:jc w:val="both"/>
        <w:rPr>
          <w:rFonts w:ascii="Skeena" w:hAnsi="Skeena"/>
          <w:b w:val="0"/>
          <w:bCs w:val="0"/>
        </w:rPr>
      </w:pPr>
    </w:p>
    <w:p w14:paraId="2B1F943E" w14:textId="77777777" w:rsidR="00F15C90" w:rsidRPr="00F15C90" w:rsidRDefault="00F15C90" w:rsidP="00F15C90">
      <w:pPr>
        <w:jc w:val="both"/>
        <w:rPr>
          <w:rFonts w:ascii="Skeena" w:hAnsi="Skeena"/>
        </w:rPr>
      </w:pPr>
      <w:r w:rsidRPr="00F15C90">
        <w:rPr>
          <w:rFonts w:ascii="Skeena" w:hAnsi="Skeena"/>
        </w:rPr>
        <w:t>Referral to Commission for the Blind</w:t>
      </w:r>
    </w:p>
    <w:p w14:paraId="7586D1F5" w14:textId="77777777" w:rsidR="00F15C90" w:rsidRPr="00F15C90" w:rsidRDefault="00F15C90" w:rsidP="00F15C90">
      <w:pPr>
        <w:jc w:val="both"/>
        <w:rPr>
          <w:rFonts w:ascii="Skeena" w:hAnsi="Skeena"/>
          <w:b w:val="0"/>
          <w:bCs w:val="0"/>
        </w:rPr>
      </w:pPr>
      <w:r w:rsidRPr="00F15C90">
        <w:rPr>
          <w:rFonts w:ascii="Skeena" w:hAnsi="Skeena"/>
          <w:b w:val="0"/>
          <w:bCs w:val="0"/>
        </w:rPr>
        <w:lastRenderedPageBreak/>
        <w:t>An individual whose distance vision is 20/200 or worse in both eyes must first be referred to the Commission for the Blind because they are considered legally blind. However, since the Commission for the Blind is limited in services it can provide for individuals whose near vision is 20/200, New Eyes for the Needy forms may be requested for individuals in this category.</w:t>
      </w:r>
    </w:p>
    <w:p w14:paraId="50319020" w14:textId="77777777" w:rsidR="00F15C90" w:rsidRPr="00F15C90" w:rsidRDefault="00F15C90" w:rsidP="00F15C90">
      <w:pPr>
        <w:jc w:val="both"/>
        <w:rPr>
          <w:rFonts w:ascii="Skeena" w:hAnsi="Skeena"/>
          <w:b w:val="0"/>
          <w:bCs w:val="0"/>
        </w:rPr>
      </w:pPr>
    </w:p>
    <w:p w14:paraId="1872F9AA" w14:textId="77777777" w:rsidR="00F15C90" w:rsidRPr="00F15C90" w:rsidRDefault="00F15C90" w:rsidP="00F15C90">
      <w:pPr>
        <w:jc w:val="both"/>
        <w:rPr>
          <w:rFonts w:ascii="Skeena" w:hAnsi="Skeena"/>
        </w:rPr>
      </w:pPr>
      <w:r w:rsidRPr="00F15C90">
        <w:rPr>
          <w:rFonts w:ascii="Skeena" w:hAnsi="Skeena"/>
        </w:rPr>
        <w:t>Initiating Requests for New Eyes for the Needy Program Services</w:t>
      </w:r>
    </w:p>
    <w:p w14:paraId="0DE0A0AA" w14:textId="77777777" w:rsidR="00F15C90" w:rsidRPr="00F15C90" w:rsidRDefault="00F15C90" w:rsidP="00F15C90">
      <w:pPr>
        <w:jc w:val="both"/>
        <w:rPr>
          <w:rFonts w:ascii="Skeena" w:hAnsi="Skeena"/>
          <w:b w:val="0"/>
          <w:bCs w:val="0"/>
        </w:rPr>
      </w:pPr>
      <w:r w:rsidRPr="00F15C90">
        <w:rPr>
          <w:rFonts w:ascii="Skeena" w:hAnsi="Skeena"/>
          <w:b w:val="0"/>
          <w:bCs w:val="0"/>
        </w:rPr>
        <w:t xml:space="preserve">Requests for the New Eyes for the Needy services are made by the EW only when the individual is not financially able to purchase eyeglasses and no local resources exist through which eyeglasses can be obtained. The Eligibility Worker sends a request via letter or memorandum form to the BEA, along with the New Eyes for the Needy application, which should include the following information: </w:t>
      </w:r>
    </w:p>
    <w:p w14:paraId="7D804C2E" w14:textId="77777777" w:rsidR="00F15C90" w:rsidRPr="00F15C90" w:rsidRDefault="00F15C90" w:rsidP="00EB4177">
      <w:pPr>
        <w:numPr>
          <w:ilvl w:val="0"/>
          <w:numId w:val="13"/>
        </w:numPr>
        <w:ind w:left="720"/>
        <w:jc w:val="both"/>
        <w:rPr>
          <w:rFonts w:ascii="Skeena" w:hAnsi="Skeena"/>
          <w:b w:val="0"/>
          <w:bCs w:val="0"/>
        </w:rPr>
      </w:pPr>
      <w:r w:rsidRPr="00F15C90">
        <w:rPr>
          <w:rFonts w:ascii="Skeena" w:hAnsi="Skeena"/>
          <w:b w:val="0"/>
          <w:bCs w:val="0"/>
        </w:rPr>
        <w:t xml:space="preserve">The name, address, and age of the </w:t>
      </w:r>
      <w:proofErr w:type="gramStart"/>
      <w:r w:rsidRPr="00F15C90">
        <w:rPr>
          <w:rFonts w:ascii="Skeena" w:hAnsi="Skeena"/>
          <w:b w:val="0"/>
          <w:bCs w:val="0"/>
        </w:rPr>
        <w:t>individual;</w:t>
      </w:r>
      <w:proofErr w:type="gramEnd"/>
    </w:p>
    <w:p w14:paraId="3DF78A48" w14:textId="77777777" w:rsidR="00F15C90" w:rsidRPr="00F15C90" w:rsidRDefault="00F15C90" w:rsidP="00EB4177">
      <w:pPr>
        <w:numPr>
          <w:ilvl w:val="0"/>
          <w:numId w:val="13"/>
        </w:numPr>
        <w:ind w:left="720"/>
        <w:jc w:val="both"/>
        <w:rPr>
          <w:rFonts w:ascii="Skeena" w:hAnsi="Skeena"/>
          <w:b w:val="0"/>
          <w:bCs w:val="0"/>
        </w:rPr>
      </w:pPr>
      <w:r w:rsidRPr="00F15C90">
        <w:rPr>
          <w:rFonts w:ascii="Skeena" w:hAnsi="Skeena"/>
          <w:b w:val="0"/>
          <w:bCs w:val="0"/>
        </w:rPr>
        <w:t xml:space="preserve">The number of people in the </w:t>
      </w:r>
      <w:proofErr w:type="gramStart"/>
      <w:r w:rsidRPr="00F15C90">
        <w:rPr>
          <w:rFonts w:ascii="Skeena" w:hAnsi="Skeena"/>
          <w:b w:val="0"/>
          <w:bCs w:val="0"/>
        </w:rPr>
        <w:t>household;</w:t>
      </w:r>
      <w:proofErr w:type="gramEnd"/>
    </w:p>
    <w:p w14:paraId="5C80B283" w14:textId="77777777" w:rsidR="00F15C90" w:rsidRPr="00F15C90" w:rsidRDefault="00F15C90" w:rsidP="00EB4177">
      <w:pPr>
        <w:numPr>
          <w:ilvl w:val="0"/>
          <w:numId w:val="13"/>
        </w:numPr>
        <w:ind w:left="720"/>
        <w:jc w:val="both"/>
        <w:rPr>
          <w:rFonts w:ascii="Skeena" w:hAnsi="Skeena"/>
          <w:b w:val="0"/>
          <w:bCs w:val="0"/>
        </w:rPr>
      </w:pPr>
      <w:r w:rsidRPr="00F15C90">
        <w:rPr>
          <w:rFonts w:ascii="Skeena" w:hAnsi="Skeena"/>
          <w:b w:val="0"/>
          <w:bCs w:val="0"/>
        </w:rPr>
        <w:t xml:space="preserve">Types and amounts of </w:t>
      </w:r>
      <w:proofErr w:type="gramStart"/>
      <w:r w:rsidRPr="00F15C90">
        <w:rPr>
          <w:rFonts w:ascii="Skeena" w:hAnsi="Skeena"/>
          <w:b w:val="0"/>
          <w:bCs w:val="0"/>
        </w:rPr>
        <w:t>income;</w:t>
      </w:r>
      <w:proofErr w:type="gramEnd"/>
    </w:p>
    <w:p w14:paraId="504D3AEF" w14:textId="77777777" w:rsidR="00F15C90" w:rsidRPr="00F15C90" w:rsidRDefault="00F15C90" w:rsidP="00EB4177">
      <w:pPr>
        <w:numPr>
          <w:ilvl w:val="0"/>
          <w:numId w:val="13"/>
        </w:numPr>
        <w:ind w:left="720"/>
        <w:jc w:val="both"/>
        <w:rPr>
          <w:rFonts w:ascii="Skeena" w:hAnsi="Skeena"/>
          <w:b w:val="0"/>
          <w:bCs w:val="0"/>
        </w:rPr>
      </w:pPr>
      <w:r w:rsidRPr="00F15C90">
        <w:rPr>
          <w:rFonts w:ascii="Skeena" w:hAnsi="Skeena"/>
          <w:b w:val="0"/>
          <w:bCs w:val="0"/>
        </w:rPr>
        <w:t xml:space="preserve">Employment </w:t>
      </w:r>
      <w:proofErr w:type="gramStart"/>
      <w:r w:rsidRPr="00F15C90">
        <w:rPr>
          <w:rFonts w:ascii="Skeena" w:hAnsi="Skeena"/>
          <w:b w:val="0"/>
          <w:bCs w:val="0"/>
        </w:rPr>
        <w:t>status;</w:t>
      </w:r>
      <w:proofErr w:type="gramEnd"/>
    </w:p>
    <w:p w14:paraId="3DDAB984" w14:textId="77777777" w:rsidR="00F15C90" w:rsidRPr="00F15C90" w:rsidRDefault="00F15C90" w:rsidP="00EB4177">
      <w:pPr>
        <w:numPr>
          <w:ilvl w:val="0"/>
          <w:numId w:val="13"/>
        </w:numPr>
        <w:ind w:left="720"/>
        <w:jc w:val="both"/>
        <w:rPr>
          <w:rFonts w:ascii="Skeena" w:hAnsi="Skeena"/>
          <w:b w:val="0"/>
          <w:bCs w:val="0"/>
        </w:rPr>
      </w:pPr>
      <w:r w:rsidRPr="00F15C90">
        <w:rPr>
          <w:rFonts w:ascii="Skeena" w:hAnsi="Skeena"/>
          <w:b w:val="0"/>
          <w:bCs w:val="0"/>
        </w:rPr>
        <w:t xml:space="preserve">Fixed </w:t>
      </w:r>
      <w:proofErr w:type="gramStart"/>
      <w:r w:rsidRPr="00F15C90">
        <w:rPr>
          <w:rFonts w:ascii="Skeena" w:hAnsi="Skeena"/>
          <w:b w:val="0"/>
          <w:bCs w:val="0"/>
        </w:rPr>
        <w:t>expenses;</w:t>
      </w:r>
      <w:proofErr w:type="gramEnd"/>
    </w:p>
    <w:p w14:paraId="0B0BDCDD" w14:textId="77777777" w:rsidR="00F15C90" w:rsidRPr="00F15C90" w:rsidRDefault="00F15C90" w:rsidP="00EB4177">
      <w:pPr>
        <w:numPr>
          <w:ilvl w:val="0"/>
          <w:numId w:val="13"/>
        </w:numPr>
        <w:ind w:left="720"/>
        <w:jc w:val="both"/>
        <w:rPr>
          <w:rFonts w:ascii="Skeena" w:hAnsi="Skeena"/>
          <w:b w:val="0"/>
          <w:bCs w:val="0"/>
        </w:rPr>
      </w:pPr>
      <w:r w:rsidRPr="00F15C90">
        <w:rPr>
          <w:rFonts w:ascii="Skeena" w:hAnsi="Skeena"/>
          <w:b w:val="0"/>
          <w:bCs w:val="0"/>
        </w:rPr>
        <w:t>A copy of the prescription from a recent eye examination.</w:t>
      </w:r>
    </w:p>
    <w:p w14:paraId="6124D0F1" w14:textId="77777777" w:rsidR="00F15C90" w:rsidRPr="00F15C90" w:rsidRDefault="00F15C90" w:rsidP="00EB4177">
      <w:pPr>
        <w:numPr>
          <w:ilvl w:val="0"/>
          <w:numId w:val="13"/>
        </w:numPr>
        <w:ind w:left="720"/>
        <w:jc w:val="both"/>
        <w:rPr>
          <w:rFonts w:ascii="Skeena" w:hAnsi="Skeena"/>
          <w:b w:val="0"/>
          <w:bCs w:val="0"/>
        </w:rPr>
      </w:pPr>
      <w:r w:rsidRPr="00F15C90">
        <w:rPr>
          <w:rFonts w:ascii="Skeena" w:hAnsi="Skeena"/>
          <w:b w:val="0"/>
          <w:bCs w:val="0"/>
        </w:rPr>
        <w:t>A statement verifying that no resources for obtaining the eyeglasses are available, including religious organizations and private sector groups; and</w:t>
      </w:r>
    </w:p>
    <w:p w14:paraId="5C709267" w14:textId="77777777" w:rsidR="00F15C90" w:rsidRPr="00F15C90" w:rsidRDefault="00F15C90" w:rsidP="00EB4177">
      <w:pPr>
        <w:numPr>
          <w:ilvl w:val="0"/>
          <w:numId w:val="13"/>
        </w:numPr>
        <w:ind w:left="720"/>
        <w:jc w:val="both"/>
        <w:rPr>
          <w:rFonts w:ascii="Skeena" w:hAnsi="Skeena"/>
          <w:b w:val="0"/>
          <w:bCs w:val="0"/>
        </w:rPr>
      </w:pPr>
      <w:r w:rsidRPr="00F15C90">
        <w:rPr>
          <w:rFonts w:ascii="Skeena" w:hAnsi="Skeena"/>
          <w:b w:val="0"/>
          <w:bCs w:val="0"/>
        </w:rPr>
        <w:t>The name and address of the eyeglass dispenser. The optometrist or optician who is providing the eyeglasses must be informed of the current New Eyes for the Needy price list and must agree to adhere to this list before being sent the New Eyes for the Needy voucher. (See New Eyes for the Needy Program Price List below.)</w:t>
      </w:r>
    </w:p>
    <w:p w14:paraId="65AD65FD" w14:textId="77777777" w:rsidR="00F15C90" w:rsidRPr="00F15C90" w:rsidRDefault="00F15C90" w:rsidP="00F15C90">
      <w:pPr>
        <w:jc w:val="both"/>
        <w:rPr>
          <w:rFonts w:ascii="Skeena" w:hAnsi="Skeena"/>
          <w:b w:val="0"/>
          <w:bCs w:val="0"/>
        </w:rPr>
      </w:pPr>
    </w:p>
    <w:p w14:paraId="482E7C51" w14:textId="77777777" w:rsidR="00F15C90" w:rsidRPr="00F15C90" w:rsidRDefault="00F15C90" w:rsidP="00F15C90">
      <w:pPr>
        <w:jc w:val="both"/>
        <w:rPr>
          <w:rFonts w:ascii="Skeena" w:hAnsi="Skeena"/>
          <w:b w:val="0"/>
          <w:bCs w:val="0"/>
        </w:rPr>
      </w:pPr>
      <w:r w:rsidRPr="00F15C90">
        <w:rPr>
          <w:rFonts w:ascii="Skeena" w:hAnsi="Skeena"/>
          <w:b w:val="0"/>
          <w:bCs w:val="0"/>
        </w:rPr>
        <w:t xml:space="preserve">If an individual is determined eligible, a New Eyes for the Needy Voucher will be issued to the individual by the EW </w:t>
      </w:r>
      <w:proofErr w:type="gramStart"/>
      <w:r w:rsidRPr="00F15C90">
        <w:rPr>
          <w:rFonts w:ascii="Skeena" w:hAnsi="Skeena"/>
          <w:b w:val="0"/>
          <w:bCs w:val="0"/>
        </w:rPr>
        <w:t>in order to</w:t>
      </w:r>
      <w:proofErr w:type="gramEnd"/>
      <w:r w:rsidRPr="00F15C90">
        <w:rPr>
          <w:rFonts w:ascii="Skeena" w:hAnsi="Skeena"/>
          <w:b w:val="0"/>
          <w:bCs w:val="0"/>
        </w:rPr>
        <w:t xml:space="preserve"> purchase eyeglasses. The optician must have the New Eyes for the Needy Inc. voucher before he makes the glasses. The optician should be contacted before the individual arrives to assure that optician will accept New Eyes for the Needy price guidelines. The Eligibility Worker may need to help find a willing optician. Once the EW issues the voucher to the individual, he/she should be informed to use the voucher before the expiration date.</w:t>
      </w:r>
    </w:p>
    <w:p w14:paraId="3A640E5C" w14:textId="77777777" w:rsidR="00F15C90" w:rsidRPr="00F15C90" w:rsidRDefault="00F15C90" w:rsidP="00F15C90">
      <w:pPr>
        <w:jc w:val="both"/>
        <w:rPr>
          <w:rFonts w:ascii="Skeena" w:hAnsi="Skeena"/>
          <w:b w:val="0"/>
          <w:bCs w:val="0"/>
        </w:rPr>
      </w:pPr>
    </w:p>
    <w:p w14:paraId="2B87BE95" w14:textId="77777777" w:rsidR="00F15C90" w:rsidRPr="00F15C90" w:rsidRDefault="00F15C90" w:rsidP="00F15C90">
      <w:pPr>
        <w:jc w:val="both"/>
        <w:rPr>
          <w:rFonts w:ascii="Skeena" w:hAnsi="Skeena"/>
          <w:b w:val="0"/>
          <w:bCs w:val="0"/>
        </w:rPr>
      </w:pPr>
      <w:r w:rsidRPr="00F15C90">
        <w:rPr>
          <w:rFonts w:ascii="Skeena" w:hAnsi="Skeena"/>
          <w:b w:val="0"/>
          <w:bCs w:val="0"/>
        </w:rPr>
        <w:t>For additional information on New Eyes for the Needy, contact (803) 898-2635.</w:t>
      </w:r>
    </w:p>
    <w:p w14:paraId="11A727D5" w14:textId="77777777" w:rsidR="00F15C90" w:rsidRPr="00F15C90" w:rsidRDefault="00F15C90" w:rsidP="00F15C90">
      <w:pPr>
        <w:jc w:val="center"/>
        <w:rPr>
          <w:rFonts w:ascii="Skeena" w:hAnsi="Skeena"/>
          <w:b w:val="0"/>
          <w:bCs w:val="0"/>
        </w:rPr>
      </w:pPr>
    </w:p>
    <w:p w14:paraId="54AFD7B7" w14:textId="77777777" w:rsidR="00F15C90" w:rsidRPr="00F15C90" w:rsidRDefault="00F15C90" w:rsidP="00F15C90">
      <w:pPr>
        <w:jc w:val="center"/>
        <w:rPr>
          <w:rFonts w:ascii="Skeena" w:hAnsi="Skeena"/>
          <w:b w:val="0"/>
          <w:bCs w:val="0"/>
        </w:rPr>
      </w:pPr>
      <w:r w:rsidRPr="00F15C90">
        <w:rPr>
          <w:rFonts w:ascii="Skeena" w:hAnsi="Skeena"/>
          <w:b w:val="0"/>
          <w:bCs w:val="0"/>
        </w:rPr>
        <w:t>New Eyes for the Needy Program Price List</w:t>
      </w:r>
    </w:p>
    <w:p w14:paraId="78F3704D" w14:textId="77777777" w:rsidR="00F15C90" w:rsidRPr="00F15C90" w:rsidRDefault="00F15C90" w:rsidP="00F15C90">
      <w:pPr>
        <w:jc w:val="center"/>
        <w:rPr>
          <w:rFonts w:ascii="Skeena" w:hAnsi="Skeena"/>
          <w:b w:val="0"/>
          <w:bCs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55"/>
        <w:gridCol w:w="2134"/>
        <w:gridCol w:w="2061"/>
      </w:tblGrid>
      <w:tr w:rsidR="00F15C90" w:rsidRPr="00F15C90" w14:paraId="58A3D639" w14:textId="77777777" w:rsidTr="00894D7D">
        <w:tc>
          <w:tcPr>
            <w:tcW w:w="2757" w:type="pct"/>
          </w:tcPr>
          <w:p w14:paraId="2E283E99" w14:textId="77777777" w:rsidR="00F15C90" w:rsidRPr="00F15C90" w:rsidRDefault="00F15C90" w:rsidP="00F15C90">
            <w:pPr>
              <w:jc w:val="both"/>
              <w:rPr>
                <w:rFonts w:ascii="Skeena" w:hAnsi="Skeena"/>
                <w:b w:val="0"/>
                <w:bCs w:val="0"/>
              </w:rPr>
            </w:pPr>
            <w:r w:rsidRPr="00F15C90">
              <w:rPr>
                <w:rFonts w:ascii="Skeena" w:hAnsi="Skeena"/>
                <w:b w:val="0"/>
                <w:bCs w:val="0"/>
              </w:rPr>
              <w:tab/>
            </w:r>
          </w:p>
        </w:tc>
        <w:tc>
          <w:tcPr>
            <w:tcW w:w="1141" w:type="pct"/>
          </w:tcPr>
          <w:p w14:paraId="58F63A8A" w14:textId="77777777" w:rsidR="00F15C90" w:rsidRPr="00F15C90" w:rsidRDefault="00F15C90" w:rsidP="00F15C90">
            <w:pPr>
              <w:jc w:val="center"/>
              <w:rPr>
                <w:rFonts w:ascii="Skeena" w:hAnsi="Skeena"/>
                <w:b w:val="0"/>
                <w:bCs w:val="0"/>
              </w:rPr>
            </w:pPr>
            <w:r w:rsidRPr="00F15C90">
              <w:rPr>
                <w:rFonts w:ascii="Skeena" w:hAnsi="Skeena"/>
                <w:b w:val="0"/>
                <w:bCs w:val="0"/>
              </w:rPr>
              <w:t>Single Vision Lenses</w:t>
            </w:r>
          </w:p>
        </w:tc>
        <w:tc>
          <w:tcPr>
            <w:tcW w:w="1102" w:type="pct"/>
          </w:tcPr>
          <w:p w14:paraId="79309A7E" w14:textId="77777777" w:rsidR="00F15C90" w:rsidRPr="00F15C90" w:rsidRDefault="00F15C90" w:rsidP="00F15C90">
            <w:pPr>
              <w:jc w:val="center"/>
              <w:rPr>
                <w:rFonts w:ascii="Skeena" w:hAnsi="Skeena"/>
                <w:b w:val="0"/>
                <w:bCs w:val="0"/>
              </w:rPr>
            </w:pPr>
            <w:r w:rsidRPr="00F15C90">
              <w:rPr>
                <w:rFonts w:ascii="Skeena" w:hAnsi="Skeena"/>
                <w:b w:val="0"/>
                <w:bCs w:val="0"/>
              </w:rPr>
              <w:t>Bifocal Lenses</w:t>
            </w:r>
          </w:p>
        </w:tc>
      </w:tr>
      <w:tr w:rsidR="00F15C90" w:rsidRPr="00F15C90" w14:paraId="1EC38113" w14:textId="77777777" w:rsidTr="00894D7D">
        <w:trPr>
          <w:trHeight w:val="503"/>
        </w:trPr>
        <w:tc>
          <w:tcPr>
            <w:tcW w:w="2757" w:type="pct"/>
          </w:tcPr>
          <w:p w14:paraId="205E2BB1" w14:textId="77777777" w:rsidR="00F15C90" w:rsidRPr="00F15C90" w:rsidRDefault="00F15C90" w:rsidP="00F15C90">
            <w:pPr>
              <w:jc w:val="both"/>
              <w:rPr>
                <w:rFonts w:ascii="Skeena" w:hAnsi="Skeena"/>
                <w:b w:val="0"/>
                <w:bCs w:val="0"/>
              </w:rPr>
            </w:pPr>
            <w:r w:rsidRPr="00F15C90">
              <w:rPr>
                <w:rFonts w:ascii="Skeena" w:hAnsi="Skeena"/>
                <w:b w:val="0"/>
                <w:bCs w:val="0"/>
              </w:rPr>
              <w:t>Lenses</w:t>
            </w:r>
          </w:p>
        </w:tc>
        <w:tc>
          <w:tcPr>
            <w:tcW w:w="1141" w:type="pct"/>
          </w:tcPr>
          <w:p w14:paraId="57BED6C1" w14:textId="77777777" w:rsidR="00F15C90" w:rsidRPr="00F15C90" w:rsidRDefault="00F15C90" w:rsidP="00F15C90">
            <w:pPr>
              <w:jc w:val="center"/>
              <w:rPr>
                <w:rFonts w:ascii="Skeena" w:hAnsi="Skeena"/>
                <w:b w:val="0"/>
                <w:bCs w:val="0"/>
              </w:rPr>
            </w:pPr>
            <w:r w:rsidRPr="00F15C90">
              <w:rPr>
                <w:rFonts w:ascii="Skeena" w:hAnsi="Skeena"/>
                <w:b w:val="0"/>
                <w:bCs w:val="0"/>
              </w:rPr>
              <w:t>$24.00/pair</w:t>
            </w:r>
          </w:p>
        </w:tc>
        <w:tc>
          <w:tcPr>
            <w:tcW w:w="1102" w:type="pct"/>
          </w:tcPr>
          <w:p w14:paraId="4F417F75" w14:textId="77777777" w:rsidR="00F15C90" w:rsidRPr="00F15C90" w:rsidRDefault="00F15C90" w:rsidP="00F15C90">
            <w:pPr>
              <w:jc w:val="center"/>
              <w:rPr>
                <w:rFonts w:ascii="Skeena" w:hAnsi="Skeena"/>
                <w:b w:val="0"/>
                <w:bCs w:val="0"/>
              </w:rPr>
            </w:pPr>
            <w:r w:rsidRPr="00F15C90">
              <w:rPr>
                <w:rFonts w:ascii="Skeena" w:hAnsi="Skeena"/>
                <w:b w:val="0"/>
                <w:bCs w:val="0"/>
              </w:rPr>
              <w:t xml:space="preserve">$43.00/pair </w:t>
            </w:r>
          </w:p>
        </w:tc>
      </w:tr>
      <w:tr w:rsidR="00F15C90" w:rsidRPr="00F15C90" w14:paraId="35357F1A" w14:textId="77777777" w:rsidTr="00894D7D">
        <w:tc>
          <w:tcPr>
            <w:tcW w:w="2757" w:type="pct"/>
          </w:tcPr>
          <w:p w14:paraId="4D3B7A03" w14:textId="77777777" w:rsidR="00F15C90" w:rsidRPr="00F15C90" w:rsidRDefault="00F15C90" w:rsidP="00F15C90">
            <w:pPr>
              <w:rPr>
                <w:rFonts w:ascii="Skeena" w:hAnsi="Skeena"/>
                <w:b w:val="0"/>
                <w:bCs w:val="0"/>
              </w:rPr>
            </w:pPr>
          </w:p>
          <w:p w14:paraId="7DC4A332" w14:textId="77777777" w:rsidR="00F15C90" w:rsidRPr="00F15C90" w:rsidRDefault="00F15C90" w:rsidP="00F15C90">
            <w:pPr>
              <w:rPr>
                <w:rFonts w:ascii="Skeena" w:hAnsi="Skeena"/>
                <w:b w:val="0"/>
                <w:bCs w:val="0"/>
              </w:rPr>
            </w:pPr>
            <w:r w:rsidRPr="00F15C90">
              <w:rPr>
                <w:rFonts w:ascii="Skeena" w:hAnsi="Skeena"/>
                <w:b w:val="0"/>
                <w:bCs w:val="0"/>
              </w:rPr>
              <w:t>Frame – add</w:t>
            </w:r>
          </w:p>
        </w:tc>
        <w:tc>
          <w:tcPr>
            <w:tcW w:w="1141" w:type="pct"/>
          </w:tcPr>
          <w:p w14:paraId="7BB5BAC2" w14:textId="77777777" w:rsidR="00F15C90" w:rsidRPr="00F15C90" w:rsidRDefault="00F15C90" w:rsidP="00F15C90">
            <w:pPr>
              <w:jc w:val="center"/>
              <w:rPr>
                <w:rFonts w:ascii="Skeena" w:hAnsi="Skeena"/>
                <w:b w:val="0"/>
                <w:bCs w:val="0"/>
              </w:rPr>
            </w:pPr>
          </w:p>
          <w:p w14:paraId="05CA9F96" w14:textId="77777777" w:rsidR="00F15C90" w:rsidRPr="00F15C90" w:rsidRDefault="00F15C90" w:rsidP="00F15C90">
            <w:pPr>
              <w:jc w:val="center"/>
              <w:rPr>
                <w:rFonts w:ascii="Skeena" w:hAnsi="Skeena"/>
                <w:b w:val="0"/>
                <w:bCs w:val="0"/>
              </w:rPr>
            </w:pPr>
            <w:r w:rsidRPr="00F15C90">
              <w:rPr>
                <w:rFonts w:ascii="Skeena" w:hAnsi="Skeena"/>
                <w:b w:val="0"/>
                <w:bCs w:val="0"/>
              </w:rPr>
              <w:t>$20.00/pair</w:t>
            </w:r>
          </w:p>
        </w:tc>
        <w:tc>
          <w:tcPr>
            <w:tcW w:w="1102" w:type="pct"/>
          </w:tcPr>
          <w:p w14:paraId="495901C0" w14:textId="77777777" w:rsidR="00F15C90" w:rsidRPr="00F15C90" w:rsidRDefault="00F15C90" w:rsidP="00F15C90">
            <w:pPr>
              <w:jc w:val="center"/>
              <w:rPr>
                <w:rFonts w:ascii="Skeena" w:hAnsi="Skeena"/>
                <w:b w:val="0"/>
                <w:bCs w:val="0"/>
              </w:rPr>
            </w:pPr>
          </w:p>
          <w:p w14:paraId="76A50ECB" w14:textId="77777777" w:rsidR="00F15C90" w:rsidRPr="00F15C90" w:rsidRDefault="00F15C90" w:rsidP="00F15C90">
            <w:pPr>
              <w:jc w:val="center"/>
              <w:rPr>
                <w:rFonts w:ascii="Skeena" w:hAnsi="Skeena"/>
                <w:b w:val="0"/>
                <w:bCs w:val="0"/>
              </w:rPr>
            </w:pPr>
            <w:r w:rsidRPr="00F15C90">
              <w:rPr>
                <w:rFonts w:ascii="Skeena" w:hAnsi="Skeena"/>
                <w:b w:val="0"/>
                <w:bCs w:val="0"/>
              </w:rPr>
              <w:t>$20.00/pair</w:t>
            </w:r>
          </w:p>
        </w:tc>
      </w:tr>
    </w:tbl>
    <w:p w14:paraId="6059DDF0"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72A423B1" w14:textId="77777777" w:rsidR="00F15C90" w:rsidRPr="00F15C90" w:rsidRDefault="00F15C90" w:rsidP="00F15C90">
      <w:pPr>
        <w:keepNext/>
        <w:tabs>
          <w:tab w:val="right" w:pos="9360"/>
        </w:tabs>
        <w:autoSpaceDE w:val="0"/>
        <w:autoSpaceDN w:val="0"/>
        <w:adjustRightInd w:val="0"/>
        <w:ind w:left="2160" w:hanging="2160"/>
        <w:jc w:val="both"/>
        <w:outlineLvl w:val="0"/>
        <w:rPr>
          <w:rFonts w:ascii="Skeena" w:hAnsi="Skeena"/>
          <w:sz w:val="28"/>
        </w:rPr>
        <w:sectPr w:rsidR="00F15C90" w:rsidRPr="00F15C90" w:rsidSect="007A5DAD">
          <w:headerReference w:type="even" r:id="rId101"/>
          <w:footerReference w:type="even" r:id="rId102"/>
          <w:footerReference w:type="default" r:id="rId103"/>
          <w:type w:val="continuous"/>
          <w:pgSz w:w="12240" w:h="15840" w:code="1"/>
          <w:pgMar w:top="1440" w:right="1440" w:bottom="1440" w:left="1440" w:header="1440" w:footer="360" w:gutter="0"/>
          <w:paperSrc w:first="2" w:other="1"/>
          <w:cols w:space="0"/>
          <w:noEndnote/>
          <w:titlePg/>
          <w:docGrid w:linePitch="254"/>
        </w:sectPr>
      </w:pPr>
      <w:r w:rsidRPr="00F15C90">
        <w:rPr>
          <w:rFonts w:ascii="Skeena" w:hAnsi="Skeena"/>
          <w:sz w:val="28"/>
        </w:rPr>
        <w:br w:type="page"/>
      </w:r>
      <w:bookmarkStart w:id="118" w:name="_Toc106775630"/>
      <w:bookmarkStart w:id="119" w:name="_Toc144195572"/>
      <w:bookmarkStart w:id="120" w:name="_Toc144199661"/>
    </w:p>
    <w:p w14:paraId="1DFA1F89" w14:textId="77777777" w:rsidR="00F15C90" w:rsidRPr="00F15C90" w:rsidRDefault="00F15C90" w:rsidP="00F15C90">
      <w:pPr>
        <w:pStyle w:val="ManualHeading1"/>
        <w:ind w:left="2520" w:hanging="2520"/>
        <w:rPr>
          <w:rFonts w:ascii="Skeena" w:hAnsi="Skeena"/>
        </w:rPr>
      </w:pPr>
      <w:bookmarkStart w:id="121" w:name="_Toc144755407"/>
      <w:r w:rsidRPr="00F15C90">
        <w:rPr>
          <w:rFonts w:ascii="Skeena" w:hAnsi="Skeena"/>
        </w:rPr>
        <w:lastRenderedPageBreak/>
        <w:t>104 Appendix X</w:t>
      </w:r>
      <w:r w:rsidRPr="00F15C90">
        <w:rPr>
          <w:rFonts w:ascii="Skeena" w:hAnsi="Skeena"/>
        </w:rPr>
        <w:tab/>
      </w:r>
      <w:bookmarkEnd w:id="118"/>
      <w:r w:rsidRPr="00F15C90">
        <w:rPr>
          <w:rFonts w:ascii="Skeena" w:hAnsi="Skeena"/>
        </w:rPr>
        <w:t>Healthy Connections (Medicaid) Insurance Card</w:t>
      </w:r>
      <w:bookmarkEnd w:id="119"/>
      <w:bookmarkEnd w:id="120"/>
      <w:bookmarkEnd w:id="121"/>
    </w:p>
    <w:p w14:paraId="1F988358" w14:textId="77777777" w:rsidR="00F15C90" w:rsidRPr="00F15C90" w:rsidRDefault="00F15C90" w:rsidP="00F15C90">
      <w:pPr>
        <w:jc w:val="right"/>
        <w:rPr>
          <w:rFonts w:ascii="Skeena" w:hAnsi="Skeena"/>
          <w:b w:val="0"/>
          <w:sz w:val="16"/>
          <w:szCs w:val="16"/>
        </w:rPr>
      </w:pPr>
      <w:r w:rsidRPr="00F15C90">
        <w:rPr>
          <w:rFonts w:ascii="Skeena" w:hAnsi="Skeena"/>
          <w:b w:val="0"/>
          <w:sz w:val="16"/>
          <w:szCs w:val="16"/>
        </w:rPr>
        <w:t>(Eff. 03/01/08)</w:t>
      </w:r>
    </w:p>
    <w:p w14:paraId="38F37FC4" w14:textId="77777777" w:rsidR="00F15C90" w:rsidRPr="00F15C90" w:rsidRDefault="00F15C90" w:rsidP="00F15C90">
      <w:pPr>
        <w:jc w:val="both"/>
        <w:rPr>
          <w:rFonts w:ascii="Skeena" w:hAnsi="Skeena"/>
        </w:rPr>
      </w:pPr>
    </w:p>
    <w:p w14:paraId="70794FE7" w14:textId="77777777" w:rsidR="00F15C90" w:rsidRPr="00F15C90" w:rsidRDefault="00F15C90" w:rsidP="00F15C90">
      <w:pPr>
        <w:jc w:val="center"/>
        <w:rPr>
          <w:rFonts w:ascii="Skeena" w:hAnsi="Skeena"/>
        </w:rPr>
      </w:pPr>
      <w:r w:rsidRPr="00F15C90">
        <w:rPr>
          <w:rFonts w:ascii="Skeena" w:hAnsi="Skeena"/>
        </w:rPr>
        <w:t>The following is an example of a Healthy Connections (Medicaid) Insurance Card.</w:t>
      </w:r>
    </w:p>
    <w:p w14:paraId="78FB389E" w14:textId="77777777" w:rsidR="00F15C90" w:rsidRPr="00F15C90" w:rsidRDefault="00F15C90" w:rsidP="00F15C90">
      <w:pPr>
        <w:jc w:val="center"/>
        <w:rPr>
          <w:rFonts w:ascii="Skeena" w:hAnsi="Skeena"/>
        </w:rPr>
      </w:pPr>
    </w:p>
    <w:p w14:paraId="58B7EE39" w14:textId="77777777" w:rsidR="00F15C90" w:rsidRPr="00F15C90" w:rsidRDefault="00F15C90" w:rsidP="00F15C90">
      <w:pPr>
        <w:jc w:val="center"/>
        <w:rPr>
          <w:rFonts w:ascii="Skeena" w:hAnsi="Skeena"/>
        </w:rPr>
      </w:pPr>
    </w:p>
    <w:p w14:paraId="233ADF0B" w14:textId="77777777" w:rsidR="00F15C90" w:rsidRPr="00F15C90" w:rsidRDefault="00F15C90" w:rsidP="00F15C90">
      <w:pPr>
        <w:jc w:val="center"/>
        <w:rPr>
          <w:rFonts w:ascii="Skeena" w:hAnsi="Skeena"/>
        </w:rPr>
      </w:pPr>
      <w:r w:rsidRPr="00F15C90">
        <w:rPr>
          <w:rFonts w:ascii="Skeena" w:hAnsi="Skeena"/>
          <w:noProof/>
        </w:rPr>
        <w:drawing>
          <wp:inline distT="0" distB="0" distL="0" distR="0" wp14:anchorId="3D047109" wp14:editId="6E712D86">
            <wp:extent cx="3896995" cy="2228215"/>
            <wp:effectExtent l="0" t="0" r="8255" b="635"/>
            <wp:docPr id="2146186102" name="Picture 2146186102" descr="NewMedicaidCard-stro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MedicaidCard-strok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896995" cy="2228215"/>
                    </a:xfrm>
                    <a:prstGeom prst="rect">
                      <a:avLst/>
                    </a:prstGeom>
                    <a:noFill/>
                    <a:ln>
                      <a:noFill/>
                    </a:ln>
                  </pic:spPr>
                </pic:pic>
              </a:graphicData>
            </a:graphic>
          </wp:inline>
        </w:drawing>
      </w:r>
    </w:p>
    <w:p w14:paraId="248B76C6" w14:textId="77777777" w:rsidR="00F15C90" w:rsidRPr="00F15C90" w:rsidRDefault="00F15C90" w:rsidP="00F15C90">
      <w:pPr>
        <w:jc w:val="center"/>
        <w:rPr>
          <w:rFonts w:ascii="Skeena" w:hAnsi="Skeena"/>
        </w:rPr>
      </w:pPr>
    </w:p>
    <w:p w14:paraId="1558523D" w14:textId="77777777" w:rsidR="00F15C90" w:rsidRPr="00F15C90" w:rsidRDefault="00F15C90" w:rsidP="00F15C90">
      <w:pPr>
        <w:jc w:val="center"/>
        <w:rPr>
          <w:rFonts w:ascii="Skeena" w:hAnsi="Skeena"/>
        </w:rPr>
      </w:pPr>
      <w:r w:rsidRPr="00F15C90">
        <w:rPr>
          <w:rFonts w:ascii="Skeena" w:hAnsi="Skeena"/>
          <w:noProof/>
        </w:rPr>
        <w:drawing>
          <wp:inline distT="0" distB="0" distL="0" distR="0" wp14:anchorId="06EC63EC" wp14:editId="35C1FA20">
            <wp:extent cx="3896995" cy="2641600"/>
            <wp:effectExtent l="0" t="0" r="8255" b="6350"/>
            <wp:docPr id="550269130" name="Picture 550269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896995" cy="2641600"/>
                    </a:xfrm>
                    <a:prstGeom prst="rect">
                      <a:avLst/>
                    </a:prstGeom>
                    <a:noFill/>
                    <a:ln>
                      <a:noFill/>
                    </a:ln>
                  </pic:spPr>
                </pic:pic>
              </a:graphicData>
            </a:graphic>
          </wp:inline>
        </w:drawing>
      </w:r>
    </w:p>
    <w:p w14:paraId="7857AC7F" w14:textId="77777777" w:rsidR="00F15C90" w:rsidRPr="00F15C90" w:rsidRDefault="00F15C90" w:rsidP="00F15C90">
      <w:pPr>
        <w:spacing w:after="160" w:line="259" w:lineRule="auto"/>
        <w:rPr>
          <w:rFonts w:ascii="Skeena" w:hAnsi="Skeena"/>
        </w:rPr>
      </w:pPr>
      <w:r w:rsidRPr="00F15C90">
        <w:rPr>
          <w:rFonts w:ascii="Skeena" w:hAnsi="Skeena"/>
        </w:rPr>
        <w:br w:type="page"/>
      </w:r>
    </w:p>
    <w:p w14:paraId="56818922" w14:textId="77777777" w:rsidR="00F15C90" w:rsidRPr="00F15C90" w:rsidRDefault="00F15C90" w:rsidP="00F15C90">
      <w:pPr>
        <w:pStyle w:val="ManualHeading1"/>
        <w:ind w:left="2520" w:hanging="2520"/>
        <w:rPr>
          <w:rFonts w:ascii="Skeena" w:hAnsi="Skeena"/>
        </w:rPr>
      </w:pPr>
      <w:bookmarkStart w:id="122" w:name="_Toc144195573"/>
      <w:bookmarkStart w:id="123" w:name="_Toc144199662"/>
      <w:bookmarkStart w:id="124" w:name="_Toc144755408"/>
      <w:r w:rsidRPr="00F15C90">
        <w:rPr>
          <w:rFonts w:ascii="Skeena" w:hAnsi="Skeena"/>
        </w:rPr>
        <w:lastRenderedPageBreak/>
        <w:t>104 Appendix Y</w:t>
      </w:r>
      <w:r w:rsidRPr="00F15C90">
        <w:rPr>
          <w:rFonts w:ascii="Skeena" w:hAnsi="Skeena"/>
        </w:rPr>
        <w:tab/>
        <w:t>Prescription Assistance Programs</w:t>
      </w:r>
      <w:bookmarkEnd w:id="122"/>
      <w:bookmarkEnd w:id="123"/>
      <w:bookmarkEnd w:id="124"/>
    </w:p>
    <w:p w14:paraId="4276C713" w14:textId="77777777" w:rsidR="00F15C90" w:rsidRPr="00F15C90" w:rsidRDefault="00F15C90" w:rsidP="00F15C90">
      <w:pPr>
        <w:jc w:val="right"/>
        <w:rPr>
          <w:rFonts w:ascii="Skeena" w:hAnsi="Skeena"/>
          <w:b w:val="0"/>
          <w:bCs w:val="0"/>
          <w:sz w:val="16"/>
          <w:szCs w:val="16"/>
        </w:rPr>
      </w:pPr>
      <w:r w:rsidRPr="00F15C90">
        <w:rPr>
          <w:rFonts w:ascii="Skeena" w:hAnsi="Skeena"/>
          <w:b w:val="0"/>
          <w:bCs w:val="0"/>
          <w:sz w:val="16"/>
          <w:szCs w:val="16"/>
        </w:rPr>
        <w:t>(Rev. 04/01/10)</w:t>
      </w:r>
    </w:p>
    <w:p w14:paraId="61C0090E" w14:textId="77777777" w:rsidR="00F15C90" w:rsidRPr="00F15C90" w:rsidRDefault="00F15C90" w:rsidP="00F15C90">
      <w:pPr>
        <w:jc w:val="both"/>
        <w:rPr>
          <w:rFonts w:ascii="Skeena" w:hAnsi="Skeena"/>
          <w:b w:val="0"/>
          <w:bCs w:val="0"/>
        </w:rPr>
      </w:pPr>
      <w:r w:rsidRPr="00F15C90">
        <w:rPr>
          <w:rFonts w:ascii="Skeena" w:hAnsi="Skeena"/>
          <w:b w:val="0"/>
          <w:bCs w:val="0"/>
        </w:rPr>
        <w:t>There are several specialized programs sponsored by pharmaceutical companies, business associations or non-profit organizations to assist low-income or needy individuals in obtaining necessary prescription medicines at little or a substantially reduced cost. The following is a list of some of these programs and contact information for those who may want to apply for assistance:</w:t>
      </w:r>
    </w:p>
    <w:p w14:paraId="1F28402B" w14:textId="77777777" w:rsidR="00F15C90" w:rsidRPr="00F15C90" w:rsidRDefault="00F15C90" w:rsidP="00F15C90">
      <w:pPr>
        <w:rPr>
          <w:rFonts w:ascii="Skeena" w:hAnsi="Skeena"/>
          <w:b w:val="0"/>
          <w:bCs w:val="0"/>
        </w:rPr>
      </w:pPr>
    </w:p>
    <w:p w14:paraId="6632828B" w14:textId="77777777" w:rsidR="00F15C90" w:rsidRPr="00F15C90" w:rsidRDefault="00F15C90" w:rsidP="00F15C90">
      <w:pPr>
        <w:jc w:val="both"/>
        <w:rPr>
          <w:rFonts w:ascii="Skeena" w:hAnsi="Skeena"/>
          <w:bCs w:val="0"/>
          <w:u w:val="single"/>
        </w:rPr>
      </w:pPr>
      <w:r w:rsidRPr="00F15C90">
        <w:rPr>
          <w:rFonts w:ascii="Skeena" w:hAnsi="Skeena"/>
          <w:bCs w:val="0"/>
          <w:u w:val="single"/>
        </w:rPr>
        <w:t>Generic Drug Programs</w:t>
      </w:r>
    </w:p>
    <w:p w14:paraId="3AC6EEEE" w14:textId="77777777" w:rsidR="00F15C90" w:rsidRPr="00F15C90" w:rsidRDefault="00F15C90" w:rsidP="00F15C90">
      <w:pPr>
        <w:jc w:val="both"/>
        <w:rPr>
          <w:rFonts w:ascii="Skeena" w:hAnsi="Skeena"/>
          <w:b w:val="0"/>
        </w:rPr>
      </w:pPr>
      <w:r w:rsidRPr="00F15C90">
        <w:rPr>
          <w:rFonts w:ascii="Skeena" w:hAnsi="Skeena"/>
          <w:b w:val="0"/>
        </w:rPr>
        <w:t xml:space="preserve">Regardless of someone’s prescription insurance provider, several pharmacies, including Wal-Mart, Target, Kroger and Publix, offer generic drugs for as little as $4 for a </w:t>
      </w:r>
      <w:proofErr w:type="gramStart"/>
      <w:r w:rsidRPr="00F15C90">
        <w:rPr>
          <w:rFonts w:ascii="Skeena" w:hAnsi="Skeena"/>
          <w:b w:val="0"/>
        </w:rPr>
        <w:t>1 month</w:t>
      </w:r>
      <w:proofErr w:type="gramEnd"/>
      <w:r w:rsidRPr="00F15C90">
        <w:rPr>
          <w:rFonts w:ascii="Skeena" w:hAnsi="Skeena"/>
          <w:b w:val="0"/>
        </w:rPr>
        <w:t xml:space="preserve"> supply and $10 for a 3 month supply. Publix also offers several antibiotics for free with a valid prescription. Other pharmacies offer prescription assistance programs so ask your doctor to prescribe generic drugs whenever possible.</w:t>
      </w:r>
    </w:p>
    <w:p w14:paraId="7CC8F188" w14:textId="77777777" w:rsidR="00F15C90" w:rsidRPr="00F15C90" w:rsidRDefault="00F15C90" w:rsidP="00F15C90">
      <w:pPr>
        <w:jc w:val="both"/>
        <w:rPr>
          <w:rFonts w:ascii="Skeena" w:hAnsi="Skeena"/>
          <w:b w:val="0"/>
        </w:rPr>
      </w:pPr>
    </w:p>
    <w:p w14:paraId="43E6DCC7" w14:textId="77777777" w:rsidR="00F15C90" w:rsidRPr="00F15C90" w:rsidRDefault="00F15C90" w:rsidP="00F15C90">
      <w:pPr>
        <w:jc w:val="both"/>
        <w:rPr>
          <w:rFonts w:ascii="Skeena" w:hAnsi="Skeena"/>
          <w:b w:val="0"/>
        </w:rPr>
      </w:pPr>
      <w:r w:rsidRPr="00F15C90">
        <w:rPr>
          <w:rFonts w:ascii="Skeena" w:hAnsi="Skeena"/>
          <w:bCs w:val="0"/>
          <w:u w:val="single"/>
        </w:rPr>
        <w:t>GlaxoSmithKline</w:t>
      </w:r>
      <w:r w:rsidRPr="00F15C90">
        <w:rPr>
          <w:rFonts w:ascii="Skeena" w:hAnsi="Skeena"/>
          <w:b w:val="0"/>
        </w:rPr>
        <w:tab/>
      </w:r>
      <w:r w:rsidRPr="00F15C90">
        <w:rPr>
          <w:rFonts w:ascii="Skeena" w:hAnsi="Skeena"/>
          <w:b w:val="0"/>
        </w:rPr>
        <w:tab/>
      </w:r>
    </w:p>
    <w:p w14:paraId="0AB08734" w14:textId="77777777" w:rsidR="00F15C90" w:rsidRPr="00F15C90" w:rsidRDefault="00F15C90" w:rsidP="00F15C90">
      <w:pPr>
        <w:jc w:val="both"/>
        <w:rPr>
          <w:rFonts w:ascii="Skeena" w:hAnsi="Skeena"/>
          <w:bCs w:val="0"/>
        </w:rPr>
      </w:pPr>
      <w:r w:rsidRPr="00F15C90">
        <w:rPr>
          <w:rFonts w:ascii="Skeena" w:hAnsi="Skeena"/>
          <w:bCs w:val="0"/>
        </w:rPr>
        <w:t>1-866-475-3678</w:t>
      </w:r>
    </w:p>
    <w:p w14:paraId="313F7F41" w14:textId="77777777" w:rsidR="00F15C90" w:rsidRPr="00F15C90" w:rsidRDefault="00F15C90" w:rsidP="00F15C90">
      <w:pPr>
        <w:jc w:val="both"/>
        <w:rPr>
          <w:rFonts w:ascii="Skeena" w:hAnsi="Skeena"/>
          <w:b w:val="0"/>
          <w:bCs w:val="0"/>
        </w:rPr>
      </w:pPr>
      <w:hyperlink r:id="rId106" w:history="1">
        <w:r w:rsidRPr="00F15C90">
          <w:rPr>
            <w:rFonts w:ascii="Skeena" w:hAnsi="Skeena"/>
            <w:b w:val="0"/>
            <w:bCs w:val="0"/>
            <w:color w:val="0000FF"/>
            <w:u w:val="single"/>
          </w:rPr>
          <w:t>www.gskforyou.com</w:t>
        </w:r>
      </w:hyperlink>
    </w:p>
    <w:p w14:paraId="6C019E47" w14:textId="77777777" w:rsidR="00F15C90" w:rsidRPr="00F15C90" w:rsidRDefault="00F15C90" w:rsidP="00F15C90">
      <w:pPr>
        <w:jc w:val="both"/>
        <w:rPr>
          <w:rFonts w:ascii="Skeena" w:hAnsi="Skeena"/>
          <w:b w:val="0"/>
        </w:rPr>
      </w:pPr>
      <w:r w:rsidRPr="00F15C90">
        <w:rPr>
          <w:rFonts w:ascii="Skeena" w:hAnsi="Skeena"/>
          <w:b w:val="0"/>
        </w:rPr>
        <w:t xml:space="preserve">Various programs sponsored by GSK help patients save money on prescriptions. Assistance is available for individuals of all ages who meet categorical requirements to include being diagnosed with cancer, enrolled in a Medicare Part D drug </w:t>
      </w:r>
      <w:proofErr w:type="gramStart"/>
      <w:r w:rsidRPr="00F15C90">
        <w:rPr>
          <w:rFonts w:ascii="Skeena" w:hAnsi="Skeena"/>
          <w:b w:val="0"/>
        </w:rPr>
        <w:t>plan</w:t>
      </w:r>
      <w:proofErr w:type="gramEnd"/>
      <w:r w:rsidRPr="00F15C90">
        <w:rPr>
          <w:rFonts w:ascii="Skeena" w:hAnsi="Skeena"/>
          <w:b w:val="0"/>
        </w:rPr>
        <w:t xml:space="preserve"> and having no private or public Rx coverage. Must be a US citizen and meet set income limits.</w:t>
      </w:r>
    </w:p>
    <w:p w14:paraId="1521F671" w14:textId="77777777" w:rsidR="00F15C90" w:rsidRPr="00F15C90" w:rsidRDefault="00F15C90" w:rsidP="00F15C90">
      <w:pPr>
        <w:jc w:val="both"/>
        <w:rPr>
          <w:rFonts w:ascii="Skeena" w:hAnsi="Skeena"/>
          <w:b w:val="0"/>
        </w:rPr>
      </w:pPr>
    </w:p>
    <w:p w14:paraId="52F80F36" w14:textId="77777777" w:rsidR="00F15C90" w:rsidRPr="00F15C90" w:rsidRDefault="00F15C90" w:rsidP="00F15C90">
      <w:pPr>
        <w:jc w:val="both"/>
        <w:rPr>
          <w:rFonts w:ascii="Skeena" w:hAnsi="Skeena"/>
          <w:bCs w:val="0"/>
          <w:u w:val="single"/>
        </w:rPr>
      </w:pPr>
      <w:r w:rsidRPr="00F15C90">
        <w:rPr>
          <w:rFonts w:ascii="Skeena" w:hAnsi="Skeena"/>
          <w:bCs w:val="0"/>
          <w:u w:val="single"/>
        </w:rPr>
        <w:t xml:space="preserve">Lilly Medicare Answers </w:t>
      </w:r>
    </w:p>
    <w:p w14:paraId="116C735F" w14:textId="77777777" w:rsidR="00F15C90" w:rsidRPr="00F15C90" w:rsidRDefault="00F15C90" w:rsidP="00F15C90">
      <w:pPr>
        <w:rPr>
          <w:rFonts w:ascii="Skeena" w:hAnsi="Skeena"/>
        </w:rPr>
      </w:pPr>
      <w:r w:rsidRPr="00F15C90">
        <w:rPr>
          <w:rFonts w:ascii="Skeena" w:hAnsi="Skeena"/>
        </w:rPr>
        <w:t>1-877-795-4559</w:t>
      </w:r>
    </w:p>
    <w:p w14:paraId="0892B472" w14:textId="77777777" w:rsidR="00F15C90" w:rsidRPr="00F15C90" w:rsidRDefault="00F15C90" w:rsidP="00F15C90">
      <w:pPr>
        <w:rPr>
          <w:rFonts w:ascii="Skeena" w:hAnsi="Skeena"/>
          <w:bCs w:val="0"/>
        </w:rPr>
      </w:pPr>
      <w:hyperlink r:id="rId107" w:history="1">
        <w:r w:rsidRPr="00F15C90">
          <w:rPr>
            <w:rFonts w:ascii="Skeena" w:hAnsi="Skeena"/>
            <w:bCs w:val="0"/>
            <w:color w:val="0000FF"/>
            <w:u w:val="single"/>
          </w:rPr>
          <w:t>www.lillytruassist.com</w:t>
        </w:r>
      </w:hyperlink>
    </w:p>
    <w:p w14:paraId="7F211DFA" w14:textId="77777777" w:rsidR="00F15C90" w:rsidRPr="00F15C90" w:rsidRDefault="00F15C90" w:rsidP="00F15C90">
      <w:pPr>
        <w:jc w:val="both"/>
        <w:rPr>
          <w:rFonts w:ascii="Skeena" w:hAnsi="Skeena"/>
          <w:b w:val="0"/>
          <w:bCs w:val="0"/>
        </w:rPr>
      </w:pPr>
      <w:r w:rsidRPr="00F15C90">
        <w:rPr>
          <w:rFonts w:ascii="Skeena" w:hAnsi="Skeena"/>
          <w:b w:val="0"/>
          <w:bCs w:val="0"/>
        </w:rPr>
        <w:t>Provides eligible Medicare Part D recipients access to affordable medications outside their Part D plan. Patients eligible will receive their prescriptions through the mail. Must meet set income limits and not be eligible for Medicaid or Low-Income Subsidy through the Social Security Administration.</w:t>
      </w:r>
    </w:p>
    <w:p w14:paraId="3487F23D" w14:textId="77777777" w:rsidR="00F15C90" w:rsidRPr="00F15C90" w:rsidRDefault="00F15C90" w:rsidP="00F15C90">
      <w:pPr>
        <w:jc w:val="both"/>
        <w:rPr>
          <w:rFonts w:ascii="Skeena" w:hAnsi="Skeena"/>
          <w:b w:val="0"/>
          <w:bCs w:val="0"/>
        </w:rPr>
      </w:pPr>
    </w:p>
    <w:p w14:paraId="5E64CFB9" w14:textId="77777777" w:rsidR="00F15C90" w:rsidRPr="00F15C90" w:rsidRDefault="00F15C90" w:rsidP="00F15C90">
      <w:pPr>
        <w:jc w:val="both"/>
        <w:rPr>
          <w:rFonts w:ascii="Skeena" w:hAnsi="Skeena"/>
          <w:u w:val="single"/>
        </w:rPr>
      </w:pPr>
      <w:r w:rsidRPr="00F15C90">
        <w:rPr>
          <w:rFonts w:ascii="Skeena" w:hAnsi="Skeena"/>
          <w:u w:val="single"/>
        </w:rPr>
        <w:t>Needy Meds</w:t>
      </w:r>
    </w:p>
    <w:p w14:paraId="5C81C392" w14:textId="77777777" w:rsidR="00F15C90" w:rsidRPr="00F15C90" w:rsidRDefault="00F15C90" w:rsidP="00F15C90">
      <w:pPr>
        <w:jc w:val="both"/>
        <w:rPr>
          <w:rFonts w:ascii="Skeena" w:hAnsi="Skeena"/>
          <w:b w:val="0"/>
          <w:bCs w:val="0"/>
        </w:rPr>
      </w:pPr>
      <w:hyperlink r:id="rId108" w:history="1">
        <w:r w:rsidRPr="00F15C90">
          <w:rPr>
            <w:rFonts w:ascii="Skeena" w:hAnsi="Skeena"/>
            <w:color w:val="0000FF"/>
            <w:u w:val="single"/>
          </w:rPr>
          <w:t>www.needymeds.com</w:t>
        </w:r>
      </w:hyperlink>
    </w:p>
    <w:p w14:paraId="7938B04C" w14:textId="77777777" w:rsidR="00F15C90" w:rsidRPr="00F15C90" w:rsidRDefault="00F15C90" w:rsidP="00F15C90">
      <w:pPr>
        <w:jc w:val="both"/>
        <w:rPr>
          <w:rFonts w:ascii="Skeena" w:hAnsi="Skeena"/>
          <w:b w:val="0"/>
          <w:bCs w:val="0"/>
        </w:rPr>
      </w:pPr>
      <w:r w:rsidRPr="00F15C90">
        <w:rPr>
          <w:rFonts w:ascii="Skeena" w:hAnsi="Skeena"/>
          <w:b w:val="0"/>
          <w:bCs w:val="0"/>
        </w:rPr>
        <w:t xml:space="preserve">Needy Meds is a 501(c)(3) non-profit organization, according to its website, with the mission of helping people who cannot afford medicine or healthcare costs. The information at </w:t>
      </w:r>
      <w:proofErr w:type="spellStart"/>
      <w:r w:rsidRPr="00F15C90">
        <w:rPr>
          <w:rFonts w:ascii="Skeena" w:hAnsi="Skeena"/>
          <w:b w:val="0"/>
          <w:bCs w:val="0"/>
        </w:rPr>
        <w:t>NeedyMeds</w:t>
      </w:r>
      <w:proofErr w:type="spellEnd"/>
      <w:r w:rsidRPr="00F15C90">
        <w:rPr>
          <w:rFonts w:ascii="Skeena" w:hAnsi="Skeena"/>
          <w:b w:val="0"/>
          <w:bCs w:val="0"/>
        </w:rPr>
        <w:t xml:space="preserve"> is available anonymously and free of charge. Unfortunately, </w:t>
      </w:r>
      <w:proofErr w:type="gramStart"/>
      <w:r w:rsidRPr="00F15C90">
        <w:rPr>
          <w:rFonts w:ascii="Skeena" w:hAnsi="Skeena"/>
          <w:b w:val="0"/>
          <w:bCs w:val="0"/>
        </w:rPr>
        <w:t>at this time</w:t>
      </w:r>
      <w:proofErr w:type="gramEnd"/>
      <w:r w:rsidRPr="00F15C90">
        <w:rPr>
          <w:rFonts w:ascii="Skeena" w:hAnsi="Skeena"/>
          <w:b w:val="0"/>
          <w:bCs w:val="0"/>
        </w:rPr>
        <w:t xml:space="preserve">, </w:t>
      </w:r>
      <w:proofErr w:type="spellStart"/>
      <w:r w:rsidRPr="00F15C90">
        <w:rPr>
          <w:rFonts w:ascii="Skeena" w:hAnsi="Skeena"/>
          <w:b w:val="0"/>
          <w:bCs w:val="0"/>
        </w:rPr>
        <w:t>NeedyMeds</w:t>
      </w:r>
      <w:proofErr w:type="spellEnd"/>
      <w:r w:rsidRPr="00F15C90">
        <w:rPr>
          <w:rFonts w:ascii="Skeena" w:hAnsi="Skeena"/>
          <w:b w:val="0"/>
          <w:bCs w:val="0"/>
        </w:rPr>
        <w:t xml:space="preserve"> does not have a phone help line. All </w:t>
      </w:r>
      <w:proofErr w:type="spellStart"/>
      <w:r w:rsidRPr="00F15C90">
        <w:rPr>
          <w:rFonts w:ascii="Skeena" w:hAnsi="Skeena"/>
          <w:b w:val="0"/>
          <w:bCs w:val="0"/>
        </w:rPr>
        <w:t>NeedyMeds</w:t>
      </w:r>
      <w:proofErr w:type="spellEnd"/>
      <w:r w:rsidRPr="00F15C90">
        <w:rPr>
          <w:rFonts w:ascii="Skeena" w:hAnsi="Skeena"/>
          <w:b w:val="0"/>
          <w:bCs w:val="0"/>
        </w:rPr>
        <w:t xml:space="preserve"> information is available on their website. Mailing Address: </w:t>
      </w:r>
      <w:proofErr w:type="spellStart"/>
      <w:r w:rsidRPr="00F15C90">
        <w:rPr>
          <w:rFonts w:ascii="Skeena" w:hAnsi="Skeena"/>
          <w:b w:val="0"/>
          <w:bCs w:val="0"/>
        </w:rPr>
        <w:t>NeedyMeds</w:t>
      </w:r>
      <w:proofErr w:type="spellEnd"/>
      <w:r w:rsidRPr="00F15C90">
        <w:rPr>
          <w:rFonts w:ascii="Skeena" w:hAnsi="Skeena"/>
          <w:b w:val="0"/>
          <w:bCs w:val="0"/>
        </w:rPr>
        <w:t>, Inc., 120 Western Ave. Gloucester, MA 01930.</w:t>
      </w:r>
    </w:p>
    <w:p w14:paraId="0ED041E8" w14:textId="77777777" w:rsidR="00F15C90" w:rsidRPr="00F15C90" w:rsidRDefault="00F15C90" w:rsidP="00F15C90">
      <w:pPr>
        <w:jc w:val="both"/>
        <w:rPr>
          <w:rFonts w:ascii="Skeena" w:hAnsi="Skeena"/>
          <w:b w:val="0"/>
          <w:bCs w:val="0"/>
        </w:rPr>
      </w:pPr>
    </w:p>
    <w:p w14:paraId="667D2324" w14:textId="77777777" w:rsidR="00F15C90" w:rsidRPr="00F15C90" w:rsidRDefault="00F15C90" w:rsidP="00F15C90">
      <w:pPr>
        <w:jc w:val="both"/>
        <w:rPr>
          <w:rFonts w:ascii="Skeena" w:hAnsi="Skeena"/>
          <w:bCs w:val="0"/>
          <w:sz w:val="22"/>
        </w:rPr>
      </w:pPr>
      <w:r w:rsidRPr="00F15C90">
        <w:rPr>
          <w:rFonts w:ascii="Skeena" w:hAnsi="Skeena"/>
          <w:bCs w:val="0"/>
        </w:rPr>
        <w:br w:type="page"/>
      </w:r>
      <w:r w:rsidRPr="00F15C90">
        <w:rPr>
          <w:rFonts w:ascii="Skeena" w:hAnsi="Skeena"/>
          <w:bCs w:val="0"/>
        </w:rPr>
        <w:lastRenderedPageBreak/>
        <w:t>Partnership for Prescription Assistance</w:t>
      </w:r>
    </w:p>
    <w:p w14:paraId="69BA0F51" w14:textId="77777777" w:rsidR="00F15C90" w:rsidRPr="00F15C90" w:rsidRDefault="00F15C90" w:rsidP="00F15C90">
      <w:pPr>
        <w:rPr>
          <w:rFonts w:ascii="Skeena" w:hAnsi="Skeena"/>
        </w:rPr>
      </w:pPr>
      <w:r w:rsidRPr="00F15C90">
        <w:rPr>
          <w:rFonts w:ascii="Skeena" w:hAnsi="Skeena"/>
        </w:rPr>
        <w:t>1-888-477-2669</w:t>
      </w:r>
    </w:p>
    <w:p w14:paraId="21EA7E34" w14:textId="77777777" w:rsidR="00F15C90" w:rsidRPr="00F15C90" w:rsidRDefault="00F15C90" w:rsidP="00F15C90">
      <w:pPr>
        <w:rPr>
          <w:rFonts w:ascii="Skeena" w:hAnsi="Skeena"/>
          <w:bCs w:val="0"/>
          <w:sz w:val="22"/>
        </w:rPr>
      </w:pPr>
      <w:hyperlink r:id="rId109" w:history="1">
        <w:r w:rsidRPr="00F15C90">
          <w:rPr>
            <w:rFonts w:ascii="Skeena" w:hAnsi="Skeena"/>
            <w:bCs w:val="0"/>
            <w:color w:val="0000FF"/>
            <w:u w:val="single"/>
          </w:rPr>
          <w:t>www.pparx.com</w:t>
        </w:r>
      </w:hyperlink>
    </w:p>
    <w:p w14:paraId="3BF85A52" w14:textId="77777777" w:rsidR="00F15C90" w:rsidRPr="00F15C90" w:rsidRDefault="00F15C90" w:rsidP="00F15C90">
      <w:pPr>
        <w:jc w:val="both"/>
        <w:rPr>
          <w:rFonts w:ascii="Skeena" w:hAnsi="Skeena"/>
          <w:b w:val="0"/>
          <w:bCs w:val="0"/>
        </w:rPr>
      </w:pPr>
      <w:r w:rsidRPr="00F15C90">
        <w:rPr>
          <w:rFonts w:ascii="Skeena" w:hAnsi="Skeena"/>
          <w:b w:val="0"/>
          <w:bCs w:val="0"/>
        </w:rPr>
        <w:t>This organization is a centralized source of information on many prescription assistance programs and their requirements.</w:t>
      </w:r>
    </w:p>
    <w:p w14:paraId="41ADD5EE" w14:textId="77777777" w:rsidR="00F15C90" w:rsidRPr="00F15C90" w:rsidRDefault="00F15C90" w:rsidP="00F15C90">
      <w:pPr>
        <w:jc w:val="both"/>
        <w:rPr>
          <w:rFonts w:ascii="Skeena" w:hAnsi="Skeena"/>
          <w:bCs w:val="0"/>
        </w:rPr>
      </w:pPr>
    </w:p>
    <w:p w14:paraId="44F4D2A5" w14:textId="77777777" w:rsidR="00F15C90" w:rsidRPr="00F15C90" w:rsidRDefault="00F15C90" w:rsidP="00F15C90">
      <w:pPr>
        <w:jc w:val="both"/>
        <w:rPr>
          <w:rFonts w:ascii="Skeena" w:hAnsi="Skeena"/>
          <w:bCs w:val="0"/>
          <w:sz w:val="22"/>
        </w:rPr>
      </w:pPr>
      <w:r w:rsidRPr="00F15C90">
        <w:rPr>
          <w:rFonts w:ascii="Skeena" w:hAnsi="Skeena"/>
          <w:bCs w:val="0"/>
        </w:rPr>
        <w:t>Pfizer Helpful Answers</w:t>
      </w:r>
    </w:p>
    <w:p w14:paraId="7F41CCD8" w14:textId="77777777" w:rsidR="00F15C90" w:rsidRPr="00F15C90" w:rsidRDefault="00F15C90" w:rsidP="00F15C90">
      <w:pPr>
        <w:rPr>
          <w:rFonts w:ascii="Skeena" w:hAnsi="Skeena"/>
        </w:rPr>
      </w:pPr>
      <w:r w:rsidRPr="00F15C90">
        <w:rPr>
          <w:rFonts w:ascii="Skeena" w:hAnsi="Skeena"/>
        </w:rPr>
        <w:t>1-866-706-2400</w:t>
      </w:r>
    </w:p>
    <w:p w14:paraId="1A5C708F" w14:textId="77777777" w:rsidR="00F15C90" w:rsidRPr="00F15C90" w:rsidRDefault="00F15C90" w:rsidP="00F15C90">
      <w:pPr>
        <w:rPr>
          <w:rFonts w:ascii="Skeena" w:hAnsi="Skeena"/>
          <w:bCs w:val="0"/>
        </w:rPr>
      </w:pPr>
      <w:hyperlink r:id="rId110" w:history="1">
        <w:r w:rsidRPr="00F15C90">
          <w:rPr>
            <w:rFonts w:ascii="Skeena" w:hAnsi="Skeena"/>
            <w:bCs w:val="0"/>
            <w:color w:val="0000FF"/>
            <w:u w:val="single"/>
          </w:rPr>
          <w:t>www.pfizerhelpfulanswers.com</w:t>
        </w:r>
      </w:hyperlink>
    </w:p>
    <w:p w14:paraId="6756DB9D" w14:textId="77777777" w:rsidR="00F15C90" w:rsidRPr="00F15C90" w:rsidRDefault="00F15C90" w:rsidP="00F15C90">
      <w:pPr>
        <w:jc w:val="both"/>
        <w:rPr>
          <w:rFonts w:ascii="Skeena" w:hAnsi="Skeena"/>
          <w:b w:val="0"/>
          <w:bCs w:val="0"/>
        </w:rPr>
      </w:pPr>
      <w:r w:rsidRPr="00F15C90">
        <w:rPr>
          <w:rFonts w:ascii="Skeena" w:hAnsi="Skeena"/>
          <w:b w:val="0"/>
          <w:bCs w:val="0"/>
        </w:rPr>
        <w:t>Pharmaceutical company program offering several options for free or reduced cost prescriptions of their products through doctors and community health centers for low-income patients. Must meet set income limits and have no private or public prescription (Rx) coverage.</w:t>
      </w:r>
    </w:p>
    <w:p w14:paraId="0A3402AF" w14:textId="77777777" w:rsidR="00F15C90" w:rsidRPr="00F15C90" w:rsidRDefault="00F15C90" w:rsidP="00F15C90">
      <w:pPr>
        <w:jc w:val="both"/>
        <w:rPr>
          <w:rFonts w:ascii="Skeena" w:hAnsi="Skeena"/>
          <w:b w:val="0"/>
        </w:rPr>
      </w:pPr>
    </w:p>
    <w:p w14:paraId="0857B597" w14:textId="77777777" w:rsidR="00F15C90" w:rsidRPr="00F15C90" w:rsidRDefault="00F15C90" w:rsidP="00F15C90">
      <w:pPr>
        <w:jc w:val="both"/>
        <w:rPr>
          <w:rFonts w:ascii="Skeena" w:hAnsi="Skeena"/>
          <w:bCs w:val="0"/>
          <w:sz w:val="22"/>
        </w:rPr>
      </w:pPr>
      <w:r w:rsidRPr="00F15C90">
        <w:rPr>
          <w:rFonts w:ascii="Skeena" w:hAnsi="Skeena"/>
          <w:bCs w:val="0"/>
        </w:rPr>
        <w:t>Together RX Access</w:t>
      </w:r>
    </w:p>
    <w:p w14:paraId="27DE164F" w14:textId="77777777" w:rsidR="00F15C90" w:rsidRPr="00F15C90" w:rsidRDefault="00F15C90" w:rsidP="00F15C90">
      <w:pPr>
        <w:rPr>
          <w:rFonts w:ascii="Skeena" w:hAnsi="Skeena"/>
        </w:rPr>
      </w:pPr>
      <w:r w:rsidRPr="00F15C90">
        <w:rPr>
          <w:rFonts w:ascii="Skeena" w:hAnsi="Skeena"/>
        </w:rPr>
        <w:t>1-800-444-4106</w:t>
      </w:r>
    </w:p>
    <w:p w14:paraId="0E0A8DDF" w14:textId="77777777" w:rsidR="00F15C90" w:rsidRPr="00F15C90" w:rsidRDefault="00F15C90" w:rsidP="00F15C90">
      <w:pPr>
        <w:rPr>
          <w:rFonts w:ascii="Skeena" w:hAnsi="Skeena"/>
          <w:bCs w:val="0"/>
        </w:rPr>
      </w:pPr>
      <w:hyperlink r:id="rId111" w:history="1">
        <w:r w:rsidRPr="00F15C90">
          <w:rPr>
            <w:rFonts w:ascii="Skeena" w:hAnsi="Skeena"/>
            <w:bCs w:val="0"/>
            <w:color w:val="0000FF"/>
            <w:u w:val="single"/>
          </w:rPr>
          <w:t>www.TogetherRxAccess.com</w:t>
        </w:r>
      </w:hyperlink>
    </w:p>
    <w:p w14:paraId="45F16E31" w14:textId="77777777" w:rsidR="00F15C90" w:rsidRPr="00F15C90" w:rsidRDefault="00F15C90" w:rsidP="00F15C90">
      <w:pPr>
        <w:jc w:val="both"/>
        <w:rPr>
          <w:rFonts w:ascii="Skeena" w:hAnsi="Skeena"/>
          <w:b w:val="0"/>
          <w:bCs w:val="0"/>
        </w:rPr>
      </w:pPr>
      <w:r w:rsidRPr="00F15C90">
        <w:rPr>
          <w:rFonts w:ascii="Skeena" w:hAnsi="Skeena"/>
          <w:b w:val="0"/>
          <w:bCs w:val="0"/>
        </w:rPr>
        <w:t>Savings of 25-40% on approximately 275 brand-name prescriptions. Must meet specific income levels, have no private or public prescription insurance coverage, be a legal US resident and not be eligible for Medicare.</w:t>
      </w:r>
    </w:p>
    <w:p w14:paraId="5A1D20E5" w14:textId="77777777" w:rsidR="00F15C90" w:rsidRPr="00F15C90" w:rsidRDefault="00F15C90" w:rsidP="00F15C90">
      <w:pPr>
        <w:jc w:val="both"/>
        <w:rPr>
          <w:rFonts w:ascii="Skeena" w:hAnsi="Skeena"/>
          <w:b w:val="0"/>
          <w:bCs w:val="0"/>
        </w:rPr>
      </w:pPr>
    </w:p>
    <w:p w14:paraId="2A83DBE4" w14:textId="77777777" w:rsidR="00F15C90" w:rsidRPr="00F15C90" w:rsidRDefault="00F15C90" w:rsidP="00F15C90">
      <w:pPr>
        <w:jc w:val="both"/>
        <w:rPr>
          <w:rFonts w:ascii="Skeena" w:hAnsi="Skeena"/>
          <w:u w:val="single"/>
        </w:rPr>
      </w:pPr>
      <w:proofErr w:type="spellStart"/>
      <w:r w:rsidRPr="00F15C90">
        <w:rPr>
          <w:rFonts w:ascii="Skeena" w:hAnsi="Skeena"/>
          <w:u w:val="single"/>
        </w:rPr>
        <w:t>Welvista</w:t>
      </w:r>
      <w:proofErr w:type="spellEnd"/>
    </w:p>
    <w:p w14:paraId="1F97867B" w14:textId="77777777" w:rsidR="00F15C90" w:rsidRPr="00F15C90" w:rsidRDefault="00F15C90" w:rsidP="00F15C90">
      <w:pPr>
        <w:jc w:val="both"/>
        <w:rPr>
          <w:rFonts w:ascii="Skeena" w:hAnsi="Skeena"/>
          <w:b w:val="0"/>
          <w:bCs w:val="0"/>
        </w:rPr>
      </w:pPr>
      <w:r w:rsidRPr="00F15C90">
        <w:rPr>
          <w:rFonts w:ascii="Skeena" w:hAnsi="Skeena"/>
          <w:b w:val="0"/>
          <w:bCs w:val="0"/>
        </w:rPr>
        <w:t>1-800-763-0059 ext. 100</w:t>
      </w:r>
    </w:p>
    <w:p w14:paraId="130EEF8F" w14:textId="77777777" w:rsidR="00F15C90" w:rsidRPr="00F15C90" w:rsidRDefault="00F15C90" w:rsidP="00F15C90">
      <w:pPr>
        <w:jc w:val="both"/>
        <w:rPr>
          <w:rFonts w:ascii="Skeena" w:hAnsi="Skeena"/>
          <w:b w:val="0"/>
          <w:bCs w:val="0"/>
        </w:rPr>
      </w:pPr>
      <w:hyperlink r:id="rId112" w:history="1">
        <w:r w:rsidRPr="00F15C90">
          <w:rPr>
            <w:rFonts w:ascii="Skeena" w:hAnsi="Skeena"/>
            <w:b w:val="0"/>
            <w:bCs w:val="0"/>
            <w:color w:val="0000FF"/>
            <w:u w:val="single"/>
          </w:rPr>
          <w:t>www.welvista.org</w:t>
        </w:r>
      </w:hyperlink>
    </w:p>
    <w:p w14:paraId="3F08F061" w14:textId="77777777" w:rsidR="00F15C90" w:rsidRPr="00F15C90" w:rsidRDefault="00F15C90" w:rsidP="00F15C90">
      <w:pPr>
        <w:rPr>
          <w:rFonts w:ascii="Skeena" w:hAnsi="Skeena"/>
          <w:b w:val="0"/>
          <w:bCs w:val="0"/>
        </w:rPr>
      </w:pPr>
      <w:r w:rsidRPr="00F15C90">
        <w:rPr>
          <w:rFonts w:ascii="Skeena" w:hAnsi="Skeena"/>
          <w:b w:val="0"/>
          <w:bCs w:val="0"/>
        </w:rPr>
        <w:t xml:space="preserve">Twelve pharmaceutical companies have donated over 200 name-brand medications to be dispensed to working, uninsured SC residents under the age of 65 with an income at or below 200% of the Federal Poverty Level. Eligibility is for one year and requires a $20 refundable application-processing fee. There is never a charge for the medication. An application may be obtained online. Mailing address: </w:t>
      </w:r>
    </w:p>
    <w:p w14:paraId="54FA9241" w14:textId="77777777" w:rsidR="00F15C90" w:rsidRPr="00F15C90" w:rsidRDefault="00F15C90" w:rsidP="00F15C90">
      <w:pPr>
        <w:ind w:left="2160"/>
        <w:rPr>
          <w:rFonts w:ascii="Skeena" w:hAnsi="Skeena"/>
          <w:b w:val="0"/>
          <w:bCs w:val="0"/>
        </w:rPr>
      </w:pPr>
      <w:proofErr w:type="spellStart"/>
      <w:r w:rsidRPr="00F15C90">
        <w:rPr>
          <w:rFonts w:ascii="Skeena" w:hAnsi="Skeena"/>
          <w:b w:val="0"/>
          <w:bCs w:val="0"/>
        </w:rPr>
        <w:t>Welvista</w:t>
      </w:r>
      <w:proofErr w:type="spellEnd"/>
    </w:p>
    <w:p w14:paraId="2BC9995D" w14:textId="77777777" w:rsidR="00F15C90" w:rsidRPr="00F15C90" w:rsidRDefault="00F15C90" w:rsidP="00F15C90">
      <w:pPr>
        <w:ind w:left="2160"/>
        <w:rPr>
          <w:rFonts w:ascii="Skeena" w:hAnsi="Skeena"/>
          <w:b w:val="0"/>
          <w:bCs w:val="0"/>
        </w:rPr>
      </w:pPr>
      <w:r w:rsidRPr="00F15C90">
        <w:rPr>
          <w:rFonts w:ascii="Skeena" w:hAnsi="Skeena"/>
          <w:b w:val="0"/>
          <w:bCs w:val="0"/>
        </w:rPr>
        <w:t>2700 Middleburg Drive-Suite 104</w:t>
      </w:r>
    </w:p>
    <w:p w14:paraId="700D3EC7" w14:textId="77777777" w:rsidR="00F15C90" w:rsidRPr="00F15C90" w:rsidRDefault="00F15C90" w:rsidP="00F15C90">
      <w:pPr>
        <w:ind w:left="2160"/>
        <w:rPr>
          <w:rFonts w:ascii="Skeena" w:hAnsi="Skeena"/>
          <w:b w:val="0"/>
          <w:bCs w:val="0"/>
        </w:rPr>
      </w:pPr>
      <w:r w:rsidRPr="00F15C90">
        <w:rPr>
          <w:rFonts w:ascii="Skeena" w:hAnsi="Skeena"/>
          <w:b w:val="0"/>
          <w:bCs w:val="0"/>
        </w:rPr>
        <w:t xml:space="preserve">Columbia, SC 29204.  </w:t>
      </w:r>
    </w:p>
    <w:p w14:paraId="472E48C3" w14:textId="77777777" w:rsidR="00F15C90" w:rsidRPr="00F15C90" w:rsidRDefault="00F15C90" w:rsidP="00F15C90">
      <w:pPr>
        <w:jc w:val="both"/>
        <w:rPr>
          <w:rFonts w:ascii="Skeena" w:hAnsi="Skeena"/>
          <w:b w:val="0"/>
          <w:bCs w:val="0"/>
        </w:rPr>
      </w:pPr>
    </w:p>
    <w:p w14:paraId="55AA2D0A"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7C8ECE6B" w14:textId="77777777" w:rsidR="00F15C90" w:rsidRPr="00F15C90" w:rsidRDefault="00F15C90" w:rsidP="00F15C90">
      <w:pPr>
        <w:spacing w:line="60" w:lineRule="exact"/>
        <w:rPr>
          <w:rFonts w:ascii="Skeena" w:hAnsi="Skeena"/>
          <w:b w:val="0"/>
          <w:bCs w:val="0"/>
          <w:smallCaps/>
          <w:color w:val="000000"/>
          <w:spacing w:val="200"/>
          <w:szCs w:val="32"/>
        </w:rPr>
        <w:sectPr w:rsidR="00F15C90" w:rsidRPr="00F15C90">
          <w:headerReference w:type="even" r:id="rId113"/>
          <w:footerReference w:type="even" r:id="rId114"/>
          <w:footerReference w:type="default" r:id="rId115"/>
          <w:type w:val="oddPage"/>
          <w:pgSz w:w="12240" w:h="15840" w:code="1"/>
          <w:pgMar w:top="2736" w:right="1440" w:bottom="1080" w:left="1440" w:header="720" w:footer="720" w:gutter="0"/>
          <w:cols w:space="720"/>
          <w:docGrid w:linePitch="360"/>
        </w:sectPr>
      </w:pPr>
    </w:p>
    <w:p w14:paraId="0D91CD65" w14:textId="77777777" w:rsidR="00F15C90" w:rsidRPr="00F15C90" w:rsidRDefault="00F15C90" w:rsidP="00F15C90">
      <w:pPr>
        <w:pStyle w:val="ManualHeading1"/>
        <w:ind w:left="2520" w:hanging="2520"/>
        <w:rPr>
          <w:rFonts w:ascii="Skeena" w:hAnsi="Skeena"/>
        </w:rPr>
      </w:pPr>
      <w:bookmarkStart w:id="125" w:name="_Toc144195574"/>
      <w:bookmarkStart w:id="126" w:name="_Toc144199663"/>
      <w:bookmarkStart w:id="127" w:name="_Toc144755409"/>
      <w:r w:rsidRPr="00F15C90">
        <w:rPr>
          <w:rFonts w:ascii="Skeena" w:hAnsi="Skeena"/>
        </w:rPr>
        <w:lastRenderedPageBreak/>
        <w:t>104 Appendix Z</w:t>
      </w:r>
      <w:r w:rsidRPr="00F15C90">
        <w:rPr>
          <w:rFonts w:ascii="Skeena" w:hAnsi="Skeena"/>
        </w:rPr>
        <w:tab/>
        <w:t>Program Operations Manual System (POMS) on Internet</w:t>
      </w:r>
      <w:bookmarkEnd w:id="125"/>
      <w:bookmarkEnd w:id="126"/>
      <w:bookmarkEnd w:id="127"/>
    </w:p>
    <w:p w14:paraId="2D814C2C" w14:textId="77777777" w:rsidR="00F15C90" w:rsidRPr="00F15C90" w:rsidRDefault="00F15C90" w:rsidP="00F15C90">
      <w:pPr>
        <w:jc w:val="right"/>
        <w:rPr>
          <w:rFonts w:ascii="Skeena" w:hAnsi="Skeena"/>
          <w:b w:val="0"/>
          <w:bCs w:val="0"/>
          <w:sz w:val="16"/>
          <w:szCs w:val="16"/>
        </w:rPr>
      </w:pPr>
      <w:r w:rsidRPr="00F15C90">
        <w:rPr>
          <w:rFonts w:ascii="Skeena" w:hAnsi="Skeena"/>
          <w:b w:val="0"/>
          <w:sz w:val="16"/>
          <w:szCs w:val="16"/>
        </w:rPr>
        <w:t>(Eff. 10/01/05)</w:t>
      </w:r>
    </w:p>
    <w:p w14:paraId="5453FB77" w14:textId="77777777" w:rsidR="00F15C90" w:rsidRPr="00F15C90" w:rsidRDefault="00F15C90" w:rsidP="00F15C90">
      <w:pPr>
        <w:rPr>
          <w:rFonts w:ascii="Skeena" w:hAnsi="Skeena"/>
          <w:b w:val="0"/>
          <w:bCs w:val="0"/>
        </w:rPr>
      </w:pPr>
      <w:r w:rsidRPr="00F15C90">
        <w:rPr>
          <w:rFonts w:ascii="Skeena" w:hAnsi="Skeena"/>
          <w:b w:val="0"/>
          <w:bCs w:val="0"/>
        </w:rPr>
        <w:t>The Program Operations Manual System (POMS) is used for SSI-Related categories to determine the treatment of income and resources.</w:t>
      </w:r>
    </w:p>
    <w:p w14:paraId="34E2E903" w14:textId="77777777" w:rsidR="00F15C90" w:rsidRPr="00F15C90" w:rsidRDefault="00F15C90" w:rsidP="00F15C90">
      <w:pPr>
        <w:rPr>
          <w:rFonts w:ascii="Skeena" w:hAnsi="Skeena"/>
          <w:b w:val="0"/>
          <w:bCs w:val="0"/>
        </w:rPr>
      </w:pPr>
    </w:p>
    <w:p w14:paraId="0011D755" w14:textId="77777777" w:rsidR="00F15C90" w:rsidRPr="00F15C90" w:rsidRDefault="00F15C90" w:rsidP="00F15C90">
      <w:pPr>
        <w:rPr>
          <w:rFonts w:ascii="Skeena" w:hAnsi="Skeena"/>
          <w:b w:val="0"/>
          <w:bCs w:val="0"/>
        </w:rPr>
      </w:pPr>
      <w:r w:rsidRPr="00F15C90">
        <w:rPr>
          <w:rFonts w:ascii="Skeena" w:hAnsi="Skeena"/>
          <w:b w:val="0"/>
          <w:bCs w:val="0"/>
        </w:rPr>
        <w:t xml:space="preserve">The Web site address is: </w:t>
      </w:r>
      <w:hyperlink r:id="rId116" w:history="1">
        <w:r w:rsidRPr="00F15C90">
          <w:rPr>
            <w:rFonts w:ascii="Skeena" w:hAnsi="Skeena"/>
            <w:b w:val="0"/>
            <w:bCs w:val="0"/>
            <w:color w:val="0000FF"/>
            <w:u w:val="single"/>
          </w:rPr>
          <w:t>http://policy.ssa.gov/poms.nsf/aboutpoms</w:t>
        </w:r>
      </w:hyperlink>
    </w:p>
    <w:p w14:paraId="477E970B" w14:textId="77777777" w:rsidR="00F15C90" w:rsidRPr="00F15C90" w:rsidRDefault="00F15C90" w:rsidP="00F15C90">
      <w:pPr>
        <w:rPr>
          <w:rFonts w:ascii="Skeena" w:hAnsi="Skeena"/>
          <w:b w:val="0"/>
          <w:bCs w:val="0"/>
        </w:rPr>
      </w:pPr>
    </w:p>
    <w:p w14:paraId="5E755F8E" w14:textId="77777777" w:rsidR="00F15C90" w:rsidRPr="00F15C90" w:rsidRDefault="00F15C90" w:rsidP="00F15C90">
      <w:pPr>
        <w:rPr>
          <w:rFonts w:ascii="Skeena" w:hAnsi="Skeena"/>
          <w:b w:val="0"/>
          <w:bCs w:val="0"/>
        </w:rPr>
      </w:pPr>
      <w:r w:rsidRPr="00F15C90">
        <w:rPr>
          <w:rFonts w:ascii="Skeena" w:hAnsi="Skeena"/>
          <w:b w:val="0"/>
          <w:bCs w:val="0"/>
        </w:rPr>
        <w:t>The way to navigate is to:</w:t>
      </w:r>
    </w:p>
    <w:p w14:paraId="57DFBAE7" w14:textId="77777777" w:rsidR="00F15C90" w:rsidRPr="00F15C90" w:rsidRDefault="00F15C90" w:rsidP="00EB4177">
      <w:pPr>
        <w:numPr>
          <w:ilvl w:val="0"/>
          <w:numId w:val="15"/>
        </w:numPr>
        <w:rPr>
          <w:rFonts w:ascii="Skeena" w:hAnsi="Skeena"/>
          <w:b w:val="0"/>
          <w:bCs w:val="0"/>
        </w:rPr>
      </w:pPr>
      <w:r w:rsidRPr="00F15C90">
        <w:rPr>
          <w:rFonts w:ascii="Skeena" w:hAnsi="Skeena"/>
          <w:b w:val="0"/>
          <w:bCs w:val="0"/>
        </w:rPr>
        <w:t xml:space="preserve">Go to the SSA Online </w:t>
      </w:r>
      <w:hyperlink r:id="rId117" w:history="1">
        <w:r w:rsidRPr="00F15C90">
          <w:rPr>
            <w:rFonts w:ascii="Skeena" w:hAnsi="Skeena"/>
            <w:b w:val="0"/>
            <w:bCs w:val="0"/>
            <w:color w:val="0000FF"/>
            <w:u w:val="single"/>
          </w:rPr>
          <w:t>http://www.ssa.gov/</w:t>
        </w:r>
      </w:hyperlink>
    </w:p>
    <w:p w14:paraId="3D121479" w14:textId="77777777" w:rsidR="00F15C90" w:rsidRPr="00F15C90" w:rsidRDefault="00F15C90" w:rsidP="00EB4177">
      <w:pPr>
        <w:numPr>
          <w:ilvl w:val="0"/>
          <w:numId w:val="15"/>
        </w:numPr>
        <w:rPr>
          <w:rFonts w:ascii="Skeena" w:hAnsi="Skeena"/>
          <w:b w:val="0"/>
          <w:bCs w:val="0"/>
        </w:rPr>
      </w:pPr>
      <w:r w:rsidRPr="00F15C90">
        <w:rPr>
          <w:rFonts w:ascii="Skeena" w:hAnsi="Skeena"/>
          <w:b w:val="0"/>
          <w:bCs w:val="0"/>
        </w:rPr>
        <w:t xml:space="preserve">On the right side, under Our Agency, click on </w:t>
      </w:r>
      <w:r w:rsidRPr="00F15C90">
        <w:rPr>
          <w:rFonts w:ascii="Skeena" w:hAnsi="Skeena"/>
          <w:b w:val="0"/>
          <w:bCs w:val="0"/>
          <w:u w:val="single"/>
        </w:rPr>
        <w:t>Program Rules</w:t>
      </w:r>
      <w:r w:rsidRPr="00F15C90">
        <w:rPr>
          <w:rFonts w:ascii="Skeena" w:hAnsi="Skeena"/>
          <w:b w:val="0"/>
          <w:bCs w:val="0"/>
        </w:rPr>
        <w:t>, Laws, Regulations and Rulings,</w:t>
      </w:r>
    </w:p>
    <w:p w14:paraId="79A836A7" w14:textId="77777777" w:rsidR="00F15C90" w:rsidRPr="00F15C90" w:rsidRDefault="00F15C90" w:rsidP="00EB4177">
      <w:pPr>
        <w:numPr>
          <w:ilvl w:val="0"/>
          <w:numId w:val="15"/>
        </w:numPr>
        <w:rPr>
          <w:rFonts w:ascii="Skeena" w:hAnsi="Skeena"/>
          <w:b w:val="0"/>
          <w:bCs w:val="0"/>
        </w:rPr>
      </w:pPr>
      <w:r w:rsidRPr="00F15C90">
        <w:rPr>
          <w:rFonts w:ascii="Skeena" w:hAnsi="Skeena"/>
          <w:b w:val="0"/>
          <w:bCs w:val="0"/>
        </w:rPr>
        <w:t xml:space="preserve">On this page, scroll down to </w:t>
      </w:r>
      <w:r w:rsidRPr="00F15C90">
        <w:rPr>
          <w:rFonts w:ascii="Skeena" w:hAnsi="Skeena"/>
          <w:b w:val="0"/>
          <w:bCs w:val="0"/>
          <w:u w:val="single"/>
        </w:rPr>
        <w:t>Employee Operating Instructions</w:t>
      </w:r>
      <w:r w:rsidRPr="00F15C90">
        <w:rPr>
          <w:rFonts w:ascii="Skeena" w:hAnsi="Skeena"/>
          <w:b w:val="0"/>
          <w:bCs w:val="0"/>
        </w:rPr>
        <w:t xml:space="preserve">, (shown on the screen) and select </w:t>
      </w:r>
      <w:r w:rsidRPr="00F15C90">
        <w:rPr>
          <w:rFonts w:ascii="Skeena" w:hAnsi="Skeena"/>
          <w:b w:val="0"/>
          <w:bCs w:val="0"/>
          <w:u w:val="single"/>
        </w:rPr>
        <w:t>Program Operations Manual System</w:t>
      </w:r>
    </w:p>
    <w:p w14:paraId="4545968F" w14:textId="77777777" w:rsidR="00F15C90" w:rsidRPr="00F15C90" w:rsidRDefault="00F15C90" w:rsidP="00EB4177">
      <w:pPr>
        <w:numPr>
          <w:ilvl w:val="0"/>
          <w:numId w:val="15"/>
        </w:numPr>
        <w:rPr>
          <w:rFonts w:ascii="Skeena" w:hAnsi="Skeena"/>
          <w:b w:val="0"/>
          <w:bCs w:val="0"/>
        </w:rPr>
      </w:pPr>
      <w:r w:rsidRPr="00F15C90">
        <w:rPr>
          <w:rFonts w:ascii="Skeena" w:hAnsi="Skeena"/>
          <w:b w:val="0"/>
          <w:bCs w:val="0"/>
        </w:rPr>
        <w:t>Once in the Program Operations Manual System, click on “Table of Contents.”</w:t>
      </w:r>
    </w:p>
    <w:p w14:paraId="19ADC963" w14:textId="77777777" w:rsidR="00F15C90" w:rsidRPr="00F15C90" w:rsidRDefault="00F15C90" w:rsidP="00F15C90">
      <w:pPr>
        <w:jc w:val="both"/>
        <w:rPr>
          <w:rFonts w:ascii="Skeena" w:hAnsi="Skeena"/>
          <w:b w:val="0"/>
          <w:bCs w:val="0"/>
        </w:rPr>
      </w:pPr>
    </w:p>
    <w:p w14:paraId="3B13A1D9" w14:textId="77777777" w:rsidR="00F15C90" w:rsidRPr="00F15C90" w:rsidRDefault="00F15C90" w:rsidP="00F15C90">
      <w:pPr>
        <w:rPr>
          <w:rFonts w:ascii="Skeena" w:hAnsi="Skeena"/>
          <w:b w:val="0"/>
          <w:bCs w:val="0"/>
        </w:rPr>
      </w:pPr>
      <w:r w:rsidRPr="00F15C90">
        <w:rPr>
          <w:rFonts w:ascii="Skeena" w:hAnsi="Skeena"/>
          <w:b w:val="0"/>
          <w:bCs w:val="0"/>
        </w:rPr>
        <w:t xml:space="preserve">The site may also be accessed directly at: </w:t>
      </w:r>
      <w:hyperlink r:id="rId118" w:history="1">
        <w:r w:rsidRPr="00F15C90">
          <w:rPr>
            <w:rFonts w:ascii="Skeena" w:hAnsi="Skeena"/>
            <w:b w:val="0"/>
            <w:bCs w:val="0"/>
            <w:color w:val="0000FF"/>
            <w:u w:val="single"/>
          </w:rPr>
          <w:t>http://policy.ssa.gov/poms.nsf/partlist?OpenView</w:t>
        </w:r>
      </w:hyperlink>
    </w:p>
    <w:p w14:paraId="7B34D539" w14:textId="77777777" w:rsidR="00F15C90" w:rsidRPr="00F15C90" w:rsidRDefault="00F15C90" w:rsidP="00F15C90">
      <w:pPr>
        <w:jc w:val="right"/>
        <w:rPr>
          <w:rFonts w:ascii="Skeena" w:hAnsi="Skeena"/>
          <w:b w:val="0"/>
          <w:bCs w:val="0"/>
        </w:rPr>
      </w:pPr>
    </w:p>
    <w:p w14:paraId="34E4F247"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4E2F7053"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128" w:name="_Toc144195575"/>
      <w:bookmarkStart w:id="129" w:name="_Toc144199664"/>
      <w:bookmarkStart w:id="130" w:name="_Toc144755410"/>
      <w:r w:rsidRPr="00F15C90">
        <w:rPr>
          <w:rFonts w:ascii="Skeena" w:hAnsi="Skeena"/>
        </w:rPr>
        <w:lastRenderedPageBreak/>
        <w:t>104 Appendix AA</w:t>
      </w:r>
      <w:r w:rsidRPr="00F15C90">
        <w:rPr>
          <w:rFonts w:ascii="Skeena" w:hAnsi="Skeena"/>
        </w:rPr>
        <w:tab/>
        <w:t>Toll-Free Numbers at SC DHHS</w:t>
      </w:r>
      <w:bookmarkEnd w:id="128"/>
      <w:bookmarkEnd w:id="129"/>
      <w:bookmarkEnd w:id="130"/>
    </w:p>
    <w:p w14:paraId="0CF4F486" w14:textId="77777777" w:rsidR="00F15C90" w:rsidRPr="00F15C90" w:rsidRDefault="00F15C90" w:rsidP="00F15C90">
      <w:pPr>
        <w:jc w:val="right"/>
        <w:rPr>
          <w:rFonts w:ascii="Skeena" w:hAnsi="Skeena"/>
          <w:b w:val="0"/>
          <w:bCs w:val="0"/>
          <w:sz w:val="16"/>
          <w:szCs w:val="16"/>
        </w:rPr>
      </w:pPr>
      <w:r w:rsidRPr="00F15C90">
        <w:rPr>
          <w:rFonts w:ascii="Skeena" w:hAnsi="Skeena"/>
          <w:b w:val="0"/>
          <w:bCs w:val="0"/>
          <w:sz w:val="16"/>
          <w:szCs w:val="16"/>
        </w:rPr>
        <w:t>(Eff. 01/01/14)</w:t>
      </w:r>
    </w:p>
    <w:p w14:paraId="2C558063" w14:textId="77777777" w:rsidR="00F15C90" w:rsidRPr="00F15C90" w:rsidRDefault="00F15C90" w:rsidP="00F15C90">
      <w:pPr>
        <w:jc w:val="both"/>
        <w:rPr>
          <w:rFonts w:ascii="Skeena" w:hAnsi="Skeena"/>
          <w:b w:val="0"/>
          <w:bCs w:val="0"/>
        </w:rPr>
      </w:pPr>
      <w:r w:rsidRPr="00F15C90">
        <w:rPr>
          <w:rFonts w:ascii="Skeena" w:hAnsi="Skeena"/>
          <w:b w:val="0"/>
          <w:bCs w:val="0"/>
        </w:rPr>
        <w:t xml:space="preserve">Staff in the Healthy Connections Member Services Center man the toll-free telephone line </w:t>
      </w:r>
      <w:r w:rsidRPr="00F15C90">
        <w:rPr>
          <w:rFonts w:ascii="Skeena" w:hAnsi="Skeena"/>
        </w:rPr>
        <w:t>(1-888-549-0820)</w:t>
      </w:r>
      <w:r w:rsidRPr="00F15C90">
        <w:rPr>
          <w:rFonts w:ascii="Skeena" w:hAnsi="Skeena"/>
          <w:b w:val="0"/>
          <w:bCs w:val="0"/>
        </w:rPr>
        <w:t xml:space="preserve"> so that customers may obtain service on a wide range of Medicaid-related issues. SC DHHS customers include applicants, beneficiaries, members of the legislature or other state agencies. Services offered include, but are not limited to, the following:</w:t>
      </w:r>
    </w:p>
    <w:p w14:paraId="672B2948" w14:textId="77777777" w:rsidR="00F15C90" w:rsidRPr="00F15C90" w:rsidRDefault="00F15C90" w:rsidP="00EB4177">
      <w:pPr>
        <w:numPr>
          <w:ilvl w:val="0"/>
          <w:numId w:val="21"/>
        </w:numPr>
        <w:jc w:val="both"/>
        <w:rPr>
          <w:rFonts w:ascii="Skeena" w:hAnsi="Skeena"/>
          <w:b w:val="0"/>
        </w:rPr>
      </w:pPr>
      <w:r w:rsidRPr="00F15C90">
        <w:rPr>
          <w:rFonts w:ascii="Skeena" w:hAnsi="Skeena"/>
          <w:b w:val="0"/>
        </w:rPr>
        <w:t xml:space="preserve">Provide information and referral services to individuals who may not be Medicaid beneficiaries, but who are interested in receiving Medicaid benefits in South Carolina. Appropriate Medicaid forms are mailed to individuals upon </w:t>
      </w:r>
      <w:proofErr w:type="gramStart"/>
      <w:r w:rsidRPr="00F15C90">
        <w:rPr>
          <w:rFonts w:ascii="Skeena" w:hAnsi="Skeena"/>
          <w:b w:val="0"/>
        </w:rPr>
        <w:t>request;</w:t>
      </w:r>
      <w:proofErr w:type="gramEnd"/>
    </w:p>
    <w:p w14:paraId="7DDBAEC1" w14:textId="77777777" w:rsidR="00F15C90" w:rsidRPr="00F15C90" w:rsidRDefault="00F15C90" w:rsidP="00EB4177">
      <w:pPr>
        <w:numPr>
          <w:ilvl w:val="0"/>
          <w:numId w:val="21"/>
        </w:numPr>
        <w:jc w:val="both"/>
        <w:rPr>
          <w:rFonts w:ascii="Skeena" w:hAnsi="Skeena"/>
          <w:b w:val="0"/>
        </w:rPr>
      </w:pPr>
      <w:r w:rsidRPr="00F15C90">
        <w:rPr>
          <w:rFonts w:ascii="Skeena" w:hAnsi="Skeena"/>
          <w:b w:val="0"/>
        </w:rPr>
        <w:t xml:space="preserve">Provide basic technical support for applicants using the Healthy Connections online application </w:t>
      </w:r>
      <w:proofErr w:type="gramStart"/>
      <w:r w:rsidRPr="00F15C90">
        <w:rPr>
          <w:rFonts w:ascii="Skeena" w:hAnsi="Skeena"/>
          <w:b w:val="0"/>
        </w:rPr>
        <w:t>portal;</w:t>
      </w:r>
      <w:proofErr w:type="gramEnd"/>
    </w:p>
    <w:p w14:paraId="6FCC2F20" w14:textId="77777777" w:rsidR="00F15C90" w:rsidRPr="00F15C90" w:rsidRDefault="00F15C90" w:rsidP="00EB4177">
      <w:pPr>
        <w:numPr>
          <w:ilvl w:val="0"/>
          <w:numId w:val="21"/>
        </w:numPr>
        <w:jc w:val="both"/>
        <w:rPr>
          <w:rFonts w:ascii="Skeena" w:hAnsi="Skeena"/>
          <w:b w:val="0"/>
        </w:rPr>
      </w:pPr>
      <w:r w:rsidRPr="00F15C90">
        <w:rPr>
          <w:rFonts w:ascii="Skeena" w:hAnsi="Skeena"/>
          <w:b w:val="0"/>
        </w:rPr>
        <w:t xml:space="preserve">Provide consumer information to callers regarding South Carolina Medicaid covered services. For example, beneficiaries often call because they wish to know if a particular service is covered, such as prescription drugs, transportation, medical procedures or durable medical </w:t>
      </w:r>
      <w:proofErr w:type="gramStart"/>
      <w:r w:rsidRPr="00F15C90">
        <w:rPr>
          <w:rFonts w:ascii="Skeena" w:hAnsi="Skeena"/>
          <w:b w:val="0"/>
        </w:rPr>
        <w:t>equipment;</w:t>
      </w:r>
      <w:proofErr w:type="gramEnd"/>
    </w:p>
    <w:p w14:paraId="0738D923" w14:textId="77777777" w:rsidR="00F15C90" w:rsidRPr="00F15C90" w:rsidRDefault="00F15C90" w:rsidP="00EB4177">
      <w:pPr>
        <w:numPr>
          <w:ilvl w:val="0"/>
          <w:numId w:val="21"/>
        </w:numPr>
        <w:jc w:val="both"/>
        <w:rPr>
          <w:rFonts w:ascii="Skeena" w:hAnsi="Skeena"/>
          <w:b w:val="0"/>
        </w:rPr>
      </w:pPr>
      <w:r w:rsidRPr="00F15C90">
        <w:rPr>
          <w:rFonts w:ascii="Skeena" w:hAnsi="Skeena"/>
          <w:b w:val="0"/>
        </w:rPr>
        <w:t xml:space="preserve">Provide beneficiary information regarding hospital and doctor bills, often related to balances due on their billing statements, or coverage of out-of-state emergency </w:t>
      </w:r>
      <w:proofErr w:type="gramStart"/>
      <w:r w:rsidRPr="00F15C90">
        <w:rPr>
          <w:rFonts w:ascii="Skeena" w:hAnsi="Skeena"/>
          <w:b w:val="0"/>
        </w:rPr>
        <w:t>services;</w:t>
      </w:r>
      <w:proofErr w:type="gramEnd"/>
      <w:r w:rsidRPr="00F15C90">
        <w:rPr>
          <w:rFonts w:ascii="Skeena" w:hAnsi="Skeena"/>
          <w:b w:val="0"/>
        </w:rPr>
        <w:t xml:space="preserve"> </w:t>
      </w:r>
    </w:p>
    <w:p w14:paraId="2AEEC698" w14:textId="77777777" w:rsidR="00F15C90" w:rsidRPr="00F15C90" w:rsidRDefault="00F15C90" w:rsidP="00EB4177">
      <w:pPr>
        <w:numPr>
          <w:ilvl w:val="0"/>
          <w:numId w:val="21"/>
        </w:numPr>
        <w:jc w:val="both"/>
        <w:rPr>
          <w:rFonts w:ascii="Skeena" w:hAnsi="Skeena"/>
          <w:b w:val="0"/>
        </w:rPr>
      </w:pPr>
      <w:r w:rsidRPr="00F15C90">
        <w:rPr>
          <w:rFonts w:ascii="Skeena" w:hAnsi="Skeena"/>
          <w:b w:val="0"/>
        </w:rPr>
        <w:t xml:space="preserve">Provide responses to inter-agency requests regarding beneficiaries who may be receiving services from a state </w:t>
      </w:r>
      <w:proofErr w:type="gramStart"/>
      <w:r w:rsidRPr="00F15C90">
        <w:rPr>
          <w:rFonts w:ascii="Skeena" w:hAnsi="Skeena"/>
          <w:b w:val="0"/>
        </w:rPr>
        <w:t>agency;</w:t>
      </w:r>
      <w:proofErr w:type="gramEnd"/>
    </w:p>
    <w:p w14:paraId="25457582" w14:textId="77777777" w:rsidR="00F15C90" w:rsidRPr="00F15C90" w:rsidRDefault="00F15C90" w:rsidP="00EB4177">
      <w:pPr>
        <w:numPr>
          <w:ilvl w:val="0"/>
          <w:numId w:val="21"/>
        </w:numPr>
        <w:jc w:val="both"/>
        <w:rPr>
          <w:rFonts w:ascii="Skeena" w:hAnsi="Skeena"/>
          <w:b w:val="0"/>
        </w:rPr>
      </w:pPr>
      <w:r w:rsidRPr="00F15C90">
        <w:rPr>
          <w:rFonts w:ascii="Skeena" w:hAnsi="Skeena"/>
          <w:b w:val="0"/>
        </w:rPr>
        <w:t xml:space="preserve">Assist with insurance-related calls. When recipients no longer have a private insurance carrier and Medicaid becomes the primary insurer for the beneficiary, the cancelled insurance may remain in the individual’s file until the insurance indicator has been </w:t>
      </w:r>
      <w:proofErr w:type="gramStart"/>
      <w:r w:rsidRPr="00F15C90">
        <w:rPr>
          <w:rFonts w:ascii="Skeena" w:hAnsi="Skeena"/>
          <w:b w:val="0"/>
        </w:rPr>
        <w:t>removed;</w:t>
      </w:r>
      <w:proofErr w:type="gramEnd"/>
    </w:p>
    <w:p w14:paraId="74B9D038" w14:textId="77777777" w:rsidR="00F15C90" w:rsidRPr="00F15C90" w:rsidRDefault="00F15C90" w:rsidP="00EB4177">
      <w:pPr>
        <w:numPr>
          <w:ilvl w:val="0"/>
          <w:numId w:val="21"/>
        </w:numPr>
        <w:jc w:val="both"/>
        <w:rPr>
          <w:rFonts w:ascii="Skeena" w:hAnsi="Skeena"/>
          <w:b w:val="0"/>
        </w:rPr>
      </w:pPr>
      <w:r w:rsidRPr="00F15C90">
        <w:rPr>
          <w:rFonts w:ascii="Skeena" w:hAnsi="Skeena"/>
          <w:b w:val="0"/>
        </w:rPr>
        <w:t xml:space="preserve">Provide referrals, if applicable, to county/local eligibility </w:t>
      </w:r>
      <w:proofErr w:type="gramStart"/>
      <w:r w:rsidRPr="00F15C90">
        <w:rPr>
          <w:rFonts w:ascii="Skeena" w:hAnsi="Skeena"/>
          <w:b w:val="0"/>
        </w:rPr>
        <w:t>offices;</w:t>
      </w:r>
      <w:proofErr w:type="gramEnd"/>
    </w:p>
    <w:p w14:paraId="1775E5F0" w14:textId="77777777" w:rsidR="00F15C90" w:rsidRPr="00F15C90" w:rsidRDefault="00F15C90" w:rsidP="00EB4177">
      <w:pPr>
        <w:numPr>
          <w:ilvl w:val="0"/>
          <w:numId w:val="21"/>
        </w:numPr>
        <w:jc w:val="both"/>
        <w:rPr>
          <w:rFonts w:ascii="Skeena" w:hAnsi="Skeena"/>
          <w:b w:val="0"/>
        </w:rPr>
      </w:pPr>
      <w:r w:rsidRPr="00F15C90">
        <w:rPr>
          <w:rFonts w:ascii="Skeena" w:hAnsi="Skeena"/>
          <w:b w:val="0"/>
        </w:rPr>
        <w:t>Provide referrals to appropriate offices within SC DHHS regarding Third Party Liability, Estate Recovery, and other Medicaid issues.</w:t>
      </w:r>
    </w:p>
    <w:p w14:paraId="2102E9C1" w14:textId="77777777" w:rsidR="00F15C90" w:rsidRPr="00F15C90" w:rsidRDefault="00F15C90" w:rsidP="00EB4177">
      <w:pPr>
        <w:numPr>
          <w:ilvl w:val="0"/>
          <w:numId w:val="21"/>
        </w:numPr>
        <w:jc w:val="both"/>
        <w:rPr>
          <w:rFonts w:ascii="Skeena" w:hAnsi="Skeena"/>
          <w:b w:val="0"/>
        </w:rPr>
      </w:pPr>
      <w:r w:rsidRPr="00F15C90">
        <w:rPr>
          <w:rFonts w:ascii="Skeena" w:hAnsi="Skeena"/>
          <w:b w:val="0"/>
        </w:rPr>
        <w:t>The automated Call Center menu also routes beneficiaries to third-party managed care provider resources. Through this menu option, beneficiaries may enroll or dis-enroll with managed care providers for medical services and access the full range of supportive services.</w:t>
      </w:r>
    </w:p>
    <w:p w14:paraId="07CE421F" w14:textId="77777777" w:rsidR="00F15C90" w:rsidRPr="00F15C90" w:rsidRDefault="00F15C90" w:rsidP="00F15C90">
      <w:pPr>
        <w:jc w:val="both"/>
        <w:rPr>
          <w:rFonts w:ascii="Skeena" w:hAnsi="Skeena"/>
          <w:b w:val="0"/>
        </w:rPr>
      </w:pPr>
    </w:p>
    <w:p w14:paraId="0ECB4ACC" w14:textId="77777777" w:rsidR="00F15C90" w:rsidRPr="00F15C90" w:rsidRDefault="00F15C90" w:rsidP="00F15C90">
      <w:pPr>
        <w:jc w:val="center"/>
        <w:rPr>
          <w:rFonts w:ascii="Skeena" w:hAnsi="Skeena"/>
        </w:rPr>
      </w:pPr>
      <w:r w:rsidRPr="00F15C90">
        <w:rPr>
          <w:rFonts w:ascii="Skeena" w:hAnsi="Skeena"/>
        </w:rPr>
        <w:t xml:space="preserve"> Provider-related issues should NOT be referred to the Healthy Connections Call Center.</w:t>
      </w:r>
    </w:p>
    <w:p w14:paraId="28013C0B" w14:textId="77777777" w:rsidR="00F15C90" w:rsidRPr="00F15C90" w:rsidRDefault="00F15C90" w:rsidP="00F15C90">
      <w:pPr>
        <w:jc w:val="center"/>
        <w:rPr>
          <w:rFonts w:ascii="Skeena" w:hAnsi="Skeena"/>
        </w:rPr>
      </w:pPr>
    </w:p>
    <w:p w14:paraId="526933DB" w14:textId="77777777" w:rsidR="00F15C90" w:rsidRPr="00F15C90" w:rsidRDefault="00F15C90" w:rsidP="00F15C90">
      <w:pPr>
        <w:jc w:val="center"/>
        <w:rPr>
          <w:rFonts w:ascii="Skeena" w:hAnsi="Skeena"/>
          <w:i/>
          <w:iCs/>
        </w:rPr>
      </w:pPr>
      <w:r w:rsidRPr="00F15C90">
        <w:rPr>
          <w:rFonts w:ascii="Skeena" w:hAnsi="Skeena"/>
          <w:i/>
          <w:iCs/>
        </w:rPr>
        <w:t>INSTEAD</w:t>
      </w:r>
    </w:p>
    <w:p w14:paraId="28F74BCD" w14:textId="77777777" w:rsidR="00F15C90" w:rsidRPr="00F15C90" w:rsidRDefault="00F15C90" w:rsidP="00F15C90">
      <w:pPr>
        <w:jc w:val="center"/>
        <w:rPr>
          <w:rFonts w:ascii="Skeena" w:hAnsi="Skeena"/>
        </w:rPr>
      </w:pPr>
    </w:p>
    <w:p w14:paraId="3223B8E3" w14:textId="77777777" w:rsidR="00F15C90" w:rsidRPr="00F15C90" w:rsidRDefault="00F15C90" w:rsidP="00F15C90">
      <w:pPr>
        <w:jc w:val="center"/>
        <w:rPr>
          <w:rFonts w:ascii="Skeena" w:hAnsi="Skeena"/>
        </w:rPr>
      </w:pPr>
      <w:r w:rsidRPr="00F15C90">
        <w:rPr>
          <w:rFonts w:ascii="Skeena" w:hAnsi="Skeena"/>
        </w:rPr>
        <w:t>Refer provider-related calls to the Provider Service Center at:</w:t>
      </w:r>
    </w:p>
    <w:p w14:paraId="1F78A5E6" w14:textId="77777777" w:rsidR="00F15C90" w:rsidRPr="00F15C90" w:rsidRDefault="00F15C90" w:rsidP="00F15C90">
      <w:pPr>
        <w:jc w:val="center"/>
        <w:rPr>
          <w:rFonts w:ascii="Skeena" w:hAnsi="Skeena"/>
        </w:rPr>
      </w:pPr>
    </w:p>
    <w:p w14:paraId="72811C54" w14:textId="77777777" w:rsidR="00F15C90" w:rsidRPr="00F15C90" w:rsidRDefault="00F15C90" w:rsidP="00F15C90">
      <w:pPr>
        <w:jc w:val="center"/>
        <w:rPr>
          <w:rFonts w:ascii="Skeena" w:hAnsi="Skeena"/>
          <w:b w:val="0"/>
        </w:rPr>
      </w:pPr>
      <w:r w:rsidRPr="00F15C90">
        <w:rPr>
          <w:rFonts w:ascii="Skeena" w:hAnsi="Skeena"/>
        </w:rPr>
        <w:t>(888) 289-0709</w:t>
      </w:r>
    </w:p>
    <w:p w14:paraId="5E28B00F" w14:textId="77777777" w:rsidR="00F15C90" w:rsidRPr="00F15C90" w:rsidRDefault="00F15C90" w:rsidP="00F15C90">
      <w:pPr>
        <w:jc w:val="both"/>
        <w:rPr>
          <w:rFonts w:ascii="Skeena" w:hAnsi="Skeena"/>
          <w:b w:val="0"/>
        </w:rPr>
      </w:pPr>
    </w:p>
    <w:p w14:paraId="59F71EDE" w14:textId="77777777" w:rsidR="00F15C90" w:rsidRPr="00F15C90" w:rsidRDefault="00F15C90" w:rsidP="00F15C90">
      <w:pPr>
        <w:jc w:val="both"/>
        <w:rPr>
          <w:rFonts w:ascii="Skeena" w:hAnsi="Skeena"/>
          <w:b w:val="0"/>
        </w:rPr>
      </w:pPr>
      <w:r w:rsidRPr="00F15C90">
        <w:rPr>
          <w:rFonts w:ascii="Skeena" w:hAnsi="Skeena"/>
          <w:b w:val="0"/>
        </w:rPr>
        <w:t>Provider-related calls usually fall into the following three categories:</w:t>
      </w:r>
    </w:p>
    <w:p w14:paraId="7868084E" w14:textId="77777777" w:rsidR="00F15C90" w:rsidRPr="00F15C90" w:rsidRDefault="00F15C90" w:rsidP="00EB4177">
      <w:pPr>
        <w:numPr>
          <w:ilvl w:val="0"/>
          <w:numId w:val="20"/>
        </w:numPr>
        <w:ind w:left="720" w:hanging="360"/>
        <w:jc w:val="both"/>
        <w:rPr>
          <w:rFonts w:ascii="Skeena" w:hAnsi="Skeena"/>
          <w:b w:val="0"/>
        </w:rPr>
      </w:pPr>
      <w:r w:rsidRPr="00F15C90">
        <w:rPr>
          <w:rFonts w:ascii="Skeena" w:hAnsi="Skeena"/>
          <w:b w:val="0"/>
        </w:rPr>
        <w:lastRenderedPageBreak/>
        <w:t>Verification of beneficiary eligibility for Medicaid</w:t>
      </w:r>
    </w:p>
    <w:p w14:paraId="4A139A7C" w14:textId="77777777" w:rsidR="00F15C90" w:rsidRPr="00F15C90" w:rsidRDefault="00F15C90" w:rsidP="00EB4177">
      <w:pPr>
        <w:numPr>
          <w:ilvl w:val="0"/>
          <w:numId w:val="20"/>
        </w:numPr>
        <w:ind w:left="720" w:hanging="360"/>
        <w:jc w:val="both"/>
        <w:rPr>
          <w:rFonts w:ascii="Skeena" w:hAnsi="Skeena"/>
          <w:b w:val="0"/>
        </w:rPr>
      </w:pPr>
      <w:r w:rsidRPr="00F15C90">
        <w:rPr>
          <w:rFonts w:ascii="Skeena" w:hAnsi="Skeena"/>
          <w:b w:val="0"/>
        </w:rPr>
        <w:t xml:space="preserve">Covered </w:t>
      </w:r>
      <w:proofErr w:type="gramStart"/>
      <w:r w:rsidRPr="00F15C90">
        <w:rPr>
          <w:rFonts w:ascii="Skeena" w:hAnsi="Skeena"/>
          <w:b w:val="0"/>
        </w:rPr>
        <w:t>services</w:t>
      </w:r>
      <w:proofErr w:type="gramEnd"/>
    </w:p>
    <w:p w14:paraId="6D1A7484" w14:textId="77777777" w:rsidR="00F15C90" w:rsidRPr="00F15C90" w:rsidRDefault="00F15C90" w:rsidP="00EB4177">
      <w:pPr>
        <w:numPr>
          <w:ilvl w:val="0"/>
          <w:numId w:val="20"/>
        </w:numPr>
        <w:ind w:left="720" w:hanging="360"/>
        <w:jc w:val="both"/>
        <w:rPr>
          <w:rFonts w:ascii="Skeena" w:hAnsi="Skeena"/>
          <w:b w:val="0"/>
        </w:rPr>
      </w:pPr>
      <w:r w:rsidRPr="00F15C90">
        <w:rPr>
          <w:rFonts w:ascii="Skeena" w:hAnsi="Skeena"/>
          <w:b w:val="0"/>
        </w:rPr>
        <w:t>Procedure codes and payments</w:t>
      </w:r>
    </w:p>
    <w:p w14:paraId="2AF4D441" w14:textId="77777777" w:rsidR="00F15C90" w:rsidRPr="00F15C90" w:rsidRDefault="00F15C90" w:rsidP="00F15C90">
      <w:pPr>
        <w:tabs>
          <w:tab w:val="left" w:pos="720"/>
          <w:tab w:val="left" w:pos="1260"/>
        </w:tabs>
        <w:jc w:val="both"/>
        <w:rPr>
          <w:rFonts w:ascii="Skeena" w:hAnsi="Skeena"/>
          <w:b w:val="0"/>
        </w:rPr>
      </w:pPr>
    </w:p>
    <w:p w14:paraId="0D7F9576" w14:textId="77777777" w:rsidR="00F15C90" w:rsidRPr="00F15C90" w:rsidRDefault="00F15C90" w:rsidP="00F15C90">
      <w:pPr>
        <w:tabs>
          <w:tab w:val="left" w:pos="720"/>
          <w:tab w:val="left" w:pos="1260"/>
        </w:tabs>
        <w:jc w:val="both"/>
        <w:rPr>
          <w:rFonts w:ascii="Skeena" w:hAnsi="Skeena"/>
          <w:b w:val="0"/>
        </w:rPr>
      </w:pPr>
      <w:r w:rsidRPr="00F15C90">
        <w:rPr>
          <w:rFonts w:ascii="Skeena" w:hAnsi="Skeena"/>
          <w:b w:val="0"/>
        </w:rPr>
        <w:t>Since November 2001, the SC DHHS has provided medical providers in South Carolina with a system to verify Medicaid eligibility:</w:t>
      </w:r>
    </w:p>
    <w:p w14:paraId="72958D28" w14:textId="77777777" w:rsidR="00F15C90" w:rsidRPr="00F15C90" w:rsidRDefault="00F15C90" w:rsidP="00F15C90">
      <w:pPr>
        <w:tabs>
          <w:tab w:val="left" w:pos="720"/>
          <w:tab w:val="left" w:pos="1260"/>
        </w:tabs>
        <w:jc w:val="both"/>
        <w:rPr>
          <w:rFonts w:ascii="Skeena" w:hAnsi="Skeena"/>
          <w:bCs w:val="0"/>
        </w:rPr>
      </w:pPr>
    </w:p>
    <w:p w14:paraId="6E5527B2" w14:textId="77777777" w:rsidR="00F15C90" w:rsidRPr="00F15C90" w:rsidRDefault="00F15C90" w:rsidP="00F15C90">
      <w:pPr>
        <w:tabs>
          <w:tab w:val="left" w:pos="720"/>
          <w:tab w:val="left" w:pos="1260"/>
        </w:tabs>
        <w:jc w:val="center"/>
        <w:rPr>
          <w:rFonts w:ascii="Skeena" w:hAnsi="Skeena"/>
          <w:bCs w:val="0"/>
        </w:rPr>
      </w:pPr>
      <w:r w:rsidRPr="00F15C90">
        <w:rPr>
          <w:rFonts w:ascii="Skeena" w:hAnsi="Skeena"/>
          <w:bCs w:val="0"/>
        </w:rPr>
        <w:t>Other helpful toll-free numbers:</w:t>
      </w:r>
    </w:p>
    <w:p w14:paraId="53E0D4B8" w14:textId="77777777" w:rsidR="00F15C90" w:rsidRPr="00F15C90" w:rsidRDefault="00F15C90" w:rsidP="00F15C90">
      <w:pPr>
        <w:tabs>
          <w:tab w:val="left" w:pos="720"/>
          <w:tab w:val="left" w:pos="1260"/>
        </w:tabs>
        <w:jc w:val="center"/>
        <w:rPr>
          <w:rFonts w:ascii="Skeena" w:hAnsi="Skeena"/>
          <w:bCs w:val="0"/>
        </w:rPr>
      </w:pPr>
    </w:p>
    <w:p w14:paraId="734D76D3" w14:textId="77777777" w:rsidR="00F15C90" w:rsidRPr="00F15C90" w:rsidRDefault="00F15C90" w:rsidP="00F15C90">
      <w:pPr>
        <w:tabs>
          <w:tab w:val="left" w:pos="720"/>
          <w:tab w:val="left" w:pos="1260"/>
        </w:tabs>
        <w:rPr>
          <w:rFonts w:ascii="Skeena" w:hAnsi="Skeena"/>
          <w:bCs w:val="0"/>
        </w:rPr>
      </w:pPr>
      <w:r w:rsidRPr="00F15C90">
        <w:rPr>
          <w:rFonts w:ascii="Skeena" w:hAnsi="Skeena"/>
          <w:bCs w:val="0"/>
        </w:rPr>
        <w:tab/>
      </w:r>
      <w:r w:rsidRPr="00F15C90">
        <w:rPr>
          <w:rFonts w:ascii="Skeena" w:hAnsi="Skeena"/>
          <w:bCs w:val="0"/>
        </w:rPr>
        <w:tab/>
      </w:r>
      <w:r w:rsidRPr="00F15C90">
        <w:rPr>
          <w:rFonts w:ascii="Skeena" w:hAnsi="Skeena"/>
          <w:bCs w:val="0"/>
        </w:rPr>
        <w:tab/>
      </w:r>
      <w:r w:rsidRPr="00F15C90">
        <w:rPr>
          <w:rFonts w:ascii="Skeena" w:hAnsi="Skeena"/>
          <w:bCs w:val="0"/>
        </w:rPr>
        <w:tab/>
        <w:t>Civil Rights</w:t>
      </w:r>
      <w:r w:rsidRPr="00F15C90">
        <w:rPr>
          <w:rFonts w:ascii="Skeena" w:hAnsi="Skeena"/>
          <w:bCs w:val="0"/>
        </w:rPr>
        <w:tab/>
      </w:r>
      <w:r w:rsidRPr="00F15C90">
        <w:rPr>
          <w:rFonts w:ascii="Skeena" w:hAnsi="Skeena"/>
          <w:bCs w:val="0"/>
        </w:rPr>
        <w:tab/>
      </w:r>
      <w:r w:rsidRPr="00F15C90">
        <w:rPr>
          <w:rFonts w:ascii="Skeena" w:hAnsi="Skeena"/>
          <w:bCs w:val="0"/>
        </w:rPr>
        <w:tab/>
        <w:t>1-800-368-1019</w:t>
      </w:r>
    </w:p>
    <w:p w14:paraId="7DD470A3" w14:textId="77777777" w:rsidR="00F15C90" w:rsidRPr="00F15C90" w:rsidRDefault="00F15C90" w:rsidP="00F15C90">
      <w:pPr>
        <w:tabs>
          <w:tab w:val="left" w:pos="720"/>
          <w:tab w:val="left" w:pos="1260"/>
        </w:tabs>
        <w:rPr>
          <w:rFonts w:ascii="Skeena" w:hAnsi="Skeena"/>
          <w:bCs w:val="0"/>
        </w:rPr>
      </w:pPr>
      <w:r w:rsidRPr="00F15C90">
        <w:rPr>
          <w:rFonts w:ascii="Skeena" w:hAnsi="Skeena"/>
          <w:bCs w:val="0"/>
        </w:rPr>
        <w:tab/>
      </w:r>
      <w:r w:rsidRPr="00F15C90">
        <w:rPr>
          <w:rFonts w:ascii="Skeena" w:hAnsi="Skeena"/>
          <w:bCs w:val="0"/>
        </w:rPr>
        <w:tab/>
      </w:r>
      <w:r w:rsidRPr="00F15C90">
        <w:rPr>
          <w:rFonts w:ascii="Skeena" w:hAnsi="Skeena"/>
          <w:bCs w:val="0"/>
        </w:rPr>
        <w:tab/>
      </w:r>
      <w:r w:rsidRPr="00F15C90">
        <w:rPr>
          <w:rFonts w:ascii="Skeena" w:hAnsi="Skeena"/>
          <w:bCs w:val="0"/>
        </w:rPr>
        <w:tab/>
        <w:t>Fraud</w:t>
      </w:r>
      <w:r w:rsidRPr="00F15C90">
        <w:rPr>
          <w:rFonts w:ascii="Skeena" w:hAnsi="Skeena"/>
          <w:bCs w:val="0"/>
        </w:rPr>
        <w:tab/>
      </w:r>
      <w:r w:rsidRPr="00F15C90">
        <w:rPr>
          <w:rFonts w:ascii="Skeena" w:hAnsi="Skeena"/>
          <w:bCs w:val="0"/>
        </w:rPr>
        <w:tab/>
      </w:r>
      <w:r w:rsidRPr="00F15C90">
        <w:rPr>
          <w:rFonts w:ascii="Skeena" w:hAnsi="Skeena"/>
          <w:bCs w:val="0"/>
        </w:rPr>
        <w:tab/>
      </w:r>
      <w:r w:rsidRPr="00F15C90">
        <w:rPr>
          <w:rFonts w:ascii="Skeena" w:hAnsi="Skeena"/>
          <w:bCs w:val="0"/>
        </w:rPr>
        <w:tab/>
        <w:t>1-888-364-3224</w:t>
      </w:r>
    </w:p>
    <w:p w14:paraId="59F2244F" w14:textId="77777777" w:rsidR="00F15C90" w:rsidRPr="00F15C90" w:rsidRDefault="00F15C90" w:rsidP="00F15C90">
      <w:pPr>
        <w:tabs>
          <w:tab w:val="left" w:pos="720"/>
          <w:tab w:val="left" w:pos="1260"/>
        </w:tabs>
        <w:rPr>
          <w:rFonts w:ascii="Skeena" w:hAnsi="Skeena"/>
          <w:bCs w:val="0"/>
        </w:rPr>
      </w:pPr>
      <w:r w:rsidRPr="00F15C90">
        <w:rPr>
          <w:rFonts w:ascii="Skeena" w:hAnsi="Skeena"/>
          <w:bCs w:val="0"/>
        </w:rPr>
        <w:tab/>
      </w:r>
      <w:r w:rsidRPr="00F15C90">
        <w:rPr>
          <w:rFonts w:ascii="Skeena" w:hAnsi="Skeena"/>
          <w:bCs w:val="0"/>
        </w:rPr>
        <w:tab/>
      </w:r>
      <w:r w:rsidRPr="00F15C90">
        <w:rPr>
          <w:rFonts w:ascii="Skeena" w:hAnsi="Skeena"/>
          <w:bCs w:val="0"/>
        </w:rPr>
        <w:tab/>
      </w:r>
      <w:r w:rsidRPr="00F15C90">
        <w:rPr>
          <w:rFonts w:ascii="Skeena" w:hAnsi="Skeena"/>
          <w:bCs w:val="0"/>
        </w:rPr>
        <w:tab/>
        <w:t>Healthcare.gov</w:t>
      </w:r>
      <w:r w:rsidRPr="00F15C90">
        <w:rPr>
          <w:rFonts w:ascii="Skeena" w:hAnsi="Skeena"/>
          <w:bCs w:val="0"/>
        </w:rPr>
        <w:tab/>
      </w:r>
      <w:r w:rsidRPr="00F15C90">
        <w:rPr>
          <w:rFonts w:ascii="Skeena" w:hAnsi="Skeena"/>
          <w:bCs w:val="0"/>
        </w:rPr>
        <w:tab/>
        <w:t>1-800-318-2596</w:t>
      </w:r>
    </w:p>
    <w:p w14:paraId="3967D7B8" w14:textId="77777777" w:rsidR="00F15C90" w:rsidRPr="00F15C90" w:rsidRDefault="00F15C90" w:rsidP="00F15C90">
      <w:pPr>
        <w:jc w:val="right"/>
        <w:rPr>
          <w:rFonts w:ascii="Skeena" w:hAnsi="Skeena"/>
          <w:b w:val="0"/>
          <w:bCs w:val="0"/>
        </w:rPr>
      </w:pPr>
    </w:p>
    <w:p w14:paraId="5FCB92B2"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1FC7A33D"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131" w:name="_Toc144195576"/>
      <w:bookmarkStart w:id="132" w:name="_Toc144199665"/>
      <w:bookmarkStart w:id="133" w:name="_Toc144755411"/>
      <w:r w:rsidRPr="00F15C90">
        <w:rPr>
          <w:rFonts w:ascii="Skeena" w:hAnsi="Skeena"/>
        </w:rPr>
        <w:lastRenderedPageBreak/>
        <w:t>104 Appendix BB</w:t>
      </w:r>
      <w:r w:rsidRPr="00F15C90">
        <w:rPr>
          <w:rFonts w:ascii="Skeena" w:hAnsi="Skeena"/>
        </w:rPr>
        <w:tab/>
        <w:t>Verification of Car Values</w:t>
      </w:r>
      <w:bookmarkEnd w:id="131"/>
      <w:bookmarkEnd w:id="132"/>
      <w:bookmarkEnd w:id="133"/>
    </w:p>
    <w:p w14:paraId="48CE1634" w14:textId="77777777" w:rsidR="00F15C90" w:rsidRPr="00F15C90" w:rsidRDefault="00F15C90" w:rsidP="00F15C90">
      <w:pPr>
        <w:jc w:val="right"/>
        <w:rPr>
          <w:rFonts w:ascii="Skeena" w:hAnsi="Skeena"/>
          <w:b w:val="0"/>
          <w:bCs w:val="0"/>
          <w:sz w:val="16"/>
          <w:szCs w:val="16"/>
        </w:rPr>
      </w:pPr>
      <w:r w:rsidRPr="00F15C90">
        <w:rPr>
          <w:rFonts w:ascii="Skeena" w:hAnsi="Skeena"/>
          <w:b w:val="0"/>
          <w:bCs w:val="0"/>
          <w:sz w:val="16"/>
          <w:szCs w:val="16"/>
        </w:rPr>
        <w:t>(Eff. 11/01/05)</w:t>
      </w:r>
    </w:p>
    <w:p w14:paraId="2536A7D4" w14:textId="77777777" w:rsidR="00F15C90" w:rsidRPr="00F15C90" w:rsidRDefault="00F15C90" w:rsidP="00F15C90">
      <w:pPr>
        <w:jc w:val="both"/>
        <w:rPr>
          <w:rFonts w:ascii="Skeena" w:hAnsi="Skeena"/>
          <w:b w:val="0"/>
          <w:bCs w:val="0"/>
        </w:rPr>
      </w:pPr>
      <w:r w:rsidRPr="00F15C90">
        <w:rPr>
          <w:rFonts w:ascii="Skeena" w:hAnsi="Skeena"/>
          <w:b w:val="0"/>
          <w:bCs w:val="0"/>
        </w:rPr>
        <w:t xml:space="preserve">SSI-related programs require that the individual’s/couple’s resources be considered in the financial determination. The current market value (CMV) or a portion of the CMV of a vehicle could be counted in the resource test. There are </w:t>
      </w:r>
      <w:proofErr w:type="gramStart"/>
      <w:r w:rsidRPr="00F15C90">
        <w:rPr>
          <w:rFonts w:ascii="Skeena" w:hAnsi="Skeena"/>
          <w:b w:val="0"/>
          <w:bCs w:val="0"/>
        </w:rPr>
        <w:t>a number of</w:t>
      </w:r>
      <w:proofErr w:type="gramEnd"/>
      <w:r w:rsidRPr="00F15C90">
        <w:rPr>
          <w:rFonts w:ascii="Skeena" w:hAnsi="Skeena"/>
          <w:b w:val="0"/>
          <w:bCs w:val="0"/>
        </w:rPr>
        <w:t xml:space="preserve"> ways to verify vehicle values.</w:t>
      </w:r>
    </w:p>
    <w:p w14:paraId="3CD128D0" w14:textId="77777777" w:rsidR="00F15C90" w:rsidRPr="00F15C90" w:rsidRDefault="00F15C90" w:rsidP="00F15C90">
      <w:pPr>
        <w:rPr>
          <w:rFonts w:ascii="Skeena" w:hAnsi="Skeena"/>
          <w:b w:val="0"/>
          <w:bCs w:val="0"/>
          <w:sz w:val="16"/>
        </w:rPr>
      </w:pPr>
    </w:p>
    <w:p w14:paraId="3F178143" w14:textId="77777777" w:rsidR="00F15C90" w:rsidRPr="00F15C90" w:rsidRDefault="00F15C90" w:rsidP="00EB4177">
      <w:pPr>
        <w:numPr>
          <w:ilvl w:val="0"/>
          <w:numId w:val="16"/>
        </w:numPr>
        <w:jc w:val="both"/>
        <w:rPr>
          <w:rFonts w:ascii="Skeena" w:hAnsi="Skeena"/>
          <w:b w:val="0"/>
          <w:bCs w:val="0"/>
        </w:rPr>
      </w:pPr>
      <w:r w:rsidRPr="00F15C90">
        <w:rPr>
          <w:rFonts w:ascii="Skeena" w:hAnsi="Skeena"/>
          <w:b w:val="0"/>
          <w:bCs w:val="0"/>
        </w:rPr>
        <w:t>Knowledgeable source statement</w:t>
      </w:r>
    </w:p>
    <w:p w14:paraId="03C6CF0B" w14:textId="77777777" w:rsidR="00F15C90" w:rsidRPr="00F15C90" w:rsidRDefault="00F15C90" w:rsidP="00EB4177">
      <w:pPr>
        <w:numPr>
          <w:ilvl w:val="0"/>
          <w:numId w:val="16"/>
        </w:numPr>
        <w:jc w:val="both"/>
        <w:rPr>
          <w:rFonts w:ascii="Skeena" w:hAnsi="Skeena"/>
          <w:b w:val="0"/>
          <w:bCs w:val="0"/>
        </w:rPr>
      </w:pPr>
      <w:r w:rsidRPr="00F15C90">
        <w:rPr>
          <w:rFonts w:ascii="Skeena" w:hAnsi="Skeena"/>
          <w:b w:val="0"/>
          <w:bCs w:val="0"/>
        </w:rPr>
        <w:t>NADA Older Car Guide-more than 25 years old</w:t>
      </w:r>
    </w:p>
    <w:p w14:paraId="7D019B74" w14:textId="77777777" w:rsidR="00F15C90" w:rsidRPr="00F15C90" w:rsidRDefault="00F15C90" w:rsidP="00EB4177">
      <w:pPr>
        <w:numPr>
          <w:ilvl w:val="0"/>
          <w:numId w:val="16"/>
        </w:numPr>
        <w:jc w:val="both"/>
        <w:rPr>
          <w:rFonts w:ascii="Skeena" w:hAnsi="Skeena"/>
          <w:b w:val="0"/>
          <w:bCs w:val="0"/>
        </w:rPr>
      </w:pPr>
      <w:r w:rsidRPr="00F15C90">
        <w:rPr>
          <w:rFonts w:ascii="Skeena" w:hAnsi="Skeena"/>
          <w:b w:val="0"/>
          <w:bCs w:val="0"/>
        </w:rPr>
        <w:t>NADA Used Car Guide-if hard copy still available to you</w:t>
      </w:r>
    </w:p>
    <w:p w14:paraId="41B5B5C4" w14:textId="77777777" w:rsidR="00F15C90" w:rsidRPr="00F15C90" w:rsidRDefault="00F15C90" w:rsidP="00EB4177">
      <w:pPr>
        <w:numPr>
          <w:ilvl w:val="0"/>
          <w:numId w:val="16"/>
        </w:numPr>
        <w:rPr>
          <w:rFonts w:ascii="Skeena" w:hAnsi="Skeena"/>
          <w:b w:val="0"/>
          <w:bCs w:val="0"/>
        </w:rPr>
      </w:pPr>
      <w:r w:rsidRPr="00F15C90">
        <w:rPr>
          <w:rFonts w:ascii="Skeena" w:hAnsi="Skeena"/>
          <w:b w:val="0"/>
          <w:bCs w:val="0"/>
        </w:rPr>
        <w:t>On-line NADA-</w:t>
      </w:r>
      <w:r w:rsidRPr="00F15C90">
        <w:rPr>
          <w:rFonts w:ascii="Skeena" w:hAnsi="Skeena"/>
        </w:rPr>
        <w:t xml:space="preserve"> </w:t>
      </w:r>
      <w:hyperlink r:id="rId119" w:history="1">
        <w:r w:rsidRPr="00F15C90">
          <w:rPr>
            <w:rFonts w:ascii="Skeena" w:hAnsi="Skeena"/>
            <w:b w:val="0"/>
            <w:bCs w:val="0"/>
            <w:color w:val="0000FF"/>
            <w:u w:val="single"/>
          </w:rPr>
          <w:t>http://www.nadaguides.com/</w:t>
        </w:r>
      </w:hyperlink>
    </w:p>
    <w:p w14:paraId="730AE728" w14:textId="77777777" w:rsidR="00F15C90" w:rsidRPr="00F15C90" w:rsidRDefault="00F15C90" w:rsidP="00F15C90">
      <w:pPr>
        <w:jc w:val="both"/>
        <w:rPr>
          <w:rFonts w:ascii="Skeena" w:hAnsi="Skeena"/>
          <w:b w:val="0"/>
          <w:bCs w:val="0"/>
          <w:sz w:val="16"/>
        </w:rPr>
      </w:pPr>
    </w:p>
    <w:p w14:paraId="0452EA43" w14:textId="77777777" w:rsidR="00F15C90" w:rsidRPr="00F15C90" w:rsidRDefault="00F15C90" w:rsidP="00F15C90">
      <w:pPr>
        <w:jc w:val="both"/>
        <w:rPr>
          <w:rFonts w:ascii="Skeena" w:hAnsi="Skeena"/>
          <w:b w:val="0"/>
          <w:bCs w:val="0"/>
        </w:rPr>
      </w:pPr>
      <w:r w:rsidRPr="00F15C90">
        <w:rPr>
          <w:rFonts w:ascii="Skeena" w:hAnsi="Skeena"/>
          <w:b w:val="0"/>
          <w:bCs w:val="0"/>
        </w:rPr>
        <w:t>This site provides information on new and used cars as well as the values of classic cars, recreational vehicles, motorcycles, boats, and manufactured housing.</w:t>
      </w:r>
    </w:p>
    <w:p w14:paraId="7BF1C236" w14:textId="77777777" w:rsidR="00F15C90" w:rsidRPr="00F15C90" w:rsidRDefault="00F15C90" w:rsidP="00F15C90">
      <w:pPr>
        <w:jc w:val="both"/>
        <w:rPr>
          <w:rFonts w:ascii="Skeena" w:hAnsi="Skeena"/>
          <w:b w:val="0"/>
          <w:bCs w:val="0"/>
          <w:sz w:val="16"/>
        </w:rPr>
      </w:pPr>
    </w:p>
    <w:p w14:paraId="04B48277" w14:textId="77777777" w:rsidR="00F15C90" w:rsidRPr="00F15C90" w:rsidRDefault="00F15C90" w:rsidP="00EB4177">
      <w:pPr>
        <w:numPr>
          <w:ilvl w:val="0"/>
          <w:numId w:val="17"/>
        </w:numPr>
        <w:jc w:val="both"/>
        <w:rPr>
          <w:rFonts w:ascii="Skeena" w:hAnsi="Skeena"/>
          <w:b w:val="0"/>
          <w:bCs w:val="0"/>
        </w:rPr>
      </w:pPr>
      <w:r w:rsidRPr="00F15C90">
        <w:rPr>
          <w:rFonts w:ascii="Skeena" w:hAnsi="Skeena"/>
          <w:b w:val="0"/>
          <w:bCs w:val="0"/>
        </w:rPr>
        <w:t>Kelley Blue Book-if hard copy still available to you</w:t>
      </w:r>
    </w:p>
    <w:p w14:paraId="1BFDB1A0" w14:textId="77777777" w:rsidR="00F15C90" w:rsidRPr="00F15C90" w:rsidRDefault="00F15C90" w:rsidP="00EB4177">
      <w:pPr>
        <w:numPr>
          <w:ilvl w:val="0"/>
          <w:numId w:val="17"/>
        </w:numPr>
        <w:jc w:val="both"/>
        <w:rPr>
          <w:rFonts w:ascii="Skeena" w:hAnsi="Skeena"/>
          <w:b w:val="0"/>
          <w:bCs w:val="0"/>
        </w:rPr>
      </w:pPr>
      <w:r w:rsidRPr="00F15C90">
        <w:rPr>
          <w:rFonts w:ascii="Skeena" w:hAnsi="Skeena"/>
          <w:b w:val="0"/>
          <w:bCs w:val="0"/>
        </w:rPr>
        <w:t xml:space="preserve">On-line Kelley Blue Book - </w:t>
      </w:r>
      <w:r w:rsidRPr="00F15C90">
        <w:rPr>
          <w:rFonts w:ascii="Skeena" w:hAnsi="Skeena"/>
          <w:b w:val="0"/>
          <w:bCs w:val="0"/>
          <w:color w:val="0000FF"/>
          <w:szCs w:val="20"/>
          <w:u w:val="single"/>
        </w:rPr>
        <w:t>http://kbb.com</w:t>
      </w:r>
    </w:p>
    <w:p w14:paraId="6E9408E9" w14:textId="77777777" w:rsidR="00F15C90" w:rsidRPr="00F15C90" w:rsidRDefault="00F15C90" w:rsidP="00F15C90">
      <w:pPr>
        <w:jc w:val="both"/>
        <w:rPr>
          <w:rFonts w:ascii="Skeena" w:hAnsi="Skeena"/>
          <w:b w:val="0"/>
          <w:bCs w:val="0"/>
        </w:rPr>
      </w:pPr>
      <w:r w:rsidRPr="00F15C90">
        <w:rPr>
          <w:rFonts w:ascii="Skeena" w:hAnsi="Skeena"/>
          <w:b w:val="0"/>
          <w:bCs w:val="0"/>
        </w:rPr>
        <w:t>This site provides information on new and used cars as well as the values of motorcycles, watercraft, and snowmobiles.</w:t>
      </w:r>
    </w:p>
    <w:p w14:paraId="4026BEEB" w14:textId="77777777" w:rsidR="00F15C90" w:rsidRPr="00F15C90" w:rsidRDefault="00F15C90" w:rsidP="00F15C90">
      <w:pPr>
        <w:jc w:val="both"/>
        <w:rPr>
          <w:rFonts w:ascii="Skeena" w:hAnsi="Skeena"/>
          <w:sz w:val="16"/>
        </w:rPr>
      </w:pPr>
    </w:p>
    <w:p w14:paraId="297702FB" w14:textId="77777777" w:rsidR="00F15C90" w:rsidRPr="00F15C90" w:rsidRDefault="00F15C90" w:rsidP="00F15C90">
      <w:pPr>
        <w:jc w:val="both"/>
        <w:rPr>
          <w:rFonts w:ascii="Skeena" w:hAnsi="Skeena"/>
          <w:b w:val="0"/>
          <w:bCs w:val="0"/>
        </w:rPr>
      </w:pPr>
      <w:r w:rsidRPr="00F15C90">
        <w:rPr>
          <w:rFonts w:ascii="Skeena" w:hAnsi="Skeena"/>
          <w:b w:val="0"/>
          <w:bCs w:val="0"/>
        </w:rPr>
        <w:t>The steps for either the NADA or Kelley site are very similar.</w:t>
      </w:r>
    </w:p>
    <w:p w14:paraId="55BA2735" w14:textId="77777777" w:rsidR="00F15C90" w:rsidRPr="00F15C90" w:rsidRDefault="00F15C90" w:rsidP="00EB4177">
      <w:pPr>
        <w:numPr>
          <w:ilvl w:val="0"/>
          <w:numId w:val="18"/>
        </w:numPr>
        <w:jc w:val="both"/>
        <w:rPr>
          <w:rFonts w:ascii="Skeena" w:hAnsi="Skeena"/>
          <w:b w:val="0"/>
          <w:bCs w:val="0"/>
        </w:rPr>
      </w:pPr>
      <w:r w:rsidRPr="00F15C90">
        <w:rPr>
          <w:rFonts w:ascii="Skeena" w:hAnsi="Skeena"/>
          <w:b w:val="0"/>
          <w:bCs w:val="0"/>
        </w:rPr>
        <w:t>Enter your preferred site in the Address box. (Add to your list of Favorites.)</w:t>
      </w:r>
    </w:p>
    <w:p w14:paraId="617EF5CB" w14:textId="77777777" w:rsidR="00F15C90" w:rsidRPr="00F15C90" w:rsidRDefault="00F15C90" w:rsidP="00EB4177">
      <w:pPr>
        <w:numPr>
          <w:ilvl w:val="0"/>
          <w:numId w:val="18"/>
        </w:numPr>
        <w:jc w:val="both"/>
        <w:rPr>
          <w:rFonts w:ascii="Skeena" w:hAnsi="Skeena"/>
          <w:b w:val="0"/>
          <w:bCs w:val="0"/>
        </w:rPr>
      </w:pPr>
      <w:r w:rsidRPr="00F15C90">
        <w:rPr>
          <w:rFonts w:ascii="Skeena" w:hAnsi="Skeena"/>
          <w:b w:val="0"/>
          <w:bCs w:val="0"/>
        </w:rPr>
        <w:t>The site’s Home Page will appear. Click on the link of your choice. (New car, used car, motorcycle, etc.)</w:t>
      </w:r>
    </w:p>
    <w:p w14:paraId="5EA848E8" w14:textId="77777777" w:rsidR="00F15C90" w:rsidRPr="00F15C90" w:rsidRDefault="00F15C90" w:rsidP="00EB4177">
      <w:pPr>
        <w:numPr>
          <w:ilvl w:val="0"/>
          <w:numId w:val="18"/>
        </w:numPr>
        <w:jc w:val="both"/>
        <w:rPr>
          <w:rFonts w:ascii="Skeena" w:hAnsi="Skeena"/>
          <w:b w:val="0"/>
          <w:bCs w:val="0"/>
        </w:rPr>
      </w:pPr>
      <w:r w:rsidRPr="00F15C90">
        <w:rPr>
          <w:rFonts w:ascii="Skeena" w:hAnsi="Skeena"/>
          <w:b w:val="0"/>
          <w:bCs w:val="0"/>
        </w:rPr>
        <w:t>Click on Value by category of vehicle-SUV, Coupe, Sedan, etc.</w:t>
      </w:r>
    </w:p>
    <w:p w14:paraId="7901D627" w14:textId="77777777" w:rsidR="00F15C90" w:rsidRPr="00F15C90" w:rsidRDefault="00F15C90" w:rsidP="00EB4177">
      <w:pPr>
        <w:numPr>
          <w:ilvl w:val="0"/>
          <w:numId w:val="18"/>
        </w:numPr>
        <w:jc w:val="both"/>
        <w:rPr>
          <w:rFonts w:ascii="Skeena" w:hAnsi="Skeena"/>
          <w:b w:val="0"/>
          <w:bCs w:val="0"/>
        </w:rPr>
      </w:pPr>
      <w:r w:rsidRPr="00F15C90">
        <w:rPr>
          <w:rFonts w:ascii="Skeena" w:hAnsi="Skeena"/>
          <w:b w:val="0"/>
          <w:bCs w:val="0"/>
        </w:rPr>
        <w:t>Click on Make of Vehicle-Ford, GMC, Chevrolet, etc.</w:t>
      </w:r>
    </w:p>
    <w:p w14:paraId="56818942" w14:textId="77777777" w:rsidR="00F15C90" w:rsidRPr="00F15C90" w:rsidRDefault="00F15C90" w:rsidP="00EB4177">
      <w:pPr>
        <w:numPr>
          <w:ilvl w:val="0"/>
          <w:numId w:val="18"/>
        </w:numPr>
        <w:jc w:val="both"/>
        <w:rPr>
          <w:rFonts w:ascii="Skeena" w:hAnsi="Skeena"/>
          <w:b w:val="0"/>
          <w:bCs w:val="0"/>
        </w:rPr>
      </w:pPr>
      <w:r w:rsidRPr="00F15C90">
        <w:rPr>
          <w:rFonts w:ascii="Skeena" w:hAnsi="Skeena"/>
          <w:b w:val="0"/>
          <w:bCs w:val="0"/>
        </w:rPr>
        <w:t>Click on Model-Explorer, Taurus, Monte Carlo, etc.</w:t>
      </w:r>
    </w:p>
    <w:p w14:paraId="427B82D1" w14:textId="77777777" w:rsidR="00F15C90" w:rsidRPr="00F15C90" w:rsidRDefault="00F15C90" w:rsidP="00EB4177">
      <w:pPr>
        <w:numPr>
          <w:ilvl w:val="0"/>
          <w:numId w:val="18"/>
        </w:numPr>
        <w:jc w:val="both"/>
        <w:rPr>
          <w:rFonts w:ascii="Skeena" w:hAnsi="Skeena"/>
          <w:b w:val="0"/>
          <w:bCs w:val="0"/>
        </w:rPr>
      </w:pPr>
      <w:r w:rsidRPr="00F15C90">
        <w:rPr>
          <w:rFonts w:ascii="Skeena" w:hAnsi="Skeena"/>
          <w:b w:val="0"/>
          <w:bCs w:val="0"/>
        </w:rPr>
        <w:t>Click on the Year of the Vehicle and enter the owner’s zip code.</w:t>
      </w:r>
    </w:p>
    <w:p w14:paraId="17565D9A" w14:textId="77777777" w:rsidR="00F15C90" w:rsidRPr="00F15C90" w:rsidRDefault="00F15C90" w:rsidP="00EB4177">
      <w:pPr>
        <w:numPr>
          <w:ilvl w:val="0"/>
          <w:numId w:val="18"/>
        </w:numPr>
        <w:jc w:val="both"/>
        <w:rPr>
          <w:rFonts w:ascii="Skeena" w:hAnsi="Skeena"/>
          <w:b w:val="0"/>
          <w:bCs w:val="0"/>
        </w:rPr>
      </w:pPr>
      <w:r w:rsidRPr="00F15C90">
        <w:rPr>
          <w:rFonts w:ascii="Skeena" w:hAnsi="Skeena"/>
          <w:b w:val="0"/>
          <w:bCs w:val="0"/>
        </w:rPr>
        <w:t>Click on Trade-In Value as Policy instructs Trade-In Value = CMV. (The next selections will require some additional information from the owner.)</w:t>
      </w:r>
    </w:p>
    <w:p w14:paraId="67518FF8" w14:textId="77777777" w:rsidR="00F15C90" w:rsidRPr="00F15C90" w:rsidRDefault="00F15C90" w:rsidP="00EB4177">
      <w:pPr>
        <w:numPr>
          <w:ilvl w:val="0"/>
          <w:numId w:val="18"/>
        </w:numPr>
        <w:jc w:val="both"/>
        <w:rPr>
          <w:rFonts w:ascii="Skeena" w:hAnsi="Skeena"/>
          <w:b w:val="0"/>
          <w:bCs w:val="0"/>
        </w:rPr>
      </w:pPr>
      <w:r w:rsidRPr="00F15C90">
        <w:rPr>
          <w:rFonts w:ascii="Skeena" w:hAnsi="Skeena"/>
          <w:b w:val="0"/>
          <w:bCs w:val="0"/>
        </w:rPr>
        <w:t>Select engine type, transmission and enter mileage. (Contact applicant/ beneficiary for additional information)</w:t>
      </w:r>
    </w:p>
    <w:p w14:paraId="3F0D11AF" w14:textId="77777777" w:rsidR="00F15C90" w:rsidRPr="00F15C90" w:rsidRDefault="00F15C90" w:rsidP="00EB4177">
      <w:pPr>
        <w:numPr>
          <w:ilvl w:val="0"/>
          <w:numId w:val="18"/>
        </w:numPr>
        <w:jc w:val="both"/>
        <w:rPr>
          <w:rFonts w:ascii="Skeena" w:hAnsi="Skeena"/>
          <w:b w:val="0"/>
          <w:bCs w:val="0"/>
        </w:rPr>
      </w:pPr>
      <w:r w:rsidRPr="00F15C90">
        <w:rPr>
          <w:rFonts w:ascii="Skeena" w:hAnsi="Skeena"/>
          <w:b w:val="0"/>
          <w:bCs w:val="0"/>
        </w:rPr>
        <w:t>Identify any extras such as sunroofs, CD players. (Contact applicant/ beneficiary for additional information)</w:t>
      </w:r>
    </w:p>
    <w:p w14:paraId="736C3253" w14:textId="77777777" w:rsidR="00F15C90" w:rsidRPr="00F15C90" w:rsidRDefault="00F15C90" w:rsidP="00EB4177">
      <w:pPr>
        <w:numPr>
          <w:ilvl w:val="0"/>
          <w:numId w:val="18"/>
        </w:numPr>
        <w:jc w:val="both"/>
        <w:rPr>
          <w:rFonts w:ascii="Skeena" w:hAnsi="Skeena"/>
          <w:b w:val="0"/>
          <w:bCs w:val="0"/>
        </w:rPr>
      </w:pPr>
      <w:r w:rsidRPr="00F15C90">
        <w:rPr>
          <w:rFonts w:ascii="Skeena" w:hAnsi="Skeena"/>
          <w:b w:val="0"/>
          <w:bCs w:val="0"/>
        </w:rPr>
        <w:t>Get pricing report. Print the report for documentation purposes.</w:t>
      </w:r>
    </w:p>
    <w:p w14:paraId="18D38C7F" w14:textId="77777777" w:rsidR="00F15C90" w:rsidRPr="00F15C90" w:rsidRDefault="00F15C90" w:rsidP="00F15C90">
      <w:pPr>
        <w:ind w:left="360"/>
        <w:jc w:val="both"/>
        <w:rPr>
          <w:rFonts w:ascii="Skeena" w:hAnsi="Skeena"/>
          <w:b w:val="0"/>
          <w:bCs w:val="0"/>
          <w:sz w:val="16"/>
        </w:rPr>
      </w:pPr>
    </w:p>
    <w:p w14:paraId="06C19ECF" w14:textId="77777777" w:rsidR="00F15C90" w:rsidRPr="00F15C90" w:rsidRDefault="00F15C90" w:rsidP="00F15C90">
      <w:pPr>
        <w:jc w:val="both"/>
        <w:rPr>
          <w:rFonts w:ascii="Skeena" w:hAnsi="Skeena"/>
          <w:b w:val="0"/>
          <w:bCs w:val="0"/>
        </w:rPr>
      </w:pPr>
      <w:r w:rsidRPr="00F15C90">
        <w:rPr>
          <w:rFonts w:ascii="Skeena" w:hAnsi="Skeena"/>
          <w:b w:val="0"/>
          <w:bCs w:val="0"/>
        </w:rPr>
        <w:t>The on-line used car guides only allow for a limited number of quotes per day per inquirer. Currently, you will only be allowed five per day. Additionally, they only provide values of used cars that are no older than twenty years. However, if an applicant/beneficiary owns a vehicle more than twenty years old the NADA site prompts you to check The Classic Cars site.</w:t>
      </w:r>
    </w:p>
    <w:p w14:paraId="4CF6274B" w14:textId="77777777" w:rsidR="00F15C90" w:rsidRPr="00F15C90" w:rsidRDefault="00F15C90" w:rsidP="00F15C90">
      <w:pPr>
        <w:jc w:val="both"/>
        <w:rPr>
          <w:rFonts w:ascii="Skeena" w:hAnsi="Skeena"/>
          <w:b w:val="0"/>
          <w:bCs w:val="0"/>
        </w:rPr>
      </w:pPr>
    </w:p>
    <w:p w14:paraId="1A4E35A6" w14:textId="77777777" w:rsidR="00F15C90" w:rsidRPr="00F15C90" w:rsidRDefault="00F15C90" w:rsidP="00F15C90">
      <w:pPr>
        <w:jc w:val="both"/>
        <w:rPr>
          <w:rFonts w:ascii="Skeena" w:hAnsi="Skeena"/>
          <w:b w:val="0"/>
          <w:bCs w:val="0"/>
        </w:rPr>
      </w:pPr>
      <w:r w:rsidRPr="00F15C90">
        <w:rPr>
          <w:rFonts w:ascii="Skeena" w:hAnsi="Skeena"/>
          <w:b w:val="0"/>
          <w:bCs w:val="0"/>
        </w:rPr>
        <w:t xml:space="preserve">If the Eligibility Worker does not have the details of a vehicle, but has the VIN, this information can be used to obtain more information on the automobile. On the first page of the NADA website, find Tips/Advice and select. On the resulting page under Other Resources, select Get Free VIN Check. Find the area of the page as shown </w:t>
      </w:r>
      <w:proofErr w:type="gramStart"/>
      <w:r w:rsidRPr="00F15C90">
        <w:rPr>
          <w:rFonts w:ascii="Skeena" w:hAnsi="Skeena"/>
          <w:b w:val="0"/>
          <w:bCs w:val="0"/>
        </w:rPr>
        <w:t>below, and</w:t>
      </w:r>
      <w:proofErr w:type="gramEnd"/>
      <w:r w:rsidRPr="00F15C90">
        <w:rPr>
          <w:rFonts w:ascii="Skeena" w:hAnsi="Skeena"/>
          <w:b w:val="0"/>
          <w:bCs w:val="0"/>
        </w:rPr>
        <w:t xml:space="preserve"> enter the VIN.</w:t>
      </w:r>
    </w:p>
    <w:p w14:paraId="456CED22" w14:textId="77777777" w:rsidR="00F15C90" w:rsidRPr="00F15C90" w:rsidRDefault="00F15C90" w:rsidP="00F15C90">
      <w:pPr>
        <w:jc w:val="both"/>
        <w:rPr>
          <w:rFonts w:ascii="Skeena" w:hAnsi="Skeena"/>
          <w:b w:val="0"/>
          <w:bCs w:val="0"/>
        </w:rPr>
      </w:pPr>
      <w:r w:rsidRPr="00F15C90">
        <w:rPr>
          <w:rFonts w:ascii="Skeena" w:hAnsi="Skeena"/>
          <w:b w:val="0"/>
          <w:bCs w:val="0"/>
        </w:rPr>
        <w:lastRenderedPageBreak/>
        <w:t xml:space="preserve"> </w:t>
      </w:r>
    </w:p>
    <w:tbl>
      <w:tblPr>
        <w:tblW w:w="4425" w:type="dxa"/>
        <w:tblCellSpacing w:w="0" w:type="dxa"/>
        <w:shd w:val="clear" w:color="auto" w:fill="EDEDED"/>
        <w:tblCellMar>
          <w:left w:w="0" w:type="dxa"/>
          <w:right w:w="0" w:type="dxa"/>
        </w:tblCellMar>
        <w:tblLook w:val="0000" w:firstRow="0" w:lastRow="0" w:firstColumn="0" w:lastColumn="0" w:noHBand="0" w:noVBand="0"/>
      </w:tblPr>
      <w:tblGrid>
        <w:gridCol w:w="4425"/>
      </w:tblGrid>
      <w:tr w:rsidR="00F15C90" w:rsidRPr="00F15C90" w14:paraId="59FBB45F" w14:textId="77777777" w:rsidTr="00894D7D">
        <w:trPr>
          <w:tblCellSpacing w:w="0" w:type="dxa"/>
        </w:trPr>
        <w:tc>
          <w:tcPr>
            <w:tcW w:w="0" w:type="auto"/>
            <w:shd w:val="clear" w:color="auto" w:fill="EDEDED"/>
          </w:tcPr>
          <w:p w14:paraId="7ED2044B" w14:textId="77777777" w:rsidR="00F15C90" w:rsidRPr="00F15C90" w:rsidRDefault="00F15C90" w:rsidP="00F15C90">
            <w:pPr>
              <w:rPr>
                <w:rFonts w:ascii="Skeena" w:eastAsia="Arial Unicode MS" w:hAnsi="Skeena"/>
                <w:color w:val="000000"/>
                <w:sz w:val="15"/>
                <w:szCs w:val="15"/>
              </w:rPr>
            </w:pPr>
            <w:r w:rsidRPr="00F15C90">
              <w:rPr>
                <w:rFonts w:ascii="Skeena" w:hAnsi="Skeena"/>
                <w:noProof/>
                <w:color w:val="000000"/>
                <w:sz w:val="15"/>
                <w:szCs w:val="15"/>
              </w:rPr>
              <w:drawing>
                <wp:inline distT="0" distB="0" distL="0" distR="0" wp14:anchorId="6DA5699A" wp14:editId="7DD119D3">
                  <wp:extent cx="2808605" cy="355600"/>
                  <wp:effectExtent l="0" t="0" r="0" b="6350"/>
                  <wp:docPr id="1769339449" name="Picture 1769339449" descr="getStarted_head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tStarted_headle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808605" cy="355600"/>
                          </a:xfrm>
                          <a:prstGeom prst="rect">
                            <a:avLst/>
                          </a:prstGeom>
                          <a:noFill/>
                          <a:ln>
                            <a:noFill/>
                          </a:ln>
                        </pic:spPr>
                      </pic:pic>
                    </a:graphicData>
                  </a:graphic>
                </wp:inline>
              </w:drawing>
            </w:r>
          </w:p>
        </w:tc>
      </w:tr>
      <w:tr w:rsidR="00F15C90" w:rsidRPr="00F15C90" w14:paraId="142EE262" w14:textId="77777777" w:rsidTr="00894D7D">
        <w:trPr>
          <w:tblCellSpacing w:w="0" w:type="dxa"/>
        </w:trPr>
        <w:tc>
          <w:tcPr>
            <w:tcW w:w="0" w:type="auto"/>
            <w:shd w:val="clear" w:color="auto" w:fill="EDEDED"/>
            <w:vAlign w:val="center"/>
          </w:tcPr>
          <w:tbl>
            <w:tblPr>
              <w:tblW w:w="4050" w:type="dxa"/>
              <w:jc w:val="center"/>
              <w:tblCellSpacing w:w="0" w:type="dxa"/>
              <w:tblCellMar>
                <w:left w:w="0" w:type="dxa"/>
                <w:right w:w="0" w:type="dxa"/>
              </w:tblCellMar>
              <w:tblLook w:val="0000" w:firstRow="0" w:lastRow="0" w:firstColumn="0" w:lastColumn="0" w:noHBand="0" w:noVBand="0"/>
            </w:tblPr>
            <w:tblGrid>
              <w:gridCol w:w="4050"/>
            </w:tblGrid>
            <w:tr w:rsidR="00F15C90" w:rsidRPr="00F15C90" w14:paraId="3F01A8A5" w14:textId="77777777" w:rsidTr="00894D7D">
              <w:trPr>
                <w:tblCellSpacing w:w="0" w:type="dxa"/>
                <w:jc w:val="center"/>
              </w:trPr>
              <w:tc>
                <w:tcPr>
                  <w:tcW w:w="0" w:type="auto"/>
                  <w:vAlign w:val="center"/>
                </w:tcPr>
                <w:p w14:paraId="2843758F" w14:textId="77777777" w:rsidR="00F15C90" w:rsidRPr="00F15C90" w:rsidRDefault="00F15C90" w:rsidP="00F15C90">
                  <w:pPr>
                    <w:rPr>
                      <w:rFonts w:ascii="Skeena" w:eastAsia="Arial Unicode MS" w:hAnsi="Skeena"/>
                      <w:color w:val="666666"/>
                      <w:sz w:val="13"/>
                      <w:szCs w:val="13"/>
                    </w:rPr>
                  </w:pPr>
                  <w:r w:rsidRPr="00F15C90">
                    <w:rPr>
                      <w:rFonts w:ascii="Skeena" w:hAnsi="Skeena"/>
                      <w:b w:val="0"/>
                      <w:bCs w:val="0"/>
                      <w:color w:val="000000"/>
                      <w:sz w:val="13"/>
                      <w:szCs w:val="13"/>
                    </w:rPr>
                    <w:t xml:space="preserve">I have a VIN number: </w:t>
                  </w:r>
                  <w:r w:rsidRPr="00F15C90">
                    <w:rPr>
                      <w:rFonts w:ascii="Skeena" w:hAnsi="Skeena"/>
                      <w:color w:val="666666"/>
                      <w:sz w:val="13"/>
                      <w:szCs w:val="13"/>
                    </w:rPr>
                    <w:br/>
                  </w:r>
                  <w:r w:rsidRPr="00F15C90">
                    <w:rPr>
                      <w:rFonts w:ascii="Skeena" w:hAnsi="Skeena"/>
                      <w:color w:val="666666"/>
                      <w:sz w:val="13"/>
                      <w:szCs w:val="13"/>
                    </w:rPr>
                    <w:br/>
                    <w:t xml:space="preserve">Get a </w:t>
                  </w:r>
                  <w:r w:rsidRPr="00F15C90">
                    <w:rPr>
                      <w:rFonts w:ascii="Skeena" w:hAnsi="Skeena"/>
                      <w:b w:val="0"/>
                      <w:bCs w:val="0"/>
                      <w:color w:val="666666"/>
                      <w:sz w:val="13"/>
                      <w:szCs w:val="13"/>
                    </w:rPr>
                    <w:t>FREE</w:t>
                  </w:r>
                  <w:r w:rsidRPr="00F15C90">
                    <w:rPr>
                      <w:rFonts w:ascii="Skeena" w:hAnsi="Skeena"/>
                      <w:color w:val="666666"/>
                      <w:sz w:val="13"/>
                      <w:szCs w:val="13"/>
                    </w:rPr>
                    <w:t xml:space="preserve"> record summary now!</w:t>
                  </w:r>
                </w:p>
              </w:tc>
            </w:tr>
          </w:tbl>
          <w:p w14:paraId="3DAF9689" w14:textId="77777777" w:rsidR="00F15C90" w:rsidRPr="00F15C90" w:rsidRDefault="00F15C90" w:rsidP="00F15C90">
            <w:pPr>
              <w:rPr>
                <w:rFonts w:ascii="Skeena" w:eastAsia="Arial Unicode MS" w:hAnsi="Skeena"/>
                <w:color w:val="000000"/>
                <w:sz w:val="15"/>
                <w:szCs w:val="15"/>
              </w:rPr>
            </w:pPr>
          </w:p>
        </w:tc>
      </w:tr>
      <w:tr w:rsidR="00F15C90" w:rsidRPr="00F15C90" w14:paraId="00216433" w14:textId="77777777" w:rsidTr="00894D7D">
        <w:trPr>
          <w:tblCellSpacing w:w="0" w:type="dxa"/>
        </w:trPr>
        <w:tc>
          <w:tcPr>
            <w:tcW w:w="0" w:type="auto"/>
            <w:shd w:val="clear" w:color="auto" w:fill="EDEDED"/>
            <w:vAlign w:val="center"/>
          </w:tcPr>
          <w:tbl>
            <w:tblPr>
              <w:tblW w:w="0" w:type="auto"/>
              <w:tblCellSpacing w:w="15" w:type="dxa"/>
              <w:tblCellMar>
                <w:top w:w="15" w:type="dxa"/>
                <w:left w:w="15" w:type="dxa"/>
                <w:bottom w:w="15" w:type="dxa"/>
                <w:right w:w="15" w:type="dxa"/>
              </w:tblCellMar>
              <w:tblLook w:val="0000" w:firstRow="0" w:lastRow="0" w:firstColumn="0" w:lastColumn="0" w:noHBand="0" w:noVBand="0"/>
            </w:tblPr>
            <w:tblGrid>
              <w:gridCol w:w="121"/>
              <w:gridCol w:w="2430"/>
              <w:gridCol w:w="1515"/>
            </w:tblGrid>
            <w:tr w:rsidR="00F15C90" w:rsidRPr="00F15C90" w14:paraId="4D4FC1B6" w14:textId="77777777" w:rsidTr="00894D7D">
              <w:trPr>
                <w:tblCellSpacing w:w="15" w:type="dxa"/>
              </w:trPr>
              <w:tc>
                <w:tcPr>
                  <w:tcW w:w="0" w:type="auto"/>
                  <w:vAlign w:val="center"/>
                </w:tcPr>
                <w:p w14:paraId="65AF908F" w14:textId="77777777" w:rsidR="00F15C90" w:rsidRPr="00F15C90" w:rsidRDefault="00F15C90" w:rsidP="00F15C90">
                  <w:pPr>
                    <w:rPr>
                      <w:rFonts w:ascii="Skeena" w:eastAsia="Arial Unicode MS" w:hAnsi="Skeena"/>
                      <w:color w:val="000000"/>
                      <w:sz w:val="15"/>
                      <w:szCs w:val="15"/>
                    </w:rPr>
                  </w:pPr>
                  <w:r w:rsidRPr="00F15C90">
                    <w:rPr>
                      <w:rFonts w:ascii="Skeena" w:hAnsi="Skeena"/>
                      <w:noProof/>
                      <w:color w:val="000000"/>
                      <w:sz w:val="15"/>
                      <w:szCs w:val="15"/>
                    </w:rPr>
                    <w:drawing>
                      <wp:inline distT="0" distB="0" distL="0" distR="0" wp14:anchorId="59D8AE9C" wp14:editId="68AF735B">
                        <wp:extent cx="29210" cy="94615"/>
                        <wp:effectExtent l="0" t="0" r="0" b="0"/>
                        <wp:docPr id="1270329646" name="Picture 1270329646"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ear"/>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9210" cy="94615"/>
                                </a:xfrm>
                                <a:prstGeom prst="rect">
                                  <a:avLst/>
                                </a:prstGeom>
                                <a:noFill/>
                                <a:ln>
                                  <a:noFill/>
                                </a:ln>
                              </pic:spPr>
                            </pic:pic>
                          </a:graphicData>
                        </a:graphic>
                      </wp:inline>
                    </w:drawing>
                  </w:r>
                </w:p>
              </w:tc>
              <w:tc>
                <w:tcPr>
                  <w:tcW w:w="2400" w:type="dxa"/>
                </w:tcPr>
                <w:p w14:paraId="1B499851" w14:textId="77777777" w:rsidR="00F15C90" w:rsidRPr="00F15C90" w:rsidRDefault="00F15C90" w:rsidP="00F15C90">
                  <w:pPr>
                    <w:rPr>
                      <w:rFonts w:ascii="Skeena" w:eastAsia="Arial Unicode MS" w:hAnsi="Skeena"/>
                      <w:color w:val="000000"/>
                      <w:sz w:val="15"/>
                      <w:szCs w:val="15"/>
                    </w:rPr>
                  </w:pPr>
                  <w:r w:rsidRPr="00F15C90">
                    <w:rPr>
                      <w:rFonts w:ascii="Skeena" w:hAnsi="Skeena"/>
                      <w:noProof/>
                      <w:color w:val="000000"/>
                      <w:sz w:val="15"/>
                      <w:szCs w:val="15"/>
                    </w:rPr>
                    <w:drawing>
                      <wp:inline distT="0" distB="0" distL="0" distR="0" wp14:anchorId="2DE95E59" wp14:editId="6CD55292">
                        <wp:extent cx="768985" cy="232410"/>
                        <wp:effectExtent l="0" t="0" r="0" b="0"/>
                        <wp:docPr id="859749246" name="Picture 859749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768985" cy="232410"/>
                                </a:xfrm>
                                <a:prstGeom prst="rect">
                                  <a:avLst/>
                                </a:prstGeom>
                                <a:noFill/>
                                <a:ln>
                                  <a:noFill/>
                                </a:ln>
                              </pic:spPr>
                            </pic:pic>
                          </a:graphicData>
                        </a:graphic>
                      </wp:inline>
                    </w:drawing>
                  </w:r>
                  <w:r w:rsidRPr="00F15C90">
                    <w:rPr>
                      <w:rFonts w:ascii="Skeena" w:hAnsi="Skeena"/>
                      <w:color w:val="000000"/>
                      <w:sz w:val="15"/>
                      <w:szCs w:val="15"/>
                    </w:rPr>
                    <w:br/>
                  </w:r>
                  <w:r w:rsidRPr="00F15C90">
                    <w:rPr>
                      <w:rFonts w:ascii="Skeena" w:hAnsi="Skeena"/>
                      <w:color w:val="000000"/>
                      <w:sz w:val="13"/>
                      <w:szCs w:val="13"/>
                    </w:rPr>
                    <w:t xml:space="preserve">How do I find my VIN? </w:t>
                  </w:r>
                </w:p>
              </w:tc>
              <w:tc>
                <w:tcPr>
                  <w:tcW w:w="1455" w:type="dxa"/>
                </w:tcPr>
                <w:p w14:paraId="71651126" w14:textId="77777777" w:rsidR="00F15C90" w:rsidRPr="00F15C90" w:rsidRDefault="00F15C90" w:rsidP="00F15C90">
                  <w:pPr>
                    <w:jc w:val="center"/>
                    <w:rPr>
                      <w:rFonts w:ascii="Skeena" w:eastAsia="Arial Unicode MS" w:hAnsi="Skeena"/>
                      <w:color w:val="000000"/>
                      <w:sz w:val="15"/>
                      <w:szCs w:val="15"/>
                    </w:rPr>
                  </w:pPr>
                  <w:r w:rsidRPr="00F15C90">
                    <w:rPr>
                      <w:rFonts w:ascii="Skeena" w:hAnsi="Skeena"/>
                      <w:noProof/>
                      <w:color w:val="000000"/>
                      <w:sz w:val="15"/>
                      <w:szCs w:val="15"/>
                    </w:rPr>
                    <w:drawing>
                      <wp:inline distT="0" distB="0" distL="0" distR="0" wp14:anchorId="4ECDADDD" wp14:editId="4393D6D2">
                        <wp:extent cx="914400" cy="914400"/>
                        <wp:effectExtent l="0" t="0" r="0" b="0"/>
                        <wp:docPr id="222608891" name="Picture 222608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F15C90">
                    <w:rPr>
                      <w:rFonts w:ascii="Skeena" w:hAnsi="Skeena"/>
                      <w:color w:val="000000"/>
                      <w:sz w:val="15"/>
                      <w:szCs w:val="15"/>
                    </w:rPr>
                    <w:br/>
                    <w:t xml:space="preserve">  </w:t>
                  </w:r>
                </w:p>
              </w:tc>
            </w:tr>
          </w:tbl>
          <w:p w14:paraId="07C733F8" w14:textId="77777777" w:rsidR="00F15C90" w:rsidRPr="00F15C90" w:rsidRDefault="00F15C90" w:rsidP="00F15C90">
            <w:pPr>
              <w:rPr>
                <w:rFonts w:ascii="Skeena" w:eastAsia="Arial Unicode MS" w:hAnsi="Skeena"/>
                <w:color w:val="000000"/>
                <w:sz w:val="15"/>
                <w:szCs w:val="15"/>
              </w:rPr>
            </w:pPr>
          </w:p>
        </w:tc>
      </w:tr>
      <w:tr w:rsidR="00F15C90" w:rsidRPr="00F15C90" w14:paraId="1751DA38" w14:textId="77777777" w:rsidTr="00894D7D">
        <w:trPr>
          <w:tblCellSpacing w:w="0" w:type="dxa"/>
        </w:trPr>
        <w:tc>
          <w:tcPr>
            <w:tcW w:w="0" w:type="auto"/>
            <w:shd w:val="clear" w:color="auto" w:fill="EDEDED"/>
            <w:vAlign w:val="center"/>
          </w:tcPr>
          <w:tbl>
            <w:tblPr>
              <w:tblW w:w="4050" w:type="dxa"/>
              <w:jc w:val="center"/>
              <w:tblCellSpacing w:w="0" w:type="dxa"/>
              <w:tblCellMar>
                <w:left w:w="0" w:type="dxa"/>
                <w:right w:w="0" w:type="dxa"/>
              </w:tblCellMar>
              <w:tblLook w:val="0000" w:firstRow="0" w:lastRow="0" w:firstColumn="0" w:lastColumn="0" w:noHBand="0" w:noVBand="0"/>
            </w:tblPr>
            <w:tblGrid>
              <w:gridCol w:w="4050"/>
            </w:tblGrid>
            <w:tr w:rsidR="00F15C90" w:rsidRPr="00F15C90" w14:paraId="52DA3C0E" w14:textId="77777777" w:rsidTr="00894D7D">
              <w:trPr>
                <w:tblCellSpacing w:w="0" w:type="dxa"/>
                <w:jc w:val="center"/>
              </w:trPr>
              <w:tc>
                <w:tcPr>
                  <w:tcW w:w="0" w:type="auto"/>
                  <w:vAlign w:val="center"/>
                </w:tcPr>
                <w:p w14:paraId="1C0DA75C" w14:textId="77777777" w:rsidR="00F15C90" w:rsidRPr="00F15C90" w:rsidRDefault="00F15C90" w:rsidP="00F15C90">
                  <w:pPr>
                    <w:rPr>
                      <w:rFonts w:ascii="Skeena" w:eastAsia="Arial Unicode MS" w:hAnsi="Skeena"/>
                      <w:color w:val="666666"/>
                      <w:sz w:val="13"/>
                      <w:szCs w:val="13"/>
                    </w:rPr>
                  </w:pPr>
                  <w:r w:rsidRPr="00F15C90">
                    <w:rPr>
                      <w:rFonts w:ascii="Skeena" w:hAnsi="Skeena"/>
                      <w:color w:val="666666"/>
                      <w:sz w:val="13"/>
                      <w:szCs w:val="13"/>
                    </w:rPr>
                    <w:br/>
                  </w:r>
                  <w:r w:rsidRPr="00F15C90">
                    <w:rPr>
                      <w:rFonts w:ascii="Skeena" w:hAnsi="Skeena"/>
                      <w:b w:val="0"/>
                      <w:bCs w:val="0"/>
                      <w:color w:val="000000"/>
                      <w:sz w:val="13"/>
                      <w:szCs w:val="13"/>
                    </w:rPr>
                    <w:t xml:space="preserve">I don't have a VIN number: </w:t>
                  </w:r>
                  <w:r w:rsidRPr="00F15C90">
                    <w:rPr>
                      <w:rFonts w:ascii="Skeena" w:hAnsi="Skeena"/>
                      <w:color w:val="666666"/>
                      <w:sz w:val="13"/>
                      <w:szCs w:val="13"/>
                    </w:rPr>
                    <w:br/>
                  </w:r>
                  <w:r w:rsidRPr="00F15C90">
                    <w:rPr>
                      <w:rFonts w:ascii="Skeena" w:hAnsi="Skeena"/>
                      <w:color w:val="666666"/>
                      <w:sz w:val="13"/>
                      <w:szCs w:val="13"/>
                    </w:rPr>
                    <w:br/>
                    <w:t xml:space="preserve">Select an </w:t>
                  </w:r>
                  <w:proofErr w:type="spellStart"/>
                  <w:r w:rsidRPr="00F15C90">
                    <w:rPr>
                      <w:rFonts w:ascii="Skeena" w:hAnsi="Skeena"/>
                      <w:color w:val="666666"/>
                      <w:sz w:val="13"/>
                      <w:szCs w:val="13"/>
                    </w:rPr>
                    <w:t>AutoCheck</w:t>
                  </w:r>
                  <w:proofErr w:type="spellEnd"/>
                  <w:r w:rsidRPr="00F15C90">
                    <w:rPr>
                      <w:rFonts w:ascii="Skeena" w:hAnsi="Skeena"/>
                      <w:color w:val="666666"/>
                      <w:sz w:val="13"/>
                      <w:szCs w:val="13"/>
                    </w:rPr>
                    <w:t xml:space="preserve"> vehicle history option below, then login anytime within 60 days and enter your VIN to get your report. </w:t>
                  </w:r>
                </w:p>
              </w:tc>
            </w:tr>
          </w:tbl>
          <w:p w14:paraId="193EBFD4" w14:textId="77777777" w:rsidR="00F15C90" w:rsidRPr="00F15C90" w:rsidRDefault="00F15C90" w:rsidP="00F15C90">
            <w:pPr>
              <w:rPr>
                <w:rFonts w:ascii="Skeena" w:eastAsia="Arial Unicode MS" w:hAnsi="Skeena"/>
                <w:color w:val="000000"/>
                <w:sz w:val="15"/>
                <w:szCs w:val="15"/>
              </w:rPr>
            </w:pPr>
          </w:p>
        </w:tc>
      </w:tr>
    </w:tbl>
    <w:p w14:paraId="3A2D64A5" w14:textId="77777777" w:rsidR="00F15C90" w:rsidRPr="00F15C90" w:rsidRDefault="00F15C90" w:rsidP="00F15C90">
      <w:pPr>
        <w:jc w:val="both"/>
        <w:rPr>
          <w:rFonts w:ascii="Skeena" w:hAnsi="Skeena"/>
          <w:b w:val="0"/>
          <w:bCs w:val="0"/>
        </w:rPr>
      </w:pPr>
    </w:p>
    <w:p w14:paraId="7A7AE0A9" w14:textId="77777777" w:rsidR="00F15C90" w:rsidRPr="00F15C90" w:rsidRDefault="00F15C90" w:rsidP="00F15C90">
      <w:pPr>
        <w:rPr>
          <w:rFonts w:ascii="Skeena" w:hAnsi="Skeena"/>
          <w:b w:val="0"/>
          <w:bCs w:val="0"/>
        </w:rPr>
      </w:pPr>
      <w:r w:rsidRPr="00F15C90">
        <w:rPr>
          <w:rFonts w:ascii="Skeena" w:hAnsi="Skeena"/>
          <w:b w:val="0"/>
          <w:bCs w:val="0"/>
        </w:rPr>
        <w:t>This will return information that can be used to help determine the value of the vehicle.</w:t>
      </w:r>
    </w:p>
    <w:p w14:paraId="5709A19D" w14:textId="77777777" w:rsidR="00F15C90" w:rsidRPr="00F15C90" w:rsidRDefault="00F15C90" w:rsidP="00F15C90">
      <w:pPr>
        <w:jc w:val="both"/>
        <w:rPr>
          <w:rFonts w:ascii="Skeena" w:hAnsi="Skeena"/>
          <w:b w:val="0"/>
          <w:bCs w:val="0"/>
        </w:rPr>
      </w:pPr>
    </w:p>
    <w:p w14:paraId="2789E55E"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70311F1D"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134" w:name="_Toc144195577"/>
      <w:bookmarkStart w:id="135" w:name="_Toc144199666"/>
      <w:bookmarkStart w:id="136" w:name="_Toc144755412"/>
      <w:r w:rsidRPr="00F15C90">
        <w:rPr>
          <w:rFonts w:ascii="Skeena" w:hAnsi="Skeena"/>
        </w:rPr>
        <w:lastRenderedPageBreak/>
        <w:t>104 Appendix CC</w:t>
      </w:r>
      <w:r w:rsidRPr="00F15C90">
        <w:rPr>
          <w:rFonts w:ascii="Skeena" w:hAnsi="Skeena"/>
        </w:rPr>
        <w:tab/>
        <w:t>Women, Infants and Children (WIC) at DSS</w:t>
      </w:r>
      <w:bookmarkEnd w:id="134"/>
      <w:bookmarkEnd w:id="135"/>
      <w:bookmarkEnd w:id="136"/>
    </w:p>
    <w:p w14:paraId="27837ED1" w14:textId="77777777" w:rsidR="00F15C90" w:rsidRPr="00F15C90" w:rsidRDefault="00F15C90" w:rsidP="00F15C90">
      <w:pPr>
        <w:jc w:val="right"/>
        <w:rPr>
          <w:rFonts w:ascii="Skeena" w:hAnsi="Skeena"/>
          <w:sz w:val="16"/>
          <w:szCs w:val="16"/>
        </w:rPr>
      </w:pPr>
      <w:r w:rsidRPr="00F15C90">
        <w:rPr>
          <w:rFonts w:ascii="Skeena" w:hAnsi="Skeena"/>
          <w:b w:val="0"/>
          <w:bCs w:val="0"/>
          <w:sz w:val="16"/>
          <w:szCs w:val="16"/>
        </w:rPr>
        <w:t>(Eff. 10/01/05)</w:t>
      </w:r>
    </w:p>
    <w:p w14:paraId="7AA4E553" w14:textId="77777777" w:rsidR="00F15C90" w:rsidRPr="00F15C90" w:rsidRDefault="00F15C90" w:rsidP="00F15C90">
      <w:pPr>
        <w:tabs>
          <w:tab w:val="left" w:pos="360"/>
          <w:tab w:val="left" w:pos="720"/>
        </w:tabs>
        <w:rPr>
          <w:rFonts w:ascii="Skeena" w:hAnsi="Skeena"/>
        </w:rPr>
      </w:pPr>
      <w:r w:rsidRPr="00F15C90">
        <w:rPr>
          <w:rFonts w:ascii="Skeena" w:hAnsi="Skeena"/>
        </w:rPr>
        <w:t>I.</w:t>
      </w:r>
      <w:r w:rsidRPr="00F15C90">
        <w:rPr>
          <w:rFonts w:ascii="Skeena" w:hAnsi="Skeena"/>
        </w:rPr>
        <w:tab/>
      </w:r>
      <w:r w:rsidRPr="00F15C90">
        <w:rPr>
          <w:rFonts w:ascii="Skeena" w:hAnsi="Skeena"/>
        </w:rPr>
        <w:tab/>
        <w:t>BACKGROUND</w:t>
      </w:r>
    </w:p>
    <w:p w14:paraId="22FE9358" w14:textId="77777777" w:rsidR="00F15C90" w:rsidRPr="00F15C90" w:rsidRDefault="00F15C90" w:rsidP="00F15C90">
      <w:pPr>
        <w:jc w:val="both"/>
        <w:rPr>
          <w:rFonts w:ascii="Skeena" w:hAnsi="Skeena"/>
          <w:b w:val="0"/>
          <w:bCs w:val="0"/>
          <w:sz w:val="22"/>
        </w:rPr>
      </w:pPr>
      <w:r w:rsidRPr="00F15C90">
        <w:rPr>
          <w:rFonts w:ascii="Skeena" w:hAnsi="Skeena"/>
          <w:b w:val="0"/>
          <w:bCs w:val="0"/>
          <w:sz w:val="22"/>
        </w:rPr>
        <w:t xml:space="preserve">WIC is a targeted Special Supplemental Food Program established by Congress in 1972 and </w:t>
      </w:r>
      <w:proofErr w:type="gramStart"/>
      <w:r w:rsidRPr="00F15C90">
        <w:rPr>
          <w:rFonts w:ascii="Skeena" w:hAnsi="Skeena"/>
          <w:b w:val="0"/>
          <w:bCs w:val="0"/>
          <w:sz w:val="22"/>
        </w:rPr>
        <w:t>federally-funded</w:t>
      </w:r>
      <w:proofErr w:type="gramEnd"/>
      <w:r w:rsidRPr="00F15C90">
        <w:rPr>
          <w:rFonts w:ascii="Skeena" w:hAnsi="Skeena"/>
          <w:b w:val="0"/>
          <w:bCs w:val="0"/>
          <w:sz w:val="22"/>
        </w:rPr>
        <w:t xml:space="preserve"> (USDA) through monetary grants to assist states in safeguarding the health and nutritional wellbeing of our low-income women, infants, and children during critical growth periods. The State Department of Health and Environmental Control (DHEC) has been designated to administer the program in South Carolina.</w:t>
      </w:r>
    </w:p>
    <w:p w14:paraId="1B6769EB" w14:textId="77777777" w:rsidR="00F15C90" w:rsidRPr="00F15C90" w:rsidRDefault="00F15C90" w:rsidP="00F15C90">
      <w:pPr>
        <w:jc w:val="both"/>
        <w:rPr>
          <w:rFonts w:ascii="Skeena" w:hAnsi="Skeena"/>
          <w:b w:val="0"/>
          <w:bCs w:val="0"/>
          <w:sz w:val="22"/>
        </w:rPr>
      </w:pPr>
    </w:p>
    <w:p w14:paraId="695712C4" w14:textId="77777777" w:rsidR="00F15C90" w:rsidRPr="00F15C90" w:rsidRDefault="00F15C90" w:rsidP="00F15C90">
      <w:pPr>
        <w:tabs>
          <w:tab w:val="left" w:pos="360"/>
          <w:tab w:val="left" w:pos="720"/>
        </w:tabs>
        <w:rPr>
          <w:rFonts w:ascii="Skeena" w:hAnsi="Skeena"/>
        </w:rPr>
      </w:pPr>
      <w:r w:rsidRPr="00F15C90">
        <w:rPr>
          <w:rFonts w:ascii="Skeena" w:hAnsi="Skeena"/>
        </w:rPr>
        <w:t>II.</w:t>
      </w:r>
      <w:r w:rsidRPr="00F15C90">
        <w:rPr>
          <w:rFonts w:ascii="Skeena" w:hAnsi="Skeena"/>
        </w:rPr>
        <w:tab/>
      </w:r>
      <w:r w:rsidRPr="00F15C90">
        <w:rPr>
          <w:rFonts w:ascii="Skeena" w:hAnsi="Skeena"/>
        </w:rPr>
        <w:tab/>
        <w:t>HOW SERVICES ARE PROVIDED</w:t>
      </w:r>
    </w:p>
    <w:p w14:paraId="4C77E476" w14:textId="77777777" w:rsidR="00F15C90" w:rsidRPr="00F15C90" w:rsidRDefault="00F15C90" w:rsidP="00F15C90">
      <w:pPr>
        <w:jc w:val="both"/>
        <w:rPr>
          <w:rFonts w:ascii="Skeena" w:hAnsi="Skeena"/>
          <w:b w:val="0"/>
          <w:bCs w:val="0"/>
          <w:sz w:val="22"/>
        </w:rPr>
      </w:pPr>
      <w:r w:rsidRPr="00F15C90">
        <w:rPr>
          <w:rFonts w:ascii="Skeena" w:hAnsi="Skeena"/>
          <w:b w:val="0"/>
          <w:bCs w:val="0"/>
          <w:sz w:val="22"/>
        </w:rPr>
        <w:t xml:space="preserve">Application for WIC is made available at 165 health departments, primary care centers and </w:t>
      </w:r>
      <w:proofErr w:type="spellStart"/>
      <w:r w:rsidRPr="00F15C90">
        <w:rPr>
          <w:rFonts w:ascii="Skeena" w:hAnsi="Skeena"/>
          <w:b w:val="0"/>
          <w:bCs w:val="0"/>
          <w:sz w:val="22"/>
        </w:rPr>
        <w:t>physicians</w:t>
      </w:r>
      <w:proofErr w:type="spellEnd"/>
      <w:r w:rsidRPr="00F15C90">
        <w:rPr>
          <w:rFonts w:ascii="Skeena" w:hAnsi="Skeena"/>
          <w:b w:val="0"/>
          <w:bCs w:val="0"/>
          <w:sz w:val="22"/>
        </w:rPr>
        <w:t xml:space="preserve"> offices. In most cases, eligibility is determined at the time of application. Applicants must: (1) live within the state; (2) have a household income below 185% of the Federal Poverty Level; and (3) be certified as having a “nutritional risk” by a nurse, doctor, nutritionist, etc. “Income” is defined as cash income such as wages, unemployment compensation or cash welfare. “Nutritional risk” is defined as abnormal weight gain during pregnancy; a history of high-risk pregnancies, growth problems, iron-deficiency anemia, an inadequate dietary pattern, or other similar problems. </w:t>
      </w:r>
    </w:p>
    <w:p w14:paraId="2E8454FD" w14:textId="77777777" w:rsidR="00F15C90" w:rsidRPr="00F15C90" w:rsidRDefault="00F15C90" w:rsidP="00F15C90">
      <w:pPr>
        <w:jc w:val="both"/>
        <w:rPr>
          <w:rFonts w:ascii="Skeena" w:hAnsi="Skeena"/>
          <w:b w:val="0"/>
          <w:bCs w:val="0"/>
          <w:sz w:val="22"/>
        </w:rPr>
      </w:pPr>
    </w:p>
    <w:p w14:paraId="25BD4AC0" w14:textId="77777777" w:rsidR="00F15C90" w:rsidRPr="00F15C90" w:rsidRDefault="00F15C90" w:rsidP="00F15C90">
      <w:pPr>
        <w:jc w:val="both"/>
        <w:rPr>
          <w:rFonts w:ascii="Skeena" w:hAnsi="Skeena"/>
          <w:b w:val="0"/>
          <w:bCs w:val="0"/>
          <w:sz w:val="22"/>
        </w:rPr>
      </w:pPr>
      <w:r w:rsidRPr="00F15C90">
        <w:rPr>
          <w:rFonts w:ascii="Skeena" w:hAnsi="Skeena"/>
          <w:b w:val="0"/>
          <w:bCs w:val="0"/>
          <w:sz w:val="22"/>
        </w:rPr>
        <w:t>Eligible applicants are “certified” for the program for a set length of time. Guidelines are as follows: pregnant women are certified for the length of their pregnancy and up to six weeks postpartum; postpartum women are certified for six-month periods ending with their breast-fed Infant’s 1</w:t>
      </w:r>
      <w:r w:rsidRPr="00F15C90">
        <w:rPr>
          <w:rFonts w:ascii="Skeena" w:hAnsi="Skeena"/>
          <w:b w:val="0"/>
          <w:bCs w:val="0"/>
          <w:sz w:val="22"/>
          <w:vertAlign w:val="superscript"/>
        </w:rPr>
        <w:t>st</w:t>
      </w:r>
      <w:r w:rsidRPr="00F15C90">
        <w:rPr>
          <w:rFonts w:ascii="Skeena" w:hAnsi="Skeena"/>
          <w:b w:val="0"/>
          <w:bCs w:val="0"/>
          <w:sz w:val="22"/>
        </w:rPr>
        <w:t xml:space="preserve"> birthday; infants are certified for six-month periods or for the </w:t>
      </w:r>
      <w:proofErr w:type="gramStart"/>
      <w:r w:rsidRPr="00F15C90">
        <w:rPr>
          <w:rFonts w:ascii="Skeena" w:hAnsi="Skeena"/>
          <w:b w:val="0"/>
          <w:bCs w:val="0"/>
          <w:sz w:val="22"/>
        </w:rPr>
        <w:t>time period</w:t>
      </w:r>
      <w:proofErr w:type="gramEnd"/>
      <w:r w:rsidRPr="00F15C90">
        <w:rPr>
          <w:rFonts w:ascii="Skeena" w:hAnsi="Skeena"/>
          <w:b w:val="0"/>
          <w:bCs w:val="0"/>
          <w:sz w:val="22"/>
        </w:rPr>
        <w:t xml:space="preserve"> up until their 1</w:t>
      </w:r>
      <w:r w:rsidRPr="00F15C90">
        <w:rPr>
          <w:rFonts w:ascii="Skeena" w:hAnsi="Skeena"/>
          <w:b w:val="0"/>
          <w:bCs w:val="0"/>
          <w:sz w:val="22"/>
          <w:vertAlign w:val="superscript"/>
        </w:rPr>
        <w:t>st</w:t>
      </w:r>
      <w:r w:rsidRPr="00F15C90">
        <w:rPr>
          <w:rFonts w:ascii="Skeena" w:hAnsi="Skeena"/>
          <w:b w:val="0"/>
          <w:bCs w:val="0"/>
          <w:sz w:val="22"/>
        </w:rPr>
        <w:t xml:space="preserve"> birthday; children are certified for six-month periods up until the end of the month in which they turn five years old.</w:t>
      </w:r>
    </w:p>
    <w:p w14:paraId="69E95D3F" w14:textId="77777777" w:rsidR="00F15C90" w:rsidRPr="00F15C90" w:rsidRDefault="00F15C90" w:rsidP="00F15C90">
      <w:pPr>
        <w:jc w:val="both"/>
        <w:rPr>
          <w:rFonts w:ascii="Skeena" w:hAnsi="Skeena"/>
          <w:b w:val="0"/>
          <w:bCs w:val="0"/>
          <w:sz w:val="22"/>
        </w:rPr>
      </w:pPr>
    </w:p>
    <w:p w14:paraId="38AB2E40" w14:textId="77777777" w:rsidR="00F15C90" w:rsidRPr="00F15C90" w:rsidRDefault="00F15C90" w:rsidP="00F15C90">
      <w:pPr>
        <w:jc w:val="both"/>
        <w:rPr>
          <w:rFonts w:ascii="Skeena" w:hAnsi="Skeena"/>
          <w:b w:val="0"/>
          <w:bCs w:val="0"/>
          <w:i/>
          <w:iCs/>
          <w:sz w:val="22"/>
        </w:rPr>
      </w:pPr>
      <w:r w:rsidRPr="00F15C90">
        <w:rPr>
          <w:rFonts w:ascii="Skeena" w:hAnsi="Skeena"/>
          <w:b w:val="0"/>
          <w:bCs w:val="0"/>
          <w:i/>
          <w:iCs/>
          <w:sz w:val="22"/>
        </w:rPr>
        <w:t xml:space="preserve">Participation in the WIC program has no effect on eligibility for other entitlement programs such as AFDC, Food Stamps, and Medicaid. Applicants who present ID cards for these programs </w:t>
      </w:r>
      <w:proofErr w:type="gramStart"/>
      <w:r w:rsidRPr="00F15C90">
        <w:rPr>
          <w:rFonts w:ascii="Skeena" w:hAnsi="Skeena"/>
          <w:b w:val="0"/>
          <w:bCs w:val="0"/>
          <w:i/>
          <w:iCs/>
          <w:sz w:val="22"/>
        </w:rPr>
        <w:t>are considered to be</w:t>
      </w:r>
      <w:proofErr w:type="gramEnd"/>
      <w:r w:rsidRPr="00F15C90">
        <w:rPr>
          <w:rFonts w:ascii="Skeena" w:hAnsi="Skeena"/>
          <w:b w:val="0"/>
          <w:bCs w:val="0"/>
          <w:i/>
          <w:iCs/>
          <w:sz w:val="22"/>
        </w:rPr>
        <w:t xml:space="preserve"> adjunctively income-eligible for WIC.</w:t>
      </w:r>
    </w:p>
    <w:p w14:paraId="1A1A2A77" w14:textId="77777777" w:rsidR="00F15C90" w:rsidRPr="00F15C90" w:rsidRDefault="00F15C90" w:rsidP="00F15C90">
      <w:pPr>
        <w:jc w:val="both"/>
        <w:rPr>
          <w:rFonts w:ascii="Skeena" w:hAnsi="Skeena"/>
          <w:b w:val="0"/>
          <w:bCs w:val="0"/>
          <w:i/>
          <w:iCs/>
          <w:sz w:val="22"/>
        </w:rPr>
      </w:pPr>
    </w:p>
    <w:p w14:paraId="78DBC934" w14:textId="77777777" w:rsidR="00F15C90" w:rsidRPr="00F15C90" w:rsidRDefault="00F15C90" w:rsidP="00F15C90">
      <w:pPr>
        <w:tabs>
          <w:tab w:val="left" w:pos="360"/>
          <w:tab w:val="left" w:pos="720"/>
        </w:tabs>
        <w:rPr>
          <w:rFonts w:ascii="Skeena" w:hAnsi="Skeena"/>
        </w:rPr>
      </w:pPr>
      <w:r w:rsidRPr="00F15C90">
        <w:rPr>
          <w:rFonts w:ascii="Skeena" w:hAnsi="Skeena"/>
        </w:rPr>
        <w:t>III.</w:t>
      </w:r>
      <w:r w:rsidRPr="00F15C90">
        <w:rPr>
          <w:rFonts w:ascii="Skeena" w:hAnsi="Skeena"/>
        </w:rPr>
        <w:tab/>
      </w:r>
      <w:r w:rsidRPr="00F15C90">
        <w:rPr>
          <w:rFonts w:ascii="Skeena" w:hAnsi="Skeena"/>
        </w:rPr>
        <w:tab/>
        <w:t>SERVICES OFFERED</w:t>
      </w:r>
    </w:p>
    <w:p w14:paraId="22C2D604" w14:textId="77777777" w:rsidR="00F15C90" w:rsidRPr="00F15C90" w:rsidRDefault="00F15C90" w:rsidP="00F15C90">
      <w:pPr>
        <w:jc w:val="both"/>
        <w:rPr>
          <w:rFonts w:ascii="Skeena" w:hAnsi="Skeena"/>
          <w:b w:val="0"/>
          <w:bCs w:val="0"/>
          <w:sz w:val="22"/>
        </w:rPr>
      </w:pPr>
      <w:r w:rsidRPr="00F15C90">
        <w:rPr>
          <w:rFonts w:ascii="Skeena" w:hAnsi="Skeena"/>
          <w:b w:val="0"/>
          <w:bCs w:val="0"/>
          <w:sz w:val="22"/>
        </w:rPr>
        <w:t xml:space="preserve">At a minimum, the applicant is </w:t>
      </w:r>
      <w:r w:rsidRPr="00F15C90">
        <w:rPr>
          <w:rFonts w:ascii="Skeena" w:hAnsi="Skeena"/>
          <w:b w:val="0"/>
          <w:bCs w:val="0"/>
          <w:i/>
          <w:iCs/>
          <w:sz w:val="22"/>
        </w:rPr>
        <w:t xml:space="preserve">weighed, measured for height, </w:t>
      </w:r>
      <w:r w:rsidRPr="00F15C90">
        <w:rPr>
          <w:rFonts w:ascii="Skeena" w:hAnsi="Skeena"/>
          <w:b w:val="0"/>
          <w:bCs w:val="0"/>
          <w:sz w:val="22"/>
        </w:rPr>
        <w:t xml:space="preserve">and assessed for iron deficiency anemia by a </w:t>
      </w:r>
      <w:r w:rsidRPr="00F15C90">
        <w:rPr>
          <w:rFonts w:ascii="Skeena" w:hAnsi="Skeena"/>
          <w:b w:val="0"/>
          <w:bCs w:val="0"/>
          <w:i/>
          <w:iCs/>
          <w:sz w:val="22"/>
        </w:rPr>
        <w:t xml:space="preserve">blood test </w:t>
      </w:r>
      <w:proofErr w:type="gramStart"/>
      <w:r w:rsidRPr="00F15C90">
        <w:rPr>
          <w:rFonts w:ascii="Skeena" w:hAnsi="Skeena"/>
          <w:b w:val="0"/>
          <w:bCs w:val="0"/>
          <w:sz w:val="22"/>
        </w:rPr>
        <w:t>in order to</w:t>
      </w:r>
      <w:proofErr w:type="gramEnd"/>
      <w:r w:rsidRPr="00F15C90">
        <w:rPr>
          <w:rFonts w:ascii="Skeena" w:hAnsi="Skeena"/>
          <w:b w:val="0"/>
          <w:bCs w:val="0"/>
          <w:sz w:val="22"/>
        </w:rPr>
        <w:t xml:space="preserve"> determine nutritional risk. In addition, an evaluation of the diet of the applicant is completed.</w:t>
      </w:r>
    </w:p>
    <w:p w14:paraId="27991053" w14:textId="77777777" w:rsidR="00F15C90" w:rsidRPr="00F15C90" w:rsidRDefault="00F15C90" w:rsidP="00F15C90">
      <w:pPr>
        <w:rPr>
          <w:rFonts w:ascii="Skeena" w:hAnsi="Skeena"/>
          <w:b w:val="0"/>
          <w:bCs w:val="0"/>
          <w:sz w:val="22"/>
        </w:rPr>
      </w:pPr>
    </w:p>
    <w:p w14:paraId="361414D2" w14:textId="77777777" w:rsidR="00F15C90" w:rsidRPr="00F15C90" w:rsidRDefault="00F15C90" w:rsidP="00F15C90">
      <w:pPr>
        <w:jc w:val="both"/>
        <w:rPr>
          <w:rFonts w:ascii="Skeena" w:hAnsi="Skeena"/>
          <w:b w:val="0"/>
          <w:bCs w:val="0"/>
          <w:sz w:val="22"/>
        </w:rPr>
      </w:pPr>
      <w:r w:rsidRPr="00F15C90">
        <w:rPr>
          <w:rFonts w:ascii="Skeena" w:hAnsi="Skeena"/>
          <w:b w:val="0"/>
          <w:bCs w:val="0"/>
          <w:sz w:val="22"/>
        </w:rPr>
        <w:t>Following a health assessment, the program provides specific nutritious foods (such as milk, cheese, cereal, fruit juices, eggs, beans, infant formula) in quantities tailored to meet the needs of the participant.</w:t>
      </w:r>
    </w:p>
    <w:p w14:paraId="3B6F9FDF" w14:textId="77777777" w:rsidR="00F15C90" w:rsidRPr="00F15C90" w:rsidRDefault="00F15C90" w:rsidP="00F15C90">
      <w:pPr>
        <w:jc w:val="both"/>
        <w:rPr>
          <w:rFonts w:ascii="Skeena" w:hAnsi="Skeena"/>
          <w:b w:val="0"/>
          <w:bCs w:val="0"/>
          <w:sz w:val="22"/>
        </w:rPr>
      </w:pPr>
    </w:p>
    <w:p w14:paraId="4454F0D9" w14:textId="77777777" w:rsidR="00F15C90" w:rsidRPr="00F15C90" w:rsidRDefault="00F15C90" w:rsidP="00F15C90">
      <w:pPr>
        <w:jc w:val="both"/>
        <w:rPr>
          <w:rFonts w:ascii="Skeena" w:hAnsi="Skeena"/>
          <w:b w:val="0"/>
          <w:bCs w:val="0"/>
          <w:sz w:val="22"/>
        </w:rPr>
      </w:pPr>
      <w:r w:rsidRPr="00F15C90">
        <w:rPr>
          <w:rFonts w:ascii="Skeena" w:hAnsi="Skeena"/>
          <w:b w:val="0"/>
          <w:bCs w:val="0"/>
          <w:sz w:val="22"/>
        </w:rPr>
        <w:t>Participants obtain these foods by use of vouchers in their local grocery store. Participants are never required to pay for their benefits. Visits to the health department to receive food vouchers also serve as an opportunity to provide follow-up for health problems.</w:t>
      </w:r>
    </w:p>
    <w:p w14:paraId="09A88F93" w14:textId="77777777" w:rsidR="00F15C90" w:rsidRPr="00F15C90" w:rsidRDefault="00F15C90" w:rsidP="00F15C90">
      <w:pPr>
        <w:rPr>
          <w:rFonts w:ascii="Skeena" w:hAnsi="Skeena"/>
          <w:b w:val="0"/>
          <w:bCs w:val="0"/>
          <w:sz w:val="22"/>
        </w:rPr>
      </w:pPr>
    </w:p>
    <w:p w14:paraId="2298AC9B" w14:textId="77777777" w:rsidR="00F15C90" w:rsidRPr="00F15C90" w:rsidRDefault="00F15C90" w:rsidP="00F15C90">
      <w:pPr>
        <w:keepNext/>
        <w:keepLines/>
        <w:tabs>
          <w:tab w:val="left" w:pos="360"/>
          <w:tab w:val="left" w:pos="720"/>
        </w:tabs>
        <w:rPr>
          <w:rFonts w:ascii="Skeena" w:hAnsi="Skeena"/>
        </w:rPr>
      </w:pPr>
      <w:r w:rsidRPr="00F15C90">
        <w:rPr>
          <w:rFonts w:ascii="Skeena" w:hAnsi="Skeena"/>
        </w:rPr>
        <w:lastRenderedPageBreak/>
        <w:t>IV.</w:t>
      </w:r>
      <w:r w:rsidRPr="00F15C90">
        <w:rPr>
          <w:rFonts w:ascii="Skeena" w:hAnsi="Skeena"/>
        </w:rPr>
        <w:tab/>
      </w:r>
      <w:r w:rsidRPr="00F15C90">
        <w:rPr>
          <w:rFonts w:ascii="Skeena" w:hAnsi="Skeena"/>
        </w:rPr>
        <w:tab/>
        <w:t>NUTRITION EDUCATION</w:t>
      </w:r>
    </w:p>
    <w:p w14:paraId="5622849C" w14:textId="77777777" w:rsidR="00F15C90" w:rsidRPr="00F15C90" w:rsidRDefault="00F15C90" w:rsidP="00F15C90">
      <w:pPr>
        <w:keepNext/>
        <w:keepLines/>
        <w:jc w:val="both"/>
        <w:rPr>
          <w:rFonts w:ascii="Skeena" w:hAnsi="Skeena"/>
          <w:b w:val="0"/>
          <w:bCs w:val="0"/>
          <w:sz w:val="22"/>
        </w:rPr>
      </w:pPr>
      <w:r w:rsidRPr="00F15C90">
        <w:rPr>
          <w:rFonts w:ascii="Skeena" w:hAnsi="Skeena"/>
          <w:b w:val="0"/>
          <w:bCs w:val="0"/>
          <w:sz w:val="22"/>
        </w:rPr>
        <w:t>Nutrition education must be offered to each participant at least twice in one-on-one counseling or in a group setting. In most cases participants with the most serious nutrition/health problems receive individual counseling, where the information is specifically related to the participant’s dietary needs, and health problems. Group education sessions are designed to encourage discussion and interaction between the nutrition educator and the participants. Receipt of the food package is not conditional on participation in nutrition education sessions. The supplemental foods in the WIC food package were specifically chosen to provide protein, iron, calcium and vitamins A and C -- the nutrients most often missing from the diets of low-income women and children.</w:t>
      </w:r>
    </w:p>
    <w:p w14:paraId="05462766" w14:textId="77777777" w:rsidR="00F15C90" w:rsidRPr="00F15C90" w:rsidRDefault="00F15C90" w:rsidP="00F15C90">
      <w:pPr>
        <w:rPr>
          <w:rFonts w:ascii="Skeena" w:hAnsi="Skeena"/>
          <w:b w:val="0"/>
          <w:bCs w:val="0"/>
          <w:sz w:val="22"/>
        </w:rPr>
      </w:pPr>
    </w:p>
    <w:p w14:paraId="6F62158C" w14:textId="77777777" w:rsidR="00F15C90" w:rsidRPr="00F15C90" w:rsidRDefault="00F15C90" w:rsidP="00F15C90">
      <w:pPr>
        <w:jc w:val="both"/>
        <w:rPr>
          <w:rFonts w:ascii="Skeena" w:hAnsi="Skeena"/>
          <w:b w:val="0"/>
          <w:bCs w:val="0"/>
          <w:sz w:val="22"/>
        </w:rPr>
      </w:pPr>
      <w:r w:rsidRPr="00F15C90">
        <w:rPr>
          <w:rFonts w:ascii="Skeena" w:hAnsi="Skeena"/>
          <w:b w:val="0"/>
          <w:bCs w:val="0"/>
          <w:sz w:val="22"/>
        </w:rPr>
        <w:t>Prenatal and postpartum women are counseled on the benefits and advantages of breastfeeding and are offered classes, referral to community resources, support groups and educational materials.</w:t>
      </w:r>
    </w:p>
    <w:p w14:paraId="20E17D1E" w14:textId="77777777" w:rsidR="00F15C90" w:rsidRPr="00F15C90" w:rsidRDefault="00F15C90" w:rsidP="00F15C90">
      <w:pPr>
        <w:rPr>
          <w:rFonts w:ascii="Skeena" w:hAnsi="Skeena"/>
          <w:b w:val="0"/>
          <w:bCs w:val="0"/>
          <w:sz w:val="22"/>
        </w:rPr>
      </w:pPr>
    </w:p>
    <w:p w14:paraId="0589B90D" w14:textId="77777777" w:rsidR="00F15C90" w:rsidRPr="00F15C90" w:rsidRDefault="00F15C90" w:rsidP="00F15C90">
      <w:pPr>
        <w:tabs>
          <w:tab w:val="left" w:pos="360"/>
          <w:tab w:val="left" w:pos="720"/>
        </w:tabs>
        <w:rPr>
          <w:rFonts w:ascii="Skeena" w:hAnsi="Skeena"/>
          <w:szCs w:val="28"/>
        </w:rPr>
      </w:pPr>
      <w:r w:rsidRPr="00F15C90">
        <w:rPr>
          <w:rFonts w:ascii="Skeena" w:hAnsi="Skeena"/>
          <w:szCs w:val="28"/>
        </w:rPr>
        <w:t>V.</w:t>
      </w:r>
      <w:r w:rsidRPr="00F15C90">
        <w:rPr>
          <w:rFonts w:ascii="Skeena" w:hAnsi="Skeena"/>
          <w:szCs w:val="28"/>
        </w:rPr>
        <w:tab/>
      </w:r>
      <w:r w:rsidRPr="00F15C90">
        <w:rPr>
          <w:rFonts w:ascii="Skeena" w:hAnsi="Skeena"/>
          <w:szCs w:val="28"/>
        </w:rPr>
        <w:tab/>
        <w:t>WIC FARMERS’ MARKET NUTRITION PROGRAM (FMNP)</w:t>
      </w:r>
    </w:p>
    <w:p w14:paraId="0F8CD056" w14:textId="77777777" w:rsidR="00F15C90" w:rsidRPr="00F15C90" w:rsidRDefault="00F15C90" w:rsidP="00F15C90">
      <w:pPr>
        <w:jc w:val="both"/>
        <w:rPr>
          <w:rFonts w:ascii="Skeena" w:hAnsi="Skeena"/>
          <w:b w:val="0"/>
          <w:bCs w:val="0"/>
          <w:sz w:val="22"/>
        </w:rPr>
      </w:pPr>
      <w:r w:rsidRPr="00F15C90">
        <w:rPr>
          <w:rFonts w:ascii="Skeena" w:hAnsi="Skeena"/>
          <w:b w:val="0"/>
          <w:bCs w:val="0"/>
          <w:sz w:val="22"/>
        </w:rPr>
        <w:t>The South Carolina WIC Farmers’ Market Nutrition Program (FMNP) is sponsored jointly by the South Carolina Department of Agriculture and the WIC program. In counties that have a viable and authorized farmers’ market, WIC clinics provide coupons on a one-time basis to women and children enrolled in WIC. Clients not only purchase fresh fruits and vegetables at the market, but also learn how to select, store, and prepare fresh produce during WIC education classes.</w:t>
      </w:r>
    </w:p>
    <w:p w14:paraId="282137F4" w14:textId="77777777" w:rsidR="00F15C90" w:rsidRPr="00F15C90" w:rsidRDefault="00F15C90" w:rsidP="00F15C90">
      <w:pPr>
        <w:rPr>
          <w:rFonts w:ascii="Skeena" w:hAnsi="Skeena"/>
          <w:b w:val="0"/>
          <w:bCs w:val="0"/>
          <w:sz w:val="22"/>
        </w:rPr>
      </w:pPr>
    </w:p>
    <w:p w14:paraId="1D6C54C6" w14:textId="77777777" w:rsidR="00F15C90" w:rsidRPr="00F15C90" w:rsidRDefault="00F15C90" w:rsidP="00F15C90">
      <w:pPr>
        <w:tabs>
          <w:tab w:val="left" w:pos="360"/>
          <w:tab w:val="left" w:pos="720"/>
        </w:tabs>
        <w:rPr>
          <w:rFonts w:ascii="Skeena" w:hAnsi="Skeena"/>
        </w:rPr>
      </w:pPr>
      <w:r w:rsidRPr="00F15C90">
        <w:rPr>
          <w:rFonts w:ascii="Skeena" w:hAnsi="Skeena"/>
          <w:szCs w:val="28"/>
        </w:rPr>
        <w:t>VI.</w:t>
      </w:r>
      <w:r w:rsidRPr="00F15C90">
        <w:rPr>
          <w:rFonts w:ascii="Skeena" w:hAnsi="Skeena"/>
          <w:szCs w:val="28"/>
        </w:rPr>
        <w:tab/>
      </w:r>
      <w:r w:rsidRPr="00F15C90">
        <w:rPr>
          <w:rFonts w:ascii="Skeena" w:hAnsi="Skeena"/>
          <w:szCs w:val="28"/>
        </w:rPr>
        <w:tab/>
        <w:t>VENDOR MANAGEMENT</w:t>
      </w:r>
    </w:p>
    <w:p w14:paraId="5FFCEE32" w14:textId="77777777" w:rsidR="00F15C90" w:rsidRPr="00F15C90" w:rsidRDefault="00F15C90" w:rsidP="00F15C90">
      <w:pPr>
        <w:jc w:val="both"/>
        <w:rPr>
          <w:rFonts w:ascii="Skeena" w:hAnsi="Skeena"/>
          <w:b w:val="0"/>
          <w:bCs w:val="0"/>
          <w:sz w:val="22"/>
        </w:rPr>
      </w:pPr>
      <w:r w:rsidRPr="00F15C90">
        <w:rPr>
          <w:rFonts w:ascii="Skeena" w:hAnsi="Skeena"/>
          <w:b w:val="0"/>
          <w:bCs w:val="0"/>
          <w:sz w:val="22"/>
        </w:rPr>
        <w:t>Grocery stores (vendors) are monitored for program compliance. Although these activities are not “healthcare services,” they are important. If voucher redemptions transpire according to procedures, participants are best able to realize the full intended benefit of the program and program funds are less likely to be lost through fraud and abuse.</w:t>
      </w:r>
    </w:p>
    <w:p w14:paraId="054ACBD6" w14:textId="77777777" w:rsidR="00F15C90" w:rsidRPr="00F15C90" w:rsidRDefault="00F15C90" w:rsidP="00F15C90">
      <w:pPr>
        <w:rPr>
          <w:rFonts w:ascii="Skeena" w:hAnsi="Skeena"/>
          <w:b w:val="0"/>
          <w:bCs w:val="0"/>
          <w:sz w:val="22"/>
        </w:rPr>
      </w:pPr>
    </w:p>
    <w:p w14:paraId="217A71CA" w14:textId="77777777" w:rsidR="00F15C90" w:rsidRPr="00F15C90" w:rsidRDefault="00F15C90" w:rsidP="00F15C90">
      <w:pPr>
        <w:tabs>
          <w:tab w:val="left" w:pos="360"/>
        </w:tabs>
        <w:rPr>
          <w:rFonts w:ascii="Skeena" w:hAnsi="Skeena"/>
          <w:szCs w:val="28"/>
        </w:rPr>
      </w:pPr>
      <w:r w:rsidRPr="00F15C90">
        <w:rPr>
          <w:rFonts w:ascii="Skeena" w:hAnsi="Skeena"/>
          <w:szCs w:val="28"/>
        </w:rPr>
        <w:t>VII.</w:t>
      </w:r>
      <w:r w:rsidRPr="00F15C90">
        <w:rPr>
          <w:rFonts w:ascii="Skeena" w:hAnsi="Skeena"/>
          <w:szCs w:val="28"/>
        </w:rPr>
        <w:tab/>
        <w:t>WIC’s HEALTH IMPACT AND COST-EFFECTIVENESS</w:t>
      </w:r>
    </w:p>
    <w:p w14:paraId="716C09D4" w14:textId="77777777" w:rsidR="00F15C90" w:rsidRPr="00F15C90" w:rsidRDefault="00F15C90" w:rsidP="00F15C90">
      <w:pPr>
        <w:jc w:val="both"/>
        <w:rPr>
          <w:rFonts w:ascii="Skeena" w:hAnsi="Skeena"/>
          <w:b w:val="0"/>
          <w:bCs w:val="0"/>
          <w:sz w:val="22"/>
        </w:rPr>
      </w:pPr>
      <w:r w:rsidRPr="00F15C90">
        <w:rPr>
          <w:rFonts w:ascii="Skeena" w:hAnsi="Skeena"/>
          <w:b w:val="0"/>
          <w:bCs w:val="0"/>
          <w:sz w:val="22"/>
        </w:rPr>
        <w:t xml:space="preserve">The WIC program has often been called the “gateway” to health care and serves to enhance participants’ access to medical care. In South Carolina, this is facilitated through an integrated Maternal and Children’s Health Service approach allowing clinics to schedule WIC appointments in conjunction with medical appointments, Refer to, immunizations, family planning, prenatal </w:t>
      </w:r>
      <w:proofErr w:type="gramStart"/>
      <w:r w:rsidRPr="00F15C90">
        <w:rPr>
          <w:rFonts w:ascii="Skeena" w:hAnsi="Skeena"/>
          <w:b w:val="0"/>
          <w:bCs w:val="0"/>
          <w:sz w:val="22"/>
        </w:rPr>
        <w:t>care</w:t>
      </w:r>
      <w:proofErr w:type="gramEnd"/>
      <w:r w:rsidRPr="00F15C90">
        <w:rPr>
          <w:rFonts w:ascii="Skeena" w:hAnsi="Skeena"/>
          <w:b w:val="0"/>
          <w:bCs w:val="0"/>
          <w:sz w:val="22"/>
        </w:rPr>
        <w:t xml:space="preserve"> and child health exams.</w:t>
      </w:r>
    </w:p>
    <w:p w14:paraId="58C1F3BD" w14:textId="77777777" w:rsidR="00F15C90" w:rsidRPr="00F15C90" w:rsidRDefault="00F15C90" w:rsidP="00F15C90">
      <w:pPr>
        <w:rPr>
          <w:rFonts w:ascii="Skeena" w:hAnsi="Skeena"/>
          <w:b w:val="0"/>
          <w:bCs w:val="0"/>
          <w:sz w:val="22"/>
        </w:rPr>
      </w:pPr>
    </w:p>
    <w:p w14:paraId="23B07EE4" w14:textId="77777777" w:rsidR="00F15C90" w:rsidRPr="00F15C90" w:rsidRDefault="00F15C90" w:rsidP="00F15C90">
      <w:pPr>
        <w:jc w:val="both"/>
        <w:rPr>
          <w:rFonts w:ascii="Skeena" w:hAnsi="Skeena"/>
          <w:b w:val="0"/>
          <w:bCs w:val="0"/>
          <w:sz w:val="22"/>
          <w:szCs w:val="20"/>
        </w:rPr>
      </w:pPr>
      <w:r w:rsidRPr="00F15C90">
        <w:rPr>
          <w:rFonts w:ascii="Skeena" w:hAnsi="Skeena"/>
          <w:b w:val="0"/>
          <w:bCs w:val="0"/>
          <w:sz w:val="22"/>
        </w:rPr>
        <w:t xml:space="preserve">The WIC program has been found to be very effective. The results of numerous federal, </w:t>
      </w:r>
      <w:proofErr w:type="gramStart"/>
      <w:r w:rsidRPr="00F15C90">
        <w:rPr>
          <w:rFonts w:ascii="Skeena" w:hAnsi="Skeena"/>
          <w:b w:val="0"/>
          <w:bCs w:val="0"/>
          <w:sz w:val="22"/>
        </w:rPr>
        <w:t>state</w:t>
      </w:r>
      <w:proofErr w:type="gramEnd"/>
      <w:r w:rsidRPr="00F15C90">
        <w:rPr>
          <w:rFonts w:ascii="Skeena" w:hAnsi="Skeena"/>
          <w:b w:val="0"/>
          <w:bCs w:val="0"/>
          <w:sz w:val="22"/>
        </w:rPr>
        <w:t xml:space="preserve"> and local studies conducted both by government and citizen groups point to the positive impact of the WIC program. Specific findings include an increase in early (first trimester) prenatal care, increased length of gestation, decreased rate of pre-term delivery, significant increases in birth weight, reduced late fetal deaths and increased infant head circumferences. WIC participation has also been associated with improved dietary intakes of protein, calories and other nutrients that often are inadequate in the diets of low-income pregnant women and children.</w:t>
      </w:r>
    </w:p>
    <w:p w14:paraId="4500B384"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46F39BC1"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137" w:name="_Toc144195578"/>
      <w:bookmarkStart w:id="138" w:name="_Toc144199667"/>
      <w:bookmarkStart w:id="139" w:name="_Toc144755413"/>
      <w:r w:rsidRPr="00F15C90">
        <w:rPr>
          <w:rFonts w:ascii="Skeena" w:hAnsi="Skeena"/>
        </w:rPr>
        <w:lastRenderedPageBreak/>
        <w:t>104 Appendix DD</w:t>
      </w:r>
      <w:r w:rsidRPr="00F15C90">
        <w:rPr>
          <w:rFonts w:ascii="Skeena" w:hAnsi="Skeena"/>
        </w:rPr>
        <w:tab/>
        <w:t>Reserved for Future Use</w:t>
      </w:r>
      <w:bookmarkEnd w:id="137"/>
      <w:bookmarkEnd w:id="138"/>
      <w:bookmarkEnd w:id="139"/>
    </w:p>
    <w:p w14:paraId="0AAB1BED" w14:textId="77777777" w:rsidR="00F15C90" w:rsidRPr="00F15C90" w:rsidRDefault="00F15C90" w:rsidP="00F15C90">
      <w:pPr>
        <w:jc w:val="right"/>
        <w:rPr>
          <w:rFonts w:ascii="Skeena" w:hAnsi="Skeena"/>
          <w:b w:val="0"/>
          <w:bCs w:val="0"/>
          <w:sz w:val="16"/>
          <w:szCs w:val="16"/>
        </w:rPr>
      </w:pPr>
      <w:r w:rsidRPr="00F15C90">
        <w:rPr>
          <w:rFonts w:ascii="Skeena" w:hAnsi="Skeena"/>
          <w:b w:val="0"/>
          <w:bCs w:val="0"/>
          <w:sz w:val="16"/>
          <w:szCs w:val="16"/>
        </w:rPr>
        <w:t>(Eff. 11/01/18)</w:t>
      </w:r>
    </w:p>
    <w:p w14:paraId="615AFA49"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140" w:name="_Toc144195579"/>
      <w:bookmarkStart w:id="141" w:name="_Toc144199668"/>
      <w:bookmarkStart w:id="142" w:name="_Toc144755414"/>
      <w:r w:rsidRPr="00F15C90">
        <w:rPr>
          <w:rFonts w:ascii="Skeena" w:hAnsi="Skeena"/>
        </w:rPr>
        <w:lastRenderedPageBreak/>
        <w:t>104 Appendix EE</w:t>
      </w:r>
      <w:r w:rsidRPr="00F15C90">
        <w:rPr>
          <w:rFonts w:ascii="Skeena" w:hAnsi="Skeena"/>
        </w:rPr>
        <w:tab/>
        <w:t>Web Address Index</w:t>
      </w:r>
      <w:bookmarkEnd w:id="140"/>
      <w:bookmarkEnd w:id="141"/>
      <w:bookmarkEnd w:id="142"/>
    </w:p>
    <w:p w14:paraId="7A409C48" w14:textId="77777777" w:rsidR="00F15C90" w:rsidRPr="00F15C90" w:rsidRDefault="00F15C90" w:rsidP="00F15C90">
      <w:pPr>
        <w:jc w:val="right"/>
        <w:rPr>
          <w:rFonts w:ascii="Skeena" w:hAnsi="Skeena"/>
          <w:b w:val="0"/>
          <w:bCs w:val="0"/>
          <w:sz w:val="16"/>
          <w:szCs w:val="16"/>
        </w:rPr>
      </w:pPr>
      <w:r w:rsidRPr="00F15C90">
        <w:rPr>
          <w:rFonts w:ascii="Skeena" w:hAnsi="Skeena"/>
          <w:b w:val="0"/>
          <w:bCs w:val="0"/>
          <w:sz w:val="16"/>
          <w:szCs w:val="16"/>
        </w:rPr>
        <w:t>(Rev. 03/01/08)</w:t>
      </w:r>
    </w:p>
    <w:p w14:paraId="1BB8673A" w14:textId="77777777" w:rsidR="00F15C90" w:rsidRPr="00F15C90" w:rsidRDefault="00F15C90" w:rsidP="00F15C90">
      <w:pPr>
        <w:rPr>
          <w:rFonts w:ascii="Skeena" w:hAnsi="Skeena"/>
        </w:rPr>
      </w:pPr>
      <w:r w:rsidRPr="00F15C90">
        <w:rPr>
          <w:rFonts w:ascii="Skeena" w:hAnsi="Skeena"/>
        </w:rPr>
        <w:t>Chapter 101</w:t>
      </w:r>
    </w:p>
    <w:p w14:paraId="0C5CD34C" w14:textId="77777777" w:rsidR="00F15C90" w:rsidRPr="00F15C90" w:rsidRDefault="00F15C90" w:rsidP="00F15C90">
      <w:pPr>
        <w:rPr>
          <w:rFonts w:ascii="Skeena" w:hAnsi="Skeena"/>
          <w:b w:val="0"/>
          <w:bCs w:val="0"/>
        </w:rPr>
      </w:pPr>
      <w:r w:rsidRPr="00F15C90">
        <w:rPr>
          <w:rFonts w:ascii="Skeena" w:hAnsi="Skeena"/>
          <w:b w:val="0"/>
          <w:bCs w:val="0"/>
        </w:rPr>
        <w:t xml:space="preserve">SC MPPM 101.04 Application Process - </w:t>
      </w:r>
      <w:hyperlink r:id="rId124" w:history="1">
        <w:r w:rsidRPr="00F15C90">
          <w:rPr>
            <w:rFonts w:ascii="Skeena" w:hAnsi="Skeena"/>
            <w:b w:val="0"/>
            <w:bCs w:val="0"/>
            <w:color w:val="0000FF"/>
            <w:u w:val="single"/>
          </w:rPr>
          <w:t>County Offices Contact Info</w:t>
        </w:r>
      </w:hyperlink>
    </w:p>
    <w:p w14:paraId="6022B910" w14:textId="77777777" w:rsidR="00F15C90" w:rsidRPr="00F15C90" w:rsidRDefault="00F15C90" w:rsidP="00F15C90">
      <w:pPr>
        <w:rPr>
          <w:rFonts w:ascii="Skeena" w:hAnsi="Skeena"/>
        </w:rPr>
      </w:pPr>
    </w:p>
    <w:p w14:paraId="2F228C55" w14:textId="77777777" w:rsidR="00F15C90" w:rsidRPr="00F15C90" w:rsidRDefault="00F15C90" w:rsidP="00F15C90">
      <w:pPr>
        <w:rPr>
          <w:rFonts w:ascii="Skeena" w:hAnsi="Skeena"/>
        </w:rPr>
      </w:pPr>
      <w:r w:rsidRPr="00F15C90">
        <w:rPr>
          <w:rFonts w:ascii="Skeena" w:hAnsi="Skeena"/>
        </w:rPr>
        <w:t>Chapter 102</w:t>
      </w:r>
    </w:p>
    <w:p w14:paraId="5B6E5379" w14:textId="77777777" w:rsidR="00F15C90" w:rsidRPr="00F15C90" w:rsidRDefault="00F15C90" w:rsidP="00F15C90">
      <w:pPr>
        <w:rPr>
          <w:rFonts w:ascii="Skeena" w:hAnsi="Skeena"/>
          <w:b w:val="0"/>
          <w:bCs w:val="0"/>
          <w:color w:val="0000FF"/>
          <w:u w:val="single"/>
        </w:rPr>
      </w:pPr>
      <w:r w:rsidRPr="00F15C90">
        <w:rPr>
          <w:rFonts w:ascii="Skeena" w:hAnsi="Skeena"/>
          <w:b w:val="0"/>
          <w:bCs w:val="0"/>
        </w:rPr>
        <w:t xml:space="preserve">SC MPPM 102.04.14 Systematic Alien Verification for Entitlement (SAVE) Program - </w:t>
      </w:r>
      <w:hyperlink r:id="rId125" w:history="1">
        <w:r w:rsidRPr="00F15C90">
          <w:rPr>
            <w:rFonts w:ascii="Skeena" w:hAnsi="Skeena"/>
            <w:b w:val="0"/>
            <w:bCs w:val="0"/>
            <w:color w:val="0000FF"/>
            <w:u w:val="single"/>
          </w:rPr>
          <w:t>https://www.vis-dhs.com/WebOne</w:t>
        </w:r>
      </w:hyperlink>
    </w:p>
    <w:p w14:paraId="32852472" w14:textId="77777777" w:rsidR="00F15C90" w:rsidRPr="00F15C90" w:rsidRDefault="00F15C90" w:rsidP="00F15C90">
      <w:pPr>
        <w:rPr>
          <w:rFonts w:ascii="Skeena" w:hAnsi="Skeena"/>
          <w:b w:val="0"/>
          <w:bCs w:val="0"/>
        </w:rPr>
      </w:pPr>
      <w:r w:rsidRPr="00F15C90">
        <w:rPr>
          <w:rFonts w:ascii="Skeena" w:hAnsi="Skeena"/>
          <w:b w:val="0"/>
          <w:bCs w:val="0"/>
        </w:rPr>
        <w:t xml:space="preserve">SC MPPM 102.05.01 Application for </w:t>
      </w:r>
      <w:proofErr w:type="gramStart"/>
      <w:r w:rsidRPr="00F15C90">
        <w:rPr>
          <w:rFonts w:ascii="Skeena" w:hAnsi="Skeena"/>
          <w:b w:val="0"/>
          <w:bCs w:val="0"/>
        </w:rPr>
        <w:t>a</w:t>
      </w:r>
      <w:proofErr w:type="gramEnd"/>
      <w:r w:rsidRPr="00F15C90">
        <w:rPr>
          <w:rFonts w:ascii="Skeena" w:hAnsi="Skeena"/>
          <w:b w:val="0"/>
          <w:bCs w:val="0"/>
        </w:rPr>
        <w:t xml:space="preserve"> SSN - </w:t>
      </w:r>
      <w:hyperlink r:id="rId126" w:history="1">
        <w:r w:rsidRPr="00F15C90">
          <w:rPr>
            <w:rFonts w:ascii="Skeena" w:hAnsi="Skeena"/>
            <w:b w:val="0"/>
            <w:bCs w:val="0"/>
            <w:color w:val="0000FF"/>
            <w:u w:val="single"/>
          </w:rPr>
          <w:t>SS-5</w:t>
        </w:r>
      </w:hyperlink>
    </w:p>
    <w:p w14:paraId="38D3FAF0" w14:textId="77777777" w:rsidR="00F15C90" w:rsidRPr="00F15C90" w:rsidRDefault="00F15C90" w:rsidP="00F15C90">
      <w:pPr>
        <w:rPr>
          <w:rFonts w:ascii="Skeena" w:hAnsi="Skeena"/>
          <w:b w:val="0"/>
          <w:bCs w:val="0"/>
        </w:rPr>
      </w:pPr>
      <w:r w:rsidRPr="00F15C90">
        <w:rPr>
          <w:rFonts w:ascii="Skeena" w:hAnsi="Skeena"/>
          <w:b w:val="0"/>
          <w:bCs w:val="0"/>
        </w:rPr>
        <w:t xml:space="preserve">SC MPPM 102.07.02 Referral to DSS Office of Child Support Enforcement (OCSE) </w:t>
      </w:r>
      <w:hyperlink r:id="rId127" w:history="1">
        <w:r w:rsidRPr="00F15C90">
          <w:rPr>
            <w:rFonts w:ascii="Skeena" w:hAnsi="Skeena"/>
            <w:b w:val="0"/>
            <w:bCs w:val="0"/>
            <w:color w:val="0000FF"/>
            <w:u w:val="single"/>
          </w:rPr>
          <w:t>http://www.state.sc.us/dss/csed/contact.htm</w:t>
        </w:r>
      </w:hyperlink>
    </w:p>
    <w:p w14:paraId="374E94A4" w14:textId="77777777" w:rsidR="00F15C90" w:rsidRPr="00F15C90" w:rsidRDefault="00F15C90" w:rsidP="00F15C90">
      <w:pPr>
        <w:rPr>
          <w:rFonts w:ascii="Skeena" w:hAnsi="Skeena"/>
          <w:b w:val="0"/>
          <w:bCs w:val="0"/>
          <w:color w:val="0000FF"/>
          <w:u w:val="single"/>
        </w:rPr>
      </w:pPr>
      <w:r w:rsidRPr="00F15C90">
        <w:rPr>
          <w:rFonts w:ascii="Skeena" w:hAnsi="Skeena"/>
          <w:b w:val="0"/>
          <w:bCs w:val="0"/>
        </w:rPr>
        <w:t xml:space="preserve">SC MPPM 102.08.01 Unemployment Benefits - </w:t>
      </w:r>
      <w:hyperlink r:id="rId128" w:history="1">
        <w:r w:rsidRPr="00F15C90">
          <w:rPr>
            <w:rFonts w:ascii="Skeena" w:hAnsi="Skeena"/>
            <w:b w:val="0"/>
            <w:bCs w:val="0"/>
            <w:color w:val="0000FF"/>
            <w:u w:val="single"/>
          </w:rPr>
          <w:t>http://www.sces.org/</w:t>
        </w:r>
      </w:hyperlink>
    </w:p>
    <w:p w14:paraId="5CA92E0B" w14:textId="77777777" w:rsidR="00F15C90" w:rsidRPr="00F15C90" w:rsidRDefault="00F15C90" w:rsidP="00F15C90">
      <w:pPr>
        <w:rPr>
          <w:rFonts w:ascii="Skeena" w:hAnsi="Skeena"/>
          <w:b w:val="0"/>
          <w:bCs w:val="0"/>
        </w:rPr>
      </w:pPr>
      <w:r w:rsidRPr="00F15C90">
        <w:rPr>
          <w:rFonts w:ascii="Skeena" w:hAnsi="Skeena"/>
          <w:b w:val="0"/>
          <w:bCs w:val="0"/>
        </w:rPr>
        <w:t xml:space="preserve">SC MPPM 102.08.02 Social Security Benefits - </w:t>
      </w:r>
      <w:hyperlink r:id="rId129" w:history="1">
        <w:r w:rsidRPr="00F15C90">
          <w:rPr>
            <w:rFonts w:ascii="Skeena" w:hAnsi="Skeena"/>
            <w:b w:val="0"/>
            <w:bCs w:val="0"/>
            <w:color w:val="0000FF"/>
            <w:u w:val="single"/>
          </w:rPr>
          <w:t>http://www.ssa.gov</w:t>
        </w:r>
      </w:hyperlink>
    </w:p>
    <w:p w14:paraId="61584D5C" w14:textId="77777777" w:rsidR="00F15C90" w:rsidRPr="00F15C90" w:rsidRDefault="00F15C90" w:rsidP="00F15C90">
      <w:pPr>
        <w:rPr>
          <w:rFonts w:ascii="Skeena" w:hAnsi="Skeena"/>
          <w:b w:val="0"/>
          <w:bCs w:val="0"/>
        </w:rPr>
      </w:pPr>
      <w:r w:rsidRPr="00F15C90">
        <w:rPr>
          <w:rFonts w:ascii="Skeena" w:hAnsi="Skeena"/>
          <w:b w:val="0"/>
          <w:bCs w:val="0"/>
        </w:rPr>
        <w:t xml:space="preserve">SC MPPM 102.08.03 Veterans Benefits - </w:t>
      </w:r>
      <w:hyperlink r:id="rId130" w:history="1">
        <w:r w:rsidRPr="00F15C90">
          <w:rPr>
            <w:rFonts w:ascii="Skeena" w:hAnsi="Skeena"/>
            <w:b w:val="0"/>
            <w:color w:val="0000FF"/>
            <w:u w:val="single"/>
          </w:rPr>
          <w:t>http://www.vba.va.gov</w:t>
        </w:r>
      </w:hyperlink>
    </w:p>
    <w:p w14:paraId="139CBBCF" w14:textId="77777777" w:rsidR="00F15C90" w:rsidRPr="00F15C90" w:rsidRDefault="00F15C90" w:rsidP="00F15C90">
      <w:pPr>
        <w:rPr>
          <w:rFonts w:ascii="Skeena" w:hAnsi="Skeena"/>
          <w:b w:val="0"/>
          <w:bCs w:val="0"/>
        </w:rPr>
      </w:pPr>
    </w:p>
    <w:p w14:paraId="7EDDB190" w14:textId="77777777" w:rsidR="00F15C90" w:rsidRPr="00F15C90" w:rsidRDefault="00F15C90" w:rsidP="00F15C90">
      <w:pPr>
        <w:rPr>
          <w:rFonts w:ascii="Skeena" w:hAnsi="Skeena"/>
        </w:rPr>
      </w:pPr>
      <w:r w:rsidRPr="00F15C90">
        <w:rPr>
          <w:rFonts w:ascii="Skeena" w:hAnsi="Skeena"/>
        </w:rPr>
        <w:t>Chapter 207</w:t>
      </w:r>
    </w:p>
    <w:p w14:paraId="19F1D873" w14:textId="77777777" w:rsidR="00F15C90" w:rsidRPr="00F15C90" w:rsidRDefault="00F15C90" w:rsidP="00F15C90">
      <w:pPr>
        <w:rPr>
          <w:rFonts w:ascii="Skeena" w:hAnsi="Skeena"/>
          <w:b w:val="0"/>
          <w:bCs w:val="0"/>
        </w:rPr>
      </w:pPr>
      <w:r w:rsidRPr="00F15C90">
        <w:rPr>
          <w:rFonts w:ascii="Skeena" w:hAnsi="Skeena"/>
          <w:b w:val="0"/>
          <w:bCs w:val="0"/>
        </w:rPr>
        <w:t xml:space="preserve">SC MPPM 207.09 Interstate Compact on Adoption and Medical Assistance </w:t>
      </w:r>
      <w:r w:rsidRPr="00F15C90">
        <w:rPr>
          <w:rFonts w:ascii="Skeena" w:hAnsi="Skeena"/>
          <w:b w:val="0"/>
        </w:rPr>
        <w:t xml:space="preserve">(ICAMA) - </w:t>
      </w:r>
      <w:hyperlink r:id="rId131" w:history="1">
        <w:r w:rsidRPr="00F15C90">
          <w:rPr>
            <w:rFonts w:ascii="Skeena" w:hAnsi="Skeena"/>
            <w:b w:val="0"/>
            <w:bCs w:val="0"/>
            <w:color w:val="0000FF"/>
            <w:u w:val="single"/>
          </w:rPr>
          <w:t>http://aaicama.aphsa.org/who.html</w:t>
        </w:r>
      </w:hyperlink>
    </w:p>
    <w:p w14:paraId="6E09866C" w14:textId="77777777" w:rsidR="00F15C90" w:rsidRPr="00F15C90" w:rsidRDefault="00F15C90" w:rsidP="00F15C90">
      <w:pPr>
        <w:rPr>
          <w:rFonts w:ascii="Skeena" w:hAnsi="Skeena"/>
          <w:b w:val="0"/>
          <w:bCs w:val="0"/>
        </w:rPr>
      </w:pPr>
    </w:p>
    <w:p w14:paraId="7E76C47B" w14:textId="77777777" w:rsidR="00F15C90" w:rsidRPr="00F15C90" w:rsidRDefault="00F15C90" w:rsidP="00F15C90">
      <w:pPr>
        <w:rPr>
          <w:rFonts w:ascii="Skeena" w:hAnsi="Skeena"/>
        </w:rPr>
      </w:pPr>
      <w:r w:rsidRPr="00F15C90">
        <w:rPr>
          <w:rFonts w:ascii="Skeena" w:hAnsi="Skeena"/>
        </w:rPr>
        <w:t>Chapters 302 and 402</w:t>
      </w:r>
    </w:p>
    <w:p w14:paraId="2D5CAE94" w14:textId="77777777" w:rsidR="00F15C90" w:rsidRPr="00F15C90" w:rsidRDefault="00F15C90" w:rsidP="00F15C90">
      <w:pPr>
        <w:rPr>
          <w:rFonts w:ascii="Skeena" w:hAnsi="Skeena"/>
          <w:b w:val="0"/>
          <w:bCs w:val="0"/>
        </w:rPr>
      </w:pPr>
      <w:r w:rsidRPr="00F15C90">
        <w:rPr>
          <w:rFonts w:ascii="Skeena" w:hAnsi="Skeena"/>
          <w:b w:val="0"/>
          <w:bCs w:val="0"/>
        </w:rPr>
        <w:t xml:space="preserve">SC MPPM 302.16 and 402.17.01 Automobiles - </w:t>
      </w:r>
      <w:hyperlink r:id="rId132" w:history="1">
        <w:r w:rsidRPr="00F15C90">
          <w:rPr>
            <w:rFonts w:ascii="Skeena" w:hAnsi="Skeena"/>
            <w:b w:val="0"/>
            <w:color w:val="0000FF"/>
            <w:u w:val="single"/>
          </w:rPr>
          <w:t>http://www.nadaguides.com/</w:t>
        </w:r>
      </w:hyperlink>
    </w:p>
    <w:p w14:paraId="57A21C09" w14:textId="77777777" w:rsidR="00F15C90" w:rsidRPr="00F15C90" w:rsidRDefault="00F15C90" w:rsidP="00F15C90">
      <w:pPr>
        <w:rPr>
          <w:rFonts w:ascii="Skeena" w:hAnsi="Skeena"/>
          <w:b w:val="0"/>
          <w:bCs w:val="0"/>
        </w:rPr>
      </w:pPr>
      <w:r w:rsidRPr="00F15C90">
        <w:rPr>
          <w:rFonts w:ascii="Skeena" w:hAnsi="Skeena"/>
          <w:b w:val="0"/>
          <w:bCs w:val="0"/>
        </w:rPr>
        <w:t xml:space="preserve">SC MPPM 302.16 and 402.17.01 Automobiles - </w:t>
      </w:r>
      <w:hyperlink r:id="rId133" w:history="1">
        <w:r w:rsidRPr="00F15C90">
          <w:rPr>
            <w:rFonts w:ascii="Skeena" w:hAnsi="Skeena"/>
            <w:b w:val="0"/>
            <w:bCs w:val="0"/>
            <w:color w:val="0000FF"/>
            <w:u w:val="single"/>
          </w:rPr>
          <w:t>http://www.kbb.com/</w:t>
        </w:r>
      </w:hyperlink>
    </w:p>
    <w:p w14:paraId="011A6EEC" w14:textId="77777777" w:rsidR="00F15C90" w:rsidRPr="00F15C90" w:rsidRDefault="00F15C90" w:rsidP="00F15C90">
      <w:pPr>
        <w:rPr>
          <w:rFonts w:ascii="Skeena" w:hAnsi="Skeena"/>
          <w:b w:val="0"/>
          <w:bCs w:val="0"/>
          <w:szCs w:val="20"/>
        </w:rPr>
      </w:pPr>
      <w:r w:rsidRPr="00F15C90">
        <w:rPr>
          <w:rFonts w:ascii="Skeena" w:hAnsi="Skeena"/>
          <w:b w:val="0"/>
          <w:bCs w:val="0"/>
        </w:rPr>
        <w:t>SC MPPM 302.26.08 and 402.27.08 US Savings Bonds -</w:t>
      </w:r>
      <w:r w:rsidRPr="00F15C90">
        <w:rPr>
          <w:rFonts w:ascii="Skeena" w:hAnsi="Skeena"/>
          <w:b w:val="0"/>
          <w:bCs w:val="0"/>
          <w:szCs w:val="20"/>
        </w:rPr>
        <w:t xml:space="preserve"> </w:t>
      </w:r>
      <w:hyperlink r:id="rId134" w:history="1">
        <w:r w:rsidRPr="00F15C90">
          <w:rPr>
            <w:rFonts w:ascii="Skeena" w:hAnsi="Skeena"/>
            <w:b w:val="0"/>
            <w:bCs w:val="0"/>
            <w:color w:val="0000FF"/>
            <w:szCs w:val="20"/>
            <w:u w:val="single"/>
          </w:rPr>
          <w:t>www.publicdebt.treas.gov</w:t>
        </w:r>
      </w:hyperlink>
    </w:p>
    <w:p w14:paraId="6E1E0B8E" w14:textId="77777777" w:rsidR="00F15C90" w:rsidRPr="00F15C90" w:rsidRDefault="00F15C90" w:rsidP="00F15C90">
      <w:pPr>
        <w:rPr>
          <w:rFonts w:ascii="Skeena" w:hAnsi="Skeena"/>
          <w:b w:val="0"/>
          <w:bCs w:val="0"/>
        </w:rPr>
      </w:pPr>
    </w:p>
    <w:p w14:paraId="11AE2CCB" w14:textId="77777777" w:rsidR="00F15C90" w:rsidRPr="00F15C90" w:rsidRDefault="00F15C90" w:rsidP="00F15C90">
      <w:pPr>
        <w:rPr>
          <w:rFonts w:ascii="Skeena" w:hAnsi="Skeena"/>
        </w:rPr>
      </w:pPr>
      <w:r w:rsidRPr="00F15C90">
        <w:rPr>
          <w:rFonts w:ascii="Skeena" w:hAnsi="Skeena"/>
        </w:rPr>
        <w:t>Miscellaneous</w:t>
      </w:r>
    </w:p>
    <w:p w14:paraId="61F91D78" w14:textId="77777777" w:rsidR="00F15C90" w:rsidRPr="00F15C90" w:rsidRDefault="00F15C90" w:rsidP="00F15C90">
      <w:pPr>
        <w:rPr>
          <w:rFonts w:ascii="Skeena" w:hAnsi="Skeena"/>
          <w:b w:val="0"/>
          <w:bCs w:val="0"/>
        </w:rPr>
      </w:pPr>
      <w:r w:rsidRPr="00F15C90">
        <w:rPr>
          <w:rFonts w:ascii="Skeena" w:hAnsi="Skeena"/>
          <w:b w:val="0"/>
          <w:bCs w:val="0"/>
        </w:rPr>
        <w:t xml:space="preserve">List of Nursing Facilities in SC - </w:t>
      </w:r>
      <w:hyperlink r:id="rId135" w:history="1">
        <w:r w:rsidRPr="00F15C90">
          <w:rPr>
            <w:rFonts w:ascii="Skeena" w:hAnsi="Skeena"/>
            <w:b w:val="0"/>
            <w:bCs w:val="0"/>
            <w:color w:val="0000FF"/>
            <w:u w:val="single"/>
          </w:rPr>
          <w:t>http://www.asisvcs.com/publications/pdf/074109.pdf</w:t>
        </w:r>
      </w:hyperlink>
      <w:r w:rsidRPr="00F15C90">
        <w:rPr>
          <w:rFonts w:ascii="Skeena" w:hAnsi="Skeena"/>
          <w:b w:val="0"/>
          <w:bCs w:val="0"/>
        </w:rPr>
        <w:t xml:space="preserve"> </w:t>
      </w:r>
    </w:p>
    <w:p w14:paraId="2CEC6780" w14:textId="77777777" w:rsidR="00F15C90" w:rsidRPr="00F15C90" w:rsidRDefault="00F15C90" w:rsidP="00F15C90">
      <w:pPr>
        <w:rPr>
          <w:rFonts w:ascii="Skeena" w:hAnsi="Skeena"/>
          <w:b w:val="0"/>
          <w:bCs w:val="0"/>
        </w:rPr>
      </w:pPr>
      <w:r w:rsidRPr="00F15C90">
        <w:rPr>
          <w:rFonts w:ascii="Skeena" w:hAnsi="Skeena"/>
          <w:b w:val="0"/>
          <w:bCs w:val="0"/>
        </w:rPr>
        <w:t xml:space="preserve">List of Residential Care Facilities - </w:t>
      </w:r>
      <w:hyperlink r:id="rId136" w:history="1">
        <w:r w:rsidRPr="00F15C90">
          <w:rPr>
            <w:rFonts w:ascii="Skeena" w:hAnsi="Skeena"/>
            <w:b w:val="0"/>
            <w:bCs w:val="0"/>
            <w:color w:val="0000FF"/>
            <w:u w:val="single"/>
          </w:rPr>
          <w:t>http://www.scdhhs.gov/internet/pdf/OSS%20Providers%20by%20County.pdf</w:t>
        </w:r>
      </w:hyperlink>
    </w:p>
    <w:p w14:paraId="044B6A5A" w14:textId="77777777" w:rsidR="00F15C90" w:rsidRPr="00F15C90" w:rsidRDefault="00F15C90" w:rsidP="00F15C90">
      <w:pPr>
        <w:rPr>
          <w:rFonts w:ascii="Skeena" w:hAnsi="Skeena"/>
          <w:b w:val="0"/>
          <w:bCs w:val="0"/>
        </w:rPr>
      </w:pPr>
      <w:r w:rsidRPr="00F15C90">
        <w:rPr>
          <w:rFonts w:ascii="Skeena" w:hAnsi="Skeena"/>
          <w:b w:val="0"/>
          <w:bCs w:val="0"/>
        </w:rPr>
        <w:t xml:space="preserve">Lists of Licensed Medical Facilities in SC - </w:t>
      </w:r>
      <w:hyperlink r:id="rId137" w:history="1">
        <w:r w:rsidRPr="00F15C90">
          <w:rPr>
            <w:rFonts w:ascii="Skeena" w:hAnsi="Skeena"/>
            <w:b w:val="0"/>
            <w:bCs w:val="0"/>
            <w:color w:val="0000FF"/>
            <w:u w:val="single"/>
          </w:rPr>
          <w:t>http://www.scdhec.gov/health/licen/hrtypfac.htm</w:t>
        </w:r>
      </w:hyperlink>
      <w:r w:rsidRPr="00F15C90">
        <w:rPr>
          <w:rFonts w:ascii="Skeena" w:hAnsi="Skeena"/>
          <w:b w:val="0"/>
          <w:bCs w:val="0"/>
        </w:rPr>
        <w:t xml:space="preserve"> </w:t>
      </w:r>
    </w:p>
    <w:p w14:paraId="5C3BB1CC" w14:textId="77777777" w:rsidR="00F15C90" w:rsidRPr="00F15C90" w:rsidRDefault="00F15C90" w:rsidP="00F15C90">
      <w:pPr>
        <w:rPr>
          <w:rFonts w:ascii="Skeena" w:hAnsi="Skeena"/>
          <w:b w:val="0"/>
          <w:bCs w:val="0"/>
        </w:rPr>
      </w:pPr>
      <w:r w:rsidRPr="00F15C90">
        <w:rPr>
          <w:rFonts w:ascii="Skeena" w:hAnsi="Skeena"/>
          <w:b w:val="0"/>
          <w:bCs w:val="0"/>
        </w:rPr>
        <w:t xml:space="preserve">MEDS Online Manuals - </w:t>
      </w:r>
      <w:hyperlink r:id="rId138" w:history="1">
        <w:r w:rsidRPr="00F15C90">
          <w:rPr>
            <w:rFonts w:ascii="Skeena" w:hAnsi="Skeena"/>
            <w:b w:val="0"/>
            <w:bCs w:val="0"/>
            <w:color w:val="0000FF"/>
            <w:u w:val="single"/>
          </w:rPr>
          <w:t>http://medsweb.scdhhs.gov/index2.htm</w:t>
        </w:r>
      </w:hyperlink>
    </w:p>
    <w:p w14:paraId="7920B44D" w14:textId="77777777" w:rsidR="00F15C90" w:rsidRPr="00F15C90" w:rsidRDefault="00F15C90" w:rsidP="00F15C90">
      <w:pPr>
        <w:rPr>
          <w:rFonts w:ascii="Skeena" w:hAnsi="Skeena"/>
          <w:b w:val="0"/>
          <w:bCs w:val="0"/>
          <w:szCs w:val="36"/>
        </w:rPr>
      </w:pPr>
      <w:r w:rsidRPr="00F15C90">
        <w:rPr>
          <w:rFonts w:ascii="Skeena" w:hAnsi="Skeena"/>
          <w:b w:val="0"/>
          <w:bCs w:val="0"/>
          <w:szCs w:val="36"/>
        </w:rPr>
        <w:t xml:space="preserve">MEDS Online References - </w:t>
      </w:r>
      <w:hyperlink r:id="rId139" w:history="1">
        <w:r w:rsidRPr="00F15C90">
          <w:rPr>
            <w:rFonts w:ascii="Skeena" w:hAnsi="Skeena"/>
            <w:b w:val="0"/>
            <w:bCs w:val="0"/>
            <w:color w:val="0000FF"/>
            <w:u w:val="single"/>
          </w:rPr>
          <w:t>http://medsweb.scdhhs.gov/index3.htm</w:t>
        </w:r>
      </w:hyperlink>
    </w:p>
    <w:p w14:paraId="76B1DBF7" w14:textId="77777777" w:rsidR="00F15C90" w:rsidRPr="00F15C90" w:rsidRDefault="00F15C90" w:rsidP="00F15C90">
      <w:pPr>
        <w:rPr>
          <w:rFonts w:ascii="Skeena" w:hAnsi="Skeena"/>
          <w:b w:val="0"/>
          <w:bCs w:val="0"/>
          <w:szCs w:val="36"/>
        </w:rPr>
      </w:pPr>
      <w:r w:rsidRPr="00F15C90">
        <w:rPr>
          <w:rFonts w:ascii="Skeena" w:hAnsi="Skeena"/>
          <w:b w:val="0"/>
          <w:bCs w:val="0"/>
          <w:szCs w:val="36"/>
        </w:rPr>
        <w:t xml:space="preserve">Ombudsman - </w:t>
      </w:r>
      <w:hyperlink r:id="rId140" w:history="1">
        <w:r w:rsidRPr="00F15C90">
          <w:rPr>
            <w:rFonts w:ascii="Skeena" w:hAnsi="Skeena"/>
            <w:b w:val="0"/>
            <w:bCs w:val="0"/>
            <w:color w:val="0000FF"/>
            <w:szCs w:val="36"/>
            <w:u w:val="single"/>
          </w:rPr>
          <w:t>http://aging.sc.gov/seniors/ombudsman/Pages/default.aspx</w:t>
        </w:r>
      </w:hyperlink>
    </w:p>
    <w:p w14:paraId="20508573" w14:textId="77777777" w:rsidR="00F15C90" w:rsidRPr="00F15C90" w:rsidRDefault="00F15C90" w:rsidP="00F15C90">
      <w:pPr>
        <w:rPr>
          <w:rFonts w:ascii="Skeena" w:hAnsi="Skeena"/>
          <w:b w:val="0"/>
          <w:bCs w:val="0"/>
          <w:szCs w:val="36"/>
        </w:rPr>
      </w:pPr>
      <w:r w:rsidRPr="00F15C90">
        <w:rPr>
          <w:rFonts w:ascii="Skeena" w:hAnsi="Skeena"/>
          <w:b w:val="0"/>
          <w:bCs w:val="0"/>
          <w:szCs w:val="36"/>
        </w:rPr>
        <w:t xml:space="preserve">South Carolina Secretary of State - </w:t>
      </w:r>
      <w:hyperlink r:id="rId141" w:history="1">
        <w:r w:rsidRPr="00F15C90">
          <w:rPr>
            <w:rFonts w:ascii="Skeena" w:hAnsi="Skeena"/>
            <w:b w:val="0"/>
            <w:color w:val="0000FF"/>
            <w:u w:val="single"/>
          </w:rPr>
          <w:t>http://www.scsos.com</w:t>
        </w:r>
      </w:hyperlink>
    </w:p>
    <w:p w14:paraId="4C1C43D9" w14:textId="77777777" w:rsidR="00F15C90" w:rsidRPr="00F15C90" w:rsidRDefault="00F15C90" w:rsidP="00F15C90">
      <w:pPr>
        <w:rPr>
          <w:rFonts w:ascii="Skeena" w:hAnsi="Skeena"/>
          <w:b w:val="0"/>
          <w:bCs w:val="0"/>
          <w:szCs w:val="36"/>
        </w:rPr>
      </w:pPr>
    </w:p>
    <w:p w14:paraId="7363C913" w14:textId="77777777" w:rsidR="00F15C90" w:rsidRPr="00F15C90" w:rsidRDefault="00F15C90" w:rsidP="00F15C90">
      <w:pPr>
        <w:jc w:val="right"/>
        <w:rPr>
          <w:rFonts w:ascii="Skeena" w:hAnsi="Skeena"/>
          <w:b w:val="0"/>
          <w:bCs w:val="0"/>
          <w:szCs w:val="36"/>
        </w:rPr>
      </w:pPr>
      <w:hyperlink w:anchor="_top" w:history="1">
        <w:r w:rsidRPr="00F15C90">
          <w:rPr>
            <w:rFonts w:ascii="Skeena" w:hAnsi="Skeena"/>
            <w:b w:val="0"/>
            <w:bCs w:val="0"/>
            <w:color w:val="0000FF"/>
            <w:u w:val="single"/>
          </w:rPr>
          <w:t>Table of Contents</w:t>
        </w:r>
      </w:hyperlink>
    </w:p>
    <w:p w14:paraId="5625D7A9" w14:textId="77777777" w:rsidR="00F15C90" w:rsidRPr="00F15C90" w:rsidRDefault="00F15C90" w:rsidP="00F15C90">
      <w:pPr>
        <w:pStyle w:val="ManualHeading1"/>
        <w:ind w:left="2520" w:hanging="2520"/>
        <w:rPr>
          <w:rFonts w:ascii="Skeena" w:hAnsi="Skeena"/>
        </w:rPr>
      </w:pPr>
      <w:r w:rsidRPr="00F15C90">
        <w:rPr>
          <w:rFonts w:ascii="Skeena" w:hAnsi="Skeena"/>
        </w:rPr>
        <w:br w:type="page"/>
      </w:r>
      <w:bookmarkStart w:id="143" w:name="_Toc144195580"/>
      <w:bookmarkStart w:id="144" w:name="_Toc144199669"/>
      <w:bookmarkStart w:id="145" w:name="_Toc144755415"/>
      <w:r w:rsidRPr="00F15C90">
        <w:rPr>
          <w:rFonts w:ascii="Skeena" w:hAnsi="Skeena"/>
        </w:rPr>
        <w:lastRenderedPageBreak/>
        <w:t>104 Appendix FF</w:t>
      </w:r>
      <w:r w:rsidRPr="00F15C90">
        <w:rPr>
          <w:rFonts w:ascii="Skeena" w:hAnsi="Skeena"/>
        </w:rPr>
        <w:tab/>
        <w:t>Federal Qualified Health Centers</w:t>
      </w:r>
      <w:bookmarkEnd w:id="143"/>
      <w:bookmarkEnd w:id="144"/>
      <w:bookmarkEnd w:id="145"/>
    </w:p>
    <w:p w14:paraId="04CF4EAE" w14:textId="77777777" w:rsidR="00F15C90" w:rsidRPr="00F15C90" w:rsidRDefault="00F15C90" w:rsidP="00F15C90">
      <w:pPr>
        <w:jc w:val="right"/>
        <w:rPr>
          <w:rFonts w:ascii="Skeena" w:hAnsi="Skeena"/>
          <w:b w:val="0"/>
          <w:bCs w:val="0"/>
          <w:sz w:val="16"/>
          <w:szCs w:val="16"/>
        </w:rPr>
      </w:pPr>
      <w:r w:rsidRPr="00F15C90">
        <w:rPr>
          <w:rFonts w:ascii="Skeena" w:hAnsi="Skeena"/>
          <w:b w:val="0"/>
          <w:bCs w:val="0"/>
          <w:sz w:val="16"/>
          <w:szCs w:val="16"/>
        </w:rPr>
        <w:t>(Eff. 09/01/0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F15C90" w:rsidRPr="00F15C90" w14:paraId="31705E82" w14:textId="77777777" w:rsidTr="00894D7D">
        <w:trPr>
          <w:cantSplit/>
        </w:trPr>
        <w:tc>
          <w:tcPr>
            <w:tcW w:w="9576" w:type="dxa"/>
          </w:tcPr>
          <w:p w14:paraId="200A2C59" w14:textId="77777777" w:rsidR="00F15C90" w:rsidRPr="00F15C90" w:rsidRDefault="00F15C90" w:rsidP="00F15C90">
            <w:pPr>
              <w:rPr>
                <w:rFonts w:ascii="Skeena" w:hAnsi="Skeena"/>
                <w:b w:val="0"/>
                <w:bCs w:val="0"/>
              </w:rPr>
            </w:pPr>
            <w:r w:rsidRPr="00F15C90">
              <w:rPr>
                <w:rFonts w:ascii="Skeena" w:hAnsi="Skeena"/>
                <w:b w:val="0"/>
                <w:bCs w:val="0"/>
              </w:rPr>
              <w:t>Beaufort-Jasper-Hampton Comprehensive Health Services</w:t>
            </w:r>
          </w:p>
          <w:p w14:paraId="41542295" w14:textId="77777777" w:rsidR="00F15C90" w:rsidRPr="00F15C90" w:rsidRDefault="00F15C90" w:rsidP="00F15C90">
            <w:pPr>
              <w:rPr>
                <w:rFonts w:ascii="Skeena" w:hAnsi="Skeena"/>
                <w:b w:val="0"/>
                <w:bCs w:val="0"/>
              </w:rPr>
            </w:pPr>
            <w:r w:rsidRPr="00F15C90">
              <w:rPr>
                <w:rFonts w:ascii="Skeena" w:hAnsi="Skeena"/>
                <w:b w:val="0"/>
                <w:bCs w:val="0"/>
              </w:rPr>
              <w:t>PO Box 357</w:t>
            </w:r>
          </w:p>
          <w:p w14:paraId="53BF7636" w14:textId="77777777" w:rsidR="00F15C90" w:rsidRPr="00F15C90" w:rsidRDefault="00F15C90" w:rsidP="00F15C90">
            <w:pPr>
              <w:rPr>
                <w:rFonts w:ascii="Skeena" w:hAnsi="Skeena"/>
                <w:b w:val="0"/>
                <w:bCs w:val="0"/>
              </w:rPr>
            </w:pPr>
            <w:r w:rsidRPr="00F15C90">
              <w:rPr>
                <w:rFonts w:ascii="Skeena" w:hAnsi="Skeena"/>
                <w:b w:val="0"/>
                <w:bCs w:val="0"/>
              </w:rPr>
              <w:t>Ridgeland, SC 29936</w:t>
            </w:r>
          </w:p>
          <w:p w14:paraId="7326C56A" w14:textId="77777777" w:rsidR="00F15C90" w:rsidRPr="00F15C90" w:rsidRDefault="00F15C90" w:rsidP="00F15C90">
            <w:pPr>
              <w:rPr>
                <w:rFonts w:ascii="Skeena" w:hAnsi="Skeena"/>
                <w:b w:val="0"/>
                <w:bCs w:val="0"/>
              </w:rPr>
            </w:pPr>
            <w:r w:rsidRPr="00F15C90">
              <w:rPr>
                <w:rFonts w:ascii="Skeena" w:hAnsi="Skeena"/>
                <w:b w:val="0"/>
                <w:bCs w:val="0"/>
              </w:rPr>
              <w:t>843-987-7457</w:t>
            </w:r>
          </w:p>
        </w:tc>
      </w:tr>
      <w:tr w:rsidR="00F15C90" w:rsidRPr="00F15C90" w14:paraId="0A18C5FA" w14:textId="77777777" w:rsidTr="00894D7D">
        <w:trPr>
          <w:cantSplit/>
        </w:trPr>
        <w:tc>
          <w:tcPr>
            <w:tcW w:w="9576" w:type="dxa"/>
          </w:tcPr>
          <w:p w14:paraId="3EE66363" w14:textId="77777777" w:rsidR="00F15C90" w:rsidRPr="00F15C90" w:rsidRDefault="00F15C90" w:rsidP="00F15C90">
            <w:pPr>
              <w:rPr>
                <w:rFonts w:ascii="Skeena" w:hAnsi="Skeena"/>
                <w:b w:val="0"/>
                <w:bCs w:val="0"/>
              </w:rPr>
            </w:pPr>
            <w:r w:rsidRPr="00F15C90">
              <w:rPr>
                <w:rFonts w:ascii="Skeena" w:hAnsi="Skeena"/>
                <w:b w:val="0"/>
                <w:bCs w:val="0"/>
              </w:rPr>
              <w:t>Black River Healthcare</w:t>
            </w:r>
          </w:p>
          <w:p w14:paraId="277FB5B7" w14:textId="77777777" w:rsidR="00F15C90" w:rsidRPr="00F15C90" w:rsidRDefault="00F15C90" w:rsidP="00F15C90">
            <w:pPr>
              <w:rPr>
                <w:rFonts w:ascii="Skeena" w:hAnsi="Skeena"/>
                <w:b w:val="0"/>
                <w:bCs w:val="0"/>
              </w:rPr>
            </w:pPr>
            <w:r w:rsidRPr="00F15C90">
              <w:rPr>
                <w:rFonts w:ascii="Skeena" w:hAnsi="Skeena"/>
                <w:b w:val="0"/>
                <w:bCs w:val="0"/>
              </w:rPr>
              <w:t>PO Box 578</w:t>
            </w:r>
          </w:p>
          <w:p w14:paraId="696B04C5" w14:textId="77777777" w:rsidR="00F15C90" w:rsidRPr="00F15C90" w:rsidRDefault="00F15C90" w:rsidP="00F15C90">
            <w:pPr>
              <w:rPr>
                <w:rFonts w:ascii="Skeena" w:hAnsi="Skeena"/>
                <w:b w:val="0"/>
                <w:bCs w:val="0"/>
              </w:rPr>
            </w:pPr>
            <w:r w:rsidRPr="00F15C90">
              <w:rPr>
                <w:rFonts w:ascii="Skeena" w:hAnsi="Skeena"/>
                <w:b w:val="0"/>
                <w:bCs w:val="0"/>
              </w:rPr>
              <w:t>Manning, SC 29102-0578</w:t>
            </w:r>
          </w:p>
          <w:p w14:paraId="49A2EADC" w14:textId="77777777" w:rsidR="00F15C90" w:rsidRPr="00F15C90" w:rsidRDefault="00F15C90" w:rsidP="00F15C90">
            <w:pPr>
              <w:rPr>
                <w:rFonts w:ascii="Skeena" w:hAnsi="Skeena"/>
                <w:b w:val="0"/>
                <w:bCs w:val="0"/>
              </w:rPr>
            </w:pPr>
            <w:r w:rsidRPr="00F15C90">
              <w:rPr>
                <w:rFonts w:ascii="Skeena" w:hAnsi="Skeena"/>
                <w:b w:val="0"/>
                <w:bCs w:val="0"/>
              </w:rPr>
              <w:t>803-433-1211</w:t>
            </w:r>
          </w:p>
        </w:tc>
      </w:tr>
      <w:tr w:rsidR="00F15C90" w:rsidRPr="00F15C90" w14:paraId="482B87A3" w14:textId="77777777" w:rsidTr="00894D7D">
        <w:trPr>
          <w:cantSplit/>
        </w:trPr>
        <w:tc>
          <w:tcPr>
            <w:tcW w:w="9576" w:type="dxa"/>
          </w:tcPr>
          <w:p w14:paraId="736FC94E" w14:textId="77777777" w:rsidR="00F15C90" w:rsidRPr="00F15C90" w:rsidRDefault="00F15C90" w:rsidP="00F15C90">
            <w:pPr>
              <w:rPr>
                <w:rFonts w:ascii="Skeena" w:hAnsi="Skeena"/>
                <w:b w:val="0"/>
                <w:bCs w:val="0"/>
              </w:rPr>
            </w:pPr>
            <w:proofErr w:type="spellStart"/>
            <w:r w:rsidRPr="00F15C90">
              <w:rPr>
                <w:rFonts w:ascii="Skeena" w:hAnsi="Skeena"/>
                <w:b w:val="0"/>
                <w:bCs w:val="0"/>
              </w:rPr>
              <w:t>CareSouth</w:t>
            </w:r>
            <w:proofErr w:type="spellEnd"/>
            <w:r w:rsidRPr="00F15C90">
              <w:rPr>
                <w:rFonts w:ascii="Skeena" w:hAnsi="Skeena"/>
                <w:b w:val="0"/>
                <w:bCs w:val="0"/>
              </w:rPr>
              <w:t xml:space="preserve"> Carolina</w:t>
            </w:r>
          </w:p>
          <w:p w14:paraId="228AAC19" w14:textId="77777777" w:rsidR="00F15C90" w:rsidRPr="00F15C90" w:rsidRDefault="00F15C90" w:rsidP="00F15C90">
            <w:pPr>
              <w:rPr>
                <w:rFonts w:ascii="Skeena" w:hAnsi="Skeena"/>
                <w:b w:val="0"/>
                <w:bCs w:val="0"/>
              </w:rPr>
            </w:pPr>
            <w:r w:rsidRPr="00F15C90">
              <w:rPr>
                <w:rFonts w:ascii="Skeena" w:hAnsi="Skeena"/>
                <w:b w:val="0"/>
                <w:bCs w:val="0"/>
              </w:rPr>
              <w:t>PO Box 1090</w:t>
            </w:r>
          </w:p>
          <w:p w14:paraId="3CF9112D" w14:textId="77777777" w:rsidR="00F15C90" w:rsidRPr="00F15C90" w:rsidRDefault="00F15C90" w:rsidP="00F15C90">
            <w:pPr>
              <w:rPr>
                <w:rFonts w:ascii="Skeena" w:hAnsi="Skeena"/>
                <w:b w:val="0"/>
                <w:bCs w:val="0"/>
              </w:rPr>
            </w:pPr>
            <w:r w:rsidRPr="00F15C90">
              <w:rPr>
                <w:rFonts w:ascii="Skeena" w:hAnsi="Skeena"/>
                <w:b w:val="0"/>
                <w:bCs w:val="0"/>
              </w:rPr>
              <w:t>Hartsville, SC 29550</w:t>
            </w:r>
          </w:p>
          <w:p w14:paraId="3A14B9E0" w14:textId="77777777" w:rsidR="00F15C90" w:rsidRPr="00F15C90" w:rsidRDefault="00F15C90" w:rsidP="00F15C90">
            <w:pPr>
              <w:rPr>
                <w:rFonts w:ascii="Skeena" w:hAnsi="Skeena"/>
                <w:b w:val="0"/>
                <w:bCs w:val="0"/>
              </w:rPr>
            </w:pPr>
            <w:r w:rsidRPr="00F15C90">
              <w:rPr>
                <w:rFonts w:ascii="Skeena" w:hAnsi="Skeena"/>
                <w:b w:val="0"/>
                <w:bCs w:val="0"/>
              </w:rPr>
              <w:t>843-332-3422</w:t>
            </w:r>
          </w:p>
        </w:tc>
      </w:tr>
      <w:tr w:rsidR="00F15C90" w:rsidRPr="00F15C90" w14:paraId="65B44B91" w14:textId="77777777" w:rsidTr="00894D7D">
        <w:trPr>
          <w:cantSplit/>
        </w:trPr>
        <w:tc>
          <w:tcPr>
            <w:tcW w:w="9576" w:type="dxa"/>
          </w:tcPr>
          <w:p w14:paraId="48FF5A12" w14:textId="77777777" w:rsidR="00F15C90" w:rsidRPr="00F15C90" w:rsidRDefault="00F15C90" w:rsidP="00F15C90">
            <w:pPr>
              <w:rPr>
                <w:rFonts w:ascii="Skeena" w:hAnsi="Skeena"/>
                <w:b w:val="0"/>
                <w:bCs w:val="0"/>
              </w:rPr>
            </w:pPr>
            <w:r w:rsidRPr="00F15C90">
              <w:rPr>
                <w:rFonts w:ascii="Skeena" w:hAnsi="Skeena"/>
                <w:b w:val="0"/>
                <w:bCs w:val="0"/>
              </w:rPr>
              <w:t>Carolina Health Centers</w:t>
            </w:r>
          </w:p>
          <w:p w14:paraId="072F46EC" w14:textId="77777777" w:rsidR="00F15C90" w:rsidRPr="00F15C90" w:rsidRDefault="00F15C90" w:rsidP="00F15C90">
            <w:pPr>
              <w:rPr>
                <w:rFonts w:ascii="Skeena" w:hAnsi="Skeena"/>
                <w:b w:val="0"/>
                <w:bCs w:val="0"/>
              </w:rPr>
            </w:pPr>
            <w:r w:rsidRPr="00F15C90">
              <w:rPr>
                <w:rFonts w:ascii="Skeena" w:hAnsi="Skeena"/>
                <w:b w:val="0"/>
                <w:bCs w:val="0"/>
              </w:rPr>
              <w:t>313 Main Street</w:t>
            </w:r>
          </w:p>
          <w:p w14:paraId="3BC0922B" w14:textId="77777777" w:rsidR="00F15C90" w:rsidRPr="00F15C90" w:rsidRDefault="00F15C90" w:rsidP="00F15C90">
            <w:pPr>
              <w:rPr>
                <w:rFonts w:ascii="Skeena" w:hAnsi="Skeena"/>
                <w:b w:val="0"/>
                <w:bCs w:val="0"/>
              </w:rPr>
            </w:pPr>
            <w:r w:rsidRPr="00F15C90">
              <w:rPr>
                <w:rFonts w:ascii="Skeena" w:hAnsi="Skeena"/>
                <w:b w:val="0"/>
                <w:bCs w:val="0"/>
              </w:rPr>
              <w:t>Greenwood, SC 864-396-0207</w:t>
            </w:r>
          </w:p>
        </w:tc>
      </w:tr>
      <w:tr w:rsidR="00F15C90" w:rsidRPr="00F15C90" w14:paraId="2B8B3BAC" w14:textId="77777777" w:rsidTr="00894D7D">
        <w:trPr>
          <w:cantSplit/>
        </w:trPr>
        <w:tc>
          <w:tcPr>
            <w:tcW w:w="9576" w:type="dxa"/>
          </w:tcPr>
          <w:p w14:paraId="50C3F29C" w14:textId="77777777" w:rsidR="00F15C90" w:rsidRPr="00F15C90" w:rsidRDefault="00F15C90" w:rsidP="00F15C90">
            <w:pPr>
              <w:rPr>
                <w:rFonts w:ascii="Skeena" w:hAnsi="Skeena"/>
                <w:b w:val="0"/>
                <w:bCs w:val="0"/>
              </w:rPr>
            </w:pPr>
            <w:r w:rsidRPr="00F15C90">
              <w:rPr>
                <w:rFonts w:ascii="Skeena" w:hAnsi="Skeena"/>
                <w:b w:val="0"/>
                <w:bCs w:val="0"/>
              </w:rPr>
              <w:t>Community Medical Foundation</w:t>
            </w:r>
          </w:p>
          <w:p w14:paraId="083F2AF5" w14:textId="77777777" w:rsidR="00F15C90" w:rsidRPr="00F15C90" w:rsidRDefault="00F15C90" w:rsidP="00F15C90">
            <w:pPr>
              <w:rPr>
                <w:rFonts w:ascii="Skeena" w:hAnsi="Skeena"/>
                <w:b w:val="0"/>
                <w:bCs w:val="0"/>
              </w:rPr>
            </w:pPr>
            <w:r w:rsidRPr="00F15C90">
              <w:rPr>
                <w:rFonts w:ascii="Skeena" w:hAnsi="Skeena"/>
                <w:b w:val="0"/>
                <w:bCs w:val="0"/>
              </w:rPr>
              <w:t>PO Box 28</w:t>
            </w:r>
          </w:p>
          <w:p w14:paraId="7A5FBC23" w14:textId="77777777" w:rsidR="00F15C90" w:rsidRPr="00F15C90" w:rsidRDefault="00F15C90" w:rsidP="00F15C90">
            <w:pPr>
              <w:rPr>
                <w:rFonts w:ascii="Skeena" w:hAnsi="Skeena"/>
                <w:b w:val="0"/>
                <w:bCs w:val="0"/>
              </w:rPr>
            </w:pPr>
            <w:r w:rsidRPr="00F15C90">
              <w:rPr>
                <w:rFonts w:ascii="Skeena" w:hAnsi="Skeena"/>
                <w:b w:val="0"/>
                <w:bCs w:val="0"/>
              </w:rPr>
              <w:t>Rock Hill, SC 29731</w:t>
            </w:r>
          </w:p>
          <w:p w14:paraId="45C18154" w14:textId="77777777" w:rsidR="00F15C90" w:rsidRPr="00F15C90" w:rsidRDefault="00F15C90" w:rsidP="00F15C90">
            <w:pPr>
              <w:rPr>
                <w:rFonts w:ascii="Skeena" w:hAnsi="Skeena"/>
                <w:b w:val="0"/>
                <w:bCs w:val="0"/>
              </w:rPr>
            </w:pPr>
            <w:r w:rsidRPr="00F15C90">
              <w:rPr>
                <w:rFonts w:ascii="Skeena" w:hAnsi="Skeena"/>
                <w:b w:val="0"/>
                <w:bCs w:val="0"/>
              </w:rPr>
              <w:t>803-325-7744 ext. 216</w:t>
            </w:r>
          </w:p>
        </w:tc>
      </w:tr>
      <w:tr w:rsidR="00F15C90" w:rsidRPr="00F15C90" w14:paraId="6AB5B867" w14:textId="77777777" w:rsidTr="00894D7D">
        <w:trPr>
          <w:cantSplit/>
        </w:trPr>
        <w:tc>
          <w:tcPr>
            <w:tcW w:w="9576" w:type="dxa"/>
          </w:tcPr>
          <w:p w14:paraId="177D0C41" w14:textId="77777777" w:rsidR="00F15C90" w:rsidRPr="00F15C90" w:rsidRDefault="00F15C90" w:rsidP="00F15C90">
            <w:pPr>
              <w:rPr>
                <w:rFonts w:ascii="Skeena" w:hAnsi="Skeena"/>
                <w:b w:val="0"/>
                <w:bCs w:val="0"/>
              </w:rPr>
            </w:pPr>
            <w:proofErr w:type="spellStart"/>
            <w:r w:rsidRPr="00F15C90">
              <w:rPr>
                <w:rFonts w:ascii="Skeena" w:hAnsi="Skeena"/>
                <w:b w:val="0"/>
                <w:bCs w:val="0"/>
              </w:rPr>
              <w:t>Eau</w:t>
            </w:r>
            <w:proofErr w:type="spellEnd"/>
            <w:r w:rsidRPr="00F15C90">
              <w:rPr>
                <w:rFonts w:ascii="Skeena" w:hAnsi="Skeena"/>
                <w:b w:val="0"/>
                <w:bCs w:val="0"/>
              </w:rPr>
              <w:t xml:space="preserve"> Claire Cooperative Health Center (8 locations in Columbia area)</w:t>
            </w:r>
          </w:p>
          <w:p w14:paraId="334BDA21" w14:textId="77777777" w:rsidR="00F15C90" w:rsidRPr="00F15C90" w:rsidRDefault="00F15C90" w:rsidP="00F15C90">
            <w:pPr>
              <w:rPr>
                <w:rFonts w:ascii="Skeena" w:hAnsi="Skeena"/>
                <w:b w:val="0"/>
                <w:bCs w:val="0"/>
              </w:rPr>
            </w:pPr>
            <w:r w:rsidRPr="00F15C90">
              <w:rPr>
                <w:rFonts w:ascii="Skeena" w:hAnsi="Skeena"/>
                <w:b w:val="0"/>
                <w:bCs w:val="0"/>
              </w:rPr>
              <w:t>4605 Monticello Road</w:t>
            </w:r>
          </w:p>
          <w:p w14:paraId="7FFBE685" w14:textId="77777777" w:rsidR="00F15C90" w:rsidRPr="00F15C90" w:rsidRDefault="00F15C90" w:rsidP="00F15C90">
            <w:pPr>
              <w:rPr>
                <w:rFonts w:ascii="Skeena" w:hAnsi="Skeena"/>
                <w:b w:val="0"/>
                <w:bCs w:val="0"/>
              </w:rPr>
            </w:pPr>
            <w:r w:rsidRPr="00F15C90">
              <w:rPr>
                <w:rFonts w:ascii="Skeena" w:hAnsi="Skeena"/>
                <w:b w:val="0"/>
                <w:bCs w:val="0"/>
              </w:rPr>
              <w:t>Columbia, SC 29203</w:t>
            </w:r>
          </w:p>
          <w:p w14:paraId="7DC787E8" w14:textId="77777777" w:rsidR="00F15C90" w:rsidRPr="00F15C90" w:rsidRDefault="00F15C90" w:rsidP="00F15C90">
            <w:pPr>
              <w:rPr>
                <w:rFonts w:ascii="Skeena" w:hAnsi="Skeena"/>
                <w:b w:val="0"/>
                <w:bCs w:val="0"/>
              </w:rPr>
            </w:pPr>
            <w:r w:rsidRPr="00F15C90">
              <w:rPr>
                <w:rFonts w:ascii="Skeena" w:hAnsi="Skeena"/>
                <w:b w:val="0"/>
                <w:bCs w:val="0"/>
              </w:rPr>
              <w:t>803-733-5969 ext. 4129</w:t>
            </w:r>
          </w:p>
        </w:tc>
      </w:tr>
      <w:tr w:rsidR="00F15C90" w:rsidRPr="00F15C90" w14:paraId="19EC72FD" w14:textId="77777777" w:rsidTr="00894D7D">
        <w:trPr>
          <w:cantSplit/>
        </w:trPr>
        <w:tc>
          <w:tcPr>
            <w:tcW w:w="9576" w:type="dxa"/>
          </w:tcPr>
          <w:p w14:paraId="587041A0" w14:textId="77777777" w:rsidR="00F15C90" w:rsidRPr="00F15C90" w:rsidRDefault="00F15C90" w:rsidP="00F15C90">
            <w:pPr>
              <w:rPr>
                <w:rFonts w:ascii="Skeena" w:hAnsi="Skeena"/>
                <w:b w:val="0"/>
                <w:bCs w:val="0"/>
              </w:rPr>
            </w:pPr>
            <w:r w:rsidRPr="00F15C90">
              <w:rPr>
                <w:rFonts w:ascii="Skeena" w:hAnsi="Skeena"/>
                <w:b w:val="0"/>
                <w:bCs w:val="0"/>
              </w:rPr>
              <w:t>Family Health Centers</w:t>
            </w:r>
          </w:p>
          <w:p w14:paraId="65927AC7" w14:textId="77777777" w:rsidR="00F15C90" w:rsidRPr="00F15C90" w:rsidRDefault="00F15C90" w:rsidP="00F15C90">
            <w:pPr>
              <w:rPr>
                <w:rFonts w:ascii="Skeena" w:hAnsi="Skeena"/>
                <w:b w:val="0"/>
                <w:bCs w:val="0"/>
              </w:rPr>
            </w:pPr>
            <w:r w:rsidRPr="00F15C90">
              <w:rPr>
                <w:rFonts w:ascii="Skeena" w:hAnsi="Skeena"/>
                <w:b w:val="0"/>
                <w:bCs w:val="0"/>
              </w:rPr>
              <w:t>PO Box 1806</w:t>
            </w:r>
          </w:p>
          <w:p w14:paraId="3F7D1476" w14:textId="77777777" w:rsidR="00F15C90" w:rsidRPr="00F15C90" w:rsidRDefault="00F15C90" w:rsidP="00F15C90">
            <w:pPr>
              <w:rPr>
                <w:rFonts w:ascii="Skeena" w:hAnsi="Skeena"/>
                <w:b w:val="0"/>
                <w:bCs w:val="0"/>
              </w:rPr>
            </w:pPr>
            <w:r w:rsidRPr="00F15C90">
              <w:rPr>
                <w:rFonts w:ascii="Skeena" w:hAnsi="Skeena"/>
                <w:b w:val="0"/>
                <w:bCs w:val="0"/>
              </w:rPr>
              <w:t>Orangeburg, SC 29116-1806</w:t>
            </w:r>
          </w:p>
          <w:p w14:paraId="3C86C97C" w14:textId="77777777" w:rsidR="00F15C90" w:rsidRPr="00F15C90" w:rsidRDefault="00F15C90" w:rsidP="00F15C90">
            <w:pPr>
              <w:rPr>
                <w:rFonts w:ascii="Skeena" w:hAnsi="Skeena"/>
                <w:b w:val="0"/>
                <w:bCs w:val="0"/>
              </w:rPr>
            </w:pPr>
            <w:r w:rsidRPr="00F15C90">
              <w:rPr>
                <w:rFonts w:ascii="Skeena" w:hAnsi="Skeena"/>
                <w:b w:val="0"/>
                <w:bCs w:val="0"/>
              </w:rPr>
              <w:t>803-531-8976</w:t>
            </w:r>
          </w:p>
        </w:tc>
      </w:tr>
      <w:tr w:rsidR="00F15C90" w:rsidRPr="00F15C90" w14:paraId="04DCCF49" w14:textId="77777777" w:rsidTr="00894D7D">
        <w:trPr>
          <w:cantSplit/>
        </w:trPr>
        <w:tc>
          <w:tcPr>
            <w:tcW w:w="9576" w:type="dxa"/>
          </w:tcPr>
          <w:p w14:paraId="1F041EB1" w14:textId="77777777" w:rsidR="00F15C90" w:rsidRPr="00F15C90" w:rsidRDefault="00F15C90" w:rsidP="00F15C90">
            <w:pPr>
              <w:rPr>
                <w:rFonts w:ascii="Skeena" w:hAnsi="Skeena"/>
                <w:b w:val="0"/>
                <w:bCs w:val="0"/>
              </w:rPr>
            </w:pPr>
            <w:r w:rsidRPr="00F15C90">
              <w:rPr>
                <w:rFonts w:ascii="Skeena" w:hAnsi="Skeena"/>
                <w:b w:val="0"/>
                <w:bCs w:val="0"/>
              </w:rPr>
              <w:t>Franklin C. Fetter Family Health Center</w:t>
            </w:r>
          </w:p>
          <w:p w14:paraId="7C1A2A6A" w14:textId="77777777" w:rsidR="00F15C90" w:rsidRPr="00F15C90" w:rsidRDefault="00F15C90" w:rsidP="00F15C90">
            <w:pPr>
              <w:rPr>
                <w:rFonts w:ascii="Skeena" w:hAnsi="Skeena"/>
                <w:b w:val="0"/>
                <w:bCs w:val="0"/>
              </w:rPr>
            </w:pPr>
            <w:r w:rsidRPr="00F15C90">
              <w:rPr>
                <w:rFonts w:ascii="Skeena" w:hAnsi="Skeena"/>
                <w:b w:val="0"/>
                <w:bCs w:val="0"/>
              </w:rPr>
              <w:t>51 Nassau Street</w:t>
            </w:r>
          </w:p>
          <w:p w14:paraId="12DA149B" w14:textId="77777777" w:rsidR="00F15C90" w:rsidRPr="00F15C90" w:rsidRDefault="00F15C90" w:rsidP="00F15C90">
            <w:pPr>
              <w:rPr>
                <w:rFonts w:ascii="Skeena" w:hAnsi="Skeena"/>
                <w:b w:val="0"/>
                <w:bCs w:val="0"/>
              </w:rPr>
            </w:pPr>
            <w:r w:rsidRPr="00F15C90">
              <w:rPr>
                <w:rFonts w:ascii="Skeena" w:hAnsi="Skeena"/>
                <w:b w:val="0"/>
                <w:bCs w:val="0"/>
              </w:rPr>
              <w:t>Charleston, SC 29403</w:t>
            </w:r>
          </w:p>
          <w:p w14:paraId="53552798" w14:textId="77777777" w:rsidR="00F15C90" w:rsidRPr="00F15C90" w:rsidRDefault="00F15C90" w:rsidP="00F15C90">
            <w:pPr>
              <w:rPr>
                <w:rFonts w:ascii="Skeena" w:hAnsi="Skeena"/>
                <w:b w:val="0"/>
                <w:bCs w:val="0"/>
              </w:rPr>
            </w:pPr>
            <w:r w:rsidRPr="00F15C90">
              <w:rPr>
                <w:rFonts w:ascii="Skeena" w:hAnsi="Skeena"/>
                <w:b w:val="0"/>
                <w:bCs w:val="0"/>
              </w:rPr>
              <w:t>843-722-4112 ext. 3999</w:t>
            </w:r>
          </w:p>
        </w:tc>
      </w:tr>
      <w:tr w:rsidR="00F15C90" w:rsidRPr="00F15C90" w14:paraId="2DFF1FDF" w14:textId="77777777" w:rsidTr="00894D7D">
        <w:trPr>
          <w:cantSplit/>
        </w:trPr>
        <w:tc>
          <w:tcPr>
            <w:tcW w:w="9576" w:type="dxa"/>
          </w:tcPr>
          <w:p w14:paraId="2608C790" w14:textId="77777777" w:rsidR="00F15C90" w:rsidRPr="00F15C90" w:rsidRDefault="00F15C90" w:rsidP="00F15C90">
            <w:pPr>
              <w:rPr>
                <w:rFonts w:ascii="Skeena" w:hAnsi="Skeena"/>
                <w:b w:val="0"/>
                <w:bCs w:val="0"/>
              </w:rPr>
            </w:pPr>
            <w:r w:rsidRPr="00F15C90">
              <w:rPr>
                <w:rFonts w:ascii="Skeena" w:hAnsi="Skeena"/>
                <w:b w:val="0"/>
                <w:bCs w:val="0"/>
              </w:rPr>
              <w:t>Health Care Partners of South Carolina</w:t>
            </w:r>
          </w:p>
          <w:p w14:paraId="39DCA0F3" w14:textId="77777777" w:rsidR="00F15C90" w:rsidRPr="00F15C90" w:rsidRDefault="00F15C90" w:rsidP="00F15C90">
            <w:pPr>
              <w:rPr>
                <w:rFonts w:ascii="Skeena" w:hAnsi="Skeena"/>
                <w:b w:val="0"/>
                <w:bCs w:val="0"/>
              </w:rPr>
            </w:pPr>
            <w:r w:rsidRPr="00F15C90">
              <w:rPr>
                <w:rFonts w:ascii="Skeena" w:hAnsi="Skeena"/>
                <w:b w:val="0"/>
                <w:bCs w:val="0"/>
              </w:rPr>
              <w:t>PO Box 2100</w:t>
            </w:r>
          </w:p>
          <w:p w14:paraId="6017689C" w14:textId="77777777" w:rsidR="00F15C90" w:rsidRPr="00F15C90" w:rsidRDefault="00F15C90" w:rsidP="00F15C90">
            <w:pPr>
              <w:rPr>
                <w:rFonts w:ascii="Skeena" w:hAnsi="Skeena"/>
                <w:b w:val="0"/>
                <w:bCs w:val="0"/>
              </w:rPr>
            </w:pPr>
            <w:r w:rsidRPr="00F15C90">
              <w:rPr>
                <w:rFonts w:ascii="Skeena" w:hAnsi="Skeena"/>
                <w:b w:val="0"/>
                <w:bCs w:val="0"/>
              </w:rPr>
              <w:t>Conway, SC 29526</w:t>
            </w:r>
          </w:p>
          <w:p w14:paraId="7D151CCF" w14:textId="77777777" w:rsidR="00F15C90" w:rsidRPr="00F15C90" w:rsidRDefault="00F15C90" w:rsidP="00F15C90">
            <w:pPr>
              <w:rPr>
                <w:rFonts w:ascii="Skeena" w:hAnsi="Skeena"/>
                <w:b w:val="0"/>
                <w:bCs w:val="0"/>
              </w:rPr>
            </w:pPr>
            <w:r w:rsidRPr="00F15C90">
              <w:rPr>
                <w:rFonts w:ascii="Skeena" w:hAnsi="Skeena"/>
                <w:b w:val="0"/>
                <w:bCs w:val="0"/>
              </w:rPr>
              <w:t>843-248-4700 ext. 6034</w:t>
            </w:r>
          </w:p>
        </w:tc>
      </w:tr>
      <w:tr w:rsidR="00F15C90" w:rsidRPr="00F15C90" w14:paraId="6F10E47D" w14:textId="77777777" w:rsidTr="00894D7D">
        <w:trPr>
          <w:cantSplit/>
        </w:trPr>
        <w:tc>
          <w:tcPr>
            <w:tcW w:w="9576" w:type="dxa"/>
          </w:tcPr>
          <w:p w14:paraId="2F766C6E" w14:textId="77777777" w:rsidR="00F15C90" w:rsidRPr="00F15C90" w:rsidRDefault="00F15C90" w:rsidP="00F15C90">
            <w:pPr>
              <w:rPr>
                <w:rFonts w:ascii="Skeena" w:hAnsi="Skeena"/>
                <w:b w:val="0"/>
                <w:bCs w:val="0"/>
              </w:rPr>
            </w:pPr>
            <w:r w:rsidRPr="00F15C90">
              <w:rPr>
                <w:rFonts w:ascii="Skeena" w:hAnsi="Skeena"/>
                <w:b w:val="0"/>
                <w:bCs w:val="0"/>
              </w:rPr>
              <w:t>Little River Medical Center</w:t>
            </w:r>
          </w:p>
          <w:p w14:paraId="6D2A7733" w14:textId="77777777" w:rsidR="00F15C90" w:rsidRPr="00F15C90" w:rsidRDefault="00F15C90" w:rsidP="00F15C90">
            <w:pPr>
              <w:rPr>
                <w:rFonts w:ascii="Skeena" w:hAnsi="Skeena"/>
                <w:b w:val="0"/>
                <w:bCs w:val="0"/>
              </w:rPr>
            </w:pPr>
            <w:r w:rsidRPr="00F15C90">
              <w:rPr>
                <w:rFonts w:ascii="Skeena" w:hAnsi="Skeena"/>
                <w:b w:val="0"/>
                <w:bCs w:val="0"/>
              </w:rPr>
              <w:t>PO Box 547</w:t>
            </w:r>
          </w:p>
          <w:p w14:paraId="112BC50F" w14:textId="77777777" w:rsidR="00F15C90" w:rsidRPr="00F15C90" w:rsidRDefault="00F15C90" w:rsidP="00F15C90">
            <w:pPr>
              <w:rPr>
                <w:rFonts w:ascii="Skeena" w:hAnsi="Skeena"/>
                <w:b w:val="0"/>
                <w:bCs w:val="0"/>
              </w:rPr>
            </w:pPr>
            <w:r w:rsidRPr="00F15C90">
              <w:rPr>
                <w:rFonts w:ascii="Skeena" w:hAnsi="Skeena"/>
                <w:b w:val="0"/>
                <w:bCs w:val="0"/>
              </w:rPr>
              <w:t>Little River, SC 29566</w:t>
            </w:r>
          </w:p>
          <w:p w14:paraId="573388B8" w14:textId="77777777" w:rsidR="00F15C90" w:rsidRPr="00F15C90" w:rsidRDefault="00F15C90" w:rsidP="00F15C90">
            <w:pPr>
              <w:rPr>
                <w:rFonts w:ascii="Skeena" w:hAnsi="Skeena"/>
                <w:b w:val="0"/>
                <w:bCs w:val="0"/>
              </w:rPr>
            </w:pPr>
            <w:r w:rsidRPr="00F15C90">
              <w:rPr>
                <w:rFonts w:ascii="Skeena" w:hAnsi="Skeena"/>
                <w:b w:val="0"/>
                <w:bCs w:val="0"/>
              </w:rPr>
              <w:t>843-663-1013 ext. 24</w:t>
            </w:r>
          </w:p>
        </w:tc>
      </w:tr>
      <w:tr w:rsidR="00F15C90" w:rsidRPr="00F15C90" w14:paraId="27F21E3E" w14:textId="77777777" w:rsidTr="00894D7D">
        <w:trPr>
          <w:cantSplit/>
        </w:trPr>
        <w:tc>
          <w:tcPr>
            <w:tcW w:w="9576" w:type="dxa"/>
          </w:tcPr>
          <w:p w14:paraId="761A93F5" w14:textId="77777777" w:rsidR="00F15C90" w:rsidRPr="00F15C90" w:rsidRDefault="00F15C90" w:rsidP="00F15C90">
            <w:pPr>
              <w:rPr>
                <w:rFonts w:ascii="Skeena" w:hAnsi="Skeena"/>
                <w:b w:val="0"/>
                <w:bCs w:val="0"/>
              </w:rPr>
            </w:pPr>
            <w:r w:rsidRPr="00F15C90">
              <w:rPr>
                <w:rFonts w:ascii="Skeena" w:hAnsi="Skeena"/>
                <w:b w:val="0"/>
                <w:bCs w:val="0"/>
              </w:rPr>
              <w:lastRenderedPageBreak/>
              <w:t>Low Country Health System</w:t>
            </w:r>
          </w:p>
          <w:p w14:paraId="74AB0447" w14:textId="77777777" w:rsidR="00F15C90" w:rsidRPr="00F15C90" w:rsidRDefault="00F15C90" w:rsidP="00F15C90">
            <w:pPr>
              <w:rPr>
                <w:rFonts w:ascii="Skeena" w:hAnsi="Skeena"/>
                <w:b w:val="0"/>
                <w:bCs w:val="0"/>
              </w:rPr>
            </w:pPr>
            <w:r w:rsidRPr="00F15C90">
              <w:rPr>
                <w:rFonts w:ascii="Skeena" w:hAnsi="Skeena"/>
                <w:b w:val="0"/>
                <w:bCs w:val="0"/>
              </w:rPr>
              <w:t>PO Box 990</w:t>
            </w:r>
          </w:p>
          <w:p w14:paraId="5FD015BF" w14:textId="77777777" w:rsidR="00F15C90" w:rsidRPr="00F15C90" w:rsidRDefault="00F15C90" w:rsidP="00F15C90">
            <w:pPr>
              <w:rPr>
                <w:rFonts w:ascii="Skeena" w:hAnsi="Skeena"/>
                <w:b w:val="0"/>
                <w:bCs w:val="0"/>
              </w:rPr>
            </w:pPr>
            <w:r w:rsidRPr="00F15C90">
              <w:rPr>
                <w:rFonts w:ascii="Skeena" w:hAnsi="Skeena"/>
                <w:b w:val="0"/>
                <w:bCs w:val="0"/>
              </w:rPr>
              <w:t>Fairfax, SC 29827</w:t>
            </w:r>
          </w:p>
          <w:p w14:paraId="4CDF2743" w14:textId="77777777" w:rsidR="00F15C90" w:rsidRPr="00F15C90" w:rsidRDefault="00F15C90" w:rsidP="00F15C90">
            <w:pPr>
              <w:rPr>
                <w:rFonts w:ascii="Skeena" w:hAnsi="Skeena"/>
                <w:b w:val="0"/>
                <w:bCs w:val="0"/>
              </w:rPr>
            </w:pPr>
            <w:r w:rsidRPr="00F15C90">
              <w:rPr>
                <w:rFonts w:ascii="Skeena" w:hAnsi="Skeena"/>
                <w:b w:val="0"/>
                <w:bCs w:val="0"/>
              </w:rPr>
              <w:t>803-632-2533 ext. 131</w:t>
            </w:r>
          </w:p>
        </w:tc>
      </w:tr>
      <w:tr w:rsidR="00F15C90" w:rsidRPr="00F15C90" w14:paraId="732852C8" w14:textId="77777777" w:rsidTr="00894D7D">
        <w:trPr>
          <w:cantSplit/>
        </w:trPr>
        <w:tc>
          <w:tcPr>
            <w:tcW w:w="9576" w:type="dxa"/>
          </w:tcPr>
          <w:p w14:paraId="0E7EEF64" w14:textId="77777777" w:rsidR="00F15C90" w:rsidRPr="00F15C90" w:rsidRDefault="00F15C90" w:rsidP="00F15C90">
            <w:pPr>
              <w:rPr>
                <w:rFonts w:ascii="Skeena" w:hAnsi="Skeena"/>
                <w:b w:val="0"/>
                <w:bCs w:val="0"/>
              </w:rPr>
            </w:pPr>
            <w:r w:rsidRPr="00F15C90">
              <w:rPr>
                <w:rFonts w:ascii="Skeena" w:hAnsi="Skeena"/>
                <w:b w:val="0"/>
                <w:bCs w:val="0"/>
              </w:rPr>
              <w:t>Margaret J. Weston Community Health Center</w:t>
            </w:r>
          </w:p>
          <w:p w14:paraId="36B29204" w14:textId="77777777" w:rsidR="00F15C90" w:rsidRPr="00F15C90" w:rsidRDefault="00F15C90" w:rsidP="00F15C90">
            <w:pPr>
              <w:rPr>
                <w:rFonts w:ascii="Skeena" w:hAnsi="Skeena"/>
                <w:b w:val="0"/>
                <w:bCs w:val="0"/>
              </w:rPr>
            </w:pPr>
            <w:r w:rsidRPr="00F15C90">
              <w:rPr>
                <w:rFonts w:ascii="Skeena" w:hAnsi="Skeena"/>
                <w:b w:val="0"/>
                <w:bCs w:val="0"/>
              </w:rPr>
              <w:t>PO Box 27</w:t>
            </w:r>
          </w:p>
          <w:p w14:paraId="7B987040" w14:textId="77777777" w:rsidR="00F15C90" w:rsidRPr="00F15C90" w:rsidRDefault="00F15C90" w:rsidP="00F15C90">
            <w:pPr>
              <w:rPr>
                <w:rFonts w:ascii="Skeena" w:hAnsi="Skeena"/>
                <w:b w:val="0"/>
                <w:bCs w:val="0"/>
              </w:rPr>
            </w:pPr>
            <w:r w:rsidRPr="00F15C90">
              <w:rPr>
                <w:rFonts w:ascii="Skeena" w:hAnsi="Skeena"/>
                <w:b w:val="0"/>
                <w:bCs w:val="0"/>
              </w:rPr>
              <w:t>Clearwater, SC 29822</w:t>
            </w:r>
          </w:p>
          <w:p w14:paraId="22174E6C" w14:textId="77777777" w:rsidR="00F15C90" w:rsidRPr="00F15C90" w:rsidRDefault="00F15C90" w:rsidP="00F15C90">
            <w:pPr>
              <w:rPr>
                <w:rFonts w:ascii="Skeena" w:hAnsi="Skeena"/>
                <w:b w:val="0"/>
                <w:bCs w:val="0"/>
              </w:rPr>
            </w:pPr>
            <w:r w:rsidRPr="00F15C90">
              <w:rPr>
                <w:rFonts w:ascii="Skeena" w:hAnsi="Skeena"/>
                <w:b w:val="0"/>
                <w:bCs w:val="0"/>
              </w:rPr>
              <w:t>803-593-9283</w:t>
            </w:r>
          </w:p>
        </w:tc>
      </w:tr>
      <w:tr w:rsidR="00F15C90" w:rsidRPr="00F15C90" w14:paraId="24D41B3D" w14:textId="77777777" w:rsidTr="00894D7D">
        <w:trPr>
          <w:cantSplit/>
        </w:trPr>
        <w:tc>
          <w:tcPr>
            <w:tcW w:w="9576" w:type="dxa"/>
          </w:tcPr>
          <w:p w14:paraId="6CFCC2C8" w14:textId="77777777" w:rsidR="00F15C90" w:rsidRPr="00F15C90" w:rsidRDefault="00F15C90" w:rsidP="00F15C90">
            <w:pPr>
              <w:rPr>
                <w:rFonts w:ascii="Skeena" w:hAnsi="Skeena"/>
                <w:b w:val="0"/>
                <w:bCs w:val="0"/>
              </w:rPr>
            </w:pPr>
            <w:r w:rsidRPr="00F15C90">
              <w:rPr>
                <w:rFonts w:ascii="Skeena" w:hAnsi="Skeena"/>
                <w:b w:val="0"/>
                <w:bCs w:val="0"/>
              </w:rPr>
              <w:t>New Horizon Family Health Services</w:t>
            </w:r>
          </w:p>
          <w:p w14:paraId="37C963E0" w14:textId="77777777" w:rsidR="00F15C90" w:rsidRPr="00F15C90" w:rsidRDefault="00F15C90" w:rsidP="00F15C90">
            <w:pPr>
              <w:rPr>
                <w:rFonts w:ascii="Skeena" w:hAnsi="Skeena"/>
                <w:b w:val="0"/>
                <w:bCs w:val="0"/>
              </w:rPr>
            </w:pPr>
            <w:r w:rsidRPr="00F15C90">
              <w:rPr>
                <w:rFonts w:ascii="Skeena" w:hAnsi="Skeena"/>
                <w:b w:val="0"/>
                <w:bCs w:val="0"/>
              </w:rPr>
              <w:t>PO Box 287</w:t>
            </w:r>
          </w:p>
          <w:p w14:paraId="44094D89" w14:textId="77777777" w:rsidR="00F15C90" w:rsidRPr="00F15C90" w:rsidRDefault="00F15C90" w:rsidP="00F15C90">
            <w:pPr>
              <w:rPr>
                <w:rFonts w:ascii="Skeena" w:hAnsi="Skeena"/>
                <w:b w:val="0"/>
                <w:bCs w:val="0"/>
              </w:rPr>
            </w:pPr>
            <w:r w:rsidRPr="00F15C90">
              <w:rPr>
                <w:rFonts w:ascii="Skeena" w:hAnsi="Skeena"/>
                <w:b w:val="0"/>
                <w:bCs w:val="0"/>
              </w:rPr>
              <w:t>Greenville, SC 29602.0287</w:t>
            </w:r>
          </w:p>
          <w:p w14:paraId="33F04D59" w14:textId="77777777" w:rsidR="00F15C90" w:rsidRPr="00F15C90" w:rsidRDefault="00F15C90" w:rsidP="00F15C90">
            <w:pPr>
              <w:rPr>
                <w:rFonts w:ascii="Skeena" w:hAnsi="Skeena"/>
                <w:b w:val="0"/>
                <w:bCs w:val="0"/>
              </w:rPr>
            </w:pPr>
            <w:r w:rsidRPr="00F15C90">
              <w:rPr>
                <w:rFonts w:ascii="Skeena" w:hAnsi="Skeena"/>
                <w:b w:val="0"/>
                <w:bCs w:val="0"/>
              </w:rPr>
              <w:t>864-233-1534 ext. 160</w:t>
            </w:r>
          </w:p>
        </w:tc>
      </w:tr>
      <w:tr w:rsidR="00F15C90" w:rsidRPr="00F15C90" w14:paraId="3FE43008" w14:textId="77777777" w:rsidTr="00894D7D">
        <w:trPr>
          <w:cantSplit/>
        </w:trPr>
        <w:tc>
          <w:tcPr>
            <w:tcW w:w="9576" w:type="dxa"/>
          </w:tcPr>
          <w:p w14:paraId="7825A6B5" w14:textId="77777777" w:rsidR="00F15C90" w:rsidRPr="00F15C90" w:rsidRDefault="00F15C90" w:rsidP="00F15C90">
            <w:pPr>
              <w:rPr>
                <w:rFonts w:ascii="Skeena" w:hAnsi="Skeena"/>
                <w:b w:val="0"/>
                <w:bCs w:val="0"/>
              </w:rPr>
            </w:pPr>
            <w:r w:rsidRPr="00F15C90">
              <w:rPr>
                <w:rFonts w:ascii="Skeena" w:hAnsi="Skeena"/>
                <w:b w:val="0"/>
                <w:bCs w:val="0"/>
              </w:rPr>
              <w:t>Richland Community Health Care Association</w:t>
            </w:r>
          </w:p>
          <w:p w14:paraId="57796CC2" w14:textId="77777777" w:rsidR="00F15C90" w:rsidRPr="00F15C90" w:rsidRDefault="00F15C90" w:rsidP="00F15C90">
            <w:pPr>
              <w:rPr>
                <w:rFonts w:ascii="Skeena" w:hAnsi="Skeena"/>
                <w:b w:val="0"/>
                <w:bCs w:val="0"/>
              </w:rPr>
            </w:pPr>
            <w:r w:rsidRPr="00F15C90">
              <w:rPr>
                <w:rFonts w:ascii="Skeena" w:hAnsi="Skeena"/>
                <w:b w:val="0"/>
                <w:bCs w:val="0"/>
              </w:rPr>
              <w:t>1520 Laurel Street</w:t>
            </w:r>
          </w:p>
          <w:p w14:paraId="684E23D1" w14:textId="77777777" w:rsidR="00F15C90" w:rsidRPr="00F15C90" w:rsidRDefault="00F15C90" w:rsidP="00F15C90">
            <w:pPr>
              <w:rPr>
                <w:rFonts w:ascii="Skeena" w:hAnsi="Skeena"/>
                <w:b w:val="0"/>
                <w:bCs w:val="0"/>
              </w:rPr>
            </w:pPr>
            <w:r w:rsidRPr="00F15C90">
              <w:rPr>
                <w:rFonts w:ascii="Skeena" w:hAnsi="Skeena"/>
                <w:b w:val="0"/>
                <w:bCs w:val="0"/>
              </w:rPr>
              <w:t>Columbia, SC 29201</w:t>
            </w:r>
          </w:p>
          <w:p w14:paraId="18C104DC" w14:textId="77777777" w:rsidR="00F15C90" w:rsidRPr="00F15C90" w:rsidRDefault="00F15C90" w:rsidP="00F15C90">
            <w:pPr>
              <w:rPr>
                <w:rFonts w:ascii="Skeena" w:hAnsi="Skeena"/>
                <w:b w:val="0"/>
                <w:bCs w:val="0"/>
              </w:rPr>
            </w:pPr>
            <w:r w:rsidRPr="00F15C90">
              <w:rPr>
                <w:rFonts w:ascii="Skeena" w:hAnsi="Skeena"/>
                <w:b w:val="0"/>
                <w:bCs w:val="0"/>
              </w:rPr>
              <w:t>803-799-8407</w:t>
            </w:r>
          </w:p>
        </w:tc>
      </w:tr>
      <w:tr w:rsidR="00F15C90" w:rsidRPr="00F15C90" w14:paraId="10A3B369" w14:textId="77777777" w:rsidTr="00894D7D">
        <w:trPr>
          <w:cantSplit/>
        </w:trPr>
        <w:tc>
          <w:tcPr>
            <w:tcW w:w="9576" w:type="dxa"/>
          </w:tcPr>
          <w:p w14:paraId="30138104" w14:textId="77777777" w:rsidR="00F15C90" w:rsidRPr="00F15C90" w:rsidRDefault="00F15C90" w:rsidP="00F15C90">
            <w:pPr>
              <w:rPr>
                <w:rFonts w:ascii="Skeena" w:hAnsi="Skeena"/>
                <w:b w:val="0"/>
                <w:bCs w:val="0"/>
              </w:rPr>
            </w:pPr>
            <w:r w:rsidRPr="00F15C90">
              <w:rPr>
                <w:rFonts w:ascii="Skeena" w:hAnsi="Skeena"/>
                <w:b w:val="0"/>
                <w:bCs w:val="0"/>
              </w:rPr>
              <w:t>Sandhills Medical Foundation</w:t>
            </w:r>
          </w:p>
          <w:p w14:paraId="774955AF" w14:textId="77777777" w:rsidR="00F15C90" w:rsidRPr="00F15C90" w:rsidRDefault="00F15C90" w:rsidP="00F15C90">
            <w:pPr>
              <w:rPr>
                <w:rFonts w:ascii="Skeena" w:hAnsi="Skeena"/>
                <w:b w:val="0"/>
                <w:bCs w:val="0"/>
              </w:rPr>
            </w:pPr>
            <w:r w:rsidRPr="00F15C90">
              <w:rPr>
                <w:rFonts w:ascii="Skeena" w:hAnsi="Skeena"/>
                <w:b w:val="0"/>
                <w:bCs w:val="0"/>
              </w:rPr>
              <w:t>PO Box 249</w:t>
            </w:r>
          </w:p>
          <w:p w14:paraId="5369159B" w14:textId="77777777" w:rsidR="00F15C90" w:rsidRPr="00F15C90" w:rsidRDefault="00F15C90" w:rsidP="00F15C90">
            <w:pPr>
              <w:rPr>
                <w:rFonts w:ascii="Skeena" w:hAnsi="Skeena"/>
                <w:b w:val="0"/>
                <w:bCs w:val="0"/>
              </w:rPr>
            </w:pPr>
            <w:r w:rsidRPr="00F15C90">
              <w:rPr>
                <w:rFonts w:ascii="Skeena" w:hAnsi="Skeena"/>
                <w:b w:val="0"/>
                <w:bCs w:val="0"/>
              </w:rPr>
              <w:t>Jefferson, SC 29718</w:t>
            </w:r>
          </w:p>
          <w:p w14:paraId="016EBF0B" w14:textId="77777777" w:rsidR="00F15C90" w:rsidRPr="00F15C90" w:rsidRDefault="00F15C90" w:rsidP="00F15C90">
            <w:pPr>
              <w:rPr>
                <w:rFonts w:ascii="Skeena" w:hAnsi="Skeena"/>
                <w:b w:val="0"/>
                <w:bCs w:val="0"/>
              </w:rPr>
            </w:pPr>
            <w:r w:rsidRPr="00F15C90">
              <w:rPr>
                <w:rFonts w:ascii="Skeena" w:hAnsi="Skeena"/>
                <w:b w:val="0"/>
                <w:bCs w:val="0"/>
              </w:rPr>
              <w:t>843-658-3005 ext. 17</w:t>
            </w:r>
          </w:p>
        </w:tc>
      </w:tr>
      <w:tr w:rsidR="00F15C90" w:rsidRPr="00F15C90" w14:paraId="0FA7F96B" w14:textId="77777777" w:rsidTr="00894D7D">
        <w:trPr>
          <w:cantSplit/>
        </w:trPr>
        <w:tc>
          <w:tcPr>
            <w:tcW w:w="9576" w:type="dxa"/>
          </w:tcPr>
          <w:p w14:paraId="73266F47" w14:textId="77777777" w:rsidR="00F15C90" w:rsidRPr="00F15C90" w:rsidRDefault="00F15C90" w:rsidP="00F15C90">
            <w:pPr>
              <w:rPr>
                <w:rFonts w:ascii="Skeena" w:hAnsi="Skeena"/>
                <w:b w:val="0"/>
                <w:bCs w:val="0"/>
              </w:rPr>
            </w:pPr>
            <w:r w:rsidRPr="00F15C90">
              <w:rPr>
                <w:rFonts w:ascii="Skeena" w:hAnsi="Skeena"/>
                <w:b w:val="0"/>
                <w:bCs w:val="0"/>
              </w:rPr>
              <w:t>Sea island Medical Center</w:t>
            </w:r>
          </w:p>
          <w:p w14:paraId="2487DB9C" w14:textId="77777777" w:rsidR="00F15C90" w:rsidRPr="00F15C90" w:rsidRDefault="00F15C90" w:rsidP="00F15C90">
            <w:pPr>
              <w:rPr>
                <w:rFonts w:ascii="Skeena" w:hAnsi="Skeena"/>
                <w:b w:val="0"/>
                <w:bCs w:val="0"/>
              </w:rPr>
            </w:pPr>
            <w:r w:rsidRPr="00F15C90">
              <w:rPr>
                <w:rFonts w:ascii="Skeena" w:hAnsi="Skeena"/>
                <w:b w:val="0"/>
                <w:bCs w:val="0"/>
              </w:rPr>
              <w:t>PO Box 689</w:t>
            </w:r>
          </w:p>
          <w:p w14:paraId="0B00C59E" w14:textId="77777777" w:rsidR="00F15C90" w:rsidRPr="00F15C90" w:rsidRDefault="00F15C90" w:rsidP="00F15C90">
            <w:pPr>
              <w:rPr>
                <w:rFonts w:ascii="Skeena" w:hAnsi="Skeena"/>
                <w:b w:val="0"/>
                <w:bCs w:val="0"/>
              </w:rPr>
            </w:pPr>
            <w:r w:rsidRPr="00F15C90">
              <w:rPr>
                <w:rFonts w:ascii="Skeena" w:hAnsi="Skeena"/>
                <w:b w:val="0"/>
                <w:bCs w:val="0"/>
              </w:rPr>
              <w:t>Johns Island, SC 29457</w:t>
            </w:r>
          </w:p>
          <w:p w14:paraId="37A9FEFD" w14:textId="77777777" w:rsidR="00F15C90" w:rsidRPr="00F15C90" w:rsidRDefault="00F15C90" w:rsidP="00F15C90">
            <w:pPr>
              <w:rPr>
                <w:rFonts w:ascii="Skeena" w:hAnsi="Skeena"/>
                <w:b w:val="0"/>
                <w:bCs w:val="0"/>
              </w:rPr>
            </w:pPr>
            <w:r w:rsidRPr="00F15C90">
              <w:rPr>
                <w:rFonts w:ascii="Skeena" w:hAnsi="Skeena"/>
                <w:b w:val="0"/>
                <w:bCs w:val="0"/>
              </w:rPr>
              <w:t>843-559-3676</w:t>
            </w:r>
          </w:p>
        </w:tc>
      </w:tr>
      <w:tr w:rsidR="00F15C90" w:rsidRPr="00F15C90" w14:paraId="7C810226" w14:textId="77777777" w:rsidTr="00894D7D">
        <w:trPr>
          <w:cantSplit/>
        </w:trPr>
        <w:tc>
          <w:tcPr>
            <w:tcW w:w="9576" w:type="dxa"/>
          </w:tcPr>
          <w:p w14:paraId="3A18389E" w14:textId="77777777" w:rsidR="00F15C90" w:rsidRPr="00F15C90" w:rsidRDefault="00F15C90" w:rsidP="00F15C90">
            <w:pPr>
              <w:rPr>
                <w:rFonts w:ascii="Skeena" w:hAnsi="Skeena"/>
                <w:b w:val="0"/>
                <w:bCs w:val="0"/>
              </w:rPr>
            </w:pPr>
            <w:r w:rsidRPr="00F15C90">
              <w:rPr>
                <w:rFonts w:ascii="Skeena" w:hAnsi="Skeena"/>
                <w:b w:val="0"/>
                <w:bCs w:val="0"/>
              </w:rPr>
              <w:t>St. James-Santee Rural Health Program</w:t>
            </w:r>
          </w:p>
          <w:p w14:paraId="4E40C875" w14:textId="77777777" w:rsidR="00F15C90" w:rsidRPr="00F15C90" w:rsidRDefault="00F15C90" w:rsidP="00F15C90">
            <w:pPr>
              <w:rPr>
                <w:rFonts w:ascii="Skeena" w:hAnsi="Skeena"/>
                <w:b w:val="0"/>
                <w:bCs w:val="0"/>
              </w:rPr>
            </w:pPr>
            <w:r w:rsidRPr="00F15C90">
              <w:rPr>
                <w:rFonts w:ascii="Skeena" w:hAnsi="Skeena"/>
                <w:b w:val="0"/>
                <w:bCs w:val="0"/>
              </w:rPr>
              <w:t>PO Box 608</w:t>
            </w:r>
          </w:p>
          <w:p w14:paraId="26572026" w14:textId="77777777" w:rsidR="00F15C90" w:rsidRPr="00F15C90" w:rsidRDefault="00F15C90" w:rsidP="00F15C90">
            <w:pPr>
              <w:rPr>
                <w:rFonts w:ascii="Skeena" w:hAnsi="Skeena"/>
                <w:b w:val="0"/>
                <w:bCs w:val="0"/>
              </w:rPr>
            </w:pPr>
            <w:r w:rsidRPr="00F15C90">
              <w:rPr>
                <w:rFonts w:ascii="Skeena" w:hAnsi="Skeena"/>
                <w:b w:val="0"/>
                <w:bCs w:val="0"/>
              </w:rPr>
              <w:t>McClellanville, SC 29458</w:t>
            </w:r>
          </w:p>
          <w:p w14:paraId="77791E01" w14:textId="77777777" w:rsidR="00F15C90" w:rsidRPr="00F15C90" w:rsidRDefault="00F15C90" w:rsidP="00F15C90">
            <w:pPr>
              <w:rPr>
                <w:rFonts w:ascii="Skeena" w:hAnsi="Skeena"/>
                <w:b w:val="0"/>
                <w:bCs w:val="0"/>
              </w:rPr>
            </w:pPr>
            <w:r w:rsidRPr="00F15C90">
              <w:rPr>
                <w:rFonts w:ascii="Skeena" w:hAnsi="Skeena"/>
                <w:b w:val="0"/>
                <w:bCs w:val="0"/>
              </w:rPr>
              <w:t>843-887-3274</w:t>
            </w:r>
          </w:p>
        </w:tc>
      </w:tr>
      <w:tr w:rsidR="00F15C90" w:rsidRPr="00F15C90" w14:paraId="63A9797D" w14:textId="77777777" w:rsidTr="00894D7D">
        <w:trPr>
          <w:cantSplit/>
        </w:trPr>
        <w:tc>
          <w:tcPr>
            <w:tcW w:w="9576" w:type="dxa"/>
          </w:tcPr>
          <w:p w14:paraId="7C3C5A52" w14:textId="77777777" w:rsidR="00F15C90" w:rsidRPr="00F15C90" w:rsidRDefault="00F15C90" w:rsidP="00F15C90">
            <w:pPr>
              <w:rPr>
                <w:rFonts w:ascii="Skeena" w:hAnsi="Skeena"/>
                <w:b w:val="0"/>
                <w:bCs w:val="0"/>
              </w:rPr>
            </w:pPr>
            <w:r w:rsidRPr="00F15C90">
              <w:rPr>
                <w:rFonts w:ascii="Skeena" w:hAnsi="Skeena"/>
                <w:b w:val="0"/>
                <w:bCs w:val="0"/>
              </w:rPr>
              <w:t>Sumter Family Health</w:t>
            </w:r>
          </w:p>
          <w:p w14:paraId="3261F8FF" w14:textId="77777777" w:rsidR="00F15C90" w:rsidRPr="00F15C90" w:rsidRDefault="00F15C90" w:rsidP="00F15C90">
            <w:pPr>
              <w:rPr>
                <w:rFonts w:ascii="Skeena" w:hAnsi="Skeena"/>
                <w:b w:val="0"/>
                <w:bCs w:val="0"/>
              </w:rPr>
            </w:pPr>
            <w:r w:rsidRPr="00F15C90">
              <w:rPr>
                <w:rFonts w:ascii="Skeena" w:hAnsi="Skeena"/>
                <w:b w:val="0"/>
                <w:bCs w:val="0"/>
              </w:rPr>
              <w:t>1278 North Lafayette Drive</w:t>
            </w:r>
          </w:p>
          <w:p w14:paraId="739A1631" w14:textId="77777777" w:rsidR="00F15C90" w:rsidRPr="00F15C90" w:rsidRDefault="00F15C90" w:rsidP="00F15C90">
            <w:pPr>
              <w:rPr>
                <w:rFonts w:ascii="Skeena" w:hAnsi="Skeena"/>
                <w:b w:val="0"/>
                <w:bCs w:val="0"/>
              </w:rPr>
            </w:pPr>
            <w:r w:rsidRPr="00F15C90">
              <w:rPr>
                <w:rFonts w:ascii="Skeena" w:hAnsi="Skeena"/>
                <w:b w:val="0"/>
                <w:bCs w:val="0"/>
              </w:rPr>
              <w:t>Sumter, SC 29150</w:t>
            </w:r>
          </w:p>
          <w:p w14:paraId="7952418B" w14:textId="77777777" w:rsidR="00F15C90" w:rsidRPr="00F15C90" w:rsidRDefault="00F15C90" w:rsidP="00F15C90">
            <w:pPr>
              <w:rPr>
                <w:rFonts w:ascii="Skeena" w:hAnsi="Skeena"/>
                <w:b w:val="0"/>
                <w:bCs w:val="0"/>
              </w:rPr>
            </w:pPr>
            <w:r w:rsidRPr="00F15C90">
              <w:rPr>
                <w:rFonts w:ascii="Skeena" w:hAnsi="Skeena"/>
                <w:b w:val="0"/>
                <w:bCs w:val="0"/>
              </w:rPr>
              <w:t>803-774-4531</w:t>
            </w:r>
          </w:p>
        </w:tc>
      </w:tr>
    </w:tbl>
    <w:p w14:paraId="77A6A452"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4EFADDEA" w14:textId="77777777" w:rsidR="00F15C90" w:rsidRPr="00F15C90" w:rsidRDefault="00F15C90" w:rsidP="00F15C90">
      <w:pPr>
        <w:rPr>
          <w:rFonts w:ascii="Skeena" w:hAnsi="Skeena"/>
        </w:rPr>
      </w:pPr>
    </w:p>
    <w:p w14:paraId="09204B3A" w14:textId="77777777" w:rsidR="00F15C90" w:rsidRPr="00F15C90" w:rsidRDefault="00F15C90" w:rsidP="00F15C90">
      <w:pPr>
        <w:rPr>
          <w:rFonts w:ascii="Skeena" w:hAnsi="Skeena"/>
        </w:rPr>
      </w:pPr>
    </w:p>
    <w:p w14:paraId="36F2B528" w14:textId="77777777" w:rsidR="00F15C90" w:rsidRPr="00F15C90" w:rsidRDefault="00F15C90" w:rsidP="00F15C90">
      <w:pPr>
        <w:pStyle w:val="ManualHeading1"/>
        <w:ind w:left="2520" w:hanging="2520"/>
        <w:rPr>
          <w:rFonts w:ascii="Skeena" w:hAnsi="Skeena"/>
          <w:sz w:val="18"/>
        </w:rPr>
      </w:pPr>
      <w:r w:rsidRPr="00F15C90">
        <w:rPr>
          <w:rFonts w:ascii="Skeena" w:hAnsi="Skeena"/>
        </w:rPr>
        <w:br w:type="page"/>
      </w:r>
      <w:bookmarkStart w:id="146" w:name="_Toc144195581"/>
      <w:bookmarkStart w:id="147" w:name="_Toc144199670"/>
      <w:bookmarkStart w:id="148" w:name="_Toc144755416"/>
      <w:r w:rsidRPr="00F15C90">
        <w:rPr>
          <w:rFonts w:ascii="Skeena" w:hAnsi="Skeena"/>
        </w:rPr>
        <w:lastRenderedPageBreak/>
        <w:t>104 Appendix GG</w:t>
      </w:r>
      <w:r w:rsidRPr="00F15C90">
        <w:rPr>
          <w:rFonts w:ascii="Skeena" w:hAnsi="Skeena"/>
        </w:rPr>
        <w:tab/>
        <w:t>Children’s Rehabilitative Services</w:t>
      </w:r>
      <w:bookmarkEnd w:id="146"/>
      <w:bookmarkEnd w:id="147"/>
      <w:bookmarkEnd w:id="148"/>
    </w:p>
    <w:p w14:paraId="181C8524" w14:textId="77777777" w:rsidR="00F15C90" w:rsidRPr="00F15C90" w:rsidRDefault="00F15C90" w:rsidP="00F15C90">
      <w:pPr>
        <w:jc w:val="right"/>
        <w:rPr>
          <w:rFonts w:ascii="Skeena" w:hAnsi="Skeena"/>
          <w:b w:val="0"/>
          <w:sz w:val="16"/>
          <w:szCs w:val="16"/>
        </w:rPr>
      </w:pPr>
      <w:r w:rsidRPr="00F15C90">
        <w:rPr>
          <w:rFonts w:ascii="Skeena" w:hAnsi="Skeena"/>
          <w:b w:val="0"/>
          <w:sz w:val="16"/>
          <w:szCs w:val="16"/>
        </w:rPr>
        <w:t>(Eff. 12/01/06)</w:t>
      </w:r>
    </w:p>
    <w:p w14:paraId="192C861B" w14:textId="77777777" w:rsidR="00F15C90" w:rsidRPr="00F15C90" w:rsidRDefault="00F15C90" w:rsidP="00F15C90">
      <w:pPr>
        <w:jc w:val="both"/>
        <w:rPr>
          <w:rFonts w:ascii="Skeena" w:hAnsi="Skeena"/>
          <w:b w:val="0"/>
        </w:rPr>
      </w:pPr>
      <w:r w:rsidRPr="00F15C90">
        <w:rPr>
          <w:rFonts w:ascii="Skeena" w:hAnsi="Skeena"/>
          <w:b w:val="0"/>
        </w:rPr>
        <w:t>The South Carolina Department of Health and Environmental Control offers a program called Children’s Rehabilitative Services (CRS) as a statewide organization assuring that the best possible medical services are available for special children. The CSR System of Care provides nursing intervention, social work services, nutrition services, parent-to-parent support, in and out-patient hospitalizations, braces, hearing aids, specialized medical equipment, physical, occupational, and speech therapies, and genetic services. To participate is the CRS program, a child must be a legal resident of the United States, live in South Carolina, be under the age of 21, be diagnosed with a covered medical condition, and the family must meet certain income guidelines.</w:t>
      </w:r>
    </w:p>
    <w:p w14:paraId="5C216CFC" w14:textId="77777777" w:rsidR="00F15C90" w:rsidRPr="00F15C90" w:rsidRDefault="00F15C90" w:rsidP="00F15C90">
      <w:pPr>
        <w:rPr>
          <w:rFonts w:ascii="Skeena" w:hAnsi="Skeena"/>
          <w:b w:val="0"/>
        </w:rPr>
      </w:pPr>
      <w:r w:rsidRPr="00F15C90">
        <w:rPr>
          <w:rFonts w:ascii="Skeena" w:hAnsi="Skeena"/>
          <w:b w:val="0"/>
        </w:rPr>
        <w:t xml:space="preserve">For additional information regarding the CRS program, visit the South Carolina DHEC website at: </w:t>
      </w:r>
      <w:hyperlink r:id="rId142" w:history="1">
        <w:r w:rsidRPr="00F15C90">
          <w:rPr>
            <w:rFonts w:ascii="Skeena" w:hAnsi="Skeena"/>
            <w:b w:val="0"/>
            <w:color w:val="0000FF"/>
            <w:u w:val="single"/>
          </w:rPr>
          <w:t xml:space="preserve">DHEC: </w:t>
        </w:r>
        <w:proofErr w:type="spellStart"/>
        <w:r w:rsidRPr="00F15C90">
          <w:rPr>
            <w:rFonts w:ascii="Skeena" w:hAnsi="Skeena"/>
            <w:b w:val="0"/>
            <w:color w:val="0000FF"/>
            <w:u w:val="single"/>
          </w:rPr>
          <w:t>Children?s</w:t>
        </w:r>
        <w:proofErr w:type="spellEnd"/>
        <w:r w:rsidRPr="00F15C90">
          <w:rPr>
            <w:rFonts w:ascii="Skeena" w:hAnsi="Skeena"/>
            <w:b w:val="0"/>
            <w:color w:val="0000FF"/>
            <w:u w:val="single"/>
          </w:rPr>
          <w:t xml:space="preserve"> Rehabilitative Services (CRS)</w:t>
        </w:r>
      </w:hyperlink>
      <w:r w:rsidRPr="00F15C90">
        <w:rPr>
          <w:rFonts w:ascii="Skeena" w:hAnsi="Skeena"/>
          <w:b w:val="0"/>
        </w:rPr>
        <w:t xml:space="preserve"> </w:t>
      </w:r>
    </w:p>
    <w:p w14:paraId="095EDBB6" w14:textId="77777777" w:rsidR="00F15C90" w:rsidRPr="00F15C90" w:rsidRDefault="00F15C90" w:rsidP="00F15C90">
      <w:pPr>
        <w:rPr>
          <w:rFonts w:ascii="Skeena" w:hAnsi="Skeena"/>
          <w:b w:val="0"/>
        </w:rPr>
      </w:pPr>
    </w:p>
    <w:p w14:paraId="171F98A1"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322F2537" w14:textId="77777777" w:rsidR="00F15C90" w:rsidRPr="00F15C90" w:rsidRDefault="00F15C90" w:rsidP="00F15C90">
      <w:pPr>
        <w:pStyle w:val="ManualHeading1"/>
        <w:ind w:left="2520" w:hanging="2520"/>
        <w:rPr>
          <w:rFonts w:ascii="Skeena" w:hAnsi="Skeena"/>
          <w:sz w:val="18"/>
        </w:rPr>
      </w:pPr>
      <w:r w:rsidRPr="00F15C90">
        <w:rPr>
          <w:rFonts w:ascii="Skeena" w:hAnsi="Skeena"/>
        </w:rPr>
        <w:br w:type="page"/>
      </w:r>
      <w:bookmarkStart w:id="149" w:name="_Toc144195582"/>
      <w:bookmarkStart w:id="150" w:name="_Toc144199671"/>
      <w:bookmarkStart w:id="151" w:name="_Toc144755417"/>
      <w:r w:rsidRPr="00F15C90">
        <w:rPr>
          <w:rFonts w:ascii="Skeena" w:hAnsi="Skeena"/>
        </w:rPr>
        <w:lastRenderedPageBreak/>
        <w:t>104 Appendix HH</w:t>
      </w:r>
      <w:r w:rsidRPr="00F15C90">
        <w:rPr>
          <w:rFonts w:ascii="Skeena" w:hAnsi="Skeena"/>
        </w:rPr>
        <w:tab/>
        <w:t>About Reverse Mortgages</w:t>
      </w:r>
      <w:bookmarkEnd w:id="149"/>
      <w:bookmarkEnd w:id="150"/>
      <w:bookmarkEnd w:id="151"/>
    </w:p>
    <w:p w14:paraId="55B388D2" w14:textId="77777777" w:rsidR="00F15C90" w:rsidRPr="00F15C90" w:rsidRDefault="00F15C90" w:rsidP="00F15C90">
      <w:pPr>
        <w:jc w:val="right"/>
        <w:rPr>
          <w:rFonts w:ascii="Skeena" w:hAnsi="Skeena"/>
          <w:b w:val="0"/>
          <w:sz w:val="16"/>
          <w:szCs w:val="16"/>
        </w:rPr>
      </w:pPr>
      <w:r w:rsidRPr="00F15C90">
        <w:rPr>
          <w:rFonts w:ascii="Skeena" w:hAnsi="Skeena"/>
          <w:b w:val="0"/>
          <w:sz w:val="16"/>
          <w:szCs w:val="16"/>
        </w:rPr>
        <w:t>(Eff. 01/01/07)</w:t>
      </w:r>
    </w:p>
    <w:p w14:paraId="6394B1F6" w14:textId="77777777" w:rsidR="00F15C90" w:rsidRPr="00F15C90" w:rsidRDefault="00F15C90" w:rsidP="00F15C90">
      <w:pPr>
        <w:jc w:val="both"/>
        <w:rPr>
          <w:rFonts w:ascii="Skeena" w:hAnsi="Skeena"/>
          <w:b w:val="0"/>
        </w:rPr>
      </w:pPr>
      <w:r w:rsidRPr="00F15C90">
        <w:rPr>
          <w:rFonts w:ascii="Skeena" w:hAnsi="Skeena"/>
          <w:b w:val="0"/>
        </w:rPr>
        <w:t xml:space="preserve">The following information was copied from the National Reverse Mortgage Lenders Association website, </w:t>
      </w:r>
      <w:hyperlink r:id="rId143" w:history="1">
        <w:r w:rsidRPr="00F15C90">
          <w:rPr>
            <w:rFonts w:ascii="Skeena" w:hAnsi="Skeena"/>
            <w:b w:val="0"/>
            <w:color w:val="0000FF"/>
            <w:u w:val="single"/>
          </w:rPr>
          <w:t>www.reversemortgage.org</w:t>
        </w:r>
      </w:hyperlink>
      <w:r w:rsidRPr="00F15C90">
        <w:rPr>
          <w:rFonts w:ascii="Skeena" w:hAnsi="Skeena"/>
          <w:b w:val="0"/>
        </w:rPr>
        <w:t>.</w:t>
      </w:r>
    </w:p>
    <w:p w14:paraId="5A7C03C1" w14:textId="77777777" w:rsidR="00F15C90" w:rsidRPr="00F15C90" w:rsidRDefault="00F15C90" w:rsidP="00F15C90">
      <w:pPr>
        <w:jc w:val="both"/>
        <w:rPr>
          <w:rFonts w:ascii="Skeena" w:hAnsi="Skeena"/>
          <w:b w:val="0"/>
        </w:rPr>
      </w:pPr>
    </w:p>
    <w:p w14:paraId="62A8F7B3" w14:textId="77777777" w:rsidR="00F15C90" w:rsidRPr="00F15C90" w:rsidRDefault="00F15C90" w:rsidP="00F15C90">
      <w:pPr>
        <w:jc w:val="both"/>
        <w:rPr>
          <w:rFonts w:ascii="Skeena" w:hAnsi="Skeena"/>
          <w:bCs w:val="0"/>
          <w:sz w:val="15"/>
          <w:szCs w:val="15"/>
        </w:rPr>
      </w:pPr>
      <w:r w:rsidRPr="00F15C90">
        <w:rPr>
          <w:rFonts w:ascii="Skeena" w:hAnsi="Skeena"/>
          <w:bCs w:val="0"/>
          <w:sz w:val="26"/>
        </w:rPr>
        <w:t>About Reverse Mortgages</w:t>
      </w:r>
    </w:p>
    <w:p w14:paraId="07338026" w14:textId="77777777" w:rsidR="00F15C90" w:rsidRPr="00F15C90" w:rsidRDefault="00F15C90" w:rsidP="00F15C90">
      <w:pPr>
        <w:jc w:val="both"/>
        <w:rPr>
          <w:rFonts w:ascii="Skeena" w:hAnsi="Skeena"/>
          <w:b w:val="0"/>
          <w:bCs w:val="0"/>
          <w:color w:val="0F0F0F"/>
        </w:rPr>
      </w:pPr>
      <w:r w:rsidRPr="00F15C90">
        <w:rPr>
          <w:rFonts w:ascii="Skeena" w:hAnsi="Skeena"/>
          <w:b w:val="0"/>
          <w:bCs w:val="0"/>
          <w:color w:val="0F0F0F"/>
        </w:rPr>
        <w:t>A reverse mortgage enables older homeowners (62+) to convert part of the equity in their homes into tax-free income without having to sell the home, give up title, or take on a new monthly mortgage payment. The reverse mortgage is aptly named because the payment stream is “reversed.” Instead of making monthly payments to a lender, as with a regular mortgage, a lender makes payments to you. Below are some common questions asked by consumers about reverse mortgages.</w:t>
      </w:r>
    </w:p>
    <w:p w14:paraId="5DC7D76B" w14:textId="77777777" w:rsidR="00F15C90" w:rsidRPr="00F15C90" w:rsidRDefault="00F15C90" w:rsidP="00F15C90">
      <w:pPr>
        <w:jc w:val="both"/>
        <w:rPr>
          <w:rFonts w:ascii="Skeena" w:hAnsi="Skeena"/>
          <w:color w:val="0F0F0F"/>
        </w:rPr>
      </w:pPr>
    </w:p>
    <w:p w14:paraId="56A004C1" w14:textId="77777777" w:rsidR="00F15C90" w:rsidRPr="00F15C90" w:rsidRDefault="00F15C90" w:rsidP="00F15C90">
      <w:pPr>
        <w:jc w:val="both"/>
        <w:rPr>
          <w:rFonts w:ascii="Skeena" w:hAnsi="Skeena"/>
          <w:color w:val="0F0F0F"/>
        </w:rPr>
      </w:pPr>
      <w:r w:rsidRPr="00F15C90">
        <w:rPr>
          <w:rFonts w:ascii="Skeena" w:hAnsi="Skeena"/>
          <w:color w:val="0F0F0F"/>
        </w:rPr>
        <w:t>What are My Payment Plan Options?</w:t>
      </w:r>
    </w:p>
    <w:p w14:paraId="53E334A2" w14:textId="77777777" w:rsidR="00F15C90" w:rsidRPr="00F15C90" w:rsidRDefault="00F15C90" w:rsidP="00F15C90">
      <w:pPr>
        <w:jc w:val="both"/>
        <w:rPr>
          <w:rFonts w:ascii="Skeena" w:hAnsi="Skeena"/>
          <w:b w:val="0"/>
          <w:bCs w:val="0"/>
          <w:color w:val="0F0F0F"/>
        </w:rPr>
      </w:pPr>
      <w:r w:rsidRPr="00F15C90">
        <w:rPr>
          <w:rFonts w:ascii="Skeena" w:hAnsi="Skeena"/>
          <w:b w:val="0"/>
          <w:bCs w:val="0"/>
          <w:color w:val="0F0F0F"/>
        </w:rPr>
        <w:t>You can choose to receive the money from a reverse mortgage all at once as a lump sum, fixed monthly payments either for a set term or for as long as you live in the home, as a line of credit, or a combination of these. The most popular option – chosen by more than 60 percent of borrowers – is the line of credit, which allows you to draw on the loan proceeds at any time.</w:t>
      </w:r>
    </w:p>
    <w:p w14:paraId="4E67007E" w14:textId="77777777" w:rsidR="00F15C90" w:rsidRPr="00F15C90" w:rsidRDefault="00F15C90" w:rsidP="00F15C90">
      <w:pPr>
        <w:jc w:val="both"/>
        <w:rPr>
          <w:rFonts w:ascii="Skeena" w:hAnsi="Skeena"/>
          <w:color w:val="0F0F0F"/>
        </w:rPr>
      </w:pPr>
    </w:p>
    <w:p w14:paraId="608AD337" w14:textId="77777777" w:rsidR="00F15C90" w:rsidRPr="00F15C90" w:rsidRDefault="00F15C90" w:rsidP="00F15C90">
      <w:pPr>
        <w:jc w:val="both"/>
        <w:rPr>
          <w:rFonts w:ascii="Skeena" w:hAnsi="Skeena"/>
          <w:b w:val="0"/>
          <w:bCs w:val="0"/>
          <w:color w:val="0F0F0F"/>
        </w:rPr>
      </w:pPr>
      <w:r w:rsidRPr="00F15C90">
        <w:rPr>
          <w:rFonts w:ascii="Skeena" w:hAnsi="Skeena"/>
          <w:color w:val="0F0F0F"/>
        </w:rPr>
        <w:t>My Understanding is that the Unused Balance in the Line of Credit Option Has a Growth Feature. Does that Mean I'm Earning Interest?</w:t>
      </w:r>
    </w:p>
    <w:p w14:paraId="48D5BEF8" w14:textId="77777777" w:rsidR="00F15C90" w:rsidRPr="00F15C90" w:rsidRDefault="00F15C90" w:rsidP="00F15C90">
      <w:pPr>
        <w:jc w:val="both"/>
        <w:rPr>
          <w:rFonts w:ascii="Skeena" w:hAnsi="Skeena"/>
          <w:b w:val="0"/>
          <w:bCs w:val="0"/>
          <w:color w:val="0F0F0F"/>
        </w:rPr>
      </w:pPr>
      <w:r w:rsidRPr="00F15C90">
        <w:rPr>
          <w:rFonts w:ascii="Skeena" w:hAnsi="Skeena"/>
          <w:b w:val="0"/>
          <w:bCs w:val="0"/>
          <w:color w:val="0F0F0F"/>
        </w:rPr>
        <w:t>No, you're not earning interest like you do with a savings account. The growth factor is taking into consideration that your home has appreciated in value over the past 12 months and that you are one year older. And just to clarify, the growth feature only applies to the FHA Home Equity Conversion Mortgage program.</w:t>
      </w:r>
    </w:p>
    <w:p w14:paraId="4B0C0FB4" w14:textId="77777777" w:rsidR="00F15C90" w:rsidRPr="00F15C90" w:rsidRDefault="00F15C90" w:rsidP="00F15C90">
      <w:pPr>
        <w:jc w:val="both"/>
        <w:rPr>
          <w:rFonts w:ascii="Skeena" w:hAnsi="Skeena"/>
          <w:color w:val="0F0F0F"/>
        </w:rPr>
      </w:pPr>
    </w:p>
    <w:p w14:paraId="28C33D8A" w14:textId="77777777" w:rsidR="00F15C90" w:rsidRPr="00F15C90" w:rsidRDefault="00F15C90" w:rsidP="00F15C90">
      <w:pPr>
        <w:jc w:val="both"/>
        <w:rPr>
          <w:rFonts w:ascii="Skeena" w:hAnsi="Skeena"/>
          <w:b w:val="0"/>
          <w:bCs w:val="0"/>
          <w:color w:val="0F0F0F"/>
        </w:rPr>
      </w:pPr>
      <w:r w:rsidRPr="00F15C90">
        <w:rPr>
          <w:rFonts w:ascii="Skeena" w:hAnsi="Skeena"/>
          <w:color w:val="0F0F0F"/>
        </w:rPr>
        <w:t>How Much Money Will I Get?</w:t>
      </w:r>
    </w:p>
    <w:p w14:paraId="651CA61B" w14:textId="77777777" w:rsidR="00F15C90" w:rsidRPr="00F15C90" w:rsidRDefault="00F15C90" w:rsidP="00F15C90">
      <w:pPr>
        <w:jc w:val="both"/>
        <w:rPr>
          <w:rFonts w:ascii="Skeena" w:hAnsi="Skeena"/>
          <w:b w:val="0"/>
          <w:bCs w:val="0"/>
          <w:color w:val="0F0F0F"/>
        </w:rPr>
      </w:pPr>
      <w:r w:rsidRPr="00F15C90">
        <w:rPr>
          <w:rFonts w:ascii="Skeena" w:hAnsi="Skeena"/>
          <w:b w:val="0"/>
          <w:bCs w:val="0"/>
          <w:color w:val="0F0F0F"/>
        </w:rPr>
        <w:t xml:space="preserve">No matter which </w:t>
      </w:r>
      <w:proofErr w:type="gramStart"/>
      <w:r w:rsidRPr="00F15C90">
        <w:rPr>
          <w:rFonts w:ascii="Skeena" w:hAnsi="Skeena"/>
          <w:b w:val="0"/>
          <w:bCs w:val="0"/>
          <w:color w:val="0F0F0F"/>
        </w:rPr>
        <w:t>reverse</w:t>
      </w:r>
      <w:proofErr w:type="gramEnd"/>
      <w:r w:rsidRPr="00F15C90">
        <w:rPr>
          <w:rFonts w:ascii="Skeena" w:hAnsi="Skeena"/>
          <w:b w:val="0"/>
          <w:bCs w:val="0"/>
          <w:color w:val="0F0F0F"/>
        </w:rPr>
        <w:t xml:space="preserve"> mortgage product you choose, the amount of funds you are eligible to receive will depend on your age (or the age of the youngest spouse in the case of couples), appraised home value, current interest rates, and the lending limit in your area. In general, the older you are and the more valuable your home (and the less you owe on your home), the more money you can get.</w:t>
      </w:r>
    </w:p>
    <w:p w14:paraId="171D44E2" w14:textId="77777777" w:rsidR="00F15C90" w:rsidRPr="00F15C90" w:rsidRDefault="00F15C90" w:rsidP="00F15C90">
      <w:pPr>
        <w:jc w:val="both"/>
        <w:rPr>
          <w:rFonts w:ascii="Skeena" w:hAnsi="Skeena"/>
          <w:color w:val="0F0F0F"/>
        </w:rPr>
      </w:pPr>
    </w:p>
    <w:p w14:paraId="58E85B3B" w14:textId="77777777" w:rsidR="00F15C90" w:rsidRPr="00F15C90" w:rsidRDefault="00F15C90" w:rsidP="00F15C90">
      <w:pPr>
        <w:jc w:val="both"/>
        <w:rPr>
          <w:rFonts w:ascii="Skeena" w:hAnsi="Skeena"/>
        </w:rPr>
      </w:pPr>
      <w:r w:rsidRPr="00F15C90">
        <w:rPr>
          <w:rFonts w:ascii="Skeena" w:hAnsi="Skeena"/>
          <w:color w:val="0F0F0F"/>
        </w:rPr>
        <w:t>Does My Home Qualify?</w:t>
      </w:r>
    </w:p>
    <w:p w14:paraId="6500CB0F" w14:textId="77777777" w:rsidR="00F15C90" w:rsidRPr="00F15C90" w:rsidRDefault="00F15C90" w:rsidP="00F15C90">
      <w:pPr>
        <w:jc w:val="both"/>
        <w:rPr>
          <w:rFonts w:ascii="Skeena" w:hAnsi="Skeena"/>
          <w:color w:val="0F0F0F"/>
        </w:rPr>
      </w:pPr>
      <w:r w:rsidRPr="00F15C90">
        <w:rPr>
          <w:rFonts w:ascii="Skeena" w:hAnsi="Skeena"/>
          <w:b w:val="0"/>
          <w:bCs w:val="0"/>
          <w:color w:val="0F0F0F"/>
        </w:rPr>
        <w:t xml:space="preserve">Eligible property types include single-family homes, </w:t>
      </w:r>
      <w:proofErr w:type="gramStart"/>
      <w:r w:rsidRPr="00F15C90">
        <w:rPr>
          <w:rFonts w:ascii="Skeena" w:hAnsi="Skeena"/>
          <w:b w:val="0"/>
          <w:bCs w:val="0"/>
          <w:color w:val="0F0F0F"/>
        </w:rPr>
        <w:t>2-4 unit</w:t>
      </w:r>
      <w:proofErr w:type="gramEnd"/>
      <w:r w:rsidRPr="00F15C90">
        <w:rPr>
          <w:rFonts w:ascii="Skeena" w:hAnsi="Skeena"/>
          <w:b w:val="0"/>
          <w:bCs w:val="0"/>
          <w:color w:val="0F0F0F"/>
        </w:rPr>
        <w:t xml:space="preserve"> properties, manufactured homes (built after June 1976), condominiums, and townhouses. In general, co-ops are not allowed. Only the Financial Freedom "Cash Account" program is available on co-ops in New York City.</w:t>
      </w:r>
    </w:p>
    <w:p w14:paraId="6A7AFC7A" w14:textId="77777777" w:rsidR="00F15C90" w:rsidRPr="00F15C90" w:rsidRDefault="00F15C90" w:rsidP="00F15C90">
      <w:pPr>
        <w:jc w:val="both"/>
        <w:rPr>
          <w:rFonts w:ascii="Skeena" w:hAnsi="Skeena"/>
          <w:color w:val="0F0F0F"/>
        </w:rPr>
      </w:pPr>
    </w:p>
    <w:p w14:paraId="0B34C218" w14:textId="77777777" w:rsidR="00F15C90" w:rsidRPr="00F15C90" w:rsidRDefault="00F15C90" w:rsidP="00F15C90">
      <w:pPr>
        <w:jc w:val="both"/>
        <w:rPr>
          <w:rFonts w:ascii="Skeena" w:hAnsi="Skeena"/>
          <w:b w:val="0"/>
          <w:bCs w:val="0"/>
        </w:rPr>
      </w:pPr>
      <w:r w:rsidRPr="00F15C90">
        <w:rPr>
          <w:rFonts w:ascii="Skeena" w:hAnsi="Skeena"/>
          <w:color w:val="0F0F0F"/>
        </w:rPr>
        <w:t>How Can I Use the Proceeds from a Reverse Mortgage?</w:t>
      </w:r>
    </w:p>
    <w:p w14:paraId="0206CA2B" w14:textId="77777777" w:rsidR="00F15C90" w:rsidRPr="00F15C90" w:rsidRDefault="00F15C90" w:rsidP="00F15C90">
      <w:pPr>
        <w:jc w:val="both"/>
        <w:rPr>
          <w:rFonts w:ascii="Skeena" w:hAnsi="Skeena"/>
          <w:b w:val="0"/>
          <w:bCs w:val="0"/>
          <w:color w:val="0F0F0F"/>
        </w:rPr>
      </w:pPr>
      <w:r w:rsidRPr="00F15C90">
        <w:rPr>
          <w:rFonts w:ascii="Skeena" w:hAnsi="Skeena"/>
          <w:b w:val="0"/>
          <w:bCs w:val="0"/>
          <w:color w:val="0F0F0F"/>
        </w:rPr>
        <w:t xml:space="preserve">The proceeds from a reverse mortgage can be used for anything, whether </w:t>
      </w:r>
      <w:proofErr w:type="spellStart"/>
      <w:r w:rsidRPr="00F15C90">
        <w:rPr>
          <w:rFonts w:ascii="Skeena" w:hAnsi="Skeena"/>
          <w:b w:val="0"/>
          <w:bCs w:val="0"/>
          <w:color w:val="0F0F0F"/>
        </w:rPr>
        <w:t>its</w:t>
      </w:r>
      <w:proofErr w:type="spellEnd"/>
      <w:r w:rsidRPr="00F15C90">
        <w:rPr>
          <w:rFonts w:ascii="Skeena" w:hAnsi="Skeena"/>
          <w:b w:val="0"/>
          <w:bCs w:val="0"/>
          <w:color w:val="0F0F0F"/>
        </w:rPr>
        <w:t xml:space="preserve"> to supplement retirement income to cover daily living expenses, repair or modify your home (such as widening </w:t>
      </w:r>
      <w:r w:rsidRPr="00F15C90">
        <w:rPr>
          <w:rFonts w:ascii="Skeena" w:hAnsi="Skeena"/>
          <w:b w:val="0"/>
          <w:bCs w:val="0"/>
          <w:color w:val="0F0F0F"/>
        </w:rPr>
        <w:lastRenderedPageBreak/>
        <w:t xml:space="preserve">halls or installing a ramp), pay for health care, retire existing debts, buy a new </w:t>
      </w:r>
      <w:proofErr w:type="gramStart"/>
      <w:r w:rsidRPr="00F15C90">
        <w:rPr>
          <w:rFonts w:ascii="Skeena" w:hAnsi="Skeena"/>
          <w:b w:val="0"/>
          <w:bCs w:val="0"/>
          <w:color w:val="0F0F0F"/>
        </w:rPr>
        <w:t>car</w:t>
      </w:r>
      <w:proofErr w:type="gramEnd"/>
      <w:r w:rsidRPr="00F15C90">
        <w:rPr>
          <w:rFonts w:ascii="Skeena" w:hAnsi="Skeena"/>
          <w:b w:val="0"/>
          <w:bCs w:val="0"/>
          <w:color w:val="0F0F0F"/>
        </w:rPr>
        <w:t xml:space="preserve"> or take a "dream" vacation, cover property taxes, and prevent foreclosure.</w:t>
      </w:r>
    </w:p>
    <w:p w14:paraId="598696FB" w14:textId="77777777" w:rsidR="00F15C90" w:rsidRPr="00F15C90" w:rsidRDefault="00F15C90" w:rsidP="00F15C90">
      <w:pPr>
        <w:jc w:val="both"/>
        <w:rPr>
          <w:rFonts w:ascii="Skeena" w:hAnsi="Skeena"/>
          <w:color w:val="0F0F0F"/>
        </w:rPr>
      </w:pPr>
    </w:p>
    <w:p w14:paraId="1B5B0057" w14:textId="77777777" w:rsidR="00F15C90" w:rsidRPr="00F15C90" w:rsidRDefault="00F15C90" w:rsidP="00F15C90">
      <w:pPr>
        <w:jc w:val="both"/>
        <w:rPr>
          <w:rFonts w:ascii="Skeena" w:hAnsi="Skeena"/>
          <w:b w:val="0"/>
          <w:bCs w:val="0"/>
          <w:color w:val="0F0F0F"/>
        </w:rPr>
      </w:pPr>
      <w:r w:rsidRPr="00F15C90">
        <w:rPr>
          <w:rFonts w:ascii="Skeena" w:hAnsi="Skeena"/>
          <w:color w:val="0F0F0F"/>
        </w:rPr>
        <w:t xml:space="preserve">Are There Any Special Requirements to Get a Reverse Mortgage? </w:t>
      </w:r>
    </w:p>
    <w:p w14:paraId="0D28DC54" w14:textId="77777777" w:rsidR="00F15C90" w:rsidRPr="00F15C90" w:rsidRDefault="00F15C90" w:rsidP="00F15C90">
      <w:pPr>
        <w:jc w:val="both"/>
        <w:rPr>
          <w:rFonts w:ascii="Skeena" w:hAnsi="Skeena"/>
          <w:b w:val="0"/>
          <w:bCs w:val="0"/>
          <w:color w:val="0F0F0F"/>
        </w:rPr>
      </w:pPr>
      <w:proofErr w:type="gramStart"/>
      <w:r w:rsidRPr="00F15C90">
        <w:rPr>
          <w:rFonts w:ascii="Skeena" w:hAnsi="Skeena"/>
          <w:b w:val="0"/>
          <w:bCs w:val="0"/>
          <w:color w:val="0F0F0F"/>
        </w:rPr>
        <w:t>As long as</w:t>
      </w:r>
      <w:proofErr w:type="gramEnd"/>
      <w:r w:rsidRPr="00F15C90">
        <w:rPr>
          <w:rFonts w:ascii="Skeena" w:hAnsi="Skeena"/>
          <w:b w:val="0"/>
          <w:bCs w:val="0"/>
          <w:color w:val="0F0F0F"/>
        </w:rPr>
        <w:t xml:space="preserve"> you own a home, are at least 62, and have enough equity in your home, you can get a reverse mortgage. There are no special income or medical requirements.</w:t>
      </w:r>
    </w:p>
    <w:p w14:paraId="73994A5E" w14:textId="77777777" w:rsidR="00F15C90" w:rsidRPr="00F15C90" w:rsidRDefault="00F15C90" w:rsidP="00F15C90">
      <w:pPr>
        <w:jc w:val="both"/>
        <w:rPr>
          <w:rFonts w:ascii="Skeena" w:hAnsi="Skeena"/>
          <w:color w:val="0F0F0F"/>
        </w:rPr>
      </w:pPr>
    </w:p>
    <w:p w14:paraId="5AC6FFC4" w14:textId="77777777" w:rsidR="00F15C90" w:rsidRPr="00F15C90" w:rsidRDefault="00F15C90" w:rsidP="00F15C90">
      <w:pPr>
        <w:jc w:val="both"/>
        <w:rPr>
          <w:rFonts w:ascii="Skeena" w:hAnsi="Skeena"/>
          <w:b w:val="0"/>
          <w:bCs w:val="0"/>
          <w:color w:val="0F0F0F"/>
        </w:rPr>
      </w:pPr>
      <w:r w:rsidRPr="00F15C90">
        <w:rPr>
          <w:rFonts w:ascii="Skeena" w:hAnsi="Skeena"/>
          <w:color w:val="0F0F0F"/>
        </w:rPr>
        <w:t xml:space="preserve">What If I Have </w:t>
      </w:r>
      <w:proofErr w:type="gramStart"/>
      <w:r w:rsidRPr="00F15C90">
        <w:rPr>
          <w:rFonts w:ascii="Skeena" w:hAnsi="Skeena"/>
          <w:color w:val="0F0F0F"/>
        </w:rPr>
        <w:t>An</w:t>
      </w:r>
      <w:proofErr w:type="gramEnd"/>
      <w:r w:rsidRPr="00F15C90">
        <w:rPr>
          <w:rFonts w:ascii="Skeena" w:hAnsi="Skeena"/>
          <w:color w:val="0F0F0F"/>
        </w:rPr>
        <w:t xml:space="preserve"> Existing Mortgage?</w:t>
      </w:r>
    </w:p>
    <w:p w14:paraId="1F4EF9B7" w14:textId="77777777" w:rsidR="00F15C90" w:rsidRPr="00F15C90" w:rsidRDefault="00F15C90" w:rsidP="00F15C90">
      <w:pPr>
        <w:jc w:val="both"/>
        <w:rPr>
          <w:rFonts w:ascii="Skeena" w:hAnsi="Skeena"/>
          <w:b w:val="0"/>
          <w:bCs w:val="0"/>
          <w:color w:val="0F0F0F"/>
        </w:rPr>
      </w:pPr>
      <w:r w:rsidRPr="00F15C90">
        <w:rPr>
          <w:rFonts w:ascii="Skeena" w:hAnsi="Skeena"/>
          <w:b w:val="0"/>
          <w:bCs w:val="0"/>
          <w:color w:val="0F0F0F"/>
        </w:rPr>
        <w:t>You may qualify for a reverse mortgage even if you still owe money on an existing mortgage. However, the reverse mortgage must be in a first lien position, so any existing mortgage must be paid off. You can pay off the existing mortgage with a reverse mortgage, money from your savings, or assistance from a family member or friend.</w:t>
      </w:r>
    </w:p>
    <w:p w14:paraId="33CEB075" w14:textId="77777777" w:rsidR="00F15C90" w:rsidRPr="00F15C90" w:rsidRDefault="00F15C90" w:rsidP="00F15C90">
      <w:pPr>
        <w:jc w:val="both"/>
        <w:rPr>
          <w:rFonts w:ascii="Skeena" w:hAnsi="Skeena"/>
          <w:b w:val="0"/>
          <w:bCs w:val="0"/>
          <w:color w:val="0F0F0F"/>
        </w:rPr>
      </w:pPr>
      <w:r w:rsidRPr="00F15C90">
        <w:rPr>
          <w:rFonts w:ascii="Skeena" w:hAnsi="Skeena"/>
          <w:b w:val="0"/>
          <w:bCs w:val="0"/>
          <w:color w:val="0F0F0F"/>
        </w:rPr>
        <w:t>For example, let's say you owe $100,000 on an existing mortgage. Based on your age, home value, and interest rates, you qualify for $125,000 under the reverse mortgage program. Under this scenario, you will be able to pay off ALL the existing mortgage and still have $25,000 left over to use as you wish.</w:t>
      </w:r>
    </w:p>
    <w:p w14:paraId="1B543D37" w14:textId="77777777" w:rsidR="00F15C90" w:rsidRPr="00F15C90" w:rsidRDefault="00F15C90" w:rsidP="00F15C90">
      <w:pPr>
        <w:jc w:val="both"/>
        <w:rPr>
          <w:rFonts w:ascii="Skeena" w:hAnsi="Skeena"/>
          <w:b w:val="0"/>
          <w:bCs w:val="0"/>
          <w:color w:val="0F0F0F"/>
        </w:rPr>
      </w:pPr>
      <w:r w:rsidRPr="00F15C90">
        <w:rPr>
          <w:rFonts w:ascii="Skeena" w:hAnsi="Skeena"/>
          <w:b w:val="0"/>
          <w:bCs w:val="0"/>
          <w:color w:val="0F0F0F"/>
        </w:rPr>
        <w:t xml:space="preserve"> If, however, you only qualify for $85,000, then you would need to come up with $15,000 from your savings to get the reverse mortgage. Even then, all the money from the reverse mortgage will have been used to pay off the existing mortgage. On the other hand, you won't have a monthly mortgage payment.</w:t>
      </w:r>
    </w:p>
    <w:p w14:paraId="09BD301D" w14:textId="77777777" w:rsidR="00F15C90" w:rsidRPr="00F15C90" w:rsidRDefault="00F15C90" w:rsidP="00F15C90">
      <w:pPr>
        <w:jc w:val="both"/>
        <w:rPr>
          <w:rFonts w:ascii="Skeena" w:hAnsi="Skeena"/>
          <w:color w:val="0F0F0F"/>
        </w:rPr>
      </w:pPr>
    </w:p>
    <w:p w14:paraId="39EB86CD" w14:textId="77777777" w:rsidR="00F15C90" w:rsidRPr="00F15C90" w:rsidRDefault="00F15C90" w:rsidP="00F15C90">
      <w:pPr>
        <w:jc w:val="both"/>
        <w:rPr>
          <w:rFonts w:ascii="Skeena" w:hAnsi="Skeena"/>
          <w:b w:val="0"/>
          <w:bCs w:val="0"/>
          <w:color w:val="0F0F0F"/>
        </w:rPr>
      </w:pPr>
      <w:r w:rsidRPr="00F15C90">
        <w:rPr>
          <w:rFonts w:ascii="Skeena" w:hAnsi="Skeena"/>
          <w:color w:val="0F0F0F"/>
        </w:rPr>
        <w:t>What Is the Service Fee Set-Aside?</w:t>
      </w:r>
    </w:p>
    <w:p w14:paraId="1B9F3E24" w14:textId="77777777" w:rsidR="00F15C90" w:rsidRPr="00F15C90" w:rsidRDefault="00F15C90" w:rsidP="00F15C90">
      <w:pPr>
        <w:jc w:val="both"/>
        <w:rPr>
          <w:rFonts w:ascii="Skeena" w:hAnsi="Skeena"/>
          <w:b w:val="0"/>
          <w:bCs w:val="0"/>
          <w:color w:val="0F0F0F"/>
        </w:rPr>
      </w:pPr>
      <w:r w:rsidRPr="00F15C90">
        <w:rPr>
          <w:rFonts w:ascii="Skeena" w:hAnsi="Skeena"/>
          <w:b w:val="0"/>
          <w:bCs w:val="0"/>
          <w:color w:val="0F0F0F"/>
        </w:rPr>
        <w:t xml:space="preserve">Under most reverse mortgage programs, you will be charged a monthly servicing fee that ranges from $30-$35 to manage your account once the loan closes. The SFSA is an estimate of what the total servicing fees will be over the life of the loan, by multiplying your life expectancy (converted from years into months) multiplied by either $30 or $35. </w:t>
      </w:r>
    </w:p>
    <w:p w14:paraId="471FB27C" w14:textId="77777777" w:rsidR="00F15C90" w:rsidRPr="00F15C90" w:rsidRDefault="00F15C90" w:rsidP="00F15C90">
      <w:pPr>
        <w:jc w:val="both"/>
        <w:rPr>
          <w:rFonts w:ascii="Skeena" w:hAnsi="Skeena"/>
          <w:b w:val="0"/>
          <w:bCs w:val="0"/>
          <w:color w:val="0F0F0F"/>
        </w:rPr>
      </w:pPr>
      <w:r w:rsidRPr="00F15C90">
        <w:rPr>
          <w:rFonts w:ascii="Skeena" w:hAnsi="Skeena"/>
          <w:b w:val="0"/>
          <w:bCs w:val="0"/>
          <w:color w:val="0F0F0F"/>
        </w:rPr>
        <w:t>Although it's not considered a closing cost, the SFSA can equal several thousand dollars, which is deducted from your available loan proceeds. You do not have access to that money, nor do you earn interest.</w:t>
      </w:r>
    </w:p>
    <w:p w14:paraId="260F1CDC" w14:textId="77777777" w:rsidR="00F15C90" w:rsidRPr="00F15C90" w:rsidRDefault="00F15C90" w:rsidP="00F15C90">
      <w:pPr>
        <w:jc w:val="both"/>
        <w:rPr>
          <w:rFonts w:ascii="Skeena" w:hAnsi="Skeena"/>
          <w:color w:val="0F0F0F"/>
        </w:rPr>
      </w:pPr>
    </w:p>
    <w:p w14:paraId="2CD2E749" w14:textId="77777777" w:rsidR="00F15C90" w:rsidRPr="00F15C90" w:rsidRDefault="00F15C90" w:rsidP="00F15C90">
      <w:pPr>
        <w:jc w:val="both"/>
        <w:rPr>
          <w:rFonts w:ascii="Skeena" w:hAnsi="Skeena"/>
          <w:b w:val="0"/>
          <w:bCs w:val="0"/>
          <w:color w:val="0F0F0F"/>
        </w:rPr>
      </w:pPr>
      <w:r w:rsidRPr="00F15C90">
        <w:rPr>
          <w:rFonts w:ascii="Skeena" w:hAnsi="Skeena"/>
          <w:color w:val="0F0F0F"/>
        </w:rPr>
        <w:t>Will I Lose My Government Assistance If I Get a Reverse Mortgage?</w:t>
      </w:r>
    </w:p>
    <w:p w14:paraId="31FF9A50" w14:textId="77777777" w:rsidR="00F15C90" w:rsidRPr="00F15C90" w:rsidRDefault="00F15C90" w:rsidP="00F15C90">
      <w:pPr>
        <w:jc w:val="both"/>
        <w:rPr>
          <w:rFonts w:ascii="Skeena" w:hAnsi="Skeena"/>
          <w:b w:val="0"/>
          <w:bCs w:val="0"/>
          <w:color w:val="0F0F0F"/>
        </w:rPr>
      </w:pPr>
      <w:r w:rsidRPr="00F15C90">
        <w:rPr>
          <w:rFonts w:ascii="Skeena" w:hAnsi="Skeena"/>
          <w:b w:val="0"/>
          <w:bCs w:val="0"/>
          <w:color w:val="0F0F0F"/>
        </w:rPr>
        <w:t xml:space="preserve">A reverse mortgage does not affect regular Social Security or Medicare benefits. However, if you are on Medicaid, any reverse mortgage proceeds that you receive must be used immediately. Funds that you retain would count as an asset and could impact Medicaid eligibility. For example, if you receive $4,000 in a lump sum for home repairs and spend it all the same calendar month, everything is fine. Any residual funds remaining in your bank account the following month would count as an asset. If the total liquid resources (including other bank funds and savings bonds) exceed $2,000 for an individual or $3,000 for a couple, you would be ineligible for Medicaid. To be safe, you should contact the local </w:t>
      </w:r>
      <w:hyperlink r:id="rId144" w:history="1">
        <w:r w:rsidRPr="00F15C90">
          <w:rPr>
            <w:rFonts w:ascii="Skeena" w:hAnsi="Skeena"/>
            <w:b w:val="0"/>
            <w:bCs w:val="0"/>
            <w:color w:val="1D2A69"/>
          </w:rPr>
          <w:t>Area Agency on Aging</w:t>
        </w:r>
      </w:hyperlink>
      <w:r w:rsidRPr="00F15C90">
        <w:rPr>
          <w:rFonts w:ascii="Skeena" w:hAnsi="Skeena"/>
          <w:b w:val="0"/>
          <w:bCs w:val="0"/>
          <w:color w:val="0F0F0F"/>
        </w:rPr>
        <w:t xml:space="preserve"> or a Medicaid expert.</w:t>
      </w:r>
    </w:p>
    <w:p w14:paraId="35CFAAC8" w14:textId="77777777" w:rsidR="00F15C90" w:rsidRPr="00F15C90" w:rsidRDefault="00F15C90" w:rsidP="00F15C90">
      <w:pPr>
        <w:jc w:val="both"/>
        <w:rPr>
          <w:rFonts w:ascii="Skeena" w:hAnsi="Skeena"/>
          <w:color w:val="0F0F0F"/>
        </w:rPr>
      </w:pPr>
    </w:p>
    <w:p w14:paraId="7AD78B93" w14:textId="77777777" w:rsidR="00F15C90" w:rsidRPr="00F15C90" w:rsidRDefault="00F15C90" w:rsidP="00F15C90">
      <w:pPr>
        <w:jc w:val="both"/>
        <w:rPr>
          <w:rFonts w:ascii="Skeena" w:hAnsi="Skeena"/>
          <w:b w:val="0"/>
          <w:bCs w:val="0"/>
          <w:color w:val="0F0F0F"/>
        </w:rPr>
      </w:pPr>
      <w:r w:rsidRPr="00F15C90">
        <w:rPr>
          <w:rFonts w:ascii="Skeena" w:hAnsi="Skeena"/>
          <w:color w:val="0F0F0F"/>
        </w:rPr>
        <w:t>Why Do I Need to Get Counseling?</w:t>
      </w:r>
    </w:p>
    <w:p w14:paraId="3A128D33" w14:textId="77777777" w:rsidR="00F15C90" w:rsidRPr="00F15C90" w:rsidRDefault="00F15C90" w:rsidP="00F15C90">
      <w:pPr>
        <w:jc w:val="both"/>
        <w:rPr>
          <w:rFonts w:ascii="Skeena" w:hAnsi="Skeena"/>
          <w:b w:val="0"/>
          <w:bCs w:val="0"/>
          <w:color w:val="0F0F0F"/>
        </w:rPr>
      </w:pPr>
      <w:r w:rsidRPr="00F15C90">
        <w:rPr>
          <w:rFonts w:ascii="Skeena" w:hAnsi="Skeena"/>
          <w:b w:val="0"/>
          <w:bCs w:val="0"/>
          <w:color w:val="0F0F0F"/>
        </w:rPr>
        <w:lastRenderedPageBreak/>
        <w:t>Counseling is one of the most important consumer protections built into the program. It requires an independent third party to make sure you understand the program, and review alternative options, before you apply for a reverse mortgage.</w:t>
      </w:r>
    </w:p>
    <w:p w14:paraId="74BFAEAC" w14:textId="77777777" w:rsidR="00F15C90" w:rsidRPr="00F15C90" w:rsidRDefault="00F15C90" w:rsidP="00F15C90">
      <w:pPr>
        <w:jc w:val="both"/>
        <w:rPr>
          <w:rFonts w:ascii="Skeena" w:hAnsi="Skeena"/>
          <w:b w:val="0"/>
          <w:bCs w:val="0"/>
          <w:color w:val="0F0F0F"/>
        </w:rPr>
      </w:pPr>
      <w:r w:rsidRPr="00F15C90">
        <w:rPr>
          <w:rFonts w:ascii="Skeena" w:hAnsi="Skeena"/>
          <w:b w:val="0"/>
          <w:bCs w:val="0"/>
          <w:color w:val="0F0F0F"/>
        </w:rPr>
        <w:t xml:space="preserve">You can seek counseling from a local </w:t>
      </w:r>
      <w:hyperlink r:id="rId145" w:tgtFrame="_new" w:history="1">
        <w:r w:rsidRPr="00F15C90">
          <w:rPr>
            <w:rFonts w:ascii="Skeena" w:hAnsi="Skeena"/>
            <w:b w:val="0"/>
            <w:bCs w:val="0"/>
            <w:color w:val="1D2A69"/>
          </w:rPr>
          <w:t>HUD-approved counseling agency</w:t>
        </w:r>
      </w:hyperlink>
      <w:r w:rsidRPr="00F15C90">
        <w:rPr>
          <w:rFonts w:ascii="Skeena" w:hAnsi="Skeena"/>
          <w:b w:val="0"/>
          <w:bCs w:val="0"/>
          <w:color w:val="0F0F0F"/>
        </w:rPr>
        <w:t>, or a national counseling agency, such as AARP (800-209-8085), National Foundation for Credit Counseling (866-698-6322), and Money Management International (877-908-2227). Counseling is required for all reverse mortgages and may be conducted face-to-face or by telephone.</w:t>
      </w:r>
    </w:p>
    <w:p w14:paraId="789CF1D2" w14:textId="77777777" w:rsidR="00F15C90" w:rsidRPr="00F15C90" w:rsidRDefault="00F15C90" w:rsidP="00F15C90">
      <w:pPr>
        <w:jc w:val="both"/>
        <w:rPr>
          <w:rFonts w:ascii="Skeena" w:hAnsi="Skeena"/>
          <w:b w:val="0"/>
          <w:bCs w:val="0"/>
          <w:color w:val="0F0F0F"/>
        </w:rPr>
      </w:pPr>
      <w:r w:rsidRPr="00F15C90">
        <w:rPr>
          <w:rFonts w:ascii="Skeena" w:hAnsi="Skeena"/>
          <w:b w:val="0"/>
          <w:bCs w:val="0"/>
          <w:color w:val="0F0F0F"/>
        </w:rPr>
        <w:t>By law, a counselor must review (</w:t>
      </w:r>
      <w:proofErr w:type="spellStart"/>
      <w:r w:rsidRPr="00F15C90">
        <w:rPr>
          <w:rFonts w:ascii="Skeena" w:hAnsi="Skeena"/>
          <w:b w:val="0"/>
          <w:bCs w:val="0"/>
          <w:color w:val="0F0F0F"/>
        </w:rPr>
        <w:t>i</w:t>
      </w:r>
      <w:proofErr w:type="spellEnd"/>
      <w:r w:rsidRPr="00F15C90">
        <w:rPr>
          <w:rFonts w:ascii="Skeena" w:hAnsi="Skeena"/>
          <w:b w:val="0"/>
          <w:bCs w:val="0"/>
          <w:color w:val="0F0F0F"/>
        </w:rPr>
        <w:t>) options, other than a reverse mortgage, that are available to the prospective borrower, including housing, social services, health and financial alternatives; (ii) other home equity conversion options that are or may become available to the prospective borrower, such as property tax deferral programs; (iii) the financial implications of entering into a reverse mortgage; and, (iv) the tax consequences affecting the prospective borrower’s eligibility under state or federal programs and the impact on the estate or his or her heirs.</w:t>
      </w:r>
    </w:p>
    <w:p w14:paraId="37F5F083" w14:textId="77777777" w:rsidR="00F15C90" w:rsidRPr="00F15C90" w:rsidRDefault="00F15C90" w:rsidP="00F15C90">
      <w:pPr>
        <w:jc w:val="both"/>
        <w:rPr>
          <w:rFonts w:ascii="Skeena" w:hAnsi="Skeena"/>
          <w:color w:val="0F0F0F"/>
        </w:rPr>
      </w:pPr>
    </w:p>
    <w:p w14:paraId="7118A8BB" w14:textId="77777777" w:rsidR="00F15C90" w:rsidRPr="00F15C90" w:rsidRDefault="00F15C90" w:rsidP="00F15C90">
      <w:pPr>
        <w:jc w:val="both"/>
        <w:rPr>
          <w:rFonts w:ascii="Skeena" w:hAnsi="Skeena"/>
          <w:b w:val="0"/>
          <w:bCs w:val="0"/>
          <w:color w:val="0F0F0F"/>
        </w:rPr>
      </w:pPr>
      <w:r w:rsidRPr="00F15C90">
        <w:rPr>
          <w:rFonts w:ascii="Skeena" w:hAnsi="Skeena"/>
          <w:color w:val="0F0F0F"/>
        </w:rPr>
        <w:t>When Do I Pay Back My Loan?</w:t>
      </w:r>
    </w:p>
    <w:p w14:paraId="5A0DF14A" w14:textId="77777777" w:rsidR="00F15C90" w:rsidRPr="00F15C90" w:rsidRDefault="00F15C90" w:rsidP="00F15C90">
      <w:pPr>
        <w:jc w:val="both"/>
        <w:rPr>
          <w:rFonts w:ascii="Skeena" w:hAnsi="Skeena"/>
          <w:b w:val="0"/>
          <w:bCs w:val="0"/>
          <w:color w:val="0F0F0F"/>
        </w:rPr>
      </w:pPr>
      <w:r w:rsidRPr="00F15C90">
        <w:rPr>
          <w:rFonts w:ascii="Skeena" w:hAnsi="Skeena"/>
          <w:b w:val="0"/>
          <w:bCs w:val="0"/>
          <w:color w:val="0F0F0F"/>
        </w:rPr>
        <w:t>No monthly payments are due on a reverse mortgage while it is outstanding. The loan is repaid when you cease to occupy your home as a principal residence, whether you (the last remaining spouse, in cases of couples) pass away, sell the home, or permanently move out. The amount owed can never exceed the value of your home. Furthermore, if the home is sold and the sales proceeds exceed the amount owed on the reverse mortgage, the excess money goes to you or your estate.</w:t>
      </w:r>
    </w:p>
    <w:p w14:paraId="63EE7853" w14:textId="77777777" w:rsidR="00F15C90" w:rsidRPr="00F15C90" w:rsidRDefault="00F15C90" w:rsidP="00F15C90">
      <w:pPr>
        <w:jc w:val="both"/>
        <w:rPr>
          <w:rFonts w:ascii="Skeena" w:hAnsi="Skeena"/>
          <w:color w:val="0F0F0F"/>
        </w:rPr>
      </w:pPr>
    </w:p>
    <w:p w14:paraId="4E8AFD31" w14:textId="77777777" w:rsidR="00F15C90" w:rsidRPr="00F15C90" w:rsidRDefault="00F15C90" w:rsidP="00F15C90">
      <w:pPr>
        <w:jc w:val="both"/>
        <w:rPr>
          <w:rFonts w:ascii="Skeena" w:hAnsi="Skeena"/>
          <w:b w:val="0"/>
          <w:bCs w:val="0"/>
          <w:color w:val="0F0F0F"/>
        </w:rPr>
      </w:pPr>
      <w:r w:rsidRPr="00F15C90">
        <w:rPr>
          <w:rFonts w:ascii="Skeena" w:hAnsi="Skeena"/>
          <w:color w:val="0F0F0F"/>
        </w:rPr>
        <w:t>Under What Circumstances Should I Not Consider a Reverse Mortgage?</w:t>
      </w:r>
    </w:p>
    <w:p w14:paraId="45201000" w14:textId="77777777" w:rsidR="00F15C90" w:rsidRPr="00F15C90" w:rsidRDefault="00F15C90" w:rsidP="00F15C90">
      <w:pPr>
        <w:jc w:val="both"/>
        <w:rPr>
          <w:rFonts w:ascii="Skeena" w:hAnsi="Skeena"/>
          <w:b w:val="0"/>
          <w:bCs w:val="0"/>
          <w:color w:val="0F0F0F"/>
        </w:rPr>
      </w:pPr>
      <w:r w:rsidRPr="00F15C90">
        <w:rPr>
          <w:rFonts w:ascii="Skeena" w:hAnsi="Skeena"/>
          <w:b w:val="0"/>
          <w:bCs w:val="0"/>
          <w:color w:val="0F0F0F"/>
        </w:rPr>
        <w:t>Because of the upfront costs associated with a reverse mortgage, if you intend to leave your home within 2-3 years, there may be other less expensive options to consider, such as home equity loans, no-interest loans or grants that may be offered by your county government or a local non-profit to repair your home, or a tax deferral program, if you're having problems paying your property taxes.</w:t>
      </w:r>
    </w:p>
    <w:p w14:paraId="7A12A99C" w14:textId="77777777" w:rsidR="00F15C90" w:rsidRPr="00F15C90" w:rsidRDefault="00F15C90" w:rsidP="00F15C90">
      <w:pPr>
        <w:jc w:val="both"/>
        <w:rPr>
          <w:rFonts w:ascii="Skeena" w:hAnsi="Skeena"/>
          <w:b w:val="0"/>
          <w:bCs w:val="0"/>
          <w:color w:val="0F0F0F"/>
          <w:sz w:val="16"/>
          <w:szCs w:val="16"/>
        </w:rPr>
      </w:pPr>
    </w:p>
    <w:p w14:paraId="3901CF2B" w14:textId="77777777" w:rsidR="00F15C90" w:rsidRPr="00F15C90" w:rsidRDefault="00F15C90" w:rsidP="00F15C90">
      <w:pPr>
        <w:jc w:val="both"/>
        <w:rPr>
          <w:rFonts w:ascii="Skeena" w:hAnsi="Skeena"/>
          <w:b w:val="0"/>
          <w:bCs w:val="0"/>
        </w:rPr>
      </w:pPr>
      <w:r w:rsidRPr="00F15C90">
        <w:rPr>
          <w:rFonts w:ascii="Skeena" w:hAnsi="Skeena"/>
          <w:color w:val="003366"/>
          <w:sz w:val="17"/>
          <w:szCs w:val="17"/>
        </w:rPr>
        <w:t>Copyright 1999-2005 National Reverse Mortgage Lenders Association</w:t>
      </w:r>
      <w:r w:rsidRPr="00F15C90">
        <w:rPr>
          <w:rFonts w:ascii="Skeena" w:hAnsi="Skeena"/>
          <w:sz w:val="15"/>
          <w:szCs w:val="15"/>
        </w:rPr>
        <w:t xml:space="preserve"> </w:t>
      </w:r>
    </w:p>
    <w:p w14:paraId="15756417" w14:textId="77777777" w:rsidR="00F15C90" w:rsidRPr="00F15C90" w:rsidRDefault="00F15C90" w:rsidP="00F15C90">
      <w:pPr>
        <w:jc w:val="both"/>
        <w:rPr>
          <w:rFonts w:ascii="Skeena" w:hAnsi="Skeena"/>
          <w:b w:val="0"/>
        </w:rPr>
      </w:pPr>
    </w:p>
    <w:p w14:paraId="538D7410" w14:textId="77777777" w:rsidR="00F15C90" w:rsidRPr="00F15C90" w:rsidRDefault="00F15C90" w:rsidP="00F15C90">
      <w:pPr>
        <w:jc w:val="right"/>
        <w:rPr>
          <w:rFonts w:ascii="Skeena" w:hAnsi="Skeena"/>
          <w:b w:val="0"/>
          <w:bCs w:val="0"/>
        </w:rPr>
      </w:pPr>
      <w:hyperlink w:anchor="_top" w:history="1">
        <w:r w:rsidRPr="00F15C90">
          <w:rPr>
            <w:rFonts w:ascii="Skeena" w:hAnsi="Skeena"/>
            <w:b w:val="0"/>
            <w:bCs w:val="0"/>
            <w:color w:val="0000FF"/>
            <w:u w:val="single"/>
          </w:rPr>
          <w:t>Table of Contents</w:t>
        </w:r>
      </w:hyperlink>
    </w:p>
    <w:p w14:paraId="74AA5C02" w14:textId="77777777" w:rsidR="00F15C90" w:rsidRPr="00F15C90" w:rsidRDefault="00F15C90" w:rsidP="00F15C90">
      <w:pPr>
        <w:rPr>
          <w:rFonts w:ascii="Skeena" w:hAnsi="Skeena"/>
          <w:b w:val="0"/>
        </w:rPr>
      </w:pPr>
    </w:p>
    <w:p w14:paraId="46989C88" w14:textId="77777777" w:rsidR="00F15C90" w:rsidRPr="00F15C90" w:rsidRDefault="00F15C90" w:rsidP="00F15C90">
      <w:pPr>
        <w:pStyle w:val="ManualHeading1"/>
        <w:keepNext w:val="0"/>
        <w:pageBreakBefore/>
        <w:widowControl w:val="0"/>
        <w:ind w:left="2520" w:hanging="2520"/>
        <w:rPr>
          <w:rFonts w:ascii="Skeena" w:hAnsi="Skeena"/>
          <w:sz w:val="18"/>
        </w:rPr>
      </w:pPr>
      <w:bookmarkStart w:id="152" w:name="_Toc144195583"/>
      <w:bookmarkStart w:id="153" w:name="_Toc144199672"/>
      <w:bookmarkStart w:id="154" w:name="_Toc144755418"/>
      <w:r w:rsidRPr="00F15C90">
        <w:rPr>
          <w:rFonts w:ascii="Skeena" w:hAnsi="Skeena"/>
        </w:rPr>
        <w:lastRenderedPageBreak/>
        <w:t>104 Appendix II</w:t>
      </w:r>
      <w:r w:rsidRPr="00F15C90">
        <w:rPr>
          <w:rFonts w:ascii="Skeena" w:hAnsi="Skeena"/>
        </w:rPr>
        <w:tab/>
        <w:t>Verify Direct</w:t>
      </w:r>
      <w:bookmarkEnd w:id="152"/>
      <w:bookmarkEnd w:id="153"/>
      <w:bookmarkEnd w:id="154"/>
    </w:p>
    <w:p w14:paraId="67B9E525" w14:textId="77777777" w:rsidR="00F15C90" w:rsidRPr="00F15C90" w:rsidRDefault="00F15C90" w:rsidP="00F15C90">
      <w:pPr>
        <w:jc w:val="right"/>
        <w:rPr>
          <w:rFonts w:ascii="Skeena" w:hAnsi="Skeena"/>
          <w:b w:val="0"/>
          <w:sz w:val="16"/>
          <w:szCs w:val="16"/>
        </w:rPr>
      </w:pPr>
      <w:r w:rsidRPr="00F15C90">
        <w:rPr>
          <w:rFonts w:ascii="Skeena" w:hAnsi="Skeena"/>
          <w:b w:val="0"/>
          <w:sz w:val="16"/>
          <w:szCs w:val="16"/>
        </w:rPr>
        <w:t>(Eff. 06/01/13)</w:t>
      </w:r>
    </w:p>
    <w:p w14:paraId="6198B12E" w14:textId="77777777" w:rsidR="00F15C90" w:rsidRPr="00F15C90" w:rsidRDefault="00F15C90" w:rsidP="00F15C90">
      <w:pPr>
        <w:widowControl w:val="0"/>
        <w:tabs>
          <w:tab w:val="right" w:pos="9360"/>
        </w:tabs>
        <w:autoSpaceDE w:val="0"/>
        <w:autoSpaceDN w:val="0"/>
        <w:adjustRightInd w:val="0"/>
        <w:jc w:val="both"/>
        <w:rPr>
          <w:rFonts w:ascii="Skeena" w:hAnsi="Skeena"/>
          <w:b w:val="0"/>
        </w:rPr>
      </w:pPr>
      <w:r w:rsidRPr="00F15C90">
        <w:rPr>
          <w:rFonts w:ascii="Skeena" w:hAnsi="Skeena"/>
          <w:b w:val="0"/>
        </w:rPr>
        <w:t>Verify Direct is a free service offered to Government agencies that verify wages via the Government portal. The portal was created to enable credentialed government requestors to electronically fulfill verification requests. A User ID and password has been created for DHHS, so it’s not necessary to create one on your own. The User ID and password can be provided by your supervisor. To access Verify Direct, please follow the steps below:</w:t>
      </w:r>
    </w:p>
    <w:p w14:paraId="39D20B67" w14:textId="77777777" w:rsidR="00F15C90" w:rsidRPr="00F15C90" w:rsidRDefault="00F15C90" w:rsidP="00EB4177">
      <w:pPr>
        <w:widowControl w:val="0"/>
        <w:numPr>
          <w:ilvl w:val="0"/>
          <w:numId w:val="32"/>
        </w:numPr>
        <w:jc w:val="both"/>
        <w:rPr>
          <w:rFonts w:ascii="Skeena" w:hAnsi="Skeena"/>
          <w:b w:val="0"/>
          <w:bCs w:val="0"/>
          <w:color w:val="000000"/>
        </w:rPr>
      </w:pPr>
      <w:r w:rsidRPr="00F15C90">
        <w:rPr>
          <w:rFonts w:ascii="Skeena" w:hAnsi="Skeena"/>
          <w:b w:val="0"/>
          <w:bCs w:val="0"/>
          <w:color w:val="000000"/>
        </w:rPr>
        <w:t xml:space="preserve">From your internet browser, go to </w:t>
      </w:r>
      <w:hyperlink r:id="rId146" w:history="1">
        <w:r w:rsidRPr="00F15C90">
          <w:rPr>
            <w:rFonts w:ascii="Skeena" w:hAnsi="Skeena"/>
            <w:b w:val="0"/>
            <w:bCs w:val="0"/>
            <w:color w:val="0000FF"/>
            <w:u w:val="single"/>
          </w:rPr>
          <w:t>www.verifydirect.com</w:t>
        </w:r>
      </w:hyperlink>
    </w:p>
    <w:p w14:paraId="4A0C3227" w14:textId="77777777" w:rsidR="00F15C90" w:rsidRPr="00F15C90" w:rsidRDefault="00F15C90" w:rsidP="00EB4177">
      <w:pPr>
        <w:widowControl w:val="0"/>
        <w:numPr>
          <w:ilvl w:val="0"/>
          <w:numId w:val="32"/>
        </w:numPr>
        <w:jc w:val="both"/>
        <w:rPr>
          <w:rFonts w:ascii="Skeena" w:hAnsi="Skeena"/>
          <w:b w:val="0"/>
          <w:bCs w:val="0"/>
          <w:color w:val="000000"/>
        </w:rPr>
      </w:pPr>
      <w:r w:rsidRPr="00F15C90">
        <w:rPr>
          <w:rFonts w:ascii="Skeena" w:hAnsi="Skeena"/>
          <w:b w:val="0"/>
          <w:bCs w:val="0"/>
          <w:color w:val="000000"/>
        </w:rPr>
        <w:t xml:space="preserve">Click the </w:t>
      </w:r>
      <w:r w:rsidRPr="00F15C90">
        <w:rPr>
          <w:rFonts w:ascii="Skeena" w:hAnsi="Skeena"/>
          <w:bCs w:val="0"/>
          <w:color w:val="000000"/>
        </w:rPr>
        <w:t>“Login”</w:t>
      </w:r>
      <w:r w:rsidRPr="00F15C90">
        <w:rPr>
          <w:rFonts w:ascii="Skeena" w:hAnsi="Skeena"/>
          <w:b w:val="0"/>
          <w:bCs w:val="0"/>
          <w:color w:val="000000"/>
        </w:rPr>
        <w:t xml:space="preserve"> link under the “Government Requestor” </w:t>
      </w:r>
      <w:proofErr w:type="gramStart"/>
      <w:r w:rsidRPr="00F15C90">
        <w:rPr>
          <w:rFonts w:ascii="Skeena" w:hAnsi="Skeena"/>
          <w:b w:val="0"/>
          <w:bCs w:val="0"/>
          <w:color w:val="000000"/>
        </w:rPr>
        <w:t>section</w:t>
      </w:r>
      <w:proofErr w:type="gramEnd"/>
    </w:p>
    <w:p w14:paraId="50ECE3CC" w14:textId="77777777" w:rsidR="00F15C90" w:rsidRPr="00F15C90" w:rsidRDefault="00F15C90" w:rsidP="00EB4177">
      <w:pPr>
        <w:widowControl w:val="0"/>
        <w:numPr>
          <w:ilvl w:val="0"/>
          <w:numId w:val="32"/>
        </w:numPr>
        <w:jc w:val="both"/>
        <w:rPr>
          <w:rFonts w:ascii="Skeena" w:hAnsi="Skeena"/>
          <w:bCs w:val="0"/>
          <w:color w:val="000000"/>
        </w:rPr>
      </w:pPr>
      <w:r w:rsidRPr="00F15C90">
        <w:rPr>
          <w:rFonts w:ascii="Skeena" w:hAnsi="Skeena"/>
          <w:b w:val="0"/>
          <w:bCs w:val="0"/>
          <w:color w:val="000000"/>
        </w:rPr>
        <w:t xml:space="preserve">To sign in, Type in </w:t>
      </w:r>
      <w:proofErr w:type="gramStart"/>
      <w:r w:rsidRPr="00F15C90">
        <w:rPr>
          <w:rFonts w:ascii="Skeena" w:hAnsi="Skeena"/>
          <w:b w:val="0"/>
          <w:bCs w:val="0"/>
          <w:color w:val="000000"/>
        </w:rPr>
        <w:t>User Name</w:t>
      </w:r>
      <w:proofErr w:type="gramEnd"/>
      <w:r w:rsidRPr="00F15C90">
        <w:rPr>
          <w:rFonts w:ascii="Skeena" w:hAnsi="Skeena"/>
          <w:b w:val="0"/>
          <w:bCs w:val="0"/>
          <w:color w:val="000000"/>
        </w:rPr>
        <w:t xml:space="preserve"> and Password. Select</w:t>
      </w:r>
      <w:r w:rsidRPr="00F15C90">
        <w:rPr>
          <w:rFonts w:ascii="Skeena" w:hAnsi="Skeena"/>
          <w:bCs w:val="0"/>
          <w:color w:val="000000"/>
        </w:rPr>
        <w:t xml:space="preserve"> “</w:t>
      </w:r>
      <w:r w:rsidRPr="00F15C90">
        <w:rPr>
          <w:rFonts w:ascii="Skeena" w:hAnsi="Skeena"/>
          <w:b w:val="0"/>
          <w:bCs w:val="0"/>
          <w:color w:val="000000"/>
        </w:rPr>
        <w:t>Login</w:t>
      </w:r>
      <w:r w:rsidRPr="00F15C90">
        <w:rPr>
          <w:rFonts w:ascii="Skeena" w:hAnsi="Skeena"/>
          <w:bCs w:val="0"/>
          <w:color w:val="000000"/>
        </w:rPr>
        <w:t>”</w:t>
      </w:r>
    </w:p>
    <w:p w14:paraId="2AEBFCF3" w14:textId="77777777" w:rsidR="00F15C90" w:rsidRPr="00F15C90" w:rsidRDefault="00F15C90" w:rsidP="00EB4177">
      <w:pPr>
        <w:widowControl w:val="0"/>
        <w:numPr>
          <w:ilvl w:val="0"/>
          <w:numId w:val="32"/>
        </w:numPr>
        <w:jc w:val="both"/>
        <w:rPr>
          <w:rFonts w:ascii="Skeena" w:hAnsi="Skeena"/>
          <w:b w:val="0"/>
          <w:bCs w:val="0"/>
          <w:color w:val="000000"/>
        </w:rPr>
      </w:pPr>
      <w:r w:rsidRPr="00F15C90">
        <w:rPr>
          <w:rFonts w:ascii="Skeena" w:hAnsi="Skeena"/>
          <w:b w:val="0"/>
          <w:bCs w:val="0"/>
          <w:color w:val="000000"/>
        </w:rPr>
        <w:t xml:space="preserve">Select </w:t>
      </w:r>
      <w:r w:rsidRPr="00F15C90">
        <w:rPr>
          <w:rFonts w:ascii="Skeena" w:hAnsi="Skeena"/>
          <w:bCs w:val="0"/>
          <w:color w:val="000000"/>
        </w:rPr>
        <w:t>“Request Report”</w:t>
      </w:r>
    </w:p>
    <w:p w14:paraId="3A53C913" w14:textId="77777777" w:rsidR="00F15C90" w:rsidRPr="00F15C90" w:rsidRDefault="00F15C90" w:rsidP="00EB4177">
      <w:pPr>
        <w:widowControl w:val="0"/>
        <w:numPr>
          <w:ilvl w:val="0"/>
          <w:numId w:val="32"/>
        </w:numPr>
        <w:jc w:val="both"/>
        <w:rPr>
          <w:rFonts w:ascii="Skeena" w:hAnsi="Skeena"/>
          <w:b w:val="0"/>
          <w:bCs w:val="0"/>
          <w:color w:val="000000"/>
        </w:rPr>
      </w:pPr>
      <w:r w:rsidRPr="00F15C90">
        <w:rPr>
          <w:rFonts w:ascii="Skeena" w:hAnsi="Skeena"/>
          <w:b w:val="0"/>
          <w:bCs w:val="0"/>
          <w:color w:val="000000"/>
        </w:rPr>
        <w:t>Complete the required fields (including Employer Name), under “Social Security Number Selection”.</w:t>
      </w:r>
      <w:r w:rsidRPr="00F15C90">
        <w:rPr>
          <w:rFonts w:ascii="Skeena" w:hAnsi="Skeena"/>
          <w:bCs w:val="0"/>
          <w:color w:val="000000"/>
        </w:rPr>
        <w:t xml:space="preserve"> </w:t>
      </w:r>
      <w:r w:rsidRPr="00F15C90">
        <w:rPr>
          <w:rFonts w:ascii="Skeena" w:hAnsi="Skeena"/>
          <w:b w:val="0"/>
          <w:bCs w:val="0"/>
          <w:color w:val="000000"/>
          <w:u w:val="words"/>
        </w:rPr>
        <w:t>Note</w:t>
      </w:r>
      <w:r w:rsidRPr="00F15C90">
        <w:rPr>
          <w:rFonts w:ascii="Skeena" w:hAnsi="Skeena"/>
          <w:bCs w:val="0"/>
          <w:color w:val="000000"/>
        </w:rPr>
        <w:t xml:space="preserve">: </w:t>
      </w:r>
      <w:r w:rsidRPr="00F15C90">
        <w:rPr>
          <w:rFonts w:ascii="Skeena" w:hAnsi="Skeena"/>
          <w:b w:val="0"/>
          <w:bCs w:val="0"/>
          <w:color w:val="000000"/>
        </w:rPr>
        <w:t xml:space="preserve">Under “Permissible Purpose”, select </w:t>
      </w:r>
      <w:r w:rsidRPr="00F15C90">
        <w:rPr>
          <w:rFonts w:ascii="Skeena" w:hAnsi="Skeena"/>
          <w:bCs w:val="0"/>
          <w:color w:val="000000"/>
        </w:rPr>
        <w:t xml:space="preserve">“Determining Eligibility for benefits”. </w:t>
      </w:r>
      <w:r w:rsidRPr="00F15C90">
        <w:rPr>
          <w:rFonts w:ascii="Skeena" w:hAnsi="Skeena"/>
          <w:b w:val="0"/>
          <w:bCs w:val="0"/>
          <w:color w:val="000000"/>
        </w:rPr>
        <w:t xml:space="preserve">The SSN is for the person who you are requesting the information. If you are requesting information on more than one applicant/ beneficiary, you can select the </w:t>
      </w:r>
      <w:r w:rsidRPr="00F15C90">
        <w:rPr>
          <w:rFonts w:ascii="Skeena" w:hAnsi="Skeena"/>
          <w:bCs w:val="0"/>
          <w:color w:val="000000"/>
        </w:rPr>
        <w:t>“Bulk Applicant View”</w:t>
      </w:r>
      <w:r w:rsidRPr="00F15C90">
        <w:rPr>
          <w:rFonts w:ascii="Skeena" w:hAnsi="Skeena"/>
          <w:b w:val="0"/>
          <w:bCs w:val="0"/>
          <w:color w:val="000000"/>
        </w:rPr>
        <w:t xml:space="preserve"> and enter the appropriate Social Security numbers and select the current </w:t>
      </w:r>
      <w:proofErr w:type="gramStart"/>
      <w:r w:rsidRPr="00F15C90">
        <w:rPr>
          <w:rFonts w:ascii="Skeena" w:hAnsi="Skeena"/>
          <w:b w:val="0"/>
          <w:bCs w:val="0"/>
          <w:color w:val="000000"/>
        </w:rPr>
        <w:t>employer</w:t>
      </w:r>
      <w:proofErr w:type="gramEnd"/>
      <w:r w:rsidRPr="00F15C90">
        <w:rPr>
          <w:rFonts w:ascii="Skeena" w:hAnsi="Skeena"/>
          <w:b w:val="0"/>
          <w:bCs w:val="0"/>
          <w:color w:val="000000"/>
        </w:rPr>
        <w:t xml:space="preserve"> name(s) for which you would like to run a report.</w:t>
      </w:r>
    </w:p>
    <w:p w14:paraId="3B55ACBA" w14:textId="77777777" w:rsidR="00F15C90" w:rsidRPr="00F15C90" w:rsidRDefault="00F15C90" w:rsidP="00EB4177">
      <w:pPr>
        <w:widowControl w:val="0"/>
        <w:numPr>
          <w:ilvl w:val="0"/>
          <w:numId w:val="32"/>
        </w:numPr>
        <w:jc w:val="both"/>
        <w:rPr>
          <w:rFonts w:ascii="Skeena" w:hAnsi="Skeena"/>
        </w:rPr>
      </w:pPr>
      <w:r w:rsidRPr="00F15C90">
        <w:rPr>
          <w:rFonts w:ascii="Skeena" w:hAnsi="Skeena"/>
          <w:b w:val="0"/>
          <w:bCs w:val="0"/>
        </w:rPr>
        <w:t>All verifications will be confirmed electronically. If a match is found, the applicant/ beneficiary’s current employment status as well as a breakdown by pay periods will be displayed. The system will also tell you if a match is not found, based on the employer and/or SSN that was entered.</w:t>
      </w:r>
    </w:p>
    <w:p w14:paraId="60D038B4" w14:textId="77777777" w:rsidR="00F15C90" w:rsidRPr="00F15C90" w:rsidRDefault="00F15C90" w:rsidP="00F15C90">
      <w:pPr>
        <w:pStyle w:val="ManualHeading1"/>
        <w:keepNext w:val="0"/>
        <w:pageBreakBefore/>
        <w:widowControl w:val="0"/>
        <w:ind w:left="2520" w:hanging="2520"/>
        <w:rPr>
          <w:rFonts w:ascii="Skeena" w:hAnsi="Skeena"/>
          <w:sz w:val="18"/>
        </w:rPr>
      </w:pPr>
      <w:bookmarkStart w:id="155" w:name="_Toc144195584"/>
      <w:bookmarkStart w:id="156" w:name="_Toc144199673"/>
      <w:bookmarkStart w:id="157" w:name="_Toc144755419"/>
      <w:r w:rsidRPr="00F15C90">
        <w:rPr>
          <w:rFonts w:ascii="Skeena" w:hAnsi="Skeena"/>
        </w:rPr>
        <w:lastRenderedPageBreak/>
        <w:t>104 Appendix JJ</w:t>
      </w:r>
      <w:r w:rsidRPr="00F15C90">
        <w:rPr>
          <w:rFonts w:ascii="Skeena" w:hAnsi="Skeena"/>
        </w:rPr>
        <w:tab/>
        <w:t>Medically Indigent Assistance Program (MIAP) County Designees</w:t>
      </w:r>
      <w:bookmarkEnd w:id="155"/>
      <w:bookmarkEnd w:id="156"/>
      <w:bookmarkEnd w:id="157"/>
    </w:p>
    <w:p w14:paraId="2F1C4921" w14:textId="77777777" w:rsidR="00F15C90" w:rsidRPr="00F15C90" w:rsidRDefault="00F15C90" w:rsidP="00F15C90">
      <w:pPr>
        <w:jc w:val="right"/>
        <w:rPr>
          <w:rFonts w:ascii="Skeena" w:hAnsi="Skeena"/>
          <w:b w:val="0"/>
          <w:sz w:val="16"/>
          <w:szCs w:val="16"/>
        </w:rPr>
      </w:pPr>
      <w:r w:rsidRPr="00F15C90">
        <w:rPr>
          <w:rFonts w:ascii="Skeena" w:hAnsi="Skeena"/>
          <w:b w:val="0"/>
          <w:sz w:val="16"/>
          <w:szCs w:val="16"/>
        </w:rPr>
        <w:t>(Eff. 05/01/23)</w:t>
      </w:r>
    </w:p>
    <w:p w14:paraId="6B2E3481" w14:textId="77777777" w:rsidR="00F15C90" w:rsidRPr="00F15C90" w:rsidRDefault="00F15C90" w:rsidP="00F15C90">
      <w:pPr>
        <w:widowControl w:val="0"/>
        <w:jc w:val="both"/>
        <w:rPr>
          <w:rFonts w:ascii="Skeena" w:hAnsi="Skeena"/>
          <w:b w:val="0"/>
        </w:rPr>
      </w:pPr>
      <w:r w:rsidRPr="00F15C90">
        <w:rPr>
          <w:rFonts w:ascii="Skeena" w:hAnsi="Skeena"/>
          <w:b w:val="0"/>
        </w:rPr>
        <w:t xml:space="preserve">The following list shows the person or entity responsible for processing applications for the Medically Indigent Assistance Program (MIAP) as reported by local counties. This information is subject to change and therefore may not be complete or </w:t>
      </w:r>
      <w:proofErr w:type="gramStart"/>
      <w:r w:rsidRPr="00F15C90">
        <w:rPr>
          <w:rFonts w:ascii="Skeena" w:hAnsi="Skeena"/>
          <w:b w:val="0"/>
        </w:rPr>
        <w:t>up-to-date</w:t>
      </w:r>
      <w:proofErr w:type="gramEnd"/>
      <w:r w:rsidRPr="00F15C90">
        <w:rPr>
          <w:rFonts w:ascii="Skeena" w:hAnsi="Skeena"/>
          <w:b w:val="0"/>
        </w:rPr>
        <w:t>.</w:t>
      </w:r>
    </w:p>
    <w:p w14:paraId="66A11792" w14:textId="77777777" w:rsidR="00F15C90" w:rsidRPr="00F15C90" w:rsidRDefault="00F15C90" w:rsidP="00F15C90">
      <w:pPr>
        <w:widowControl w:val="0"/>
        <w:jc w:val="both"/>
        <w:rPr>
          <w:rFonts w:ascii="Skeena" w:hAnsi="Skeena"/>
          <w:b w:val="0"/>
        </w:rPr>
      </w:pPr>
    </w:p>
    <w:tbl>
      <w:tblPr>
        <w:tblStyle w:val="GridTable41"/>
        <w:tblW w:w="5000" w:type="pct"/>
        <w:tblLook w:val="0480" w:firstRow="0" w:lastRow="0" w:firstColumn="1" w:lastColumn="0" w:noHBand="0" w:noVBand="1"/>
      </w:tblPr>
      <w:tblGrid>
        <w:gridCol w:w="4675"/>
        <w:gridCol w:w="4675"/>
      </w:tblGrid>
      <w:tr w:rsidR="00F15C90" w:rsidRPr="00F15C90" w14:paraId="011D3E85" w14:textId="77777777" w:rsidTr="00894D7D">
        <w:tc>
          <w:tcPr>
            <w:cnfStyle w:val="001000000000" w:firstRow="0" w:lastRow="0" w:firstColumn="1" w:lastColumn="0" w:oddVBand="0" w:evenVBand="0" w:oddHBand="0" w:evenHBand="0" w:firstRowFirstColumn="0" w:firstRowLastColumn="0" w:lastRowFirstColumn="0" w:lastRowLastColumn="0"/>
            <w:tcW w:w="2500" w:type="pct"/>
          </w:tcPr>
          <w:p w14:paraId="4D122CA8" w14:textId="77777777" w:rsidR="00F15C90" w:rsidRPr="00F15C90" w:rsidRDefault="00F15C90" w:rsidP="00F15C90">
            <w:pPr>
              <w:rPr>
                <w:rFonts w:ascii="Skeena" w:hAnsi="Skeena"/>
                <w:spacing w:val="-3"/>
              </w:rPr>
            </w:pPr>
            <w:r w:rsidRPr="00F15C90">
              <w:rPr>
                <w:rFonts w:ascii="Skeena" w:hAnsi="Skeena"/>
                <w:spacing w:val="-3"/>
              </w:rPr>
              <w:t>Abbeville</w:t>
            </w:r>
          </w:p>
          <w:p w14:paraId="4D480318" w14:textId="77777777" w:rsidR="00F15C90" w:rsidRPr="00F15C90" w:rsidRDefault="00F15C90" w:rsidP="00F15C90">
            <w:pPr>
              <w:rPr>
                <w:rFonts w:ascii="Skeena" w:hAnsi="Skeena"/>
              </w:rPr>
            </w:pPr>
            <w:r w:rsidRPr="00F15C90">
              <w:rPr>
                <w:rFonts w:ascii="Skeena" w:hAnsi="Skeena"/>
              </w:rPr>
              <w:t xml:space="preserve">Ms. Lynn </w:t>
            </w:r>
            <w:proofErr w:type="spellStart"/>
            <w:r w:rsidRPr="00F15C90">
              <w:rPr>
                <w:rFonts w:ascii="Skeena" w:hAnsi="Skeena"/>
              </w:rPr>
              <w:t>Soplosky</w:t>
            </w:r>
            <w:proofErr w:type="spellEnd"/>
          </w:p>
          <w:p w14:paraId="5EAB964B" w14:textId="77777777" w:rsidR="00F15C90" w:rsidRPr="00F15C90" w:rsidRDefault="00F15C90" w:rsidP="00F15C90">
            <w:pPr>
              <w:rPr>
                <w:rFonts w:ascii="Skeena" w:hAnsi="Skeena"/>
              </w:rPr>
            </w:pPr>
            <w:r w:rsidRPr="00F15C90">
              <w:rPr>
                <w:rFonts w:ascii="Skeena" w:hAnsi="Skeena"/>
              </w:rPr>
              <w:t>903 W. Greenwood St., Ste. 2800</w:t>
            </w:r>
          </w:p>
          <w:p w14:paraId="77B1AEA2" w14:textId="77777777" w:rsidR="00F15C90" w:rsidRPr="00F15C90" w:rsidRDefault="00F15C90" w:rsidP="00F15C90">
            <w:pPr>
              <w:rPr>
                <w:rFonts w:ascii="Skeena" w:hAnsi="Skeena"/>
              </w:rPr>
            </w:pPr>
            <w:r w:rsidRPr="00F15C90">
              <w:rPr>
                <w:rFonts w:ascii="Skeena" w:hAnsi="Skeena"/>
              </w:rPr>
              <w:t>Abbeville SC 29620</w:t>
            </w:r>
          </w:p>
          <w:p w14:paraId="76857290" w14:textId="77777777" w:rsidR="00F15C90" w:rsidRPr="00F15C90" w:rsidRDefault="00F15C90" w:rsidP="00F15C90">
            <w:pPr>
              <w:rPr>
                <w:rFonts w:ascii="Skeena" w:hAnsi="Skeena"/>
                <w:sz w:val="22"/>
                <w:szCs w:val="22"/>
              </w:rPr>
            </w:pPr>
            <w:r w:rsidRPr="00F15C90">
              <w:rPr>
                <w:rFonts w:ascii="Skeena" w:hAnsi="Skeena"/>
              </w:rPr>
              <w:t>Telephone: (864) 366-6690 (Ext. 2236)</w:t>
            </w:r>
          </w:p>
        </w:tc>
        <w:tc>
          <w:tcPr>
            <w:tcW w:w="2500" w:type="pct"/>
          </w:tcPr>
          <w:p w14:paraId="7888E5EF"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spacing w:val="-3"/>
              </w:rPr>
            </w:pPr>
            <w:r w:rsidRPr="00F15C90">
              <w:rPr>
                <w:rFonts w:ascii="Skeena" w:hAnsi="Skeena"/>
              </w:rPr>
              <w:t>Aiken</w:t>
            </w:r>
          </w:p>
          <w:p w14:paraId="36EA0A1F"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Ms. Deena Smart</w:t>
            </w:r>
          </w:p>
          <w:p w14:paraId="4B930A52"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Aiken County Finance Department</w:t>
            </w:r>
          </w:p>
          <w:p w14:paraId="62FFDB6E"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828 Richland Avenue, West</w:t>
            </w:r>
          </w:p>
          <w:p w14:paraId="0C91FD88"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Aiken, South Carolina 29801</w:t>
            </w:r>
          </w:p>
          <w:p w14:paraId="57B7F377"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Telephone: (803) 642-2071</w:t>
            </w:r>
          </w:p>
          <w:p w14:paraId="47040AC0"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sz w:val="22"/>
                <w:szCs w:val="22"/>
              </w:rPr>
            </w:pPr>
            <w:hyperlink r:id="rId147" w:history="1">
              <w:r w:rsidRPr="00F15C90">
                <w:rPr>
                  <w:rFonts w:ascii="Skeena" w:hAnsi="Skeena"/>
                  <w:b w:val="0"/>
                  <w:bCs w:val="0"/>
                  <w:spacing w:val="-3"/>
                  <w:u w:val="single"/>
                </w:rPr>
                <w:t>Dsmart@aikencountysc.gov</w:t>
              </w:r>
            </w:hyperlink>
          </w:p>
        </w:tc>
      </w:tr>
      <w:tr w:rsidR="00F15C90" w:rsidRPr="00F15C90" w14:paraId="238AFFA8" w14:textId="77777777" w:rsidTr="00F15C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9F434D4" w14:textId="77777777" w:rsidR="00F15C90" w:rsidRPr="00F15C90" w:rsidRDefault="00F15C90" w:rsidP="00F15C90">
            <w:pPr>
              <w:rPr>
                <w:rFonts w:ascii="Skeena" w:hAnsi="Skeena"/>
                <w:spacing w:val="-3"/>
              </w:rPr>
            </w:pPr>
            <w:r w:rsidRPr="00F15C90">
              <w:rPr>
                <w:rFonts w:ascii="Skeena" w:hAnsi="Skeena"/>
              </w:rPr>
              <w:t>Allendale</w:t>
            </w:r>
          </w:p>
          <w:p w14:paraId="089B91EC" w14:textId="77777777" w:rsidR="00F15C90" w:rsidRPr="00F15C90" w:rsidRDefault="00F15C90" w:rsidP="00F15C90">
            <w:pPr>
              <w:rPr>
                <w:rFonts w:ascii="Skeena" w:hAnsi="Skeena"/>
              </w:rPr>
            </w:pPr>
            <w:r w:rsidRPr="00F15C90">
              <w:rPr>
                <w:rFonts w:ascii="Skeena" w:hAnsi="Skeena"/>
              </w:rPr>
              <w:t>Ms. Elisha McMillian</w:t>
            </w:r>
          </w:p>
          <w:p w14:paraId="5339AEB3" w14:textId="77777777" w:rsidR="00F15C90" w:rsidRPr="00F15C90" w:rsidRDefault="00F15C90" w:rsidP="00F15C90">
            <w:pPr>
              <w:rPr>
                <w:rFonts w:ascii="Skeena" w:hAnsi="Skeena"/>
              </w:rPr>
            </w:pPr>
            <w:r w:rsidRPr="00F15C90">
              <w:rPr>
                <w:rFonts w:ascii="Skeena" w:hAnsi="Skeena"/>
              </w:rPr>
              <w:t>Allendale County Courthouse</w:t>
            </w:r>
          </w:p>
          <w:p w14:paraId="66EFEA0F" w14:textId="77777777" w:rsidR="00F15C90" w:rsidRPr="00F15C90" w:rsidRDefault="00F15C90" w:rsidP="00F15C90">
            <w:pPr>
              <w:rPr>
                <w:rFonts w:ascii="Skeena" w:hAnsi="Skeena"/>
              </w:rPr>
            </w:pPr>
            <w:r w:rsidRPr="00F15C90">
              <w:rPr>
                <w:rFonts w:ascii="Skeena" w:hAnsi="Skeena"/>
              </w:rPr>
              <w:t>Post Office Box 351</w:t>
            </w:r>
          </w:p>
          <w:p w14:paraId="1CF323E8" w14:textId="77777777" w:rsidR="00F15C90" w:rsidRPr="00F15C90" w:rsidRDefault="00F15C90" w:rsidP="00F15C90">
            <w:pPr>
              <w:rPr>
                <w:rFonts w:ascii="Skeena" w:hAnsi="Skeena"/>
              </w:rPr>
            </w:pPr>
            <w:r w:rsidRPr="00F15C90">
              <w:rPr>
                <w:rFonts w:ascii="Skeena" w:hAnsi="Skeena"/>
              </w:rPr>
              <w:t>Allendale, South Carolina 29810</w:t>
            </w:r>
          </w:p>
          <w:p w14:paraId="36B548AF" w14:textId="77777777" w:rsidR="00F15C90" w:rsidRPr="00F15C90" w:rsidRDefault="00F15C90" w:rsidP="00F15C90">
            <w:pPr>
              <w:rPr>
                <w:rFonts w:ascii="Skeena" w:hAnsi="Skeena"/>
              </w:rPr>
            </w:pPr>
            <w:r w:rsidRPr="00F15C90">
              <w:rPr>
                <w:rFonts w:ascii="Skeena" w:hAnsi="Skeena"/>
              </w:rPr>
              <w:t>Telephone: (803) 584-7053</w:t>
            </w:r>
          </w:p>
          <w:p w14:paraId="63B22D66" w14:textId="77777777" w:rsidR="00F15C90" w:rsidRPr="00F15C90" w:rsidRDefault="00F15C90" w:rsidP="00F15C90">
            <w:pPr>
              <w:rPr>
                <w:rFonts w:ascii="Skeena" w:hAnsi="Skeena"/>
                <w:spacing w:val="-3"/>
                <w:sz w:val="22"/>
                <w:szCs w:val="22"/>
              </w:rPr>
            </w:pPr>
            <w:hyperlink r:id="rId148" w:history="1">
              <w:r w:rsidRPr="00F15C90">
                <w:rPr>
                  <w:rFonts w:ascii="Skeena" w:hAnsi="Skeena"/>
                  <w:color w:val="0000FF"/>
                  <w:u w:val="single"/>
                </w:rPr>
                <w:t>emcmillian@allendalecounty.com</w:t>
              </w:r>
            </w:hyperlink>
          </w:p>
        </w:tc>
        <w:tc>
          <w:tcPr>
            <w:tcW w:w="2500" w:type="pct"/>
          </w:tcPr>
          <w:p w14:paraId="45849B5D"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spacing w:val="-3"/>
              </w:rPr>
            </w:pPr>
            <w:r w:rsidRPr="00F15C90">
              <w:rPr>
                <w:rFonts w:ascii="Skeena" w:hAnsi="Skeena"/>
              </w:rPr>
              <w:t>Anderson</w:t>
            </w:r>
          </w:p>
          <w:p w14:paraId="0B491B8D"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rPr>
            </w:pPr>
            <w:r w:rsidRPr="00F15C90">
              <w:rPr>
                <w:rFonts w:ascii="Skeena" w:hAnsi="Skeena"/>
                <w:b w:val="0"/>
                <w:bCs w:val="0"/>
              </w:rPr>
              <w:t xml:space="preserve">Ms. Kathleen </w:t>
            </w:r>
            <w:proofErr w:type="spellStart"/>
            <w:r w:rsidRPr="00F15C90">
              <w:rPr>
                <w:rFonts w:ascii="Skeena" w:hAnsi="Skeena"/>
                <w:b w:val="0"/>
                <w:bCs w:val="0"/>
              </w:rPr>
              <w:t>Surratty</w:t>
            </w:r>
            <w:proofErr w:type="spellEnd"/>
          </w:p>
          <w:p w14:paraId="0EB29EC2"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rPr>
            </w:pPr>
            <w:r w:rsidRPr="00F15C90">
              <w:rPr>
                <w:rFonts w:ascii="Skeena" w:hAnsi="Skeena"/>
                <w:b w:val="0"/>
                <w:bCs w:val="0"/>
              </w:rPr>
              <w:t>An-Med Health Business Services</w:t>
            </w:r>
          </w:p>
          <w:p w14:paraId="7581243B"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rPr>
            </w:pPr>
            <w:r w:rsidRPr="00F15C90">
              <w:rPr>
                <w:rFonts w:ascii="Skeena" w:hAnsi="Skeena"/>
                <w:b w:val="0"/>
                <w:bCs w:val="0"/>
              </w:rPr>
              <w:t>800 N. Fant Street</w:t>
            </w:r>
          </w:p>
          <w:p w14:paraId="7657EEA1"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rPr>
            </w:pPr>
            <w:r w:rsidRPr="00F15C90">
              <w:rPr>
                <w:rFonts w:ascii="Skeena" w:hAnsi="Skeena"/>
                <w:b w:val="0"/>
                <w:bCs w:val="0"/>
              </w:rPr>
              <w:t>Anderson, South Carolina 29621</w:t>
            </w:r>
          </w:p>
          <w:p w14:paraId="266A98CA"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rPr>
            </w:pPr>
            <w:r w:rsidRPr="00F15C90">
              <w:rPr>
                <w:rFonts w:ascii="Skeena" w:hAnsi="Skeena"/>
                <w:b w:val="0"/>
                <w:bCs w:val="0"/>
              </w:rPr>
              <w:t>Telephone: (864) 512-2163</w:t>
            </w:r>
          </w:p>
          <w:p w14:paraId="6274526D"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spacing w:val="-3"/>
                <w:sz w:val="22"/>
                <w:szCs w:val="22"/>
                <w:lang w:val="es-PR"/>
              </w:rPr>
            </w:pPr>
            <w:hyperlink r:id="rId149" w:history="1">
              <w:r w:rsidRPr="00F15C90">
                <w:rPr>
                  <w:rFonts w:ascii="Skeena" w:hAnsi="Skeena"/>
                  <w:b w:val="0"/>
                  <w:bCs w:val="0"/>
                  <w:color w:val="0000FF"/>
                  <w:u w:val="single"/>
                </w:rPr>
                <w:t>Latisha.richardson@anmedhealth.org</w:t>
              </w:r>
            </w:hyperlink>
            <w:r w:rsidRPr="00F15C90">
              <w:rPr>
                <w:rFonts w:ascii="Skeena" w:hAnsi="Skeena"/>
                <w:b w:val="0"/>
                <w:bCs w:val="0"/>
                <w:u w:val="single"/>
              </w:rPr>
              <w:t xml:space="preserve"> </w:t>
            </w:r>
          </w:p>
        </w:tc>
      </w:tr>
      <w:tr w:rsidR="00F15C90" w:rsidRPr="00F15C90" w14:paraId="6817FAE4" w14:textId="77777777" w:rsidTr="00894D7D">
        <w:tc>
          <w:tcPr>
            <w:cnfStyle w:val="001000000000" w:firstRow="0" w:lastRow="0" w:firstColumn="1" w:lastColumn="0" w:oddVBand="0" w:evenVBand="0" w:oddHBand="0" w:evenHBand="0" w:firstRowFirstColumn="0" w:firstRowLastColumn="0" w:lastRowFirstColumn="0" w:lastRowLastColumn="0"/>
            <w:tcW w:w="2500" w:type="pct"/>
          </w:tcPr>
          <w:p w14:paraId="267EA4A1" w14:textId="77777777" w:rsidR="00F15C90" w:rsidRPr="00F15C90" w:rsidRDefault="00F15C90" w:rsidP="00F15C90">
            <w:pPr>
              <w:rPr>
                <w:rFonts w:ascii="Skeena" w:hAnsi="Skeena"/>
                <w:lang w:val="es-PR"/>
              </w:rPr>
            </w:pPr>
            <w:r w:rsidRPr="00F15C90">
              <w:rPr>
                <w:rFonts w:ascii="Skeena" w:hAnsi="Skeena"/>
                <w:lang w:val="es-PR"/>
              </w:rPr>
              <w:t xml:space="preserve">Bamberg  </w:t>
            </w:r>
          </w:p>
          <w:p w14:paraId="637E6ABC" w14:textId="77777777" w:rsidR="00F15C90" w:rsidRPr="00F15C90" w:rsidRDefault="00F15C90" w:rsidP="00F15C90">
            <w:pPr>
              <w:rPr>
                <w:rFonts w:ascii="Skeena" w:hAnsi="Skeena"/>
                <w:lang w:val="es-PR"/>
              </w:rPr>
            </w:pPr>
            <w:r w:rsidRPr="00F15C90">
              <w:rPr>
                <w:rFonts w:ascii="Skeena" w:hAnsi="Skeena"/>
                <w:lang w:val="es-PR"/>
              </w:rPr>
              <w:t xml:space="preserve">SCDHHS – MIAP </w:t>
            </w:r>
            <w:proofErr w:type="spellStart"/>
            <w:r w:rsidRPr="00F15C90">
              <w:rPr>
                <w:rFonts w:ascii="Skeena" w:hAnsi="Skeena"/>
                <w:lang w:val="es-PR"/>
              </w:rPr>
              <w:t>Unit</w:t>
            </w:r>
            <w:proofErr w:type="spellEnd"/>
          </w:p>
          <w:p w14:paraId="03D19B9F" w14:textId="77777777" w:rsidR="00F15C90" w:rsidRPr="00F15C90" w:rsidRDefault="00F15C90" w:rsidP="00F15C90">
            <w:pPr>
              <w:rPr>
                <w:rFonts w:ascii="Skeena" w:hAnsi="Skeena"/>
                <w:lang w:val="es-PR"/>
              </w:rPr>
            </w:pPr>
            <w:r w:rsidRPr="00F15C90">
              <w:rPr>
                <w:rFonts w:ascii="Skeena" w:hAnsi="Skeena"/>
                <w:lang w:val="es-PR"/>
              </w:rPr>
              <w:t>Central Mail Center</w:t>
            </w:r>
          </w:p>
          <w:p w14:paraId="1B4BD6C4" w14:textId="77777777" w:rsidR="00F15C90" w:rsidRPr="00F15C90" w:rsidRDefault="00F15C90" w:rsidP="00F15C90">
            <w:pPr>
              <w:rPr>
                <w:rFonts w:ascii="Skeena" w:hAnsi="Skeena"/>
                <w:lang w:val="es-PR"/>
              </w:rPr>
            </w:pPr>
            <w:r w:rsidRPr="00F15C90">
              <w:rPr>
                <w:rFonts w:ascii="Skeena" w:hAnsi="Skeena"/>
                <w:lang w:val="es-PR"/>
              </w:rPr>
              <w:t>P. O. Box 100101</w:t>
            </w:r>
          </w:p>
          <w:p w14:paraId="477AD2ED" w14:textId="77777777" w:rsidR="00F15C90" w:rsidRPr="00F15C90" w:rsidRDefault="00F15C90" w:rsidP="00F15C90">
            <w:pPr>
              <w:rPr>
                <w:rFonts w:ascii="Skeena" w:hAnsi="Skeena"/>
                <w:lang w:val="es-PR"/>
              </w:rPr>
            </w:pPr>
            <w:r w:rsidRPr="00F15C90">
              <w:rPr>
                <w:rFonts w:ascii="Skeena" w:hAnsi="Skeena"/>
                <w:lang w:val="es-PR"/>
              </w:rPr>
              <w:t>Columbia, SC 29202-3101</w:t>
            </w:r>
          </w:p>
          <w:p w14:paraId="4DFAB101" w14:textId="77777777" w:rsidR="00F15C90" w:rsidRPr="00F15C90" w:rsidRDefault="00F15C90" w:rsidP="00F15C90">
            <w:pPr>
              <w:rPr>
                <w:rFonts w:ascii="Skeena" w:hAnsi="Skeena"/>
                <w:lang w:val="es-PR"/>
              </w:rPr>
            </w:pPr>
            <w:r w:rsidRPr="00F15C90">
              <w:rPr>
                <w:rFonts w:ascii="Skeena" w:hAnsi="Skeena"/>
                <w:lang w:val="es-PR"/>
              </w:rPr>
              <w:t>Fax: (803) 255-8220</w:t>
            </w:r>
          </w:p>
          <w:p w14:paraId="25654436" w14:textId="77777777" w:rsidR="00F15C90" w:rsidRPr="00F15C90" w:rsidRDefault="00F15C90" w:rsidP="00F15C90">
            <w:pPr>
              <w:rPr>
                <w:rFonts w:ascii="Skeena" w:hAnsi="Skeena"/>
              </w:rPr>
            </w:pPr>
          </w:p>
          <w:p w14:paraId="38F6A515" w14:textId="77777777" w:rsidR="00F15C90" w:rsidRPr="00F15C90" w:rsidRDefault="00F15C90" w:rsidP="00F15C90">
            <w:pPr>
              <w:rPr>
                <w:rFonts w:ascii="Skeena" w:hAnsi="Skeena"/>
                <w:sz w:val="22"/>
                <w:szCs w:val="22"/>
              </w:rPr>
            </w:pPr>
            <w:r w:rsidRPr="00F15C90">
              <w:rPr>
                <w:rFonts w:ascii="Skeena" w:hAnsi="Skeena"/>
                <w:lang w:val="es-PR"/>
              </w:rPr>
              <w:t xml:space="preserve">(Hospital </w:t>
            </w:r>
            <w:proofErr w:type="spellStart"/>
            <w:r w:rsidRPr="00F15C90">
              <w:rPr>
                <w:rFonts w:ascii="Skeena" w:hAnsi="Skeena"/>
                <w:lang w:val="es-PR"/>
              </w:rPr>
              <w:t>closed</w:t>
            </w:r>
            <w:proofErr w:type="spellEnd"/>
            <w:r w:rsidRPr="00F15C90">
              <w:rPr>
                <w:rFonts w:ascii="Skeena" w:hAnsi="Skeena"/>
                <w:lang w:val="es-PR"/>
              </w:rPr>
              <w:t xml:space="preserve"> 04.30.12)</w:t>
            </w:r>
          </w:p>
        </w:tc>
        <w:tc>
          <w:tcPr>
            <w:tcW w:w="2500" w:type="pct"/>
          </w:tcPr>
          <w:p w14:paraId="6927EBD2"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rPr>
            </w:pPr>
            <w:r w:rsidRPr="00F15C90">
              <w:rPr>
                <w:rFonts w:ascii="Skeena" w:hAnsi="Skeena"/>
              </w:rPr>
              <w:t>Barnwell</w:t>
            </w:r>
          </w:p>
          <w:p w14:paraId="3B8EC549"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bookmarkStart w:id="158" w:name="_Hlk16591090"/>
            <w:r w:rsidRPr="00F15C90">
              <w:rPr>
                <w:rFonts w:ascii="Skeena" w:hAnsi="Skeena"/>
                <w:b w:val="0"/>
                <w:bCs w:val="0"/>
                <w:lang w:val="es-PR"/>
              </w:rPr>
              <w:t xml:space="preserve">SCDHHS – MIAP </w:t>
            </w:r>
            <w:proofErr w:type="spellStart"/>
            <w:r w:rsidRPr="00F15C90">
              <w:rPr>
                <w:rFonts w:ascii="Skeena" w:hAnsi="Skeena"/>
                <w:b w:val="0"/>
                <w:bCs w:val="0"/>
                <w:lang w:val="es-PR"/>
              </w:rPr>
              <w:t>Unit</w:t>
            </w:r>
            <w:proofErr w:type="spellEnd"/>
          </w:p>
          <w:p w14:paraId="6F334DDE"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Central Mail Center</w:t>
            </w:r>
          </w:p>
          <w:p w14:paraId="1E3F4160"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P. O. Box 100101</w:t>
            </w:r>
          </w:p>
          <w:p w14:paraId="7BBBBFEF"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Columbia, SC 29202-3101</w:t>
            </w:r>
          </w:p>
          <w:p w14:paraId="6CBF3FA3"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Fax: (803) 255-8220</w:t>
            </w:r>
          </w:p>
          <w:bookmarkEnd w:id="158"/>
          <w:p w14:paraId="7FF94E51"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p>
          <w:p w14:paraId="1A3E6E3E"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spacing w:val="-3"/>
                <w:sz w:val="22"/>
                <w:szCs w:val="22"/>
              </w:rPr>
            </w:pPr>
            <w:r w:rsidRPr="00F15C90">
              <w:rPr>
                <w:rFonts w:ascii="Skeena" w:hAnsi="Skeena"/>
                <w:b w:val="0"/>
                <w:bCs w:val="0"/>
                <w:lang w:val="es-PR"/>
              </w:rPr>
              <w:t xml:space="preserve">(Hospital </w:t>
            </w:r>
            <w:proofErr w:type="spellStart"/>
            <w:r w:rsidRPr="00F15C90">
              <w:rPr>
                <w:rFonts w:ascii="Skeena" w:hAnsi="Skeena"/>
                <w:b w:val="0"/>
                <w:bCs w:val="0"/>
                <w:lang w:val="es-PR"/>
              </w:rPr>
              <w:t>closed</w:t>
            </w:r>
            <w:proofErr w:type="spellEnd"/>
            <w:r w:rsidRPr="00F15C90">
              <w:rPr>
                <w:rFonts w:ascii="Skeena" w:hAnsi="Skeena"/>
                <w:b w:val="0"/>
                <w:bCs w:val="0"/>
                <w:lang w:val="es-PR"/>
              </w:rPr>
              <w:t xml:space="preserve"> in 2016)</w:t>
            </w:r>
          </w:p>
        </w:tc>
      </w:tr>
      <w:tr w:rsidR="00F15C90" w:rsidRPr="00F15C90" w14:paraId="1D92ADC9" w14:textId="77777777" w:rsidTr="00F15C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7B00E9C5" w14:textId="77777777" w:rsidR="00F15C90" w:rsidRPr="00F15C90" w:rsidRDefault="00F15C90" w:rsidP="00F15C90">
            <w:pPr>
              <w:rPr>
                <w:rFonts w:ascii="Skeena" w:hAnsi="Skeena"/>
              </w:rPr>
            </w:pPr>
            <w:r w:rsidRPr="00F15C90">
              <w:rPr>
                <w:rFonts w:ascii="Skeena" w:hAnsi="Skeena"/>
              </w:rPr>
              <w:t>Beaufort</w:t>
            </w:r>
          </w:p>
          <w:p w14:paraId="6D152ED0" w14:textId="77777777" w:rsidR="00F15C90" w:rsidRPr="00F15C90" w:rsidRDefault="00F15C90" w:rsidP="00F15C90">
            <w:pPr>
              <w:rPr>
                <w:rFonts w:ascii="Skeena" w:hAnsi="Skeena"/>
                <w:lang w:val="es-PR"/>
              </w:rPr>
            </w:pPr>
            <w:r w:rsidRPr="00F15C90">
              <w:rPr>
                <w:rFonts w:ascii="Skeena" w:hAnsi="Skeena"/>
                <w:lang w:val="es-PR"/>
              </w:rPr>
              <w:t xml:space="preserve">SCDHHS – MIAP </w:t>
            </w:r>
            <w:proofErr w:type="spellStart"/>
            <w:r w:rsidRPr="00F15C90">
              <w:rPr>
                <w:rFonts w:ascii="Skeena" w:hAnsi="Skeena"/>
                <w:lang w:val="es-PR"/>
              </w:rPr>
              <w:t>Unit</w:t>
            </w:r>
            <w:proofErr w:type="spellEnd"/>
          </w:p>
          <w:p w14:paraId="60B1D254" w14:textId="77777777" w:rsidR="00F15C90" w:rsidRPr="00F15C90" w:rsidRDefault="00F15C90" w:rsidP="00F15C90">
            <w:pPr>
              <w:rPr>
                <w:rFonts w:ascii="Skeena" w:hAnsi="Skeena"/>
                <w:lang w:val="es-PR"/>
              </w:rPr>
            </w:pPr>
            <w:r w:rsidRPr="00F15C90">
              <w:rPr>
                <w:rFonts w:ascii="Skeena" w:hAnsi="Skeena"/>
                <w:lang w:val="es-PR"/>
              </w:rPr>
              <w:t>Central Mail Center</w:t>
            </w:r>
          </w:p>
          <w:p w14:paraId="20DEC898" w14:textId="77777777" w:rsidR="00F15C90" w:rsidRPr="00F15C90" w:rsidRDefault="00F15C90" w:rsidP="00F15C90">
            <w:pPr>
              <w:rPr>
                <w:rFonts w:ascii="Skeena" w:hAnsi="Skeena"/>
                <w:lang w:val="es-PR"/>
              </w:rPr>
            </w:pPr>
            <w:r w:rsidRPr="00F15C90">
              <w:rPr>
                <w:rFonts w:ascii="Skeena" w:hAnsi="Skeena"/>
                <w:lang w:val="es-PR"/>
              </w:rPr>
              <w:t>P. O. Box 100101</w:t>
            </w:r>
          </w:p>
          <w:p w14:paraId="1DC22E29" w14:textId="77777777" w:rsidR="00F15C90" w:rsidRPr="00F15C90" w:rsidRDefault="00F15C90" w:rsidP="00F15C90">
            <w:pPr>
              <w:rPr>
                <w:rFonts w:ascii="Skeena" w:hAnsi="Skeena"/>
                <w:lang w:val="es-PR"/>
              </w:rPr>
            </w:pPr>
            <w:r w:rsidRPr="00F15C90">
              <w:rPr>
                <w:rFonts w:ascii="Skeena" w:hAnsi="Skeena"/>
                <w:lang w:val="es-PR"/>
              </w:rPr>
              <w:t>Columbia, SC 29202-3101</w:t>
            </w:r>
          </w:p>
          <w:p w14:paraId="3D71A48D" w14:textId="77777777" w:rsidR="00F15C90" w:rsidRPr="00F15C90" w:rsidRDefault="00F15C90" w:rsidP="00F15C90">
            <w:pPr>
              <w:rPr>
                <w:rFonts w:ascii="Skeena" w:hAnsi="Skeena"/>
                <w:lang w:val="es-PR"/>
              </w:rPr>
            </w:pPr>
            <w:r w:rsidRPr="00F15C90">
              <w:rPr>
                <w:rFonts w:ascii="Skeena" w:hAnsi="Skeena"/>
                <w:lang w:val="es-PR"/>
              </w:rPr>
              <w:t>Fax: (803) 255-8220</w:t>
            </w:r>
          </w:p>
          <w:p w14:paraId="4BC27DE7" w14:textId="77777777" w:rsidR="00F15C90" w:rsidRPr="00F15C90" w:rsidRDefault="00F15C90" w:rsidP="00F15C90">
            <w:pPr>
              <w:rPr>
                <w:rFonts w:ascii="Skeena" w:hAnsi="Skeena"/>
                <w:spacing w:val="-3"/>
                <w:sz w:val="22"/>
                <w:szCs w:val="22"/>
              </w:rPr>
            </w:pPr>
          </w:p>
        </w:tc>
        <w:tc>
          <w:tcPr>
            <w:tcW w:w="2500" w:type="pct"/>
          </w:tcPr>
          <w:p w14:paraId="7F64E819"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rPr>
            </w:pPr>
            <w:r w:rsidRPr="00F15C90">
              <w:rPr>
                <w:rFonts w:ascii="Skeena" w:hAnsi="Skeena"/>
              </w:rPr>
              <w:t>Berkeley</w:t>
            </w:r>
          </w:p>
          <w:p w14:paraId="5D28F779"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rPr>
            </w:pPr>
            <w:r w:rsidRPr="00F15C90">
              <w:rPr>
                <w:rFonts w:ascii="Skeena" w:hAnsi="Skeena"/>
                <w:b w:val="0"/>
                <w:bCs w:val="0"/>
              </w:rPr>
              <w:t xml:space="preserve">Ms. Christie Jackson </w:t>
            </w:r>
          </w:p>
          <w:p w14:paraId="07AAC87C"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rPr>
            </w:pPr>
            <w:r w:rsidRPr="00F15C90">
              <w:rPr>
                <w:rFonts w:ascii="Skeena" w:hAnsi="Skeena"/>
                <w:b w:val="0"/>
                <w:bCs w:val="0"/>
              </w:rPr>
              <w:t xml:space="preserve">Berkeley County </w:t>
            </w:r>
          </w:p>
          <w:p w14:paraId="3DD9E343"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rPr>
            </w:pPr>
            <w:r w:rsidRPr="00F15C90">
              <w:rPr>
                <w:rFonts w:ascii="Skeena" w:hAnsi="Skeena"/>
                <w:b w:val="0"/>
                <w:bCs w:val="0"/>
              </w:rPr>
              <w:t>Post Office Box 6122</w:t>
            </w:r>
          </w:p>
          <w:p w14:paraId="6AF04D3D"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rPr>
            </w:pPr>
            <w:r w:rsidRPr="00F15C90">
              <w:rPr>
                <w:rFonts w:ascii="Skeena" w:hAnsi="Skeena"/>
                <w:b w:val="0"/>
                <w:bCs w:val="0"/>
              </w:rPr>
              <w:t>Moncks Corner, South Carolina 29461</w:t>
            </w:r>
          </w:p>
          <w:p w14:paraId="1FD01D71"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rPr>
            </w:pPr>
            <w:r w:rsidRPr="00F15C90">
              <w:rPr>
                <w:rFonts w:ascii="Skeena" w:hAnsi="Skeena"/>
                <w:b w:val="0"/>
                <w:bCs w:val="0"/>
              </w:rPr>
              <w:t>Telephone: (843) 719-4193</w:t>
            </w:r>
          </w:p>
          <w:p w14:paraId="0E062A55"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spacing w:val="-3"/>
                <w:sz w:val="22"/>
                <w:szCs w:val="22"/>
              </w:rPr>
            </w:pPr>
            <w:hyperlink r:id="rId150" w:history="1">
              <w:r w:rsidRPr="00F15C90">
                <w:rPr>
                  <w:rFonts w:ascii="Skeena" w:hAnsi="Skeena"/>
                  <w:b w:val="0"/>
                  <w:bCs w:val="0"/>
                  <w:color w:val="0000FF"/>
                  <w:spacing w:val="-3"/>
                  <w:u w:val="single"/>
                </w:rPr>
                <w:t>Christie.Jackson@berkeleycountysc.gov</w:t>
              </w:r>
            </w:hyperlink>
          </w:p>
        </w:tc>
      </w:tr>
      <w:tr w:rsidR="00F15C90" w:rsidRPr="00F15C90" w14:paraId="68EC06FF" w14:textId="77777777" w:rsidTr="00894D7D">
        <w:tc>
          <w:tcPr>
            <w:cnfStyle w:val="001000000000" w:firstRow="0" w:lastRow="0" w:firstColumn="1" w:lastColumn="0" w:oddVBand="0" w:evenVBand="0" w:oddHBand="0" w:evenHBand="0" w:firstRowFirstColumn="0" w:firstRowLastColumn="0" w:lastRowFirstColumn="0" w:lastRowLastColumn="0"/>
            <w:tcW w:w="2500" w:type="pct"/>
          </w:tcPr>
          <w:p w14:paraId="1F21C69F" w14:textId="77777777" w:rsidR="00F15C90" w:rsidRPr="00F15C90" w:rsidRDefault="00F15C90" w:rsidP="00F15C90">
            <w:pPr>
              <w:rPr>
                <w:rFonts w:ascii="Skeena" w:hAnsi="Skeena"/>
              </w:rPr>
            </w:pPr>
            <w:r w:rsidRPr="00F15C90">
              <w:rPr>
                <w:rFonts w:ascii="Skeena" w:hAnsi="Skeena"/>
              </w:rPr>
              <w:t>Calhoun</w:t>
            </w:r>
          </w:p>
          <w:p w14:paraId="6DCD89FD" w14:textId="77777777" w:rsidR="00F15C90" w:rsidRPr="00F15C90" w:rsidRDefault="00F15C90" w:rsidP="00F15C90">
            <w:pPr>
              <w:rPr>
                <w:rFonts w:ascii="Skeena" w:hAnsi="Skeena"/>
              </w:rPr>
            </w:pPr>
            <w:r w:rsidRPr="00F15C90">
              <w:rPr>
                <w:rFonts w:ascii="Skeena" w:hAnsi="Skeena"/>
              </w:rPr>
              <w:t>Ms. Elaine Golden</w:t>
            </w:r>
          </w:p>
          <w:p w14:paraId="0133B303" w14:textId="77777777" w:rsidR="00F15C90" w:rsidRPr="00F15C90" w:rsidRDefault="00F15C90" w:rsidP="00F15C90">
            <w:pPr>
              <w:rPr>
                <w:rFonts w:ascii="Skeena" w:hAnsi="Skeena"/>
              </w:rPr>
            </w:pPr>
            <w:r w:rsidRPr="00F15C90">
              <w:rPr>
                <w:rFonts w:ascii="Skeena" w:hAnsi="Skeena"/>
              </w:rPr>
              <w:t>102 Courthouse Drive, Suite 105</w:t>
            </w:r>
          </w:p>
          <w:p w14:paraId="3767368F" w14:textId="77777777" w:rsidR="00F15C90" w:rsidRPr="00F15C90" w:rsidRDefault="00F15C90" w:rsidP="00F15C90">
            <w:pPr>
              <w:rPr>
                <w:rFonts w:ascii="Skeena" w:hAnsi="Skeena"/>
              </w:rPr>
            </w:pPr>
            <w:r w:rsidRPr="00F15C90">
              <w:rPr>
                <w:rFonts w:ascii="Skeena" w:hAnsi="Skeena"/>
              </w:rPr>
              <w:t>St. Matthews, South Carolina 29135</w:t>
            </w:r>
          </w:p>
          <w:p w14:paraId="0DA4D5D5" w14:textId="77777777" w:rsidR="00F15C90" w:rsidRPr="00F15C90" w:rsidRDefault="00F15C90" w:rsidP="00F15C90">
            <w:pPr>
              <w:rPr>
                <w:rFonts w:ascii="Skeena" w:hAnsi="Skeena"/>
              </w:rPr>
            </w:pPr>
            <w:r w:rsidRPr="00F15C90">
              <w:rPr>
                <w:rFonts w:ascii="Skeena" w:hAnsi="Skeena"/>
              </w:rPr>
              <w:t>Telephone: (803) 874-2679</w:t>
            </w:r>
          </w:p>
          <w:p w14:paraId="07AC0F12" w14:textId="77777777" w:rsidR="00F15C90" w:rsidRPr="00F15C90" w:rsidRDefault="00F15C90" w:rsidP="00F15C90">
            <w:pPr>
              <w:rPr>
                <w:rFonts w:ascii="Skeena" w:hAnsi="Skeena"/>
                <w:spacing w:val="-3"/>
                <w:sz w:val="22"/>
                <w:szCs w:val="22"/>
              </w:rPr>
            </w:pPr>
            <w:hyperlink r:id="rId151" w:history="1">
              <w:r w:rsidRPr="00F15C90">
                <w:rPr>
                  <w:rFonts w:ascii="Skeena" w:hAnsi="Skeena"/>
                  <w:color w:val="0000FF"/>
                  <w:u w:val="single"/>
                </w:rPr>
                <w:t>Egolden@calhouncounty.sc.gov</w:t>
              </w:r>
            </w:hyperlink>
            <w:r w:rsidRPr="00F15C90">
              <w:rPr>
                <w:rFonts w:ascii="Skeena" w:hAnsi="Skeena"/>
                <w:u w:val="single"/>
              </w:rPr>
              <w:t xml:space="preserve"> </w:t>
            </w:r>
          </w:p>
        </w:tc>
        <w:tc>
          <w:tcPr>
            <w:tcW w:w="2500" w:type="pct"/>
          </w:tcPr>
          <w:p w14:paraId="6ECACBFA"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rPr>
            </w:pPr>
            <w:r w:rsidRPr="00F15C90">
              <w:rPr>
                <w:rFonts w:ascii="Skeena" w:hAnsi="Skeena"/>
              </w:rPr>
              <w:t>Charleston</w:t>
            </w:r>
          </w:p>
          <w:p w14:paraId="750016A0"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Ms. Carolyn Smalls</w:t>
            </w:r>
          </w:p>
          <w:p w14:paraId="1F70EC0B"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County of Charleston, MIAP</w:t>
            </w:r>
          </w:p>
          <w:p w14:paraId="4A1C1579"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4045 Bridge View Drive</w:t>
            </w:r>
          </w:p>
          <w:p w14:paraId="327094A1"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North Charleston, SC 29405</w:t>
            </w:r>
          </w:p>
          <w:p w14:paraId="2402BDE1"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Telephone: (843) 202-6986</w:t>
            </w:r>
          </w:p>
          <w:p w14:paraId="183B2EF7"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lastRenderedPageBreak/>
              <w:t xml:space="preserve">Fax: (843) 202-6961 </w:t>
            </w:r>
          </w:p>
          <w:p w14:paraId="3185857C"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spacing w:val="-3"/>
              </w:rPr>
            </w:pPr>
            <w:hyperlink r:id="rId152" w:history="1">
              <w:r w:rsidRPr="00F15C90">
                <w:rPr>
                  <w:rFonts w:ascii="Skeena" w:hAnsi="Skeena"/>
                  <w:b w:val="0"/>
                  <w:bCs w:val="0"/>
                  <w:color w:val="0000FF"/>
                  <w:spacing w:val="-3"/>
                  <w:u w:val="single"/>
                </w:rPr>
                <w:t>Casmalls@charlestonscounty.org</w:t>
              </w:r>
            </w:hyperlink>
            <w:r w:rsidRPr="00F15C90">
              <w:rPr>
                <w:rFonts w:ascii="Skeena" w:hAnsi="Skeena"/>
                <w:b w:val="0"/>
                <w:bCs w:val="0"/>
                <w:spacing w:val="-3"/>
                <w:u w:val="single"/>
              </w:rPr>
              <w:t xml:space="preserve"> </w:t>
            </w:r>
          </w:p>
          <w:p w14:paraId="6A5EB206"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rPr>
            </w:pPr>
          </w:p>
          <w:p w14:paraId="4DE07110"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rPr>
            </w:pPr>
            <w:r w:rsidRPr="00F15C90">
              <w:rPr>
                <w:rFonts w:ascii="Skeena" w:hAnsi="Skeena"/>
              </w:rPr>
              <w:t>Reconsideration Designee</w:t>
            </w:r>
          </w:p>
          <w:p w14:paraId="365E4755"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Ms. Gwendolyn Parilla</w:t>
            </w:r>
          </w:p>
          <w:p w14:paraId="59E35D85"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County of Charleston, MIAP</w:t>
            </w:r>
            <w:r w:rsidRPr="00F15C90">
              <w:rPr>
                <w:rFonts w:ascii="Skeena" w:hAnsi="Skeena"/>
                <w:b w:val="0"/>
                <w:bCs w:val="0"/>
              </w:rPr>
              <w:tab/>
            </w:r>
          </w:p>
          <w:p w14:paraId="0287A8C3"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4045 Bridge View Drive</w:t>
            </w:r>
          </w:p>
          <w:p w14:paraId="2961F478"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North Charleston, SC 29405</w:t>
            </w:r>
          </w:p>
          <w:p w14:paraId="2DEC58D8"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Telephone: (843) 202-6976</w:t>
            </w:r>
          </w:p>
          <w:p w14:paraId="5F191841"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 xml:space="preserve">Fax: (843) 202-6961 </w:t>
            </w:r>
          </w:p>
          <w:p w14:paraId="60C461E2"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sz w:val="22"/>
                <w:szCs w:val="22"/>
              </w:rPr>
            </w:pPr>
            <w:hyperlink r:id="rId153" w:history="1">
              <w:r w:rsidRPr="00F15C90">
                <w:rPr>
                  <w:rFonts w:ascii="Skeena" w:hAnsi="Skeena"/>
                  <w:b w:val="0"/>
                  <w:bCs w:val="0"/>
                  <w:color w:val="0000FF"/>
                  <w:u w:val="single"/>
                </w:rPr>
                <w:t>grtgvp@charlestoncounty.org</w:t>
              </w:r>
            </w:hyperlink>
            <w:r w:rsidRPr="00F15C90">
              <w:rPr>
                <w:rFonts w:ascii="Skeena" w:hAnsi="Skeena"/>
                <w:b w:val="0"/>
                <w:bCs w:val="0"/>
                <w:u w:val="single"/>
              </w:rPr>
              <w:t xml:space="preserve"> </w:t>
            </w:r>
          </w:p>
        </w:tc>
      </w:tr>
      <w:tr w:rsidR="00F15C90" w:rsidRPr="00F15C90" w14:paraId="1B5E6C8D" w14:textId="77777777" w:rsidTr="00F15C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41D5540E" w14:textId="77777777" w:rsidR="00F15C90" w:rsidRPr="00F15C90" w:rsidRDefault="00F15C90" w:rsidP="00F15C90">
            <w:pPr>
              <w:rPr>
                <w:rFonts w:ascii="Skeena" w:hAnsi="Skeena"/>
              </w:rPr>
            </w:pPr>
            <w:r w:rsidRPr="00F15C90">
              <w:rPr>
                <w:rFonts w:ascii="Skeena" w:hAnsi="Skeena"/>
              </w:rPr>
              <w:lastRenderedPageBreak/>
              <w:t>Cherokee</w:t>
            </w:r>
          </w:p>
          <w:p w14:paraId="30067ABF" w14:textId="77777777" w:rsidR="00F15C90" w:rsidRPr="00F15C90" w:rsidRDefault="00F15C90" w:rsidP="00F15C90">
            <w:pPr>
              <w:rPr>
                <w:rFonts w:ascii="Skeena" w:hAnsi="Skeena"/>
                <w:lang w:val="es-PR"/>
              </w:rPr>
            </w:pPr>
            <w:r w:rsidRPr="00F15C90">
              <w:rPr>
                <w:rFonts w:ascii="Skeena" w:hAnsi="Skeena"/>
                <w:lang w:val="es-PR"/>
              </w:rPr>
              <w:t xml:space="preserve">SCDHHS – MIAP </w:t>
            </w:r>
            <w:proofErr w:type="spellStart"/>
            <w:r w:rsidRPr="00F15C90">
              <w:rPr>
                <w:rFonts w:ascii="Skeena" w:hAnsi="Skeena"/>
                <w:lang w:val="es-PR"/>
              </w:rPr>
              <w:t>Unit</w:t>
            </w:r>
            <w:proofErr w:type="spellEnd"/>
          </w:p>
          <w:p w14:paraId="039FCD2E" w14:textId="77777777" w:rsidR="00F15C90" w:rsidRPr="00F15C90" w:rsidRDefault="00F15C90" w:rsidP="00F15C90">
            <w:pPr>
              <w:rPr>
                <w:rFonts w:ascii="Skeena" w:hAnsi="Skeena"/>
                <w:lang w:val="es-PR"/>
              </w:rPr>
            </w:pPr>
            <w:r w:rsidRPr="00F15C90">
              <w:rPr>
                <w:rFonts w:ascii="Skeena" w:hAnsi="Skeena"/>
                <w:lang w:val="es-PR"/>
              </w:rPr>
              <w:t>Central Mail Center</w:t>
            </w:r>
          </w:p>
          <w:p w14:paraId="248EFE62" w14:textId="77777777" w:rsidR="00F15C90" w:rsidRPr="00F15C90" w:rsidRDefault="00F15C90" w:rsidP="00F15C90">
            <w:pPr>
              <w:rPr>
                <w:rFonts w:ascii="Skeena" w:hAnsi="Skeena"/>
                <w:lang w:val="es-PR"/>
              </w:rPr>
            </w:pPr>
            <w:r w:rsidRPr="00F15C90">
              <w:rPr>
                <w:rFonts w:ascii="Skeena" w:hAnsi="Skeena"/>
                <w:lang w:val="es-PR"/>
              </w:rPr>
              <w:t>P. O. Box 100101</w:t>
            </w:r>
          </w:p>
          <w:p w14:paraId="1CC1B093" w14:textId="77777777" w:rsidR="00F15C90" w:rsidRPr="00F15C90" w:rsidRDefault="00F15C90" w:rsidP="00F15C90">
            <w:pPr>
              <w:rPr>
                <w:rFonts w:ascii="Skeena" w:hAnsi="Skeena"/>
                <w:lang w:val="es-PR"/>
              </w:rPr>
            </w:pPr>
            <w:r w:rsidRPr="00F15C90">
              <w:rPr>
                <w:rFonts w:ascii="Skeena" w:hAnsi="Skeena"/>
                <w:lang w:val="es-PR"/>
              </w:rPr>
              <w:t>Columbia, SC 29202-3101</w:t>
            </w:r>
          </w:p>
          <w:p w14:paraId="4D9FA901" w14:textId="77777777" w:rsidR="00F15C90" w:rsidRPr="00F15C90" w:rsidRDefault="00F15C90" w:rsidP="00F15C90">
            <w:pPr>
              <w:rPr>
                <w:rFonts w:ascii="Skeena" w:hAnsi="Skeena"/>
                <w:sz w:val="22"/>
                <w:szCs w:val="22"/>
              </w:rPr>
            </w:pPr>
            <w:r w:rsidRPr="00F15C90">
              <w:rPr>
                <w:rFonts w:ascii="Skeena" w:hAnsi="Skeena"/>
                <w:lang w:val="es-PR"/>
              </w:rPr>
              <w:t>Fax: (803) 255-8220</w:t>
            </w:r>
          </w:p>
        </w:tc>
        <w:tc>
          <w:tcPr>
            <w:tcW w:w="2500" w:type="pct"/>
          </w:tcPr>
          <w:p w14:paraId="01236EA6"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rPr>
            </w:pPr>
            <w:r w:rsidRPr="00F15C90">
              <w:rPr>
                <w:rFonts w:ascii="Skeena" w:hAnsi="Skeena"/>
              </w:rPr>
              <w:t>Chester</w:t>
            </w:r>
          </w:p>
          <w:p w14:paraId="47587D44"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 xml:space="preserve">SCDHHS – MIAP </w:t>
            </w:r>
            <w:proofErr w:type="spellStart"/>
            <w:r w:rsidRPr="00F15C90">
              <w:rPr>
                <w:rFonts w:ascii="Skeena" w:hAnsi="Skeena"/>
                <w:b w:val="0"/>
                <w:bCs w:val="0"/>
                <w:lang w:val="es-PR"/>
              </w:rPr>
              <w:t>Unit</w:t>
            </w:r>
            <w:proofErr w:type="spellEnd"/>
          </w:p>
          <w:p w14:paraId="28CA84EE"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Central Mail Center</w:t>
            </w:r>
          </w:p>
          <w:p w14:paraId="7C5A5AA0"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P. O. Box 100101</w:t>
            </w:r>
          </w:p>
          <w:p w14:paraId="3153A6DC"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Columbia, SC 29202-3101</w:t>
            </w:r>
          </w:p>
          <w:p w14:paraId="71350DC7"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sz w:val="22"/>
                <w:szCs w:val="22"/>
              </w:rPr>
            </w:pPr>
            <w:r w:rsidRPr="00F15C90">
              <w:rPr>
                <w:rFonts w:ascii="Skeena" w:hAnsi="Skeena"/>
                <w:b w:val="0"/>
                <w:bCs w:val="0"/>
                <w:lang w:val="es-PR"/>
              </w:rPr>
              <w:t>Fax: (803) 255-8220</w:t>
            </w:r>
          </w:p>
        </w:tc>
      </w:tr>
      <w:tr w:rsidR="00F15C90" w:rsidRPr="00F15C90" w14:paraId="02ADD1C8" w14:textId="77777777" w:rsidTr="00894D7D">
        <w:tc>
          <w:tcPr>
            <w:cnfStyle w:val="001000000000" w:firstRow="0" w:lastRow="0" w:firstColumn="1" w:lastColumn="0" w:oddVBand="0" w:evenVBand="0" w:oddHBand="0" w:evenHBand="0" w:firstRowFirstColumn="0" w:firstRowLastColumn="0" w:lastRowFirstColumn="0" w:lastRowLastColumn="0"/>
            <w:tcW w:w="2500" w:type="pct"/>
          </w:tcPr>
          <w:p w14:paraId="10772E60" w14:textId="77777777" w:rsidR="00F15C90" w:rsidRPr="00F15C90" w:rsidRDefault="00F15C90" w:rsidP="00F15C90">
            <w:pPr>
              <w:rPr>
                <w:rFonts w:ascii="Skeena" w:hAnsi="Skeena"/>
              </w:rPr>
            </w:pPr>
            <w:r w:rsidRPr="00F15C90">
              <w:rPr>
                <w:rFonts w:ascii="Skeena" w:hAnsi="Skeena"/>
              </w:rPr>
              <w:t>Chesterfield</w:t>
            </w:r>
          </w:p>
          <w:p w14:paraId="473AC17C" w14:textId="77777777" w:rsidR="00F15C90" w:rsidRPr="00F15C90" w:rsidRDefault="00F15C90" w:rsidP="00F15C90">
            <w:pPr>
              <w:rPr>
                <w:rFonts w:ascii="Skeena" w:hAnsi="Skeena"/>
                <w:lang w:val="es-PR"/>
              </w:rPr>
            </w:pPr>
            <w:r w:rsidRPr="00F15C90">
              <w:rPr>
                <w:rFonts w:ascii="Skeena" w:hAnsi="Skeena"/>
                <w:lang w:val="es-PR"/>
              </w:rPr>
              <w:t xml:space="preserve">SCDHHS – MIAP </w:t>
            </w:r>
            <w:proofErr w:type="spellStart"/>
            <w:r w:rsidRPr="00F15C90">
              <w:rPr>
                <w:rFonts w:ascii="Skeena" w:hAnsi="Skeena"/>
                <w:lang w:val="es-PR"/>
              </w:rPr>
              <w:t>Unit</w:t>
            </w:r>
            <w:proofErr w:type="spellEnd"/>
          </w:p>
          <w:p w14:paraId="341D9D1F" w14:textId="77777777" w:rsidR="00F15C90" w:rsidRPr="00F15C90" w:rsidRDefault="00F15C90" w:rsidP="00F15C90">
            <w:pPr>
              <w:rPr>
                <w:rFonts w:ascii="Skeena" w:hAnsi="Skeena"/>
                <w:lang w:val="es-PR"/>
              </w:rPr>
            </w:pPr>
            <w:r w:rsidRPr="00F15C90">
              <w:rPr>
                <w:rFonts w:ascii="Skeena" w:hAnsi="Skeena"/>
                <w:lang w:val="es-PR"/>
              </w:rPr>
              <w:t>Central Mail Center</w:t>
            </w:r>
          </w:p>
          <w:p w14:paraId="6F217764" w14:textId="77777777" w:rsidR="00F15C90" w:rsidRPr="00F15C90" w:rsidRDefault="00F15C90" w:rsidP="00F15C90">
            <w:pPr>
              <w:rPr>
                <w:rFonts w:ascii="Skeena" w:hAnsi="Skeena"/>
                <w:lang w:val="es-PR"/>
              </w:rPr>
            </w:pPr>
            <w:r w:rsidRPr="00F15C90">
              <w:rPr>
                <w:rFonts w:ascii="Skeena" w:hAnsi="Skeena"/>
                <w:lang w:val="es-PR"/>
              </w:rPr>
              <w:t>P. O. Box 100101</w:t>
            </w:r>
          </w:p>
          <w:p w14:paraId="71EE1BF4" w14:textId="77777777" w:rsidR="00F15C90" w:rsidRPr="00F15C90" w:rsidRDefault="00F15C90" w:rsidP="00F15C90">
            <w:pPr>
              <w:rPr>
                <w:rFonts w:ascii="Skeena" w:hAnsi="Skeena"/>
                <w:lang w:val="es-PR"/>
              </w:rPr>
            </w:pPr>
            <w:r w:rsidRPr="00F15C90">
              <w:rPr>
                <w:rFonts w:ascii="Skeena" w:hAnsi="Skeena"/>
                <w:lang w:val="es-PR"/>
              </w:rPr>
              <w:t>Columbia, SC 29202-3101</w:t>
            </w:r>
          </w:p>
          <w:p w14:paraId="56B35DBE" w14:textId="77777777" w:rsidR="00F15C90" w:rsidRPr="00F15C90" w:rsidRDefault="00F15C90" w:rsidP="00F15C90">
            <w:pPr>
              <w:rPr>
                <w:rFonts w:ascii="Skeena" w:hAnsi="Skeena"/>
                <w:sz w:val="22"/>
                <w:szCs w:val="22"/>
              </w:rPr>
            </w:pPr>
            <w:r w:rsidRPr="00F15C90">
              <w:rPr>
                <w:rFonts w:ascii="Skeena" w:hAnsi="Skeena"/>
                <w:lang w:val="es-PR"/>
              </w:rPr>
              <w:t>Fax: (803) 255-8220</w:t>
            </w:r>
          </w:p>
        </w:tc>
        <w:tc>
          <w:tcPr>
            <w:tcW w:w="2500" w:type="pct"/>
          </w:tcPr>
          <w:p w14:paraId="3A2036D6"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spacing w:val="-3"/>
              </w:rPr>
            </w:pPr>
            <w:r w:rsidRPr="00F15C90">
              <w:rPr>
                <w:rFonts w:ascii="Skeena" w:hAnsi="Skeena"/>
              </w:rPr>
              <w:t>Clarendon</w:t>
            </w:r>
            <w:r w:rsidRPr="00F15C90">
              <w:rPr>
                <w:rFonts w:ascii="Skeena" w:hAnsi="Skeena"/>
                <w:spacing w:val="-3"/>
              </w:rPr>
              <w:t xml:space="preserve"> </w:t>
            </w:r>
          </w:p>
          <w:p w14:paraId="00E49067"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 xml:space="preserve">SCDHHS – MIAP </w:t>
            </w:r>
            <w:proofErr w:type="spellStart"/>
            <w:r w:rsidRPr="00F15C90">
              <w:rPr>
                <w:rFonts w:ascii="Skeena" w:hAnsi="Skeena"/>
                <w:b w:val="0"/>
                <w:bCs w:val="0"/>
                <w:lang w:val="es-PR"/>
              </w:rPr>
              <w:t>Unit</w:t>
            </w:r>
            <w:proofErr w:type="spellEnd"/>
          </w:p>
          <w:p w14:paraId="5B847F08"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Central Mail Center</w:t>
            </w:r>
          </w:p>
          <w:p w14:paraId="050A37EB"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P. O. Box 100101</w:t>
            </w:r>
          </w:p>
          <w:p w14:paraId="740FE16C"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Columbia, SC 29202-3101</w:t>
            </w:r>
          </w:p>
          <w:p w14:paraId="2047EF23"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spacing w:val="-3"/>
                <w:sz w:val="22"/>
                <w:szCs w:val="22"/>
              </w:rPr>
            </w:pPr>
            <w:r w:rsidRPr="00F15C90">
              <w:rPr>
                <w:rFonts w:ascii="Skeena" w:hAnsi="Skeena"/>
                <w:b w:val="0"/>
                <w:bCs w:val="0"/>
                <w:lang w:val="es-PR"/>
              </w:rPr>
              <w:t>Fax: (803) 255-8220</w:t>
            </w:r>
          </w:p>
        </w:tc>
      </w:tr>
      <w:tr w:rsidR="00F15C90" w:rsidRPr="00F15C90" w14:paraId="32136D81" w14:textId="77777777" w:rsidTr="00F15C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155A4BF" w14:textId="77777777" w:rsidR="00F15C90" w:rsidRPr="00F15C90" w:rsidRDefault="00F15C90" w:rsidP="00F15C90">
            <w:pPr>
              <w:rPr>
                <w:rFonts w:ascii="Skeena" w:hAnsi="Skeena"/>
              </w:rPr>
            </w:pPr>
            <w:r w:rsidRPr="00F15C90">
              <w:rPr>
                <w:rFonts w:ascii="Skeena" w:hAnsi="Skeena"/>
              </w:rPr>
              <w:t>Colleton</w:t>
            </w:r>
          </w:p>
          <w:p w14:paraId="2D9E0AFB" w14:textId="77777777" w:rsidR="00F15C90" w:rsidRPr="00F15C90" w:rsidRDefault="00F15C90" w:rsidP="00F15C90">
            <w:pPr>
              <w:rPr>
                <w:rFonts w:ascii="Skeena" w:hAnsi="Skeena"/>
                <w:lang w:val="es-PR"/>
              </w:rPr>
            </w:pPr>
            <w:r w:rsidRPr="00F15C90">
              <w:rPr>
                <w:rFonts w:ascii="Skeena" w:hAnsi="Skeena"/>
                <w:lang w:val="es-PR"/>
              </w:rPr>
              <w:t xml:space="preserve">SCDHHS – MIAP </w:t>
            </w:r>
            <w:proofErr w:type="spellStart"/>
            <w:r w:rsidRPr="00F15C90">
              <w:rPr>
                <w:rFonts w:ascii="Skeena" w:hAnsi="Skeena"/>
                <w:lang w:val="es-PR"/>
              </w:rPr>
              <w:t>Unit</w:t>
            </w:r>
            <w:proofErr w:type="spellEnd"/>
          </w:p>
          <w:p w14:paraId="231816A1" w14:textId="77777777" w:rsidR="00F15C90" w:rsidRPr="00F15C90" w:rsidRDefault="00F15C90" w:rsidP="00F15C90">
            <w:pPr>
              <w:rPr>
                <w:rFonts w:ascii="Skeena" w:hAnsi="Skeena"/>
                <w:lang w:val="es-PR"/>
              </w:rPr>
            </w:pPr>
            <w:r w:rsidRPr="00F15C90">
              <w:rPr>
                <w:rFonts w:ascii="Skeena" w:hAnsi="Skeena"/>
                <w:lang w:val="es-PR"/>
              </w:rPr>
              <w:t>Central Mail Center</w:t>
            </w:r>
          </w:p>
          <w:p w14:paraId="6E28D0FD" w14:textId="77777777" w:rsidR="00F15C90" w:rsidRPr="00F15C90" w:rsidRDefault="00F15C90" w:rsidP="00F15C90">
            <w:pPr>
              <w:rPr>
                <w:rFonts w:ascii="Skeena" w:hAnsi="Skeena"/>
                <w:lang w:val="es-PR"/>
              </w:rPr>
            </w:pPr>
            <w:r w:rsidRPr="00F15C90">
              <w:rPr>
                <w:rFonts w:ascii="Skeena" w:hAnsi="Skeena"/>
                <w:lang w:val="es-PR"/>
              </w:rPr>
              <w:t>P. O. Box 100101</w:t>
            </w:r>
          </w:p>
          <w:p w14:paraId="2EE66416" w14:textId="77777777" w:rsidR="00F15C90" w:rsidRPr="00F15C90" w:rsidRDefault="00F15C90" w:rsidP="00F15C90">
            <w:pPr>
              <w:rPr>
                <w:rFonts w:ascii="Skeena" w:hAnsi="Skeena"/>
                <w:lang w:val="es-PR"/>
              </w:rPr>
            </w:pPr>
            <w:r w:rsidRPr="00F15C90">
              <w:rPr>
                <w:rFonts w:ascii="Skeena" w:hAnsi="Skeena"/>
                <w:lang w:val="es-PR"/>
              </w:rPr>
              <w:t>Columbia, SC 29202-3101</w:t>
            </w:r>
          </w:p>
          <w:p w14:paraId="579A624D" w14:textId="77777777" w:rsidR="00F15C90" w:rsidRPr="00F15C90" w:rsidRDefault="00F15C90" w:rsidP="00F15C90">
            <w:pPr>
              <w:rPr>
                <w:rFonts w:ascii="Skeena" w:hAnsi="Skeena"/>
                <w:spacing w:val="-3"/>
                <w:sz w:val="22"/>
                <w:szCs w:val="22"/>
                <w:u w:val="single"/>
              </w:rPr>
            </w:pPr>
            <w:r w:rsidRPr="00F15C90">
              <w:rPr>
                <w:rFonts w:ascii="Skeena" w:hAnsi="Skeena"/>
                <w:lang w:val="es-PR"/>
              </w:rPr>
              <w:t>Fax: (803) 255-8220</w:t>
            </w:r>
          </w:p>
        </w:tc>
        <w:tc>
          <w:tcPr>
            <w:tcW w:w="2500" w:type="pct"/>
          </w:tcPr>
          <w:p w14:paraId="58BA1AA8" w14:textId="77777777" w:rsidR="00F15C90" w:rsidRPr="00F15C90" w:rsidRDefault="00F15C90" w:rsidP="00F15C90">
            <w:pPr>
              <w:widowControl w:val="0"/>
              <w:cnfStyle w:val="000000010000" w:firstRow="0" w:lastRow="0" w:firstColumn="0" w:lastColumn="0" w:oddVBand="0" w:evenVBand="0" w:oddHBand="0" w:evenHBand="1" w:firstRowFirstColumn="0" w:firstRowLastColumn="0" w:lastRowFirstColumn="0" w:lastRowLastColumn="0"/>
              <w:rPr>
                <w:rFonts w:ascii="Skeena" w:hAnsi="Skeena"/>
                <w:b w:val="0"/>
              </w:rPr>
            </w:pPr>
            <w:r w:rsidRPr="00F15C90">
              <w:rPr>
                <w:rFonts w:ascii="Skeena" w:hAnsi="Skeena"/>
              </w:rPr>
              <w:t>Darlington</w:t>
            </w:r>
          </w:p>
          <w:p w14:paraId="769D9471" w14:textId="77777777" w:rsidR="00F15C90" w:rsidRPr="00F15C90" w:rsidRDefault="00F15C90" w:rsidP="00F15C90">
            <w:pPr>
              <w:widowControl w:val="0"/>
              <w:cnfStyle w:val="000000010000" w:firstRow="0" w:lastRow="0" w:firstColumn="0" w:lastColumn="0" w:oddVBand="0" w:evenVBand="0" w:oddHBand="0" w:evenHBand="1" w:firstRowFirstColumn="0" w:firstRowLastColumn="0" w:lastRowFirstColumn="0" w:lastRowLastColumn="0"/>
              <w:rPr>
                <w:rFonts w:ascii="Skeena" w:hAnsi="Skeena"/>
                <w:b w:val="0"/>
                <w:bCs w:val="0"/>
              </w:rPr>
            </w:pPr>
            <w:r w:rsidRPr="00F15C90">
              <w:rPr>
                <w:rFonts w:ascii="Skeena" w:hAnsi="Skeena"/>
                <w:b w:val="0"/>
                <w:bCs w:val="0"/>
              </w:rPr>
              <w:t>Mr. Sean Adams</w:t>
            </w:r>
          </w:p>
          <w:p w14:paraId="1654A518"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rPr>
            </w:pPr>
            <w:r w:rsidRPr="00F15C90">
              <w:rPr>
                <w:rFonts w:ascii="Skeena" w:hAnsi="Skeena"/>
                <w:b w:val="0"/>
                <w:bCs w:val="0"/>
              </w:rPr>
              <w:t>Darlington County DSS</w:t>
            </w:r>
          </w:p>
          <w:p w14:paraId="484E4EE1"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rPr>
            </w:pPr>
            <w:r w:rsidRPr="00F15C90">
              <w:rPr>
                <w:rFonts w:ascii="Skeena" w:hAnsi="Skeena"/>
                <w:b w:val="0"/>
                <w:bCs w:val="0"/>
              </w:rPr>
              <w:t>106 North Main Street</w:t>
            </w:r>
          </w:p>
          <w:p w14:paraId="7F34DA50"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rPr>
            </w:pPr>
            <w:r w:rsidRPr="00F15C90">
              <w:rPr>
                <w:rFonts w:ascii="Skeena" w:hAnsi="Skeena"/>
                <w:b w:val="0"/>
                <w:bCs w:val="0"/>
              </w:rPr>
              <w:t>Darlington, South Carolina 29532</w:t>
            </w:r>
          </w:p>
          <w:p w14:paraId="29A82154"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spacing w:val="-3"/>
                <w:sz w:val="22"/>
                <w:szCs w:val="22"/>
              </w:rPr>
            </w:pPr>
            <w:r w:rsidRPr="00F15C90">
              <w:rPr>
                <w:rFonts w:ascii="Skeena" w:hAnsi="Skeena"/>
                <w:b w:val="0"/>
                <w:bCs w:val="0"/>
              </w:rPr>
              <w:t>Telephone: (843) 398-4420</w:t>
            </w:r>
          </w:p>
        </w:tc>
      </w:tr>
      <w:tr w:rsidR="00F15C90" w:rsidRPr="00F15C90" w14:paraId="75200030" w14:textId="77777777" w:rsidTr="00894D7D">
        <w:tc>
          <w:tcPr>
            <w:cnfStyle w:val="001000000000" w:firstRow="0" w:lastRow="0" w:firstColumn="1" w:lastColumn="0" w:oddVBand="0" w:evenVBand="0" w:oddHBand="0" w:evenHBand="0" w:firstRowFirstColumn="0" w:firstRowLastColumn="0" w:lastRowFirstColumn="0" w:lastRowLastColumn="0"/>
            <w:tcW w:w="2500" w:type="pct"/>
          </w:tcPr>
          <w:p w14:paraId="2E5CCD79" w14:textId="77777777" w:rsidR="00F15C90" w:rsidRPr="00F15C90" w:rsidRDefault="00F15C90" w:rsidP="00F15C90">
            <w:pPr>
              <w:rPr>
                <w:rFonts w:ascii="Skeena" w:hAnsi="Skeena"/>
              </w:rPr>
            </w:pPr>
            <w:r w:rsidRPr="00F15C90">
              <w:rPr>
                <w:rFonts w:ascii="Skeena" w:hAnsi="Skeena"/>
              </w:rPr>
              <w:t>Dillon</w:t>
            </w:r>
          </w:p>
          <w:p w14:paraId="39436C1B" w14:textId="77777777" w:rsidR="00F15C90" w:rsidRPr="00F15C90" w:rsidRDefault="00F15C90" w:rsidP="00F15C90">
            <w:pPr>
              <w:rPr>
                <w:rFonts w:ascii="Skeena" w:hAnsi="Skeena"/>
                <w:lang w:val="es-PR"/>
              </w:rPr>
            </w:pPr>
            <w:r w:rsidRPr="00F15C90">
              <w:rPr>
                <w:rFonts w:ascii="Skeena" w:hAnsi="Skeena"/>
                <w:lang w:val="es-PR"/>
              </w:rPr>
              <w:t xml:space="preserve">SCDHHS – MIAP </w:t>
            </w:r>
            <w:proofErr w:type="spellStart"/>
            <w:r w:rsidRPr="00F15C90">
              <w:rPr>
                <w:rFonts w:ascii="Skeena" w:hAnsi="Skeena"/>
                <w:lang w:val="es-PR"/>
              </w:rPr>
              <w:t>Unit</w:t>
            </w:r>
            <w:proofErr w:type="spellEnd"/>
          </w:p>
          <w:p w14:paraId="6A9716C8" w14:textId="77777777" w:rsidR="00F15C90" w:rsidRPr="00F15C90" w:rsidRDefault="00F15C90" w:rsidP="00F15C90">
            <w:pPr>
              <w:rPr>
                <w:rFonts w:ascii="Skeena" w:hAnsi="Skeena"/>
                <w:lang w:val="es-PR"/>
              </w:rPr>
            </w:pPr>
            <w:r w:rsidRPr="00F15C90">
              <w:rPr>
                <w:rFonts w:ascii="Skeena" w:hAnsi="Skeena"/>
                <w:lang w:val="es-PR"/>
              </w:rPr>
              <w:t>Central Mail Center</w:t>
            </w:r>
          </w:p>
          <w:p w14:paraId="4151E1BB" w14:textId="77777777" w:rsidR="00F15C90" w:rsidRPr="00F15C90" w:rsidRDefault="00F15C90" w:rsidP="00F15C90">
            <w:pPr>
              <w:rPr>
                <w:rFonts w:ascii="Skeena" w:hAnsi="Skeena"/>
                <w:lang w:val="es-PR"/>
              </w:rPr>
            </w:pPr>
            <w:r w:rsidRPr="00F15C90">
              <w:rPr>
                <w:rFonts w:ascii="Skeena" w:hAnsi="Skeena"/>
                <w:lang w:val="es-PR"/>
              </w:rPr>
              <w:t>P. O. Box 100101</w:t>
            </w:r>
          </w:p>
          <w:p w14:paraId="7D4D8C0F" w14:textId="77777777" w:rsidR="00F15C90" w:rsidRPr="00F15C90" w:rsidRDefault="00F15C90" w:rsidP="00F15C90">
            <w:pPr>
              <w:rPr>
                <w:rFonts w:ascii="Skeena" w:hAnsi="Skeena"/>
                <w:lang w:val="es-PR"/>
              </w:rPr>
            </w:pPr>
            <w:r w:rsidRPr="00F15C90">
              <w:rPr>
                <w:rFonts w:ascii="Skeena" w:hAnsi="Skeena"/>
                <w:lang w:val="es-PR"/>
              </w:rPr>
              <w:t>Columbia, SC 29202-3101</w:t>
            </w:r>
          </w:p>
          <w:p w14:paraId="23032671" w14:textId="77777777" w:rsidR="00F15C90" w:rsidRPr="00F15C90" w:rsidRDefault="00F15C90" w:rsidP="00F15C90">
            <w:pPr>
              <w:rPr>
                <w:rFonts w:ascii="Skeena" w:hAnsi="Skeena"/>
                <w:spacing w:val="-3"/>
                <w:sz w:val="22"/>
                <w:szCs w:val="22"/>
              </w:rPr>
            </w:pPr>
            <w:r w:rsidRPr="00F15C90">
              <w:rPr>
                <w:rFonts w:ascii="Skeena" w:hAnsi="Skeena"/>
                <w:lang w:val="es-PR"/>
              </w:rPr>
              <w:t>Fax: (803) 255-8220</w:t>
            </w:r>
          </w:p>
        </w:tc>
        <w:tc>
          <w:tcPr>
            <w:tcW w:w="2500" w:type="pct"/>
          </w:tcPr>
          <w:p w14:paraId="4AE694CB"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rPr>
            </w:pPr>
            <w:r w:rsidRPr="00F15C90">
              <w:rPr>
                <w:rFonts w:ascii="Skeena" w:hAnsi="Skeena"/>
              </w:rPr>
              <w:t>Dorchester</w:t>
            </w:r>
          </w:p>
          <w:p w14:paraId="0AE6FE20"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 xml:space="preserve">SCDHHS – MIAP </w:t>
            </w:r>
            <w:proofErr w:type="spellStart"/>
            <w:r w:rsidRPr="00F15C90">
              <w:rPr>
                <w:rFonts w:ascii="Skeena" w:hAnsi="Skeena"/>
                <w:b w:val="0"/>
                <w:bCs w:val="0"/>
                <w:lang w:val="es-PR"/>
              </w:rPr>
              <w:t>Unit</w:t>
            </w:r>
            <w:proofErr w:type="spellEnd"/>
          </w:p>
          <w:p w14:paraId="5AAFC4F3"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Central Mail Center</w:t>
            </w:r>
          </w:p>
          <w:p w14:paraId="24238861"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P. O. Box 100101</w:t>
            </w:r>
          </w:p>
          <w:p w14:paraId="0233AC83"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Columbia, SC 29202-3101</w:t>
            </w:r>
          </w:p>
          <w:p w14:paraId="136DC4B5"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spacing w:val="-3"/>
                <w:sz w:val="22"/>
                <w:szCs w:val="22"/>
              </w:rPr>
            </w:pPr>
            <w:r w:rsidRPr="00F15C90">
              <w:rPr>
                <w:rFonts w:ascii="Skeena" w:hAnsi="Skeena"/>
                <w:b w:val="0"/>
                <w:bCs w:val="0"/>
                <w:lang w:val="es-PR"/>
              </w:rPr>
              <w:t>Fax: (803) 255-8220</w:t>
            </w:r>
          </w:p>
        </w:tc>
      </w:tr>
      <w:tr w:rsidR="00F15C90" w:rsidRPr="00F15C90" w14:paraId="56419143" w14:textId="77777777" w:rsidTr="00F15C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7B41743" w14:textId="77777777" w:rsidR="00F15C90" w:rsidRPr="00F15C90" w:rsidRDefault="00F15C90" w:rsidP="00F15C90">
            <w:pPr>
              <w:rPr>
                <w:rFonts w:ascii="Skeena" w:hAnsi="Skeena"/>
              </w:rPr>
            </w:pPr>
            <w:r w:rsidRPr="00F15C90">
              <w:rPr>
                <w:rFonts w:ascii="Skeena" w:hAnsi="Skeena"/>
              </w:rPr>
              <w:t>Edgefield</w:t>
            </w:r>
          </w:p>
          <w:p w14:paraId="02ED5FDA" w14:textId="77777777" w:rsidR="00F15C90" w:rsidRPr="00F15C90" w:rsidRDefault="00F15C90" w:rsidP="00F15C90">
            <w:pPr>
              <w:rPr>
                <w:rFonts w:ascii="Skeena" w:hAnsi="Skeena"/>
                <w:lang w:val="es-PR"/>
              </w:rPr>
            </w:pPr>
            <w:r w:rsidRPr="00F15C90">
              <w:rPr>
                <w:rFonts w:ascii="Skeena" w:hAnsi="Skeena"/>
                <w:lang w:val="es-PR"/>
              </w:rPr>
              <w:t xml:space="preserve">SCDHHS – MIAP </w:t>
            </w:r>
            <w:proofErr w:type="spellStart"/>
            <w:r w:rsidRPr="00F15C90">
              <w:rPr>
                <w:rFonts w:ascii="Skeena" w:hAnsi="Skeena"/>
                <w:lang w:val="es-PR"/>
              </w:rPr>
              <w:t>Unit</w:t>
            </w:r>
            <w:proofErr w:type="spellEnd"/>
          </w:p>
          <w:p w14:paraId="6782E0FF" w14:textId="77777777" w:rsidR="00F15C90" w:rsidRPr="00F15C90" w:rsidRDefault="00F15C90" w:rsidP="00F15C90">
            <w:pPr>
              <w:rPr>
                <w:rFonts w:ascii="Skeena" w:hAnsi="Skeena"/>
                <w:lang w:val="es-PR"/>
              </w:rPr>
            </w:pPr>
            <w:r w:rsidRPr="00F15C90">
              <w:rPr>
                <w:rFonts w:ascii="Skeena" w:hAnsi="Skeena"/>
                <w:lang w:val="es-PR"/>
              </w:rPr>
              <w:t>Central Mail Center</w:t>
            </w:r>
          </w:p>
          <w:p w14:paraId="22FE7653" w14:textId="77777777" w:rsidR="00F15C90" w:rsidRPr="00F15C90" w:rsidRDefault="00F15C90" w:rsidP="00F15C90">
            <w:pPr>
              <w:rPr>
                <w:rFonts w:ascii="Skeena" w:hAnsi="Skeena"/>
                <w:lang w:val="es-PR"/>
              </w:rPr>
            </w:pPr>
            <w:r w:rsidRPr="00F15C90">
              <w:rPr>
                <w:rFonts w:ascii="Skeena" w:hAnsi="Skeena"/>
                <w:lang w:val="es-PR"/>
              </w:rPr>
              <w:t>P. O. Box 100101</w:t>
            </w:r>
          </w:p>
          <w:p w14:paraId="170E16E9" w14:textId="77777777" w:rsidR="00F15C90" w:rsidRPr="00F15C90" w:rsidRDefault="00F15C90" w:rsidP="00F15C90">
            <w:pPr>
              <w:rPr>
                <w:rFonts w:ascii="Skeena" w:hAnsi="Skeena"/>
                <w:lang w:val="es-PR"/>
              </w:rPr>
            </w:pPr>
            <w:r w:rsidRPr="00F15C90">
              <w:rPr>
                <w:rFonts w:ascii="Skeena" w:hAnsi="Skeena"/>
                <w:lang w:val="es-PR"/>
              </w:rPr>
              <w:t>Columbia, SC 29202-3101</w:t>
            </w:r>
          </w:p>
          <w:p w14:paraId="1291AA6F" w14:textId="77777777" w:rsidR="00F15C90" w:rsidRPr="00F15C90" w:rsidRDefault="00F15C90" w:rsidP="00F15C90">
            <w:pPr>
              <w:rPr>
                <w:rFonts w:ascii="Skeena" w:hAnsi="Skeena"/>
                <w:spacing w:val="-3"/>
                <w:sz w:val="22"/>
                <w:szCs w:val="22"/>
              </w:rPr>
            </w:pPr>
            <w:r w:rsidRPr="00F15C90">
              <w:rPr>
                <w:rFonts w:ascii="Skeena" w:hAnsi="Skeena"/>
                <w:lang w:val="es-PR"/>
              </w:rPr>
              <w:t>Fax: (803) 255-8220</w:t>
            </w:r>
          </w:p>
        </w:tc>
        <w:tc>
          <w:tcPr>
            <w:tcW w:w="2500" w:type="pct"/>
          </w:tcPr>
          <w:p w14:paraId="79442A3B"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rPr>
            </w:pPr>
            <w:r w:rsidRPr="00F15C90">
              <w:rPr>
                <w:rFonts w:ascii="Skeena" w:hAnsi="Skeena"/>
              </w:rPr>
              <w:t>Fairfield</w:t>
            </w:r>
          </w:p>
          <w:p w14:paraId="47150555"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 xml:space="preserve">SCDHHS – MIAP </w:t>
            </w:r>
            <w:proofErr w:type="spellStart"/>
            <w:r w:rsidRPr="00F15C90">
              <w:rPr>
                <w:rFonts w:ascii="Skeena" w:hAnsi="Skeena"/>
                <w:b w:val="0"/>
                <w:bCs w:val="0"/>
                <w:lang w:val="es-PR"/>
              </w:rPr>
              <w:t>Unit</w:t>
            </w:r>
            <w:proofErr w:type="spellEnd"/>
          </w:p>
          <w:p w14:paraId="0C7A56F0"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Central Mail Center</w:t>
            </w:r>
          </w:p>
          <w:p w14:paraId="4C65EC7C"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P. O. Box 100101</w:t>
            </w:r>
          </w:p>
          <w:p w14:paraId="7D2E2CD5"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Columbia, SC 29202-3101</w:t>
            </w:r>
          </w:p>
          <w:p w14:paraId="6F7AD4C6"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spacing w:val="-3"/>
                <w:sz w:val="22"/>
                <w:szCs w:val="22"/>
              </w:rPr>
            </w:pPr>
            <w:r w:rsidRPr="00F15C90">
              <w:rPr>
                <w:rFonts w:ascii="Skeena" w:hAnsi="Skeena"/>
                <w:b w:val="0"/>
                <w:bCs w:val="0"/>
                <w:lang w:val="es-PR"/>
              </w:rPr>
              <w:t>Fax: (803) 255-8220</w:t>
            </w:r>
          </w:p>
        </w:tc>
      </w:tr>
      <w:tr w:rsidR="00F15C90" w:rsidRPr="00F15C90" w14:paraId="6AF6933D" w14:textId="77777777" w:rsidTr="00894D7D">
        <w:tc>
          <w:tcPr>
            <w:cnfStyle w:val="001000000000" w:firstRow="0" w:lastRow="0" w:firstColumn="1" w:lastColumn="0" w:oddVBand="0" w:evenVBand="0" w:oddHBand="0" w:evenHBand="0" w:firstRowFirstColumn="0" w:firstRowLastColumn="0" w:lastRowFirstColumn="0" w:lastRowLastColumn="0"/>
            <w:tcW w:w="2500" w:type="pct"/>
          </w:tcPr>
          <w:p w14:paraId="2C6E8F62" w14:textId="77777777" w:rsidR="00F15C90" w:rsidRPr="00F15C90" w:rsidRDefault="00F15C90" w:rsidP="00F15C90">
            <w:pPr>
              <w:rPr>
                <w:rFonts w:ascii="Skeena" w:hAnsi="Skeena"/>
              </w:rPr>
            </w:pPr>
            <w:r w:rsidRPr="00F15C90">
              <w:rPr>
                <w:rFonts w:ascii="Skeena" w:hAnsi="Skeena"/>
              </w:rPr>
              <w:t>Florence</w:t>
            </w:r>
          </w:p>
          <w:p w14:paraId="287F667D" w14:textId="77777777" w:rsidR="00F15C90" w:rsidRPr="00F15C90" w:rsidRDefault="00F15C90" w:rsidP="00F15C90">
            <w:pPr>
              <w:rPr>
                <w:rFonts w:ascii="Skeena" w:hAnsi="Skeena"/>
              </w:rPr>
            </w:pPr>
            <w:r w:rsidRPr="00F15C90">
              <w:rPr>
                <w:rFonts w:ascii="Skeena" w:hAnsi="Skeena"/>
              </w:rPr>
              <w:lastRenderedPageBreak/>
              <w:t xml:space="preserve">Ms. Jannie Mae Fleming </w:t>
            </w:r>
          </w:p>
          <w:p w14:paraId="3A8B929E" w14:textId="77777777" w:rsidR="00F15C90" w:rsidRPr="00F15C90" w:rsidRDefault="00F15C90" w:rsidP="00F15C90">
            <w:pPr>
              <w:rPr>
                <w:rFonts w:ascii="Skeena" w:hAnsi="Skeena"/>
              </w:rPr>
            </w:pPr>
            <w:r w:rsidRPr="00F15C90">
              <w:rPr>
                <w:rFonts w:ascii="Skeena" w:hAnsi="Skeena"/>
              </w:rPr>
              <w:t>Pee Dee Community Action Agency</w:t>
            </w:r>
          </w:p>
          <w:p w14:paraId="17847CA3" w14:textId="77777777" w:rsidR="00F15C90" w:rsidRPr="00F15C90" w:rsidRDefault="00F15C90" w:rsidP="00F15C90">
            <w:pPr>
              <w:rPr>
                <w:rFonts w:ascii="Skeena" w:hAnsi="Skeena"/>
              </w:rPr>
            </w:pPr>
            <w:r w:rsidRPr="00F15C90">
              <w:rPr>
                <w:rFonts w:ascii="Skeena" w:hAnsi="Skeena"/>
              </w:rPr>
              <w:t>Post Office Box 12670/2685 S. Irby Street</w:t>
            </w:r>
          </w:p>
          <w:p w14:paraId="50AE2665" w14:textId="77777777" w:rsidR="00F15C90" w:rsidRPr="00F15C90" w:rsidRDefault="00F15C90" w:rsidP="00F15C90">
            <w:pPr>
              <w:rPr>
                <w:rFonts w:ascii="Skeena" w:hAnsi="Skeena"/>
              </w:rPr>
            </w:pPr>
            <w:r w:rsidRPr="00F15C90">
              <w:rPr>
                <w:rFonts w:ascii="Skeena" w:hAnsi="Skeena"/>
              </w:rPr>
              <w:t>Florence, South Carolina 29504</w:t>
            </w:r>
          </w:p>
          <w:p w14:paraId="4403DED6" w14:textId="77777777" w:rsidR="00F15C90" w:rsidRPr="00F15C90" w:rsidRDefault="00F15C90" w:rsidP="00F15C90">
            <w:pPr>
              <w:rPr>
                <w:rFonts w:ascii="Skeena" w:hAnsi="Skeena"/>
              </w:rPr>
            </w:pPr>
            <w:r w:rsidRPr="00F15C90">
              <w:rPr>
                <w:rFonts w:ascii="Skeena" w:hAnsi="Skeena"/>
              </w:rPr>
              <w:t>Telephone: (843) 678-3400, Ext. 122</w:t>
            </w:r>
          </w:p>
          <w:p w14:paraId="63889207" w14:textId="77777777" w:rsidR="00F15C90" w:rsidRPr="00F15C90" w:rsidRDefault="00F15C90" w:rsidP="00F15C90">
            <w:pPr>
              <w:rPr>
                <w:rFonts w:ascii="Skeena" w:hAnsi="Skeena"/>
                <w:sz w:val="22"/>
                <w:szCs w:val="22"/>
              </w:rPr>
            </w:pPr>
            <w:hyperlink r:id="rId154" w:history="1">
              <w:r w:rsidRPr="00F15C90">
                <w:rPr>
                  <w:rFonts w:ascii="Skeena" w:hAnsi="Skeena"/>
                  <w:color w:val="0000FF"/>
                  <w:spacing w:val="-3"/>
                  <w:u w:val="single"/>
                </w:rPr>
                <w:t>Cheynne@hotmail.com</w:t>
              </w:r>
            </w:hyperlink>
            <w:r w:rsidRPr="00F15C90">
              <w:rPr>
                <w:rFonts w:ascii="Skeena" w:hAnsi="Skeena"/>
                <w:spacing w:val="-3"/>
                <w:u w:val="single"/>
              </w:rPr>
              <w:t xml:space="preserve"> </w:t>
            </w:r>
          </w:p>
        </w:tc>
        <w:tc>
          <w:tcPr>
            <w:tcW w:w="2500" w:type="pct"/>
          </w:tcPr>
          <w:p w14:paraId="09571207"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rPr>
            </w:pPr>
            <w:r w:rsidRPr="00F15C90">
              <w:rPr>
                <w:rFonts w:ascii="Skeena" w:hAnsi="Skeena"/>
              </w:rPr>
              <w:lastRenderedPageBreak/>
              <w:t>Georgetown</w:t>
            </w:r>
          </w:p>
          <w:p w14:paraId="6C5B5734"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lastRenderedPageBreak/>
              <w:t>Ms. Deborah Thomas</w:t>
            </w:r>
          </w:p>
          <w:p w14:paraId="072D5CBB"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Georgetown Memorial Hospital</w:t>
            </w:r>
          </w:p>
          <w:p w14:paraId="724B28B4"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Post Office Box 421718</w:t>
            </w:r>
          </w:p>
          <w:p w14:paraId="48657920"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Georgetown, South Carolina 29442</w:t>
            </w:r>
          </w:p>
          <w:p w14:paraId="77E4A4A7"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 xml:space="preserve">Telephone: (843) 527-7154 </w:t>
            </w:r>
          </w:p>
          <w:p w14:paraId="198D8751"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Fax: (843) 520-8403</w:t>
            </w:r>
          </w:p>
          <w:p w14:paraId="658CF096"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sz w:val="22"/>
                <w:szCs w:val="22"/>
              </w:rPr>
            </w:pPr>
            <w:hyperlink r:id="rId155" w:history="1">
              <w:r w:rsidRPr="00F15C90">
                <w:rPr>
                  <w:rFonts w:ascii="Skeena" w:hAnsi="Skeena"/>
                  <w:b w:val="0"/>
                  <w:bCs w:val="0"/>
                  <w:color w:val="0000FF"/>
                  <w:u w:val="single"/>
                </w:rPr>
                <w:t>Dthomas@georgetownhospitalsystem.org</w:t>
              </w:r>
            </w:hyperlink>
            <w:r w:rsidRPr="00F15C90">
              <w:rPr>
                <w:rFonts w:ascii="Skeena" w:hAnsi="Skeena"/>
                <w:b w:val="0"/>
                <w:bCs w:val="0"/>
                <w:u w:val="single"/>
              </w:rPr>
              <w:t xml:space="preserve"> </w:t>
            </w:r>
          </w:p>
        </w:tc>
      </w:tr>
      <w:tr w:rsidR="00F15C90" w:rsidRPr="00F15C90" w14:paraId="267CAF99" w14:textId="77777777" w:rsidTr="00F15C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07B88D1" w14:textId="77777777" w:rsidR="00F15C90" w:rsidRPr="00F15C90" w:rsidRDefault="00F15C90" w:rsidP="00F15C90">
            <w:pPr>
              <w:rPr>
                <w:rFonts w:ascii="Skeena" w:hAnsi="Skeena"/>
              </w:rPr>
            </w:pPr>
            <w:r w:rsidRPr="00F15C90">
              <w:rPr>
                <w:rFonts w:ascii="Skeena" w:hAnsi="Skeena"/>
              </w:rPr>
              <w:lastRenderedPageBreak/>
              <w:t>Greenville</w:t>
            </w:r>
          </w:p>
          <w:p w14:paraId="6E3C84ED" w14:textId="77777777" w:rsidR="00F15C90" w:rsidRPr="00F15C90" w:rsidRDefault="00F15C90" w:rsidP="00F15C90">
            <w:pPr>
              <w:rPr>
                <w:rFonts w:ascii="Skeena" w:hAnsi="Skeena"/>
              </w:rPr>
            </w:pPr>
            <w:r w:rsidRPr="00F15C90">
              <w:rPr>
                <w:rFonts w:ascii="Skeena" w:hAnsi="Skeena"/>
              </w:rPr>
              <w:t>Ms. Jacqueline Glenn</w:t>
            </w:r>
          </w:p>
          <w:p w14:paraId="22C4717C" w14:textId="77777777" w:rsidR="00F15C90" w:rsidRPr="00F15C90" w:rsidRDefault="00F15C90" w:rsidP="00F15C90">
            <w:pPr>
              <w:rPr>
                <w:rFonts w:ascii="Skeena" w:hAnsi="Skeena"/>
              </w:rPr>
            </w:pPr>
            <w:r w:rsidRPr="00F15C90">
              <w:rPr>
                <w:rFonts w:ascii="Skeena" w:hAnsi="Skeena"/>
              </w:rPr>
              <w:t>Greenville Hospital System</w:t>
            </w:r>
          </w:p>
          <w:p w14:paraId="65425F69" w14:textId="77777777" w:rsidR="00F15C90" w:rsidRPr="00F15C90" w:rsidRDefault="00F15C90" w:rsidP="00F15C90">
            <w:pPr>
              <w:rPr>
                <w:rFonts w:ascii="Skeena" w:hAnsi="Skeena"/>
              </w:rPr>
            </w:pPr>
            <w:r w:rsidRPr="00F15C90">
              <w:rPr>
                <w:rFonts w:ascii="Skeena" w:hAnsi="Skeena"/>
              </w:rPr>
              <w:t>701 Grove Road</w:t>
            </w:r>
          </w:p>
          <w:p w14:paraId="3E533648" w14:textId="77777777" w:rsidR="00F15C90" w:rsidRPr="00F15C90" w:rsidRDefault="00F15C90" w:rsidP="00F15C90">
            <w:pPr>
              <w:rPr>
                <w:rFonts w:ascii="Skeena" w:hAnsi="Skeena"/>
              </w:rPr>
            </w:pPr>
            <w:r w:rsidRPr="00F15C90">
              <w:rPr>
                <w:rFonts w:ascii="Skeena" w:hAnsi="Skeena"/>
              </w:rPr>
              <w:t>Greenville, South Carolina 29605-4295</w:t>
            </w:r>
          </w:p>
          <w:p w14:paraId="19563AA8" w14:textId="77777777" w:rsidR="00F15C90" w:rsidRPr="00F15C90" w:rsidRDefault="00F15C90" w:rsidP="00F15C90">
            <w:pPr>
              <w:rPr>
                <w:rFonts w:ascii="Skeena" w:hAnsi="Skeena"/>
              </w:rPr>
            </w:pPr>
            <w:r w:rsidRPr="00F15C90">
              <w:rPr>
                <w:rFonts w:ascii="Skeena" w:hAnsi="Skeena"/>
              </w:rPr>
              <w:t xml:space="preserve">Telephone: (864) 454-8545 </w:t>
            </w:r>
          </w:p>
          <w:p w14:paraId="1C14F1FC" w14:textId="77777777" w:rsidR="00F15C90" w:rsidRPr="00F15C90" w:rsidRDefault="00F15C90" w:rsidP="00F15C90">
            <w:pPr>
              <w:rPr>
                <w:rFonts w:ascii="Skeena" w:hAnsi="Skeena"/>
                <w:spacing w:val="-3"/>
                <w:sz w:val="22"/>
                <w:szCs w:val="22"/>
              </w:rPr>
            </w:pPr>
            <w:hyperlink r:id="rId156" w:history="1">
              <w:r w:rsidRPr="00F15C90">
                <w:rPr>
                  <w:rFonts w:ascii="Skeena" w:hAnsi="Skeena"/>
                  <w:color w:val="0000FF"/>
                  <w:spacing w:val="-3"/>
                  <w:u w:val="single"/>
                </w:rPr>
                <w:t>Jturner@ghs.org</w:t>
              </w:r>
            </w:hyperlink>
            <w:r w:rsidRPr="00F15C90">
              <w:rPr>
                <w:rFonts w:ascii="Skeena" w:hAnsi="Skeena"/>
                <w:spacing w:val="-3"/>
                <w:u w:val="single"/>
              </w:rPr>
              <w:t xml:space="preserve"> </w:t>
            </w:r>
          </w:p>
        </w:tc>
        <w:tc>
          <w:tcPr>
            <w:tcW w:w="2500" w:type="pct"/>
          </w:tcPr>
          <w:p w14:paraId="6A9417CD"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spacing w:val="-3"/>
              </w:rPr>
            </w:pPr>
            <w:r w:rsidRPr="00F15C90">
              <w:rPr>
                <w:rFonts w:ascii="Skeena" w:hAnsi="Skeena"/>
              </w:rPr>
              <w:t>Greenwood</w:t>
            </w:r>
            <w:r w:rsidRPr="00F15C90">
              <w:rPr>
                <w:rFonts w:ascii="Skeena" w:hAnsi="Skeena"/>
                <w:spacing w:val="-3"/>
              </w:rPr>
              <w:t xml:space="preserve"> </w:t>
            </w:r>
          </w:p>
          <w:p w14:paraId="4E6209B5"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 xml:space="preserve">SCDHHS – MIAP </w:t>
            </w:r>
            <w:proofErr w:type="spellStart"/>
            <w:r w:rsidRPr="00F15C90">
              <w:rPr>
                <w:rFonts w:ascii="Skeena" w:hAnsi="Skeena"/>
                <w:b w:val="0"/>
                <w:bCs w:val="0"/>
                <w:lang w:val="es-PR"/>
              </w:rPr>
              <w:t>Unit</w:t>
            </w:r>
            <w:proofErr w:type="spellEnd"/>
          </w:p>
          <w:p w14:paraId="221B56B9"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Central Mail Center</w:t>
            </w:r>
          </w:p>
          <w:p w14:paraId="0DDAB540"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P. O. Box 100101</w:t>
            </w:r>
          </w:p>
          <w:p w14:paraId="1A681B04"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Columbia, SC 29202-3101</w:t>
            </w:r>
          </w:p>
          <w:p w14:paraId="26E115DD"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Fax: (803) 255-8220</w:t>
            </w:r>
          </w:p>
          <w:p w14:paraId="2410759C"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spacing w:val="-3"/>
                <w:sz w:val="22"/>
                <w:szCs w:val="22"/>
              </w:rPr>
            </w:pPr>
          </w:p>
        </w:tc>
      </w:tr>
      <w:tr w:rsidR="00F15C90" w:rsidRPr="00F15C90" w14:paraId="643E15DC" w14:textId="77777777" w:rsidTr="00894D7D">
        <w:tc>
          <w:tcPr>
            <w:cnfStyle w:val="001000000000" w:firstRow="0" w:lastRow="0" w:firstColumn="1" w:lastColumn="0" w:oddVBand="0" w:evenVBand="0" w:oddHBand="0" w:evenHBand="0" w:firstRowFirstColumn="0" w:firstRowLastColumn="0" w:lastRowFirstColumn="0" w:lastRowLastColumn="0"/>
            <w:tcW w:w="2500" w:type="pct"/>
          </w:tcPr>
          <w:p w14:paraId="186956D4" w14:textId="77777777" w:rsidR="00F15C90" w:rsidRPr="00F15C90" w:rsidRDefault="00F15C90" w:rsidP="00F15C90">
            <w:pPr>
              <w:rPr>
                <w:rFonts w:ascii="Skeena" w:hAnsi="Skeena"/>
              </w:rPr>
            </w:pPr>
            <w:r w:rsidRPr="00F15C90">
              <w:rPr>
                <w:rFonts w:ascii="Skeena" w:hAnsi="Skeena"/>
              </w:rPr>
              <w:t>Hampton</w:t>
            </w:r>
          </w:p>
          <w:p w14:paraId="1C34B91E" w14:textId="77777777" w:rsidR="00F15C90" w:rsidRPr="00F15C90" w:rsidRDefault="00F15C90" w:rsidP="00F15C90">
            <w:pPr>
              <w:rPr>
                <w:rFonts w:ascii="Skeena" w:hAnsi="Skeena"/>
              </w:rPr>
            </w:pPr>
            <w:r w:rsidRPr="00F15C90">
              <w:rPr>
                <w:rFonts w:ascii="Skeena" w:hAnsi="Skeena"/>
              </w:rPr>
              <w:t>Ms. Erin Hiller</w:t>
            </w:r>
          </w:p>
          <w:p w14:paraId="2DAE6CEC" w14:textId="77777777" w:rsidR="00F15C90" w:rsidRPr="00F15C90" w:rsidRDefault="00F15C90" w:rsidP="00F15C90">
            <w:pPr>
              <w:rPr>
                <w:rFonts w:ascii="Skeena" w:hAnsi="Skeena"/>
              </w:rPr>
            </w:pPr>
            <w:r w:rsidRPr="00F15C90">
              <w:rPr>
                <w:rFonts w:ascii="Skeena" w:hAnsi="Skeena"/>
              </w:rPr>
              <w:t>Hampton Regional Medical Center</w:t>
            </w:r>
          </w:p>
          <w:p w14:paraId="179555FB" w14:textId="77777777" w:rsidR="00F15C90" w:rsidRPr="00F15C90" w:rsidRDefault="00F15C90" w:rsidP="00F15C90">
            <w:pPr>
              <w:rPr>
                <w:rFonts w:ascii="Skeena" w:hAnsi="Skeena"/>
              </w:rPr>
            </w:pPr>
            <w:r w:rsidRPr="00F15C90">
              <w:rPr>
                <w:rFonts w:ascii="Skeena" w:hAnsi="Skeena"/>
              </w:rPr>
              <w:t>598 West Carolina Avenue</w:t>
            </w:r>
          </w:p>
          <w:p w14:paraId="57103328" w14:textId="77777777" w:rsidR="00F15C90" w:rsidRPr="00F15C90" w:rsidRDefault="00F15C90" w:rsidP="00F15C90">
            <w:pPr>
              <w:rPr>
                <w:rFonts w:ascii="Skeena" w:hAnsi="Skeena"/>
              </w:rPr>
            </w:pPr>
            <w:r w:rsidRPr="00F15C90">
              <w:rPr>
                <w:rFonts w:ascii="Skeena" w:hAnsi="Skeena"/>
              </w:rPr>
              <w:t>Post Office Box 338</w:t>
            </w:r>
          </w:p>
          <w:p w14:paraId="23876F7B" w14:textId="77777777" w:rsidR="00F15C90" w:rsidRPr="00F15C90" w:rsidRDefault="00F15C90" w:rsidP="00F15C90">
            <w:pPr>
              <w:rPr>
                <w:rFonts w:ascii="Skeena" w:hAnsi="Skeena"/>
              </w:rPr>
            </w:pPr>
            <w:r w:rsidRPr="00F15C90">
              <w:rPr>
                <w:rFonts w:ascii="Skeena" w:hAnsi="Skeena"/>
              </w:rPr>
              <w:t>Varnville, South Carolina 29944</w:t>
            </w:r>
          </w:p>
          <w:p w14:paraId="1DCC9562" w14:textId="77777777" w:rsidR="00F15C90" w:rsidRPr="00F15C90" w:rsidRDefault="00F15C90" w:rsidP="00F15C90">
            <w:pPr>
              <w:rPr>
                <w:rFonts w:ascii="Skeena" w:hAnsi="Skeena"/>
              </w:rPr>
            </w:pPr>
            <w:r w:rsidRPr="00F15C90">
              <w:rPr>
                <w:rFonts w:ascii="Skeena" w:hAnsi="Skeena"/>
              </w:rPr>
              <w:t>Telephone: (803) 943-1213</w:t>
            </w:r>
          </w:p>
          <w:p w14:paraId="4C8B7FF5" w14:textId="77777777" w:rsidR="00F15C90" w:rsidRPr="00F15C90" w:rsidRDefault="00F15C90" w:rsidP="00F15C90">
            <w:pPr>
              <w:rPr>
                <w:rFonts w:ascii="Skeena" w:hAnsi="Skeena"/>
                <w:spacing w:val="-3"/>
                <w:sz w:val="22"/>
                <w:szCs w:val="22"/>
              </w:rPr>
            </w:pPr>
            <w:hyperlink r:id="rId157" w:history="1">
              <w:r w:rsidRPr="00F15C90">
                <w:rPr>
                  <w:rFonts w:ascii="Skeena" w:hAnsi="Skeena"/>
                  <w:color w:val="0000FF"/>
                  <w:spacing w:val="-3"/>
                  <w:u w:val="single"/>
                </w:rPr>
                <w:t>Selfpay1@hamptonregional.org</w:t>
              </w:r>
            </w:hyperlink>
            <w:r w:rsidRPr="00F15C90">
              <w:rPr>
                <w:rFonts w:ascii="Skeena" w:hAnsi="Skeena"/>
                <w:spacing w:val="-3"/>
                <w:u w:val="single"/>
              </w:rPr>
              <w:t xml:space="preserve"> </w:t>
            </w:r>
          </w:p>
        </w:tc>
        <w:tc>
          <w:tcPr>
            <w:tcW w:w="2500" w:type="pct"/>
          </w:tcPr>
          <w:p w14:paraId="1EB8AC0E"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rPr>
            </w:pPr>
            <w:r w:rsidRPr="00F15C90">
              <w:rPr>
                <w:rFonts w:ascii="Skeena" w:hAnsi="Skeena"/>
              </w:rPr>
              <w:t>Horry</w:t>
            </w:r>
          </w:p>
          <w:p w14:paraId="2DAD4498"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 xml:space="preserve">Dr. Dwayne Graham – Carol </w:t>
            </w:r>
            <w:proofErr w:type="spellStart"/>
            <w:r w:rsidRPr="00F15C90">
              <w:rPr>
                <w:rFonts w:ascii="Skeena" w:hAnsi="Skeena"/>
                <w:b w:val="0"/>
                <w:bCs w:val="0"/>
              </w:rPr>
              <w:t>Wisester</w:t>
            </w:r>
            <w:proofErr w:type="spellEnd"/>
          </w:p>
          <w:p w14:paraId="6B2D34D6"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 xml:space="preserve">Horry County </w:t>
            </w:r>
          </w:p>
          <w:p w14:paraId="4050E9BB"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1515 Fourth Avenue</w:t>
            </w:r>
          </w:p>
          <w:p w14:paraId="7B238BAA"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Conway, South Carolina 29526</w:t>
            </w:r>
          </w:p>
          <w:p w14:paraId="1DB1E5B5"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Telephone: (843) 915-7032</w:t>
            </w:r>
          </w:p>
          <w:p w14:paraId="4CC6086D"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spacing w:val="-3"/>
                <w:sz w:val="22"/>
                <w:szCs w:val="22"/>
              </w:rPr>
            </w:pPr>
            <w:hyperlink r:id="rId158" w:history="1">
              <w:r w:rsidRPr="00F15C90">
                <w:rPr>
                  <w:rFonts w:ascii="Skeena" w:hAnsi="Skeena"/>
                  <w:b w:val="0"/>
                  <w:bCs w:val="0"/>
                  <w:color w:val="0000FF"/>
                  <w:spacing w:val="-3"/>
                  <w:u w:val="single"/>
                </w:rPr>
                <w:t>Dwayne@horrycounty.org</w:t>
              </w:r>
            </w:hyperlink>
            <w:r w:rsidRPr="00F15C90">
              <w:rPr>
                <w:rFonts w:ascii="Skeena" w:hAnsi="Skeena"/>
                <w:b w:val="0"/>
                <w:bCs w:val="0"/>
                <w:spacing w:val="-3"/>
                <w:u w:val="single"/>
              </w:rPr>
              <w:t xml:space="preserve"> </w:t>
            </w:r>
          </w:p>
        </w:tc>
      </w:tr>
      <w:tr w:rsidR="00F15C90" w:rsidRPr="00F15C90" w14:paraId="16F2A750" w14:textId="77777777" w:rsidTr="00F15C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CD99813" w14:textId="77777777" w:rsidR="00F15C90" w:rsidRPr="00F15C90" w:rsidRDefault="00F15C90" w:rsidP="00F15C90">
            <w:pPr>
              <w:rPr>
                <w:rFonts w:ascii="Skeena" w:hAnsi="Skeena"/>
              </w:rPr>
            </w:pPr>
            <w:r w:rsidRPr="00F15C90">
              <w:rPr>
                <w:rFonts w:ascii="Skeena" w:hAnsi="Skeena"/>
              </w:rPr>
              <w:t>Jasper</w:t>
            </w:r>
          </w:p>
          <w:p w14:paraId="02ABF41D" w14:textId="77777777" w:rsidR="00F15C90" w:rsidRPr="00F15C90" w:rsidRDefault="00F15C90" w:rsidP="00F15C90">
            <w:pPr>
              <w:rPr>
                <w:rFonts w:ascii="Skeena" w:hAnsi="Skeena"/>
              </w:rPr>
            </w:pPr>
            <w:r w:rsidRPr="00F15C90">
              <w:rPr>
                <w:rFonts w:ascii="Skeena" w:hAnsi="Skeena"/>
              </w:rPr>
              <w:t>Ms. Georgia DeLoach</w:t>
            </w:r>
          </w:p>
          <w:p w14:paraId="19C09C88" w14:textId="77777777" w:rsidR="00F15C90" w:rsidRPr="00F15C90" w:rsidRDefault="00F15C90" w:rsidP="00F15C90">
            <w:pPr>
              <w:rPr>
                <w:rFonts w:ascii="Skeena" w:hAnsi="Skeena"/>
              </w:rPr>
            </w:pPr>
            <w:r w:rsidRPr="00F15C90">
              <w:rPr>
                <w:rFonts w:ascii="Skeena" w:hAnsi="Skeena"/>
              </w:rPr>
              <w:t>Jasper County Council</w:t>
            </w:r>
          </w:p>
          <w:p w14:paraId="0D41D664" w14:textId="77777777" w:rsidR="00F15C90" w:rsidRPr="00F15C90" w:rsidRDefault="00F15C90" w:rsidP="00F15C90">
            <w:pPr>
              <w:rPr>
                <w:rFonts w:ascii="Skeena" w:hAnsi="Skeena"/>
              </w:rPr>
            </w:pPr>
            <w:r w:rsidRPr="00F15C90">
              <w:rPr>
                <w:rFonts w:ascii="Skeena" w:hAnsi="Skeena"/>
              </w:rPr>
              <w:t>Post Office Box 1509</w:t>
            </w:r>
          </w:p>
          <w:p w14:paraId="31CA81A9" w14:textId="77777777" w:rsidR="00F15C90" w:rsidRPr="00F15C90" w:rsidRDefault="00F15C90" w:rsidP="00F15C90">
            <w:pPr>
              <w:rPr>
                <w:rFonts w:ascii="Skeena" w:hAnsi="Skeena"/>
              </w:rPr>
            </w:pPr>
            <w:r w:rsidRPr="00F15C90">
              <w:rPr>
                <w:rFonts w:ascii="Skeena" w:hAnsi="Skeena"/>
              </w:rPr>
              <w:t>Ridgeland, South Carolina 29936</w:t>
            </w:r>
          </w:p>
          <w:p w14:paraId="40DD073D" w14:textId="77777777" w:rsidR="00F15C90" w:rsidRPr="00F15C90" w:rsidRDefault="00F15C90" w:rsidP="00F15C90">
            <w:pPr>
              <w:rPr>
                <w:rFonts w:ascii="Skeena" w:hAnsi="Skeena"/>
              </w:rPr>
            </w:pPr>
            <w:r w:rsidRPr="00F15C90">
              <w:rPr>
                <w:rFonts w:ascii="Skeena" w:hAnsi="Skeena"/>
              </w:rPr>
              <w:t>Telephone: (843) 726-7607</w:t>
            </w:r>
          </w:p>
          <w:p w14:paraId="7A6B76A3" w14:textId="77777777" w:rsidR="00F15C90" w:rsidRPr="00F15C90" w:rsidRDefault="00F15C90" w:rsidP="00F15C90">
            <w:pPr>
              <w:rPr>
                <w:rFonts w:ascii="Skeena" w:hAnsi="Skeena"/>
              </w:rPr>
            </w:pPr>
            <w:r w:rsidRPr="00F15C90">
              <w:rPr>
                <w:rFonts w:ascii="Skeena" w:hAnsi="Skeena"/>
              </w:rPr>
              <w:t>Fax: (843)726-7966</w:t>
            </w:r>
          </w:p>
          <w:p w14:paraId="07B3565C" w14:textId="77777777" w:rsidR="00F15C90" w:rsidRPr="00F15C90" w:rsidRDefault="00F15C90" w:rsidP="00F15C90">
            <w:pPr>
              <w:rPr>
                <w:rFonts w:ascii="Skeena" w:hAnsi="Skeena"/>
                <w:spacing w:val="-3"/>
                <w:sz w:val="22"/>
                <w:szCs w:val="22"/>
              </w:rPr>
            </w:pPr>
            <w:hyperlink r:id="rId159" w:history="1">
              <w:r w:rsidRPr="00F15C90">
                <w:rPr>
                  <w:rFonts w:ascii="Skeena" w:hAnsi="Skeena"/>
                  <w:color w:val="0000FF"/>
                  <w:u w:val="single"/>
                </w:rPr>
                <w:t>Gdeloach@jaspercountysc.gov</w:t>
              </w:r>
            </w:hyperlink>
            <w:r w:rsidRPr="00F15C90">
              <w:rPr>
                <w:rFonts w:ascii="Skeena" w:hAnsi="Skeena"/>
                <w:u w:val="single"/>
              </w:rPr>
              <w:t xml:space="preserve"> </w:t>
            </w:r>
          </w:p>
        </w:tc>
        <w:tc>
          <w:tcPr>
            <w:tcW w:w="2500" w:type="pct"/>
          </w:tcPr>
          <w:p w14:paraId="0604C6BD"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rPr>
            </w:pPr>
            <w:r w:rsidRPr="00F15C90">
              <w:rPr>
                <w:rFonts w:ascii="Skeena" w:hAnsi="Skeena"/>
              </w:rPr>
              <w:t>Kershaw</w:t>
            </w:r>
          </w:p>
          <w:p w14:paraId="004906CC"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 xml:space="preserve">SCDHHS – MIAP </w:t>
            </w:r>
            <w:proofErr w:type="spellStart"/>
            <w:r w:rsidRPr="00F15C90">
              <w:rPr>
                <w:rFonts w:ascii="Skeena" w:hAnsi="Skeena"/>
                <w:b w:val="0"/>
                <w:bCs w:val="0"/>
                <w:lang w:val="es-PR"/>
              </w:rPr>
              <w:t>Unit</w:t>
            </w:r>
            <w:proofErr w:type="spellEnd"/>
          </w:p>
          <w:p w14:paraId="0C967430"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Central Mail Center</w:t>
            </w:r>
          </w:p>
          <w:p w14:paraId="02F41223"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P. O. Box 100101</w:t>
            </w:r>
          </w:p>
          <w:p w14:paraId="68686926"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Columbia, SC 29202-3101</w:t>
            </w:r>
          </w:p>
          <w:p w14:paraId="0896BA58"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Fax: (803) 255-8220</w:t>
            </w:r>
          </w:p>
          <w:p w14:paraId="197775E6"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spacing w:val="-3"/>
                <w:sz w:val="22"/>
                <w:szCs w:val="22"/>
              </w:rPr>
            </w:pPr>
          </w:p>
        </w:tc>
      </w:tr>
      <w:tr w:rsidR="00F15C90" w:rsidRPr="00F15C90" w14:paraId="0A65F235" w14:textId="77777777" w:rsidTr="00894D7D">
        <w:tc>
          <w:tcPr>
            <w:cnfStyle w:val="001000000000" w:firstRow="0" w:lastRow="0" w:firstColumn="1" w:lastColumn="0" w:oddVBand="0" w:evenVBand="0" w:oddHBand="0" w:evenHBand="0" w:firstRowFirstColumn="0" w:firstRowLastColumn="0" w:lastRowFirstColumn="0" w:lastRowLastColumn="0"/>
            <w:tcW w:w="2500" w:type="pct"/>
          </w:tcPr>
          <w:p w14:paraId="760968B9" w14:textId="77777777" w:rsidR="00F15C90" w:rsidRPr="00F15C90" w:rsidRDefault="00F15C90" w:rsidP="00F15C90">
            <w:pPr>
              <w:rPr>
                <w:rFonts w:ascii="Skeena" w:hAnsi="Skeena"/>
              </w:rPr>
            </w:pPr>
            <w:r w:rsidRPr="00F15C90">
              <w:rPr>
                <w:rFonts w:ascii="Skeena" w:hAnsi="Skeena"/>
              </w:rPr>
              <w:t>Lancaster</w:t>
            </w:r>
          </w:p>
          <w:p w14:paraId="6203780B" w14:textId="77777777" w:rsidR="00F15C90" w:rsidRPr="00F15C90" w:rsidRDefault="00F15C90" w:rsidP="00F15C90">
            <w:pPr>
              <w:rPr>
                <w:rFonts w:ascii="Skeena" w:hAnsi="Skeena"/>
              </w:rPr>
            </w:pPr>
            <w:r w:rsidRPr="00F15C90">
              <w:rPr>
                <w:rFonts w:ascii="Skeena" w:hAnsi="Skeena"/>
              </w:rPr>
              <w:t>Ms. Lisa Smith</w:t>
            </w:r>
          </w:p>
          <w:p w14:paraId="3A211B22" w14:textId="77777777" w:rsidR="00F15C90" w:rsidRPr="00F15C90" w:rsidRDefault="00F15C90" w:rsidP="00F15C90">
            <w:pPr>
              <w:rPr>
                <w:rFonts w:ascii="Skeena" w:hAnsi="Skeena"/>
              </w:rPr>
            </w:pPr>
            <w:r w:rsidRPr="00F15C90">
              <w:rPr>
                <w:rFonts w:ascii="Skeena" w:hAnsi="Skeena"/>
              </w:rPr>
              <w:t>Springs Memorial Hospital</w:t>
            </w:r>
          </w:p>
          <w:p w14:paraId="231AB8BA" w14:textId="77777777" w:rsidR="00F15C90" w:rsidRPr="00F15C90" w:rsidRDefault="00F15C90" w:rsidP="00F15C90">
            <w:pPr>
              <w:rPr>
                <w:rFonts w:ascii="Skeena" w:hAnsi="Skeena"/>
              </w:rPr>
            </w:pPr>
            <w:r w:rsidRPr="00F15C90">
              <w:rPr>
                <w:rFonts w:ascii="Skeena" w:hAnsi="Skeena"/>
              </w:rPr>
              <w:t>800 West Meeting Street</w:t>
            </w:r>
          </w:p>
          <w:p w14:paraId="532D7516" w14:textId="77777777" w:rsidR="00F15C90" w:rsidRPr="00F15C90" w:rsidRDefault="00F15C90" w:rsidP="00F15C90">
            <w:pPr>
              <w:rPr>
                <w:rFonts w:ascii="Skeena" w:hAnsi="Skeena"/>
              </w:rPr>
            </w:pPr>
            <w:r w:rsidRPr="00F15C90">
              <w:rPr>
                <w:rFonts w:ascii="Skeena" w:hAnsi="Skeena"/>
              </w:rPr>
              <w:t>Lancaster, South Carolina 29720</w:t>
            </w:r>
          </w:p>
          <w:p w14:paraId="11F1ABB4" w14:textId="77777777" w:rsidR="00F15C90" w:rsidRPr="00F15C90" w:rsidRDefault="00F15C90" w:rsidP="00F15C90">
            <w:pPr>
              <w:rPr>
                <w:rFonts w:ascii="Skeena" w:hAnsi="Skeena"/>
                <w:sz w:val="22"/>
                <w:szCs w:val="22"/>
              </w:rPr>
            </w:pPr>
            <w:r w:rsidRPr="00F15C90">
              <w:rPr>
                <w:rFonts w:ascii="Skeena" w:hAnsi="Skeena"/>
              </w:rPr>
              <w:t>Telephone: (803) 286-1481</w:t>
            </w:r>
          </w:p>
        </w:tc>
        <w:tc>
          <w:tcPr>
            <w:tcW w:w="2500" w:type="pct"/>
          </w:tcPr>
          <w:p w14:paraId="7F54E2A4"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rPr>
            </w:pPr>
            <w:r w:rsidRPr="00F15C90">
              <w:rPr>
                <w:rFonts w:ascii="Skeena" w:hAnsi="Skeena"/>
              </w:rPr>
              <w:t>Laurens</w:t>
            </w:r>
          </w:p>
          <w:p w14:paraId="7687AE01"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 xml:space="preserve">Ms. Brenda Carter </w:t>
            </w:r>
          </w:p>
          <w:p w14:paraId="4E2B4317"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Laurens County DHHS</w:t>
            </w:r>
          </w:p>
          <w:p w14:paraId="6CB9A464"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Post Office Box 388</w:t>
            </w:r>
          </w:p>
          <w:p w14:paraId="28E484C5"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Laurens, South Carolina 29360</w:t>
            </w:r>
          </w:p>
          <w:p w14:paraId="61C63788"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Telephone: (864)833-9260</w:t>
            </w:r>
          </w:p>
          <w:p w14:paraId="0C4D3E91"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spacing w:val="-3"/>
                <w:sz w:val="22"/>
                <w:szCs w:val="22"/>
              </w:rPr>
            </w:pPr>
            <w:hyperlink r:id="rId160" w:history="1">
              <w:r w:rsidRPr="00F15C90">
                <w:rPr>
                  <w:rFonts w:ascii="Skeena" w:hAnsi="Skeena"/>
                  <w:b w:val="0"/>
                  <w:bCs w:val="0"/>
                  <w:color w:val="0000FF"/>
                  <w:spacing w:val="-3"/>
                  <w:u w:val="single"/>
                </w:rPr>
                <w:t>Brenda.Carter@scdhhs.gov</w:t>
              </w:r>
            </w:hyperlink>
            <w:r w:rsidRPr="00F15C90">
              <w:rPr>
                <w:rFonts w:ascii="Skeena" w:hAnsi="Skeena"/>
                <w:b w:val="0"/>
                <w:bCs w:val="0"/>
                <w:spacing w:val="-3"/>
                <w:u w:val="single"/>
              </w:rPr>
              <w:t xml:space="preserve"> </w:t>
            </w:r>
          </w:p>
        </w:tc>
      </w:tr>
      <w:tr w:rsidR="00F15C90" w:rsidRPr="00F15C90" w14:paraId="0A8AD699" w14:textId="77777777" w:rsidTr="00F15C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04099135" w14:textId="77777777" w:rsidR="00F15C90" w:rsidRPr="00F15C90" w:rsidRDefault="00F15C90" w:rsidP="00F15C90">
            <w:pPr>
              <w:rPr>
                <w:rFonts w:ascii="Skeena" w:hAnsi="Skeena"/>
              </w:rPr>
            </w:pPr>
            <w:r w:rsidRPr="00F15C90">
              <w:rPr>
                <w:rFonts w:ascii="Skeena" w:hAnsi="Skeena"/>
              </w:rPr>
              <w:t>Lee</w:t>
            </w:r>
          </w:p>
          <w:p w14:paraId="7E144956" w14:textId="77777777" w:rsidR="00F15C90" w:rsidRPr="00F15C90" w:rsidRDefault="00F15C90" w:rsidP="00F15C90">
            <w:pPr>
              <w:rPr>
                <w:rFonts w:ascii="Skeena" w:hAnsi="Skeena"/>
                <w:lang w:val="es-PR"/>
              </w:rPr>
            </w:pPr>
            <w:r w:rsidRPr="00F15C90">
              <w:rPr>
                <w:rFonts w:ascii="Skeena" w:hAnsi="Skeena"/>
                <w:lang w:val="es-PR"/>
              </w:rPr>
              <w:t xml:space="preserve">SCDHHS – MIAP </w:t>
            </w:r>
            <w:proofErr w:type="spellStart"/>
            <w:r w:rsidRPr="00F15C90">
              <w:rPr>
                <w:rFonts w:ascii="Skeena" w:hAnsi="Skeena"/>
                <w:lang w:val="es-PR"/>
              </w:rPr>
              <w:t>Unit</w:t>
            </w:r>
            <w:proofErr w:type="spellEnd"/>
          </w:p>
          <w:p w14:paraId="6B4E5316" w14:textId="77777777" w:rsidR="00F15C90" w:rsidRPr="00F15C90" w:rsidRDefault="00F15C90" w:rsidP="00F15C90">
            <w:pPr>
              <w:rPr>
                <w:rFonts w:ascii="Skeena" w:hAnsi="Skeena"/>
                <w:lang w:val="es-PR"/>
              </w:rPr>
            </w:pPr>
            <w:r w:rsidRPr="00F15C90">
              <w:rPr>
                <w:rFonts w:ascii="Skeena" w:hAnsi="Skeena"/>
                <w:lang w:val="es-PR"/>
              </w:rPr>
              <w:t>Central Mail Center</w:t>
            </w:r>
          </w:p>
          <w:p w14:paraId="36D67418" w14:textId="77777777" w:rsidR="00F15C90" w:rsidRPr="00F15C90" w:rsidRDefault="00F15C90" w:rsidP="00F15C90">
            <w:pPr>
              <w:rPr>
                <w:rFonts w:ascii="Skeena" w:hAnsi="Skeena"/>
                <w:lang w:val="es-PR"/>
              </w:rPr>
            </w:pPr>
            <w:r w:rsidRPr="00F15C90">
              <w:rPr>
                <w:rFonts w:ascii="Skeena" w:hAnsi="Skeena"/>
                <w:lang w:val="es-PR"/>
              </w:rPr>
              <w:t>P. O. Box 100101</w:t>
            </w:r>
          </w:p>
          <w:p w14:paraId="5C30955C" w14:textId="77777777" w:rsidR="00F15C90" w:rsidRPr="00F15C90" w:rsidRDefault="00F15C90" w:rsidP="00F15C90">
            <w:pPr>
              <w:rPr>
                <w:rFonts w:ascii="Skeena" w:hAnsi="Skeena"/>
                <w:lang w:val="es-PR"/>
              </w:rPr>
            </w:pPr>
            <w:r w:rsidRPr="00F15C90">
              <w:rPr>
                <w:rFonts w:ascii="Skeena" w:hAnsi="Skeena"/>
                <w:lang w:val="es-PR"/>
              </w:rPr>
              <w:t>Columbia, SC 29202-3101</w:t>
            </w:r>
          </w:p>
          <w:p w14:paraId="4EDEBFB1" w14:textId="77777777" w:rsidR="00F15C90" w:rsidRPr="00F15C90" w:rsidRDefault="00F15C90" w:rsidP="00F15C90">
            <w:pPr>
              <w:rPr>
                <w:rFonts w:ascii="Skeena" w:hAnsi="Skeena"/>
                <w:spacing w:val="-3"/>
                <w:sz w:val="22"/>
                <w:szCs w:val="22"/>
              </w:rPr>
            </w:pPr>
            <w:r w:rsidRPr="00F15C90">
              <w:rPr>
                <w:rFonts w:ascii="Skeena" w:hAnsi="Skeena"/>
                <w:lang w:val="es-PR"/>
              </w:rPr>
              <w:lastRenderedPageBreak/>
              <w:t>Fax: (803) 255-8220</w:t>
            </w:r>
          </w:p>
        </w:tc>
        <w:tc>
          <w:tcPr>
            <w:tcW w:w="2500" w:type="pct"/>
          </w:tcPr>
          <w:p w14:paraId="526CB7E6"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rPr>
            </w:pPr>
            <w:r w:rsidRPr="00F15C90">
              <w:rPr>
                <w:rFonts w:ascii="Skeena" w:hAnsi="Skeena"/>
              </w:rPr>
              <w:lastRenderedPageBreak/>
              <w:t>Lexington</w:t>
            </w:r>
          </w:p>
          <w:p w14:paraId="2FD7E126"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 xml:space="preserve">SCDHHS – MIAP </w:t>
            </w:r>
            <w:proofErr w:type="spellStart"/>
            <w:r w:rsidRPr="00F15C90">
              <w:rPr>
                <w:rFonts w:ascii="Skeena" w:hAnsi="Skeena"/>
                <w:b w:val="0"/>
                <w:bCs w:val="0"/>
                <w:lang w:val="es-PR"/>
              </w:rPr>
              <w:t>Unit</w:t>
            </w:r>
            <w:proofErr w:type="spellEnd"/>
          </w:p>
          <w:p w14:paraId="07E54C8B"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Central Mail Center</w:t>
            </w:r>
          </w:p>
          <w:p w14:paraId="02B62CE4"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P. O. Box 100101</w:t>
            </w:r>
          </w:p>
          <w:p w14:paraId="21E4E9BE"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Columbia, SC 29202-3101</w:t>
            </w:r>
          </w:p>
          <w:p w14:paraId="65E7D95E"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sz w:val="22"/>
                <w:szCs w:val="22"/>
              </w:rPr>
            </w:pPr>
            <w:r w:rsidRPr="00F15C90">
              <w:rPr>
                <w:rFonts w:ascii="Skeena" w:hAnsi="Skeena"/>
                <w:b w:val="0"/>
                <w:bCs w:val="0"/>
                <w:lang w:val="es-PR"/>
              </w:rPr>
              <w:lastRenderedPageBreak/>
              <w:t>Fax: (803) 255-8220</w:t>
            </w:r>
          </w:p>
        </w:tc>
      </w:tr>
      <w:tr w:rsidR="00F15C90" w:rsidRPr="00F15C90" w14:paraId="4935AD85" w14:textId="77777777" w:rsidTr="00894D7D">
        <w:tc>
          <w:tcPr>
            <w:cnfStyle w:val="001000000000" w:firstRow="0" w:lastRow="0" w:firstColumn="1" w:lastColumn="0" w:oddVBand="0" w:evenVBand="0" w:oddHBand="0" w:evenHBand="0" w:firstRowFirstColumn="0" w:firstRowLastColumn="0" w:lastRowFirstColumn="0" w:lastRowLastColumn="0"/>
            <w:tcW w:w="2500" w:type="pct"/>
          </w:tcPr>
          <w:p w14:paraId="0B577132" w14:textId="77777777" w:rsidR="00F15C90" w:rsidRPr="00F15C90" w:rsidRDefault="00F15C90" w:rsidP="00F15C90">
            <w:pPr>
              <w:rPr>
                <w:rFonts w:ascii="Skeena" w:hAnsi="Skeena"/>
              </w:rPr>
            </w:pPr>
            <w:r w:rsidRPr="00F15C90">
              <w:rPr>
                <w:rFonts w:ascii="Skeena" w:hAnsi="Skeena"/>
              </w:rPr>
              <w:lastRenderedPageBreak/>
              <w:t>Marion</w:t>
            </w:r>
          </w:p>
          <w:p w14:paraId="349E34D3" w14:textId="77777777" w:rsidR="00F15C90" w:rsidRPr="00F15C90" w:rsidRDefault="00F15C90" w:rsidP="00F15C90">
            <w:pPr>
              <w:rPr>
                <w:rFonts w:ascii="Skeena" w:hAnsi="Skeena"/>
                <w:lang w:val="es-PR"/>
              </w:rPr>
            </w:pPr>
            <w:r w:rsidRPr="00F15C90">
              <w:rPr>
                <w:rFonts w:ascii="Skeena" w:hAnsi="Skeena"/>
                <w:lang w:val="es-PR"/>
              </w:rPr>
              <w:t xml:space="preserve">SCDHHS – MIAP </w:t>
            </w:r>
            <w:proofErr w:type="spellStart"/>
            <w:r w:rsidRPr="00F15C90">
              <w:rPr>
                <w:rFonts w:ascii="Skeena" w:hAnsi="Skeena"/>
                <w:lang w:val="es-PR"/>
              </w:rPr>
              <w:t>Unit</w:t>
            </w:r>
            <w:proofErr w:type="spellEnd"/>
          </w:p>
          <w:p w14:paraId="345D5C31" w14:textId="77777777" w:rsidR="00F15C90" w:rsidRPr="00F15C90" w:rsidRDefault="00F15C90" w:rsidP="00F15C90">
            <w:pPr>
              <w:rPr>
                <w:rFonts w:ascii="Skeena" w:hAnsi="Skeena"/>
                <w:lang w:val="es-PR"/>
              </w:rPr>
            </w:pPr>
            <w:r w:rsidRPr="00F15C90">
              <w:rPr>
                <w:rFonts w:ascii="Skeena" w:hAnsi="Skeena"/>
                <w:lang w:val="es-PR"/>
              </w:rPr>
              <w:t>Central Mail Center</w:t>
            </w:r>
          </w:p>
          <w:p w14:paraId="7CA69FF6" w14:textId="77777777" w:rsidR="00F15C90" w:rsidRPr="00F15C90" w:rsidRDefault="00F15C90" w:rsidP="00F15C90">
            <w:pPr>
              <w:rPr>
                <w:rFonts w:ascii="Skeena" w:hAnsi="Skeena"/>
                <w:lang w:val="es-PR"/>
              </w:rPr>
            </w:pPr>
            <w:r w:rsidRPr="00F15C90">
              <w:rPr>
                <w:rFonts w:ascii="Skeena" w:hAnsi="Skeena"/>
                <w:lang w:val="es-PR"/>
              </w:rPr>
              <w:t>P. O. Box 100101</w:t>
            </w:r>
          </w:p>
          <w:p w14:paraId="1F538A3E" w14:textId="77777777" w:rsidR="00F15C90" w:rsidRPr="00F15C90" w:rsidRDefault="00F15C90" w:rsidP="00F15C90">
            <w:pPr>
              <w:rPr>
                <w:rFonts w:ascii="Skeena" w:hAnsi="Skeena"/>
                <w:lang w:val="es-PR"/>
              </w:rPr>
            </w:pPr>
            <w:r w:rsidRPr="00F15C90">
              <w:rPr>
                <w:rFonts w:ascii="Skeena" w:hAnsi="Skeena"/>
                <w:lang w:val="es-PR"/>
              </w:rPr>
              <w:t>Columbia, SC 29202-3101</w:t>
            </w:r>
          </w:p>
          <w:p w14:paraId="62EB3953" w14:textId="77777777" w:rsidR="00F15C90" w:rsidRPr="00F15C90" w:rsidRDefault="00F15C90" w:rsidP="00F15C90">
            <w:pPr>
              <w:rPr>
                <w:rFonts w:ascii="Skeena" w:hAnsi="Skeena"/>
                <w:sz w:val="22"/>
                <w:szCs w:val="22"/>
              </w:rPr>
            </w:pPr>
            <w:r w:rsidRPr="00F15C90">
              <w:rPr>
                <w:rFonts w:ascii="Skeena" w:hAnsi="Skeena"/>
                <w:lang w:val="es-PR"/>
              </w:rPr>
              <w:t>Fax: (803) 255-8220</w:t>
            </w:r>
          </w:p>
        </w:tc>
        <w:tc>
          <w:tcPr>
            <w:tcW w:w="2500" w:type="pct"/>
          </w:tcPr>
          <w:p w14:paraId="750305F5"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rPr>
            </w:pPr>
            <w:r w:rsidRPr="00F15C90">
              <w:rPr>
                <w:rFonts w:ascii="Skeena" w:hAnsi="Skeena"/>
              </w:rPr>
              <w:t>Marlboro</w:t>
            </w:r>
          </w:p>
          <w:p w14:paraId="10087BEC"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 xml:space="preserve">SCDHHS – MIAP </w:t>
            </w:r>
            <w:proofErr w:type="spellStart"/>
            <w:r w:rsidRPr="00F15C90">
              <w:rPr>
                <w:rFonts w:ascii="Skeena" w:hAnsi="Skeena"/>
                <w:b w:val="0"/>
                <w:bCs w:val="0"/>
                <w:lang w:val="es-PR"/>
              </w:rPr>
              <w:t>Unit</w:t>
            </w:r>
            <w:proofErr w:type="spellEnd"/>
          </w:p>
          <w:p w14:paraId="3086C036"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Central Mail Center</w:t>
            </w:r>
          </w:p>
          <w:p w14:paraId="3C88A94A"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P. O. Box 100101</w:t>
            </w:r>
          </w:p>
          <w:p w14:paraId="61D35545"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Columbia, SC 29202-3101</w:t>
            </w:r>
          </w:p>
          <w:p w14:paraId="037B2CA9"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Fax: (803) 255-8220</w:t>
            </w:r>
          </w:p>
          <w:p w14:paraId="276CF4C9"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rPr>
            </w:pPr>
          </w:p>
          <w:p w14:paraId="19F78F00"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sz w:val="22"/>
                <w:szCs w:val="22"/>
              </w:rPr>
            </w:pPr>
            <w:r w:rsidRPr="00F15C90">
              <w:rPr>
                <w:rFonts w:ascii="Skeena" w:hAnsi="Skeena"/>
              </w:rPr>
              <w:t>(Hospital closed 4/30/2015)</w:t>
            </w:r>
          </w:p>
        </w:tc>
      </w:tr>
      <w:tr w:rsidR="00F15C90" w:rsidRPr="00F15C90" w14:paraId="48465DBF" w14:textId="77777777" w:rsidTr="00F15C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B4E9BD6" w14:textId="77777777" w:rsidR="00F15C90" w:rsidRPr="00F15C90" w:rsidRDefault="00F15C90" w:rsidP="00F15C90">
            <w:pPr>
              <w:rPr>
                <w:rFonts w:ascii="Skeena" w:hAnsi="Skeena"/>
              </w:rPr>
            </w:pPr>
            <w:r w:rsidRPr="00F15C90">
              <w:rPr>
                <w:rFonts w:ascii="Skeena" w:hAnsi="Skeena"/>
              </w:rPr>
              <w:t>McCormick</w:t>
            </w:r>
          </w:p>
          <w:p w14:paraId="01BD3664" w14:textId="77777777" w:rsidR="00F15C90" w:rsidRPr="00F15C90" w:rsidRDefault="00F15C90" w:rsidP="00F15C90">
            <w:pPr>
              <w:rPr>
                <w:rFonts w:ascii="Skeena" w:hAnsi="Skeena"/>
              </w:rPr>
            </w:pPr>
            <w:r w:rsidRPr="00F15C90">
              <w:rPr>
                <w:rFonts w:ascii="Skeena" w:hAnsi="Skeena"/>
              </w:rPr>
              <w:t>Ms. Sandra Anthony</w:t>
            </w:r>
          </w:p>
          <w:p w14:paraId="52DC3F0B" w14:textId="77777777" w:rsidR="00F15C90" w:rsidRPr="00F15C90" w:rsidRDefault="00F15C90" w:rsidP="00F15C90">
            <w:pPr>
              <w:rPr>
                <w:rFonts w:ascii="Skeena" w:hAnsi="Skeena"/>
              </w:rPr>
            </w:pPr>
            <w:r w:rsidRPr="00F15C90">
              <w:rPr>
                <w:rFonts w:ascii="Skeena" w:hAnsi="Skeena"/>
              </w:rPr>
              <w:t>McCormick County Government</w:t>
            </w:r>
          </w:p>
          <w:p w14:paraId="666B62FC" w14:textId="77777777" w:rsidR="00F15C90" w:rsidRPr="00F15C90" w:rsidRDefault="00F15C90" w:rsidP="00F15C90">
            <w:pPr>
              <w:rPr>
                <w:rFonts w:ascii="Skeena" w:hAnsi="Skeena"/>
              </w:rPr>
            </w:pPr>
            <w:r w:rsidRPr="00F15C90">
              <w:rPr>
                <w:rFonts w:ascii="Skeena" w:hAnsi="Skeena"/>
              </w:rPr>
              <w:t>326 Airport Road</w:t>
            </w:r>
          </w:p>
          <w:p w14:paraId="40C15429" w14:textId="77777777" w:rsidR="00F15C90" w:rsidRPr="00F15C90" w:rsidRDefault="00F15C90" w:rsidP="00F15C90">
            <w:pPr>
              <w:rPr>
                <w:rFonts w:ascii="Skeena" w:hAnsi="Skeena"/>
              </w:rPr>
            </w:pPr>
            <w:r w:rsidRPr="00F15C90">
              <w:rPr>
                <w:rFonts w:ascii="Skeena" w:hAnsi="Skeena"/>
              </w:rPr>
              <w:t>McCormick, South Carolina 29835</w:t>
            </w:r>
          </w:p>
          <w:p w14:paraId="53C670FA" w14:textId="77777777" w:rsidR="00F15C90" w:rsidRPr="00F15C90" w:rsidRDefault="00F15C90" w:rsidP="00F15C90">
            <w:pPr>
              <w:rPr>
                <w:rFonts w:ascii="Skeena" w:hAnsi="Skeena"/>
              </w:rPr>
            </w:pPr>
            <w:r w:rsidRPr="00F15C90">
              <w:rPr>
                <w:rFonts w:ascii="Skeena" w:hAnsi="Skeena"/>
              </w:rPr>
              <w:t>Telephone: (864) 852-0434</w:t>
            </w:r>
          </w:p>
          <w:p w14:paraId="7EE8F69E" w14:textId="77777777" w:rsidR="00F15C90" w:rsidRPr="00F15C90" w:rsidRDefault="00F15C90" w:rsidP="00F15C90">
            <w:pPr>
              <w:rPr>
                <w:rFonts w:ascii="Skeena" w:hAnsi="Skeena"/>
                <w:spacing w:val="-3"/>
                <w:sz w:val="22"/>
                <w:szCs w:val="22"/>
              </w:rPr>
            </w:pPr>
            <w:hyperlink r:id="rId161" w:history="1">
              <w:r w:rsidRPr="00F15C90">
                <w:rPr>
                  <w:rFonts w:ascii="Skeena" w:hAnsi="Skeena"/>
                  <w:color w:val="0000FF"/>
                  <w:spacing w:val="-3"/>
                  <w:u w:val="single"/>
                </w:rPr>
                <w:t>Santhony@mccormickcountysc.org</w:t>
              </w:r>
            </w:hyperlink>
            <w:r w:rsidRPr="00F15C90">
              <w:rPr>
                <w:rFonts w:ascii="Skeena" w:hAnsi="Skeena"/>
                <w:spacing w:val="-3"/>
                <w:u w:val="single"/>
              </w:rPr>
              <w:t xml:space="preserve"> </w:t>
            </w:r>
          </w:p>
        </w:tc>
        <w:tc>
          <w:tcPr>
            <w:tcW w:w="2500" w:type="pct"/>
          </w:tcPr>
          <w:p w14:paraId="4A49F665"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rPr>
            </w:pPr>
            <w:r w:rsidRPr="00F15C90">
              <w:rPr>
                <w:rFonts w:ascii="Skeena" w:hAnsi="Skeena"/>
              </w:rPr>
              <w:t>Newberry</w:t>
            </w:r>
          </w:p>
          <w:p w14:paraId="127E6938"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 xml:space="preserve">SCDHHS – MIAP </w:t>
            </w:r>
            <w:proofErr w:type="spellStart"/>
            <w:r w:rsidRPr="00F15C90">
              <w:rPr>
                <w:rFonts w:ascii="Skeena" w:hAnsi="Skeena"/>
                <w:b w:val="0"/>
                <w:bCs w:val="0"/>
                <w:lang w:val="es-PR"/>
              </w:rPr>
              <w:t>Unit</w:t>
            </w:r>
            <w:proofErr w:type="spellEnd"/>
          </w:p>
          <w:p w14:paraId="16974BBC"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Central Mail Center</w:t>
            </w:r>
          </w:p>
          <w:p w14:paraId="45411C3A"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P. O. Box 100101</w:t>
            </w:r>
          </w:p>
          <w:p w14:paraId="6DE4A7FF"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Columbia, SC 29202-3101</w:t>
            </w:r>
          </w:p>
          <w:p w14:paraId="780DD40D"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rPr>
            </w:pPr>
            <w:r w:rsidRPr="00F15C90">
              <w:rPr>
                <w:rFonts w:ascii="Skeena" w:hAnsi="Skeena"/>
                <w:b w:val="0"/>
                <w:bCs w:val="0"/>
                <w:lang w:val="es-PR"/>
              </w:rPr>
              <w:t>Fax: (803) 255-822</w:t>
            </w:r>
          </w:p>
          <w:p w14:paraId="458CDEA6"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sz w:val="22"/>
                <w:szCs w:val="22"/>
              </w:rPr>
            </w:pPr>
          </w:p>
        </w:tc>
      </w:tr>
      <w:tr w:rsidR="00F15C90" w:rsidRPr="00F15C90" w14:paraId="3DD99018" w14:textId="77777777" w:rsidTr="00894D7D">
        <w:tc>
          <w:tcPr>
            <w:cnfStyle w:val="001000000000" w:firstRow="0" w:lastRow="0" w:firstColumn="1" w:lastColumn="0" w:oddVBand="0" w:evenVBand="0" w:oddHBand="0" w:evenHBand="0" w:firstRowFirstColumn="0" w:firstRowLastColumn="0" w:lastRowFirstColumn="0" w:lastRowLastColumn="0"/>
            <w:tcW w:w="2500" w:type="pct"/>
          </w:tcPr>
          <w:p w14:paraId="4E874140" w14:textId="77777777" w:rsidR="00F15C90" w:rsidRPr="00F15C90" w:rsidRDefault="00F15C90" w:rsidP="00F15C90">
            <w:pPr>
              <w:rPr>
                <w:rFonts w:ascii="Skeena" w:hAnsi="Skeena"/>
              </w:rPr>
            </w:pPr>
            <w:r w:rsidRPr="00F15C90">
              <w:rPr>
                <w:rFonts w:ascii="Skeena" w:hAnsi="Skeena"/>
              </w:rPr>
              <w:t>Oconee</w:t>
            </w:r>
          </w:p>
          <w:p w14:paraId="35DF1E6D" w14:textId="77777777" w:rsidR="00F15C90" w:rsidRPr="00F15C90" w:rsidRDefault="00F15C90" w:rsidP="00F15C90">
            <w:pPr>
              <w:rPr>
                <w:rFonts w:ascii="Skeena" w:hAnsi="Skeena"/>
              </w:rPr>
            </w:pPr>
            <w:r w:rsidRPr="00F15C90">
              <w:rPr>
                <w:rFonts w:ascii="Skeena" w:hAnsi="Skeena"/>
              </w:rPr>
              <w:t>Ms. Donna Smith</w:t>
            </w:r>
          </w:p>
          <w:p w14:paraId="4B9EFDD5" w14:textId="77777777" w:rsidR="00F15C90" w:rsidRPr="00F15C90" w:rsidRDefault="00F15C90" w:rsidP="00F15C90">
            <w:pPr>
              <w:rPr>
                <w:rFonts w:ascii="Skeena" w:hAnsi="Skeena"/>
              </w:rPr>
            </w:pPr>
            <w:r w:rsidRPr="00F15C90">
              <w:rPr>
                <w:rFonts w:ascii="Skeena" w:hAnsi="Skeena"/>
              </w:rPr>
              <w:t>Oconee Memorial Hospital</w:t>
            </w:r>
          </w:p>
          <w:p w14:paraId="2D7CC419" w14:textId="77777777" w:rsidR="00F15C90" w:rsidRPr="00F15C90" w:rsidRDefault="00F15C90" w:rsidP="00F15C90">
            <w:pPr>
              <w:rPr>
                <w:rFonts w:ascii="Skeena" w:hAnsi="Skeena"/>
              </w:rPr>
            </w:pPr>
            <w:r w:rsidRPr="00F15C90">
              <w:rPr>
                <w:rFonts w:ascii="Skeena" w:hAnsi="Skeena"/>
              </w:rPr>
              <w:t>298 Memorial Drive</w:t>
            </w:r>
          </w:p>
          <w:p w14:paraId="267BC641" w14:textId="77777777" w:rsidR="00F15C90" w:rsidRPr="00F15C90" w:rsidRDefault="00F15C90" w:rsidP="00F15C90">
            <w:pPr>
              <w:rPr>
                <w:rFonts w:ascii="Skeena" w:hAnsi="Skeena"/>
              </w:rPr>
            </w:pPr>
            <w:r w:rsidRPr="00F15C90">
              <w:rPr>
                <w:rFonts w:ascii="Skeena" w:hAnsi="Skeena"/>
              </w:rPr>
              <w:t>Seneca, South Carolina 29672-9499</w:t>
            </w:r>
          </w:p>
          <w:p w14:paraId="757176EA" w14:textId="77777777" w:rsidR="00F15C90" w:rsidRPr="00F15C90" w:rsidRDefault="00F15C90" w:rsidP="00F15C90">
            <w:pPr>
              <w:rPr>
                <w:rFonts w:ascii="Skeena" w:hAnsi="Skeena"/>
              </w:rPr>
            </w:pPr>
            <w:r w:rsidRPr="00F15C90">
              <w:rPr>
                <w:rFonts w:ascii="Skeena" w:hAnsi="Skeena"/>
              </w:rPr>
              <w:t xml:space="preserve">Telephone: </w:t>
            </w:r>
            <w:r w:rsidRPr="00F15C90">
              <w:rPr>
                <w:rFonts w:ascii="Skeena" w:hAnsi="Skeena"/>
              </w:rPr>
              <w:tab/>
              <w:t>(864) 885-7147</w:t>
            </w:r>
          </w:p>
          <w:p w14:paraId="1CEBDDE7" w14:textId="77777777" w:rsidR="00F15C90" w:rsidRPr="00F15C90" w:rsidRDefault="00F15C90" w:rsidP="00F15C90">
            <w:pPr>
              <w:rPr>
                <w:rFonts w:ascii="Skeena" w:hAnsi="Skeena"/>
              </w:rPr>
            </w:pPr>
            <w:r w:rsidRPr="00F15C90">
              <w:rPr>
                <w:rFonts w:ascii="Skeena" w:hAnsi="Skeena"/>
              </w:rPr>
              <w:t>(864) 482-3100</w:t>
            </w:r>
          </w:p>
          <w:p w14:paraId="1FACBA2A" w14:textId="77777777" w:rsidR="00F15C90" w:rsidRPr="00F15C90" w:rsidRDefault="00F15C90" w:rsidP="00F15C90">
            <w:pPr>
              <w:rPr>
                <w:rFonts w:ascii="Skeena" w:hAnsi="Skeena"/>
                <w:spacing w:val="-3"/>
                <w:sz w:val="22"/>
                <w:szCs w:val="22"/>
              </w:rPr>
            </w:pPr>
            <w:hyperlink r:id="rId162" w:history="1">
              <w:r w:rsidRPr="00F15C90">
                <w:rPr>
                  <w:rFonts w:ascii="Skeena" w:hAnsi="Skeena"/>
                  <w:color w:val="0000FF"/>
                  <w:spacing w:val="-3"/>
                  <w:u w:val="single"/>
                </w:rPr>
                <w:t>Donna.smith@oconeemed.org</w:t>
              </w:r>
            </w:hyperlink>
            <w:r w:rsidRPr="00F15C90">
              <w:rPr>
                <w:rFonts w:ascii="Skeena" w:hAnsi="Skeena"/>
                <w:spacing w:val="-3"/>
                <w:u w:val="single"/>
              </w:rPr>
              <w:t xml:space="preserve"> </w:t>
            </w:r>
          </w:p>
        </w:tc>
        <w:tc>
          <w:tcPr>
            <w:tcW w:w="2500" w:type="pct"/>
          </w:tcPr>
          <w:p w14:paraId="406EAF88"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spacing w:val="-3"/>
              </w:rPr>
            </w:pPr>
            <w:r w:rsidRPr="00F15C90">
              <w:rPr>
                <w:rFonts w:ascii="Skeena" w:hAnsi="Skeena"/>
              </w:rPr>
              <w:t>Orangeburg</w:t>
            </w:r>
            <w:r w:rsidRPr="00F15C90">
              <w:rPr>
                <w:rFonts w:ascii="Skeena" w:hAnsi="Skeena"/>
                <w:spacing w:val="-3"/>
              </w:rPr>
              <w:t xml:space="preserve"> </w:t>
            </w:r>
          </w:p>
          <w:p w14:paraId="7150B8D0"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 xml:space="preserve">SCDHHS – MIAP </w:t>
            </w:r>
            <w:proofErr w:type="spellStart"/>
            <w:r w:rsidRPr="00F15C90">
              <w:rPr>
                <w:rFonts w:ascii="Skeena" w:hAnsi="Skeena"/>
                <w:b w:val="0"/>
                <w:bCs w:val="0"/>
                <w:lang w:val="es-PR"/>
              </w:rPr>
              <w:t>Unit</w:t>
            </w:r>
            <w:proofErr w:type="spellEnd"/>
          </w:p>
          <w:p w14:paraId="40CEFD8C"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Central Mail Center</w:t>
            </w:r>
          </w:p>
          <w:p w14:paraId="5FE1B29B"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P. O. Box 100101</w:t>
            </w:r>
          </w:p>
          <w:p w14:paraId="708DE0D6"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Columbia, SC 29202-3101</w:t>
            </w:r>
          </w:p>
          <w:p w14:paraId="0DF76D9A"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lang w:val="es-PR"/>
              </w:rPr>
            </w:pPr>
            <w:r w:rsidRPr="00F15C90">
              <w:rPr>
                <w:rFonts w:ascii="Skeena" w:hAnsi="Skeena"/>
                <w:b w:val="0"/>
                <w:bCs w:val="0"/>
                <w:lang w:val="es-PR"/>
              </w:rPr>
              <w:t>Fax: (803) 255-8220</w:t>
            </w:r>
          </w:p>
          <w:p w14:paraId="68346A29"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spacing w:val="-3"/>
                <w:sz w:val="22"/>
                <w:szCs w:val="22"/>
              </w:rPr>
            </w:pPr>
          </w:p>
        </w:tc>
      </w:tr>
      <w:tr w:rsidR="00F15C90" w:rsidRPr="00F15C90" w14:paraId="2B98F2D0" w14:textId="77777777" w:rsidTr="00F15C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E79C375" w14:textId="77777777" w:rsidR="00F15C90" w:rsidRPr="00F15C90" w:rsidRDefault="00F15C90" w:rsidP="00F15C90">
            <w:pPr>
              <w:rPr>
                <w:rFonts w:ascii="Skeena" w:hAnsi="Skeena"/>
              </w:rPr>
            </w:pPr>
            <w:r w:rsidRPr="00F15C90">
              <w:rPr>
                <w:rFonts w:ascii="Skeena" w:hAnsi="Skeena"/>
              </w:rPr>
              <w:t>Pickens</w:t>
            </w:r>
          </w:p>
          <w:p w14:paraId="004C3813" w14:textId="77777777" w:rsidR="00F15C90" w:rsidRPr="00F15C90" w:rsidRDefault="00F15C90" w:rsidP="00F15C90">
            <w:pPr>
              <w:rPr>
                <w:rFonts w:ascii="Skeena" w:hAnsi="Skeena"/>
              </w:rPr>
            </w:pPr>
            <w:r w:rsidRPr="00F15C90">
              <w:rPr>
                <w:rFonts w:ascii="Skeena" w:hAnsi="Skeena"/>
              </w:rPr>
              <w:t>Pickens County Administration</w:t>
            </w:r>
          </w:p>
          <w:p w14:paraId="070FD8D8" w14:textId="77777777" w:rsidR="00F15C90" w:rsidRPr="00F15C90" w:rsidRDefault="00F15C90" w:rsidP="00F15C90">
            <w:pPr>
              <w:rPr>
                <w:rFonts w:ascii="Skeena" w:hAnsi="Skeena"/>
              </w:rPr>
            </w:pPr>
            <w:r w:rsidRPr="00F15C90">
              <w:rPr>
                <w:rFonts w:ascii="Skeena" w:hAnsi="Skeena"/>
              </w:rPr>
              <w:t>PO Box 407</w:t>
            </w:r>
          </w:p>
          <w:p w14:paraId="05FE82D5" w14:textId="77777777" w:rsidR="00F15C90" w:rsidRPr="00F15C90" w:rsidRDefault="00F15C90" w:rsidP="00F15C90">
            <w:pPr>
              <w:rPr>
                <w:rFonts w:ascii="Skeena" w:hAnsi="Skeena"/>
              </w:rPr>
            </w:pPr>
            <w:r w:rsidRPr="00F15C90">
              <w:rPr>
                <w:rFonts w:ascii="Skeena" w:hAnsi="Skeena"/>
              </w:rPr>
              <w:t>Liberty, SC 29657</w:t>
            </w:r>
          </w:p>
          <w:p w14:paraId="0FEDD541" w14:textId="77777777" w:rsidR="00F15C90" w:rsidRPr="00F15C90" w:rsidRDefault="00F15C90" w:rsidP="00F15C90">
            <w:pPr>
              <w:rPr>
                <w:rFonts w:ascii="Skeena" w:hAnsi="Skeena"/>
                <w:sz w:val="22"/>
                <w:szCs w:val="22"/>
              </w:rPr>
            </w:pPr>
            <w:r w:rsidRPr="00F15C90">
              <w:rPr>
                <w:rFonts w:ascii="Skeena" w:hAnsi="Skeena"/>
              </w:rPr>
              <w:t>Telephone: (864) 512-2163</w:t>
            </w:r>
          </w:p>
        </w:tc>
        <w:tc>
          <w:tcPr>
            <w:tcW w:w="2500" w:type="pct"/>
          </w:tcPr>
          <w:p w14:paraId="321AC575"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spacing w:val="-3"/>
              </w:rPr>
            </w:pPr>
            <w:r w:rsidRPr="00F15C90">
              <w:rPr>
                <w:rFonts w:ascii="Skeena" w:hAnsi="Skeena"/>
              </w:rPr>
              <w:t>Richland</w:t>
            </w:r>
          </w:p>
          <w:p w14:paraId="4815D7D8"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 xml:space="preserve">SCDHHS – MIAP </w:t>
            </w:r>
            <w:proofErr w:type="spellStart"/>
            <w:r w:rsidRPr="00F15C90">
              <w:rPr>
                <w:rFonts w:ascii="Skeena" w:hAnsi="Skeena"/>
                <w:b w:val="0"/>
                <w:bCs w:val="0"/>
                <w:lang w:val="es-PR"/>
              </w:rPr>
              <w:t>Unit</w:t>
            </w:r>
            <w:proofErr w:type="spellEnd"/>
          </w:p>
          <w:p w14:paraId="0906581B"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Central Mail Center</w:t>
            </w:r>
          </w:p>
          <w:p w14:paraId="536EC718"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P. O. Box 100101</w:t>
            </w:r>
          </w:p>
          <w:p w14:paraId="5BD8C1E7"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Columbia, SC 29202-3101</w:t>
            </w:r>
          </w:p>
          <w:p w14:paraId="2593A11F"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spacing w:val="-3"/>
                <w:sz w:val="22"/>
                <w:szCs w:val="22"/>
              </w:rPr>
            </w:pPr>
            <w:r w:rsidRPr="00F15C90">
              <w:rPr>
                <w:rFonts w:ascii="Skeena" w:hAnsi="Skeena"/>
                <w:b w:val="0"/>
                <w:bCs w:val="0"/>
                <w:lang w:val="es-PR"/>
              </w:rPr>
              <w:t>Fax: (803) 255-8220</w:t>
            </w:r>
          </w:p>
        </w:tc>
      </w:tr>
      <w:tr w:rsidR="00F15C90" w:rsidRPr="00F15C90" w14:paraId="724EED99" w14:textId="77777777" w:rsidTr="00894D7D">
        <w:tc>
          <w:tcPr>
            <w:cnfStyle w:val="001000000000" w:firstRow="0" w:lastRow="0" w:firstColumn="1" w:lastColumn="0" w:oddVBand="0" w:evenVBand="0" w:oddHBand="0" w:evenHBand="0" w:firstRowFirstColumn="0" w:firstRowLastColumn="0" w:lastRowFirstColumn="0" w:lastRowLastColumn="0"/>
            <w:tcW w:w="2500" w:type="pct"/>
          </w:tcPr>
          <w:p w14:paraId="25A7D328" w14:textId="77777777" w:rsidR="00F15C90" w:rsidRPr="00F15C90" w:rsidRDefault="00F15C90" w:rsidP="00F15C90">
            <w:pPr>
              <w:rPr>
                <w:rFonts w:ascii="Skeena" w:hAnsi="Skeena"/>
              </w:rPr>
            </w:pPr>
            <w:r w:rsidRPr="00F15C90">
              <w:rPr>
                <w:rFonts w:ascii="Skeena" w:hAnsi="Skeena"/>
              </w:rPr>
              <w:t>Saluda</w:t>
            </w:r>
          </w:p>
          <w:p w14:paraId="325C64D9" w14:textId="77777777" w:rsidR="00F15C90" w:rsidRPr="00F15C90" w:rsidRDefault="00F15C90" w:rsidP="00F15C90">
            <w:pPr>
              <w:rPr>
                <w:rFonts w:ascii="Skeena" w:hAnsi="Skeena"/>
              </w:rPr>
            </w:pPr>
            <w:r w:rsidRPr="00F15C90">
              <w:rPr>
                <w:rFonts w:ascii="Skeena" w:hAnsi="Skeena"/>
              </w:rPr>
              <w:t>Ms. Ruth Padgett</w:t>
            </w:r>
          </w:p>
          <w:p w14:paraId="1D959EF8" w14:textId="77777777" w:rsidR="00F15C90" w:rsidRPr="00F15C90" w:rsidRDefault="00F15C90" w:rsidP="00F15C90">
            <w:pPr>
              <w:rPr>
                <w:rFonts w:ascii="Skeena" w:hAnsi="Skeena"/>
              </w:rPr>
            </w:pPr>
            <w:r w:rsidRPr="00F15C90">
              <w:rPr>
                <w:rFonts w:ascii="Skeena" w:hAnsi="Skeena"/>
              </w:rPr>
              <w:t>111 Law Range</w:t>
            </w:r>
          </w:p>
          <w:p w14:paraId="1000442C" w14:textId="77777777" w:rsidR="00F15C90" w:rsidRPr="00F15C90" w:rsidRDefault="00F15C90" w:rsidP="00F15C90">
            <w:pPr>
              <w:rPr>
                <w:rFonts w:ascii="Skeena" w:hAnsi="Skeena"/>
              </w:rPr>
            </w:pPr>
            <w:r w:rsidRPr="00F15C90">
              <w:rPr>
                <w:rFonts w:ascii="Skeena" w:hAnsi="Skeena"/>
              </w:rPr>
              <w:t>Saluda, South Carolina 29138</w:t>
            </w:r>
          </w:p>
          <w:p w14:paraId="754408AC" w14:textId="77777777" w:rsidR="00F15C90" w:rsidRPr="00F15C90" w:rsidRDefault="00F15C90" w:rsidP="00F15C90">
            <w:pPr>
              <w:rPr>
                <w:rFonts w:ascii="Skeena" w:hAnsi="Skeena"/>
              </w:rPr>
            </w:pPr>
            <w:r w:rsidRPr="00F15C90">
              <w:rPr>
                <w:rFonts w:ascii="Skeena" w:hAnsi="Skeena"/>
              </w:rPr>
              <w:t>Telephone: (864) 445-4000 ext. 2200</w:t>
            </w:r>
          </w:p>
          <w:p w14:paraId="4E0DB3A2" w14:textId="77777777" w:rsidR="00F15C90" w:rsidRPr="00F15C90" w:rsidRDefault="00F15C90" w:rsidP="00F15C90">
            <w:pPr>
              <w:rPr>
                <w:rFonts w:ascii="Skeena" w:hAnsi="Skeena"/>
                <w:sz w:val="22"/>
                <w:szCs w:val="22"/>
              </w:rPr>
            </w:pPr>
            <w:hyperlink r:id="rId163" w:history="1">
              <w:r w:rsidRPr="00F15C90">
                <w:rPr>
                  <w:rFonts w:ascii="Skeena" w:hAnsi="Skeena"/>
                  <w:color w:val="0000FF"/>
                  <w:u w:val="single"/>
                </w:rPr>
                <w:t>rf.padget@saludacounty.sc.gov</w:t>
              </w:r>
            </w:hyperlink>
            <w:r w:rsidRPr="00F15C90">
              <w:rPr>
                <w:rFonts w:ascii="Skeena" w:hAnsi="Skeena"/>
                <w:u w:val="single"/>
              </w:rPr>
              <w:t xml:space="preserve"> </w:t>
            </w:r>
          </w:p>
        </w:tc>
        <w:tc>
          <w:tcPr>
            <w:tcW w:w="2500" w:type="pct"/>
          </w:tcPr>
          <w:p w14:paraId="7EB11F25"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rPr>
            </w:pPr>
            <w:r w:rsidRPr="00F15C90">
              <w:rPr>
                <w:rFonts w:ascii="Skeena" w:hAnsi="Skeena"/>
              </w:rPr>
              <w:t>Spartanburg</w:t>
            </w:r>
          </w:p>
          <w:p w14:paraId="6C04D1B7"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 xml:space="preserve">Ms. Susan Hicks </w:t>
            </w:r>
          </w:p>
          <w:p w14:paraId="0FEE3C50"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Spartanburg County Indigent Care Services</w:t>
            </w:r>
          </w:p>
          <w:p w14:paraId="418C9304"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PO Box 566</w:t>
            </w:r>
          </w:p>
          <w:p w14:paraId="48F0E502"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Spartanburg, South Carolina 29304</w:t>
            </w:r>
          </w:p>
          <w:p w14:paraId="5C8E4E6C"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Telephone: (864) 562-4745</w:t>
            </w:r>
          </w:p>
          <w:p w14:paraId="5A637720"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Fax: (864) 560-3445</w:t>
            </w:r>
          </w:p>
          <w:p w14:paraId="34DDE410"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hyperlink r:id="rId164" w:history="1">
              <w:r w:rsidRPr="00F15C90">
                <w:rPr>
                  <w:rFonts w:ascii="Skeena" w:hAnsi="Skeena"/>
                  <w:b w:val="0"/>
                  <w:bCs w:val="0"/>
                  <w:color w:val="0000FF"/>
                  <w:spacing w:val="-3"/>
                  <w:u w:val="single"/>
                </w:rPr>
                <w:t>Shicks@spartanburgcounty.org</w:t>
              </w:r>
            </w:hyperlink>
            <w:r w:rsidRPr="00F15C90">
              <w:rPr>
                <w:rFonts w:ascii="Skeena" w:hAnsi="Skeena"/>
                <w:b w:val="0"/>
                <w:bCs w:val="0"/>
                <w:spacing w:val="-3"/>
                <w:u w:val="single"/>
              </w:rPr>
              <w:t xml:space="preserve"> </w:t>
            </w:r>
          </w:p>
          <w:p w14:paraId="3F8300B2"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p>
          <w:p w14:paraId="1FBE8010"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Reconsideration Designee:</w:t>
            </w:r>
          </w:p>
          <w:p w14:paraId="6A439FA8"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Lynn McClure</w:t>
            </w:r>
          </w:p>
          <w:p w14:paraId="3F50D290"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Spartanburg County Indigent Care Services</w:t>
            </w:r>
          </w:p>
          <w:p w14:paraId="1AAAB2AF"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lastRenderedPageBreak/>
              <w:t>101 East Wood Street</w:t>
            </w:r>
          </w:p>
          <w:p w14:paraId="2195AB48"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Spartanburg, South Carolina 29303</w:t>
            </w:r>
          </w:p>
          <w:p w14:paraId="05D8BC7B"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Telephone: (864) 596-3638</w:t>
            </w:r>
          </w:p>
          <w:p w14:paraId="66C36D8F"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sz w:val="22"/>
                <w:szCs w:val="22"/>
              </w:rPr>
            </w:pPr>
            <w:hyperlink r:id="rId165" w:history="1">
              <w:r w:rsidRPr="00F15C90">
                <w:rPr>
                  <w:rFonts w:ascii="Skeena" w:hAnsi="Skeena"/>
                  <w:b w:val="0"/>
                  <w:bCs w:val="0"/>
                  <w:color w:val="0000FF"/>
                  <w:u w:val="single"/>
                </w:rPr>
                <w:t>lmcclure@spartanburgcounty.org</w:t>
              </w:r>
            </w:hyperlink>
            <w:r w:rsidRPr="00F15C90">
              <w:rPr>
                <w:rFonts w:ascii="Skeena" w:hAnsi="Skeena"/>
              </w:rPr>
              <w:t xml:space="preserve"> </w:t>
            </w:r>
          </w:p>
        </w:tc>
      </w:tr>
      <w:tr w:rsidR="00F15C90" w:rsidRPr="00F15C90" w14:paraId="1651FB2E" w14:textId="77777777" w:rsidTr="00F15C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8FE00F0" w14:textId="77777777" w:rsidR="00F15C90" w:rsidRPr="00F15C90" w:rsidRDefault="00F15C90" w:rsidP="00F15C90">
            <w:pPr>
              <w:rPr>
                <w:rFonts w:ascii="Skeena" w:hAnsi="Skeena"/>
              </w:rPr>
            </w:pPr>
            <w:r w:rsidRPr="00F15C90">
              <w:rPr>
                <w:rFonts w:ascii="Skeena" w:hAnsi="Skeena"/>
              </w:rPr>
              <w:lastRenderedPageBreak/>
              <w:t xml:space="preserve">Sumter </w:t>
            </w:r>
          </w:p>
          <w:p w14:paraId="2376E8DB" w14:textId="77777777" w:rsidR="00F15C90" w:rsidRPr="00F15C90" w:rsidRDefault="00F15C90" w:rsidP="00F15C90">
            <w:pPr>
              <w:rPr>
                <w:rFonts w:ascii="Skeena" w:hAnsi="Skeena"/>
                <w:lang w:val="es-PR"/>
              </w:rPr>
            </w:pPr>
            <w:r w:rsidRPr="00F15C90">
              <w:rPr>
                <w:rFonts w:ascii="Skeena" w:hAnsi="Skeena"/>
                <w:lang w:val="es-PR"/>
              </w:rPr>
              <w:t xml:space="preserve">SCDHHS – MIAP </w:t>
            </w:r>
            <w:proofErr w:type="spellStart"/>
            <w:r w:rsidRPr="00F15C90">
              <w:rPr>
                <w:rFonts w:ascii="Skeena" w:hAnsi="Skeena"/>
                <w:lang w:val="es-PR"/>
              </w:rPr>
              <w:t>Unit</w:t>
            </w:r>
            <w:proofErr w:type="spellEnd"/>
          </w:p>
          <w:p w14:paraId="23CFE217" w14:textId="77777777" w:rsidR="00F15C90" w:rsidRPr="00F15C90" w:rsidRDefault="00F15C90" w:rsidP="00F15C90">
            <w:pPr>
              <w:rPr>
                <w:rFonts w:ascii="Skeena" w:hAnsi="Skeena"/>
                <w:lang w:val="es-PR"/>
              </w:rPr>
            </w:pPr>
            <w:r w:rsidRPr="00F15C90">
              <w:rPr>
                <w:rFonts w:ascii="Skeena" w:hAnsi="Skeena"/>
                <w:lang w:val="es-PR"/>
              </w:rPr>
              <w:t>Central Mail Center</w:t>
            </w:r>
          </w:p>
          <w:p w14:paraId="79215F99" w14:textId="77777777" w:rsidR="00F15C90" w:rsidRPr="00F15C90" w:rsidRDefault="00F15C90" w:rsidP="00F15C90">
            <w:pPr>
              <w:rPr>
                <w:rFonts w:ascii="Skeena" w:hAnsi="Skeena"/>
                <w:lang w:val="es-PR"/>
              </w:rPr>
            </w:pPr>
            <w:r w:rsidRPr="00F15C90">
              <w:rPr>
                <w:rFonts w:ascii="Skeena" w:hAnsi="Skeena"/>
                <w:lang w:val="es-PR"/>
              </w:rPr>
              <w:t>P. O. Box 100101</w:t>
            </w:r>
          </w:p>
          <w:p w14:paraId="105D6938" w14:textId="77777777" w:rsidR="00F15C90" w:rsidRPr="00F15C90" w:rsidRDefault="00F15C90" w:rsidP="00F15C90">
            <w:pPr>
              <w:rPr>
                <w:rFonts w:ascii="Skeena" w:hAnsi="Skeena"/>
                <w:lang w:val="es-PR"/>
              </w:rPr>
            </w:pPr>
            <w:r w:rsidRPr="00F15C90">
              <w:rPr>
                <w:rFonts w:ascii="Skeena" w:hAnsi="Skeena"/>
                <w:lang w:val="es-PR"/>
              </w:rPr>
              <w:t>Columbia, SC 29202-3101</w:t>
            </w:r>
          </w:p>
          <w:p w14:paraId="6A9A4DE7" w14:textId="77777777" w:rsidR="00F15C90" w:rsidRPr="00F15C90" w:rsidRDefault="00F15C90" w:rsidP="00F15C90">
            <w:pPr>
              <w:rPr>
                <w:rFonts w:ascii="Skeena" w:hAnsi="Skeena"/>
                <w:sz w:val="22"/>
                <w:szCs w:val="22"/>
              </w:rPr>
            </w:pPr>
            <w:r w:rsidRPr="00F15C90">
              <w:rPr>
                <w:rFonts w:ascii="Skeena" w:hAnsi="Skeena"/>
                <w:lang w:val="es-PR"/>
              </w:rPr>
              <w:t>Fax: (803) 255-8220</w:t>
            </w:r>
          </w:p>
        </w:tc>
        <w:tc>
          <w:tcPr>
            <w:tcW w:w="2500" w:type="pct"/>
          </w:tcPr>
          <w:p w14:paraId="3CAB787A"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rPr>
            </w:pPr>
            <w:r w:rsidRPr="00F15C90">
              <w:rPr>
                <w:rFonts w:ascii="Skeena" w:hAnsi="Skeena"/>
              </w:rPr>
              <w:t>Union</w:t>
            </w:r>
          </w:p>
          <w:p w14:paraId="1939A6D5"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 xml:space="preserve">SCDHHS – MIAP </w:t>
            </w:r>
            <w:proofErr w:type="spellStart"/>
            <w:r w:rsidRPr="00F15C90">
              <w:rPr>
                <w:rFonts w:ascii="Skeena" w:hAnsi="Skeena"/>
                <w:b w:val="0"/>
                <w:bCs w:val="0"/>
                <w:lang w:val="es-PR"/>
              </w:rPr>
              <w:t>Unit</w:t>
            </w:r>
            <w:proofErr w:type="spellEnd"/>
          </w:p>
          <w:p w14:paraId="53C1E9EE"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Central Mail Center</w:t>
            </w:r>
          </w:p>
          <w:p w14:paraId="51384446"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P. O. Box 100101</w:t>
            </w:r>
          </w:p>
          <w:p w14:paraId="76A01216"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b w:val="0"/>
                <w:bCs w:val="0"/>
                <w:lang w:val="es-PR"/>
              </w:rPr>
            </w:pPr>
            <w:r w:rsidRPr="00F15C90">
              <w:rPr>
                <w:rFonts w:ascii="Skeena" w:hAnsi="Skeena"/>
                <w:b w:val="0"/>
                <w:bCs w:val="0"/>
                <w:lang w:val="es-PR"/>
              </w:rPr>
              <w:t>Columbia, SC 29202-3101</w:t>
            </w:r>
          </w:p>
          <w:p w14:paraId="75E2BBF7" w14:textId="77777777" w:rsidR="00F15C90" w:rsidRPr="00F15C90" w:rsidRDefault="00F15C90" w:rsidP="00F15C90">
            <w:pPr>
              <w:cnfStyle w:val="000000010000" w:firstRow="0" w:lastRow="0" w:firstColumn="0" w:lastColumn="0" w:oddVBand="0" w:evenVBand="0" w:oddHBand="0" w:evenHBand="1" w:firstRowFirstColumn="0" w:firstRowLastColumn="0" w:lastRowFirstColumn="0" w:lastRowLastColumn="0"/>
              <w:rPr>
                <w:rFonts w:ascii="Skeena" w:hAnsi="Skeena"/>
                <w:sz w:val="22"/>
                <w:szCs w:val="22"/>
              </w:rPr>
            </w:pPr>
            <w:r w:rsidRPr="00F15C90">
              <w:rPr>
                <w:rFonts w:ascii="Skeena" w:hAnsi="Skeena"/>
                <w:b w:val="0"/>
                <w:bCs w:val="0"/>
                <w:lang w:val="es-PR"/>
              </w:rPr>
              <w:t>Fax: (803) 255-8220</w:t>
            </w:r>
          </w:p>
        </w:tc>
      </w:tr>
      <w:tr w:rsidR="00F15C90" w:rsidRPr="00F15C90" w14:paraId="50914F31" w14:textId="77777777" w:rsidTr="00894D7D">
        <w:tc>
          <w:tcPr>
            <w:cnfStyle w:val="001000000000" w:firstRow="0" w:lastRow="0" w:firstColumn="1" w:lastColumn="0" w:oddVBand="0" w:evenVBand="0" w:oddHBand="0" w:evenHBand="0" w:firstRowFirstColumn="0" w:firstRowLastColumn="0" w:lastRowFirstColumn="0" w:lastRowLastColumn="0"/>
            <w:tcW w:w="2500" w:type="pct"/>
          </w:tcPr>
          <w:p w14:paraId="621DBE58" w14:textId="77777777" w:rsidR="00F15C90" w:rsidRPr="00F15C90" w:rsidRDefault="00F15C90" w:rsidP="00F15C90">
            <w:pPr>
              <w:rPr>
                <w:rFonts w:ascii="Skeena" w:hAnsi="Skeena"/>
              </w:rPr>
            </w:pPr>
            <w:r w:rsidRPr="00F15C90">
              <w:rPr>
                <w:rFonts w:ascii="Skeena" w:hAnsi="Skeena"/>
              </w:rPr>
              <w:t>Williamsburg</w:t>
            </w:r>
          </w:p>
          <w:p w14:paraId="2A1C1D5F" w14:textId="77777777" w:rsidR="00F15C90" w:rsidRPr="00F15C90" w:rsidRDefault="00F15C90" w:rsidP="00F15C90">
            <w:pPr>
              <w:rPr>
                <w:rFonts w:ascii="Skeena" w:hAnsi="Skeena"/>
                <w:lang w:val="es-PR"/>
              </w:rPr>
            </w:pPr>
            <w:r w:rsidRPr="00F15C90">
              <w:rPr>
                <w:rFonts w:ascii="Skeena" w:hAnsi="Skeena"/>
                <w:lang w:val="es-PR"/>
              </w:rPr>
              <w:t xml:space="preserve">SCDHHS – MIAP </w:t>
            </w:r>
            <w:proofErr w:type="spellStart"/>
            <w:r w:rsidRPr="00F15C90">
              <w:rPr>
                <w:rFonts w:ascii="Skeena" w:hAnsi="Skeena"/>
                <w:lang w:val="es-PR"/>
              </w:rPr>
              <w:t>Unit</w:t>
            </w:r>
            <w:proofErr w:type="spellEnd"/>
          </w:p>
          <w:p w14:paraId="139F9277" w14:textId="77777777" w:rsidR="00F15C90" w:rsidRPr="00F15C90" w:rsidRDefault="00F15C90" w:rsidP="00F15C90">
            <w:pPr>
              <w:rPr>
                <w:rFonts w:ascii="Skeena" w:hAnsi="Skeena"/>
                <w:lang w:val="es-PR"/>
              </w:rPr>
            </w:pPr>
            <w:r w:rsidRPr="00F15C90">
              <w:rPr>
                <w:rFonts w:ascii="Skeena" w:hAnsi="Skeena"/>
                <w:lang w:val="es-PR"/>
              </w:rPr>
              <w:t>Central Mail Center</w:t>
            </w:r>
          </w:p>
          <w:p w14:paraId="6BC2A79C" w14:textId="77777777" w:rsidR="00F15C90" w:rsidRPr="00F15C90" w:rsidRDefault="00F15C90" w:rsidP="00F15C90">
            <w:pPr>
              <w:rPr>
                <w:rFonts w:ascii="Skeena" w:hAnsi="Skeena"/>
                <w:lang w:val="es-PR"/>
              </w:rPr>
            </w:pPr>
            <w:r w:rsidRPr="00F15C90">
              <w:rPr>
                <w:rFonts w:ascii="Skeena" w:hAnsi="Skeena"/>
                <w:lang w:val="es-PR"/>
              </w:rPr>
              <w:t>P. O. Box 100101</w:t>
            </w:r>
          </w:p>
          <w:p w14:paraId="25A4F759" w14:textId="77777777" w:rsidR="00F15C90" w:rsidRPr="00F15C90" w:rsidRDefault="00F15C90" w:rsidP="00F15C90">
            <w:pPr>
              <w:rPr>
                <w:rFonts w:ascii="Skeena" w:hAnsi="Skeena"/>
                <w:lang w:val="es-PR"/>
              </w:rPr>
            </w:pPr>
            <w:r w:rsidRPr="00F15C90">
              <w:rPr>
                <w:rFonts w:ascii="Skeena" w:hAnsi="Skeena"/>
                <w:lang w:val="es-PR"/>
              </w:rPr>
              <w:t>Columbia, SC 29202-3101</w:t>
            </w:r>
          </w:p>
          <w:p w14:paraId="44B1C58F" w14:textId="77777777" w:rsidR="00F15C90" w:rsidRPr="00F15C90" w:rsidRDefault="00F15C90" w:rsidP="00F15C90">
            <w:pPr>
              <w:rPr>
                <w:rFonts w:ascii="Skeena" w:hAnsi="Skeena"/>
              </w:rPr>
            </w:pPr>
            <w:r w:rsidRPr="00F15C90">
              <w:rPr>
                <w:rFonts w:ascii="Skeena" w:hAnsi="Skeena"/>
                <w:lang w:val="es-PR"/>
              </w:rPr>
              <w:t>Fax: (803) 255-8220</w:t>
            </w:r>
          </w:p>
          <w:p w14:paraId="72F4C993" w14:textId="77777777" w:rsidR="00F15C90" w:rsidRPr="00F15C90" w:rsidRDefault="00F15C90" w:rsidP="00F15C90">
            <w:pPr>
              <w:rPr>
                <w:rFonts w:ascii="Skeena" w:hAnsi="Skeena"/>
                <w:sz w:val="22"/>
                <w:szCs w:val="22"/>
              </w:rPr>
            </w:pPr>
          </w:p>
        </w:tc>
        <w:tc>
          <w:tcPr>
            <w:tcW w:w="2500" w:type="pct"/>
          </w:tcPr>
          <w:p w14:paraId="33E6094F"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rPr>
            </w:pPr>
            <w:r w:rsidRPr="00F15C90">
              <w:rPr>
                <w:rFonts w:ascii="Skeena" w:hAnsi="Skeena"/>
              </w:rPr>
              <w:t>York</w:t>
            </w:r>
          </w:p>
          <w:p w14:paraId="1AFFEDC0"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 xml:space="preserve">Ms. </w:t>
            </w:r>
            <w:proofErr w:type="spellStart"/>
            <w:r w:rsidRPr="00F15C90">
              <w:rPr>
                <w:rFonts w:ascii="Skeena" w:hAnsi="Skeena"/>
                <w:b w:val="0"/>
                <w:bCs w:val="0"/>
              </w:rPr>
              <w:t>CherylDuncan</w:t>
            </w:r>
            <w:proofErr w:type="spellEnd"/>
          </w:p>
          <w:p w14:paraId="67508E41"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Ms. Ruth Evans</w:t>
            </w:r>
          </w:p>
          <w:p w14:paraId="186E3399"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Ms. Loretta Puglise-Williams</w:t>
            </w:r>
          </w:p>
          <w:p w14:paraId="56BE4235"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Sindy Kattan</w:t>
            </w:r>
          </w:p>
          <w:p w14:paraId="5BFECBFC"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Piedmont Medical Center</w:t>
            </w:r>
          </w:p>
          <w:p w14:paraId="58E46F7E"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1731 Frank Gaston Boulevard</w:t>
            </w:r>
          </w:p>
          <w:p w14:paraId="4E9612A8"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Rock Hill, South Carolina 29732</w:t>
            </w:r>
          </w:p>
          <w:p w14:paraId="6E56A7B9"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Telephone: (803) 329-6784</w:t>
            </w:r>
          </w:p>
          <w:p w14:paraId="0D6D453E"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rPr>
            </w:pPr>
            <w:r w:rsidRPr="00F15C90">
              <w:rPr>
                <w:rFonts w:ascii="Skeena" w:hAnsi="Skeena"/>
                <w:b w:val="0"/>
                <w:bCs w:val="0"/>
              </w:rPr>
              <w:t>Fax: (803) 323-2809</w:t>
            </w:r>
          </w:p>
          <w:p w14:paraId="340617B1"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b w:val="0"/>
                <w:bCs w:val="0"/>
                <w:spacing w:val="-3"/>
                <w:u w:val="single"/>
              </w:rPr>
            </w:pPr>
            <w:hyperlink r:id="rId166" w:history="1">
              <w:r w:rsidRPr="00F15C90">
                <w:rPr>
                  <w:rFonts w:ascii="Skeena" w:hAnsi="Skeena"/>
                  <w:b w:val="0"/>
                  <w:bCs w:val="0"/>
                  <w:color w:val="0000FF"/>
                  <w:spacing w:val="-3"/>
                  <w:u w:val="single"/>
                </w:rPr>
                <w:t>Ruthi.evans@coniferhealth.com</w:t>
              </w:r>
            </w:hyperlink>
          </w:p>
          <w:p w14:paraId="68C7B5AB" w14:textId="77777777" w:rsidR="00F15C90" w:rsidRPr="00F15C90" w:rsidRDefault="00F15C90" w:rsidP="00F15C90">
            <w:pPr>
              <w:cnfStyle w:val="000000000000" w:firstRow="0" w:lastRow="0" w:firstColumn="0" w:lastColumn="0" w:oddVBand="0" w:evenVBand="0" w:oddHBand="0" w:evenHBand="0" w:firstRowFirstColumn="0" w:firstRowLastColumn="0" w:lastRowFirstColumn="0" w:lastRowLastColumn="0"/>
              <w:rPr>
                <w:rFonts w:ascii="Skeena" w:hAnsi="Skeena"/>
                <w:spacing w:val="-3"/>
                <w:sz w:val="22"/>
                <w:szCs w:val="22"/>
              </w:rPr>
            </w:pPr>
            <w:hyperlink r:id="rId167" w:history="1">
              <w:r w:rsidRPr="00F15C90">
                <w:rPr>
                  <w:rFonts w:ascii="Skeena" w:hAnsi="Skeena"/>
                  <w:b w:val="0"/>
                  <w:bCs w:val="0"/>
                  <w:color w:val="0000FF"/>
                  <w:spacing w:val="-3"/>
                  <w:u w:val="single"/>
                </w:rPr>
                <w:t>cheryl.duncan@coniferhealth.com</w:t>
              </w:r>
            </w:hyperlink>
          </w:p>
        </w:tc>
      </w:tr>
    </w:tbl>
    <w:p w14:paraId="7BA28DA8" w14:textId="7197DE1E" w:rsidR="00787442" w:rsidRPr="008D097D" w:rsidRDefault="00787442">
      <w:pPr>
        <w:pStyle w:val="BodyText"/>
      </w:pPr>
    </w:p>
    <w:sectPr w:rsidR="00787442" w:rsidRPr="008D097D" w:rsidSect="00F15C90">
      <w:pgSz w:w="12240" w:h="15840" w:code="1"/>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E13C4" w14:textId="77777777" w:rsidR="0009325F" w:rsidRDefault="0009325F">
      <w:r>
        <w:separator/>
      </w:r>
    </w:p>
  </w:endnote>
  <w:endnote w:type="continuationSeparator" w:id="0">
    <w:p w14:paraId="3B2818B4" w14:textId="77777777" w:rsidR="0009325F" w:rsidRDefault="00093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Calibri"/>
    <w:charset w:val="00"/>
    <w:family w:val="swiss"/>
    <w:pitch w:val="variable"/>
    <w:sig w:usb0="80000287" w:usb1="00000000" w:usb2="00000000" w:usb3="00000000" w:csb0="0000000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keena">
    <w:charset w:val="00"/>
    <w:family w:val="auto"/>
    <w:pitch w:val="variable"/>
    <w:sig w:usb0="80000003" w:usb1="00000001"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A75A2" w14:textId="77777777" w:rsidR="00F15C90" w:rsidRDefault="00F15C90">
    <w:pPr>
      <w:jc w:val="both"/>
      <w:rPr>
        <w:rFonts w:ascii="CG Times" w:hAnsi="CG Times"/>
        <w:b w:val="0"/>
        <w:bCs w:val="0"/>
      </w:rPr>
    </w:pPr>
    <w:r>
      <w:rPr>
        <w:rFonts w:ascii="CG Times" w:hAnsi="CG Times"/>
      </w:rPr>
      <w:t>______________________________________________________________________________</w:t>
    </w:r>
  </w:p>
  <w:p w14:paraId="607FBAB7" w14:textId="77777777" w:rsidR="00F15C90" w:rsidRDefault="00F15C90">
    <w:pPr>
      <w:pStyle w:val="Footer"/>
      <w:tabs>
        <w:tab w:val="clear" w:pos="8640"/>
        <w:tab w:val="right" w:pos="9360"/>
      </w:tabs>
    </w:pPr>
    <w:r>
      <w:rPr>
        <w:rFonts w:ascii="CG Times" w:hAnsi="CG Times"/>
      </w:rPr>
      <w:t>100-</w:t>
    </w:r>
    <w:r>
      <w:rPr>
        <w:rStyle w:val="PageNumber"/>
        <w:rFonts w:ascii="CG Times" w:hAnsi="CG Times"/>
        <w:b w:val="0"/>
        <w:bCs w:val="0"/>
      </w:rPr>
      <w:fldChar w:fldCharType="begin"/>
    </w:r>
    <w:r>
      <w:rPr>
        <w:rStyle w:val="PageNumber"/>
        <w:rFonts w:ascii="CG Times" w:hAnsi="CG Times"/>
      </w:rPr>
      <w:instrText xml:space="preserve"> PAGE </w:instrText>
    </w:r>
    <w:r>
      <w:rPr>
        <w:rStyle w:val="PageNumber"/>
        <w:rFonts w:ascii="CG Times" w:hAnsi="CG Times"/>
        <w:b w:val="0"/>
        <w:bCs w:val="0"/>
      </w:rPr>
      <w:fldChar w:fldCharType="separate"/>
    </w:r>
    <w:r>
      <w:rPr>
        <w:rStyle w:val="PageNumber"/>
        <w:rFonts w:ascii="CG Times" w:hAnsi="CG Times"/>
        <w:noProof/>
      </w:rPr>
      <w:t>4</w:t>
    </w:r>
    <w:r>
      <w:rPr>
        <w:rStyle w:val="PageNumber"/>
        <w:rFonts w:ascii="CG Times" w:hAnsi="CG Times"/>
        <w:b w:val="0"/>
        <w:bCs w:val="0"/>
      </w:rPr>
      <w:fldChar w:fldCharType="end"/>
    </w:r>
    <w:r>
      <w:rPr>
        <w:rStyle w:val="PageNumber"/>
        <w:rFonts w:ascii="CG Times" w:hAnsi="CG Times"/>
      </w:rPr>
      <w:tab/>
    </w:r>
    <w:r>
      <w:rPr>
        <w:rStyle w:val="PageNumber"/>
        <w:rFonts w:ascii="CG Times" w:hAnsi="CG Times"/>
      </w:rPr>
      <w:tab/>
    </w:r>
    <w:r>
      <w:rPr>
        <w:rFonts w:ascii="CG Times" w:hAnsi="CG Times"/>
      </w:rPr>
      <w:t>General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75554" w14:textId="77777777" w:rsidR="00F15C90" w:rsidRDefault="00F15C90">
    <w:pPr>
      <w:jc w:val="both"/>
      <w:rPr>
        <w:rFonts w:ascii="CG Times" w:hAnsi="CG Times"/>
        <w:b w:val="0"/>
        <w:bCs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1AC3E" w14:textId="77777777" w:rsidR="00F15C90" w:rsidRDefault="00F15C90">
    <w:pPr>
      <w:jc w:val="both"/>
      <w:rPr>
        <w:rFonts w:ascii="CG Times" w:hAnsi="CG Times"/>
        <w:b w:val="0"/>
        <w:bCs w:val="0"/>
      </w:rPr>
    </w:pPr>
    <w:r>
      <w:rPr>
        <w:rFonts w:ascii="CG Times" w:hAnsi="CG Times"/>
      </w:rPr>
      <w:t>______________________________________________________________________________</w:t>
    </w:r>
  </w:p>
  <w:p w14:paraId="3D799D5E" w14:textId="77777777" w:rsidR="00F15C90" w:rsidRDefault="00F15C90">
    <w:pPr>
      <w:pStyle w:val="Footer"/>
      <w:tabs>
        <w:tab w:val="clear" w:pos="8640"/>
        <w:tab w:val="right" w:pos="9360"/>
      </w:tabs>
    </w:pPr>
    <w:r>
      <w:rPr>
        <w:rFonts w:ascii="CG Times" w:hAnsi="CG Times"/>
      </w:rPr>
      <w:t>100-</w:t>
    </w:r>
    <w:r>
      <w:rPr>
        <w:rStyle w:val="PageNumber"/>
        <w:rFonts w:ascii="CG Times" w:hAnsi="CG Times"/>
        <w:b w:val="0"/>
        <w:bCs w:val="0"/>
      </w:rPr>
      <w:fldChar w:fldCharType="begin"/>
    </w:r>
    <w:r>
      <w:rPr>
        <w:rStyle w:val="PageNumber"/>
        <w:rFonts w:ascii="CG Times" w:hAnsi="CG Times"/>
      </w:rPr>
      <w:instrText xml:space="preserve"> PAGE </w:instrText>
    </w:r>
    <w:r>
      <w:rPr>
        <w:rStyle w:val="PageNumber"/>
        <w:rFonts w:ascii="CG Times" w:hAnsi="CG Times"/>
        <w:b w:val="0"/>
        <w:bCs w:val="0"/>
      </w:rPr>
      <w:fldChar w:fldCharType="separate"/>
    </w:r>
    <w:r>
      <w:rPr>
        <w:rStyle w:val="PageNumber"/>
        <w:rFonts w:ascii="CG Times" w:hAnsi="CG Times"/>
        <w:noProof/>
      </w:rPr>
      <w:t>4</w:t>
    </w:r>
    <w:r>
      <w:rPr>
        <w:rStyle w:val="PageNumber"/>
        <w:rFonts w:ascii="CG Times" w:hAnsi="CG Times"/>
        <w:b w:val="0"/>
        <w:bCs w:val="0"/>
      </w:rPr>
      <w:fldChar w:fldCharType="end"/>
    </w:r>
    <w:r>
      <w:rPr>
        <w:rStyle w:val="PageNumber"/>
        <w:rFonts w:ascii="CG Times" w:hAnsi="CG Times"/>
      </w:rPr>
      <w:tab/>
    </w:r>
    <w:r>
      <w:rPr>
        <w:rStyle w:val="PageNumber"/>
        <w:rFonts w:ascii="CG Times" w:hAnsi="CG Times"/>
      </w:rPr>
      <w:tab/>
    </w:r>
    <w:r>
      <w:rPr>
        <w:rFonts w:ascii="CG Times" w:hAnsi="CG Times"/>
      </w:rPr>
      <w:t>General Informatio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A9345" w14:textId="77777777" w:rsidR="00F15C90" w:rsidRPr="00583F9E" w:rsidRDefault="00F15C90" w:rsidP="00583F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5BED2" w14:textId="77777777" w:rsidR="0009325F" w:rsidRDefault="0009325F">
      <w:r>
        <w:separator/>
      </w:r>
    </w:p>
  </w:footnote>
  <w:footnote w:type="continuationSeparator" w:id="0">
    <w:p w14:paraId="5E2D2CA8" w14:textId="77777777" w:rsidR="0009325F" w:rsidRDefault="000932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50079" w14:textId="77777777" w:rsidR="00F15C90" w:rsidRPr="00EF737A" w:rsidRDefault="00F15C90" w:rsidP="002F1444">
    <w:pPr>
      <w:widowControl w:val="0"/>
      <w:tabs>
        <w:tab w:val="center" w:pos="4320"/>
        <w:tab w:val="right" w:pos="8640"/>
      </w:tabs>
      <w:autoSpaceDE w:val="0"/>
      <w:autoSpaceDN w:val="0"/>
      <w:adjustRightInd w:val="0"/>
      <w:jc w:val="center"/>
      <w:rPr>
        <w:rFonts w:ascii="Skeena" w:hAnsi="Skeena"/>
      </w:rPr>
    </w:pPr>
    <w:r w:rsidRPr="00EF737A">
      <w:rPr>
        <w:rFonts w:ascii="Skeena" w:hAnsi="Skeena"/>
      </w:rPr>
      <w:t>SOUTH CAROLINA DEPARTMENT OF HEALTH AND HUMAN SERVICES</w:t>
    </w:r>
  </w:p>
  <w:p w14:paraId="6A0FCEB0" w14:textId="77777777" w:rsidR="00F15C90" w:rsidRPr="00EF737A" w:rsidRDefault="00F15C90" w:rsidP="002F1444">
    <w:pPr>
      <w:widowControl w:val="0"/>
      <w:tabs>
        <w:tab w:val="center" w:pos="4320"/>
        <w:tab w:val="right" w:pos="8640"/>
      </w:tabs>
      <w:autoSpaceDE w:val="0"/>
      <w:autoSpaceDN w:val="0"/>
      <w:adjustRightInd w:val="0"/>
      <w:jc w:val="center"/>
      <w:rPr>
        <w:rFonts w:ascii="Skeena" w:hAnsi="Skeena"/>
        <w:b w:val="0"/>
        <w:bCs w:val="0"/>
        <w:sz w:val="28"/>
      </w:rPr>
    </w:pPr>
    <w:r w:rsidRPr="00EF737A">
      <w:rPr>
        <w:rFonts w:ascii="Skeena" w:hAnsi="Skeena"/>
        <w:sz w:val="28"/>
      </w:rPr>
      <w:t>MEDICAID POLICY AND PROCEDURES MANUAL</w:t>
    </w:r>
    <w:r>
      <w:rPr>
        <w:rFonts w:ascii="Skeena" w:hAnsi="Skeena"/>
        <w:sz w:val="28"/>
      </w:rPr>
      <w:t>—ELIGIBILITY</w:t>
    </w:r>
  </w:p>
  <w:p w14:paraId="7B7920A2" w14:textId="77777777" w:rsidR="00F15C90" w:rsidRPr="00EF737A" w:rsidRDefault="00F15C90" w:rsidP="002F1444">
    <w:pPr>
      <w:pStyle w:val="Heading1"/>
      <w:keepNext w:val="0"/>
      <w:rPr>
        <w:rFonts w:ascii="Skeena" w:hAnsi="Skeena"/>
        <w:b/>
        <w:bCs/>
        <w:sz w:val="20"/>
        <w:szCs w:val="20"/>
      </w:rPr>
    </w:pPr>
  </w:p>
  <w:p w14:paraId="70E5D9DD" w14:textId="77777777" w:rsidR="00F15C90" w:rsidRPr="00EF737A" w:rsidRDefault="00F15C90" w:rsidP="002F1444">
    <w:pPr>
      <w:keepNext/>
      <w:jc w:val="both"/>
      <w:outlineLvl w:val="2"/>
      <w:rPr>
        <w:rFonts w:ascii="Skeena" w:hAnsi="Skeena"/>
        <w:b w:val="0"/>
        <w:bCs w:val="0"/>
      </w:rPr>
    </w:pPr>
    <w:r w:rsidRPr="00EF737A">
      <w:rPr>
        <w:rFonts w:ascii="Skeena" w:hAnsi="Skeena"/>
      </w:rPr>
      <w:t>CHAPTER 104 – Appendix</w:t>
    </w:r>
  </w:p>
  <w:p w14:paraId="3CE3EC98" w14:textId="77777777" w:rsidR="00F15C90" w:rsidRPr="00EB4177" w:rsidRDefault="00F15C90">
    <w:pPr>
      <w:pStyle w:val="Header"/>
      <w:tabs>
        <w:tab w:val="clear" w:pos="4320"/>
        <w:tab w:val="clear" w:pos="8640"/>
        <w:tab w:val="right" w:pos="9360"/>
      </w:tabs>
      <w:rPr>
        <w:rStyle w:val="PageNumber"/>
        <w:rFonts w:ascii="Skeena" w:hAnsi="Skeena"/>
        <w:b w:val="0"/>
        <w:bCs w:val="0"/>
        <w:sz w:val="20"/>
        <w:szCs w:val="20"/>
        <w:u w:val="single"/>
      </w:rPr>
    </w:pPr>
    <w:r w:rsidRPr="00EB4177">
      <w:rPr>
        <w:rFonts w:ascii="Skeena" w:hAnsi="Skeena"/>
        <w:b w:val="0"/>
        <w:bCs w:val="0"/>
        <w:sz w:val="20"/>
        <w:szCs w:val="20"/>
        <w:u w:val="single"/>
      </w:rPr>
      <w:t>Version Month: February 2021</w:t>
    </w:r>
    <w:r w:rsidRPr="00EB4177">
      <w:rPr>
        <w:rFonts w:ascii="Skeena" w:hAnsi="Skeena"/>
        <w:b w:val="0"/>
        <w:bCs w:val="0"/>
        <w:sz w:val="20"/>
        <w:szCs w:val="20"/>
        <w:u w:val="single"/>
      </w:rPr>
      <w:tab/>
      <w:t xml:space="preserve">Page </w:t>
    </w:r>
    <w:r w:rsidRPr="00EB4177">
      <w:rPr>
        <w:rStyle w:val="PageNumber"/>
        <w:rFonts w:ascii="Skeena" w:hAnsi="Skeena"/>
        <w:b w:val="0"/>
        <w:bCs w:val="0"/>
        <w:sz w:val="20"/>
        <w:szCs w:val="20"/>
        <w:u w:val="single"/>
      </w:rPr>
      <w:fldChar w:fldCharType="begin"/>
    </w:r>
    <w:r w:rsidRPr="00EB4177">
      <w:rPr>
        <w:rStyle w:val="PageNumber"/>
        <w:rFonts w:ascii="Skeena" w:hAnsi="Skeena"/>
        <w:b w:val="0"/>
        <w:bCs w:val="0"/>
        <w:sz w:val="20"/>
        <w:szCs w:val="20"/>
        <w:u w:val="single"/>
      </w:rPr>
      <w:instrText xml:space="preserve"> PAGE </w:instrText>
    </w:r>
    <w:r w:rsidRPr="00EB4177">
      <w:rPr>
        <w:rStyle w:val="PageNumber"/>
        <w:rFonts w:ascii="Skeena" w:hAnsi="Skeena"/>
        <w:b w:val="0"/>
        <w:bCs w:val="0"/>
        <w:sz w:val="20"/>
        <w:szCs w:val="20"/>
        <w:u w:val="single"/>
      </w:rPr>
      <w:fldChar w:fldCharType="separate"/>
    </w:r>
    <w:r w:rsidRPr="00EB4177">
      <w:rPr>
        <w:rStyle w:val="PageNumber"/>
        <w:rFonts w:ascii="Skeena" w:hAnsi="Skeena"/>
        <w:b w:val="0"/>
        <w:bCs w:val="0"/>
        <w:noProof/>
        <w:sz w:val="20"/>
        <w:szCs w:val="20"/>
        <w:u w:val="single"/>
      </w:rPr>
      <w:t>1</w:t>
    </w:r>
    <w:r w:rsidRPr="00EB4177">
      <w:rPr>
        <w:rStyle w:val="PageNumber"/>
        <w:rFonts w:ascii="Skeena" w:hAnsi="Skeena"/>
        <w:b w:val="0"/>
        <w:bCs w:val="0"/>
        <w:sz w:val="20"/>
        <w:szCs w:val="20"/>
        <w:u w:val="single"/>
      </w:rPr>
      <w:fldChar w:fldCharType="end"/>
    </w:r>
  </w:p>
  <w:p w14:paraId="0EF8600F" w14:textId="77777777" w:rsidR="00F15C90" w:rsidRPr="00EF737A" w:rsidRDefault="00F15C90">
    <w:pPr>
      <w:pStyle w:val="Header"/>
      <w:jc w:val="center"/>
      <w:rPr>
        <w:rFonts w:ascii="Skeena" w:hAnsi="Skeena"/>
        <w:b w:val="0"/>
        <w:bCs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AF7B4" w14:textId="77777777" w:rsidR="00F15C90" w:rsidRDefault="00F15C90">
    <w:pPr>
      <w:pStyle w:val="Header"/>
      <w:tabs>
        <w:tab w:val="clear" w:pos="8640"/>
        <w:tab w:val="right" w:pos="9360"/>
      </w:tabs>
      <w:rPr>
        <w:rFonts w:ascii="CG Times" w:hAnsi="CG Times"/>
        <w:b w:val="0"/>
        <w:bCs w:val="0"/>
        <w:u w:val="single"/>
      </w:rPr>
    </w:pPr>
    <w:r>
      <w:rPr>
        <w:rFonts w:ascii="CG Times" w:hAnsi="CG Times"/>
        <w:u w:val="single"/>
      </w:rPr>
      <w:t>09-01-02</w:t>
    </w:r>
    <w:r>
      <w:rPr>
        <w:rFonts w:ascii="CG Times" w:hAnsi="CG Times"/>
        <w:u w:val="single"/>
      </w:rPr>
      <w:tab/>
    </w:r>
    <w:r>
      <w:rPr>
        <w:rFonts w:ascii="CG Times" w:hAnsi="CG Times"/>
        <w:u w:val="single"/>
      </w:rPr>
      <w:tab/>
      <w:t>Medicaid Provider Manual</w:t>
    </w:r>
  </w:p>
  <w:p w14:paraId="7CCD9425" w14:textId="77777777" w:rsidR="00F15C90" w:rsidRDefault="00F15C90">
    <w:pPr>
      <w:pStyle w:val="Header"/>
      <w:tabs>
        <w:tab w:val="clear" w:pos="8640"/>
        <w:tab w:val="right" w:pos="9360"/>
      </w:tabs>
      <w:rPr>
        <w:rFonts w:ascii="CG Times" w:hAnsi="CG Times"/>
        <w:b w:val="0"/>
        <w:bCs w:val="0"/>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E8473" w14:textId="77777777" w:rsidR="00F15C90" w:rsidRDefault="00F15C90">
    <w:pPr>
      <w:pStyle w:val="Header"/>
      <w:tabs>
        <w:tab w:val="clear" w:pos="8640"/>
        <w:tab w:val="right" w:pos="9360"/>
      </w:tabs>
      <w:rPr>
        <w:rFonts w:ascii="CG Times" w:hAnsi="CG Times"/>
        <w:b w:val="0"/>
        <w:bCs w:val="0"/>
        <w:u w:val="single"/>
      </w:rPr>
    </w:pPr>
    <w:r>
      <w:rPr>
        <w:rFonts w:ascii="CG Times" w:hAnsi="CG Times"/>
        <w:u w:val="single"/>
      </w:rPr>
      <w:t>09-01-02</w:t>
    </w:r>
    <w:r>
      <w:rPr>
        <w:rFonts w:ascii="CG Times" w:hAnsi="CG Times"/>
        <w:u w:val="single"/>
      </w:rPr>
      <w:tab/>
    </w:r>
    <w:r>
      <w:rPr>
        <w:rFonts w:ascii="CG Times" w:hAnsi="CG Times"/>
        <w:u w:val="single"/>
      </w:rPr>
      <w:tab/>
      <w:t>Medicaid Provider Manual</w:t>
    </w:r>
  </w:p>
  <w:p w14:paraId="3AFBEC9F" w14:textId="77777777" w:rsidR="00F15C90" w:rsidRDefault="00F15C90">
    <w:pPr>
      <w:pStyle w:val="Header"/>
      <w:tabs>
        <w:tab w:val="clear" w:pos="8640"/>
        <w:tab w:val="right" w:pos="9360"/>
      </w:tabs>
      <w:rPr>
        <w:rFonts w:ascii="CG Times" w:hAnsi="CG Times"/>
        <w:b w:val="0"/>
        <w:bCs w:val="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6644"/>
    <w:multiLevelType w:val="hybridMultilevel"/>
    <w:tmpl w:val="0E6EF9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EE38E1"/>
    <w:multiLevelType w:val="hybridMultilevel"/>
    <w:tmpl w:val="940639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6B2E14"/>
    <w:multiLevelType w:val="hybridMultilevel"/>
    <w:tmpl w:val="C6009B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AD6D9B"/>
    <w:multiLevelType w:val="hybridMultilevel"/>
    <w:tmpl w:val="D2B60F9E"/>
    <w:lvl w:ilvl="0" w:tplc="7B1665EE">
      <w:start w:val="1"/>
      <w:numFmt w:val="upperLetter"/>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0EBE4487"/>
    <w:multiLevelType w:val="hybridMultilevel"/>
    <w:tmpl w:val="6478B4FE"/>
    <w:lvl w:ilvl="0" w:tplc="04090001">
      <w:start w:val="1"/>
      <w:numFmt w:val="bullet"/>
      <w:pStyle w:val="Quicka"/>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30130C"/>
    <w:multiLevelType w:val="hybridMultilevel"/>
    <w:tmpl w:val="45043A0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9774C0"/>
    <w:multiLevelType w:val="hybridMultilevel"/>
    <w:tmpl w:val="8EB68760"/>
    <w:lvl w:ilvl="0" w:tplc="7812E17A">
      <w:start w:val="1"/>
      <w:numFmt w:val="decimal"/>
      <w:lvlText w:val="%1."/>
      <w:lvlJc w:val="left"/>
      <w:pPr>
        <w:tabs>
          <w:tab w:val="num" w:pos="1080"/>
        </w:tabs>
        <w:ind w:left="1080" w:hanging="72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95F09AF"/>
    <w:multiLevelType w:val="hybridMultilevel"/>
    <w:tmpl w:val="5F0E38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9883CF8"/>
    <w:multiLevelType w:val="hybridMultilevel"/>
    <w:tmpl w:val="F836EDAE"/>
    <w:lvl w:ilvl="0" w:tplc="BE8210EE">
      <w:start w:val="1"/>
      <w:numFmt w:val="upperLetter"/>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19A27E96"/>
    <w:multiLevelType w:val="hybridMultilevel"/>
    <w:tmpl w:val="2D300F30"/>
    <w:lvl w:ilvl="0" w:tplc="20CEC34E">
      <w:start w:val="1"/>
      <w:numFmt w:val="upperLetter"/>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1B3C7CBC"/>
    <w:multiLevelType w:val="hybridMultilevel"/>
    <w:tmpl w:val="02D889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6C1C39"/>
    <w:multiLevelType w:val="hybridMultilevel"/>
    <w:tmpl w:val="D12E7B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EF39AB"/>
    <w:multiLevelType w:val="hybridMultilevel"/>
    <w:tmpl w:val="428A1FBC"/>
    <w:lvl w:ilvl="0" w:tplc="0409000B">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B">
      <w:start w:val="1"/>
      <w:numFmt w:val="bullet"/>
      <w:lvlText w:val=""/>
      <w:lvlJc w:val="left"/>
      <w:pPr>
        <w:tabs>
          <w:tab w:val="num" w:pos="3960"/>
        </w:tabs>
        <w:ind w:left="3960" w:hanging="360"/>
      </w:pPr>
      <w:rPr>
        <w:rFonts w:ascii="Wingdings" w:hAnsi="Wingdings"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0922A79"/>
    <w:multiLevelType w:val="hybridMultilevel"/>
    <w:tmpl w:val="615695D2"/>
    <w:lvl w:ilvl="0" w:tplc="F0C8B508">
      <w:start w:val="1"/>
      <w:numFmt w:val="decimal"/>
      <w:lvlText w:val="%1)"/>
      <w:lvlJc w:val="left"/>
      <w:pPr>
        <w:tabs>
          <w:tab w:val="num" w:pos="1260"/>
        </w:tabs>
        <w:ind w:left="1260" w:hanging="5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25E16904"/>
    <w:multiLevelType w:val="hybridMultilevel"/>
    <w:tmpl w:val="08AAB0D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9781BF2"/>
    <w:multiLevelType w:val="hybridMultilevel"/>
    <w:tmpl w:val="34C017FE"/>
    <w:lvl w:ilvl="0" w:tplc="C3B2FA1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CE354C"/>
    <w:multiLevelType w:val="hybridMultilevel"/>
    <w:tmpl w:val="E9562C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EA10DF"/>
    <w:multiLevelType w:val="hybridMultilevel"/>
    <w:tmpl w:val="0EF8837E"/>
    <w:lvl w:ilvl="0" w:tplc="F7DEAEB6">
      <w:start w:val="1"/>
      <w:numFmt w:val="upperLetter"/>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3EC5579D"/>
    <w:multiLevelType w:val="hybridMultilevel"/>
    <w:tmpl w:val="F02EDE6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AA4645"/>
    <w:multiLevelType w:val="hybridMultilevel"/>
    <w:tmpl w:val="2ABCF3D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49FE60E4"/>
    <w:multiLevelType w:val="hybridMultilevel"/>
    <w:tmpl w:val="C9683954"/>
    <w:lvl w:ilvl="0" w:tplc="0409000B">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4B623528"/>
    <w:multiLevelType w:val="hybridMultilevel"/>
    <w:tmpl w:val="D70216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B02E32"/>
    <w:multiLevelType w:val="hybridMultilevel"/>
    <w:tmpl w:val="F0962C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B1C0603"/>
    <w:multiLevelType w:val="hybridMultilevel"/>
    <w:tmpl w:val="BA4801CC"/>
    <w:lvl w:ilvl="0" w:tplc="2C286424">
      <w:start w:val="1"/>
      <w:numFmt w:val="upperLetter"/>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5DF12AB0"/>
    <w:multiLevelType w:val="hybridMultilevel"/>
    <w:tmpl w:val="EF02D52E"/>
    <w:lvl w:ilvl="0" w:tplc="DDE2B040">
      <w:start w:val="1"/>
      <w:numFmt w:val="upperLetter"/>
      <w:lvlText w:val="%1."/>
      <w:lvlJc w:val="left"/>
      <w:pPr>
        <w:tabs>
          <w:tab w:val="num" w:pos="1500"/>
        </w:tabs>
        <w:ind w:left="1500" w:hanging="360"/>
      </w:pPr>
      <w:rPr>
        <w:b w:val="0"/>
      </w:rPr>
    </w:lvl>
    <w:lvl w:ilvl="1" w:tplc="04090019" w:tentative="1">
      <w:start w:val="1"/>
      <w:numFmt w:val="lowerLetter"/>
      <w:lvlText w:val="%2."/>
      <w:lvlJc w:val="left"/>
      <w:pPr>
        <w:tabs>
          <w:tab w:val="num" w:pos="2220"/>
        </w:tabs>
        <w:ind w:left="2220" w:hanging="360"/>
      </w:pPr>
    </w:lvl>
    <w:lvl w:ilvl="2" w:tplc="0409001B" w:tentative="1">
      <w:start w:val="1"/>
      <w:numFmt w:val="lowerRoman"/>
      <w:lvlText w:val="%3."/>
      <w:lvlJc w:val="right"/>
      <w:pPr>
        <w:tabs>
          <w:tab w:val="num" w:pos="2940"/>
        </w:tabs>
        <w:ind w:left="2940" w:hanging="180"/>
      </w:pPr>
    </w:lvl>
    <w:lvl w:ilvl="3" w:tplc="0409000F" w:tentative="1">
      <w:start w:val="1"/>
      <w:numFmt w:val="decimal"/>
      <w:lvlText w:val="%4."/>
      <w:lvlJc w:val="left"/>
      <w:pPr>
        <w:tabs>
          <w:tab w:val="num" w:pos="3660"/>
        </w:tabs>
        <w:ind w:left="3660" w:hanging="360"/>
      </w:pPr>
    </w:lvl>
    <w:lvl w:ilvl="4" w:tplc="04090019" w:tentative="1">
      <w:start w:val="1"/>
      <w:numFmt w:val="lowerLetter"/>
      <w:lvlText w:val="%5."/>
      <w:lvlJc w:val="left"/>
      <w:pPr>
        <w:tabs>
          <w:tab w:val="num" w:pos="4380"/>
        </w:tabs>
        <w:ind w:left="4380" w:hanging="360"/>
      </w:pPr>
    </w:lvl>
    <w:lvl w:ilvl="5" w:tplc="0409001B" w:tentative="1">
      <w:start w:val="1"/>
      <w:numFmt w:val="lowerRoman"/>
      <w:lvlText w:val="%6."/>
      <w:lvlJc w:val="right"/>
      <w:pPr>
        <w:tabs>
          <w:tab w:val="num" w:pos="5100"/>
        </w:tabs>
        <w:ind w:left="5100" w:hanging="180"/>
      </w:pPr>
    </w:lvl>
    <w:lvl w:ilvl="6" w:tplc="0409000F" w:tentative="1">
      <w:start w:val="1"/>
      <w:numFmt w:val="decimal"/>
      <w:lvlText w:val="%7."/>
      <w:lvlJc w:val="left"/>
      <w:pPr>
        <w:tabs>
          <w:tab w:val="num" w:pos="5820"/>
        </w:tabs>
        <w:ind w:left="5820" w:hanging="360"/>
      </w:pPr>
    </w:lvl>
    <w:lvl w:ilvl="7" w:tplc="04090019" w:tentative="1">
      <w:start w:val="1"/>
      <w:numFmt w:val="lowerLetter"/>
      <w:lvlText w:val="%8."/>
      <w:lvlJc w:val="left"/>
      <w:pPr>
        <w:tabs>
          <w:tab w:val="num" w:pos="6540"/>
        </w:tabs>
        <w:ind w:left="6540" w:hanging="360"/>
      </w:pPr>
    </w:lvl>
    <w:lvl w:ilvl="8" w:tplc="0409001B" w:tentative="1">
      <w:start w:val="1"/>
      <w:numFmt w:val="lowerRoman"/>
      <w:lvlText w:val="%9."/>
      <w:lvlJc w:val="right"/>
      <w:pPr>
        <w:tabs>
          <w:tab w:val="num" w:pos="7260"/>
        </w:tabs>
        <w:ind w:left="7260" w:hanging="180"/>
      </w:pPr>
    </w:lvl>
  </w:abstractNum>
  <w:abstractNum w:abstractNumId="25" w15:restartNumberingAfterBreak="0">
    <w:nsid w:val="63EE5ADA"/>
    <w:multiLevelType w:val="hybridMultilevel"/>
    <w:tmpl w:val="6268A8C6"/>
    <w:lvl w:ilvl="0" w:tplc="B4DA932C">
      <w:start w:val="1"/>
      <w:numFmt w:val="decimal"/>
      <w:lvlText w:val="%1."/>
      <w:lvlJc w:val="left"/>
      <w:pPr>
        <w:tabs>
          <w:tab w:val="num" w:pos="1275"/>
        </w:tabs>
        <w:ind w:left="1275" w:hanging="375"/>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6" w15:restartNumberingAfterBreak="0">
    <w:nsid w:val="64A67FE2"/>
    <w:multiLevelType w:val="hybridMultilevel"/>
    <w:tmpl w:val="796CBD1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7" w15:restartNumberingAfterBreak="0">
    <w:nsid w:val="684E3777"/>
    <w:multiLevelType w:val="hybridMultilevel"/>
    <w:tmpl w:val="276CC3C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6D4D7A3D"/>
    <w:multiLevelType w:val="hybridMultilevel"/>
    <w:tmpl w:val="5FB059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1A04F9E"/>
    <w:multiLevelType w:val="hybridMultilevel"/>
    <w:tmpl w:val="559CCC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3853E7"/>
    <w:multiLevelType w:val="hybridMultilevel"/>
    <w:tmpl w:val="1D3E502C"/>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color w:val="auto"/>
        <w:sz w:val="24"/>
      </w:rPr>
    </w:lvl>
    <w:lvl w:ilvl="3" w:tplc="04090001">
      <w:start w:val="1"/>
      <w:numFmt w:val="bullet"/>
      <w:lvlText w:val=""/>
      <w:lvlJc w:val="left"/>
      <w:pPr>
        <w:tabs>
          <w:tab w:val="num" w:pos="2880"/>
        </w:tabs>
        <w:ind w:left="2880" w:hanging="360"/>
      </w:pPr>
      <w:rPr>
        <w:rFonts w:ascii="Symbol" w:hAnsi="Symbol" w:hint="default"/>
      </w:rPr>
    </w:lvl>
    <w:lvl w:ilvl="4" w:tplc="0992842E">
      <w:numFmt w:val="bullet"/>
      <w:lvlText w:val=""/>
      <w:lvlJc w:val="left"/>
      <w:pPr>
        <w:tabs>
          <w:tab w:val="num" w:pos="3600"/>
        </w:tabs>
        <w:ind w:left="3600" w:hanging="360"/>
      </w:pPr>
      <w:rPr>
        <w:rFonts w:ascii="Wingdings" w:eastAsia="Times New Roman" w:hAnsi="Wingdings"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6060407"/>
    <w:multiLevelType w:val="hybridMultilevel"/>
    <w:tmpl w:val="50DC70A2"/>
    <w:lvl w:ilvl="0" w:tplc="0409000B">
      <w:start w:val="1"/>
      <w:numFmt w:val="bullet"/>
      <w:lvlText w:val=""/>
      <w:lvlJc w:val="left"/>
      <w:pPr>
        <w:tabs>
          <w:tab w:val="num" w:pos="2340"/>
        </w:tabs>
        <w:ind w:left="2340" w:hanging="360"/>
      </w:pPr>
      <w:rPr>
        <w:rFonts w:ascii="Wingdings" w:hAnsi="Wingdings" w:hint="default"/>
      </w:rPr>
    </w:lvl>
    <w:lvl w:ilvl="1" w:tplc="04090003" w:tentative="1">
      <w:start w:val="1"/>
      <w:numFmt w:val="bullet"/>
      <w:lvlText w:val="o"/>
      <w:lvlJc w:val="left"/>
      <w:pPr>
        <w:tabs>
          <w:tab w:val="num" w:pos="3060"/>
        </w:tabs>
        <w:ind w:left="3060" w:hanging="360"/>
      </w:pPr>
      <w:rPr>
        <w:rFonts w:ascii="Courier New" w:hAnsi="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32" w15:restartNumberingAfterBreak="0">
    <w:nsid w:val="766C68A7"/>
    <w:multiLevelType w:val="hybridMultilevel"/>
    <w:tmpl w:val="5810EE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D42110E"/>
    <w:multiLevelType w:val="hybridMultilevel"/>
    <w:tmpl w:val="F33E580E"/>
    <w:lvl w:ilvl="0" w:tplc="04090001">
      <w:start w:val="1"/>
      <w:numFmt w:val="bullet"/>
      <w:lvlText w:val=""/>
      <w:lvlJc w:val="left"/>
      <w:pPr>
        <w:tabs>
          <w:tab w:val="num" w:pos="1560"/>
        </w:tabs>
        <w:ind w:left="1560" w:hanging="360"/>
      </w:pPr>
      <w:rPr>
        <w:rFonts w:ascii="Symbol" w:hAnsi="Symbol" w:hint="default"/>
      </w:rPr>
    </w:lvl>
    <w:lvl w:ilvl="1" w:tplc="04090003" w:tentative="1">
      <w:start w:val="1"/>
      <w:numFmt w:val="bullet"/>
      <w:lvlText w:val="o"/>
      <w:lvlJc w:val="left"/>
      <w:pPr>
        <w:tabs>
          <w:tab w:val="num" w:pos="2280"/>
        </w:tabs>
        <w:ind w:left="2280" w:hanging="360"/>
      </w:pPr>
      <w:rPr>
        <w:rFonts w:ascii="Courier New" w:hAnsi="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num w:numId="1" w16cid:durableId="1335646325">
    <w:abstractNumId w:val="30"/>
  </w:num>
  <w:num w:numId="2" w16cid:durableId="1750081890">
    <w:abstractNumId w:val="19"/>
  </w:num>
  <w:num w:numId="3" w16cid:durableId="520356235">
    <w:abstractNumId w:val="27"/>
  </w:num>
  <w:num w:numId="4" w16cid:durableId="766776809">
    <w:abstractNumId w:val="0"/>
  </w:num>
  <w:num w:numId="5" w16cid:durableId="1187985890">
    <w:abstractNumId w:val="7"/>
  </w:num>
  <w:num w:numId="6" w16cid:durableId="1009529666">
    <w:abstractNumId w:val="32"/>
  </w:num>
  <w:num w:numId="7" w16cid:durableId="369840348">
    <w:abstractNumId w:val="14"/>
  </w:num>
  <w:num w:numId="8" w16cid:durableId="1864174067">
    <w:abstractNumId w:val="10"/>
  </w:num>
  <w:num w:numId="9" w16cid:durableId="462119056">
    <w:abstractNumId w:val="33"/>
  </w:num>
  <w:num w:numId="10" w16cid:durableId="2048409755">
    <w:abstractNumId w:val="1"/>
  </w:num>
  <w:num w:numId="11" w16cid:durableId="1618176356">
    <w:abstractNumId w:val="11"/>
  </w:num>
  <w:num w:numId="12" w16cid:durableId="331953316">
    <w:abstractNumId w:val="18"/>
  </w:num>
  <w:num w:numId="13" w16cid:durableId="365525953">
    <w:abstractNumId w:val="25"/>
  </w:num>
  <w:num w:numId="14" w16cid:durableId="1467314275">
    <w:abstractNumId w:val="2"/>
  </w:num>
  <w:num w:numId="15" w16cid:durableId="1047728169">
    <w:abstractNumId w:val="28"/>
  </w:num>
  <w:num w:numId="16" w16cid:durableId="1843666174">
    <w:abstractNumId w:val="29"/>
  </w:num>
  <w:num w:numId="17" w16cid:durableId="2056274300">
    <w:abstractNumId w:val="16"/>
  </w:num>
  <w:num w:numId="18" w16cid:durableId="1239053081">
    <w:abstractNumId w:val="22"/>
  </w:num>
  <w:num w:numId="19" w16cid:durableId="1554467900">
    <w:abstractNumId w:val="21"/>
  </w:num>
  <w:num w:numId="20" w16cid:durableId="377095861">
    <w:abstractNumId w:val="13"/>
  </w:num>
  <w:num w:numId="21" w16cid:durableId="1720939392">
    <w:abstractNumId w:val="5"/>
  </w:num>
  <w:num w:numId="22" w16cid:durableId="487939616">
    <w:abstractNumId w:val="6"/>
  </w:num>
  <w:num w:numId="23" w16cid:durableId="1495534973">
    <w:abstractNumId w:val="20"/>
  </w:num>
  <w:num w:numId="24" w16cid:durableId="296305288">
    <w:abstractNumId w:val="12"/>
  </w:num>
  <w:num w:numId="25" w16cid:durableId="1843350726">
    <w:abstractNumId w:val="31"/>
  </w:num>
  <w:num w:numId="26" w16cid:durableId="336344687">
    <w:abstractNumId w:val="23"/>
  </w:num>
  <w:num w:numId="27" w16cid:durableId="407190499">
    <w:abstractNumId w:val="8"/>
  </w:num>
  <w:num w:numId="28" w16cid:durableId="719282446">
    <w:abstractNumId w:val="3"/>
  </w:num>
  <w:num w:numId="29" w16cid:durableId="1437679279">
    <w:abstractNumId w:val="24"/>
  </w:num>
  <w:num w:numId="30" w16cid:durableId="1241989957">
    <w:abstractNumId w:val="17"/>
  </w:num>
  <w:num w:numId="31" w16cid:durableId="1045789813">
    <w:abstractNumId w:val="9"/>
  </w:num>
  <w:num w:numId="32" w16cid:durableId="735399690">
    <w:abstractNumId w:val="15"/>
  </w:num>
  <w:num w:numId="33" w16cid:durableId="1059206762">
    <w:abstractNumId w:val="26"/>
  </w:num>
  <w:num w:numId="34" w16cid:durableId="198277689">
    <w:abstractNumId w:val="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activeWritingStyle w:appName="MSWord" w:lang="en-US" w:vendorID="64" w:dllVersion="5" w:nlCheck="1" w:checkStyle="1"/>
  <w:activeWritingStyle w:appName="MSWord" w:lang="en-US" w:vendorID="64" w:dllVersion="6" w:nlCheck="1" w:checkStyle="0"/>
  <w:activeWritingStyle w:appName="MSWord" w:lang="es-PR" w:vendorID="64" w:dllVersion="6" w:nlCheck="1" w:checkStyle="1"/>
  <w:activeWritingStyle w:appName="MSWord" w:lang="en-US" w:vendorID="64" w:dllVersion="0" w:nlCheck="1" w:checkStyle="0"/>
  <w:activeWritingStyle w:appName="MSWord" w:lang="es-PR"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83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M3NjQxMDAyMrdQ0lEKTi0uzszPAykwqgUAOiAUpywAAAA="/>
  </w:docVars>
  <w:rsids>
    <w:rsidRoot w:val="00787442"/>
    <w:rsid w:val="000014F9"/>
    <w:rsid w:val="00004502"/>
    <w:rsid w:val="000057F0"/>
    <w:rsid w:val="00026C5E"/>
    <w:rsid w:val="00026F93"/>
    <w:rsid w:val="00027B9E"/>
    <w:rsid w:val="000345E6"/>
    <w:rsid w:val="00035D37"/>
    <w:rsid w:val="00056114"/>
    <w:rsid w:val="00061C98"/>
    <w:rsid w:val="00063A16"/>
    <w:rsid w:val="00063B30"/>
    <w:rsid w:val="00080161"/>
    <w:rsid w:val="0008027B"/>
    <w:rsid w:val="00080AEF"/>
    <w:rsid w:val="0008394D"/>
    <w:rsid w:val="000925CA"/>
    <w:rsid w:val="0009325F"/>
    <w:rsid w:val="000F0AEE"/>
    <w:rsid w:val="000F39D5"/>
    <w:rsid w:val="00102CC0"/>
    <w:rsid w:val="00112716"/>
    <w:rsid w:val="00140DC4"/>
    <w:rsid w:val="00142B97"/>
    <w:rsid w:val="00146C3E"/>
    <w:rsid w:val="001530C6"/>
    <w:rsid w:val="00161688"/>
    <w:rsid w:val="00163647"/>
    <w:rsid w:val="00165E19"/>
    <w:rsid w:val="001674F1"/>
    <w:rsid w:val="00175846"/>
    <w:rsid w:val="0017774C"/>
    <w:rsid w:val="00181B7C"/>
    <w:rsid w:val="00186DC7"/>
    <w:rsid w:val="00193301"/>
    <w:rsid w:val="001A20BC"/>
    <w:rsid w:val="001A3B2D"/>
    <w:rsid w:val="001A4388"/>
    <w:rsid w:val="001A47EA"/>
    <w:rsid w:val="001A6BAD"/>
    <w:rsid w:val="001B3001"/>
    <w:rsid w:val="001B4A93"/>
    <w:rsid w:val="001B551F"/>
    <w:rsid w:val="001C120C"/>
    <w:rsid w:val="001C26D3"/>
    <w:rsid w:val="001C7301"/>
    <w:rsid w:val="001C7330"/>
    <w:rsid w:val="001D0A42"/>
    <w:rsid w:val="001E21AD"/>
    <w:rsid w:val="001E5CD3"/>
    <w:rsid w:val="001F016B"/>
    <w:rsid w:val="001F422D"/>
    <w:rsid w:val="00213119"/>
    <w:rsid w:val="002279D2"/>
    <w:rsid w:val="002374E0"/>
    <w:rsid w:val="00242A9C"/>
    <w:rsid w:val="00246337"/>
    <w:rsid w:val="002468D7"/>
    <w:rsid w:val="0025598F"/>
    <w:rsid w:val="00262BC5"/>
    <w:rsid w:val="00262E50"/>
    <w:rsid w:val="00266465"/>
    <w:rsid w:val="00267640"/>
    <w:rsid w:val="002718DA"/>
    <w:rsid w:val="002758DF"/>
    <w:rsid w:val="002758F8"/>
    <w:rsid w:val="00285A15"/>
    <w:rsid w:val="002936C6"/>
    <w:rsid w:val="00296F1D"/>
    <w:rsid w:val="002A0A71"/>
    <w:rsid w:val="002A2295"/>
    <w:rsid w:val="002B07B9"/>
    <w:rsid w:val="002B3B2F"/>
    <w:rsid w:val="002C40D9"/>
    <w:rsid w:val="002D0EB4"/>
    <w:rsid w:val="002D1CC3"/>
    <w:rsid w:val="002D1FCF"/>
    <w:rsid w:val="002D4097"/>
    <w:rsid w:val="002D452C"/>
    <w:rsid w:val="002F10D0"/>
    <w:rsid w:val="0030679B"/>
    <w:rsid w:val="00313FCC"/>
    <w:rsid w:val="00320406"/>
    <w:rsid w:val="00327606"/>
    <w:rsid w:val="00340CF2"/>
    <w:rsid w:val="00341594"/>
    <w:rsid w:val="0034707E"/>
    <w:rsid w:val="00347575"/>
    <w:rsid w:val="00357CD5"/>
    <w:rsid w:val="00364949"/>
    <w:rsid w:val="00364AE5"/>
    <w:rsid w:val="00375415"/>
    <w:rsid w:val="00375E57"/>
    <w:rsid w:val="00387B09"/>
    <w:rsid w:val="003923CB"/>
    <w:rsid w:val="0039781B"/>
    <w:rsid w:val="003A2213"/>
    <w:rsid w:val="003A222D"/>
    <w:rsid w:val="003C1D3C"/>
    <w:rsid w:val="003C32E0"/>
    <w:rsid w:val="003C7196"/>
    <w:rsid w:val="003D6B16"/>
    <w:rsid w:val="003D75C3"/>
    <w:rsid w:val="003F337E"/>
    <w:rsid w:val="003F3538"/>
    <w:rsid w:val="003F39CB"/>
    <w:rsid w:val="003F5DA1"/>
    <w:rsid w:val="004024E9"/>
    <w:rsid w:val="004153EC"/>
    <w:rsid w:val="00426CED"/>
    <w:rsid w:val="004270E7"/>
    <w:rsid w:val="00430998"/>
    <w:rsid w:val="00431028"/>
    <w:rsid w:val="00433599"/>
    <w:rsid w:val="00437DB9"/>
    <w:rsid w:val="00446BB5"/>
    <w:rsid w:val="00450919"/>
    <w:rsid w:val="00452AA9"/>
    <w:rsid w:val="0045351C"/>
    <w:rsid w:val="00453D30"/>
    <w:rsid w:val="004566AB"/>
    <w:rsid w:val="00457B09"/>
    <w:rsid w:val="00466B6F"/>
    <w:rsid w:val="00472331"/>
    <w:rsid w:val="00483730"/>
    <w:rsid w:val="0048478F"/>
    <w:rsid w:val="00485097"/>
    <w:rsid w:val="00490CFA"/>
    <w:rsid w:val="00493B6C"/>
    <w:rsid w:val="004B11E2"/>
    <w:rsid w:val="004B1A54"/>
    <w:rsid w:val="004C4ACD"/>
    <w:rsid w:val="004C5D4C"/>
    <w:rsid w:val="004C6801"/>
    <w:rsid w:val="004D2314"/>
    <w:rsid w:val="004E0863"/>
    <w:rsid w:val="004E12FA"/>
    <w:rsid w:val="004E4713"/>
    <w:rsid w:val="004F2305"/>
    <w:rsid w:val="00501C48"/>
    <w:rsid w:val="00522463"/>
    <w:rsid w:val="00523023"/>
    <w:rsid w:val="00525D4F"/>
    <w:rsid w:val="0055665D"/>
    <w:rsid w:val="00574B52"/>
    <w:rsid w:val="005773EA"/>
    <w:rsid w:val="00581A26"/>
    <w:rsid w:val="00583D1C"/>
    <w:rsid w:val="005B0F09"/>
    <w:rsid w:val="005D1F92"/>
    <w:rsid w:val="005E3FA0"/>
    <w:rsid w:val="005E6AB7"/>
    <w:rsid w:val="005F39B9"/>
    <w:rsid w:val="00607CD3"/>
    <w:rsid w:val="0061600A"/>
    <w:rsid w:val="006216AB"/>
    <w:rsid w:val="00634BD6"/>
    <w:rsid w:val="00637033"/>
    <w:rsid w:val="00651837"/>
    <w:rsid w:val="00653482"/>
    <w:rsid w:val="00653C5D"/>
    <w:rsid w:val="00661341"/>
    <w:rsid w:val="00680839"/>
    <w:rsid w:val="00696E95"/>
    <w:rsid w:val="00697946"/>
    <w:rsid w:val="006A6836"/>
    <w:rsid w:val="006A74B7"/>
    <w:rsid w:val="006B1E0E"/>
    <w:rsid w:val="006B27E4"/>
    <w:rsid w:val="006B5548"/>
    <w:rsid w:val="006C1FA6"/>
    <w:rsid w:val="006D12B6"/>
    <w:rsid w:val="006D290F"/>
    <w:rsid w:val="006E3384"/>
    <w:rsid w:val="00701B08"/>
    <w:rsid w:val="00703999"/>
    <w:rsid w:val="00704441"/>
    <w:rsid w:val="00705B4F"/>
    <w:rsid w:val="007135EC"/>
    <w:rsid w:val="00713FA3"/>
    <w:rsid w:val="007166D4"/>
    <w:rsid w:val="00724B43"/>
    <w:rsid w:val="0073069A"/>
    <w:rsid w:val="00732078"/>
    <w:rsid w:val="00736426"/>
    <w:rsid w:val="00736685"/>
    <w:rsid w:val="00741C1B"/>
    <w:rsid w:val="00752DFE"/>
    <w:rsid w:val="00755DE9"/>
    <w:rsid w:val="007604F7"/>
    <w:rsid w:val="00764397"/>
    <w:rsid w:val="00764494"/>
    <w:rsid w:val="00776C88"/>
    <w:rsid w:val="00777168"/>
    <w:rsid w:val="00777751"/>
    <w:rsid w:val="00787442"/>
    <w:rsid w:val="00790A64"/>
    <w:rsid w:val="0079539D"/>
    <w:rsid w:val="007B5BEE"/>
    <w:rsid w:val="007B7F80"/>
    <w:rsid w:val="007C0C15"/>
    <w:rsid w:val="007C14CB"/>
    <w:rsid w:val="007C2A12"/>
    <w:rsid w:val="007C6340"/>
    <w:rsid w:val="007D3363"/>
    <w:rsid w:val="007D3828"/>
    <w:rsid w:val="007D4576"/>
    <w:rsid w:val="007D70F4"/>
    <w:rsid w:val="007E36A4"/>
    <w:rsid w:val="0081079B"/>
    <w:rsid w:val="00811F1A"/>
    <w:rsid w:val="008149FC"/>
    <w:rsid w:val="00824916"/>
    <w:rsid w:val="00826744"/>
    <w:rsid w:val="0083362E"/>
    <w:rsid w:val="008428C5"/>
    <w:rsid w:val="0084643D"/>
    <w:rsid w:val="00850061"/>
    <w:rsid w:val="0086462A"/>
    <w:rsid w:val="008728F2"/>
    <w:rsid w:val="00880388"/>
    <w:rsid w:val="00881E6E"/>
    <w:rsid w:val="00884329"/>
    <w:rsid w:val="00885203"/>
    <w:rsid w:val="00886AD1"/>
    <w:rsid w:val="008917C3"/>
    <w:rsid w:val="00892F44"/>
    <w:rsid w:val="008A24A7"/>
    <w:rsid w:val="008A3C18"/>
    <w:rsid w:val="008A4DD0"/>
    <w:rsid w:val="008A5941"/>
    <w:rsid w:val="008B0752"/>
    <w:rsid w:val="008D024B"/>
    <w:rsid w:val="008D0748"/>
    <w:rsid w:val="008D097D"/>
    <w:rsid w:val="008D139D"/>
    <w:rsid w:val="008E07CC"/>
    <w:rsid w:val="008E10A3"/>
    <w:rsid w:val="008E24A2"/>
    <w:rsid w:val="008E2E9E"/>
    <w:rsid w:val="008F7090"/>
    <w:rsid w:val="009058AE"/>
    <w:rsid w:val="009068F3"/>
    <w:rsid w:val="00920307"/>
    <w:rsid w:val="00932BF1"/>
    <w:rsid w:val="00957B10"/>
    <w:rsid w:val="0096004C"/>
    <w:rsid w:val="0096166E"/>
    <w:rsid w:val="00963640"/>
    <w:rsid w:val="00972022"/>
    <w:rsid w:val="009870C0"/>
    <w:rsid w:val="009B7DAC"/>
    <w:rsid w:val="009C16A7"/>
    <w:rsid w:val="009D0945"/>
    <w:rsid w:val="009D1482"/>
    <w:rsid w:val="009D2ADC"/>
    <w:rsid w:val="009E3330"/>
    <w:rsid w:val="009E46CD"/>
    <w:rsid w:val="009F4327"/>
    <w:rsid w:val="009F6EC5"/>
    <w:rsid w:val="00A04646"/>
    <w:rsid w:val="00A051B5"/>
    <w:rsid w:val="00A07A31"/>
    <w:rsid w:val="00A15AC5"/>
    <w:rsid w:val="00A25EAA"/>
    <w:rsid w:val="00A2634F"/>
    <w:rsid w:val="00A31A68"/>
    <w:rsid w:val="00A42543"/>
    <w:rsid w:val="00A435C1"/>
    <w:rsid w:val="00A44708"/>
    <w:rsid w:val="00A50EA6"/>
    <w:rsid w:val="00A53E36"/>
    <w:rsid w:val="00A63F0B"/>
    <w:rsid w:val="00A70C9D"/>
    <w:rsid w:val="00A72CFD"/>
    <w:rsid w:val="00A73F56"/>
    <w:rsid w:val="00A76952"/>
    <w:rsid w:val="00A82B08"/>
    <w:rsid w:val="00A90CC4"/>
    <w:rsid w:val="00A93290"/>
    <w:rsid w:val="00A93D95"/>
    <w:rsid w:val="00A95177"/>
    <w:rsid w:val="00A96342"/>
    <w:rsid w:val="00AA1371"/>
    <w:rsid w:val="00AB1ADF"/>
    <w:rsid w:val="00AC1BF7"/>
    <w:rsid w:val="00AC4ED7"/>
    <w:rsid w:val="00AD5BCA"/>
    <w:rsid w:val="00AE423C"/>
    <w:rsid w:val="00AE5DDC"/>
    <w:rsid w:val="00AF7770"/>
    <w:rsid w:val="00B164B7"/>
    <w:rsid w:val="00B20387"/>
    <w:rsid w:val="00B231DA"/>
    <w:rsid w:val="00B300C5"/>
    <w:rsid w:val="00B3512A"/>
    <w:rsid w:val="00B35BF4"/>
    <w:rsid w:val="00B541DA"/>
    <w:rsid w:val="00B5488C"/>
    <w:rsid w:val="00B65398"/>
    <w:rsid w:val="00B75A93"/>
    <w:rsid w:val="00B870EC"/>
    <w:rsid w:val="00B9104E"/>
    <w:rsid w:val="00B91609"/>
    <w:rsid w:val="00B91DF4"/>
    <w:rsid w:val="00B96941"/>
    <w:rsid w:val="00BB0647"/>
    <w:rsid w:val="00BC426E"/>
    <w:rsid w:val="00BC496A"/>
    <w:rsid w:val="00BD0584"/>
    <w:rsid w:val="00BE267E"/>
    <w:rsid w:val="00BE2BE0"/>
    <w:rsid w:val="00BE4ABF"/>
    <w:rsid w:val="00BE5814"/>
    <w:rsid w:val="00BF50FF"/>
    <w:rsid w:val="00BF797A"/>
    <w:rsid w:val="00C22CA1"/>
    <w:rsid w:val="00C239C0"/>
    <w:rsid w:val="00C26589"/>
    <w:rsid w:val="00C358FF"/>
    <w:rsid w:val="00C362ED"/>
    <w:rsid w:val="00C3736C"/>
    <w:rsid w:val="00C43AE6"/>
    <w:rsid w:val="00C44E2E"/>
    <w:rsid w:val="00C52CFD"/>
    <w:rsid w:val="00C56283"/>
    <w:rsid w:val="00C65B8F"/>
    <w:rsid w:val="00C66018"/>
    <w:rsid w:val="00C73633"/>
    <w:rsid w:val="00C73E94"/>
    <w:rsid w:val="00C74BF0"/>
    <w:rsid w:val="00C83E01"/>
    <w:rsid w:val="00C956B5"/>
    <w:rsid w:val="00C961FB"/>
    <w:rsid w:val="00CB1E7C"/>
    <w:rsid w:val="00CB216D"/>
    <w:rsid w:val="00CB4E00"/>
    <w:rsid w:val="00CB7636"/>
    <w:rsid w:val="00CC0FA0"/>
    <w:rsid w:val="00CC1B4B"/>
    <w:rsid w:val="00CC262E"/>
    <w:rsid w:val="00CD4BB0"/>
    <w:rsid w:val="00CE1793"/>
    <w:rsid w:val="00CE7967"/>
    <w:rsid w:val="00CF1B1D"/>
    <w:rsid w:val="00D03D6C"/>
    <w:rsid w:val="00D05ED1"/>
    <w:rsid w:val="00D1054C"/>
    <w:rsid w:val="00D15299"/>
    <w:rsid w:val="00D20DC2"/>
    <w:rsid w:val="00D23BF1"/>
    <w:rsid w:val="00D32F4D"/>
    <w:rsid w:val="00D4200F"/>
    <w:rsid w:val="00D42DA5"/>
    <w:rsid w:val="00D474FF"/>
    <w:rsid w:val="00D52AFE"/>
    <w:rsid w:val="00D60E37"/>
    <w:rsid w:val="00D70574"/>
    <w:rsid w:val="00D721E1"/>
    <w:rsid w:val="00D72A65"/>
    <w:rsid w:val="00D864FE"/>
    <w:rsid w:val="00D90395"/>
    <w:rsid w:val="00D91A91"/>
    <w:rsid w:val="00D96540"/>
    <w:rsid w:val="00DA7228"/>
    <w:rsid w:val="00DC1220"/>
    <w:rsid w:val="00DC4955"/>
    <w:rsid w:val="00DD71A1"/>
    <w:rsid w:val="00DE0646"/>
    <w:rsid w:val="00DE175F"/>
    <w:rsid w:val="00DE7416"/>
    <w:rsid w:val="00DF0CBE"/>
    <w:rsid w:val="00E0302E"/>
    <w:rsid w:val="00E07A90"/>
    <w:rsid w:val="00E1071A"/>
    <w:rsid w:val="00E133C8"/>
    <w:rsid w:val="00E13E81"/>
    <w:rsid w:val="00E14CED"/>
    <w:rsid w:val="00E15D18"/>
    <w:rsid w:val="00E15F6E"/>
    <w:rsid w:val="00E17415"/>
    <w:rsid w:val="00E17935"/>
    <w:rsid w:val="00E255B4"/>
    <w:rsid w:val="00E2642A"/>
    <w:rsid w:val="00E26D84"/>
    <w:rsid w:val="00E500A5"/>
    <w:rsid w:val="00E61434"/>
    <w:rsid w:val="00E7238C"/>
    <w:rsid w:val="00E7256A"/>
    <w:rsid w:val="00E755A2"/>
    <w:rsid w:val="00E76566"/>
    <w:rsid w:val="00E775E3"/>
    <w:rsid w:val="00E9290A"/>
    <w:rsid w:val="00E97FD5"/>
    <w:rsid w:val="00EA0DC0"/>
    <w:rsid w:val="00EA23C6"/>
    <w:rsid w:val="00EA2438"/>
    <w:rsid w:val="00EA5912"/>
    <w:rsid w:val="00EB0960"/>
    <w:rsid w:val="00EB4177"/>
    <w:rsid w:val="00EB4D96"/>
    <w:rsid w:val="00EB54EF"/>
    <w:rsid w:val="00EE3DA5"/>
    <w:rsid w:val="00F00D38"/>
    <w:rsid w:val="00F14250"/>
    <w:rsid w:val="00F15C90"/>
    <w:rsid w:val="00F175E3"/>
    <w:rsid w:val="00F17F88"/>
    <w:rsid w:val="00F34F55"/>
    <w:rsid w:val="00F502B0"/>
    <w:rsid w:val="00F51A3E"/>
    <w:rsid w:val="00F560C2"/>
    <w:rsid w:val="00F56504"/>
    <w:rsid w:val="00F83A20"/>
    <w:rsid w:val="00F87DEB"/>
    <w:rsid w:val="00F90BDB"/>
    <w:rsid w:val="00F93FF4"/>
    <w:rsid w:val="00F97F18"/>
    <w:rsid w:val="00FA1923"/>
    <w:rsid w:val="00FA2586"/>
    <w:rsid w:val="00FA4905"/>
    <w:rsid w:val="00FA5B4A"/>
    <w:rsid w:val="00FB1959"/>
    <w:rsid w:val="00FB4A3F"/>
    <w:rsid w:val="00FC1247"/>
    <w:rsid w:val="00FC5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8369"/>
    <o:shapelayout v:ext="edit">
      <o:idmap v:ext="edit" data="1"/>
    </o:shapelayout>
  </w:shapeDefaults>
  <w:decimalSymbol w:val="."/>
  <w:listSeparator w:val=","/>
  <w14:docId w14:val="115E7A8F"/>
  <w15:chartTrackingRefBased/>
  <w15:docId w15:val="{AC27DC38-10B5-4CE2-8919-FFA9B3FD0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caption"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HTML Top of Form" w:uiPriority="99"/>
    <w:lsdException w:name="HTML Bottom of Form" w:uiPriority="99"/>
    <w:lsdException w:name="Normal (Web)"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b/>
      <w:bCs/>
      <w:sz w:val="24"/>
      <w:szCs w:val="24"/>
    </w:rPr>
  </w:style>
  <w:style w:type="paragraph" w:styleId="Heading1">
    <w:name w:val="heading 1"/>
    <w:basedOn w:val="Normal"/>
    <w:next w:val="Normal"/>
    <w:link w:val="Heading1Char"/>
    <w:uiPriority w:val="1"/>
    <w:qFormat/>
    <w:pPr>
      <w:keepNext/>
      <w:outlineLvl w:val="0"/>
    </w:pPr>
    <w:rPr>
      <w:b w:val="0"/>
      <w:bCs w:val="0"/>
      <w:sz w:val="32"/>
    </w:rPr>
  </w:style>
  <w:style w:type="paragraph" w:styleId="Heading2">
    <w:name w:val="heading 2"/>
    <w:basedOn w:val="Normal"/>
    <w:next w:val="Normal"/>
    <w:link w:val="Heading2Char"/>
    <w:uiPriority w:val="9"/>
    <w:qFormat/>
    <w:pPr>
      <w:keepNext/>
      <w:outlineLvl w:val="1"/>
    </w:pPr>
    <w:rPr>
      <w:sz w:val="32"/>
    </w:rPr>
  </w:style>
  <w:style w:type="paragraph" w:styleId="Heading3">
    <w:name w:val="heading 3"/>
    <w:basedOn w:val="Normal"/>
    <w:next w:val="Normal"/>
    <w:link w:val="Heading3Char"/>
    <w:qFormat/>
    <w:pPr>
      <w:keepNext/>
      <w:outlineLvl w:val="2"/>
    </w:pPr>
    <w:rPr>
      <w:b w:val="0"/>
      <w:bCs w:val="0"/>
    </w:rPr>
  </w:style>
  <w:style w:type="paragraph" w:styleId="Heading4">
    <w:name w:val="heading 4"/>
    <w:basedOn w:val="Normal"/>
    <w:next w:val="Normal"/>
    <w:link w:val="Heading4Char"/>
    <w:qFormat/>
    <w:pPr>
      <w:keepNext/>
      <w:outlineLvl w:val="3"/>
    </w:pPr>
    <w:rPr>
      <w:u w:val="single"/>
    </w:rPr>
  </w:style>
  <w:style w:type="paragraph" w:styleId="Heading5">
    <w:name w:val="heading 5"/>
    <w:basedOn w:val="Normal"/>
    <w:next w:val="Normal"/>
    <w:link w:val="Heading5Char"/>
    <w:qFormat/>
    <w:pPr>
      <w:keepNext/>
      <w:tabs>
        <w:tab w:val="left" w:pos="-1080"/>
        <w:tab w:val="left" w:pos="-720"/>
        <w:tab w:val="left" w:pos="0"/>
        <w:tab w:val="left" w:pos="360"/>
        <w:tab w:val="left" w:pos="900"/>
        <w:tab w:val="left" w:pos="1080"/>
        <w:tab w:val="left" w:pos="1350"/>
        <w:tab w:val="left" w:pos="1800"/>
        <w:tab w:val="left" w:pos="2160"/>
        <w:tab w:val="left" w:pos="2610"/>
        <w:tab w:val="left" w:pos="2880"/>
        <w:tab w:val="left" w:pos="3060"/>
        <w:tab w:val="left" w:pos="3420"/>
        <w:tab w:val="left" w:pos="3780"/>
        <w:tab w:val="left" w:pos="4140"/>
        <w:tab w:val="left" w:pos="4500"/>
        <w:tab w:val="left" w:pos="4860"/>
        <w:tab w:val="left" w:pos="5220"/>
        <w:tab w:val="left" w:pos="5580"/>
        <w:tab w:val="left" w:pos="5940"/>
        <w:tab w:val="left" w:pos="6300"/>
        <w:tab w:val="left" w:pos="6660"/>
        <w:tab w:val="left" w:pos="7020"/>
        <w:tab w:val="left" w:pos="7380"/>
        <w:tab w:val="left" w:pos="7740"/>
        <w:tab w:val="left" w:pos="8100"/>
        <w:tab w:val="left" w:pos="8460"/>
        <w:tab w:val="left" w:pos="8820"/>
        <w:tab w:val="left" w:pos="9180"/>
      </w:tabs>
      <w:outlineLvl w:val="4"/>
    </w:pPr>
    <w:rPr>
      <w:b w:val="0"/>
      <w:bCs w:val="0"/>
      <w:sz w:val="28"/>
    </w:rPr>
  </w:style>
  <w:style w:type="paragraph" w:styleId="Heading6">
    <w:name w:val="heading 6"/>
    <w:basedOn w:val="Normal"/>
    <w:next w:val="Normal"/>
    <w:link w:val="Heading6Char"/>
    <w:qFormat/>
    <w:pPr>
      <w:keepNext/>
      <w:jc w:val="both"/>
      <w:outlineLvl w:val="5"/>
    </w:pPr>
  </w:style>
  <w:style w:type="paragraph" w:styleId="Heading7">
    <w:name w:val="heading 7"/>
    <w:basedOn w:val="Normal"/>
    <w:next w:val="Normal"/>
    <w:link w:val="Heading7Char"/>
    <w:qFormat/>
    <w:pPr>
      <w:keepNext/>
      <w:jc w:val="center"/>
      <w:outlineLvl w:val="6"/>
    </w:pPr>
  </w:style>
  <w:style w:type="paragraph" w:styleId="Heading8">
    <w:name w:val="heading 8"/>
    <w:basedOn w:val="Normal"/>
    <w:next w:val="Normal"/>
    <w:link w:val="Heading8Char"/>
    <w:qFormat/>
    <w:pPr>
      <w:keepNext/>
      <w:autoSpaceDE w:val="0"/>
      <w:autoSpaceDN w:val="0"/>
      <w:adjustRightInd w:val="0"/>
      <w:jc w:val="center"/>
      <w:outlineLvl w:val="7"/>
    </w:pPr>
    <w:rPr>
      <w:b w:val="0"/>
      <w:bCs w:val="0"/>
      <w:sz w:val="28"/>
      <w:szCs w:val="17"/>
    </w:rPr>
  </w:style>
  <w:style w:type="paragraph" w:styleId="Heading9">
    <w:name w:val="heading 9"/>
    <w:basedOn w:val="Normal"/>
    <w:next w:val="Normal"/>
    <w:link w:val="Heading9Char"/>
    <w:qFormat/>
    <w:pPr>
      <w:keepNext/>
      <w:outlineLvl w:val="8"/>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Pr>
      <w:b w:val="0"/>
      <w:bCs w:val="0"/>
    </w:rPr>
  </w:style>
  <w:style w:type="paragraph" w:styleId="DocumentMap">
    <w:name w:val="Document Map"/>
    <w:basedOn w:val="Normal"/>
    <w:link w:val="DocumentMapChar"/>
    <w:semiHidden/>
    <w:pPr>
      <w:shd w:val="clear" w:color="auto" w:fill="000080"/>
    </w:pPr>
    <w:rPr>
      <w:rFonts w:ascii="Tahoma" w:hAnsi="Tahoma" w:cs="Tahoma"/>
    </w:rPr>
  </w:style>
  <w:style w:type="paragraph" w:customStyle="1" w:styleId="ManualHeading1">
    <w:name w:val="Manual Heading 1"/>
    <w:basedOn w:val="Heading1"/>
    <w:qFormat/>
    <w:pPr>
      <w:tabs>
        <w:tab w:val="right" w:pos="10440"/>
      </w:tabs>
      <w:autoSpaceDE w:val="0"/>
      <w:autoSpaceDN w:val="0"/>
      <w:adjustRightInd w:val="0"/>
      <w:ind w:left="2160" w:hanging="2160"/>
      <w:jc w:val="both"/>
    </w:pPr>
    <w:rPr>
      <w:b/>
      <w:bCs/>
      <w:sz w:val="28"/>
    </w:rPr>
  </w:style>
  <w:style w:type="paragraph" w:customStyle="1" w:styleId="ManualHeading2">
    <w:name w:val="Manual Heading 2"/>
    <w:basedOn w:val="Heading2"/>
    <w:link w:val="ManualHeading2Char"/>
    <w:pPr>
      <w:widowControl w:val="0"/>
      <w:autoSpaceDE w:val="0"/>
      <w:autoSpaceDN w:val="0"/>
      <w:adjustRightInd w:val="0"/>
      <w:ind w:left="1440" w:hanging="1440"/>
    </w:pPr>
    <w:rPr>
      <w:bCs w:val="0"/>
      <w:sz w:val="24"/>
    </w:rPr>
  </w:style>
  <w:style w:type="paragraph" w:styleId="BodyText2">
    <w:name w:val="Body Text 2"/>
    <w:basedOn w:val="Normal"/>
    <w:link w:val="BodyText2Char"/>
    <w:pPr>
      <w:jc w:val="both"/>
    </w:pPr>
  </w:style>
  <w:style w:type="paragraph" w:styleId="BodyText3">
    <w:name w:val="Body Text 3"/>
    <w:basedOn w:val="Normal"/>
    <w:link w:val="BodyText3Char"/>
    <w:pPr>
      <w:jc w:val="both"/>
    </w:pPr>
    <w:rPr>
      <w:b w:val="0"/>
      <w:bCs w:val="0"/>
    </w:rPr>
  </w:style>
  <w:style w:type="paragraph" w:styleId="BodyTextIndent">
    <w:name w:val="Body Text Indent"/>
    <w:basedOn w:val="Normal"/>
    <w:link w:val="BodyTextIndentChar"/>
    <w:pPr>
      <w:ind w:left="720"/>
    </w:pPr>
    <w:rPr>
      <w:b w:val="0"/>
      <w:bCs w:val="0"/>
    </w:rPr>
  </w:style>
  <w:style w:type="character" w:customStyle="1" w:styleId="style41">
    <w:name w:val="style41"/>
    <w:rPr>
      <w:sz w:val="24"/>
      <w:szCs w:val="24"/>
    </w:rPr>
  </w:style>
  <w:style w:type="paragraph" w:styleId="TOC1">
    <w:name w:val="toc 1"/>
    <w:basedOn w:val="Normal"/>
    <w:next w:val="Normal"/>
    <w:autoRedefine/>
    <w:uiPriority w:val="39"/>
    <w:rsid w:val="0073069A"/>
    <w:pPr>
      <w:tabs>
        <w:tab w:val="left" w:pos="2160"/>
        <w:tab w:val="right" w:leader="dot" w:pos="9360"/>
      </w:tabs>
      <w:spacing w:before="120"/>
      <w:ind w:left="2160" w:right="360" w:hanging="2160"/>
    </w:pPr>
    <w:rPr>
      <w:noProof/>
      <w:szCs w:val="28"/>
    </w:rPr>
  </w:style>
  <w:style w:type="paragraph" w:styleId="TOC2">
    <w:name w:val="toc 2"/>
    <w:basedOn w:val="Normal"/>
    <w:next w:val="Normal"/>
    <w:autoRedefine/>
    <w:uiPriority w:val="39"/>
    <w:pPr>
      <w:tabs>
        <w:tab w:val="right" w:leader="dot" w:pos="9350"/>
      </w:tabs>
      <w:ind w:left="2160" w:hanging="1440"/>
    </w:pPr>
    <w:rPr>
      <w:b w:val="0"/>
      <w:bCs w:val="0"/>
      <w:noProof/>
    </w:rPr>
  </w:style>
  <w:style w:type="paragraph" w:styleId="TOC3">
    <w:name w:val="toc 3"/>
    <w:basedOn w:val="Normal"/>
    <w:next w:val="Normal"/>
    <w:autoRedefine/>
    <w:uiPriority w:val="39"/>
    <w:pPr>
      <w:ind w:left="480"/>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Hyperlink">
    <w:name w:val="Hyperlink"/>
    <w:uiPriority w:val="99"/>
    <w:rPr>
      <w:color w:val="0000FF"/>
      <w:u w:val="single"/>
    </w:rPr>
  </w:style>
  <w:style w:type="paragraph" w:customStyle="1" w:styleId="DefaultText">
    <w:name w:val="Default Text"/>
    <w:basedOn w:val="Normal"/>
    <w:pPr>
      <w:overflowPunct w:val="0"/>
      <w:autoSpaceDE w:val="0"/>
      <w:autoSpaceDN w:val="0"/>
      <w:adjustRightInd w:val="0"/>
      <w:textAlignment w:val="baseline"/>
    </w:pPr>
    <w:rPr>
      <w:rFonts w:ascii="Times New Roman" w:hAnsi="Times New Roman" w:cs="Times New Roman"/>
      <w:b w:val="0"/>
      <w:bCs w:val="0"/>
      <w:szCs w:val="20"/>
    </w:rPr>
  </w:style>
  <w:style w:type="paragraph" w:styleId="NormalWeb">
    <w:name w:val="Normal (Web)"/>
    <w:basedOn w:val="Normal"/>
    <w:uiPriority w:val="99"/>
    <w:pPr>
      <w:spacing w:before="100" w:beforeAutospacing="1" w:after="100" w:afterAutospacing="1"/>
    </w:pPr>
    <w:rPr>
      <w:rFonts w:ascii="Times New Roman" w:hAnsi="Times New Roman" w:cs="Times New Roman"/>
      <w:b w:val="0"/>
      <w:bCs w:val="0"/>
    </w:rPr>
  </w:style>
  <w:style w:type="paragraph" w:styleId="Title">
    <w:name w:val="Title"/>
    <w:basedOn w:val="Normal"/>
    <w:link w:val="TitleChar"/>
    <w:qFormat/>
    <w:pPr>
      <w:jc w:val="center"/>
    </w:pPr>
    <w:rPr>
      <w:sz w:val="28"/>
    </w:rPr>
  </w:style>
  <w:style w:type="character" w:styleId="FollowedHyperlink">
    <w:name w:val="FollowedHyperlink"/>
    <w:rPr>
      <w:color w:val="800080"/>
      <w:u w:val="single"/>
    </w:rPr>
  </w:style>
  <w:style w:type="character" w:styleId="Strong">
    <w:name w:val="Strong"/>
    <w:uiPriority w:val="22"/>
    <w:qFormat/>
    <w:rPr>
      <w:b/>
      <w:bCs/>
    </w:rPr>
  </w:style>
  <w:style w:type="paragraph" w:customStyle="1" w:styleId="TableText">
    <w:name w:val="Table Text"/>
    <w:basedOn w:val="Normal"/>
    <w:pPr>
      <w:tabs>
        <w:tab w:val="decimal" w:pos="0"/>
      </w:tabs>
      <w:autoSpaceDE w:val="0"/>
      <w:autoSpaceDN w:val="0"/>
      <w:adjustRightInd w:val="0"/>
    </w:pPr>
    <w:rPr>
      <w:rFonts w:ascii="Times New Roman" w:hAnsi="Times New Roman" w:cs="Times New Roman"/>
      <w:b w:val="0"/>
      <w:bCs w:val="0"/>
    </w:rPr>
  </w:style>
  <w:style w:type="character" w:customStyle="1" w:styleId="hint">
    <w:name w:val="hint"/>
    <w:rPr>
      <w:rFonts w:ascii="Arial" w:hAnsi="Arial" w:cs="Arial" w:hint="default"/>
      <w:b w:val="0"/>
      <w:bCs w:val="0"/>
      <w:i w:val="0"/>
      <w:iCs w:val="0"/>
      <w:caps w:val="0"/>
      <w:smallCaps w:val="0"/>
      <w:strike w:val="0"/>
      <w:dstrike w:val="0"/>
      <w:color w:val="000000"/>
      <w:u w:val="none"/>
      <w:effect w:val="none"/>
      <w:bdr w:val="single" w:sz="4" w:space="1" w:color="000000" w:frame="1"/>
      <w:shd w:val="clear" w:color="auto" w:fill="FDF5E6"/>
    </w:rPr>
  </w:style>
  <w:style w:type="paragraph" w:customStyle="1" w:styleId="Style">
    <w:name w:val="Style"/>
    <w:basedOn w:val="Normal"/>
    <w:pPr>
      <w:widowControl w:val="0"/>
      <w:autoSpaceDE w:val="0"/>
      <w:autoSpaceDN w:val="0"/>
      <w:adjustRightInd w:val="0"/>
      <w:ind w:left="540" w:hanging="540"/>
    </w:pPr>
    <w:rPr>
      <w:rFonts w:ascii="Times New Roman" w:hAnsi="Times New Roman" w:cs="Times New Roman"/>
      <w:b w:val="0"/>
      <w:bCs w:val="0"/>
      <w:sz w:val="20"/>
    </w:rPr>
  </w:style>
  <w:style w:type="paragraph" w:styleId="BodyTextIndent2">
    <w:name w:val="Body Text Indent 2"/>
    <w:basedOn w:val="Normal"/>
    <w:link w:val="BodyTextIndent2Char"/>
    <w:pPr>
      <w:tabs>
        <w:tab w:val="left" w:pos="-1080"/>
        <w:tab w:val="left" w:pos="-720"/>
        <w:tab w:val="left" w:pos="0"/>
        <w:tab w:val="left" w:pos="360"/>
        <w:tab w:val="left" w:pos="990"/>
        <w:tab w:val="left" w:pos="1440"/>
        <w:tab w:val="left" w:pos="1620"/>
        <w:tab w:val="left" w:pos="1800"/>
        <w:tab w:val="left" w:pos="2070"/>
        <w:tab w:val="left" w:pos="2340"/>
        <w:tab w:val="left" w:pos="2520"/>
        <w:tab w:val="left" w:pos="2790"/>
        <w:tab w:val="left" w:pos="3060"/>
        <w:tab w:val="left" w:pos="3240"/>
        <w:tab w:val="left" w:pos="3780"/>
        <w:tab w:val="left" w:pos="4230"/>
        <w:tab w:val="left" w:pos="4680"/>
        <w:tab w:val="left" w:pos="5220"/>
        <w:tab w:val="left" w:pos="5904"/>
        <w:tab w:val="left" w:pos="6480"/>
        <w:tab w:val="left" w:pos="7056"/>
        <w:tab w:val="left" w:pos="7632"/>
        <w:tab w:val="left" w:pos="8208"/>
        <w:tab w:val="left" w:pos="8784"/>
        <w:tab w:val="left" w:pos="9360"/>
      </w:tabs>
      <w:ind w:left="990"/>
      <w:jc w:val="both"/>
    </w:pPr>
    <w:rPr>
      <w:rFonts w:ascii="Univers" w:hAnsi="Univers"/>
      <w:b w:val="0"/>
      <w:bCs w:val="0"/>
    </w:rPr>
  </w:style>
  <w:style w:type="paragraph" w:styleId="Caption">
    <w:name w:val="caption"/>
    <w:basedOn w:val="Normal"/>
    <w:next w:val="Normal"/>
    <w:qFormat/>
    <w:pPr>
      <w:jc w:val="center"/>
    </w:pPr>
    <w:rPr>
      <w:rFonts w:ascii="Times New Roman" w:hAnsi="Times New Roman" w:cs="Times New Roman"/>
      <w:sz w:val="28"/>
    </w:rPr>
  </w:style>
  <w:style w:type="paragraph" w:styleId="Subtitle">
    <w:name w:val="Subtitle"/>
    <w:basedOn w:val="Normal"/>
    <w:link w:val="SubtitleChar"/>
    <w:qFormat/>
    <w:pPr>
      <w:jc w:val="center"/>
    </w:pPr>
    <w:rPr>
      <w:rFonts w:ascii="Comic Sans MS" w:hAnsi="Comic Sans MS" w:cs="Times New Roman"/>
      <w:sz w:val="28"/>
    </w:rPr>
  </w:style>
  <w:style w:type="paragraph" w:styleId="BodyTextIndent3">
    <w:name w:val="Body Text Indent 3"/>
    <w:basedOn w:val="Normal"/>
    <w:link w:val="BodyTextIndent3Char"/>
    <w:pPr>
      <w:ind w:left="540" w:hanging="540"/>
      <w:jc w:val="both"/>
    </w:pPr>
    <w:rPr>
      <w:b w:val="0"/>
      <w:bCs w:val="0"/>
    </w:rPr>
  </w:style>
  <w:style w:type="character" w:customStyle="1" w:styleId="blacktextbold101">
    <w:name w:val="black_text_bold_101"/>
    <w:rPr>
      <w:rFonts w:ascii="Verdana" w:hAnsi="Verdana" w:hint="default"/>
      <w:b/>
      <w:bCs/>
      <w:color w:val="000000"/>
      <w:sz w:val="13"/>
      <w:szCs w:val="13"/>
    </w:rPr>
  </w:style>
  <w:style w:type="paragraph" w:styleId="z-TopofForm">
    <w:name w:val="HTML Top of Form"/>
    <w:basedOn w:val="Normal"/>
    <w:next w:val="Normal"/>
    <w:link w:val="z-TopofFormChar"/>
    <w:hidden/>
    <w:uiPriority w:val="99"/>
    <w:pPr>
      <w:pBdr>
        <w:bottom w:val="single" w:sz="6" w:space="1" w:color="auto"/>
      </w:pBdr>
      <w:jc w:val="center"/>
    </w:pPr>
    <w:rPr>
      <w:vanish/>
      <w:sz w:val="16"/>
      <w:szCs w:val="16"/>
    </w:rPr>
  </w:style>
  <w:style w:type="paragraph" w:styleId="z-BottomofForm">
    <w:name w:val="HTML Bottom of Form"/>
    <w:basedOn w:val="Normal"/>
    <w:next w:val="Normal"/>
    <w:link w:val="z-BottomofFormChar"/>
    <w:hidden/>
    <w:uiPriority w:val="99"/>
    <w:pPr>
      <w:pBdr>
        <w:top w:val="single" w:sz="6" w:space="1" w:color="auto"/>
      </w:pBdr>
      <w:jc w:val="center"/>
    </w:pPr>
    <w:rPr>
      <w:vanish/>
      <w:sz w:val="16"/>
      <w:szCs w:val="16"/>
    </w:rPr>
  </w:style>
  <w:style w:type="paragraph" w:styleId="BalloonText">
    <w:name w:val="Balloon Text"/>
    <w:basedOn w:val="Normal"/>
    <w:link w:val="BalloonTextChar"/>
    <w:uiPriority w:val="99"/>
    <w:rsid w:val="00787442"/>
    <w:rPr>
      <w:rFonts w:ascii="Tahoma" w:hAnsi="Tahoma" w:cs="Tahoma"/>
      <w:sz w:val="16"/>
      <w:szCs w:val="16"/>
    </w:rPr>
  </w:style>
  <w:style w:type="character" w:customStyle="1" w:styleId="skinobject1">
    <w:name w:val="skinobject1"/>
    <w:rsid w:val="00BF797A"/>
    <w:rPr>
      <w:rFonts w:ascii="Arial" w:hAnsi="Arial" w:cs="Arial" w:hint="default"/>
      <w:b w:val="0"/>
      <w:bCs w:val="0"/>
      <w:strike w:val="0"/>
      <w:dstrike w:val="0"/>
      <w:color w:val="003366"/>
      <w:sz w:val="17"/>
      <w:szCs w:val="17"/>
      <w:u w:val="none"/>
      <w:effect w:val="none"/>
    </w:rPr>
  </w:style>
  <w:style w:type="character" w:customStyle="1" w:styleId="HeaderChar">
    <w:name w:val="Header Char"/>
    <w:link w:val="Header"/>
    <w:uiPriority w:val="99"/>
    <w:locked/>
    <w:rsid w:val="0096166E"/>
    <w:rPr>
      <w:rFonts w:ascii="Arial" w:hAnsi="Arial" w:cs="Arial"/>
      <w:b/>
      <w:bCs/>
      <w:sz w:val="24"/>
      <w:szCs w:val="24"/>
      <w:lang w:val="en-US" w:eastAsia="en-US" w:bidi="ar-SA"/>
    </w:rPr>
  </w:style>
  <w:style w:type="paragraph" w:customStyle="1" w:styleId="ColorfulList-Accent11">
    <w:name w:val="Colorful List - Accent 11"/>
    <w:basedOn w:val="Normal"/>
    <w:uiPriority w:val="34"/>
    <w:qFormat/>
    <w:rsid w:val="00DC1220"/>
    <w:pPr>
      <w:ind w:left="720"/>
    </w:pPr>
  </w:style>
  <w:style w:type="character" w:styleId="CommentReference">
    <w:name w:val="annotation reference"/>
    <w:uiPriority w:val="99"/>
    <w:rsid w:val="00CC0FA0"/>
    <w:rPr>
      <w:sz w:val="16"/>
      <w:szCs w:val="16"/>
    </w:rPr>
  </w:style>
  <w:style w:type="paragraph" w:styleId="CommentText">
    <w:name w:val="annotation text"/>
    <w:basedOn w:val="Normal"/>
    <w:link w:val="CommentTextChar"/>
    <w:uiPriority w:val="99"/>
    <w:rsid w:val="00CC0FA0"/>
    <w:rPr>
      <w:sz w:val="20"/>
      <w:szCs w:val="20"/>
    </w:rPr>
  </w:style>
  <w:style w:type="character" w:customStyle="1" w:styleId="CommentTextChar">
    <w:name w:val="Comment Text Char"/>
    <w:link w:val="CommentText"/>
    <w:uiPriority w:val="99"/>
    <w:rsid w:val="00CC0FA0"/>
    <w:rPr>
      <w:rFonts w:ascii="Arial" w:hAnsi="Arial" w:cs="Arial"/>
      <w:b/>
      <w:bCs/>
    </w:rPr>
  </w:style>
  <w:style w:type="paragraph" w:styleId="CommentSubject">
    <w:name w:val="annotation subject"/>
    <w:basedOn w:val="CommentText"/>
    <w:next w:val="CommentText"/>
    <w:link w:val="CommentSubjectChar"/>
    <w:uiPriority w:val="99"/>
    <w:rsid w:val="00CC0FA0"/>
  </w:style>
  <w:style w:type="character" w:customStyle="1" w:styleId="CommentSubjectChar">
    <w:name w:val="Comment Subject Char"/>
    <w:basedOn w:val="CommentTextChar"/>
    <w:link w:val="CommentSubject"/>
    <w:uiPriority w:val="99"/>
    <w:rsid w:val="00CC0FA0"/>
    <w:rPr>
      <w:rFonts w:ascii="Arial" w:hAnsi="Arial" w:cs="Arial"/>
      <w:b/>
      <w:bCs/>
    </w:rPr>
  </w:style>
  <w:style w:type="paragraph" w:customStyle="1" w:styleId="ColorfulShading-Accent11">
    <w:name w:val="Colorful Shading - Accent 11"/>
    <w:hidden/>
    <w:uiPriority w:val="99"/>
    <w:semiHidden/>
    <w:rsid w:val="00A42543"/>
    <w:rPr>
      <w:rFonts w:ascii="Arial" w:hAnsi="Arial" w:cs="Arial"/>
      <w:b/>
      <w:bCs/>
      <w:sz w:val="24"/>
      <w:szCs w:val="24"/>
    </w:rPr>
  </w:style>
  <w:style w:type="paragraph" w:styleId="ListParagraph">
    <w:name w:val="List Paragraph"/>
    <w:basedOn w:val="Normal"/>
    <w:uiPriority w:val="34"/>
    <w:qFormat/>
    <w:rsid w:val="00F83A20"/>
    <w:pPr>
      <w:ind w:left="720"/>
      <w:contextualSpacing/>
    </w:pPr>
  </w:style>
  <w:style w:type="table" w:styleId="TableGrid">
    <w:name w:val="Table Grid"/>
    <w:basedOn w:val="TableNormal"/>
    <w:uiPriority w:val="59"/>
    <w:rsid w:val="002D452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09325F"/>
    <w:rPr>
      <w:color w:val="605E5C"/>
      <w:shd w:val="clear" w:color="auto" w:fill="E1DFDD"/>
    </w:rPr>
  </w:style>
  <w:style w:type="numbering" w:customStyle="1" w:styleId="NoList1">
    <w:name w:val="No List1"/>
    <w:next w:val="NoList"/>
    <w:uiPriority w:val="99"/>
    <w:semiHidden/>
    <w:unhideWhenUsed/>
    <w:rsid w:val="00F15C90"/>
  </w:style>
  <w:style w:type="paragraph" w:customStyle="1" w:styleId="Delete">
    <w:name w:val="Delete"/>
    <w:basedOn w:val="Normal"/>
    <w:qFormat/>
    <w:rsid w:val="00F15C90"/>
    <w:pPr>
      <w:widowControl w:val="0"/>
      <w:tabs>
        <w:tab w:val="right" w:pos="9360"/>
      </w:tabs>
      <w:jc w:val="both"/>
    </w:pPr>
    <w:rPr>
      <w:b w:val="0"/>
      <w:bCs w:val="0"/>
      <w:dstrike/>
      <w:color w:val="00B050"/>
    </w:rPr>
  </w:style>
  <w:style w:type="paragraph" w:customStyle="1" w:styleId="Insert">
    <w:name w:val="Insert"/>
    <w:basedOn w:val="Normal"/>
    <w:qFormat/>
    <w:rsid w:val="00F15C90"/>
    <w:pPr>
      <w:widowControl w:val="0"/>
      <w:tabs>
        <w:tab w:val="right" w:pos="9360"/>
      </w:tabs>
      <w:jc w:val="both"/>
    </w:pPr>
    <w:rPr>
      <w:b w:val="0"/>
      <w:bCs w:val="0"/>
      <w:color w:val="FF0000"/>
    </w:rPr>
  </w:style>
  <w:style w:type="character" w:customStyle="1" w:styleId="Heading1Char">
    <w:name w:val="Heading 1 Char"/>
    <w:basedOn w:val="DefaultParagraphFont"/>
    <w:link w:val="Heading1"/>
    <w:uiPriority w:val="1"/>
    <w:rsid w:val="00F15C90"/>
    <w:rPr>
      <w:rFonts w:ascii="Arial" w:hAnsi="Arial" w:cs="Arial"/>
      <w:sz w:val="32"/>
      <w:szCs w:val="24"/>
    </w:rPr>
  </w:style>
  <w:style w:type="character" w:customStyle="1" w:styleId="Heading2Char">
    <w:name w:val="Heading 2 Char"/>
    <w:basedOn w:val="DefaultParagraphFont"/>
    <w:link w:val="Heading2"/>
    <w:uiPriority w:val="9"/>
    <w:rsid w:val="00F15C90"/>
    <w:rPr>
      <w:rFonts w:ascii="Arial" w:hAnsi="Arial" w:cs="Arial"/>
      <w:b/>
      <w:bCs/>
      <w:sz w:val="32"/>
      <w:szCs w:val="24"/>
    </w:rPr>
  </w:style>
  <w:style w:type="character" w:customStyle="1" w:styleId="Heading3Char">
    <w:name w:val="Heading 3 Char"/>
    <w:basedOn w:val="DefaultParagraphFont"/>
    <w:link w:val="Heading3"/>
    <w:rsid w:val="00F15C90"/>
    <w:rPr>
      <w:rFonts w:ascii="Arial" w:hAnsi="Arial" w:cs="Arial"/>
      <w:sz w:val="24"/>
      <w:szCs w:val="24"/>
    </w:rPr>
  </w:style>
  <w:style w:type="character" w:customStyle="1" w:styleId="Heading4Char">
    <w:name w:val="Heading 4 Char"/>
    <w:basedOn w:val="DefaultParagraphFont"/>
    <w:link w:val="Heading4"/>
    <w:rsid w:val="00F15C90"/>
    <w:rPr>
      <w:rFonts w:ascii="Arial" w:hAnsi="Arial" w:cs="Arial"/>
      <w:b/>
      <w:bCs/>
      <w:sz w:val="24"/>
      <w:szCs w:val="24"/>
      <w:u w:val="single"/>
    </w:rPr>
  </w:style>
  <w:style w:type="character" w:customStyle="1" w:styleId="Heading5Char">
    <w:name w:val="Heading 5 Char"/>
    <w:basedOn w:val="DefaultParagraphFont"/>
    <w:link w:val="Heading5"/>
    <w:rsid w:val="00F15C90"/>
    <w:rPr>
      <w:rFonts w:ascii="Arial" w:hAnsi="Arial" w:cs="Arial"/>
      <w:sz w:val="28"/>
      <w:szCs w:val="24"/>
    </w:rPr>
  </w:style>
  <w:style w:type="character" w:customStyle="1" w:styleId="Heading6Char">
    <w:name w:val="Heading 6 Char"/>
    <w:basedOn w:val="DefaultParagraphFont"/>
    <w:link w:val="Heading6"/>
    <w:rsid w:val="00F15C90"/>
    <w:rPr>
      <w:rFonts w:ascii="Arial" w:hAnsi="Arial" w:cs="Arial"/>
      <w:b/>
      <w:bCs/>
      <w:sz w:val="24"/>
      <w:szCs w:val="24"/>
    </w:rPr>
  </w:style>
  <w:style w:type="character" w:customStyle="1" w:styleId="Heading7Char">
    <w:name w:val="Heading 7 Char"/>
    <w:basedOn w:val="DefaultParagraphFont"/>
    <w:link w:val="Heading7"/>
    <w:rsid w:val="00F15C90"/>
    <w:rPr>
      <w:rFonts w:ascii="Arial" w:hAnsi="Arial" w:cs="Arial"/>
      <w:b/>
      <w:bCs/>
      <w:sz w:val="24"/>
      <w:szCs w:val="24"/>
    </w:rPr>
  </w:style>
  <w:style w:type="character" w:customStyle="1" w:styleId="Heading8Char">
    <w:name w:val="Heading 8 Char"/>
    <w:basedOn w:val="DefaultParagraphFont"/>
    <w:link w:val="Heading8"/>
    <w:rsid w:val="00F15C90"/>
    <w:rPr>
      <w:rFonts w:ascii="Arial" w:hAnsi="Arial" w:cs="Arial"/>
      <w:sz w:val="28"/>
      <w:szCs w:val="17"/>
    </w:rPr>
  </w:style>
  <w:style w:type="character" w:customStyle="1" w:styleId="Heading9Char">
    <w:name w:val="Heading 9 Char"/>
    <w:basedOn w:val="DefaultParagraphFont"/>
    <w:link w:val="Heading9"/>
    <w:rsid w:val="00F15C90"/>
    <w:rPr>
      <w:rFonts w:ascii="Arial" w:hAnsi="Arial" w:cs="Arial"/>
      <w:b/>
      <w:bCs/>
      <w:szCs w:val="24"/>
    </w:rPr>
  </w:style>
  <w:style w:type="character" w:customStyle="1" w:styleId="FooterChar">
    <w:name w:val="Footer Char"/>
    <w:basedOn w:val="DefaultParagraphFont"/>
    <w:link w:val="Footer"/>
    <w:rsid w:val="00F15C90"/>
    <w:rPr>
      <w:rFonts w:ascii="Arial" w:hAnsi="Arial" w:cs="Arial"/>
      <w:b/>
      <w:bCs/>
      <w:sz w:val="24"/>
      <w:szCs w:val="24"/>
    </w:rPr>
  </w:style>
  <w:style w:type="character" w:customStyle="1" w:styleId="BodyText2Char">
    <w:name w:val="Body Text 2 Char"/>
    <w:basedOn w:val="DefaultParagraphFont"/>
    <w:link w:val="BodyText2"/>
    <w:rsid w:val="00F15C90"/>
    <w:rPr>
      <w:rFonts w:ascii="Arial" w:hAnsi="Arial" w:cs="Arial"/>
      <w:b/>
      <w:bCs/>
      <w:sz w:val="24"/>
      <w:szCs w:val="24"/>
    </w:rPr>
  </w:style>
  <w:style w:type="character" w:customStyle="1" w:styleId="BodyTextIndentChar">
    <w:name w:val="Body Text Indent Char"/>
    <w:basedOn w:val="DefaultParagraphFont"/>
    <w:link w:val="BodyTextIndent"/>
    <w:rsid w:val="00F15C90"/>
    <w:rPr>
      <w:rFonts w:ascii="Arial" w:hAnsi="Arial" w:cs="Arial"/>
      <w:sz w:val="24"/>
      <w:szCs w:val="24"/>
    </w:rPr>
  </w:style>
  <w:style w:type="character" w:customStyle="1" w:styleId="Quick1">
    <w:name w:val="Quick 1."/>
    <w:rsid w:val="00F15C90"/>
  </w:style>
  <w:style w:type="paragraph" w:styleId="BlockText">
    <w:name w:val="Block Text"/>
    <w:basedOn w:val="Normal"/>
    <w:rsid w:val="00F15C90"/>
    <w:pPr>
      <w:widowControl w:val="0"/>
      <w:tabs>
        <w:tab w:val="left" w:pos="-1080"/>
        <w:tab w:val="left" w:pos="-720"/>
        <w:tab w:val="left" w:pos="360"/>
        <w:tab w:val="left" w:pos="90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5040"/>
        <w:tab w:val="left" w:pos="5760"/>
        <w:tab w:val="left" w:pos="6480"/>
        <w:tab w:val="left" w:pos="7200"/>
        <w:tab w:val="left" w:pos="7920"/>
        <w:tab w:val="left" w:pos="8640"/>
        <w:tab w:val="left" w:pos="9360"/>
      </w:tabs>
      <w:autoSpaceDE w:val="0"/>
      <w:autoSpaceDN w:val="0"/>
      <w:adjustRightInd w:val="0"/>
      <w:ind w:left="2070" w:right="-72"/>
      <w:jc w:val="both"/>
    </w:pPr>
    <w:rPr>
      <w:rFonts w:ascii="Univers" w:hAnsi="Univers" w:cs="Times New Roman"/>
      <w:b w:val="0"/>
      <w:bCs w:val="0"/>
      <w:szCs w:val="28"/>
    </w:rPr>
  </w:style>
  <w:style w:type="character" w:customStyle="1" w:styleId="QuickA0">
    <w:name w:val="Quick A."/>
    <w:rsid w:val="00F15C90"/>
  </w:style>
  <w:style w:type="character" w:customStyle="1" w:styleId="BodyTextIndent2Char">
    <w:name w:val="Body Text Indent 2 Char"/>
    <w:basedOn w:val="DefaultParagraphFont"/>
    <w:link w:val="BodyTextIndent2"/>
    <w:rsid w:val="00F15C90"/>
    <w:rPr>
      <w:rFonts w:ascii="Univers" w:hAnsi="Univers" w:cs="Arial"/>
      <w:sz w:val="24"/>
      <w:szCs w:val="24"/>
    </w:rPr>
  </w:style>
  <w:style w:type="character" w:customStyle="1" w:styleId="BodyTextIndent3Char">
    <w:name w:val="Body Text Indent 3 Char"/>
    <w:basedOn w:val="DefaultParagraphFont"/>
    <w:link w:val="BodyTextIndent3"/>
    <w:rsid w:val="00F15C90"/>
    <w:rPr>
      <w:rFonts w:ascii="Arial" w:hAnsi="Arial" w:cs="Arial"/>
      <w:sz w:val="24"/>
      <w:szCs w:val="24"/>
    </w:rPr>
  </w:style>
  <w:style w:type="character" w:customStyle="1" w:styleId="BodyTextChar">
    <w:name w:val="Body Text Char"/>
    <w:basedOn w:val="DefaultParagraphFont"/>
    <w:link w:val="BodyText"/>
    <w:rsid w:val="00F15C90"/>
    <w:rPr>
      <w:rFonts w:ascii="Arial" w:hAnsi="Arial" w:cs="Arial"/>
      <w:sz w:val="24"/>
      <w:szCs w:val="24"/>
    </w:rPr>
  </w:style>
  <w:style w:type="character" w:customStyle="1" w:styleId="DocumentMapChar">
    <w:name w:val="Document Map Char"/>
    <w:basedOn w:val="DefaultParagraphFont"/>
    <w:link w:val="DocumentMap"/>
    <w:semiHidden/>
    <w:rsid w:val="00F15C90"/>
    <w:rPr>
      <w:rFonts w:ascii="Tahoma" w:hAnsi="Tahoma" w:cs="Tahoma"/>
      <w:b/>
      <w:bCs/>
      <w:sz w:val="24"/>
      <w:szCs w:val="24"/>
      <w:shd w:val="clear" w:color="auto" w:fill="000080"/>
    </w:rPr>
  </w:style>
  <w:style w:type="character" w:customStyle="1" w:styleId="BodyText3Char">
    <w:name w:val="Body Text 3 Char"/>
    <w:basedOn w:val="DefaultParagraphFont"/>
    <w:link w:val="BodyText3"/>
    <w:rsid w:val="00F15C90"/>
    <w:rPr>
      <w:rFonts w:ascii="Arial" w:hAnsi="Arial" w:cs="Arial"/>
      <w:sz w:val="24"/>
      <w:szCs w:val="24"/>
    </w:rPr>
  </w:style>
  <w:style w:type="paragraph" w:customStyle="1" w:styleId="Default">
    <w:name w:val="Default"/>
    <w:rsid w:val="00F15C90"/>
    <w:pPr>
      <w:autoSpaceDE w:val="0"/>
      <w:autoSpaceDN w:val="0"/>
      <w:adjustRightInd w:val="0"/>
    </w:pPr>
    <w:rPr>
      <w:color w:val="000000"/>
      <w:sz w:val="24"/>
      <w:szCs w:val="24"/>
    </w:rPr>
  </w:style>
  <w:style w:type="paragraph" w:customStyle="1" w:styleId="ManualParagraph">
    <w:name w:val="Manual Paragraph"/>
    <w:basedOn w:val="Default"/>
    <w:next w:val="Default"/>
    <w:rsid w:val="00F15C90"/>
    <w:rPr>
      <w:rFonts w:ascii="Arial" w:hAnsi="Arial"/>
      <w:color w:val="auto"/>
      <w:sz w:val="20"/>
    </w:rPr>
  </w:style>
  <w:style w:type="table" w:customStyle="1" w:styleId="TableGrid1">
    <w:name w:val="Table Grid1"/>
    <w:basedOn w:val="TableNormal"/>
    <w:next w:val="TableGrid"/>
    <w:uiPriority w:val="39"/>
    <w:rsid w:val="00F15C90"/>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rsid w:val="00F15C90"/>
    <w:rPr>
      <w:rFonts w:ascii="Tahoma" w:hAnsi="Tahoma" w:cs="Tahoma"/>
      <w:b/>
      <w:bCs/>
      <w:sz w:val="16"/>
      <w:szCs w:val="16"/>
    </w:rPr>
  </w:style>
  <w:style w:type="paragraph" w:styleId="Revision">
    <w:name w:val="Revision"/>
    <w:hidden/>
    <w:uiPriority w:val="99"/>
    <w:semiHidden/>
    <w:rsid w:val="00F15C90"/>
    <w:rPr>
      <w:sz w:val="24"/>
      <w:szCs w:val="24"/>
    </w:rPr>
  </w:style>
  <w:style w:type="paragraph" w:customStyle="1" w:styleId="TOCHeading1">
    <w:name w:val="TOC Heading1"/>
    <w:basedOn w:val="Heading1"/>
    <w:next w:val="Normal"/>
    <w:uiPriority w:val="39"/>
    <w:unhideWhenUsed/>
    <w:qFormat/>
    <w:rsid w:val="00F15C90"/>
    <w:pPr>
      <w:keepLines/>
      <w:spacing w:before="480" w:line="276" w:lineRule="auto"/>
      <w:outlineLvl w:val="9"/>
    </w:pPr>
    <w:rPr>
      <w:rFonts w:ascii="Calibri Light" w:hAnsi="Calibri Light" w:cs="Times New Roman"/>
      <w:b/>
      <w:bCs/>
      <w:color w:val="2F5496"/>
      <w:sz w:val="28"/>
      <w:szCs w:val="28"/>
      <w:lang w:eastAsia="ja-JP"/>
    </w:rPr>
  </w:style>
  <w:style w:type="table" w:customStyle="1" w:styleId="TableGrid11">
    <w:name w:val="Table Grid11"/>
    <w:basedOn w:val="TableNormal"/>
    <w:next w:val="TableGrid"/>
    <w:uiPriority w:val="59"/>
    <w:rsid w:val="00F15C9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15C90"/>
    <w:pPr>
      <w:widowControl w:val="0"/>
    </w:pPr>
    <w:rPr>
      <w:rFonts w:ascii="Calibri" w:eastAsia="Calibri" w:hAnsi="Calibri"/>
      <w:sz w:val="22"/>
      <w:szCs w:val="22"/>
    </w:rPr>
  </w:style>
  <w:style w:type="table" w:customStyle="1" w:styleId="GridTable2-Accent11">
    <w:name w:val="Grid Table 2 - Accent 11"/>
    <w:basedOn w:val="TableNormal"/>
    <w:next w:val="GridTable2-Accent1"/>
    <w:uiPriority w:val="47"/>
    <w:rsid w:val="00F15C90"/>
    <w:rPr>
      <w:rFonts w:ascii="Calibri" w:eastAsia="Calibri" w:hAnsi="Calibri"/>
      <w:sz w:val="22"/>
      <w:szCs w:val="22"/>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rsid w:val="00F15C90"/>
  </w:style>
  <w:style w:type="character" w:customStyle="1" w:styleId="ManualHeading2Char">
    <w:name w:val="Manual Heading 2 Char"/>
    <w:link w:val="ManualHeading2"/>
    <w:rsid w:val="00F15C90"/>
    <w:rPr>
      <w:rFonts w:ascii="Arial" w:hAnsi="Arial" w:cs="Arial"/>
      <w:b/>
      <w:sz w:val="24"/>
      <w:szCs w:val="24"/>
    </w:rPr>
  </w:style>
  <w:style w:type="paragraph" w:customStyle="1" w:styleId="ql-indent-1">
    <w:name w:val="ql-indent-1"/>
    <w:basedOn w:val="Normal"/>
    <w:rsid w:val="00F15C90"/>
    <w:pPr>
      <w:spacing w:before="100" w:beforeAutospacing="1" w:after="100" w:afterAutospacing="1"/>
    </w:pPr>
    <w:rPr>
      <w:rFonts w:ascii="Times New Roman" w:hAnsi="Times New Roman" w:cs="Times New Roman"/>
      <w:b w:val="0"/>
      <w:bCs w:val="0"/>
    </w:rPr>
  </w:style>
  <w:style w:type="paragraph" w:customStyle="1" w:styleId="OutlineNotIndented">
    <w:name w:val="Outline (Not Indented)"/>
    <w:basedOn w:val="Normal"/>
    <w:rsid w:val="00F15C90"/>
    <w:pPr>
      <w:overflowPunct w:val="0"/>
      <w:autoSpaceDE w:val="0"/>
      <w:autoSpaceDN w:val="0"/>
      <w:adjustRightInd w:val="0"/>
      <w:textAlignment w:val="baseline"/>
    </w:pPr>
    <w:rPr>
      <w:rFonts w:ascii="Times New Roman" w:hAnsi="Times New Roman" w:cs="Times New Roman"/>
      <w:b w:val="0"/>
      <w:bCs w:val="0"/>
      <w:szCs w:val="20"/>
    </w:rPr>
  </w:style>
  <w:style w:type="paragraph" w:customStyle="1" w:styleId="Quicka">
    <w:name w:val="Quick a)"/>
    <w:basedOn w:val="Normal"/>
    <w:rsid w:val="00F15C90"/>
    <w:pPr>
      <w:widowControl w:val="0"/>
      <w:numPr>
        <w:numId w:val="34"/>
      </w:numPr>
      <w:autoSpaceDE w:val="0"/>
      <w:autoSpaceDN w:val="0"/>
      <w:adjustRightInd w:val="0"/>
      <w:ind w:left="3240" w:hanging="450"/>
    </w:pPr>
    <w:rPr>
      <w:rFonts w:ascii="Times New Roman" w:hAnsi="Times New Roman" w:cs="Times New Roman"/>
      <w:b w:val="0"/>
      <w:bCs w:val="0"/>
      <w:sz w:val="20"/>
    </w:rPr>
  </w:style>
  <w:style w:type="paragraph" w:customStyle="1" w:styleId="xl25">
    <w:name w:val="xl25"/>
    <w:basedOn w:val="Normal"/>
    <w:rsid w:val="00F15C90"/>
    <w:pPr>
      <w:spacing w:before="100" w:beforeAutospacing="1" w:after="100" w:afterAutospacing="1"/>
      <w:jc w:val="center"/>
    </w:pPr>
    <w:rPr>
      <w:rFonts w:eastAsia="Arial Unicode MS"/>
      <w:b w:val="0"/>
      <w:bCs w:val="0"/>
      <w:sz w:val="16"/>
      <w:szCs w:val="16"/>
    </w:rPr>
  </w:style>
  <w:style w:type="paragraph" w:customStyle="1" w:styleId="xl24">
    <w:name w:val="xl24"/>
    <w:basedOn w:val="Normal"/>
    <w:rsid w:val="00F15C90"/>
    <w:pPr>
      <w:spacing w:before="100" w:beforeAutospacing="1" w:after="100" w:afterAutospacing="1"/>
    </w:pPr>
    <w:rPr>
      <w:rFonts w:eastAsia="Arial Unicode MS"/>
      <w:b w:val="0"/>
      <w:bCs w:val="0"/>
      <w:sz w:val="16"/>
      <w:szCs w:val="16"/>
    </w:rPr>
  </w:style>
  <w:style w:type="paragraph" w:customStyle="1" w:styleId="Paragraph3">
    <w:name w:val="Paragraph 3"/>
    <w:basedOn w:val="Normal"/>
    <w:next w:val="Normal"/>
    <w:rsid w:val="00F15C90"/>
    <w:pPr>
      <w:ind w:left="720"/>
    </w:pPr>
    <w:rPr>
      <w:rFonts w:cs="Times New Roman"/>
      <w:b w:val="0"/>
      <w:bCs w:val="0"/>
      <w:szCs w:val="20"/>
    </w:rPr>
  </w:style>
  <w:style w:type="character" w:customStyle="1" w:styleId="TitleChar">
    <w:name w:val="Title Char"/>
    <w:basedOn w:val="DefaultParagraphFont"/>
    <w:link w:val="Title"/>
    <w:rsid w:val="00F15C90"/>
    <w:rPr>
      <w:rFonts w:ascii="Arial" w:hAnsi="Arial" w:cs="Arial"/>
      <w:b/>
      <w:bCs/>
      <w:sz w:val="28"/>
      <w:szCs w:val="24"/>
    </w:rPr>
  </w:style>
  <w:style w:type="character" w:customStyle="1" w:styleId="SubtitleChar">
    <w:name w:val="Subtitle Char"/>
    <w:basedOn w:val="DefaultParagraphFont"/>
    <w:link w:val="Subtitle"/>
    <w:rsid w:val="00F15C90"/>
    <w:rPr>
      <w:rFonts w:ascii="Comic Sans MS" w:hAnsi="Comic Sans MS"/>
      <w:b/>
      <w:bCs/>
      <w:sz w:val="28"/>
      <w:szCs w:val="24"/>
    </w:rPr>
  </w:style>
  <w:style w:type="paragraph" w:customStyle="1" w:styleId="xl26">
    <w:name w:val="xl26"/>
    <w:basedOn w:val="Normal"/>
    <w:rsid w:val="00F15C90"/>
    <w:pPr>
      <w:pBdr>
        <w:top w:val="single" w:sz="4" w:space="0" w:color="auto"/>
        <w:bottom w:val="single" w:sz="4" w:space="0" w:color="auto"/>
        <w:right w:val="single" w:sz="4" w:space="0" w:color="auto"/>
      </w:pBdr>
      <w:spacing w:before="100" w:beforeAutospacing="1" w:after="100" w:afterAutospacing="1"/>
      <w:jc w:val="center"/>
    </w:pPr>
    <w:rPr>
      <w:b w:val="0"/>
      <w:bCs w:val="0"/>
      <w:sz w:val="18"/>
      <w:szCs w:val="18"/>
    </w:rPr>
  </w:style>
  <w:style w:type="paragraph" w:customStyle="1" w:styleId="xl27">
    <w:name w:val="xl27"/>
    <w:basedOn w:val="Normal"/>
    <w:rsid w:val="00F15C90"/>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s="Times New Roman"/>
      <w:b w:val="0"/>
      <w:bCs w:val="0"/>
    </w:rPr>
  </w:style>
  <w:style w:type="paragraph" w:customStyle="1" w:styleId="xl28">
    <w:name w:val="xl28"/>
    <w:basedOn w:val="Normal"/>
    <w:rsid w:val="00F15C90"/>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s="Times New Roman"/>
      <w:b w:val="0"/>
      <w:bCs w:val="0"/>
    </w:rPr>
  </w:style>
  <w:style w:type="paragraph" w:customStyle="1" w:styleId="xl29">
    <w:name w:val="xl29"/>
    <w:basedOn w:val="Normal"/>
    <w:rsid w:val="00F15C90"/>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s="Times New Roman"/>
      <w:b w:val="0"/>
      <w:bCs w:val="0"/>
    </w:rPr>
  </w:style>
  <w:style w:type="paragraph" w:customStyle="1" w:styleId="xl30">
    <w:name w:val="xl30"/>
    <w:basedOn w:val="Normal"/>
    <w:rsid w:val="00F15C90"/>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s="Times New Roman"/>
      <w:b w:val="0"/>
      <w:bCs w:val="0"/>
    </w:rPr>
  </w:style>
  <w:style w:type="numbering" w:customStyle="1" w:styleId="NoList11">
    <w:name w:val="No List11"/>
    <w:next w:val="NoList"/>
    <w:uiPriority w:val="99"/>
    <w:semiHidden/>
    <w:unhideWhenUsed/>
    <w:rsid w:val="00F15C90"/>
  </w:style>
  <w:style w:type="paragraph" w:customStyle="1" w:styleId="Effective">
    <w:name w:val="Effective"/>
    <w:basedOn w:val="BodyText"/>
    <w:rsid w:val="00F15C90"/>
    <w:pPr>
      <w:widowControl w:val="0"/>
      <w:autoSpaceDE w:val="0"/>
      <w:autoSpaceDN w:val="0"/>
      <w:adjustRightInd w:val="0"/>
      <w:jc w:val="right"/>
    </w:pPr>
    <w:rPr>
      <w:rFonts w:cs="Times New Roman"/>
      <w:bCs/>
      <w:i/>
    </w:rPr>
  </w:style>
  <w:style w:type="table" w:customStyle="1" w:styleId="GridTable6Colorful1">
    <w:name w:val="Grid Table 6 Colorful1"/>
    <w:basedOn w:val="TableNormal"/>
    <w:next w:val="GridTable6Colorful"/>
    <w:uiPriority w:val="51"/>
    <w:rsid w:val="00F15C90"/>
    <w:rPr>
      <w:rFonts w:ascii="Calibri" w:eastAsia="Calibri" w:hAnsi="Calibri"/>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2">
    <w:name w:val="Table Grid2"/>
    <w:basedOn w:val="TableNormal"/>
    <w:next w:val="TableGrid"/>
    <w:uiPriority w:val="59"/>
    <w:rsid w:val="00F15C9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15C9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15C90"/>
    <w:pPr>
      <w:widowControl w:val="0"/>
    </w:pPr>
    <w:rPr>
      <w:rFonts w:ascii="Calibri" w:eastAsia="Calibri" w:hAnsi="Calibri" w:cs="Times New Roman"/>
      <w:b w:val="0"/>
      <w:bCs w:val="0"/>
      <w:sz w:val="22"/>
      <w:szCs w:val="22"/>
    </w:rPr>
  </w:style>
  <w:style w:type="table" w:customStyle="1" w:styleId="TableGridLight1">
    <w:name w:val="Table Grid Light1"/>
    <w:basedOn w:val="TableNormal"/>
    <w:next w:val="TableGridLight"/>
    <w:uiPriority w:val="40"/>
    <w:rsid w:val="00F15C90"/>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2">
    <w:name w:val="No List2"/>
    <w:next w:val="NoList"/>
    <w:uiPriority w:val="99"/>
    <w:semiHidden/>
    <w:unhideWhenUsed/>
    <w:rsid w:val="00F15C90"/>
  </w:style>
  <w:style w:type="table" w:customStyle="1" w:styleId="TableGrid4">
    <w:name w:val="Table Grid4"/>
    <w:basedOn w:val="TableNormal"/>
    <w:next w:val="TableGrid"/>
    <w:uiPriority w:val="59"/>
    <w:rsid w:val="00F15C90"/>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15C90"/>
  </w:style>
  <w:style w:type="character" w:customStyle="1" w:styleId="eop">
    <w:name w:val="eop"/>
    <w:basedOn w:val="DefaultParagraphFont"/>
    <w:rsid w:val="00F15C90"/>
  </w:style>
  <w:style w:type="character" w:styleId="Mention">
    <w:name w:val="Mention"/>
    <w:basedOn w:val="DefaultParagraphFont"/>
    <w:uiPriority w:val="99"/>
    <w:unhideWhenUsed/>
    <w:rsid w:val="00F15C90"/>
    <w:rPr>
      <w:color w:val="2B579A"/>
      <w:shd w:val="clear" w:color="auto" w:fill="E1DFDD"/>
    </w:rPr>
  </w:style>
  <w:style w:type="paragraph" w:customStyle="1" w:styleId="paragraph">
    <w:name w:val="paragraph"/>
    <w:basedOn w:val="Normal"/>
    <w:rsid w:val="00F15C90"/>
    <w:pPr>
      <w:spacing w:before="100" w:beforeAutospacing="1" w:after="100" w:afterAutospacing="1"/>
    </w:pPr>
    <w:rPr>
      <w:rFonts w:ascii="Times New Roman" w:hAnsi="Times New Roman" w:cs="Times New Roman"/>
      <w:b w:val="0"/>
      <w:bCs w:val="0"/>
    </w:rPr>
  </w:style>
  <w:style w:type="table" w:customStyle="1" w:styleId="TableGrid5">
    <w:name w:val="Table Grid5"/>
    <w:basedOn w:val="TableNormal"/>
    <w:next w:val="TableGrid"/>
    <w:uiPriority w:val="59"/>
    <w:rsid w:val="00F15C9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caidList">
    <w:name w:val="Medicaid List"/>
    <w:basedOn w:val="BodyText"/>
    <w:rsid w:val="00F15C90"/>
    <w:pPr>
      <w:widowControl w:val="0"/>
      <w:autoSpaceDE w:val="0"/>
      <w:autoSpaceDN w:val="0"/>
      <w:adjustRightInd w:val="0"/>
      <w:jc w:val="both"/>
    </w:pPr>
    <w:rPr>
      <w:rFonts w:cs="Times New Roman"/>
      <w:b/>
    </w:rPr>
  </w:style>
  <w:style w:type="numbering" w:customStyle="1" w:styleId="NoList3">
    <w:name w:val="No List3"/>
    <w:next w:val="NoList"/>
    <w:uiPriority w:val="99"/>
    <w:semiHidden/>
    <w:unhideWhenUsed/>
    <w:rsid w:val="00F15C90"/>
  </w:style>
  <w:style w:type="numbering" w:customStyle="1" w:styleId="NoList4">
    <w:name w:val="No List4"/>
    <w:next w:val="NoList"/>
    <w:uiPriority w:val="99"/>
    <w:semiHidden/>
    <w:unhideWhenUsed/>
    <w:rsid w:val="00F15C90"/>
  </w:style>
  <w:style w:type="character" w:customStyle="1" w:styleId="z-TopofFormChar">
    <w:name w:val="z-Top of Form Char"/>
    <w:basedOn w:val="DefaultParagraphFont"/>
    <w:link w:val="z-TopofForm"/>
    <w:uiPriority w:val="99"/>
    <w:rsid w:val="00F15C90"/>
    <w:rPr>
      <w:rFonts w:ascii="Arial" w:hAnsi="Arial" w:cs="Arial"/>
      <w:b/>
      <w:bCs/>
      <w:vanish/>
      <w:sz w:val="16"/>
      <w:szCs w:val="16"/>
    </w:rPr>
  </w:style>
  <w:style w:type="character" w:customStyle="1" w:styleId="z-BottomofFormChar">
    <w:name w:val="z-Bottom of Form Char"/>
    <w:basedOn w:val="DefaultParagraphFont"/>
    <w:link w:val="z-BottomofForm"/>
    <w:uiPriority w:val="99"/>
    <w:rsid w:val="00F15C90"/>
    <w:rPr>
      <w:rFonts w:ascii="Arial" w:hAnsi="Arial" w:cs="Arial"/>
      <w:b/>
      <w:bCs/>
      <w:vanish/>
      <w:sz w:val="16"/>
      <w:szCs w:val="16"/>
    </w:rPr>
  </w:style>
  <w:style w:type="table" w:customStyle="1" w:styleId="TableGrid6">
    <w:name w:val="Table Grid6"/>
    <w:basedOn w:val="TableNormal"/>
    <w:next w:val="TableGrid"/>
    <w:uiPriority w:val="59"/>
    <w:rsid w:val="00F15C9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0">
    <w:name w:val="style"/>
    <w:basedOn w:val="Normal"/>
    <w:rsid w:val="00F15C90"/>
    <w:pPr>
      <w:autoSpaceDE w:val="0"/>
      <w:autoSpaceDN w:val="0"/>
      <w:ind w:left="240" w:hanging="240"/>
    </w:pPr>
    <w:rPr>
      <w:rFonts w:ascii="Univers" w:hAnsi="Univers"/>
      <w:sz w:val="20"/>
      <w:szCs w:val="20"/>
    </w:rPr>
  </w:style>
  <w:style w:type="table" w:customStyle="1" w:styleId="TableGrid7">
    <w:name w:val="Table Grid7"/>
    <w:basedOn w:val="TableNormal"/>
    <w:next w:val="TableGrid"/>
    <w:uiPriority w:val="39"/>
    <w:rsid w:val="00F15C9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15C90"/>
    <w:rPr>
      <w:color w:val="808080"/>
    </w:rPr>
  </w:style>
  <w:style w:type="table" w:customStyle="1" w:styleId="GridTable41">
    <w:name w:val="Grid Table 41"/>
    <w:basedOn w:val="TableNormal"/>
    <w:next w:val="GridTable4"/>
    <w:uiPriority w:val="49"/>
    <w:rsid w:val="00F15C90"/>
    <w:rPr>
      <w:rFonts w:ascii="Calibri" w:eastAsia="Calibri" w:hAnsi="Calibri"/>
      <w:kern w:val="2"/>
      <w:sz w:val="22"/>
      <w:szCs w:val="22"/>
      <w14:ligatures w14:val="standardContextual"/>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2Horz">
      <w:tblPr/>
      <w:tcPr>
        <w:shd w:val="clear" w:color="auto" w:fill="F2F2F2"/>
      </w:tcPr>
    </w:tblStylePr>
  </w:style>
  <w:style w:type="table" w:customStyle="1" w:styleId="TableGrid8">
    <w:name w:val="Table Grid8"/>
    <w:basedOn w:val="TableNormal"/>
    <w:next w:val="TableGrid"/>
    <w:uiPriority w:val="59"/>
    <w:rsid w:val="00F15C9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F15C90"/>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
    <w:name w:val="Grid Table 6 Colorful"/>
    <w:basedOn w:val="TableNormal"/>
    <w:uiPriority w:val="51"/>
    <w:rsid w:val="00F15C9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F15C9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
    <w:name w:val="Grid Table 4"/>
    <w:basedOn w:val="TableNormal"/>
    <w:uiPriority w:val="49"/>
    <w:rsid w:val="00F15C9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256496">
      <w:bodyDiv w:val="1"/>
      <w:marLeft w:val="0"/>
      <w:marRight w:val="0"/>
      <w:marTop w:val="0"/>
      <w:marBottom w:val="0"/>
      <w:divBdr>
        <w:top w:val="none" w:sz="0" w:space="0" w:color="auto"/>
        <w:left w:val="none" w:sz="0" w:space="0" w:color="auto"/>
        <w:bottom w:val="none" w:sz="0" w:space="0" w:color="auto"/>
        <w:right w:val="none" w:sz="0" w:space="0" w:color="auto"/>
      </w:divBdr>
      <w:divsChild>
        <w:div w:id="76904226">
          <w:marLeft w:val="0"/>
          <w:marRight w:val="0"/>
          <w:marTop w:val="0"/>
          <w:marBottom w:val="0"/>
          <w:divBdr>
            <w:top w:val="none" w:sz="0" w:space="0" w:color="auto"/>
            <w:left w:val="none" w:sz="0" w:space="0" w:color="auto"/>
            <w:bottom w:val="none" w:sz="0" w:space="0" w:color="auto"/>
            <w:right w:val="none" w:sz="0" w:space="0" w:color="auto"/>
          </w:divBdr>
        </w:div>
      </w:divsChild>
    </w:div>
    <w:div w:id="708803742">
      <w:bodyDiv w:val="1"/>
      <w:marLeft w:val="0"/>
      <w:marRight w:val="0"/>
      <w:marTop w:val="0"/>
      <w:marBottom w:val="0"/>
      <w:divBdr>
        <w:top w:val="none" w:sz="0" w:space="0" w:color="auto"/>
        <w:left w:val="none" w:sz="0" w:space="0" w:color="auto"/>
        <w:bottom w:val="none" w:sz="0" w:space="0" w:color="auto"/>
        <w:right w:val="none" w:sz="0" w:space="0" w:color="auto"/>
      </w:divBdr>
      <w:divsChild>
        <w:div w:id="446702258">
          <w:marLeft w:val="0"/>
          <w:marRight w:val="0"/>
          <w:marTop w:val="0"/>
          <w:marBottom w:val="0"/>
          <w:divBdr>
            <w:top w:val="none" w:sz="0" w:space="0" w:color="auto"/>
            <w:left w:val="none" w:sz="0" w:space="0" w:color="auto"/>
            <w:bottom w:val="none" w:sz="0" w:space="0" w:color="auto"/>
            <w:right w:val="none" w:sz="0" w:space="0" w:color="auto"/>
          </w:divBdr>
        </w:div>
        <w:div w:id="505825572">
          <w:marLeft w:val="0"/>
          <w:marRight w:val="0"/>
          <w:marTop w:val="0"/>
          <w:marBottom w:val="0"/>
          <w:divBdr>
            <w:top w:val="none" w:sz="0" w:space="0" w:color="auto"/>
            <w:left w:val="none" w:sz="0" w:space="0" w:color="auto"/>
            <w:bottom w:val="none" w:sz="0" w:space="0" w:color="auto"/>
            <w:right w:val="none" w:sz="0" w:space="0" w:color="auto"/>
          </w:divBdr>
        </w:div>
      </w:divsChild>
    </w:div>
    <w:div w:id="89504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www.ssa.gov/" TargetMode="External"/><Relationship Id="rId21" Type="http://schemas.openxmlformats.org/officeDocument/2006/relationships/hyperlink" Target="http://publicrecords.netronline.com/" TargetMode="External"/><Relationship Id="rId42" Type="http://schemas.openxmlformats.org/officeDocument/2006/relationships/hyperlink" Target="http://www.lex-co.com/GIS/GISDisclaimerAssessor.html" TargetMode="External"/><Relationship Id="rId63" Type="http://schemas.openxmlformats.org/officeDocument/2006/relationships/hyperlink" Target="http://maps.google.com/maps?f=q&amp;source=s_q&amp;hl=en&amp;geocode=&amp;q=1402+King+Street+Beaufort,+SC&amp;sll=33.463232,-79.116648&amp;sspn=0.012244,0.01929&amp;gl=us&amp;ie=UTF8&amp;z=16&amp;iwloc=A" TargetMode="External"/><Relationship Id="rId84" Type="http://schemas.openxmlformats.org/officeDocument/2006/relationships/hyperlink" Target="http://maps.google.com/maps?f=q&amp;source=s_q&amp;hl=en&amp;geocode=&amp;q=110+E+DeKalb+Street+Camden,+SC+29020%09&amp;sll=33.805468,-79.016363&amp;sspn=0.012731,0.01929&amp;gl=us&amp;ie=UTF8&amp;z=17&amp;iwloc=A" TargetMode="External"/><Relationship Id="rId138" Type="http://schemas.openxmlformats.org/officeDocument/2006/relationships/hyperlink" Target="http://medsweb.scdhhs.gov/index2.htm" TargetMode="External"/><Relationship Id="rId159" Type="http://schemas.openxmlformats.org/officeDocument/2006/relationships/hyperlink" Target="mailto:Gdeloach@jaspercountysc.gov" TargetMode="External"/><Relationship Id="rId107" Type="http://schemas.openxmlformats.org/officeDocument/2006/relationships/hyperlink" Target="http://www.lillytruassist.com/Pages/index.aspx" TargetMode="External"/><Relationship Id="rId11" Type="http://schemas.openxmlformats.org/officeDocument/2006/relationships/endnotes" Target="endnotes.xml"/><Relationship Id="rId32" Type="http://schemas.openxmlformats.org/officeDocument/2006/relationships/hyperlink" Target="http://www.dorchestercounty.net/" TargetMode="External"/><Relationship Id="rId53" Type="http://schemas.openxmlformats.org/officeDocument/2006/relationships/hyperlink" Target="http://www.ecfr.gov/cgi-bin/text-idx?SID=ae356a1db1480b6d8c6f2d271de56efc&amp;mc=true&amp;node=se26.15.1_16055_61&amp;rgn=div8" TargetMode="External"/><Relationship Id="rId74" Type="http://schemas.openxmlformats.org/officeDocument/2006/relationships/hyperlink" Target="http://maps.google.com/maps?f=q&amp;source=s_q&amp;hl=en&amp;geocode=&amp;q=124+Epps+Street+Lake+City,+SC+29560%09&amp;sll=34.1901,-79.765418&amp;sspn=0.006337,0.009645&amp;gl=us&amp;ie=UTF8&amp;z=17&amp;iwloc=A" TargetMode="External"/><Relationship Id="rId128" Type="http://schemas.openxmlformats.org/officeDocument/2006/relationships/hyperlink" Target="http://www.sces.org/" TargetMode="External"/><Relationship Id="rId149" Type="http://schemas.openxmlformats.org/officeDocument/2006/relationships/hyperlink" Target="mailto:Latisha.richardson@anmedhealth.org" TargetMode="External"/><Relationship Id="rId5" Type="http://schemas.openxmlformats.org/officeDocument/2006/relationships/customXml" Target="../customXml/item5.xml"/><Relationship Id="rId95" Type="http://schemas.openxmlformats.org/officeDocument/2006/relationships/hyperlink" Target="http://maps.google.com/maps?f=d&amp;source=s_d&amp;saddr=&amp;daddr=Winthrop+Univ.+Withers+Bldg+@34.941506,-81.028397&amp;hl=en&amp;geocode=&amp;gl=us&amp;mra=mi&amp;sll=34.949835,-81.026659&amp;sspn=0.024236,0.038581&amp;ie=UTF8&amp;ll=34.949413,-81.026659&amp;spn=0.025116,0.038581&amp;z=15" TargetMode="External"/><Relationship Id="rId160" Type="http://schemas.openxmlformats.org/officeDocument/2006/relationships/hyperlink" Target="mailto:Brenda.Carter@scdhhs.gov" TargetMode="External"/><Relationship Id="rId22" Type="http://schemas.openxmlformats.org/officeDocument/2006/relationships/hyperlink" Target="http://www.abbevillecountysc.com/" TargetMode="External"/><Relationship Id="rId43" Type="http://schemas.openxmlformats.org/officeDocument/2006/relationships/hyperlink" Target="http://www.marionsc.org/" TargetMode="External"/><Relationship Id="rId64" Type="http://schemas.openxmlformats.org/officeDocument/2006/relationships/hyperlink" Target="http://maps.google.com/maps?f=q&amp;source=s_q&amp;hl=en&amp;geocode=&amp;q=3226+Maybank+Highway,+Suite+A+Johns+Island,+SC+29455%09&amp;sll=32.218072,-80.706405&amp;sspn=0.012508,0.01929&amp;gl=us&amp;ie=UTF8&amp;ll=32.731444,-80.060956&amp;spn=0.012888,0.01929&amp;z=16&amp;iwloc=A" TargetMode="External"/><Relationship Id="rId118" Type="http://schemas.openxmlformats.org/officeDocument/2006/relationships/hyperlink" Target="http://policy.ssa.gov/poms.nsf/partlist?OpenView" TargetMode="External"/><Relationship Id="rId139" Type="http://schemas.openxmlformats.org/officeDocument/2006/relationships/hyperlink" Target="http://medsweb.scdhhs.gov/index3.htm" TargetMode="External"/><Relationship Id="rId85" Type="http://schemas.openxmlformats.org/officeDocument/2006/relationships/hyperlink" Target="http://maps.google.com/maps?f=q&amp;source=s_q&amp;hl=en&amp;geocode=&amp;q=245+Human+Services+Road+Clinton,+SC&amp;sll=33.981392,-81.236494&amp;sspn=0.01217,0.01929&amp;gl=us&amp;ie=UTF8&amp;z=16&amp;iwloc=A" TargetMode="External"/><Relationship Id="rId150" Type="http://schemas.openxmlformats.org/officeDocument/2006/relationships/hyperlink" Target="mailto:Christie.Jackson@berkeleycountysc.gov" TargetMode="External"/><Relationship Id="rId12" Type="http://schemas.openxmlformats.org/officeDocument/2006/relationships/hyperlink" Target="http://www.ecfr.gov/cgi-bin/text-idx?SID=0d5b433b4fd4f2544aa9f64e97c6c014&amp;node=42:4.0.1.1.6.10.72.8&amp;rgn=div8" TargetMode="External"/><Relationship Id="rId33" Type="http://schemas.openxmlformats.org/officeDocument/2006/relationships/hyperlink" Target="http://www.edgefieldcountysc.com/search.aspx" TargetMode="External"/><Relationship Id="rId108" Type="http://schemas.openxmlformats.org/officeDocument/2006/relationships/hyperlink" Target="http://www.needymeds.com" TargetMode="External"/><Relationship Id="rId129" Type="http://schemas.openxmlformats.org/officeDocument/2006/relationships/hyperlink" Target="http://www.ssa.gov" TargetMode="External"/><Relationship Id="rId54" Type="http://schemas.openxmlformats.org/officeDocument/2006/relationships/hyperlink" Target="https://www.scdhhs.gov" TargetMode="External"/><Relationship Id="rId70" Type="http://schemas.openxmlformats.org/officeDocument/2006/relationships/hyperlink" Target="http://maps.google.com/maps?f=q&amp;source=s_q&amp;hl=en&amp;geocode=&amp;q=203+Grove+Street+Darlington,+SC+29532%09&amp;sll=34.693356,-79.901798&amp;sspn=0.006298,0.009645&amp;gl=us&amp;ie=UTF8&amp;z=17&amp;iwloc=A" TargetMode="External"/><Relationship Id="rId75" Type="http://schemas.openxmlformats.org/officeDocument/2006/relationships/hyperlink" Target="http://maps.google.com/maps?f=q&amp;source=s_q&amp;hl=en&amp;geocode=&amp;q=116+Baskerville+Dr+Pawleys+Island,+SC&amp;sll=34.842346,-82.417995&amp;sspn=0.012046,0.01929&amp;gl=us&amp;ie=UTF8&amp;z=16&amp;iwloc=A" TargetMode="External"/><Relationship Id="rId91" Type="http://schemas.openxmlformats.org/officeDocument/2006/relationships/hyperlink" Target="http://maps.google.com/maps?f=q&amp;source=s_q&amp;hl=en&amp;geocode=&amp;q=303+Dacusville+Hwy.+Easley,+SC&amp;sll=34.940892,-81.927806&amp;sspn=0.012031,0.01929&amp;gl=us&amp;ie=UTF8&amp;z=16&amp;iwloc=A" TargetMode="External"/><Relationship Id="rId96" Type="http://schemas.openxmlformats.org/officeDocument/2006/relationships/hyperlink" Target="http://maps.google.com/maps?f=q&amp;source=s_q&amp;hl=en&amp;geocode=&amp;q=235+S+Herlong+Ave+Rock+Hill,+SC+29732%09&amp;sll=34.949413,-81.026659&amp;sspn=0.025116,0.038581&amp;gl=us&amp;ie=UTF8&amp;z=17&amp;iwloc=A" TargetMode="External"/><Relationship Id="rId140" Type="http://schemas.openxmlformats.org/officeDocument/2006/relationships/hyperlink" Target="http://aging.sc.gov/seniors/ombudsman/Pages/default.aspx" TargetMode="External"/><Relationship Id="rId145" Type="http://schemas.openxmlformats.org/officeDocument/2006/relationships/hyperlink" Target="http://www.hud.gov/offices/hsg/sfh/hecm/hecmlist.cfm" TargetMode="External"/><Relationship Id="rId161" Type="http://schemas.openxmlformats.org/officeDocument/2006/relationships/hyperlink" Target="mailto:Santhony@mccormickcountysc.org" TargetMode="External"/><Relationship Id="rId166" Type="http://schemas.openxmlformats.org/officeDocument/2006/relationships/hyperlink" Target="mailto:Ruthi.evans@coniferhealth.com"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cxap2.aikencountysc.gov/EGSV2Aiken/index.jsp" TargetMode="External"/><Relationship Id="rId28" Type="http://schemas.openxmlformats.org/officeDocument/2006/relationships/hyperlink" Target="http://chesterfieldcountysc.com/assessor.aspx" TargetMode="External"/><Relationship Id="rId49" Type="http://schemas.openxmlformats.org/officeDocument/2006/relationships/hyperlink" Target="http://www.yorkcountygov.com/" TargetMode="External"/><Relationship Id="rId114" Type="http://schemas.openxmlformats.org/officeDocument/2006/relationships/footer" Target="footer3.xml"/><Relationship Id="rId119" Type="http://schemas.openxmlformats.org/officeDocument/2006/relationships/hyperlink" Target="http://www.nadaguides.com/" TargetMode="External"/><Relationship Id="rId44" Type="http://schemas.openxmlformats.org/officeDocument/2006/relationships/hyperlink" Target="http://www.orangeburgcounty.org/Assessor/disclaimer.html" TargetMode="External"/><Relationship Id="rId60" Type="http://schemas.openxmlformats.org/officeDocument/2006/relationships/hyperlink" Target="http://maps.google.com/maps?f=q&amp;source=s_q&amp;hl=en&amp;geocode=&amp;q=414+N.+Fant+St.+Anderson,+SC+29621&amp;sll=34.447125,-82.393186&amp;sspn=0.012103,0.01929&amp;gl=us&amp;ie=UTF8&amp;z=16&amp;iwloc=A" TargetMode="External"/><Relationship Id="rId65" Type="http://schemas.openxmlformats.org/officeDocument/2006/relationships/hyperlink" Target="http://maps.google.com/maps?f=q&amp;source=s_q&amp;hl=en&amp;geocode=&amp;q=573+Meeting+Street+PO+Box+20038+Charleston,+SC+29413-0038%09&amp;sll=32.731444,-80.060956&amp;sspn=0.012888,0.01929&amp;gl=us&amp;ie=UTF8&amp;z=17&amp;iwloc=A" TargetMode="External"/><Relationship Id="rId81" Type="http://schemas.openxmlformats.org/officeDocument/2006/relationships/hyperlink" Target="http://maps.google.com/maps?f=q&amp;source=s_q&amp;hl=en&amp;geocode=&amp;q=1404+Edgefield+Street+Greenwood,+SC+29646&amp;sll=34.919459,-82.309972&amp;sspn=0.006281,0.009645&amp;gl=us&amp;ie=UTF8&amp;z=17&amp;iwloc=A" TargetMode="External"/><Relationship Id="rId86" Type="http://schemas.openxmlformats.org/officeDocument/2006/relationships/hyperlink" Target="http://maps.google.com/maps?f=q&amp;source=s_q&amp;hl=en&amp;geocode=&amp;q=1303+Sunset+Boulevard+West+Columbia,+SC+29169+&amp;sll=34.247225,-80.596059&amp;sspn=0.006332,0.009645&amp;gl=us&amp;ie=UTF8&amp;z=17&amp;iwloc=A" TargetMode="External"/><Relationship Id="rId130" Type="http://schemas.openxmlformats.org/officeDocument/2006/relationships/hyperlink" Target="http://www.vba.va.gov" TargetMode="External"/><Relationship Id="rId135" Type="http://schemas.openxmlformats.org/officeDocument/2006/relationships/hyperlink" Target="http://www.asisvcs.com/publications/pdf/074109.pdf" TargetMode="External"/><Relationship Id="rId151" Type="http://schemas.openxmlformats.org/officeDocument/2006/relationships/hyperlink" Target="mailto:Egolden@calhouncounty.sc.gov" TargetMode="External"/><Relationship Id="rId156" Type="http://schemas.openxmlformats.org/officeDocument/2006/relationships/hyperlink" Target="mailto:Jturner@ghs.org" TargetMode="External"/><Relationship Id="rId13" Type="http://schemas.openxmlformats.org/officeDocument/2006/relationships/hyperlink" Target="http://www.ecfr.gov/cgi-bin/text-idx?SID=0d5b433b4fd4f2544aa9f64e97c6c014&amp;node=42:4.0.1.1.6.10.72.9&amp;rgn=div8" TargetMode="External"/><Relationship Id="rId18" Type="http://schemas.openxmlformats.org/officeDocument/2006/relationships/hyperlink" Target="http://www.welvista.org" TargetMode="External"/><Relationship Id="rId39" Type="http://schemas.openxmlformats.org/officeDocument/2006/relationships/hyperlink" Target="http://www.kershawcountysctax.com/" TargetMode="External"/><Relationship Id="rId109" Type="http://schemas.openxmlformats.org/officeDocument/2006/relationships/hyperlink" Target="http://www.pparx.com" TargetMode="External"/><Relationship Id="rId34" Type="http://schemas.openxmlformats.org/officeDocument/2006/relationships/hyperlink" Target="http://web.florenceco.org/cgi-bin/ta/tax-inq.cgi" TargetMode="External"/><Relationship Id="rId50" Type="http://schemas.openxmlformats.org/officeDocument/2006/relationships/hyperlink" Target="https://team.scdhhs.gov/OPS/EES/Shared%20Documents/Forms/AllItems.aspx" TargetMode="External"/><Relationship Id="rId55" Type="http://schemas.openxmlformats.org/officeDocument/2006/relationships/image" Target="media/image1.emf"/><Relationship Id="rId76" Type="http://schemas.openxmlformats.org/officeDocument/2006/relationships/hyperlink" Target="http://maps.google.com/maps?f=q&amp;source=s_q&amp;hl=en&amp;geocode=&amp;q=600+Arlington+Ave+Greenville,+SC&amp;sll=34.484326,-81.938221&amp;sspn=0.012098,0.01929&amp;gl=us&amp;ie=UTF8&amp;z=16&amp;iwloc=A" TargetMode="External"/><Relationship Id="rId97" Type="http://schemas.openxmlformats.org/officeDocument/2006/relationships/hyperlink" Target="https://doi.sc.gov/" TargetMode="External"/><Relationship Id="rId104" Type="http://schemas.openxmlformats.org/officeDocument/2006/relationships/image" Target="media/image2.jpeg"/><Relationship Id="rId120" Type="http://schemas.openxmlformats.org/officeDocument/2006/relationships/image" Target="media/image4.png"/><Relationship Id="rId125" Type="http://schemas.openxmlformats.org/officeDocument/2006/relationships/hyperlink" Target="https://www.vis-dhs.com/WebOne" TargetMode="External"/><Relationship Id="rId141" Type="http://schemas.openxmlformats.org/officeDocument/2006/relationships/hyperlink" Target="http://www.scsos.com" TargetMode="External"/><Relationship Id="rId146" Type="http://schemas.openxmlformats.org/officeDocument/2006/relationships/hyperlink" Target="http://www.verifydirect.com" TargetMode="External"/><Relationship Id="rId167" Type="http://schemas.openxmlformats.org/officeDocument/2006/relationships/hyperlink" Target="mailto:cheryl.duncan@coniferhealth.com" TargetMode="External"/><Relationship Id="rId7" Type="http://schemas.openxmlformats.org/officeDocument/2006/relationships/styles" Target="styles.xml"/><Relationship Id="rId71" Type="http://schemas.openxmlformats.org/officeDocument/2006/relationships/hyperlink" Target="http://maps.google.com/maps?f=q&amp;source=s_q&amp;hl=en&amp;geocode=&amp;q=500+W.+Carolina+Ave+PO+Box+520+Hartsville,+SC+29550%09&amp;sll=34.301019,-79.871254&amp;sspn=0.006328,0.009645&amp;gl=us&amp;ie=UTF8&amp;z=17&amp;iwloc=A" TargetMode="External"/><Relationship Id="rId92" Type="http://schemas.openxmlformats.org/officeDocument/2006/relationships/hyperlink" Target="http://maps.google.com/maps?f=q&amp;source=s_q&amp;hl=en&amp;geocode=&amp;q=7915+Old+Percival+Rd+Columbia,+SC+29223+&amp;sll=34.289051,-81.605149&amp;sspn=0.006329,0.009645&amp;gl=us&amp;ie=UTF8&amp;z=17&amp;iwloc=A" TargetMode="External"/><Relationship Id="rId162" Type="http://schemas.openxmlformats.org/officeDocument/2006/relationships/hyperlink" Target="mailto:Donna.smith@oconeemed.org" TargetMode="External"/><Relationship Id="rId2" Type="http://schemas.openxmlformats.org/officeDocument/2006/relationships/customXml" Target="../customXml/item2.xml"/><Relationship Id="rId29" Type="http://schemas.openxmlformats.org/officeDocument/2006/relationships/hyperlink" Target="http://www.clarendoncountysctax.com/" TargetMode="External"/><Relationship Id="rId24" Type="http://schemas.openxmlformats.org/officeDocument/2006/relationships/hyperlink" Target="http://acpass.andersoncountysc.org/index.htm" TargetMode="External"/><Relationship Id="rId40" Type="http://schemas.openxmlformats.org/officeDocument/2006/relationships/hyperlink" Target="http://lancastercountysc.net/onlinetaxes/" TargetMode="External"/><Relationship Id="rId45" Type="http://schemas.openxmlformats.org/officeDocument/2006/relationships/hyperlink" Target="http://pickensassessor.org/" TargetMode="External"/><Relationship Id="rId66" Type="http://schemas.openxmlformats.org/officeDocument/2006/relationships/hyperlink" Target="http://maps.google.com/maps?f=q&amp;source=s_q&amp;hl=en&amp;geocode=&amp;q=5505+N.+Rhett+Avenue+North+Charleston,+SC+29406%09&amp;sll=32.800496,-79.943725&amp;sspn=0.006439,0.009645&amp;gl=us&amp;ie=UTF8&amp;z=17&amp;iwloc=A" TargetMode="External"/><Relationship Id="rId87" Type="http://schemas.openxmlformats.org/officeDocument/2006/relationships/hyperlink" Target="http://maps.google.com/maps?f=q&amp;source=s_q&amp;hl=en&amp;geocode=&amp;q=518+South+Main+Street+Mullins,+SC+29574%09&amp;sll=33.997726,-81.081006&amp;sspn=0.006351,0.009645&amp;gl=us&amp;ie=UTF8&amp;z=17&amp;iwloc=A" TargetMode="External"/><Relationship Id="rId110" Type="http://schemas.openxmlformats.org/officeDocument/2006/relationships/hyperlink" Target="http://www.pfizerhelpfulanswers.com" TargetMode="External"/><Relationship Id="rId115" Type="http://schemas.openxmlformats.org/officeDocument/2006/relationships/footer" Target="footer4.xml"/><Relationship Id="rId131" Type="http://schemas.openxmlformats.org/officeDocument/2006/relationships/hyperlink" Target="http://aaicama.aphsa.org/who.html" TargetMode="External"/><Relationship Id="rId136" Type="http://schemas.openxmlformats.org/officeDocument/2006/relationships/hyperlink" Target="http://www.scdhhs.gov/internet/pdf/OSS%20Providers%20by%20County.pdf" TargetMode="External"/><Relationship Id="rId157" Type="http://schemas.openxmlformats.org/officeDocument/2006/relationships/hyperlink" Target="mailto:Selfpay1@hamptonregional.org" TargetMode="External"/><Relationship Id="rId61" Type="http://schemas.openxmlformats.org/officeDocument/2006/relationships/hyperlink" Target="http://maps.google.com/maps?f=q&amp;source=s_q&amp;hl=en&amp;geocode=&amp;q=34+N.+Main+St.+Anderson,+SC+29654&amp;sll=32.434549,-80.677444&amp;sspn=0.012387,0.01929&amp;gl=us&amp;ie=UTF8&amp;z=16&amp;iwloc=A" TargetMode="External"/><Relationship Id="rId82" Type="http://schemas.openxmlformats.org/officeDocument/2006/relationships/hyperlink" Target="http://maps.google.com/maps?f=q&amp;source=s_q&amp;hl=en&amp;geocode=&amp;q=647+Grier+Street+Greenwood,+SC+29646%09&amp;sll=34.176982,-82.155891&amp;sspn=0.006337,0.009645&amp;gl=us&amp;ie=UTF8&amp;z=17&amp;iwloc=A" TargetMode="External"/><Relationship Id="rId152" Type="http://schemas.openxmlformats.org/officeDocument/2006/relationships/hyperlink" Target="mailto:Casmalls@charlestonscounty.org" TargetMode="External"/><Relationship Id="rId19" Type="http://schemas.openxmlformats.org/officeDocument/2006/relationships/header" Target="header1.xml"/><Relationship Id="rId14" Type="http://schemas.openxmlformats.org/officeDocument/2006/relationships/hyperlink" Target="https://www.scdhhs.gov/sites/default/files/Form%203400%20Application.pdf" TargetMode="External"/><Relationship Id="rId30" Type="http://schemas.openxmlformats.org/officeDocument/2006/relationships/hyperlink" Target="http://tax.colletoncounty.org/" TargetMode="External"/><Relationship Id="rId35" Type="http://schemas.openxmlformats.org/officeDocument/2006/relationships/hyperlink" Target="http://www.georgetowncountysc.org/" TargetMode="External"/><Relationship Id="rId56" Type="http://schemas.openxmlformats.org/officeDocument/2006/relationships/hyperlink" Target="http://www.scdhhs.gov/" TargetMode="External"/><Relationship Id="rId77" Type="http://schemas.openxmlformats.org/officeDocument/2006/relationships/hyperlink" Target="http://maps.google.com/maps?f=q&amp;source=s_q&amp;hl=en&amp;geocode=&amp;q=925+N+Franklin+Road+Greenville,+SC+29617+&amp;sll=34.937719,-82.226445&amp;sspn=0.00628,0.009645&amp;gl=us&amp;ie=UTF8&amp;z=17&amp;iwloc=A" TargetMode="External"/><Relationship Id="rId100" Type="http://schemas.openxmlformats.org/officeDocument/2006/relationships/hyperlink" Target="http://www.regulatorystaff.sc.gov/TTWWW/LifeLine/SC%20Universal%20Application%202013.pdf" TargetMode="External"/><Relationship Id="rId105" Type="http://schemas.openxmlformats.org/officeDocument/2006/relationships/image" Target="media/image3.emf"/><Relationship Id="rId126" Type="http://schemas.openxmlformats.org/officeDocument/2006/relationships/hyperlink" Target="http://www.socialsecurity.gov/online/ss-5.pdf" TargetMode="External"/><Relationship Id="rId147" Type="http://schemas.openxmlformats.org/officeDocument/2006/relationships/hyperlink" Target="mailto:Dsmart@aikencountysc.gov" TargetMode="External"/><Relationship Id="rId168"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www.ecfr.gov/cgi-bin/text-idx?SID=ae356a1db1480b6d8c6f2d271de56efc&amp;mc=true&amp;node=se26.15.1_15000a_61&amp;rgn=div8" TargetMode="External"/><Relationship Id="rId72" Type="http://schemas.openxmlformats.org/officeDocument/2006/relationships/hyperlink" Target="http://maps.google.com/maps?f=q&amp;source=s_q&amp;hl=en&amp;geocode=&amp;q=200+Ridge+Medical+Plaza+Road+Edgefield,+SC+29824&amp;sll=34.370572,-80.082784&amp;sspn=0.006323,0.009645&amp;gl=us&amp;ie=UTF8&amp;z=17&amp;iwloc=A" TargetMode="External"/><Relationship Id="rId93" Type="http://schemas.openxmlformats.org/officeDocument/2006/relationships/hyperlink" Target="http://maps.google.com/maps?f=q&amp;source=s_q&amp;hl=en&amp;geocode=&amp;q=1875+Harden+Street+Columbia,+SC+29204%09&amp;sll=34.062971,-80.91051&amp;sspn=0.006346,0.009645&amp;gl=us&amp;ie=UTF8&amp;z=17&amp;iwloc=A" TargetMode="External"/><Relationship Id="rId98" Type="http://schemas.openxmlformats.org/officeDocument/2006/relationships/hyperlink" Target="http://doi.sc.gov/DocumentCenter/View/7165" TargetMode="External"/><Relationship Id="rId121" Type="http://schemas.openxmlformats.org/officeDocument/2006/relationships/image" Target="media/image5.png"/><Relationship Id="rId142" Type="http://schemas.openxmlformats.org/officeDocument/2006/relationships/hyperlink" Target="http://www.scdhec.gov/Health/ChildTeenHealth/ServicesforChildrenwithSpecialHealthCareNeeds/ChildrensRehabilitativeServices/" TargetMode="External"/><Relationship Id="rId163" Type="http://schemas.openxmlformats.org/officeDocument/2006/relationships/hyperlink" Target="mailto:rf.padget@saludacounty.sc.gov" TargetMode="External"/><Relationship Id="rId3" Type="http://schemas.openxmlformats.org/officeDocument/2006/relationships/customXml" Target="../customXml/item3.xml"/><Relationship Id="rId25" Type="http://schemas.openxmlformats.org/officeDocument/2006/relationships/hyperlink" Target="http://www.bcgov.net/" TargetMode="External"/><Relationship Id="rId46" Type="http://schemas.openxmlformats.org/officeDocument/2006/relationships/hyperlink" Target="http://www.richlandonline.com/services/assessorsearch/assessorsearch.asp" TargetMode="External"/><Relationship Id="rId67" Type="http://schemas.openxmlformats.org/officeDocument/2006/relationships/hyperlink" Target="http://maps.google.com/maps?f=q&amp;source=s_q&amp;hl=en&amp;geocode=&amp;q=1670+Drydock+Avenue+North+Charleston,+SC+29405&amp;sll=32.861206,-79.964406&amp;sspn=0.051477,0.077162&amp;gl=us&amp;ie=UTF8&amp;ll=32.861493,-79.958625&amp;spn=0.024837,0.038581&amp;z=15&amp;iwloc=B" TargetMode="External"/><Relationship Id="rId116" Type="http://schemas.openxmlformats.org/officeDocument/2006/relationships/hyperlink" Target="http://policy.ssa.gov/poms.nsf/aboutpoms" TargetMode="External"/><Relationship Id="rId137" Type="http://schemas.openxmlformats.org/officeDocument/2006/relationships/hyperlink" Target="http://www.scdhec.gov/health/licen/hrtypfac.htm" TargetMode="External"/><Relationship Id="rId158" Type="http://schemas.openxmlformats.org/officeDocument/2006/relationships/hyperlink" Target="mailto:Dwayne@horrycounty.org" TargetMode="External"/><Relationship Id="rId20" Type="http://schemas.openxmlformats.org/officeDocument/2006/relationships/hyperlink" Target="http://www.netronline.com/frameset.asp?StateID=42" TargetMode="External"/><Relationship Id="rId41" Type="http://schemas.openxmlformats.org/officeDocument/2006/relationships/hyperlink" Target="http://www.laurenscountysctaxes.com/" TargetMode="External"/><Relationship Id="rId62" Type="http://schemas.openxmlformats.org/officeDocument/2006/relationships/hyperlink" Target="http://maps.google.com/maps?f=q&amp;source=s_q&amp;hl=en&amp;geocode=&amp;q=15+Northridge+Drive+Hilton+Head+Island,+SC+29926&amp;sll=33.565297,-81.723687&amp;sspn=0.012766,0.01929&amp;gl=us&amp;ie=UTF8&amp;z=17&amp;iwloc=A" TargetMode="External"/><Relationship Id="rId83" Type="http://schemas.openxmlformats.org/officeDocument/2006/relationships/hyperlink" Target="http://maps.google.com/maps?f=q&amp;source=s_q&amp;hl=en&amp;geocode=&amp;q=1396+Highway+544+Conway,+SC+29526%09&amp;sll=34.160198,-82.143152&amp;sspn=0.006339,0.009645&amp;gl=us&amp;ie=UTF8&amp;z=16&amp;iwloc=A" TargetMode="External"/><Relationship Id="rId88" Type="http://schemas.openxmlformats.org/officeDocument/2006/relationships/hyperlink" Target="http://maps.google.com/maps?f=q&amp;source=s_q&amp;hl=en&amp;geocode=&amp;q=2568+Kinard+Street+PO+Box+783+Newberry,+SC+29108&amp;sll=34.199826,-79.253061&amp;sspn=0.006336,0.009645&amp;gl=us&amp;ie=UTF8&amp;z=17&amp;iwloc=A" TargetMode="External"/><Relationship Id="rId111" Type="http://schemas.openxmlformats.org/officeDocument/2006/relationships/hyperlink" Target="http://www.TogetherRxAccess.com" TargetMode="External"/><Relationship Id="rId132" Type="http://schemas.openxmlformats.org/officeDocument/2006/relationships/hyperlink" Target="http://www.nadaguides.com/" TargetMode="External"/><Relationship Id="rId153" Type="http://schemas.openxmlformats.org/officeDocument/2006/relationships/hyperlink" Target="mailto:grtgvp@charlestoncounty.org" TargetMode="External"/><Relationship Id="rId15" Type="http://schemas.openxmlformats.org/officeDocument/2006/relationships/hyperlink" Target="https://scdhhs.gov/sites/default/files/3401_HealthyConnections_Inst_OSS.pdf" TargetMode="External"/><Relationship Id="rId36" Type="http://schemas.openxmlformats.org/officeDocument/2006/relationships/hyperlink" Target="http://www.greenvillecounty.org/vrealpr24/clrealprop.asp" TargetMode="External"/><Relationship Id="rId57" Type="http://schemas.openxmlformats.org/officeDocument/2006/relationships/hyperlink" Target="http://medsweb.scdhhs.gov/formslisting.htm" TargetMode="External"/><Relationship Id="rId106" Type="http://schemas.openxmlformats.org/officeDocument/2006/relationships/hyperlink" Target="http://www.gskforyou.com" TargetMode="External"/><Relationship Id="rId127" Type="http://schemas.openxmlformats.org/officeDocument/2006/relationships/hyperlink" Target="http://www.state.sc.us/dss/csed/contact.htm" TargetMode="External"/><Relationship Id="rId10" Type="http://schemas.openxmlformats.org/officeDocument/2006/relationships/footnotes" Target="footnotes.xml"/><Relationship Id="rId31" Type="http://schemas.openxmlformats.org/officeDocument/2006/relationships/hyperlink" Target="http://darcosc.com/onlinetaxes/" TargetMode="External"/><Relationship Id="rId52" Type="http://schemas.openxmlformats.org/officeDocument/2006/relationships/hyperlink" Target="http://www.ecfr.gov/cgi-bin/text-idx?SID=ae356a1db1480b6d8c6f2d271de56efc&amp;mc=true&amp;node=se26.15.1_15000a_62&amp;rgn=div8" TargetMode="External"/><Relationship Id="rId73" Type="http://schemas.openxmlformats.org/officeDocument/2006/relationships/hyperlink" Target="http://maps.google.com/maps?f=q&amp;source=s_q&amp;hl=en&amp;geocode=&amp;q=514E+South+Dargan+Street+Florence,+SC+29506%09&amp;sll=33.778504,-81.929307&amp;sspn=0.006367,0.009645&amp;gl=us&amp;ie=UTF8&amp;z=17&amp;iwloc=A" TargetMode="External"/><Relationship Id="rId78" Type="http://schemas.openxmlformats.org/officeDocument/2006/relationships/hyperlink" Target="http://maps.google.com/maps?f=q&amp;source=s_q&amp;hl=en&amp;geocode=&amp;q=+202+Victoria+Street+Greer,+SC+29650&amp;sll=34.892349,-82.422236&amp;sspn=0.006283,0.009645&amp;gl=us&amp;ie=UTF8&amp;z=17&amp;iwloc=A" TargetMode="External"/><Relationship Id="rId94" Type="http://schemas.openxmlformats.org/officeDocument/2006/relationships/hyperlink" Target="http://maps.google.com/maps?q=411+S.+Church+St.+Spartanburg,+SC&amp;oe=utf-8&amp;client=firefox-a&amp;ie=UTF8&amp;hq=&amp;hnear=411+S+Church+St,+Spartanburg,+SC+29306&amp;gl=us&amp;ei=9fXISv_vIJGntgeeuZHuDg&amp;z=16&amp;iwloc=A" TargetMode="External"/><Relationship Id="rId99" Type="http://schemas.openxmlformats.org/officeDocument/2006/relationships/hyperlink" Target="http://doi.sc.gov/documentcenter/view/2383" TargetMode="External"/><Relationship Id="rId101" Type="http://schemas.openxmlformats.org/officeDocument/2006/relationships/header" Target="header2.xml"/><Relationship Id="rId122" Type="http://schemas.openxmlformats.org/officeDocument/2006/relationships/image" Target="media/image6.wmf"/><Relationship Id="rId143" Type="http://schemas.openxmlformats.org/officeDocument/2006/relationships/hyperlink" Target="http://www.reversemortgage.org" TargetMode="External"/><Relationship Id="rId148" Type="http://schemas.openxmlformats.org/officeDocument/2006/relationships/hyperlink" Target="mailto:emcmillian@allendalecounty.com" TargetMode="External"/><Relationship Id="rId164" Type="http://schemas.openxmlformats.org/officeDocument/2006/relationships/hyperlink" Target="mailto:Shicks@spartanburgcounty.org" TargetMode="External"/><Relationship Id="rId16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www.berkeleycountysc.gov/drupal/?q=property_search" TargetMode="External"/><Relationship Id="rId47" Type="http://schemas.openxmlformats.org/officeDocument/2006/relationships/hyperlink" Target="http://www.spartanburgcounty.org/" TargetMode="External"/><Relationship Id="rId68" Type="http://schemas.openxmlformats.org/officeDocument/2006/relationships/hyperlink" Target="http://maps.google.com/maps?f=q&amp;source=s_q&amp;hl=en&amp;geocode=&amp;q=139+Church+Street+Chester,+SC+29706%09&amp;sll=32.861493,-79.958625&amp;sspn=0.024837,0.038581&amp;gl=us&amp;ie=UTF8&amp;ll=34.703094,-81.21171&amp;spn=0.012595,0.01929&amp;z=16&amp;iwloc=A" TargetMode="External"/><Relationship Id="rId89" Type="http://schemas.openxmlformats.org/officeDocument/2006/relationships/hyperlink" Target="http://maps.google.com/maps?f=q&amp;source=s_q&amp;hl=en&amp;geocode=&amp;q=800+Holly+St.++Orangeburg,+SC&amp;sll=34.688941,-82.826767&amp;sspn=0.012068,0.01929&amp;gl=us&amp;ie=UTF8&amp;z=16&amp;iwloc=A" TargetMode="External"/><Relationship Id="rId112" Type="http://schemas.openxmlformats.org/officeDocument/2006/relationships/hyperlink" Target="http://www.welvista.org" TargetMode="External"/><Relationship Id="rId133" Type="http://schemas.openxmlformats.org/officeDocument/2006/relationships/hyperlink" Target="http://www.kbb.com/" TargetMode="External"/><Relationship Id="rId154" Type="http://schemas.openxmlformats.org/officeDocument/2006/relationships/hyperlink" Target="mailto:Cheynne@hotmail.com" TargetMode="External"/><Relationship Id="rId16" Type="http://schemas.openxmlformats.org/officeDocument/2006/relationships/hyperlink" Target="https://scdhhs.gov/sites/default/files/Form3400-01-ExtraPerson.pdf" TargetMode="External"/><Relationship Id="rId37" Type="http://schemas.openxmlformats.org/officeDocument/2006/relationships/hyperlink" Target="http://www.co.greenwood.sc.us/" TargetMode="External"/><Relationship Id="rId58" Type="http://schemas.openxmlformats.org/officeDocument/2006/relationships/hyperlink" Target="http://www.scfreeclinics.org" TargetMode="External"/><Relationship Id="rId79" Type="http://schemas.openxmlformats.org/officeDocument/2006/relationships/hyperlink" Target="http://maps.google.com/maps?f=q&amp;source=s_q&amp;hl=en&amp;geocode=&amp;q=1102+Howard+Street+Simpsonville,+SC+29681&amp;sll=34.746728,-82.237037&amp;sspn=0.10071,0.154324&amp;gl=us&amp;ie=UTF8&amp;z=17&amp;iwloc=A" TargetMode="External"/><Relationship Id="rId102" Type="http://schemas.openxmlformats.org/officeDocument/2006/relationships/footer" Target="footer1.xml"/><Relationship Id="rId123" Type="http://schemas.openxmlformats.org/officeDocument/2006/relationships/image" Target="media/image7.wmf"/><Relationship Id="rId144" Type="http://schemas.openxmlformats.org/officeDocument/2006/relationships/hyperlink" Target="http://www.eldercare.gov/" TargetMode="External"/><Relationship Id="rId90" Type="http://schemas.openxmlformats.org/officeDocument/2006/relationships/hyperlink" Target="http://maps.google.com/maps?f=q&amp;source=s_q&amp;hl=en&amp;geocode=&amp;q=105+Anderson+Hwy+Clemson,+SC+29633%09&amp;sll=34.841974,-82.602408&amp;sspn=0.012046,0.01929&amp;gl=us&amp;ie=UTF8&amp;z=16&amp;iwloc=A" TargetMode="External"/><Relationship Id="rId165" Type="http://schemas.openxmlformats.org/officeDocument/2006/relationships/hyperlink" Target="mailto:lmcclure@spartanburgcounty.org" TargetMode="External"/><Relationship Id="rId27" Type="http://schemas.openxmlformats.org/officeDocument/2006/relationships/hyperlink" Target="http://taxweb.charlestoncounty.org/connect?" TargetMode="External"/><Relationship Id="rId48" Type="http://schemas.openxmlformats.org/officeDocument/2006/relationships/hyperlink" Target="http://www.sumtercountysc.org/" TargetMode="External"/><Relationship Id="rId69" Type="http://schemas.openxmlformats.org/officeDocument/2006/relationships/hyperlink" Target="http://maps.google.com/maps?f=q&amp;source=s_q&amp;hl=en&amp;geocode=&amp;q=32+Foundry+Hill+Road+Cheraw,+SC+29520%09&amp;sll=34.703094,-81.21171&amp;sspn=0.012595,0.01929&amp;gl=us&amp;ie=UTF8&amp;z=17&amp;iwloc=A" TargetMode="External"/><Relationship Id="rId113" Type="http://schemas.openxmlformats.org/officeDocument/2006/relationships/header" Target="header3.xml"/><Relationship Id="rId134" Type="http://schemas.openxmlformats.org/officeDocument/2006/relationships/hyperlink" Target="http://www.publicdebt.treas.gov" TargetMode="External"/><Relationship Id="rId80" Type="http://schemas.openxmlformats.org/officeDocument/2006/relationships/hyperlink" Target="http://maps.google.com/maps?f=q&amp;source=s_q&amp;hl=en&amp;geocode=&amp;q=400+W+Main+Street+Taylors,+SC+29687+&amp;sll=34.720422,-82.218278&amp;sspn=0.006296,0.009645&amp;gl=us&amp;ie=UTF8&amp;z=17&amp;iwloc=A" TargetMode="External"/><Relationship Id="rId155" Type="http://schemas.openxmlformats.org/officeDocument/2006/relationships/hyperlink" Target="mailto:Dthomas@georgetownhospitalsystem.org" TargetMode="External"/><Relationship Id="rId17" Type="http://schemas.openxmlformats.org/officeDocument/2006/relationships/hyperlink" Target="www.welvista.org" TargetMode="External"/><Relationship Id="rId38" Type="http://schemas.openxmlformats.org/officeDocument/2006/relationships/hyperlink" Target="http://www.horrycounty.org/gateway/disclaimer/idx_real.html" TargetMode="External"/><Relationship Id="rId59" Type="http://schemas.openxmlformats.org/officeDocument/2006/relationships/hyperlink" Target="http://maps.google.com/maps?oe=utf-8&amp;client=firefox-a&amp;q=244+Greenville+Street+Aiken,+SC+29801&amp;ie=UTF8&amp;hq=&amp;hnear=244+Greenville+St+NW,+Aiken,+SC+29801&amp;gl=us&amp;ei=diHBSsWIAcPd8QbtyJmeAQ&amp;z=16&amp;iwloc=A" TargetMode="External"/><Relationship Id="rId103" Type="http://schemas.openxmlformats.org/officeDocument/2006/relationships/footer" Target="footer2.xml"/><Relationship Id="rId124" Type="http://schemas.openxmlformats.org/officeDocument/2006/relationships/hyperlink" Target="https://www.scdhhs.gov/site-page/dhhs-county-off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A3D8D5C9595A48BA8AB0A9150E9134" ma:contentTypeVersion="13" ma:contentTypeDescription="Create a new document." ma:contentTypeScope="" ma:versionID="0a6a2c0bc43a82e9da860af69c81739e">
  <xsd:schema xmlns:xsd="http://www.w3.org/2001/XMLSchema" xmlns:xs="http://www.w3.org/2001/XMLSchema" xmlns:p="http://schemas.microsoft.com/office/2006/metadata/properties" xmlns:ns2="10781d7c-6070-4b3e-ab1f-f71bff812929" targetNamespace="http://schemas.microsoft.com/office/2006/metadata/properties" ma:root="true" ma:fieldsID="a779a20aca05ef422c47dac4806042cb" ns2:_="">
    <xsd:import namespace="10781d7c-6070-4b3e-ab1f-f71bff81292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781d7c-6070-4b3e-ab1f-f71bff81292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E8240C-8C67-49E4-A557-1BAB33DA7345}">
  <ds:schemaRefs>
    <ds:schemaRef ds:uri="http://schemas.microsoft.com/office/2006/metadata/longProperties"/>
  </ds:schemaRefs>
</ds:datastoreItem>
</file>

<file path=customXml/itemProps2.xml><?xml version="1.0" encoding="utf-8"?>
<ds:datastoreItem xmlns:ds="http://schemas.openxmlformats.org/officeDocument/2006/customXml" ds:itemID="{BEC5DF1B-E55D-4B20-956C-C186820C9B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781d7c-6070-4b3e-ab1f-f71bff812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C8D727-A206-4C9E-86EE-CEDD9A11786A}">
  <ds:schemaRefs>
    <ds:schemaRef ds:uri="http://schemas.microsoft.com/sharepoint/events"/>
  </ds:schemaRefs>
</ds:datastoreItem>
</file>

<file path=customXml/itemProps4.xml><?xml version="1.0" encoding="utf-8"?>
<ds:datastoreItem xmlns:ds="http://schemas.openxmlformats.org/officeDocument/2006/customXml" ds:itemID="{C73A598B-32D5-4B7E-AF80-3ACE880CC51C}">
  <ds:schemaRefs>
    <ds:schemaRef ds:uri="http://schemas.microsoft.com/sharepoint/v3/contenttype/forms"/>
  </ds:schemaRefs>
</ds:datastoreItem>
</file>

<file path=customXml/itemProps5.xml><?xml version="1.0" encoding="utf-8"?>
<ds:datastoreItem xmlns:ds="http://schemas.openxmlformats.org/officeDocument/2006/customXml" ds:itemID="{FE898E91-66D3-4917-9CC6-73E1249D53F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52</TotalTime>
  <Pages>94</Pages>
  <Words>24484</Words>
  <Characters>139563</Characters>
  <Application>Microsoft Office Word</Application>
  <DocSecurity>0</DocSecurity>
  <Lines>1163</Lines>
  <Paragraphs>327</Paragraphs>
  <ScaleCrop>false</ScaleCrop>
  <HeadingPairs>
    <vt:vector size="2" baseType="variant">
      <vt:variant>
        <vt:lpstr>Title</vt:lpstr>
      </vt:variant>
      <vt:variant>
        <vt:i4>1</vt:i4>
      </vt:variant>
    </vt:vector>
  </HeadingPairs>
  <TitlesOfParts>
    <vt:vector size="1" baseType="lpstr">
      <vt:lpstr>104 - Appendix</vt:lpstr>
    </vt:vector>
  </TitlesOfParts>
  <Company>South Carolina</Company>
  <LinksUpToDate>false</LinksUpToDate>
  <CharactersWithSpaces>163720</CharactersWithSpaces>
  <SharedDoc>false</SharedDoc>
  <HLinks>
    <vt:vector size="1572" baseType="variant">
      <vt:variant>
        <vt:i4>5374035</vt:i4>
      </vt:variant>
      <vt:variant>
        <vt:i4>888</vt:i4>
      </vt:variant>
      <vt:variant>
        <vt:i4>0</vt:i4>
      </vt:variant>
      <vt:variant>
        <vt:i4>5</vt:i4>
      </vt:variant>
      <vt:variant>
        <vt:lpwstr>http://www.verifydirect.com/</vt:lpwstr>
      </vt:variant>
      <vt:variant>
        <vt:lpwstr/>
      </vt:variant>
      <vt:variant>
        <vt:i4>262192</vt:i4>
      </vt:variant>
      <vt:variant>
        <vt:i4>885</vt:i4>
      </vt:variant>
      <vt:variant>
        <vt:i4>0</vt:i4>
      </vt:variant>
      <vt:variant>
        <vt:i4>5</vt:i4>
      </vt:variant>
      <vt:variant>
        <vt:lpwstr/>
      </vt:variant>
      <vt:variant>
        <vt:lpwstr>_top</vt:lpwstr>
      </vt:variant>
      <vt:variant>
        <vt:i4>262223</vt:i4>
      </vt:variant>
      <vt:variant>
        <vt:i4>882</vt:i4>
      </vt:variant>
      <vt:variant>
        <vt:i4>0</vt:i4>
      </vt:variant>
      <vt:variant>
        <vt:i4>5</vt:i4>
      </vt:variant>
      <vt:variant>
        <vt:lpwstr>http://www.hud.gov/offices/hsg/sfh/hecm/hecmlist.cfm</vt:lpwstr>
      </vt:variant>
      <vt:variant>
        <vt:lpwstr/>
      </vt:variant>
      <vt:variant>
        <vt:i4>5046281</vt:i4>
      </vt:variant>
      <vt:variant>
        <vt:i4>879</vt:i4>
      </vt:variant>
      <vt:variant>
        <vt:i4>0</vt:i4>
      </vt:variant>
      <vt:variant>
        <vt:i4>5</vt:i4>
      </vt:variant>
      <vt:variant>
        <vt:lpwstr>http://www.eldercare.gov/</vt:lpwstr>
      </vt:variant>
      <vt:variant>
        <vt:lpwstr/>
      </vt:variant>
      <vt:variant>
        <vt:i4>3080288</vt:i4>
      </vt:variant>
      <vt:variant>
        <vt:i4>876</vt:i4>
      </vt:variant>
      <vt:variant>
        <vt:i4>0</vt:i4>
      </vt:variant>
      <vt:variant>
        <vt:i4>5</vt:i4>
      </vt:variant>
      <vt:variant>
        <vt:lpwstr>http://www.reversemortgage.org/</vt:lpwstr>
      </vt:variant>
      <vt:variant>
        <vt:lpwstr/>
      </vt:variant>
      <vt:variant>
        <vt:i4>262192</vt:i4>
      </vt:variant>
      <vt:variant>
        <vt:i4>873</vt:i4>
      </vt:variant>
      <vt:variant>
        <vt:i4>0</vt:i4>
      </vt:variant>
      <vt:variant>
        <vt:i4>5</vt:i4>
      </vt:variant>
      <vt:variant>
        <vt:lpwstr/>
      </vt:variant>
      <vt:variant>
        <vt:lpwstr>_top</vt:lpwstr>
      </vt:variant>
      <vt:variant>
        <vt:i4>524354</vt:i4>
      </vt:variant>
      <vt:variant>
        <vt:i4>870</vt:i4>
      </vt:variant>
      <vt:variant>
        <vt:i4>0</vt:i4>
      </vt:variant>
      <vt:variant>
        <vt:i4>5</vt:i4>
      </vt:variant>
      <vt:variant>
        <vt:lpwstr>http://www.scdhec.gov/health/mch/ch/cshcn/crs.htm</vt:lpwstr>
      </vt:variant>
      <vt:variant>
        <vt:lpwstr/>
      </vt:variant>
      <vt:variant>
        <vt:i4>262192</vt:i4>
      </vt:variant>
      <vt:variant>
        <vt:i4>867</vt:i4>
      </vt:variant>
      <vt:variant>
        <vt:i4>0</vt:i4>
      </vt:variant>
      <vt:variant>
        <vt:i4>5</vt:i4>
      </vt:variant>
      <vt:variant>
        <vt:lpwstr/>
      </vt:variant>
      <vt:variant>
        <vt:lpwstr>_top</vt:lpwstr>
      </vt:variant>
      <vt:variant>
        <vt:i4>262192</vt:i4>
      </vt:variant>
      <vt:variant>
        <vt:i4>864</vt:i4>
      </vt:variant>
      <vt:variant>
        <vt:i4>0</vt:i4>
      </vt:variant>
      <vt:variant>
        <vt:i4>5</vt:i4>
      </vt:variant>
      <vt:variant>
        <vt:lpwstr/>
      </vt:variant>
      <vt:variant>
        <vt:lpwstr>_top</vt:lpwstr>
      </vt:variant>
      <vt:variant>
        <vt:i4>5636125</vt:i4>
      </vt:variant>
      <vt:variant>
        <vt:i4>861</vt:i4>
      </vt:variant>
      <vt:variant>
        <vt:i4>0</vt:i4>
      </vt:variant>
      <vt:variant>
        <vt:i4>5</vt:i4>
      </vt:variant>
      <vt:variant>
        <vt:lpwstr>http://www.scsos.com/</vt:lpwstr>
      </vt:variant>
      <vt:variant>
        <vt:lpwstr/>
      </vt:variant>
      <vt:variant>
        <vt:i4>4915265</vt:i4>
      </vt:variant>
      <vt:variant>
        <vt:i4>858</vt:i4>
      </vt:variant>
      <vt:variant>
        <vt:i4>0</vt:i4>
      </vt:variant>
      <vt:variant>
        <vt:i4>5</vt:i4>
      </vt:variant>
      <vt:variant>
        <vt:lpwstr>http://aging.sc.gov/seniors/ombudsman/Pages/default.aspx</vt:lpwstr>
      </vt:variant>
      <vt:variant>
        <vt:lpwstr/>
      </vt:variant>
      <vt:variant>
        <vt:i4>1769490</vt:i4>
      </vt:variant>
      <vt:variant>
        <vt:i4>855</vt:i4>
      </vt:variant>
      <vt:variant>
        <vt:i4>0</vt:i4>
      </vt:variant>
      <vt:variant>
        <vt:i4>5</vt:i4>
      </vt:variant>
      <vt:variant>
        <vt:lpwstr>http://medsweb.scdhhs.gov/index3.htm</vt:lpwstr>
      </vt:variant>
      <vt:variant>
        <vt:lpwstr/>
      </vt:variant>
      <vt:variant>
        <vt:i4>1703954</vt:i4>
      </vt:variant>
      <vt:variant>
        <vt:i4>852</vt:i4>
      </vt:variant>
      <vt:variant>
        <vt:i4>0</vt:i4>
      </vt:variant>
      <vt:variant>
        <vt:i4>5</vt:i4>
      </vt:variant>
      <vt:variant>
        <vt:lpwstr>http://medsweb.scdhhs.gov/index2.htm</vt:lpwstr>
      </vt:variant>
      <vt:variant>
        <vt:lpwstr/>
      </vt:variant>
      <vt:variant>
        <vt:i4>6291518</vt:i4>
      </vt:variant>
      <vt:variant>
        <vt:i4>849</vt:i4>
      </vt:variant>
      <vt:variant>
        <vt:i4>0</vt:i4>
      </vt:variant>
      <vt:variant>
        <vt:i4>5</vt:i4>
      </vt:variant>
      <vt:variant>
        <vt:lpwstr>http://www.scdhec.gov/health/licen/hrtypfac.htm</vt:lpwstr>
      </vt:variant>
      <vt:variant>
        <vt:lpwstr/>
      </vt:variant>
      <vt:variant>
        <vt:i4>7143527</vt:i4>
      </vt:variant>
      <vt:variant>
        <vt:i4>846</vt:i4>
      </vt:variant>
      <vt:variant>
        <vt:i4>0</vt:i4>
      </vt:variant>
      <vt:variant>
        <vt:i4>5</vt:i4>
      </vt:variant>
      <vt:variant>
        <vt:lpwstr>http://www.scdhhs.gov/internet/pdf/OSS Providers by County.pdf</vt:lpwstr>
      </vt:variant>
      <vt:variant>
        <vt:lpwstr/>
      </vt:variant>
      <vt:variant>
        <vt:i4>7864359</vt:i4>
      </vt:variant>
      <vt:variant>
        <vt:i4>843</vt:i4>
      </vt:variant>
      <vt:variant>
        <vt:i4>0</vt:i4>
      </vt:variant>
      <vt:variant>
        <vt:i4>5</vt:i4>
      </vt:variant>
      <vt:variant>
        <vt:lpwstr>http://www.asisvcs.com/publications/pdf/074109.pdf</vt:lpwstr>
      </vt:variant>
      <vt:variant>
        <vt:lpwstr/>
      </vt:variant>
      <vt:variant>
        <vt:i4>327752</vt:i4>
      </vt:variant>
      <vt:variant>
        <vt:i4>840</vt:i4>
      </vt:variant>
      <vt:variant>
        <vt:i4>0</vt:i4>
      </vt:variant>
      <vt:variant>
        <vt:i4>5</vt:i4>
      </vt:variant>
      <vt:variant>
        <vt:lpwstr>http://www.publicdebt.treas.gov/</vt:lpwstr>
      </vt:variant>
      <vt:variant>
        <vt:lpwstr/>
      </vt:variant>
      <vt:variant>
        <vt:i4>2883699</vt:i4>
      </vt:variant>
      <vt:variant>
        <vt:i4>837</vt:i4>
      </vt:variant>
      <vt:variant>
        <vt:i4>0</vt:i4>
      </vt:variant>
      <vt:variant>
        <vt:i4>5</vt:i4>
      </vt:variant>
      <vt:variant>
        <vt:lpwstr>http://www.kbb.com/</vt:lpwstr>
      </vt:variant>
      <vt:variant>
        <vt:lpwstr/>
      </vt:variant>
      <vt:variant>
        <vt:i4>2359356</vt:i4>
      </vt:variant>
      <vt:variant>
        <vt:i4>834</vt:i4>
      </vt:variant>
      <vt:variant>
        <vt:i4>0</vt:i4>
      </vt:variant>
      <vt:variant>
        <vt:i4>5</vt:i4>
      </vt:variant>
      <vt:variant>
        <vt:lpwstr>http://www.nadaguides.com/</vt:lpwstr>
      </vt:variant>
      <vt:variant>
        <vt:lpwstr/>
      </vt:variant>
      <vt:variant>
        <vt:i4>6160394</vt:i4>
      </vt:variant>
      <vt:variant>
        <vt:i4>831</vt:i4>
      </vt:variant>
      <vt:variant>
        <vt:i4>0</vt:i4>
      </vt:variant>
      <vt:variant>
        <vt:i4>5</vt:i4>
      </vt:variant>
      <vt:variant>
        <vt:lpwstr>http://aaicama.aphsa.org/who.html</vt:lpwstr>
      </vt:variant>
      <vt:variant>
        <vt:lpwstr/>
      </vt:variant>
      <vt:variant>
        <vt:i4>2359404</vt:i4>
      </vt:variant>
      <vt:variant>
        <vt:i4>828</vt:i4>
      </vt:variant>
      <vt:variant>
        <vt:i4>0</vt:i4>
      </vt:variant>
      <vt:variant>
        <vt:i4>5</vt:i4>
      </vt:variant>
      <vt:variant>
        <vt:lpwstr>http://www.vba.va.gov/</vt:lpwstr>
      </vt:variant>
      <vt:variant>
        <vt:lpwstr/>
      </vt:variant>
      <vt:variant>
        <vt:i4>2621538</vt:i4>
      </vt:variant>
      <vt:variant>
        <vt:i4>825</vt:i4>
      </vt:variant>
      <vt:variant>
        <vt:i4>0</vt:i4>
      </vt:variant>
      <vt:variant>
        <vt:i4>5</vt:i4>
      </vt:variant>
      <vt:variant>
        <vt:lpwstr>http://www.ssa.gov/</vt:lpwstr>
      </vt:variant>
      <vt:variant>
        <vt:lpwstr/>
      </vt:variant>
      <vt:variant>
        <vt:i4>5111880</vt:i4>
      </vt:variant>
      <vt:variant>
        <vt:i4>822</vt:i4>
      </vt:variant>
      <vt:variant>
        <vt:i4>0</vt:i4>
      </vt:variant>
      <vt:variant>
        <vt:i4>5</vt:i4>
      </vt:variant>
      <vt:variant>
        <vt:lpwstr>http://www.sces.org/</vt:lpwstr>
      </vt:variant>
      <vt:variant>
        <vt:lpwstr/>
      </vt:variant>
      <vt:variant>
        <vt:i4>7209084</vt:i4>
      </vt:variant>
      <vt:variant>
        <vt:i4>819</vt:i4>
      </vt:variant>
      <vt:variant>
        <vt:i4>0</vt:i4>
      </vt:variant>
      <vt:variant>
        <vt:i4>5</vt:i4>
      </vt:variant>
      <vt:variant>
        <vt:lpwstr>http://www.state.sc.us/dss/csed/contact.htm</vt:lpwstr>
      </vt:variant>
      <vt:variant>
        <vt:lpwstr/>
      </vt:variant>
      <vt:variant>
        <vt:i4>5505119</vt:i4>
      </vt:variant>
      <vt:variant>
        <vt:i4>816</vt:i4>
      </vt:variant>
      <vt:variant>
        <vt:i4>0</vt:i4>
      </vt:variant>
      <vt:variant>
        <vt:i4>5</vt:i4>
      </vt:variant>
      <vt:variant>
        <vt:lpwstr>http://www.socialsecurity.gov/online/ss-5.pdf</vt:lpwstr>
      </vt:variant>
      <vt:variant>
        <vt:lpwstr/>
      </vt:variant>
      <vt:variant>
        <vt:i4>6619175</vt:i4>
      </vt:variant>
      <vt:variant>
        <vt:i4>813</vt:i4>
      </vt:variant>
      <vt:variant>
        <vt:i4>0</vt:i4>
      </vt:variant>
      <vt:variant>
        <vt:i4>5</vt:i4>
      </vt:variant>
      <vt:variant>
        <vt:lpwstr>https://www.vis-dhs.com/WebOne</vt:lpwstr>
      </vt:variant>
      <vt:variant>
        <vt:lpwstr/>
      </vt:variant>
      <vt:variant>
        <vt:i4>5177435</vt:i4>
      </vt:variant>
      <vt:variant>
        <vt:i4>810</vt:i4>
      </vt:variant>
      <vt:variant>
        <vt:i4>0</vt:i4>
      </vt:variant>
      <vt:variant>
        <vt:i4>5</vt:i4>
      </vt:variant>
      <vt:variant>
        <vt:lpwstr>https://www.scdhhs.gov/site-page/dhhs-county-offices</vt:lpwstr>
      </vt:variant>
      <vt:variant>
        <vt:lpwstr/>
      </vt:variant>
      <vt:variant>
        <vt:i4>262192</vt:i4>
      </vt:variant>
      <vt:variant>
        <vt:i4>807</vt:i4>
      </vt:variant>
      <vt:variant>
        <vt:i4>0</vt:i4>
      </vt:variant>
      <vt:variant>
        <vt:i4>5</vt:i4>
      </vt:variant>
      <vt:variant>
        <vt:lpwstr/>
      </vt:variant>
      <vt:variant>
        <vt:lpwstr>_top</vt:lpwstr>
      </vt:variant>
      <vt:variant>
        <vt:i4>2687023</vt:i4>
      </vt:variant>
      <vt:variant>
        <vt:i4>804</vt:i4>
      </vt:variant>
      <vt:variant>
        <vt:i4>0</vt:i4>
      </vt:variant>
      <vt:variant>
        <vt:i4>5</vt:i4>
      </vt:variant>
      <vt:variant>
        <vt:lpwstr>http://www.theworknumber.com/socialservices</vt:lpwstr>
      </vt:variant>
      <vt:variant>
        <vt:lpwstr/>
      </vt:variant>
      <vt:variant>
        <vt:i4>262192</vt:i4>
      </vt:variant>
      <vt:variant>
        <vt:i4>801</vt:i4>
      </vt:variant>
      <vt:variant>
        <vt:i4>0</vt:i4>
      </vt:variant>
      <vt:variant>
        <vt:i4>5</vt:i4>
      </vt:variant>
      <vt:variant>
        <vt:lpwstr/>
      </vt:variant>
      <vt:variant>
        <vt:lpwstr>_top</vt:lpwstr>
      </vt:variant>
      <vt:variant>
        <vt:i4>262192</vt:i4>
      </vt:variant>
      <vt:variant>
        <vt:i4>798</vt:i4>
      </vt:variant>
      <vt:variant>
        <vt:i4>0</vt:i4>
      </vt:variant>
      <vt:variant>
        <vt:i4>5</vt:i4>
      </vt:variant>
      <vt:variant>
        <vt:lpwstr/>
      </vt:variant>
      <vt:variant>
        <vt:lpwstr>_top</vt:lpwstr>
      </vt:variant>
      <vt:variant>
        <vt:i4>2359356</vt:i4>
      </vt:variant>
      <vt:variant>
        <vt:i4>789</vt:i4>
      </vt:variant>
      <vt:variant>
        <vt:i4>0</vt:i4>
      </vt:variant>
      <vt:variant>
        <vt:i4>5</vt:i4>
      </vt:variant>
      <vt:variant>
        <vt:lpwstr>http://www.nadaguides.com/</vt:lpwstr>
      </vt:variant>
      <vt:variant>
        <vt:lpwstr/>
      </vt:variant>
      <vt:variant>
        <vt:i4>262192</vt:i4>
      </vt:variant>
      <vt:variant>
        <vt:i4>786</vt:i4>
      </vt:variant>
      <vt:variant>
        <vt:i4>0</vt:i4>
      </vt:variant>
      <vt:variant>
        <vt:i4>5</vt:i4>
      </vt:variant>
      <vt:variant>
        <vt:lpwstr/>
      </vt:variant>
      <vt:variant>
        <vt:lpwstr>_top</vt:lpwstr>
      </vt:variant>
      <vt:variant>
        <vt:i4>262192</vt:i4>
      </vt:variant>
      <vt:variant>
        <vt:i4>783</vt:i4>
      </vt:variant>
      <vt:variant>
        <vt:i4>0</vt:i4>
      </vt:variant>
      <vt:variant>
        <vt:i4>5</vt:i4>
      </vt:variant>
      <vt:variant>
        <vt:lpwstr/>
      </vt:variant>
      <vt:variant>
        <vt:lpwstr>_top</vt:lpwstr>
      </vt:variant>
      <vt:variant>
        <vt:i4>5308427</vt:i4>
      </vt:variant>
      <vt:variant>
        <vt:i4>780</vt:i4>
      </vt:variant>
      <vt:variant>
        <vt:i4>0</vt:i4>
      </vt:variant>
      <vt:variant>
        <vt:i4>5</vt:i4>
      </vt:variant>
      <vt:variant>
        <vt:lpwstr>http://policy.ssa.gov/poms.nsf/partlist?OpenView</vt:lpwstr>
      </vt:variant>
      <vt:variant>
        <vt:lpwstr/>
      </vt:variant>
      <vt:variant>
        <vt:i4>2621538</vt:i4>
      </vt:variant>
      <vt:variant>
        <vt:i4>777</vt:i4>
      </vt:variant>
      <vt:variant>
        <vt:i4>0</vt:i4>
      </vt:variant>
      <vt:variant>
        <vt:i4>5</vt:i4>
      </vt:variant>
      <vt:variant>
        <vt:lpwstr>http://www.ssa.gov/</vt:lpwstr>
      </vt:variant>
      <vt:variant>
        <vt:lpwstr/>
      </vt:variant>
      <vt:variant>
        <vt:i4>1376272</vt:i4>
      </vt:variant>
      <vt:variant>
        <vt:i4>774</vt:i4>
      </vt:variant>
      <vt:variant>
        <vt:i4>0</vt:i4>
      </vt:variant>
      <vt:variant>
        <vt:i4>5</vt:i4>
      </vt:variant>
      <vt:variant>
        <vt:lpwstr>http://policy.ssa.gov/poms.nsf/aboutpoms</vt:lpwstr>
      </vt:variant>
      <vt:variant>
        <vt:lpwstr/>
      </vt:variant>
      <vt:variant>
        <vt:i4>262192</vt:i4>
      </vt:variant>
      <vt:variant>
        <vt:i4>771</vt:i4>
      </vt:variant>
      <vt:variant>
        <vt:i4>0</vt:i4>
      </vt:variant>
      <vt:variant>
        <vt:i4>5</vt:i4>
      </vt:variant>
      <vt:variant>
        <vt:lpwstr/>
      </vt:variant>
      <vt:variant>
        <vt:lpwstr>_top</vt:lpwstr>
      </vt:variant>
      <vt:variant>
        <vt:i4>6160473</vt:i4>
      </vt:variant>
      <vt:variant>
        <vt:i4>768</vt:i4>
      </vt:variant>
      <vt:variant>
        <vt:i4>0</vt:i4>
      </vt:variant>
      <vt:variant>
        <vt:i4>5</vt:i4>
      </vt:variant>
      <vt:variant>
        <vt:lpwstr>http://www.welvista.org/</vt:lpwstr>
      </vt:variant>
      <vt:variant>
        <vt:lpwstr/>
      </vt:variant>
      <vt:variant>
        <vt:i4>4456515</vt:i4>
      </vt:variant>
      <vt:variant>
        <vt:i4>765</vt:i4>
      </vt:variant>
      <vt:variant>
        <vt:i4>0</vt:i4>
      </vt:variant>
      <vt:variant>
        <vt:i4>5</vt:i4>
      </vt:variant>
      <vt:variant>
        <vt:lpwstr>http://www.togetherrxaccess.com/</vt:lpwstr>
      </vt:variant>
      <vt:variant>
        <vt:lpwstr/>
      </vt:variant>
      <vt:variant>
        <vt:i4>6029396</vt:i4>
      </vt:variant>
      <vt:variant>
        <vt:i4>762</vt:i4>
      </vt:variant>
      <vt:variant>
        <vt:i4>0</vt:i4>
      </vt:variant>
      <vt:variant>
        <vt:i4>5</vt:i4>
      </vt:variant>
      <vt:variant>
        <vt:lpwstr>http://www.pfizerhelpfulanswers.com/</vt:lpwstr>
      </vt:variant>
      <vt:variant>
        <vt:lpwstr/>
      </vt:variant>
      <vt:variant>
        <vt:i4>4980755</vt:i4>
      </vt:variant>
      <vt:variant>
        <vt:i4>759</vt:i4>
      </vt:variant>
      <vt:variant>
        <vt:i4>0</vt:i4>
      </vt:variant>
      <vt:variant>
        <vt:i4>5</vt:i4>
      </vt:variant>
      <vt:variant>
        <vt:lpwstr>http://www.pparx.com/</vt:lpwstr>
      </vt:variant>
      <vt:variant>
        <vt:lpwstr/>
      </vt:variant>
      <vt:variant>
        <vt:i4>4259865</vt:i4>
      </vt:variant>
      <vt:variant>
        <vt:i4>756</vt:i4>
      </vt:variant>
      <vt:variant>
        <vt:i4>0</vt:i4>
      </vt:variant>
      <vt:variant>
        <vt:i4>5</vt:i4>
      </vt:variant>
      <vt:variant>
        <vt:lpwstr>http://www.needymeds.com/</vt:lpwstr>
      </vt:variant>
      <vt:variant>
        <vt:lpwstr/>
      </vt:variant>
      <vt:variant>
        <vt:i4>2752564</vt:i4>
      </vt:variant>
      <vt:variant>
        <vt:i4>753</vt:i4>
      </vt:variant>
      <vt:variant>
        <vt:i4>0</vt:i4>
      </vt:variant>
      <vt:variant>
        <vt:i4>5</vt:i4>
      </vt:variant>
      <vt:variant>
        <vt:lpwstr>http://www.lillytruassist.com/Pages/index.aspx</vt:lpwstr>
      </vt:variant>
      <vt:variant>
        <vt:lpwstr/>
      </vt:variant>
      <vt:variant>
        <vt:i4>4849689</vt:i4>
      </vt:variant>
      <vt:variant>
        <vt:i4>750</vt:i4>
      </vt:variant>
      <vt:variant>
        <vt:i4>0</vt:i4>
      </vt:variant>
      <vt:variant>
        <vt:i4>5</vt:i4>
      </vt:variant>
      <vt:variant>
        <vt:lpwstr>http://www.gskforyou.com/</vt:lpwstr>
      </vt:variant>
      <vt:variant>
        <vt:lpwstr/>
      </vt:variant>
      <vt:variant>
        <vt:i4>262192</vt:i4>
      </vt:variant>
      <vt:variant>
        <vt:i4>747</vt:i4>
      </vt:variant>
      <vt:variant>
        <vt:i4>0</vt:i4>
      </vt:variant>
      <vt:variant>
        <vt:i4>5</vt:i4>
      </vt:variant>
      <vt:variant>
        <vt:lpwstr/>
      </vt:variant>
      <vt:variant>
        <vt:lpwstr>_top</vt:lpwstr>
      </vt:variant>
      <vt:variant>
        <vt:i4>262192</vt:i4>
      </vt:variant>
      <vt:variant>
        <vt:i4>744</vt:i4>
      </vt:variant>
      <vt:variant>
        <vt:i4>0</vt:i4>
      </vt:variant>
      <vt:variant>
        <vt:i4>5</vt:i4>
      </vt:variant>
      <vt:variant>
        <vt:lpwstr/>
      </vt:variant>
      <vt:variant>
        <vt:lpwstr>_top</vt:lpwstr>
      </vt:variant>
      <vt:variant>
        <vt:i4>262192</vt:i4>
      </vt:variant>
      <vt:variant>
        <vt:i4>741</vt:i4>
      </vt:variant>
      <vt:variant>
        <vt:i4>0</vt:i4>
      </vt:variant>
      <vt:variant>
        <vt:i4>5</vt:i4>
      </vt:variant>
      <vt:variant>
        <vt:lpwstr/>
      </vt:variant>
      <vt:variant>
        <vt:lpwstr>_top</vt:lpwstr>
      </vt:variant>
      <vt:variant>
        <vt:i4>262192</vt:i4>
      </vt:variant>
      <vt:variant>
        <vt:i4>738</vt:i4>
      </vt:variant>
      <vt:variant>
        <vt:i4>0</vt:i4>
      </vt:variant>
      <vt:variant>
        <vt:i4>5</vt:i4>
      </vt:variant>
      <vt:variant>
        <vt:lpwstr/>
      </vt:variant>
      <vt:variant>
        <vt:lpwstr>_top</vt:lpwstr>
      </vt:variant>
      <vt:variant>
        <vt:i4>262192</vt:i4>
      </vt:variant>
      <vt:variant>
        <vt:i4>735</vt:i4>
      </vt:variant>
      <vt:variant>
        <vt:i4>0</vt:i4>
      </vt:variant>
      <vt:variant>
        <vt:i4>5</vt:i4>
      </vt:variant>
      <vt:variant>
        <vt:lpwstr/>
      </vt:variant>
      <vt:variant>
        <vt:lpwstr>_top</vt:lpwstr>
      </vt:variant>
      <vt:variant>
        <vt:i4>4325489</vt:i4>
      </vt:variant>
      <vt:variant>
        <vt:i4>732</vt:i4>
      </vt:variant>
      <vt:variant>
        <vt:i4>0</vt:i4>
      </vt:variant>
      <vt:variant>
        <vt:i4>5</vt:i4>
      </vt:variant>
      <vt:variant>
        <vt:lpwstr>mailto:Pfannla@scdhhs.gov</vt:lpwstr>
      </vt:variant>
      <vt:variant>
        <vt:lpwstr/>
      </vt:variant>
      <vt:variant>
        <vt:i4>3735583</vt:i4>
      </vt:variant>
      <vt:variant>
        <vt:i4>729</vt:i4>
      </vt:variant>
      <vt:variant>
        <vt:i4>0</vt:i4>
      </vt:variant>
      <vt:variant>
        <vt:i4>5</vt:i4>
      </vt:variant>
      <vt:variant>
        <vt:lpwstr>mailto:Daydon@scdhhs.gov</vt:lpwstr>
      </vt:variant>
      <vt:variant>
        <vt:lpwstr/>
      </vt:variant>
      <vt:variant>
        <vt:i4>4391019</vt:i4>
      </vt:variant>
      <vt:variant>
        <vt:i4>726</vt:i4>
      </vt:variant>
      <vt:variant>
        <vt:i4>0</vt:i4>
      </vt:variant>
      <vt:variant>
        <vt:i4>5</vt:i4>
      </vt:variant>
      <vt:variant>
        <vt:lpwstr>mailto:Abdulraz@scdhhs.gov</vt:lpwstr>
      </vt:variant>
      <vt:variant>
        <vt:lpwstr/>
      </vt:variant>
      <vt:variant>
        <vt:i4>5374076</vt:i4>
      </vt:variant>
      <vt:variant>
        <vt:i4>723</vt:i4>
      </vt:variant>
      <vt:variant>
        <vt:i4>0</vt:i4>
      </vt:variant>
      <vt:variant>
        <vt:i4>5</vt:i4>
      </vt:variant>
      <vt:variant>
        <vt:lpwstr>mailto:Douglas@scdhhs.gov</vt:lpwstr>
      </vt:variant>
      <vt:variant>
        <vt:lpwstr/>
      </vt:variant>
      <vt:variant>
        <vt:i4>3997699</vt:i4>
      </vt:variant>
      <vt:variant>
        <vt:i4>720</vt:i4>
      </vt:variant>
      <vt:variant>
        <vt:i4>0</vt:i4>
      </vt:variant>
      <vt:variant>
        <vt:i4>5</vt:i4>
      </vt:variant>
      <vt:variant>
        <vt:lpwstr>mailto:Medsh@scdhhs.gov</vt:lpwstr>
      </vt:variant>
      <vt:variant>
        <vt:lpwstr/>
      </vt:variant>
      <vt:variant>
        <vt:i4>4522086</vt:i4>
      </vt:variant>
      <vt:variant>
        <vt:i4>717</vt:i4>
      </vt:variant>
      <vt:variant>
        <vt:i4>0</vt:i4>
      </vt:variant>
      <vt:variant>
        <vt:i4>5</vt:i4>
      </vt:variant>
      <vt:variant>
        <vt:lpwstr>mailto:Johnsrh@scdhhs.gov</vt:lpwstr>
      </vt:variant>
      <vt:variant>
        <vt:lpwstr/>
      </vt:variant>
      <vt:variant>
        <vt:i4>4653182</vt:i4>
      </vt:variant>
      <vt:variant>
        <vt:i4>714</vt:i4>
      </vt:variant>
      <vt:variant>
        <vt:i4>0</vt:i4>
      </vt:variant>
      <vt:variant>
        <vt:i4>5</vt:i4>
      </vt:variant>
      <vt:variant>
        <vt:lpwstr>mailto:colemana@scdhhs.gov</vt:lpwstr>
      </vt:variant>
      <vt:variant>
        <vt:lpwstr/>
      </vt:variant>
      <vt:variant>
        <vt:i4>2162696</vt:i4>
      </vt:variant>
      <vt:variant>
        <vt:i4>711</vt:i4>
      </vt:variant>
      <vt:variant>
        <vt:i4>0</vt:i4>
      </vt:variant>
      <vt:variant>
        <vt:i4>5</vt:i4>
      </vt:variant>
      <vt:variant>
        <vt:lpwstr>mailto:Bradfordj@scdhhs.gov</vt:lpwstr>
      </vt:variant>
      <vt:variant>
        <vt:lpwstr/>
      </vt:variant>
      <vt:variant>
        <vt:i4>5308519</vt:i4>
      </vt:variant>
      <vt:variant>
        <vt:i4>708</vt:i4>
      </vt:variant>
      <vt:variant>
        <vt:i4>0</vt:i4>
      </vt:variant>
      <vt:variant>
        <vt:i4>5</vt:i4>
      </vt:variant>
      <vt:variant>
        <vt:lpwstr>mailto:Georgeb@scdhhs.gov</vt:lpwstr>
      </vt:variant>
      <vt:variant>
        <vt:lpwstr/>
      </vt:variant>
      <vt:variant>
        <vt:i4>3866647</vt:i4>
      </vt:variant>
      <vt:variant>
        <vt:i4>705</vt:i4>
      </vt:variant>
      <vt:variant>
        <vt:i4>0</vt:i4>
      </vt:variant>
      <vt:variant>
        <vt:i4>5</vt:i4>
      </vt:variant>
      <vt:variant>
        <vt:lpwstr>mailto:FORMS@scdhhs.gov</vt:lpwstr>
      </vt:variant>
      <vt:variant>
        <vt:lpwstr/>
      </vt:variant>
      <vt:variant>
        <vt:i4>4391034</vt:i4>
      </vt:variant>
      <vt:variant>
        <vt:i4>702</vt:i4>
      </vt:variant>
      <vt:variant>
        <vt:i4>0</vt:i4>
      </vt:variant>
      <vt:variant>
        <vt:i4>5</vt:i4>
      </vt:variant>
      <vt:variant>
        <vt:lpwstr>mailto:kingtan@scdhhs.gov</vt:lpwstr>
      </vt:variant>
      <vt:variant>
        <vt:lpwstr/>
      </vt:variant>
      <vt:variant>
        <vt:i4>4587642</vt:i4>
      </vt:variant>
      <vt:variant>
        <vt:i4>699</vt:i4>
      </vt:variant>
      <vt:variant>
        <vt:i4>0</vt:i4>
      </vt:variant>
      <vt:variant>
        <vt:i4>5</vt:i4>
      </vt:variant>
      <vt:variant>
        <vt:lpwstr>mailto:Roachca@scdhhs.gov</vt:lpwstr>
      </vt:variant>
      <vt:variant>
        <vt:lpwstr/>
      </vt:variant>
      <vt:variant>
        <vt:i4>2424956</vt:i4>
      </vt:variant>
      <vt:variant>
        <vt:i4>696</vt:i4>
      </vt:variant>
      <vt:variant>
        <vt:i4>0</vt:i4>
      </vt:variant>
      <vt:variant>
        <vt:i4>5</vt:i4>
      </vt:variant>
      <vt:variant>
        <vt:lpwstr>http://www.scdhhshipaa.org/</vt:lpwstr>
      </vt:variant>
      <vt:variant>
        <vt:lpwstr/>
      </vt:variant>
      <vt:variant>
        <vt:i4>3473435</vt:i4>
      </vt:variant>
      <vt:variant>
        <vt:i4>693</vt:i4>
      </vt:variant>
      <vt:variant>
        <vt:i4>0</vt:i4>
      </vt:variant>
      <vt:variant>
        <vt:i4>5</vt:i4>
      </vt:variant>
      <vt:variant>
        <vt:lpwstr>mailto:Boyded@scdhhs.gov</vt:lpwstr>
      </vt:variant>
      <vt:variant>
        <vt:lpwstr/>
      </vt:variant>
      <vt:variant>
        <vt:i4>5177467</vt:i4>
      </vt:variant>
      <vt:variant>
        <vt:i4>690</vt:i4>
      </vt:variant>
      <vt:variant>
        <vt:i4>0</vt:i4>
      </vt:variant>
      <vt:variant>
        <vt:i4>5</vt:i4>
      </vt:variant>
      <vt:variant>
        <vt:lpwstr>mailto:Varn@scdhhs.gov</vt:lpwstr>
      </vt:variant>
      <vt:variant>
        <vt:lpwstr/>
      </vt:variant>
      <vt:variant>
        <vt:i4>4718717</vt:i4>
      </vt:variant>
      <vt:variant>
        <vt:i4>687</vt:i4>
      </vt:variant>
      <vt:variant>
        <vt:i4>0</vt:i4>
      </vt:variant>
      <vt:variant>
        <vt:i4>5</vt:i4>
      </vt:variant>
      <vt:variant>
        <vt:lpwstr>mailto:Mosesby@scdhhs.gov</vt:lpwstr>
      </vt:variant>
      <vt:variant>
        <vt:lpwstr/>
      </vt:variant>
      <vt:variant>
        <vt:i4>3801089</vt:i4>
      </vt:variant>
      <vt:variant>
        <vt:i4>684</vt:i4>
      </vt:variant>
      <vt:variant>
        <vt:i4>0</vt:i4>
      </vt:variant>
      <vt:variant>
        <vt:i4>5</vt:i4>
      </vt:variant>
      <vt:variant>
        <vt:lpwstr>mailto:Medicalsupport@scdhhs.gov</vt:lpwstr>
      </vt:variant>
      <vt:variant>
        <vt:lpwstr/>
      </vt:variant>
      <vt:variant>
        <vt:i4>2293787</vt:i4>
      </vt:variant>
      <vt:variant>
        <vt:i4>681</vt:i4>
      </vt:variant>
      <vt:variant>
        <vt:i4>0</vt:i4>
      </vt:variant>
      <vt:variant>
        <vt:i4>5</vt:i4>
      </vt:variant>
      <vt:variant>
        <vt:lpwstr>mailto:wildsb@scdhhs.gov</vt:lpwstr>
      </vt:variant>
      <vt:variant>
        <vt:lpwstr/>
      </vt:variant>
      <vt:variant>
        <vt:i4>3473436</vt:i4>
      </vt:variant>
      <vt:variant>
        <vt:i4>678</vt:i4>
      </vt:variant>
      <vt:variant>
        <vt:i4>0</vt:i4>
      </vt:variant>
      <vt:variant>
        <vt:i4>5</vt:i4>
      </vt:variant>
      <vt:variant>
        <vt:lpwstr>mailto:Mshelpdesk@scdhhs.gov</vt:lpwstr>
      </vt:variant>
      <vt:variant>
        <vt:lpwstr/>
      </vt:variant>
      <vt:variant>
        <vt:i4>2293787</vt:i4>
      </vt:variant>
      <vt:variant>
        <vt:i4>675</vt:i4>
      </vt:variant>
      <vt:variant>
        <vt:i4>0</vt:i4>
      </vt:variant>
      <vt:variant>
        <vt:i4>5</vt:i4>
      </vt:variant>
      <vt:variant>
        <vt:lpwstr>mailto:wildsb@scdhhs.gov</vt:lpwstr>
      </vt:variant>
      <vt:variant>
        <vt:lpwstr/>
      </vt:variant>
      <vt:variant>
        <vt:i4>4325497</vt:i4>
      </vt:variant>
      <vt:variant>
        <vt:i4>672</vt:i4>
      </vt:variant>
      <vt:variant>
        <vt:i4>0</vt:i4>
      </vt:variant>
      <vt:variant>
        <vt:i4>5</vt:i4>
      </vt:variant>
      <vt:variant>
        <vt:lpwstr>mailto:Medh@scdhhs.gov</vt:lpwstr>
      </vt:variant>
      <vt:variant>
        <vt:lpwstr/>
      </vt:variant>
      <vt:variant>
        <vt:i4>3932170</vt:i4>
      </vt:variant>
      <vt:variant>
        <vt:i4>669</vt:i4>
      </vt:variant>
      <vt:variant>
        <vt:i4>0</vt:i4>
      </vt:variant>
      <vt:variant>
        <vt:i4>5</vt:i4>
      </vt:variant>
      <vt:variant>
        <vt:lpwstr>mailto:Jonest@scdhhs.gov</vt:lpwstr>
      </vt:variant>
      <vt:variant>
        <vt:lpwstr/>
      </vt:variant>
      <vt:variant>
        <vt:i4>3801089</vt:i4>
      </vt:variant>
      <vt:variant>
        <vt:i4>666</vt:i4>
      </vt:variant>
      <vt:variant>
        <vt:i4>0</vt:i4>
      </vt:variant>
      <vt:variant>
        <vt:i4>5</vt:i4>
      </vt:variant>
      <vt:variant>
        <vt:lpwstr>mailto:Medicalsupport@scdhhs.gov</vt:lpwstr>
      </vt:variant>
      <vt:variant>
        <vt:lpwstr/>
      </vt:variant>
      <vt:variant>
        <vt:i4>3211293</vt:i4>
      </vt:variant>
      <vt:variant>
        <vt:i4>663</vt:i4>
      </vt:variant>
      <vt:variant>
        <vt:i4>0</vt:i4>
      </vt:variant>
      <vt:variant>
        <vt:i4>5</vt:i4>
      </vt:variant>
      <vt:variant>
        <vt:lpwstr>mailto:Kostbr@scdhhs.gov</vt:lpwstr>
      </vt:variant>
      <vt:variant>
        <vt:lpwstr/>
      </vt:variant>
      <vt:variant>
        <vt:i4>2752515</vt:i4>
      </vt:variant>
      <vt:variant>
        <vt:i4>660</vt:i4>
      </vt:variant>
      <vt:variant>
        <vt:i4>0</vt:i4>
      </vt:variant>
      <vt:variant>
        <vt:i4>5</vt:i4>
      </vt:variant>
      <vt:variant>
        <vt:lpwstr>mailto:Fridy@scdhhs.gov</vt:lpwstr>
      </vt:variant>
      <vt:variant>
        <vt:lpwstr/>
      </vt:variant>
      <vt:variant>
        <vt:i4>4325493</vt:i4>
      </vt:variant>
      <vt:variant>
        <vt:i4>657</vt:i4>
      </vt:variant>
      <vt:variant>
        <vt:i4>0</vt:i4>
      </vt:variant>
      <vt:variant>
        <vt:i4>5</vt:i4>
      </vt:variant>
      <vt:variant>
        <vt:lpwstr>mailto:Reevesl@scdhhs.gov</vt:lpwstr>
      </vt:variant>
      <vt:variant>
        <vt:lpwstr/>
      </vt:variant>
      <vt:variant>
        <vt:i4>4325493</vt:i4>
      </vt:variant>
      <vt:variant>
        <vt:i4>654</vt:i4>
      </vt:variant>
      <vt:variant>
        <vt:i4>0</vt:i4>
      </vt:variant>
      <vt:variant>
        <vt:i4>5</vt:i4>
      </vt:variant>
      <vt:variant>
        <vt:lpwstr>mailto:Reevesl@scdhhs.gov</vt:lpwstr>
      </vt:variant>
      <vt:variant>
        <vt:lpwstr/>
      </vt:variant>
      <vt:variant>
        <vt:i4>4915305</vt:i4>
      </vt:variant>
      <vt:variant>
        <vt:i4>651</vt:i4>
      </vt:variant>
      <vt:variant>
        <vt:i4>0</vt:i4>
      </vt:variant>
      <vt:variant>
        <vt:i4>5</vt:i4>
      </vt:variant>
      <vt:variant>
        <vt:lpwstr>mailto:Maidismk@scdhhs.gov</vt:lpwstr>
      </vt:variant>
      <vt:variant>
        <vt:lpwstr/>
      </vt:variant>
      <vt:variant>
        <vt:i4>4915305</vt:i4>
      </vt:variant>
      <vt:variant>
        <vt:i4>648</vt:i4>
      </vt:variant>
      <vt:variant>
        <vt:i4>0</vt:i4>
      </vt:variant>
      <vt:variant>
        <vt:i4>5</vt:i4>
      </vt:variant>
      <vt:variant>
        <vt:lpwstr>mailto:Maidismk@scdhhs.gov</vt:lpwstr>
      </vt:variant>
      <vt:variant>
        <vt:lpwstr/>
      </vt:variant>
      <vt:variant>
        <vt:i4>4849769</vt:i4>
      </vt:variant>
      <vt:variant>
        <vt:i4>645</vt:i4>
      </vt:variant>
      <vt:variant>
        <vt:i4>0</vt:i4>
      </vt:variant>
      <vt:variant>
        <vt:i4>5</vt:i4>
      </vt:variant>
      <vt:variant>
        <vt:lpwstr>mailto:Dawsonj@scdhhs.gov</vt:lpwstr>
      </vt:variant>
      <vt:variant>
        <vt:lpwstr/>
      </vt:variant>
      <vt:variant>
        <vt:i4>4587631</vt:i4>
      </vt:variant>
      <vt:variant>
        <vt:i4>642</vt:i4>
      </vt:variant>
      <vt:variant>
        <vt:i4>0</vt:i4>
      </vt:variant>
      <vt:variant>
        <vt:i4>5</vt:i4>
      </vt:variant>
      <vt:variant>
        <vt:lpwstr>mailto:Smithch@scdhhs.gov</vt:lpwstr>
      </vt:variant>
      <vt:variant>
        <vt:lpwstr/>
      </vt:variant>
      <vt:variant>
        <vt:i4>5046375</vt:i4>
      </vt:variant>
      <vt:variant>
        <vt:i4>639</vt:i4>
      </vt:variant>
      <vt:variant>
        <vt:i4>0</vt:i4>
      </vt:variant>
      <vt:variant>
        <vt:i4>5</vt:i4>
      </vt:variant>
      <vt:variant>
        <vt:lpwstr>mailto:Bradfdt@scdhhs.gov</vt:lpwstr>
      </vt:variant>
      <vt:variant>
        <vt:lpwstr/>
      </vt:variant>
      <vt:variant>
        <vt:i4>5636193</vt:i4>
      </vt:variant>
      <vt:variant>
        <vt:i4>636</vt:i4>
      </vt:variant>
      <vt:variant>
        <vt:i4>0</vt:i4>
      </vt:variant>
      <vt:variant>
        <vt:i4>5</vt:i4>
      </vt:variant>
      <vt:variant>
        <vt:lpwstr>mailto:Campjen@scdhhs.gov</vt:lpwstr>
      </vt:variant>
      <vt:variant>
        <vt:lpwstr/>
      </vt:variant>
      <vt:variant>
        <vt:i4>4980844</vt:i4>
      </vt:variant>
      <vt:variant>
        <vt:i4>633</vt:i4>
      </vt:variant>
      <vt:variant>
        <vt:i4>0</vt:i4>
      </vt:variant>
      <vt:variant>
        <vt:i4>5</vt:i4>
      </vt:variant>
      <vt:variant>
        <vt:lpwstr>mailto:Hessroy@scdhhs.gov</vt:lpwstr>
      </vt:variant>
      <vt:variant>
        <vt:lpwstr/>
      </vt:variant>
      <vt:variant>
        <vt:i4>3801089</vt:i4>
      </vt:variant>
      <vt:variant>
        <vt:i4>630</vt:i4>
      </vt:variant>
      <vt:variant>
        <vt:i4>0</vt:i4>
      </vt:variant>
      <vt:variant>
        <vt:i4>5</vt:i4>
      </vt:variant>
      <vt:variant>
        <vt:lpwstr>mailto:Medicalsupport@scdhhs.gov</vt:lpwstr>
      </vt:variant>
      <vt:variant>
        <vt:lpwstr/>
      </vt:variant>
      <vt:variant>
        <vt:i4>3735583</vt:i4>
      </vt:variant>
      <vt:variant>
        <vt:i4>627</vt:i4>
      </vt:variant>
      <vt:variant>
        <vt:i4>0</vt:i4>
      </vt:variant>
      <vt:variant>
        <vt:i4>5</vt:i4>
      </vt:variant>
      <vt:variant>
        <vt:lpwstr>mailto:Daydon@scdhhs.gov</vt:lpwstr>
      </vt:variant>
      <vt:variant>
        <vt:lpwstr/>
      </vt:variant>
      <vt:variant>
        <vt:i4>5832805</vt:i4>
      </vt:variant>
      <vt:variant>
        <vt:i4>624</vt:i4>
      </vt:variant>
      <vt:variant>
        <vt:i4>0</vt:i4>
      </vt:variant>
      <vt:variant>
        <vt:i4>5</vt:i4>
      </vt:variant>
      <vt:variant>
        <vt:lpwstr>mailto:Brenda.harris@ACS-Inc.com</vt:lpwstr>
      </vt:variant>
      <vt:variant>
        <vt:lpwstr/>
      </vt:variant>
      <vt:variant>
        <vt:i4>5439604</vt:i4>
      </vt:variant>
      <vt:variant>
        <vt:i4>621</vt:i4>
      </vt:variant>
      <vt:variant>
        <vt:i4>0</vt:i4>
      </vt:variant>
      <vt:variant>
        <vt:i4>5</vt:i4>
      </vt:variant>
      <vt:variant>
        <vt:lpwstr>mailto:Healthdepartment@scdhhs.gov</vt:lpwstr>
      </vt:variant>
      <vt:variant>
        <vt:lpwstr/>
      </vt:variant>
      <vt:variant>
        <vt:i4>5374076</vt:i4>
      </vt:variant>
      <vt:variant>
        <vt:i4>618</vt:i4>
      </vt:variant>
      <vt:variant>
        <vt:i4>0</vt:i4>
      </vt:variant>
      <vt:variant>
        <vt:i4>5</vt:i4>
      </vt:variant>
      <vt:variant>
        <vt:lpwstr>mailto:Douglas@scdhhs.gov</vt:lpwstr>
      </vt:variant>
      <vt:variant>
        <vt:lpwstr/>
      </vt:variant>
      <vt:variant>
        <vt:i4>3932190</vt:i4>
      </vt:variant>
      <vt:variant>
        <vt:i4>615</vt:i4>
      </vt:variant>
      <vt:variant>
        <vt:i4>0</vt:i4>
      </vt:variant>
      <vt:variant>
        <vt:i4>5</vt:i4>
      </vt:variant>
      <vt:variant>
        <vt:lpwstr>mailto:Evansr@scdhhs.gov</vt:lpwstr>
      </vt:variant>
      <vt:variant>
        <vt:lpwstr/>
      </vt:variant>
      <vt:variant>
        <vt:i4>4915298</vt:i4>
      </vt:variant>
      <vt:variant>
        <vt:i4>612</vt:i4>
      </vt:variant>
      <vt:variant>
        <vt:i4>0</vt:i4>
      </vt:variant>
      <vt:variant>
        <vt:i4>5</vt:i4>
      </vt:variant>
      <vt:variant>
        <vt:lpwstr>mailto:Estatedepartment@scdhhs.gov</vt:lpwstr>
      </vt:variant>
      <vt:variant>
        <vt:lpwstr/>
      </vt:variant>
      <vt:variant>
        <vt:i4>3473430</vt:i4>
      </vt:variant>
      <vt:variant>
        <vt:i4>609</vt:i4>
      </vt:variant>
      <vt:variant>
        <vt:i4>0</vt:i4>
      </vt:variant>
      <vt:variant>
        <vt:i4>5</vt:i4>
      </vt:variant>
      <vt:variant>
        <vt:lpwstr>mailto:KellyK@scdhhs.gov</vt:lpwstr>
      </vt:variant>
      <vt:variant>
        <vt:lpwstr/>
      </vt:variant>
      <vt:variant>
        <vt:i4>2162688</vt:i4>
      </vt:variant>
      <vt:variant>
        <vt:i4>606</vt:i4>
      </vt:variant>
      <vt:variant>
        <vt:i4>0</vt:i4>
      </vt:variant>
      <vt:variant>
        <vt:i4>5</vt:i4>
      </vt:variant>
      <vt:variant>
        <vt:lpwstr>mailto:Paeth@scdhhs.gov</vt:lpwstr>
      </vt:variant>
      <vt:variant>
        <vt:lpwstr/>
      </vt:variant>
      <vt:variant>
        <vt:i4>5046370</vt:i4>
      </vt:variant>
      <vt:variant>
        <vt:i4>603</vt:i4>
      </vt:variant>
      <vt:variant>
        <vt:i4>0</vt:i4>
      </vt:variant>
      <vt:variant>
        <vt:i4>5</vt:i4>
      </vt:variant>
      <vt:variant>
        <vt:lpwstr>mailto:BranhamK@scdhhs.gov</vt:lpwstr>
      </vt:variant>
      <vt:variant>
        <vt:lpwstr/>
      </vt:variant>
      <vt:variant>
        <vt:i4>6160510</vt:i4>
      </vt:variant>
      <vt:variant>
        <vt:i4>600</vt:i4>
      </vt:variant>
      <vt:variant>
        <vt:i4>0</vt:i4>
      </vt:variant>
      <vt:variant>
        <vt:i4>5</vt:i4>
      </vt:variant>
      <vt:variant>
        <vt:lpwstr>mailto:Backman@scdhhs.gov</vt:lpwstr>
      </vt:variant>
      <vt:variant>
        <vt:lpwstr/>
      </vt:variant>
      <vt:variant>
        <vt:i4>5570661</vt:i4>
      </vt:variant>
      <vt:variant>
        <vt:i4>597</vt:i4>
      </vt:variant>
      <vt:variant>
        <vt:i4>0</vt:i4>
      </vt:variant>
      <vt:variant>
        <vt:i4>5</vt:i4>
      </vt:variant>
      <vt:variant>
        <vt:lpwstr>mailto:KelleyK@scdhhs.gov</vt:lpwstr>
      </vt:variant>
      <vt:variant>
        <vt:lpwstr/>
      </vt:variant>
      <vt:variant>
        <vt:i4>5636207</vt:i4>
      </vt:variant>
      <vt:variant>
        <vt:i4>594</vt:i4>
      </vt:variant>
      <vt:variant>
        <vt:i4>0</vt:i4>
      </vt:variant>
      <vt:variant>
        <vt:i4>5</vt:i4>
      </vt:variant>
      <vt:variant>
        <vt:lpwstr>mailto:DooleyD@scdhhs.gov</vt:lpwstr>
      </vt:variant>
      <vt:variant>
        <vt:lpwstr/>
      </vt:variant>
      <vt:variant>
        <vt:i4>4653157</vt:i4>
      </vt:variant>
      <vt:variant>
        <vt:i4>591</vt:i4>
      </vt:variant>
      <vt:variant>
        <vt:i4>0</vt:i4>
      </vt:variant>
      <vt:variant>
        <vt:i4>5</vt:i4>
      </vt:variant>
      <vt:variant>
        <vt:lpwstr>mailto:Hollisv@scdhhs.gov</vt:lpwstr>
      </vt:variant>
      <vt:variant>
        <vt:lpwstr/>
      </vt:variant>
      <vt:variant>
        <vt:i4>2228245</vt:i4>
      </vt:variant>
      <vt:variant>
        <vt:i4>588</vt:i4>
      </vt:variant>
      <vt:variant>
        <vt:i4>0</vt:i4>
      </vt:variant>
      <vt:variant>
        <vt:i4>5</vt:i4>
      </vt:variant>
      <vt:variant>
        <vt:lpwstr>mailto:Keyel@scdhhs.gov</vt:lpwstr>
      </vt:variant>
      <vt:variant>
        <vt:lpwstr/>
      </vt:variant>
      <vt:variant>
        <vt:i4>4456554</vt:i4>
      </vt:variant>
      <vt:variant>
        <vt:i4>585</vt:i4>
      </vt:variant>
      <vt:variant>
        <vt:i4>0</vt:i4>
      </vt:variant>
      <vt:variant>
        <vt:i4>5</vt:i4>
      </vt:variant>
      <vt:variant>
        <vt:lpwstr>mailto:Lynchjen@scdhhs.gov</vt:lpwstr>
      </vt:variant>
      <vt:variant>
        <vt:lpwstr/>
      </vt:variant>
      <vt:variant>
        <vt:i4>5111914</vt:i4>
      </vt:variant>
      <vt:variant>
        <vt:i4>582</vt:i4>
      </vt:variant>
      <vt:variant>
        <vt:i4>0</vt:i4>
      </vt:variant>
      <vt:variant>
        <vt:i4>5</vt:i4>
      </vt:variant>
      <vt:variant>
        <vt:lpwstr>mailto:Greengin@scdhhs.gov</vt:lpwstr>
      </vt:variant>
      <vt:variant>
        <vt:lpwstr/>
      </vt:variant>
      <vt:variant>
        <vt:i4>5963893</vt:i4>
      </vt:variant>
      <vt:variant>
        <vt:i4>579</vt:i4>
      </vt:variant>
      <vt:variant>
        <vt:i4>0</vt:i4>
      </vt:variant>
      <vt:variant>
        <vt:i4>5</vt:i4>
      </vt:variant>
      <vt:variant>
        <vt:lpwstr>mailto:Milldeb@scdhhs.gov</vt:lpwstr>
      </vt:variant>
      <vt:variant>
        <vt:lpwstr/>
      </vt:variant>
      <vt:variant>
        <vt:i4>5374076</vt:i4>
      </vt:variant>
      <vt:variant>
        <vt:i4>576</vt:i4>
      </vt:variant>
      <vt:variant>
        <vt:i4>0</vt:i4>
      </vt:variant>
      <vt:variant>
        <vt:i4>5</vt:i4>
      </vt:variant>
      <vt:variant>
        <vt:lpwstr>mailto:Douglas@scdhhs.gov</vt:lpwstr>
      </vt:variant>
      <vt:variant>
        <vt:lpwstr/>
      </vt:variant>
      <vt:variant>
        <vt:i4>3932190</vt:i4>
      </vt:variant>
      <vt:variant>
        <vt:i4>573</vt:i4>
      </vt:variant>
      <vt:variant>
        <vt:i4>0</vt:i4>
      </vt:variant>
      <vt:variant>
        <vt:i4>5</vt:i4>
      </vt:variant>
      <vt:variant>
        <vt:lpwstr>mailto:Evansr@scdhhs.gov</vt:lpwstr>
      </vt:variant>
      <vt:variant>
        <vt:lpwstr/>
      </vt:variant>
      <vt:variant>
        <vt:i4>5308542</vt:i4>
      </vt:variant>
      <vt:variant>
        <vt:i4>570</vt:i4>
      </vt:variant>
      <vt:variant>
        <vt:i4>0</vt:i4>
      </vt:variant>
      <vt:variant>
        <vt:i4>5</vt:i4>
      </vt:variant>
      <vt:variant>
        <vt:lpwstr>mailto:Fullerb@scdhhs.gov</vt:lpwstr>
      </vt:variant>
      <vt:variant>
        <vt:lpwstr/>
      </vt:variant>
      <vt:variant>
        <vt:i4>2818068</vt:i4>
      </vt:variant>
      <vt:variant>
        <vt:i4>567</vt:i4>
      </vt:variant>
      <vt:variant>
        <vt:i4>0</vt:i4>
      </vt:variant>
      <vt:variant>
        <vt:i4>5</vt:i4>
      </vt:variant>
      <vt:variant>
        <vt:lpwstr>mailto:Casualtydepartment@scdhhs.gov</vt:lpwstr>
      </vt:variant>
      <vt:variant>
        <vt:lpwstr/>
      </vt:variant>
      <vt:variant>
        <vt:i4>2097161</vt:i4>
      </vt:variant>
      <vt:variant>
        <vt:i4>564</vt:i4>
      </vt:variant>
      <vt:variant>
        <vt:i4>0</vt:i4>
      </vt:variant>
      <vt:variant>
        <vt:i4>5</vt:i4>
      </vt:variant>
      <vt:variant>
        <vt:lpwstr>mailto:Interfaces@scdhhs.gov</vt:lpwstr>
      </vt:variant>
      <vt:variant>
        <vt:lpwstr/>
      </vt:variant>
      <vt:variant>
        <vt:i4>5046314</vt:i4>
      </vt:variant>
      <vt:variant>
        <vt:i4>561</vt:i4>
      </vt:variant>
      <vt:variant>
        <vt:i4>0</vt:i4>
      </vt:variant>
      <vt:variant>
        <vt:i4>5</vt:i4>
      </vt:variant>
      <vt:variant>
        <vt:lpwstr>https://team.scdhhs.gov/pmo/DOCUME~1/DOCUME~1/BENNETTS/Local Settings/Temp/Line of Communication at DHHS.doc</vt:lpwstr>
      </vt:variant>
      <vt:variant>
        <vt:lpwstr>	1,941,1000,31,,_x0013_ HYPERLINK "mailto:LEEJAN@scdhh</vt:lpwstr>
      </vt:variant>
      <vt:variant>
        <vt:i4>4522086</vt:i4>
      </vt:variant>
      <vt:variant>
        <vt:i4>558</vt:i4>
      </vt:variant>
      <vt:variant>
        <vt:i4>0</vt:i4>
      </vt:variant>
      <vt:variant>
        <vt:i4>5</vt:i4>
      </vt:variant>
      <vt:variant>
        <vt:lpwstr>mailto:Johnsrh@scdhhs.gov</vt:lpwstr>
      </vt:variant>
      <vt:variant>
        <vt:lpwstr/>
      </vt:variant>
      <vt:variant>
        <vt:i4>2228245</vt:i4>
      </vt:variant>
      <vt:variant>
        <vt:i4>555</vt:i4>
      </vt:variant>
      <vt:variant>
        <vt:i4>0</vt:i4>
      </vt:variant>
      <vt:variant>
        <vt:i4>5</vt:i4>
      </vt:variant>
      <vt:variant>
        <vt:lpwstr>mailto:Keyel@scdhhs.gov</vt:lpwstr>
      </vt:variant>
      <vt:variant>
        <vt:lpwstr/>
      </vt:variant>
      <vt:variant>
        <vt:i4>4128786</vt:i4>
      </vt:variant>
      <vt:variant>
        <vt:i4>552</vt:i4>
      </vt:variant>
      <vt:variant>
        <vt:i4>0</vt:i4>
      </vt:variant>
      <vt:variant>
        <vt:i4>5</vt:i4>
      </vt:variant>
      <vt:variant>
        <vt:lpwstr>mailto:FRAUD@scdhhs.gov</vt:lpwstr>
      </vt:variant>
      <vt:variant>
        <vt:lpwstr/>
      </vt:variant>
      <vt:variant>
        <vt:i4>262192</vt:i4>
      </vt:variant>
      <vt:variant>
        <vt:i4>549</vt:i4>
      </vt:variant>
      <vt:variant>
        <vt:i4>0</vt:i4>
      </vt:variant>
      <vt:variant>
        <vt:i4>5</vt:i4>
      </vt:variant>
      <vt:variant>
        <vt:lpwstr/>
      </vt:variant>
      <vt:variant>
        <vt:lpwstr>_top</vt:lpwstr>
      </vt:variant>
      <vt:variant>
        <vt:i4>3670136</vt:i4>
      </vt:variant>
      <vt:variant>
        <vt:i4>546</vt:i4>
      </vt:variant>
      <vt:variant>
        <vt:i4>0</vt:i4>
      </vt:variant>
      <vt:variant>
        <vt:i4>5</vt:i4>
      </vt:variant>
      <vt:variant>
        <vt:lpwstr>http://www.regulatorystaff.sc.gov/TTWWW/LifeLine/SC Universal Application 2013.pdf</vt:lpwstr>
      </vt:variant>
      <vt:variant>
        <vt:lpwstr/>
      </vt:variant>
      <vt:variant>
        <vt:i4>262192</vt:i4>
      </vt:variant>
      <vt:variant>
        <vt:i4>543</vt:i4>
      </vt:variant>
      <vt:variant>
        <vt:i4>0</vt:i4>
      </vt:variant>
      <vt:variant>
        <vt:i4>5</vt:i4>
      </vt:variant>
      <vt:variant>
        <vt:lpwstr/>
      </vt:variant>
      <vt:variant>
        <vt:lpwstr>_top</vt:lpwstr>
      </vt:variant>
      <vt:variant>
        <vt:i4>7274605</vt:i4>
      </vt:variant>
      <vt:variant>
        <vt:i4>540</vt:i4>
      </vt:variant>
      <vt:variant>
        <vt:i4>0</vt:i4>
      </vt:variant>
      <vt:variant>
        <vt:i4>5</vt:i4>
      </vt:variant>
      <vt:variant>
        <vt:lpwstr>http://doi.sc.gov/documentcenter/view/2383</vt:lpwstr>
      </vt:variant>
      <vt:variant>
        <vt:lpwstr/>
      </vt:variant>
      <vt:variant>
        <vt:i4>7012454</vt:i4>
      </vt:variant>
      <vt:variant>
        <vt:i4>537</vt:i4>
      </vt:variant>
      <vt:variant>
        <vt:i4>0</vt:i4>
      </vt:variant>
      <vt:variant>
        <vt:i4>5</vt:i4>
      </vt:variant>
      <vt:variant>
        <vt:lpwstr>http://doi.sc.gov/DocumentCenter/View/7165</vt:lpwstr>
      </vt:variant>
      <vt:variant>
        <vt:lpwstr/>
      </vt:variant>
      <vt:variant>
        <vt:i4>2228351</vt:i4>
      </vt:variant>
      <vt:variant>
        <vt:i4>534</vt:i4>
      </vt:variant>
      <vt:variant>
        <vt:i4>0</vt:i4>
      </vt:variant>
      <vt:variant>
        <vt:i4>5</vt:i4>
      </vt:variant>
      <vt:variant>
        <vt:lpwstr>https://doi.sc.gov/</vt:lpwstr>
      </vt:variant>
      <vt:variant>
        <vt:lpwstr/>
      </vt:variant>
      <vt:variant>
        <vt:i4>262192</vt:i4>
      </vt:variant>
      <vt:variant>
        <vt:i4>531</vt:i4>
      </vt:variant>
      <vt:variant>
        <vt:i4>0</vt:i4>
      </vt:variant>
      <vt:variant>
        <vt:i4>5</vt:i4>
      </vt:variant>
      <vt:variant>
        <vt:lpwstr/>
      </vt:variant>
      <vt:variant>
        <vt:lpwstr>_top</vt:lpwstr>
      </vt:variant>
      <vt:variant>
        <vt:i4>3211276</vt:i4>
      </vt:variant>
      <vt:variant>
        <vt:i4>528</vt:i4>
      </vt:variant>
      <vt:variant>
        <vt:i4>0</vt:i4>
      </vt:variant>
      <vt:variant>
        <vt:i4>5</vt:i4>
      </vt:variant>
      <vt:variant>
        <vt:lpwstr>mailto:Translation@LanguageLine.com</vt:lpwstr>
      </vt:variant>
      <vt:variant>
        <vt:lpwstr/>
      </vt:variant>
      <vt:variant>
        <vt:i4>5701712</vt:i4>
      </vt:variant>
      <vt:variant>
        <vt:i4>525</vt:i4>
      </vt:variant>
      <vt:variant>
        <vt:i4>0</vt:i4>
      </vt:variant>
      <vt:variant>
        <vt:i4>5</vt:i4>
      </vt:variant>
      <vt:variant>
        <vt:lpwstr>http://www.languageline.com/</vt:lpwstr>
      </vt:variant>
      <vt:variant>
        <vt:lpwstr/>
      </vt:variant>
      <vt:variant>
        <vt:i4>262192</vt:i4>
      </vt:variant>
      <vt:variant>
        <vt:i4>522</vt:i4>
      </vt:variant>
      <vt:variant>
        <vt:i4>0</vt:i4>
      </vt:variant>
      <vt:variant>
        <vt:i4>5</vt:i4>
      </vt:variant>
      <vt:variant>
        <vt:lpwstr/>
      </vt:variant>
      <vt:variant>
        <vt:lpwstr>_top</vt:lpwstr>
      </vt:variant>
      <vt:variant>
        <vt:i4>262192</vt:i4>
      </vt:variant>
      <vt:variant>
        <vt:i4>519</vt:i4>
      </vt:variant>
      <vt:variant>
        <vt:i4>0</vt:i4>
      </vt:variant>
      <vt:variant>
        <vt:i4>5</vt:i4>
      </vt:variant>
      <vt:variant>
        <vt:lpwstr/>
      </vt:variant>
      <vt:variant>
        <vt:lpwstr>_top</vt:lpwstr>
      </vt:variant>
      <vt:variant>
        <vt:i4>262192</vt:i4>
      </vt:variant>
      <vt:variant>
        <vt:i4>516</vt:i4>
      </vt:variant>
      <vt:variant>
        <vt:i4>0</vt:i4>
      </vt:variant>
      <vt:variant>
        <vt:i4>5</vt:i4>
      </vt:variant>
      <vt:variant>
        <vt:lpwstr/>
      </vt:variant>
      <vt:variant>
        <vt:lpwstr>_top</vt:lpwstr>
      </vt:variant>
      <vt:variant>
        <vt:i4>3604563</vt:i4>
      </vt:variant>
      <vt:variant>
        <vt:i4>513</vt:i4>
      </vt:variant>
      <vt:variant>
        <vt:i4>0</vt:i4>
      </vt:variant>
      <vt:variant>
        <vt:i4>5</vt:i4>
      </vt:variant>
      <vt:variant>
        <vt:lpwstr>http://maps.google.com/maps?f=q&amp;source=s_q&amp;hl=en&amp;geocode=&amp;q=235+S+Herlong+Ave+Rock+Hill,+SC+29732%09&amp;sll=34.949413,-81.026659&amp;sspn=0.025116,0.038581&amp;gl=us&amp;ie=UTF8&amp;z=17&amp;iwloc=A</vt:lpwstr>
      </vt:variant>
      <vt:variant>
        <vt:lpwstr/>
      </vt:variant>
      <vt:variant>
        <vt:i4>5111880</vt:i4>
      </vt:variant>
      <vt:variant>
        <vt:i4>510</vt:i4>
      </vt:variant>
      <vt:variant>
        <vt:i4>0</vt:i4>
      </vt:variant>
      <vt:variant>
        <vt:i4>5</vt:i4>
      </vt:variant>
      <vt:variant>
        <vt:lpwstr>http://maps.google.com/maps?f=d&amp;source=s_d&amp;saddr=&amp;daddr=Winthrop+Univ.+Withers+Bldg+@34.941506,-81.028397&amp;hl=en&amp;geocode=&amp;gl=us&amp;mra=mi&amp;sll=34.949835,-81.026659&amp;sspn=0.024236,0.038581&amp;ie=UTF8&amp;ll=34.949413,-81.026659&amp;spn=0.025116,0.038581&amp;z=15</vt:lpwstr>
      </vt:variant>
      <vt:variant>
        <vt:lpwstr/>
      </vt:variant>
      <vt:variant>
        <vt:i4>3145746</vt:i4>
      </vt:variant>
      <vt:variant>
        <vt:i4>507</vt:i4>
      </vt:variant>
      <vt:variant>
        <vt:i4>0</vt:i4>
      </vt:variant>
      <vt:variant>
        <vt:i4>5</vt:i4>
      </vt:variant>
      <vt:variant>
        <vt:lpwstr>http://maps.google.com/maps?q=411+S.+Church+St.+Spartanburg,+SC&amp;oe=utf-8&amp;client=firefox-a&amp;ie=UTF8&amp;hq=&amp;hnear=411+S+Church+St,+Spartanburg,+SC+29306&amp;gl=us&amp;ei=9fXISv_vIJGntgeeuZHuDg&amp;z=16&amp;iwloc=A</vt:lpwstr>
      </vt:variant>
      <vt:variant>
        <vt:lpwstr/>
      </vt:variant>
      <vt:variant>
        <vt:i4>3735633</vt:i4>
      </vt:variant>
      <vt:variant>
        <vt:i4>504</vt:i4>
      </vt:variant>
      <vt:variant>
        <vt:i4>0</vt:i4>
      </vt:variant>
      <vt:variant>
        <vt:i4>5</vt:i4>
      </vt:variant>
      <vt:variant>
        <vt:lpwstr>http://maps.google.com/maps?f=q&amp;source=s_q&amp;hl=en&amp;geocode=&amp;q=1875+Harden+Street+Columbia,+SC+29204%09&amp;sll=34.062971,-80.91051&amp;sspn=0.006346,0.009645&amp;gl=us&amp;ie=UTF8&amp;z=17&amp;iwloc=A</vt:lpwstr>
      </vt:variant>
      <vt:variant>
        <vt:lpwstr/>
      </vt:variant>
      <vt:variant>
        <vt:i4>6291460</vt:i4>
      </vt:variant>
      <vt:variant>
        <vt:i4>501</vt:i4>
      </vt:variant>
      <vt:variant>
        <vt:i4>0</vt:i4>
      </vt:variant>
      <vt:variant>
        <vt:i4>5</vt:i4>
      </vt:variant>
      <vt:variant>
        <vt:lpwstr>http://maps.google.com/maps?f=q&amp;source=s_q&amp;hl=en&amp;geocode=&amp;q=7915+Old+Percival+Rd+Columbia,+SC+29223+&amp;sll=34.289051,-81.605149&amp;sspn=0.006329,0.009645&amp;gl=us&amp;ie=UTF8&amp;z=17&amp;iwloc=A</vt:lpwstr>
      </vt:variant>
      <vt:variant>
        <vt:lpwstr/>
      </vt:variant>
      <vt:variant>
        <vt:i4>786487</vt:i4>
      </vt:variant>
      <vt:variant>
        <vt:i4>498</vt:i4>
      </vt:variant>
      <vt:variant>
        <vt:i4>0</vt:i4>
      </vt:variant>
      <vt:variant>
        <vt:i4>5</vt:i4>
      </vt:variant>
      <vt:variant>
        <vt:lpwstr>http://maps.google.com/maps?f=q&amp;source=s_q&amp;hl=en&amp;geocode=&amp;q=303+Dacusville+Hwy.+Easley,+SC&amp;sll=34.940892,-81.927806&amp;sspn=0.012031,0.01929&amp;gl=us&amp;ie=UTF8&amp;z=16&amp;iwloc=A</vt:lpwstr>
      </vt:variant>
      <vt:variant>
        <vt:lpwstr/>
      </vt:variant>
      <vt:variant>
        <vt:i4>7798875</vt:i4>
      </vt:variant>
      <vt:variant>
        <vt:i4>495</vt:i4>
      </vt:variant>
      <vt:variant>
        <vt:i4>0</vt:i4>
      </vt:variant>
      <vt:variant>
        <vt:i4>5</vt:i4>
      </vt:variant>
      <vt:variant>
        <vt:lpwstr>http://maps.google.com/maps?f=q&amp;source=s_q&amp;hl=en&amp;geocode=&amp;q=105+Anderson+Hwy+Clemson,+SC+29633%09&amp;sll=34.841974,-82.602408&amp;sspn=0.012046,0.01929&amp;gl=us&amp;ie=UTF8&amp;z=16&amp;iwloc=A</vt:lpwstr>
      </vt:variant>
      <vt:variant>
        <vt:lpwstr/>
      </vt:variant>
      <vt:variant>
        <vt:i4>7405595</vt:i4>
      </vt:variant>
      <vt:variant>
        <vt:i4>492</vt:i4>
      </vt:variant>
      <vt:variant>
        <vt:i4>0</vt:i4>
      </vt:variant>
      <vt:variant>
        <vt:i4>5</vt:i4>
      </vt:variant>
      <vt:variant>
        <vt:lpwstr>http://maps.google.com/maps?f=q&amp;source=s_q&amp;hl=en&amp;geocode=&amp;q=800+Holly+St.++Orangeburg,+SC&amp;sll=34.688941,-82.826767&amp;sspn=0.012068,0.01929&amp;gl=us&amp;ie=UTF8&amp;z=16&amp;iwloc=A</vt:lpwstr>
      </vt:variant>
      <vt:variant>
        <vt:lpwstr/>
      </vt:variant>
      <vt:variant>
        <vt:i4>3997775</vt:i4>
      </vt:variant>
      <vt:variant>
        <vt:i4>489</vt:i4>
      </vt:variant>
      <vt:variant>
        <vt:i4>0</vt:i4>
      </vt:variant>
      <vt:variant>
        <vt:i4>5</vt:i4>
      </vt:variant>
      <vt:variant>
        <vt:lpwstr>http://maps.google.com/maps?f=q&amp;source=s_q&amp;hl=en&amp;geocode=&amp;q=2568+Kinard+Street+PO+Box+783+Newberry,+SC+29108&amp;sll=34.199826,-79.253061&amp;sspn=0.006336,0.009645&amp;gl=us&amp;ie=UTF8&amp;z=17&amp;iwloc=A</vt:lpwstr>
      </vt:variant>
      <vt:variant>
        <vt:lpwstr/>
      </vt:variant>
      <vt:variant>
        <vt:i4>393275</vt:i4>
      </vt:variant>
      <vt:variant>
        <vt:i4>486</vt:i4>
      </vt:variant>
      <vt:variant>
        <vt:i4>0</vt:i4>
      </vt:variant>
      <vt:variant>
        <vt:i4>5</vt:i4>
      </vt:variant>
      <vt:variant>
        <vt:lpwstr>http://maps.google.com/maps?f=q&amp;source=s_q&amp;hl=en&amp;geocode=&amp;q=518+South+Main+Street+Mullins,+SC+29574%09&amp;sll=33.997726,-81.081006&amp;sspn=0.006351,0.009645&amp;gl=us&amp;ie=UTF8&amp;z=17&amp;iwloc=A</vt:lpwstr>
      </vt:variant>
      <vt:variant>
        <vt:lpwstr/>
      </vt:variant>
      <vt:variant>
        <vt:i4>4390952</vt:i4>
      </vt:variant>
      <vt:variant>
        <vt:i4>483</vt:i4>
      </vt:variant>
      <vt:variant>
        <vt:i4>0</vt:i4>
      </vt:variant>
      <vt:variant>
        <vt:i4>5</vt:i4>
      </vt:variant>
      <vt:variant>
        <vt:lpwstr>http://maps.google.com/maps?f=q&amp;source=s_q&amp;hl=en&amp;geocode=&amp;q=1303+Sunset+Boulevard+West+Columbia,+SC+29169+&amp;sll=34.247225,-80.596059&amp;sspn=0.006332,0.009645&amp;gl=us&amp;ie=UTF8&amp;z=17&amp;iwloc=A</vt:lpwstr>
      </vt:variant>
      <vt:variant>
        <vt:lpwstr/>
      </vt:variant>
      <vt:variant>
        <vt:i4>1769584</vt:i4>
      </vt:variant>
      <vt:variant>
        <vt:i4>480</vt:i4>
      </vt:variant>
      <vt:variant>
        <vt:i4>0</vt:i4>
      </vt:variant>
      <vt:variant>
        <vt:i4>5</vt:i4>
      </vt:variant>
      <vt:variant>
        <vt:lpwstr>http://maps.google.com/maps?f=q&amp;source=s_q&amp;hl=en&amp;geocode=&amp;q=245+Human+Services+Road+Clinton,+SC&amp;sll=33.981392,-81.236494&amp;sspn=0.01217,0.01929&amp;gl=us&amp;ie=UTF8&amp;z=16&amp;iwloc=A</vt:lpwstr>
      </vt:variant>
      <vt:variant>
        <vt:lpwstr/>
      </vt:variant>
      <vt:variant>
        <vt:i4>393329</vt:i4>
      </vt:variant>
      <vt:variant>
        <vt:i4>477</vt:i4>
      </vt:variant>
      <vt:variant>
        <vt:i4>0</vt:i4>
      </vt:variant>
      <vt:variant>
        <vt:i4>5</vt:i4>
      </vt:variant>
      <vt:variant>
        <vt:lpwstr>http://maps.google.com/maps?f=q&amp;source=s_q&amp;hl=en&amp;geocode=&amp;q=110+E+DeKalb+Street+Camden,+SC+29020%09&amp;sll=33.805468,-79.016363&amp;sspn=0.012731,0.01929&amp;gl=us&amp;ie=UTF8&amp;z=17&amp;iwloc=A</vt:lpwstr>
      </vt:variant>
      <vt:variant>
        <vt:lpwstr/>
      </vt:variant>
      <vt:variant>
        <vt:i4>7536670</vt:i4>
      </vt:variant>
      <vt:variant>
        <vt:i4>474</vt:i4>
      </vt:variant>
      <vt:variant>
        <vt:i4>0</vt:i4>
      </vt:variant>
      <vt:variant>
        <vt:i4>5</vt:i4>
      </vt:variant>
      <vt:variant>
        <vt:lpwstr>http://maps.google.com/maps?f=q&amp;source=s_q&amp;hl=en&amp;geocode=&amp;q=1396+Highway+544+Conway,+SC+29526%09&amp;sll=34.160198,-82.143152&amp;sspn=0.006339,0.009645&amp;gl=us&amp;ie=UTF8&amp;z=16&amp;iwloc=A</vt:lpwstr>
      </vt:variant>
      <vt:variant>
        <vt:lpwstr/>
      </vt:variant>
      <vt:variant>
        <vt:i4>6684678</vt:i4>
      </vt:variant>
      <vt:variant>
        <vt:i4>471</vt:i4>
      </vt:variant>
      <vt:variant>
        <vt:i4>0</vt:i4>
      </vt:variant>
      <vt:variant>
        <vt:i4>5</vt:i4>
      </vt:variant>
      <vt:variant>
        <vt:lpwstr>http://maps.google.com/maps?f=q&amp;source=s_q&amp;hl=en&amp;geocode=&amp;q=647+Grier+Street+Greenwood,+SC+29646%09&amp;sll=34.176982,-82.155891&amp;sspn=0.006337,0.009645&amp;gl=us&amp;ie=UTF8&amp;z=17&amp;iwloc=A</vt:lpwstr>
      </vt:variant>
      <vt:variant>
        <vt:lpwstr/>
      </vt:variant>
      <vt:variant>
        <vt:i4>5963816</vt:i4>
      </vt:variant>
      <vt:variant>
        <vt:i4>468</vt:i4>
      </vt:variant>
      <vt:variant>
        <vt:i4>0</vt:i4>
      </vt:variant>
      <vt:variant>
        <vt:i4>5</vt:i4>
      </vt:variant>
      <vt:variant>
        <vt:lpwstr>http://maps.google.com/maps?f=q&amp;source=s_q&amp;hl=en&amp;geocode=&amp;q=1404+Edgefield+Street+Greenwood,+SC+29646&amp;sll=34.919459,-82.309972&amp;sspn=0.006281,0.009645&amp;gl=us&amp;ie=UTF8&amp;z=17&amp;iwloc=A</vt:lpwstr>
      </vt:variant>
      <vt:variant>
        <vt:lpwstr/>
      </vt:variant>
      <vt:variant>
        <vt:i4>2293788</vt:i4>
      </vt:variant>
      <vt:variant>
        <vt:i4>465</vt:i4>
      </vt:variant>
      <vt:variant>
        <vt:i4>0</vt:i4>
      </vt:variant>
      <vt:variant>
        <vt:i4>5</vt:i4>
      </vt:variant>
      <vt:variant>
        <vt:lpwstr>http://maps.google.com/maps?f=q&amp;source=s_q&amp;hl=en&amp;geocode=&amp;q=400+W+Main+Street+Taylors,+SC+29687+&amp;sll=34.720422,-82.218278&amp;sspn=0.006296,0.009645&amp;gl=us&amp;ie=UTF8&amp;z=17&amp;iwloc=A</vt:lpwstr>
      </vt:variant>
      <vt:variant>
        <vt:lpwstr/>
      </vt:variant>
      <vt:variant>
        <vt:i4>6881350</vt:i4>
      </vt:variant>
      <vt:variant>
        <vt:i4>462</vt:i4>
      </vt:variant>
      <vt:variant>
        <vt:i4>0</vt:i4>
      </vt:variant>
      <vt:variant>
        <vt:i4>5</vt:i4>
      </vt:variant>
      <vt:variant>
        <vt:lpwstr>http://maps.google.com/maps?f=q&amp;source=s_q&amp;hl=en&amp;geocode=&amp;q=1102+Howard+Street+Simpsonville,+SC+29681&amp;sll=34.746728,-82.237037&amp;sspn=0.10071,0.154324&amp;gl=us&amp;ie=UTF8&amp;z=17&amp;iwloc=A</vt:lpwstr>
      </vt:variant>
      <vt:variant>
        <vt:lpwstr/>
      </vt:variant>
      <vt:variant>
        <vt:i4>2949202</vt:i4>
      </vt:variant>
      <vt:variant>
        <vt:i4>459</vt:i4>
      </vt:variant>
      <vt:variant>
        <vt:i4>0</vt:i4>
      </vt:variant>
      <vt:variant>
        <vt:i4>5</vt:i4>
      </vt:variant>
      <vt:variant>
        <vt:lpwstr>http://maps.google.com/maps?f=q&amp;source=s_q&amp;hl=en&amp;geocode=&amp;q=+202+Victoria+Street+Greer,+SC+29650&amp;sll=34.892349,-82.422236&amp;sspn=0.006283,0.009645&amp;gl=us&amp;ie=UTF8&amp;z=17&amp;iwloc=A</vt:lpwstr>
      </vt:variant>
      <vt:variant>
        <vt:lpwstr/>
      </vt:variant>
      <vt:variant>
        <vt:i4>3276864</vt:i4>
      </vt:variant>
      <vt:variant>
        <vt:i4>456</vt:i4>
      </vt:variant>
      <vt:variant>
        <vt:i4>0</vt:i4>
      </vt:variant>
      <vt:variant>
        <vt:i4>5</vt:i4>
      </vt:variant>
      <vt:variant>
        <vt:lpwstr>http://maps.google.com/maps?f=q&amp;source=s_q&amp;hl=en&amp;geocode=&amp;q=925+N+Franklin+Road+Greenville,+SC+29617+&amp;sll=34.937719,-82.226445&amp;sspn=0.00628,0.009645&amp;gl=us&amp;ie=UTF8&amp;z=17&amp;iwloc=A</vt:lpwstr>
      </vt:variant>
      <vt:variant>
        <vt:lpwstr/>
      </vt:variant>
      <vt:variant>
        <vt:i4>2097234</vt:i4>
      </vt:variant>
      <vt:variant>
        <vt:i4>453</vt:i4>
      </vt:variant>
      <vt:variant>
        <vt:i4>0</vt:i4>
      </vt:variant>
      <vt:variant>
        <vt:i4>5</vt:i4>
      </vt:variant>
      <vt:variant>
        <vt:lpwstr>http://maps.google.com/maps?f=q&amp;source=s_q&amp;hl=en&amp;geocode=&amp;q=600+Arlington+Ave+Greenville,+SC&amp;sll=34.484326,-81.938221&amp;sspn=0.012098,0.01929&amp;gl=us&amp;ie=UTF8&amp;z=16&amp;iwloc=A</vt:lpwstr>
      </vt:variant>
      <vt:variant>
        <vt:lpwstr/>
      </vt:variant>
      <vt:variant>
        <vt:i4>2424856</vt:i4>
      </vt:variant>
      <vt:variant>
        <vt:i4>450</vt:i4>
      </vt:variant>
      <vt:variant>
        <vt:i4>0</vt:i4>
      </vt:variant>
      <vt:variant>
        <vt:i4>5</vt:i4>
      </vt:variant>
      <vt:variant>
        <vt:lpwstr>http://maps.google.com/maps?f=q&amp;source=s_q&amp;hl=en&amp;geocode=&amp;q=116+Baskerville+Dr+Pawleys+Island,+SC&amp;sll=34.842346,-82.417995&amp;sspn=0.012046,0.01929&amp;gl=us&amp;ie=UTF8&amp;z=16&amp;iwloc=A</vt:lpwstr>
      </vt:variant>
      <vt:variant>
        <vt:lpwstr/>
      </vt:variant>
      <vt:variant>
        <vt:i4>6291544</vt:i4>
      </vt:variant>
      <vt:variant>
        <vt:i4>447</vt:i4>
      </vt:variant>
      <vt:variant>
        <vt:i4>0</vt:i4>
      </vt:variant>
      <vt:variant>
        <vt:i4>5</vt:i4>
      </vt:variant>
      <vt:variant>
        <vt:lpwstr>http://maps.google.com/maps?f=q&amp;source=s_q&amp;hl=en&amp;geocode=&amp;q=124+Epps+Street+Lake+City,+SC+29560%09&amp;sll=34.1901,-79.765418&amp;sspn=0.006337,0.009645&amp;gl=us&amp;ie=UTF8&amp;z=17&amp;iwloc=A</vt:lpwstr>
      </vt:variant>
      <vt:variant>
        <vt:lpwstr/>
      </vt:variant>
      <vt:variant>
        <vt:i4>1835054</vt:i4>
      </vt:variant>
      <vt:variant>
        <vt:i4>444</vt:i4>
      </vt:variant>
      <vt:variant>
        <vt:i4>0</vt:i4>
      </vt:variant>
      <vt:variant>
        <vt:i4>5</vt:i4>
      </vt:variant>
      <vt:variant>
        <vt:lpwstr>http://maps.google.com/maps?f=q&amp;source=s_q&amp;hl=en&amp;geocode=&amp;q=514E+South+Dargan+Street+Florence,+SC+29506%09&amp;sll=33.778504,-81.929307&amp;sspn=0.006367,0.009645&amp;gl=us&amp;ie=UTF8&amp;z=17&amp;iwloc=A</vt:lpwstr>
      </vt:variant>
      <vt:variant>
        <vt:lpwstr/>
      </vt:variant>
      <vt:variant>
        <vt:i4>2424846</vt:i4>
      </vt:variant>
      <vt:variant>
        <vt:i4>441</vt:i4>
      </vt:variant>
      <vt:variant>
        <vt:i4>0</vt:i4>
      </vt:variant>
      <vt:variant>
        <vt:i4>5</vt:i4>
      </vt:variant>
      <vt:variant>
        <vt:lpwstr>http://maps.google.com/maps?f=q&amp;source=s_q&amp;hl=en&amp;geocode=&amp;q=200+Ridge+Medical+Plaza+Road+Edgefield,+SC+29824&amp;sll=34.370572,-80.082784&amp;sspn=0.006323,0.009645&amp;gl=us&amp;ie=UTF8&amp;z=17&amp;iwloc=A</vt:lpwstr>
      </vt:variant>
      <vt:variant>
        <vt:lpwstr/>
      </vt:variant>
      <vt:variant>
        <vt:i4>5636155</vt:i4>
      </vt:variant>
      <vt:variant>
        <vt:i4>438</vt:i4>
      </vt:variant>
      <vt:variant>
        <vt:i4>0</vt:i4>
      </vt:variant>
      <vt:variant>
        <vt:i4>5</vt:i4>
      </vt:variant>
      <vt:variant>
        <vt:lpwstr>http://maps.google.com/maps?f=q&amp;source=s_q&amp;hl=en&amp;geocode=&amp;q=500+W.+Carolina+Ave+PO+Box+520+Hartsville,+SC+29550%09&amp;sll=34.301019,-79.871254&amp;sspn=0.006328,0.009645&amp;gl=us&amp;ie=UTF8&amp;z=17&amp;iwloc=A</vt:lpwstr>
      </vt:variant>
      <vt:variant>
        <vt:lpwstr/>
      </vt:variant>
      <vt:variant>
        <vt:i4>3735640</vt:i4>
      </vt:variant>
      <vt:variant>
        <vt:i4>435</vt:i4>
      </vt:variant>
      <vt:variant>
        <vt:i4>0</vt:i4>
      </vt:variant>
      <vt:variant>
        <vt:i4>5</vt:i4>
      </vt:variant>
      <vt:variant>
        <vt:lpwstr>http://maps.google.com/maps?f=q&amp;source=s_q&amp;hl=en&amp;geocode=&amp;q=203+Grove+Street+Darlington,+SC+29532%09&amp;sll=34.693356,-79.901798&amp;sspn=0.006298,0.009645&amp;gl=us&amp;ie=UTF8&amp;z=17&amp;iwloc=A</vt:lpwstr>
      </vt:variant>
      <vt:variant>
        <vt:lpwstr/>
      </vt:variant>
      <vt:variant>
        <vt:i4>4587581</vt:i4>
      </vt:variant>
      <vt:variant>
        <vt:i4>432</vt:i4>
      </vt:variant>
      <vt:variant>
        <vt:i4>0</vt:i4>
      </vt:variant>
      <vt:variant>
        <vt:i4>5</vt:i4>
      </vt:variant>
      <vt:variant>
        <vt:lpwstr>http://maps.google.com/maps?f=q&amp;source=s_q&amp;hl=en&amp;geocode=&amp;q=32+Foundry+Hill+Road+Cheraw,+SC+29520%09&amp;sll=34.703094,-81.21171&amp;sspn=0.012595,0.01929&amp;gl=us&amp;ie=UTF8&amp;z=17&amp;iwloc=A</vt:lpwstr>
      </vt:variant>
      <vt:variant>
        <vt:lpwstr/>
      </vt:variant>
      <vt:variant>
        <vt:i4>5505129</vt:i4>
      </vt:variant>
      <vt:variant>
        <vt:i4>429</vt:i4>
      </vt:variant>
      <vt:variant>
        <vt:i4>0</vt:i4>
      </vt:variant>
      <vt:variant>
        <vt:i4>5</vt:i4>
      </vt:variant>
      <vt:variant>
        <vt:lpwstr>http://maps.google.com/maps?f=q&amp;source=s_q&amp;hl=en&amp;geocode=&amp;q=139+Church+Street+Chester,+SC+29706%09&amp;sll=32.861493,-79.958625&amp;sspn=0.024837,0.038581&amp;gl=us&amp;ie=UTF8&amp;ll=34.703094,-81.21171&amp;spn=0.012595,0.01929&amp;z=16&amp;iwloc=A</vt:lpwstr>
      </vt:variant>
      <vt:variant>
        <vt:lpwstr/>
      </vt:variant>
      <vt:variant>
        <vt:i4>6619141</vt:i4>
      </vt:variant>
      <vt:variant>
        <vt:i4>426</vt:i4>
      </vt:variant>
      <vt:variant>
        <vt:i4>0</vt:i4>
      </vt:variant>
      <vt:variant>
        <vt:i4>5</vt:i4>
      </vt:variant>
      <vt:variant>
        <vt:lpwstr>http://maps.google.com/maps?f=q&amp;source=s_q&amp;hl=en&amp;geocode=&amp;q=1670+Drydock+Avenue+North+Charleston,+SC+29405&amp;sll=32.861206,-79.964406&amp;sspn=0.051477,0.077162&amp;gl=us&amp;ie=UTF8&amp;ll=32.861493,-79.958625&amp;spn=0.024837,0.038581&amp;z=15&amp;iwloc=B</vt:lpwstr>
      </vt:variant>
      <vt:variant>
        <vt:lpwstr/>
      </vt:variant>
      <vt:variant>
        <vt:i4>1572962</vt:i4>
      </vt:variant>
      <vt:variant>
        <vt:i4>423</vt:i4>
      </vt:variant>
      <vt:variant>
        <vt:i4>0</vt:i4>
      </vt:variant>
      <vt:variant>
        <vt:i4>5</vt:i4>
      </vt:variant>
      <vt:variant>
        <vt:lpwstr>http://maps.google.com/maps?f=q&amp;source=s_q&amp;hl=en&amp;geocode=&amp;q=5505+N.+Rhett+Avenue+North+Charleston,+SC+29406%09&amp;sll=32.800496,-79.943725&amp;sspn=0.006439,0.009645&amp;gl=us&amp;ie=UTF8&amp;z=17&amp;iwloc=A</vt:lpwstr>
      </vt:variant>
      <vt:variant>
        <vt:lpwstr/>
      </vt:variant>
      <vt:variant>
        <vt:i4>6946819</vt:i4>
      </vt:variant>
      <vt:variant>
        <vt:i4>420</vt:i4>
      </vt:variant>
      <vt:variant>
        <vt:i4>0</vt:i4>
      </vt:variant>
      <vt:variant>
        <vt:i4>5</vt:i4>
      </vt:variant>
      <vt:variant>
        <vt:lpwstr>http://maps.google.com/maps?f=q&amp;source=s_q&amp;hl=en&amp;geocode=&amp;q=573+Meeting+Street+PO+Box+20038+Charleston,+SC+29413-0038%09&amp;sll=32.731444,-80.060956&amp;sspn=0.012888,0.01929&amp;gl=us&amp;ie=UTF8&amp;z=17&amp;iwloc=A</vt:lpwstr>
      </vt:variant>
      <vt:variant>
        <vt:lpwstr/>
      </vt:variant>
      <vt:variant>
        <vt:i4>3932238</vt:i4>
      </vt:variant>
      <vt:variant>
        <vt:i4>417</vt:i4>
      </vt:variant>
      <vt:variant>
        <vt:i4>0</vt:i4>
      </vt:variant>
      <vt:variant>
        <vt:i4>5</vt:i4>
      </vt:variant>
      <vt:variant>
        <vt:lpwstr>http://maps.google.com/maps?f=q&amp;source=s_q&amp;hl=en&amp;geocode=&amp;q=3226+Maybank+Highway,+Suite+A+Johns+Island,+SC+29455%09&amp;sll=32.218072,-80.706405&amp;sspn=0.012508,0.01929&amp;gl=us&amp;ie=UTF8&amp;ll=32.731444,-80.060956&amp;spn=0.012888,0.01929&amp;z=16&amp;iwloc=A</vt:lpwstr>
      </vt:variant>
      <vt:variant>
        <vt:lpwstr/>
      </vt:variant>
      <vt:variant>
        <vt:i4>3866647</vt:i4>
      </vt:variant>
      <vt:variant>
        <vt:i4>414</vt:i4>
      </vt:variant>
      <vt:variant>
        <vt:i4>0</vt:i4>
      </vt:variant>
      <vt:variant>
        <vt:i4>5</vt:i4>
      </vt:variant>
      <vt:variant>
        <vt:lpwstr>http://maps.google.com/maps?f=q&amp;source=s_q&amp;hl=en&amp;geocode=&amp;q=1402+King+Street+Beaufort,+SC&amp;sll=33.463232,-79.116648&amp;sspn=0.012244,0.01929&amp;gl=us&amp;ie=UTF8&amp;z=16&amp;iwloc=A</vt:lpwstr>
      </vt:variant>
      <vt:variant>
        <vt:lpwstr/>
      </vt:variant>
      <vt:variant>
        <vt:i4>6815830</vt:i4>
      </vt:variant>
      <vt:variant>
        <vt:i4>411</vt:i4>
      </vt:variant>
      <vt:variant>
        <vt:i4>0</vt:i4>
      </vt:variant>
      <vt:variant>
        <vt:i4>5</vt:i4>
      </vt:variant>
      <vt:variant>
        <vt:lpwstr>http://maps.google.com/maps?f=q&amp;source=s_q&amp;hl=en&amp;geocode=&amp;q=15+Northridge+Drive+Hilton+Head+Island,+SC+29926&amp;sll=33.565297,-81.723687&amp;sspn=0.012766,0.01929&amp;gl=us&amp;ie=UTF8&amp;z=17&amp;iwloc=A</vt:lpwstr>
      </vt:variant>
      <vt:variant>
        <vt:lpwstr/>
      </vt:variant>
      <vt:variant>
        <vt:i4>7929885</vt:i4>
      </vt:variant>
      <vt:variant>
        <vt:i4>408</vt:i4>
      </vt:variant>
      <vt:variant>
        <vt:i4>0</vt:i4>
      </vt:variant>
      <vt:variant>
        <vt:i4>5</vt:i4>
      </vt:variant>
      <vt:variant>
        <vt:lpwstr>http://maps.google.com/maps?f=q&amp;source=s_q&amp;hl=en&amp;geocode=&amp;q=34+N.+Main+St.+Anderson,+SC+29654&amp;sll=32.434549,-80.677444&amp;sspn=0.012387,0.01929&amp;gl=us&amp;ie=UTF8&amp;z=16&amp;iwloc=A</vt:lpwstr>
      </vt:variant>
      <vt:variant>
        <vt:lpwstr/>
      </vt:variant>
      <vt:variant>
        <vt:i4>5308530</vt:i4>
      </vt:variant>
      <vt:variant>
        <vt:i4>405</vt:i4>
      </vt:variant>
      <vt:variant>
        <vt:i4>0</vt:i4>
      </vt:variant>
      <vt:variant>
        <vt:i4>5</vt:i4>
      </vt:variant>
      <vt:variant>
        <vt:lpwstr>http://maps.google.com/maps?f=q&amp;source=s_q&amp;hl=en&amp;geocode=&amp;q=414+N.+Fant+St.+Anderson,+SC+29621&amp;sll=34.447125,-82.393186&amp;sspn=0.012103,0.01929&amp;gl=us&amp;ie=UTF8&amp;z=16&amp;iwloc=A</vt:lpwstr>
      </vt:variant>
      <vt:variant>
        <vt:lpwstr/>
      </vt:variant>
      <vt:variant>
        <vt:i4>3080316</vt:i4>
      </vt:variant>
      <vt:variant>
        <vt:i4>402</vt:i4>
      </vt:variant>
      <vt:variant>
        <vt:i4>0</vt:i4>
      </vt:variant>
      <vt:variant>
        <vt:i4>5</vt:i4>
      </vt:variant>
      <vt:variant>
        <vt:lpwstr>http://maps.google.com/maps?oe=utf-8&amp;client=firefox-a&amp;q=244+Greenville+Street+Aiken,+SC+29801&amp;ie=UTF8&amp;hq=&amp;hnear=244+Greenville+St+NW,+Aiken,+SC+29801&amp;gl=us&amp;ei=diHBSsWIAcPd8QbtyJmeAQ&amp;z=16&amp;iwloc=A</vt:lpwstr>
      </vt:variant>
      <vt:variant>
        <vt:lpwstr/>
      </vt:variant>
      <vt:variant>
        <vt:i4>4390937</vt:i4>
      </vt:variant>
      <vt:variant>
        <vt:i4>399</vt:i4>
      </vt:variant>
      <vt:variant>
        <vt:i4>0</vt:i4>
      </vt:variant>
      <vt:variant>
        <vt:i4>5</vt:i4>
      </vt:variant>
      <vt:variant>
        <vt:lpwstr>http://www.scfreeclinics.org/</vt:lpwstr>
      </vt:variant>
      <vt:variant>
        <vt:lpwstr/>
      </vt:variant>
      <vt:variant>
        <vt:i4>262192</vt:i4>
      </vt:variant>
      <vt:variant>
        <vt:i4>396</vt:i4>
      </vt:variant>
      <vt:variant>
        <vt:i4>0</vt:i4>
      </vt:variant>
      <vt:variant>
        <vt:i4>5</vt:i4>
      </vt:variant>
      <vt:variant>
        <vt:lpwstr/>
      </vt:variant>
      <vt:variant>
        <vt:lpwstr>_top</vt:lpwstr>
      </vt:variant>
      <vt:variant>
        <vt:i4>3145843</vt:i4>
      </vt:variant>
      <vt:variant>
        <vt:i4>393</vt:i4>
      </vt:variant>
      <vt:variant>
        <vt:i4>0</vt:i4>
      </vt:variant>
      <vt:variant>
        <vt:i4>5</vt:i4>
      </vt:variant>
      <vt:variant>
        <vt:lpwstr>http://medsweb.scdhhs.gov/formslisting.htm</vt:lpwstr>
      </vt:variant>
      <vt:variant>
        <vt:lpwstr/>
      </vt:variant>
      <vt:variant>
        <vt:i4>3801145</vt:i4>
      </vt:variant>
      <vt:variant>
        <vt:i4>390</vt:i4>
      </vt:variant>
      <vt:variant>
        <vt:i4>0</vt:i4>
      </vt:variant>
      <vt:variant>
        <vt:i4>5</vt:i4>
      </vt:variant>
      <vt:variant>
        <vt:lpwstr>http://www.scdhhs.gov/</vt:lpwstr>
      </vt:variant>
      <vt:variant>
        <vt:lpwstr/>
      </vt:variant>
      <vt:variant>
        <vt:i4>262192</vt:i4>
      </vt:variant>
      <vt:variant>
        <vt:i4>387</vt:i4>
      </vt:variant>
      <vt:variant>
        <vt:i4>0</vt:i4>
      </vt:variant>
      <vt:variant>
        <vt:i4>5</vt:i4>
      </vt:variant>
      <vt:variant>
        <vt:lpwstr/>
      </vt:variant>
      <vt:variant>
        <vt:lpwstr>_top</vt:lpwstr>
      </vt:variant>
      <vt:variant>
        <vt:i4>262192</vt:i4>
      </vt:variant>
      <vt:variant>
        <vt:i4>384</vt:i4>
      </vt:variant>
      <vt:variant>
        <vt:i4>0</vt:i4>
      </vt:variant>
      <vt:variant>
        <vt:i4>5</vt:i4>
      </vt:variant>
      <vt:variant>
        <vt:lpwstr/>
      </vt:variant>
      <vt:variant>
        <vt:lpwstr>_top</vt:lpwstr>
      </vt:variant>
      <vt:variant>
        <vt:i4>262192</vt:i4>
      </vt:variant>
      <vt:variant>
        <vt:i4>381</vt:i4>
      </vt:variant>
      <vt:variant>
        <vt:i4>0</vt:i4>
      </vt:variant>
      <vt:variant>
        <vt:i4>5</vt:i4>
      </vt:variant>
      <vt:variant>
        <vt:lpwstr/>
      </vt:variant>
      <vt:variant>
        <vt:lpwstr>_top</vt:lpwstr>
      </vt:variant>
      <vt:variant>
        <vt:i4>2949182</vt:i4>
      </vt:variant>
      <vt:variant>
        <vt:i4>378</vt:i4>
      </vt:variant>
      <vt:variant>
        <vt:i4>0</vt:i4>
      </vt:variant>
      <vt:variant>
        <vt:i4>5</vt:i4>
      </vt:variant>
      <vt:variant>
        <vt:lpwstr/>
      </vt:variant>
      <vt:variant>
        <vt:lpwstr>Right_of_Recovery</vt:lpwstr>
      </vt:variant>
      <vt:variant>
        <vt:i4>262192</vt:i4>
      </vt:variant>
      <vt:variant>
        <vt:i4>375</vt:i4>
      </vt:variant>
      <vt:variant>
        <vt:i4>0</vt:i4>
      </vt:variant>
      <vt:variant>
        <vt:i4>5</vt:i4>
      </vt:variant>
      <vt:variant>
        <vt:lpwstr/>
      </vt:variant>
      <vt:variant>
        <vt:lpwstr>_top</vt:lpwstr>
      </vt:variant>
      <vt:variant>
        <vt:i4>262192</vt:i4>
      </vt:variant>
      <vt:variant>
        <vt:i4>372</vt:i4>
      </vt:variant>
      <vt:variant>
        <vt:i4>0</vt:i4>
      </vt:variant>
      <vt:variant>
        <vt:i4>5</vt:i4>
      </vt:variant>
      <vt:variant>
        <vt:lpwstr/>
      </vt:variant>
      <vt:variant>
        <vt:lpwstr>_top</vt:lpwstr>
      </vt:variant>
      <vt:variant>
        <vt:i4>1114169</vt:i4>
      </vt:variant>
      <vt:variant>
        <vt:i4>369</vt:i4>
      </vt:variant>
      <vt:variant>
        <vt:i4>0</vt:i4>
      </vt:variant>
      <vt:variant>
        <vt:i4>5</vt:i4>
      </vt:variant>
      <vt:variant>
        <vt:lpwstr/>
      </vt:variant>
      <vt:variant>
        <vt:lpwstr>Income_Trust</vt:lpwstr>
      </vt:variant>
      <vt:variant>
        <vt:i4>262192</vt:i4>
      </vt:variant>
      <vt:variant>
        <vt:i4>366</vt:i4>
      </vt:variant>
      <vt:variant>
        <vt:i4>0</vt:i4>
      </vt:variant>
      <vt:variant>
        <vt:i4>5</vt:i4>
      </vt:variant>
      <vt:variant>
        <vt:lpwstr/>
      </vt:variant>
      <vt:variant>
        <vt:lpwstr>_top</vt:lpwstr>
      </vt:variant>
      <vt:variant>
        <vt:i4>7929968</vt:i4>
      </vt:variant>
      <vt:variant>
        <vt:i4>363</vt:i4>
      </vt:variant>
      <vt:variant>
        <vt:i4>0</vt:i4>
      </vt:variant>
      <vt:variant>
        <vt:i4>5</vt:i4>
      </vt:variant>
      <vt:variant>
        <vt:lpwstr/>
      </vt:variant>
      <vt:variant>
        <vt:lpwstr>Appeal</vt:lpwstr>
      </vt:variant>
      <vt:variant>
        <vt:i4>262192</vt:i4>
      </vt:variant>
      <vt:variant>
        <vt:i4>360</vt:i4>
      </vt:variant>
      <vt:variant>
        <vt:i4>0</vt:i4>
      </vt:variant>
      <vt:variant>
        <vt:i4>5</vt:i4>
      </vt:variant>
      <vt:variant>
        <vt:lpwstr/>
      </vt:variant>
      <vt:variant>
        <vt:lpwstr>_top</vt:lpwstr>
      </vt:variant>
      <vt:variant>
        <vt:i4>262192</vt:i4>
      </vt:variant>
      <vt:variant>
        <vt:i4>357</vt:i4>
      </vt:variant>
      <vt:variant>
        <vt:i4>0</vt:i4>
      </vt:variant>
      <vt:variant>
        <vt:i4>5</vt:i4>
      </vt:variant>
      <vt:variant>
        <vt:lpwstr/>
      </vt:variant>
      <vt:variant>
        <vt:lpwstr>_top</vt:lpwstr>
      </vt:variant>
      <vt:variant>
        <vt:i4>262192</vt:i4>
      </vt:variant>
      <vt:variant>
        <vt:i4>354</vt:i4>
      </vt:variant>
      <vt:variant>
        <vt:i4>0</vt:i4>
      </vt:variant>
      <vt:variant>
        <vt:i4>5</vt:i4>
      </vt:variant>
      <vt:variant>
        <vt:lpwstr/>
      </vt:variant>
      <vt:variant>
        <vt:lpwstr>_top</vt:lpwstr>
      </vt:variant>
      <vt:variant>
        <vt:i4>262192</vt:i4>
      </vt:variant>
      <vt:variant>
        <vt:i4>351</vt:i4>
      </vt:variant>
      <vt:variant>
        <vt:i4>0</vt:i4>
      </vt:variant>
      <vt:variant>
        <vt:i4>5</vt:i4>
      </vt:variant>
      <vt:variant>
        <vt:lpwstr/>
      </vt:variant>
      <vt:variant>
        <vt:lpwstr>_top</vt:lpwstr>
      </vt:variant>
      <vt:variant>
        <vt:i4>262192</vt:i4>
      </vt:variant>
      <vt:variant>
        <vt:i4>348</vt:i4>
      </vt:variant>
      <vt:variant>
        <vt:i4>0</vt:i4>
      </vt:variant>
      <vt:variant>
        <vt:i4>5</vt:i4>
      </vt:variant>
      <vt:variant>
        <vt:lpwstr/>
      </vt:variant>
      <vt:variant>
        <vt:lpwstr>_top</vt:lpwstr>
      </vt:variant>
      <vt:variant>
        <vt:i4>6094850</vt:i4>
      </vt:variant>
      <vt:variant>
        <vt:i4>345</vt:i4>
      </vt:variant>
      <vt:variant>
        <vt:i4>0</vt:i4>
      </vt:variant>
      <vt:variant>
        <vt:i4>5</vt:i4>
      </vt:variant>
      <vt:variant>
        <vt:lpwstr>http://www.yorkcountygov.com/</vt:lpwstr>
      </vt:variant>
      <vt:variant>
        <vt:lpwstr/>
      </vt:variant>
      <vt:variant>
        <vt:i4>3276848</vt:i4>
      </vt:variant>
      <vt:variant>
        <vt:i4>342</vt:i4>
      </vt:variant>
      <vt:variant>
        <vt:i4>0</vt:i4>
      </vt:variant>
      <vt:variant>
        <vt:i4>5</vt:i4>
      </vt:variant>
      <vt:variant>
        <vt:lpwstr>http://www.sumtercountysc.org/</vt:lpwstr>
      </vt:variant>
      <vt:variant>
        <vt:lpwstr/>
      </vt:variant>
      <vt:variant>
        <vt:i4>4259869</vt:i4>
      </vt:variant>
      <vt:variant>
        <vt:i4>339</vt:i4>
      </vt:variant>
      <vt:variant>
        <vt:i4>0</vt:i4>
      </vt:variant>
      <vt:variant>
        <vt:i4>5</vt:i4>
      </vt:variant>
      <vt:variant>
        <vt:lpwstr>http://www.spartanburgcounty.org/</vt:lpwstr>
      </vt:variant>
      <vt:variant>
        <vt:lpwstr/>
      </vt:variant>
      <vt:variant>
        <vt:i4>1114192</vt:i4>
      </vt:variant>
      <vt:variant>
        <vt:i4>336</vt:i4>
      </vt:variant>
      <vt:variant>
        <vt:i4>0</vt:i4>
      </vt:variant>
      <vt:variant>
        <vt:i4>5</vt:i4>
      </vt:variant>
      <vt:variant>
        <vt:lpwstr>http://www.richlandonline.com/services/assessorsearch/assessorsearch.asp</vt:lpwstr>
      </vt:variant>
      <vt:variant>
        <vt:lpwstr/>
      </vt:variant>
      <vt:variant>
        <vt:i4>3211319</vt:i4>
      </vt:variant>
      <vt:variant>
        <vt:i4>333</vt:i4>
      </vt:variant>
      <vt:variant>
        <vt:i4>0</vt:i4>
      </vt:variant>
      <vt:variant>
        <vt:i4>5</vt:i4>
      </vt:variant>
      <vt:variant>
        <vt:lpwstr>http://pickensassessor.org/</vt:lpwstr>
      </vt:variant>
      <vt:variant>
        <vt:lpwstr/>
      </vt:variant>
      <vt:variant>
        <vt:i4>1376283</vt:i4>
      </vt:variant>
      <vt:variant>
        <vt:i4>330</vt:i4>
      </vt:variant>
      <vt:variant>
        <vt:i4>0</vt:i4>
      </vt:variant>
      <vt:variant>
        <vt:i4>5</vt:i4>
      </vt:variant>
      <vt:variant>
        <vt:lpwstr>http://www.orangeburgcounty.org/Assessor/disclaimer.html</vt:lpwstr>
      </vt:variant>
      <vt:variant>
        <vt:lpwstr/>
      </vt:variant>
      <vt:variant>
        <vt:i4>4521986</vt:i4>
      </vt:variant>
      <vt:variant>
        <vt:i4>327</vt:i4>
      </vt:variant>
      <vt:variant>
        <vt:i4>0</vt:i4>
      </vt:variant>
      <vt:variant>
        <vt:i4>5</vt:i4>
      </vt:variant>
      <vt:variant>
        <vt:lpwstr>http://www.newberrycountysctaxes.com/</vt:lpwstr>
      </vt:variant>
      <vt:variant>
        <vt:lpwstr/>
      </vt:variant>
      <vt:variant>
        <vt:i4>5963869</vt:i4>
      </vt:variant>
      <vt:variant>
        <vt:i4>324</vt:i4>
      </vt:variant>
      <vt:variant>
        <vt:i4>0</vt:i4>
      </vt:variant>
      <vt:variant>
        <vt:i4>5</vt:i4>
      </vt:variant>
      <vt:variant>
        <vt:lpwstr>http://www.marionsc.org/</vt:lpwstr>
      </vt:variant>
      <vt:variant>
        <vt:lpwstr/>
      </vt:variant>
      <vt:variant>
        <vt:i4>5373983</vt:i4>
      </vt:variant>
      <vt:variant>
        <vt:i4>321</vt:i4>
      </vt:variant>
      <vt:variant>
        <vt:i4>0</vt:i4>
      </vt:variant>
      <vt:variant>
        <vt:i4>5</vt:i4>
      </vt:variant>
      <vt:variant>
        <vt:lpwstr>http://www.lex-co.com/GIS/GISDisclaimerAssessor.html</vt:lpwstr>
      </vt:variant>
      <vt:variant>
        <vt:lpwstr/>
      </vt:variant>
      <vt:variant>
        <vt:i4>5570637</vt:i4>
      </vt:variant>
      <vt:variant>
        <vt:i4>318</vt:i4>
      </vt:variant>
      <vt:variant>
        <vt:i4>0</vt:i4>
      </vt:variant>
      <vt:variant>
        <vt:i4>5</vt:i4>
      </vt:variant>
      <vt:variant>
        <vt:lpwstr>http://www.laurenscountysctaxes.com/</vt:lpwstr>
      </vt:variant>
      <vt:variant>
        <vt:lpwstr/>
      </vt:variant>
      <vt:variant>
        <vt:i4>6094862</vt:i4>
      </vt:variant>
      <vt:variant>
        <vt:i4>315</vt:i4>
      </vt:variant>
      <vt:variant>
        <vt:i4>0</vt:i4>
      </vt:variant>
      <vt:variant>
        <vt:i4>5</vt:i4>
      </vt:variant>
      <vt:variant>
        <vt:lpwstr>http://lancastercountysc.net/onlinetaxes/</vt:lpwstr>
      </vt:variant>
      <vt:variant>
        <vt:lpwstr/>
      </vt:variant>
      <vt:variant>
        <vt:i4>3735604</vt:i4>
      </vt:variant>
      <vt:variant>
        <vt:i4>312</vt:i4>
      </vt:variant>
      <vt:variant>
        <vt:i4>0</vt:i4>
      </vt:variant>
      <vt:variant>
        <vt:i4>5</vt:i4>
      </vt:variant>
      <vt:variant>
        <vt:lpwstr>http://www.kershawcountysctax.com/</vt:lpwstr>
      </vt:variant>
      <vt:variant>
        <vt:lpwstr/>
      </vt:variant>
      <vt:variant>
        <vt:i4>4849722</vt:i4>
      </vt:variant>
      <vt:variant>
        <vt:i4>309</vt:i4>
      </vt:variant>
      <vt:variant>
        <vt:i4>0</vt:i4>
      </vt:variant>
      <vt:variant>
        <vt:i4>5</vt:i4>
      </vt:variant>
      <vt:variant>
        <vt:lpwstr>http://www.horrycounty.org/gateway/disclaimer/idx_real.html</vt:lpwstr>
      </vt:variant>
      <vt:variant>
        <vt:lpwstr/>
      </vt:variant>
      <vt:variant>
        <vt:i4>8257654</vt:i4>
      </vt:variant>
      <vt:variant>
        <vt:i4>306</vt:i4>
      </vt:variant>
      <vt:variant>
        <vt:i4>0</vt:i4>
      </vt:variant>
      <vt:variant>
        <vt:i4>5</vt:i4>
      </vt:variant>
      <vt:variant>
        <vt:lpwstr>http://www.co.greenwood.sc.us/</vt:lpwstr>
      </vt:variant>
      <vt:variant>
        <vt:lpwstr/>
      </vt:variant>
      <vt:variant>
        <vt:i4>5963843</vt:i4>
      </vt:variant>
      <vt:variant>
        <vt:i4>303</vt:i4>
      </vt:variant>
      <vt:variant>
        <vt:i4>0</vt:i4>
      </vt:variant>
      <vt:variant>
        <vt:i4>5</vt:i4>
      </vt:variant>
      <vt:variant>
        <vt:lpwstr>http://www.greenvillecounty.org/vrealpr24/clrealprop.asp</vt:lpwstr>
      </vt:variant>
      <vt:variant>
        <vt:lpwstr/>
      </vt:variant>
      <vt:variant>
        <vt:i4>2424880</vt:i4>
      </vt:variant>
      <vt:variant>
        <vt:i4>300</vt:i4>
      </vt:variant>
      <vt:variant>
        <vt:i4>0</vt:i4>
      </vt:variant>
      <vt:variant>
        <vt:i4>5</vt:i4>
      </vt:variant>
      <vt:variant>
        <vt:lpwstr>http://www.georgetowncountysc.org/</vt:lpwstr>
      </vt:variant>
      <vt:variant>
        <vt:lpwstr/>
      </vt:variant>
      <vt:variant>
        <vt:i4>5373958</vt:i4>
      </vt:variant>
      <vt:variant>
        <vt:i4>297</vt:i4>
      </vt:variant>
      <vt:variant>
        <vt:i4>0</vt:i4>
      </vt:variant>
      <vt:variant>
        <vt:i4>5</vt:i4>
      </vt:variant>
      <vt:variant>
        <vt:lpwstr>http://web.florenceco.org/cgi-bin/ta/tax-inq.cgi</vt:lpwstr>
      </vt:variant>
      <vt:variant>
        <vt:lpwstr/>
      </vt:variant>
      <vt:variant>
        <vt:i4>983109</vt:i4>
      </vt:variant>
      <vt:variant>
        <vt:i4>294</vt:i4>
      </vt:variant>
      <vt:variant>
        <vt:i4>0</vt:i4>
      </vt:variant>
      <vt:variant>
        <vt:i4>5</vt:i4>
      </vt:variant>
      <vt:variant>
        <vt:lpwstr>http://www.edgefieldcountysc.com/search.aspx</vt:lpwstr>
      </vt:variant>
      <vt:variant>
        <vt:lpwstr/>
      </vt:variant>
      <vt:variant>
        <vt:i4>4522077</vt:i4>
      </vt:variant>
      <vt:variant>
        <vt:i4>291</vt:i4>
      </vt:variant>
      <vt:variant>
        <vt:i4>0</vt:i4>
      </vt:variant>
      <vt:variant>
        <vt:i4>5</vt:i4>
      </vt:variant>
      <vt:variant>
        <vt:lpwstr>http://www.dorchestercounty.net/</vt:lpwstr>
      </vt:variant>
      <vt:variant>
        <vt:lpwstr/>
      </vt:variant>
      <vt:variant>
        <vt:i4>2949232</vt:i4>
      </vt:variant>
      <vt:variant>
        <vt:i4>288</vt:i4>
      </vt:variant>
      <vt:variant>
        <vt:i4>0</vt:i4>
      </vt:variant>
      <vt:variant>
        <vt:i4>5</vt:i4>
      </vt:variant>
      <vt:variant>
        <vt:lpwstr>http://darcosc.com/onlinetaxes/</vt:lpwstr>
      </vt:variant>
      <vt:variant>
        <vt:lpwstr/>
      </vt:variant>
      <vt:variant>
        <vt:i4>3342383</vt:i4>
      </vt:variant>
      <vt:variant>
        <vt:i4>285</vt:i4>
      </vt:variant>
      <vt:variant>
        <vt:i4>0</vt:i4>
      </vt:variant>
      <vt:variant>
        <vt:i4>5</vt:i4>
      </vt:variant>
      <vt:variant>
        <vt:lpwstr>http://tax.colletoncounty.org/</vt:lpwstr>
      </vt:variant>
      <vt:variant>
        <vt:lpwstr/>
      </vt:variant>
      <vt:variant>
        <vt:i4>5374044</vt:i4>
      </vt:variant>
      <vt:variant>
        <vt:i4>282</vt:i4>
      </vt:variant>
      <vt:variant>
        <vt:i4>0</vt:i4>
      </vt:variant>
      <vt:variant>
        <vt:i4>5</vt:i4>
      </vt:variant>
      <vt:variant>
        <vt:lpwstr>http://www.clarendoncountysctax.com/</vt:lpwstr>
      </vt:variant>
      <vt:variant>
        <vt:lpwstr/>
      </vt:variant>
      <vt:variant>
        <vt:i4>5701718</vt:i4>
      </vt:variant>
      <vt:variant>
        <vt:i4>279</vt:i4>
      </vt:variant>
      <vt:variant>
        <vt:i4>0</vt:i4>
      </vt:variant>
      <vt:variant>
        <vt:i4>5</vt:i4>
      </vt:variant>
      <vt:variant>
        <vt:lpwstr>http://chesterfieldcountysc.com/assessor.aspx</vt:lpwstr>
      </vt:variant>
      <vt:variant>
        <vt:lpwstr/>
      </vt:variant>
      <vt:variant>
        <vt:i4>6619260</vt:i4>
      </vt:variant>
      <vt:variant>
        <vt:i4>276</vt:i4>
      </vt:variant>
      <vt:variant>
        <vt:i4>0</vt:i4>
      </vt:variant>
      <vt:variant>
        <vt:i4>5</vt:i4>
      </vt:variant>
      <vt:variant>
        <vt:lpwstr>http://taxweb.charlestoncounty.org/connect?</vt:lpwstr>
      </vt:variant>
      <vt:variant>
        <vt:lpwstr/>
      </vt:variant>
      <vt:variant>
        <vt:i4>5832763</vt:i4>
      </vt:variant>
      <vt:variant>
        <vt:i4>273</vt:i4>
      </vt:variant>
      <vt:variant>
        <vt:i4>0</vt:i4>
      </vt:variant>
      <vt:variant>
        <vt:i4>5</vt:i4>
      </vt:variant>
      <vt:variant>
        <vt:lpwstr>https://www.berkeleycountysc.gov/drupal/?q=property_search</vt:lpwstr>
      </vt:variant>
      <vt:variant>
        <vt:lpwstr/>
      </vt:variant>
      <vt:variant>
        <vt:i4>4325399</vt:i4>
      </vt:variant>
      <vt:variant>
        <vt:i4>270</vt:i4>
      </vt:variant>
      <vt:variant>
        <vt:i4>0</vt:i4>
      </vt:variant>
      <vt:variant>
        <vt:i4>5</vt:i4>
      </vt:variant>
      <vt:variant>
        <vt:lpwstr>http://www.bcgov.net/</vt:lpwstr>
      </vt:variant>
      <vt:variant>
        <vt:lpwstr/>
      </vt:variant>
      <vt:variant>
        <vt:i4>1179731</vt:i4>
      </vt:variant>
      <vt:variant>
        <vt:i4>267</vt:i4>
      </vt:variant>
      <vt:variant>
        <vt:i4>0</vt:i4>
      </vt:variant>
      <vt:variant>
        <vt:i4>5</vt:i4>
      </vt:variant>
      <vt:variant>
        <vt:lpwstr>http://acpass.andersoncountysc.org/index.htm</vt:lpwstr>
      </vt:variant>
      <vt:variant>
        <vt:lpwstr/>
      </vt:variant>
      <vt:variant>
        <vt:i4>2359350</vt:i4>
      </vt:variant>
      <vt:variant>
        <vt:i4>264</vt:i4>
      </vt:variant>
      <vt:variant>
        <vt:i4>0</vt:i4>
      </vt:variant>
      <vt:variant>
        <vt:i4>5</vt:i4>
      </vt:variant>
      <vt:variant>
        <vt:lpwstr>http://cxap2.aikencountysc.gov/EGSV2Aiken/index.jsp</vt:lpwstr>
      </vt:variant>
      <vt:variant>
        <vt:lpwstr/>
      </vt:variant>
      <vt:variant>
        <vt:i4>4325378</vt:i4>
      </vt:variant>
      <vt:variant>
        <vt:i4>261</vt:i4>
      </vt:variant>
      <vt:variant>
        <vt:i4>0</vt:i4>
      </vt:variant>
      <vt:variant>
        <vt:i4>5</vt:i4>
      </vt:variant>
      <vt:variant>
        <vt:lpwstr>http://www.abbevillecountysc.com/</vt:lpwstr>
      </vt:variant>
      <vt:variant>
        <vt:lpwstr/>
      </vt:variant>
      <vt:variant>
        <vt:i4>5832776</vt:i4>
      </vt:variant>
      <vt:variant>
        <vt:i4>258</vt:i4>
      </vt:variant>
      <vt:variant>
        <vt:i4>0</vt:i4>
      </vt:variant>
      <vt:variant>
        <vt:i4>5</vt:i4>
      </vt:variant>
      <vt:variant>
        <vt:lpwstr>http://publicrecords.netronline.com/</vt:lpwstr>
      </vt:variant>
      <vt:variant>
        <vt:lpwstr/>
      </vt:variant>
      <vt:variant>
        <vt:i4>1835034</vt:i4>
      </vt:variant>
      <vt:variant>
        <vt:i4>255</vt:i4>
      </vt:variant>
      <vt:variant>
        <vt:i4>0</vt:i4>
      </vt:variant>
      <vt:variant>
        <vt:i4>5</vt:i4>
      </vt:variant>
      <vt:variant>
        <vt:lpwstr>http://www.netronline.com/frameset.asp?StateID=42</vt:lpwstr>
      </vt:variant>
      <vt:variant>
        <vt:lpwstr/>
      </vt:variant>
      <vt:variant>
        <vt:i4>262192</vt:i4>
      </vt:variant>
      <vt:variant>
        <vt:i4>252</vt:i4>
      </vt:variant>
      <vt:variant>
        <vt:i4>0</vt:i4>
      </vt:variant>
      <vt:variant>
        <vt:i4>5</vt:i4>
      </vt:variant>
      <vt:variant>
        <vt:lpwstr/>
      </vt:variant>
      <vt:variant>
        <vt:lpwstr>_top</vt:lpwstr>
      </vt:variant>
      <vt:variant>
        <vt:i4>262192</vt:i4>
      </vt:variant>
      <vt:variant>
        <vt:i4>249</vt:i4>
      </vt:variant>
      <vt:variant>
        <vt:i4>0</vt:i4>
      </vt:variant>
      <vt:variant>
        <vt:i4>5</vt:i4>
      </vt:variant>
      <vt:variant>
        <vt:lpwstr/>
      </vt:variant>
      <vt:variant>
        <vt:lpwstr>_top</vt:lpwstr>
      </vt:variant>
      <vt:variant>
        <vt:i4>262192</vt:i4>
      </vt:variant>
      <vt:variant>
        <vt:i4>246</vt:i4>
      </vt:variant>
      <vt:variant>
        <vt:i4>0</vt:i4>
      </vt:variant>
      <vt:variant>
        <vt:i4>5</vt:i4>
      </vt:variant>
      <vt:variant>
        <vt:lpwstr/>
      </vt:variant>
      <vt:variant>
        <vt:lpwstr>_top</vt:lpwstr>
      </vt:variant>
      <vt:variant>
        <vt:i4>262192</vt:i4>
      </vt:variant>
      <vt:variant>
        <vt:i4>243</vt:i4>
      </vt:variant>
      <vt:variant>
        <vt:i4>0</vt:i4>
      </vt:variant>
      <vt:variant>
        <vt:i4>5</vt:i4>
      </vt:variant>
      <vt:variant>
        <vt:lpwstr/>
      </vt:variant>
      <vt:variant>
        <vt:lpwstr>_top</vt:lpwstr>
      </vt:variant>
      <vt:variant>
        <vt:i4>6160473</vt:i4>
      </vt:variant>
      <vt:variant>
        <vt:i4>240</vt:i4>
      </vt:variant>
      <vt:variant>
        <vt:i4>0</vt:i4>
      </vt:variant>
      <vt:variant>
        <vt:i4>5</vt:i4>
      </vt:variant>
      <vt:variant>
        <vt:lpwstr>http://www.welvista.org/</vt:lpwstr>
      </vt:variant>
      <vt:variant>
        <vt:lpwstr/>
      </vt:variant>
      <vt:variant>
        <vt:i4>262192</vt:i4>
      </vt:variant>
      <vt:variant>
        <vt:i4>237</vt:i4>
      </vt:variant>
      <vt:variant>
        <vt:i4>0</vt:i4>
      </vt:variant>
      <vt:variant>
        <vt:i4>5</vt:i4>
      </vt:variant>
      <vt:variant>
        <vt:lpwstr/>
      </vt:variant>
      <vt:variant>
        <vt:lpwstr>_top</vt:lpwstr>
      </vt:variant>
      <vt:variant>
        <vt:i4>262192</vt:i4>
      </vt:variant>
      <vt:variant>
        <vt:i4>234</vt:i4>
      </vt:variant>
      <vt:variant>
        <vt:i4>0</vt:i4>
      </vt:variant>
      <vt:variant>
        <vt:i4>5</vt:i4>
      </vt:variant>
      <vt:variant>
        <vt:lpwstr/>
      </vt:variant>
      <vt:variant>
        <vt:lpwstr>_top</vt:lpwstr>
      </vt:variant>
      <vt:variant>
        <vt:i4>262192</vt:i4>
      </vt:variant>
      <vt:variant>
        <vt:i4>231</vt:i4>
      </vt:variant>
      <vt:variant>
        <vt:i4>0</vt:i4>
      </vt:variant>
      <vt:variant>
        <vt:i4>5</vt:i4>
      </vt:variant>
      <vt:variant>
        <vt:lpwstr/>
      </vt:variant>
      <vt:variant>
        <vt:lpwstr>_top</vt:lpwstr>
      </vt:variant>
      <vt:variant>
        <vt:i4>6488096</vt:i4>
      </vt:variant>
      <vt:variant>
        <vt:i4>228</vt:i4>
      </vt:variant>
      <vt:variant>
        <vt:i4>0</vt:i4>
      </vt:variant>
      <vt:variant>
        <vt:i4>5</vt:i4>
      </vt:variant>
      <vt:variant>
        <vt:lpwstr>https://scdhhs.gov/sites/default/files/Form3400-01-ExtraPerson.pdf</vt:lpwstr>
      </vt:variant>
      <vt:variant>
        <vt:lpwstr/>
      </vt:variant>
      <vt:variant>
        <vt:i4>3604571</vt:i4>
      </vt:variant>
      <vt:variant>
        <vt:i4>225</vt:i4>
      </vt:variant>
      <vt:variant>
        <vt:i4>0</vt:i4>
      </vt:variant>
      <vt:variant>
        <vt:i4>5</vt:i4>
      </vt:variant>
      <vt:variant>
        <vt:lpwstr>https://scdhhs.gov/sites/default/files/3401_HealthyConnections_Inst_OSS.pdf</vt:lpwstr>
      </vt:variant>
      <vt:variant>
        <vt:lpwstr/>
      </vt:variant>
      <vt:variant>
        <vt:i4>1507353</vt:i4>
      </vt:variant>
      <vt:variant>
        <vt:i4>222</vt:i4>
      </vt:variant>
      <vt:variant>
        <vt:i4>0</vt:i4>
      </vt:variant>
      <vt:variant>
        <vt:i4>5</vt:i4>
      </vt:variant>
      <vt:variant>
        <vt:lpwstr>https://www.scdhhs.gov/sites/default/files/Form 3400 Application.pdf</vt:lpwstr>
      </vt:variant>
      <vt:variant>
        <vt:lpwstr/>
      </vt:variant>
      <vt:variant>
        <vt:i4>5963864</vt:i4>
      </vt:variant>
      <vt:variant>
        <vt:i4>219</vt:i4>
      </vt:variant>
      <vt:variant>
        <vt:i4>0</vt:i4>
      </vt:variant>
      <vt:variant>
        <vt:i4>5</vt:i4>
      </vt:variant>
      <vt:variant>
        <vt:lpwstr>http://www.ecfr.gov/cgi-bin/text-idx?SID=0d5b433b4fd4f2544aa9f64e97c6c014&amp;node=42:4.0.1.1.6.10.72.9&amp;rgn=div8</vt:lpwstr>
      </vt:variant>
      <vt:variant>
        <vt:lpwstr/>
      </vt:variant>
      <vt:variant>
        <vt:i4>5963865</vt:i4>
      </vt:variant>
      <vt:variant>
        <vt:i4>216</vt:i4>
      </vt:variant>
      <vt:variant>
        <vt:i4>0</vt:i4>
      </vt:variant>
      <vt:variant>
        <vt:i4>5</vt:i4>
      </vt:variant>
      <vt:variant>
        <vt:lpwstr>http://www.ecfr.gov/cgi-bin/text-idx?SID=0d5b433b4fd4f2544aa9f64e97c6c014&amp;node=42:4.0.1.1.6.10.72.8&amp;rgn=div8</vt:lpwstr>
      </vt:variant>
      <vt:variant>
        <vt:lpwstr/>
      </vt:variant>
      <vt:variant>
        <vt:i4>262192</vt:i4>
      </vt:variant>
      <vt:variant>
        <vt:i4>213</vt:i4>
      </vt:variant>
      <vt:variant>
        <vt:i4>0</vt:i4>
      </vt:variant>
      <vt:variant>
        <vt:i4>5</vt:i4>
      </vt:variant>
      <vt:variant>
        <vt:lpwstr/>
      </vt:variant>
      <vt:variant>
        <vt:lpwstr>_top</vt:lpwstr>
      </vt:variant>
      <vt:variant>
        <vt:i4>1572927</vt:i4>
      </vt:variant>
      <vt:variant>
        <vt:i4>206</vt:i4>
      </vt:variant>
      <vt:variant>
        <vt:i4>0</vt:i4>
      </vt:variant>
      <vt:variant>
        <vt:i4>5</vt:i4>
      </vt:variant>
      <vt:variant>
        <vt:lpwstr/>
      </vt:variant>
      <vt:variant>
        <vt:lpwstr>_Toc397437850</vt:lpwstr>
      </vt:variant>
      <vt:variant>
        <vt:i4>1638463</vt:i4>
      </vt:variant>
      <vt:variant>
        <vt:i4>200</vt:i4>
      </vt:variant>
      <vt:variant>
        <vt:i4>0</vt:i4>
      </vt:variant>
      <vt:variant>
        <vt:i4>5</vt:i4>
      </vt:variant>
      <vt:variant>
        <vt:lpwstr/>
      </vt:variant>
      <vt:variant>
        <vt:lpwstr>_Toc397437849</vt:lpwstr>
      </vt:variant>
      <vt:variant>
        <vt:i4>1638463</vt:i4>
      </vt:variant>
      <vt:variant>
        <vt:i4>194</vt:i4>
      </vt:variant>
      <vt:variant>
        <vt:i4>0</vt:i4>
      </vt:variant>
      <vt:variant>
        <vt:i4>5</vt:i4>
      </vt:variant>
      <vt:variant>
        <vt:lpwstr/>
      </vt:variant>
      <vt:variant>
        <vt:lpwstr>_Toc397437848</vt:lpwstr>
      </vt:variant>
      <vt:variant>
        <vt:i4>1638463</vt:i4>
      </vt:variant>
      <vt:variant>
        <vt:i4>188</vt:i4>
      </vt:variant>
      <vt:variant>
        <vt:i4>0</vt:i4>
      </vt:variant>
      <vt:variant>
        <vt:i4>5</vt:i4>
      </vt:variant>
      <vt:variant>
        <vt:lpwstr/>
      </vt:variant>
      <vt:variant>
        <vt:lpwstr>_Toc397437847</vt:lpwstr>
      </vt:variant>
      <vt:variant>
        <vt:i4>1638463</vt:i4>
      </vt:variant>
      <vt:variant>
        <vt:i4>182</vt:i4>
      </vt:variant>
      <vt:variant>
        <vt:i4>0</vt:i4>
      </vt:variant>
      <vt:variant>
        <vt:i4>5</vt:i4>
      </vt:variant>
      <vt:variant>
        <vt:lpwstr/>
      </vt:variant>
      <vt:variant>
        <vt:lpwstr>_Toc397437846</vt:lpwstr>
      </vt:variant>
      <vt:variant>
        <vt:i4>1638463</vt:i4>
      </vt:variant>
      <vt:variant>
        <vt:i4>176</vt:i4>
      </vt:variant>
      <vt:variant>
        <vt:i4>0</vt:i4>
      </vt:variant>
      <vt:variant>
        <vt:i4>5</vt:i4>
      </vt:variant>
      <vt:variant>
        <vt:lpwstr/>
      </vt:variant>
      <vt:variant>
        <vt:lpwstr>_Toc397437845</vt:lpwstr>
      </vt:variant>
      <vt:variant>
        <vt:i4>1638463</vt:i4>
      </vt:variant>
      <vt:variant>
        <vt:i4>170</vt:i4>
      </vt:variant>
      <vt:variant>
        <vt:i4>0</vt:i4>
      </vt:variant>
      <vt:variant>
        <vt:i4>5</vt:i4>
      </vt:variant>
      <vt:variant>
        <vt:lpwstr/>
      </vt:variant>
      <vt:variant>
        <vt:lpwstr>_Toc397437844</vt:lpwstr>
      </vt:variant>
      <vt:variant>
        <vt:i4>1638463</vt:i4>
      </vt:variant>
      <vt:variant>
        <vt:i4>164</vt:i4>
      </vt:variant>
      <vt:variant>
        <vt:i4>0</vt:i4>
      </vt:variant>
      <vt:variant>
        <vt:i4>5</vt:i4>
      </vt:variant>
      <vt:variant>
        <vt:lpwstr/>
      </vt:variant>
      <vt:variant>
        <vt:lpwstr>_Toc397437843</vt:lpwstr>
      </vt:variant>
      <vt:variant>
        <vt:i4>1638463</vt:i4>
      </vt:variant>
      <vt:variant>
        <vt:i4>158</vt:i4>
      </vt:variant>
      <vt:variant>
        <vt:i4>0</vt:i4>
      </vt:variant>
      <vt:variant>
        <vt:i4>5</vt:i4>
      </vt:variant>
      <vt:variant>
        <vt:lpwstr/>
      </vt:variant>
      <vt:variant>
        <vt:lpwstr>_Toc397437842</vt:lpwstr>
      </vt:variant>
      <vt:variant>
        <vt:i4>1638463</vt:i4>
      </vt:variant>
      <vt:variant>
        <vt:i4>152</vt:i4>
      </vt:variant>
      <vt:variant>
        <vt:i4>0</vt:i4>
      </vt:variant>
      <vt:variant>
        <vt:i4>5</vt:i4>
      </vt:variant>
      <vt:variant>
        <vt:lpwstr/>
      </vt:variant>
      <vt:variant>
        <vt:lpwstr>_Toc397437841</vt:lpwstr>
      </vt:variant>
      <vt:variant>
        <vt:i4>1638463</vt:i4>
      </vt:variant>
      <vt:variant>
        <vt:i4>146</vt:i4>
      </vt:variant>
      <vt:variant>
        <vt:i4>0</vt:i4>
      </vt:variant>
      <vt:variant>
        <vt:i4>5</vt:i4>
      </vt:variant>
      <vt:variant>
        <vt:lpwstr/>
      </vt:variant>
      <vt:variant>
        <vt:lpwstr>_Toc397437840</vt:lpwstr>
      </vt:variant>
      <vt:variant>
        <vt:i4>1966143</vt:i4>
      </vt:variant>
      <vt:variant>
        <vt:i4>140</vt:i4>
      </vt:variant>
      <vt:variant>
        <vt:i4>0</vt:i4>
      </vt:variant>
      <vt:variant>
        <vt:i4>5</vt:i4>
      </vt:variant>
      <vt:variant>
        <vt:lpwstr/>
      </vt:variant>
      <vt:variant>
        <vt:lpwstr>_Toc397437839</vt:lpwstr>
      </vt:variant>
      <vt:variant>
        <vt:i4>1966143</vt:i4>
      </vt:variant>
      <vt:variant>
        <vt:i4>134</vt:i4>
      </vt:variant>
      <vt:variant>
        <vt:i4>0</vt:i4>
      </vt:variant>
      <vt:variant>
        <vt:i4>5</vt:i4>
      </vt:variant>
      <vt:variant>
        <vt:lpwstr/>
      </vt:variant>
      <vt:variant>
        <vt:lpwstr>_Toc397437838</vt:lpwstr>
      </vt:variant>
      <vt:variant>
        <vt:i4>1966143</vt:i4>
      </vt:variant>
      <vt:variant>
        <vt:i4>128</vt:i4>
      </vt:variant>
      <vt:variant>
        <vt:i4>0</vt:i4>
      </vt:variant>
      <vt:variant>
        <vt:i4>5</vt:i4>
      </vt:variant>
      <vt:variant>
        <vt:lpwstr/>
      </vt:variant>
      <vt:variant>
        <vt:lpwstr>_Toc397437837</vt:lpwstr>
      </vt:variant>
      <vt:variant>
        <vt:i4>1966143</vt:i4>
      </vt:variant>
      <vt:variant>
        <vt:i4>122</vt:i4>
      </vt:variant>
      <vt:variant>
        <vt:i4>0</vt:i4>
      </vt:variant>
      <vt:variant>
        <vt:i4>5</vt:i4>
      </vt:variant>
      <vt:variant>
        <vt:lpwstr/>
      </vt:variant>
      <vt:variant>
        <vt:lpwstr>_Toc397437836</vt:lpwstr>
      </vt:variant>
      <vt:variant>
        <vt:i4>1966143</vt:i4>
      </vt:variant>
      <vt:variant>
        <vt:i4>116</vt:i4>
      </vt:variant>
      <vt:variant>
        <vt:i4>0</vt:i4>
      </vt:variant>
      <vt:variant>
        <vt:i4>5</vt:i4>
      </vt:variant>
      <vt:variant>
        <vt:lpwstr/>
      </vt:variant>
      <vt:variant>
        <vt:lpwstr>_Toc397437835</vt:lpwstr>
      </vt:variant>
      <vt:variant>
        <vt:i4>1966143</vt:i4>
      </vt:variant>
      <vt:variant>
        <vt:i4>110</vt:i4>
      </vt:variant>
      <vt:variant>
        <vt:i4>0</vt:i4>
      </vt:variant>
      <vt:variant>
        <vt:i4>5</vt:i4>
      </vt:variant>
      <vt:variant>
        <vt:lpwstr/>
      </vt:variant>
      <vt:variant>
        <vt:lpwstr>_Toc397437834</vt:lpwstr>
      </vt:variant>
      <vt:variant>
        <vt:i4>1966143</vt:i4>
      </vt:variant>
      <vt:variant>
        <vt:i4>104</vt:i4>
      </vt:variant>
      <vt:variant>
        <vt:i4>0</vt:i4>
      </vt:variant>
      <vt:variant>
        <vt:i4>5</vt:i4>
      </vt:variant>
      <vt:variant>
        <vt:lpwstr/>
      </vt:variant>
      <vt:variant>
        <vt:lpwstr>_Toc397437833</vt:lpwstr>
      </vt:variant>
      <vt:variant>
        <vt:i4>1966143</vt:i4>
      </vt:variant>
      <vt:variant>
        <vt:i4>98</vt:i4>
      </vt:variant>
      <vt:variant>
        <vt:i4>0</vt:i4>
      </vt:variant>
      <vt:variant>
        <vt:i4>5</vt:i4>
      </vt:variant>
      <vt:variant>
        <vt:lpwstr/>
      </vt:variant>
      <vt:variant>
        <vt:lpwstr>_Toc397437832</vt:lpwstr>
      </vt:variant>
      <vt:variant>
        <vt:i4>1966143</vt:i4>
      </vt:variant>
      <vt:variant>
        <vt:i4>92</vt:i4>
      </vt:variant>
      <vt:variant>
        <vt:i4>0</vt:i4>
      </vt:variant>
      <vt:variant>
        <vt:i4>5</vt:i4>
      </vt:variant>
      <vt:variant>
        <vt:lpwstr/>
      </vt:variant>
      <vt:variant>
        <vt:lpwstr>_Toc397437831</vt:lpwstr>
      </vt:variant>
      <vt:variant>
        <vt:i4>1966143</vt:i4>
      </vt:variant>
      <vt:variant>
        <vt:i4>86</vt:i4>
      </vt:variant>
      <vt:variant>
        <vt:i4>0</vt:i4>
      </vt:variant>
      <vt:variant>
        <vt:i4>5</vt:i4>
      </vt:variant>
      <vt:variant>
        <vt:lpwstr/>
      </vt:variant>
      <vt:variant>
        <vt:lpwstr>_Toc397437830</vt:lpwstr>
      </vt:variant>
      <vt:variant>
        <vt:i4>2031679</vt:i4>
      </vt:variant>
      <vt:variant>
        <vt:i4>80</vt:i4>
      </vt:variant>
      <vt:variant>
        <vt:i4>0</vt:i4>
      </vt:variant>
      <vt:variant>
        <vt:i4>5</vt:i4>
      </vt:variant>
      <vt:variant>
        <vt:lpwstr/>
      </vt:variant>
      <vt:variant>
        <vt:lpwstr>_Toc397437829</vt:lpwstr>
      </vt:variant>
      <vt:variant>
        <vt:i4>2031679</vt:i4>
      </vt:variant>
      <vt:variant>
        <vt:i4>74</vt:i4>
      </vt:variant>
      <vt:variant>
        <vt:i4>0</vt:i4>
      </vt:variant>
      <vt:variant>
        <vt:i4>5</vt:i4>
      </vt:variant>
      <vt:variant>
        <vt:lpwstr/>
      </vt:variant>
      <vt:variant>
        <vt:lpwstr>_Toc397437828</vt:lpwstr>
      </vt:variant>
      <vt:variant>
        <vt:i4>2031679</vt:i4>
      </vt:variant>
      <vt:variant>
        <vt:i4>68</vt:i4>
      </vt:variant>
      <vt:variant>
        <vt:i4>0</vt:i4>
      </vt:variant>
      <vt:variant>
        <vt:i4>5</vt:i4>
      </vt:variant>
      <vt:variant>
        <vt:lpwstr/>
      </vt:variant>
      <vt:variant>
        <vt:lpwstr>_Toc397437827</vt:lpwstr>
      </vt:variant>
      <vt:variant>
        <vt:i4>2031679</vt:i4>
      </vt:variant>
      <vt:variant>
        <vt:i4>62</vt:i4>
      </vt:variant>
      <vt:variant>
        <vt:i4>0</vt:i4>
      </vt:variant>
      <vt:variant>
        <vt:i4>5</vt:i4>
      </vt:variant>
      <vt:variant>
        <vt:lpwstr/>
      </vt:variant>
      <vt:variant>
        <vt:lpwstr>_Toc397437826</vt:lpwstr>
      </vt:variant>
      <vt:variant>
        <vt:i4>2031679</vt:i4>
      </vt:variant>
      <vt:variant>
        <vt:i4>56</vt:i4>
      </vt:variant>
      <vt:variant>
        <vt:i4>0</vt:i4>
      </vt:variant>
      <vt:variant>
        <vt:i4>5</vt:i4>
      </vt:variant>
      <vt:variant>
        <vt:lpwstr/>
      </vt:variant>
      <vt:variant>
        <vt:lpwstr>_Toc397437825</vt:lpwstr>
      </vt:variant>
      <vt:variant>
        <vt:i4>2031679</vt:i4>
      </vt:variant>
      <vt:variant>
        <vt:i4>50</vt:i4>
      </vt:variant>
      <vt:variant>
        <vt:i4>0</vt:i4>
      </vt:variant>
      <vt:variant>
        <vt:i4>5</vt:i4>
      </vt:variant>
      <vt:variant>
        <vt:lpwstr/>
      </vt:variant>
      <vt:variant>
        <vt:lpwstr>_Toc397437824</vt:lpwstr>
      </vt:variant>
      <vt:variant>
        <vt:i4>2031679</vt:i4>
      </vt:variant>
      <vt:variant>
        <vt:i4>44</vt:i4>
      </vt:variant>
      <vt:variant>
        <vt:i4>0</vt:i4>
      </vt:variant>
      <vt:variant>
        <vt:i4>5</vt:i4>
      </vt:variant>
      <vt:variant>
        <vt:lpwstr/>
      </vt:variant>
      <vt:variant>
        <vt:lpwstr>_Toc397437823</vt:lpwstr>
      </vt:variant>
      <vt:variant>
        <vt:i4>2031679</vt:i4>
      </vt:variant>
      <vt:variant>
        <vt:i4>38</vt:i4>
      </vt:variant>
      <vt:variant>
        <vt:i4>0</vt:i4>
      </vt:variant>
      <vt:variant>
        <vt:i4>5</vt:i4>
      </vt:variant>
      <vt:variant>
        <vt:lpwstr/>
      </vt:variant>
      <vt:variant>
        <vt:lpwstr>_Toc397437822</vt:lpwstr>
      </vt:variant>
      <vt:variant>
        <vt:i4>2031679</vt:i4>
      </vt:variant>
      <vt:variant>
        <vt:i4>32</vt:i4>
      </vt:variant>
      <vt:variant>
        <vt:i4>0</vt:i4>
      </vt:variant>
      <vt:variant>
        <vt:i4>5</vt:i4>
      </vt:variant>
      <vt:variant>
        <vt:lpwstr/>
      </vt:variant>
      <vt:variant>
        <vt:lpwstr>_Toc397437821</vt:lpwstr>
      </vt:variant>
      <vt:variant>
        <vt:i4>2031679</vt:i4>
      </vt:variant>
      <vt:variant>
        <vt:i4>26</vt:i4>
      </vt:variant>
      <vt:variant>
        <vt:i4>0</vt:i4>
      </vt:variant>
      <vt:variant>
        <vt:i4>5</vt:i4>
      </vt:variant>
      <vt:variant>
        <vt:lpwstr/>
      </vt:variant>
      <vt:variant>
        <vt:lpwstr>_Toc397437820</vt:lpwstr>
      </vt:variant>
      <vt:variant>
        <vt:i4>1835071</vt:i4>
      </vt:variant>
      <vt:variant>
        <vt:i4>20</vt:i4>
      </vt:variant>
      <vt:variant>
        <vt:i4>0</vt:i4>
      </vt:variant>
      <vt:variant>
        <vt:i4>5</vt:i4>
      </vt:variant>
      <vt:variant>
        <vt:lpwstr/>
      </vt:variant>
      <vt:variant>
        <vt:lpwstr>_Toc397437819</vt:lpwstr>
      </vt:variant>
      <vt:variant>
        <vt:i4>1835071</vt:i4>
      </vt:variant>
      <vt:variant>
        <vt:i4>14</vt:i4>
      </vt:variant>
      <vt:variant>
        <vt:i4>0</vt:i4>
      </vt:variant>
      <vt:variant>
        <vt:i4>5</vt:i4>
      </vt:variant>
      <vt:variant>
        <vt:lpwstr/>
      </vt:variant>
      <vt:variant>
        <vt:lpwstr>_Toc397437818</vt:lpwstr>
      </vt:variant>
      <vt:variant>
        <vt:i4>1835071</vt:i4>
      </vt:variant>
      <vt:variant>
        <vt:i4>8</vt:i4>
      </vt:variant>
      <vt:variant>
        <vt:i4>0</vt:i4>
      </vt:variant>
      <vt:variant>
        <vt:i4>5</vt:i4>
      </vt:variant>
      <vt:variant>
        <vt:lpwstr/>
      </vt:variant>
      <vt:variant>
        <vt:lpwstr>_Toc397437817</vt:lpwstr>
      </vt:variant>
      <vt:variant>
        <vt:i4>1835071</vt:i4>
      </vt:variant>
      <vt:variant>
        <vt:i4>2</vt:i4>
      </vt:variant>
      <vt:variant>
        <vt:i4>0</vt:i4>
      </vt:variant>
      <vt:variant>
        <vt:i4>5</vt:i4>
      </vt:variant>
      <vt:variant>
        <vt:lpwstr/>
      </vt:variant>
      <vt:variant>
        <vt:lpwstr>_Toc397437816</vt:lpwstr>
      </vt:variant>
      <vt:variant>
        <vt:i4>1769565</vt:i4>
      </vt:variant>
      <vt:variant>
        <vt:i4>-1</vt:i4>
      </vt:variant>
      <vt:variant>
        <vt:i4>1035</vt:i4>
      </vt:variant>
      <vt:variant>
        <vt:i4>1</vt:i4>
      </vt:variant>
      <vt:variant>
        <vt:lpwstr>http://www.languageline.com/main/images/how-step1.gif</vt:lpwstr>
      </vt:variant>
      <vt:variant>
        <vt:lpwstr/>
      </vt:variant>
      <vt:variant>
        <vt:i4>1769565</vt:i4>
      </vt:variant>
      <vt:variant>
        <vt:i4>-1</vt:i4>
      </vt:variant>
      <vt:variant>
        <vt:i4>1036</vt:i4>
      </vt:variant>
      <vt:variant>
        <vt:i4>1</vt:i4>
      </vt:variant>
      <vt:variant>
        <vt:lpwstr>http://www.languageline.com/main/images/how-step1.gif</vt:lpwstr>
      </vt:variant>
      <vt:variant>
        <vt:lpwstr/>
      </vt:variant>
      <vt:variant>
        <vt:i4>1769566</vt:i4>
      </vt:variant>
      <vt:variant>
        <vt:i4>-1</vt:i4>
      </vt:variant>
      <vt:variant>
        <vt:i4>1037</vt:i4>
      </vt:variant>
      <vt:variant>
        <vt:i4>1</vt:i4>
      </vt:variant>
      <vt:variant>
        <vt:lpwstr>http://www.languageline.com/main/images/how-step2.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4 - Appendix</dc:title>
  <dc:subject/>
  <dc:creator>DHHS</dc:creator>
  <cp:keywords/>
  <cp:lastModifiedBy>Julius Covington</cp:lastModifiedBy>
  <cp:revision>34</cp:revision>
  <cp:lastPrinted>2007-10-15T17:41:00Z</cp:lastPrinted>
  <dcterms:created xsi:type="dcterms:W3CDTF">2014-09-04T13:15:00Z</dcterms:created>
  <dcterms:modified xsi:type="dcterms:W3CDTF">2023-09-05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R2UUKJDZ4VCH-2180-288</vt:lpwstr>
  </property>
  <property fmtid="{D5CDD505-2E9C-101B-9397-08002B2CF9AE}" pid="3" name="_dlc_DocIdItemGuid">
    <vt:lpwstr>69717e04-5f5a-40db-8115-d33e13f1580c</vt:lpwstr>
  </property>
  <property fmtid="{D5CDD505-2E9C-101B-9397-08002B2CF9AE}" pid="4" name="_dlc_DocIdUrl">
    <vt:lpwstr>https://team.scdhhs.gov/pmo/ProjectRepository/1211207/_layouts/DocIdRedir.aspx?ID=R2UUKJDZ4VCH-2180-288, R2UUKJDZ4VCH-2180-288</vt:lpwstr>
  </property>
  <property fmtid="{D5CDD505-2E9C-101B-9397-08002B2CF9AE}" pid="5" name="Document Type">
    <vt:lpwstr>14</vt:lpwstr>
  </property>
  <property fmtid="{D5CDD505-2E9C-101B-9397-08002B2CF9AE}" pid="6" name="ContentTypeId">
    <vt:lpwstr>0x01010069A3D8D5C9595A48BA8AB0A9150E9134</vt:lpwstr>
  </property>
</Properties>
</file>